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B8984" w14:textId="77777777" w:rsidR="00520CA6" w:rsidRDefault="00520CA6" w:rsidP="00520CA6">
      <w:pPr>
        <w:pStyle w:val="Heading1"/>
      </w:pPr>
      <w:r>
        <w:t>HTTP</w:t>
      </w:r>
    </w:p>
    <w:p w14:paraId="1BA20E29" w14:textId="172C74E3" w:rsidR="00E92D96" w:rsidRDefault="00E92D96" w:rsidP="00E92D96">
      <w:r w:rsidRPr="00E22B63">
        <w:t>The Hypertext Transfer Protocol (HTTP</w:t>
      </w:r>
      <w:r>
        <w:t>)</w:t>
      </w:r>
      <w:r w:rsidRPr="00E22B63">
        <w:t xml:space="preserve"> is based on the client-server architecture model and a stateless request/response protocol that operates by exchanging messages across a reliable TCP/IP connection.</w:t>
      </w:r>
    </w:p>
    <w:p w14:paraId="1F8CDC9E" w14:textId="0383F36B" w:rsidR="00452AF3" w:rsidRDefault="00452AF3" w:rsidP="00445A6D">
      <w:pPr>
        <w:jc w:val="center"/>
      </w:pPr>
      <w:r>
        <w:rPr>
          <w:noProof/>
        </w:rPr>
        <w:drawing>
          <wp:inline distT="0" distB="0" distL="0" distR="0" wp14:anchorId="591F2783" wp14:editId="2818CB1D">
            <wp:extent cx="3005785" cy="2154146"/>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14433" cy="2160344"/>
                    </a:xfrm>
                    <a:prstGeom prst="rect">
                      <a:avLst/>
                    </a:prstGeom>
                    <a:noFill/>
                    <a:ln>
                      <a:noFill/>
                    </a:ln>
                  </pic:spPr>
                </pic:pic>
              </a:graphicData>
            </a:graphic>
          </wp:inline>
        </w:drawing>
      </w:r>
    </w:p>
    <w:p w14:paraId="7C97910C" w14:textId="1B57479F" w:rsidR="00520CA6" w:rsidRDefault="00E92D96" w:rsidP="004718B5">
      <w:pPr>
        <w:pStyle w:val="Heading2"/>
      </w:pPr>
      <w:r>
        <w:t>HTTP</w:t>
      </w:r>
      <w:r w:rsidR="00452AF3">
        <w:t xml:space="preserve"> is human-readable, extensible, stateless and connection-oriented</w:t>
      </w:r>
    </w:p>
    <w:p w14:paraId="29A54E87" w14:textId="6ABB30C2" w:rsidR="00E22B63" w:rsidRDefault="000275A0" w:rsidP="00E22B63">
      <w:r>
        <w:t xml:space="preserve">HTTP </w:t>
      </w:r>
      <w:r w:rsidR="00C82E06" w:rsidRPr="00E22B63">
        <w:t>is a protocol which allows the fetching of resources, such as HTML documents</w:t>
      </w:r>
      <w:r w:rsidR="000C78F9">
        <w:t xml:space="preserve">. </w:t>
      </w:r>
      <w:r w:rsidR="000C78F9" w:rsidRPr="000C78F9">
        <w:t> It is the foundation of any data exchange on the Web and it is a client-server protocol, which means requests are initiated by the recipient, usually the Web browser. A complete document is reconstructed from the different sub-documents fetched, for instance text, layout description, images, videos, scripts, and more.</w:t>
      </w:r>
    </w:p>
    <w:p w14:paraId="2A4A7E09" w14:textId="14D2F2EF" w:rsidR="00EC7DD7" w:rsidRDefault="00EC7DD7" w:rsidP="0002614A">
      <w:pPr>
        <w:pStyle w:val="Heading3"/>
      </w:pPr>
      <w:r>
        <w:t>HTTP feature</w:t>
      </w:r>
    </w:p>
    <w:p w14:paraId="7577EC13" w14:textId="77777777" w:rsidR="00476F7C" w:rsidRPr="00476F7C" w:rsidRDefault="00FC0259" w:rsidP="00476F7C">
      <w:pPr>
        <w:spacing w:line="256" w:lineRule="auto"/>
      </w:pPr>
      <w:hyperlink r:id="rId9" w:anchor="http_is_simple" w:tooltip="Permalink to HTTP is simple" w:history="1">
        <w:r w:rsidR="00476F7C" w:rsidRPr="00476F7C">
          <w:rPr>
            <w:rStyle w:val="Hyperlink"/>
          </w:rPr>
          <w:t>HTTP is simple</w:t>
        </w:r>
      </w:hyperlink>
    </w:p>
    <w:p w14:paraId="14A881C7" w14:textId="77777777" w:rsidR="00476F7C" w:rsidRPr="00476F7C" w:rsidRDefault="00476F7C" w:rsidP="00476F7C">
      <w:pPr>
        <w:spacing w:line="256" w:lineRule="auto"/>
      </w:pPr>
      <w:r w:rsidRPr="00476F7C">
        <w:t>HTTP is generally designed to be simple and human readable, even with the added complexity introduced in HTTP/2 by encapsulating HTTP messages into frames. HTTP messages can be read and understood by humans, providing easier testing for developers, and reduced complexity for newcomers.</w:t>
      </w:r>
    </w:p>
    <w:p w14:paraId="1F875FEC" w14:textId="77777777" w:rsidR="00476F7C" w:rsidRPr="00476F7C" w:rsidRDefault="00FC0259" w:rsidP="00476F7C">
      <w:pPr>
        <w:spacing w:line="256" w:lineRule="auto"/>
      </w:pPr>
      <w:hyperlink r:id="rId10" w:anchor="http_is_extensible" w:tooltip="Permalink to HTTP is extensible" w:history="1">
        <w:r w:rsidR="00476F7C" w:rsidRPr="00476F7C">
          <w:rPr>
            <w:rStyle w:val="Hyperlink"/>
          </w:rPr>
          <w:t>HTTP is extensible</w:t>
        </w:r>
      </w:hyperlink>
    </w:p>
    <w:p w14:paraId="2777B628" w14:textId="77777777" w:rsidR="00476F7C" w:rsidRPr="00476F7C" w:rsidRDefault="00476F7C" w:rsidP="00476F7C">
      <w:pPr>
        <w:spacing w:line="256" w:lineRule="auto"/>
      </w:pPr>
      <w:r w:rsidRPr="00476F7C">
        <w:t>Introduced in HTTP/1.0, </w:t>
      </w:r>
      <w:hyperlink r:id="rId11" w:history="1">
        <w:r w:rsidRPr="00476F7C">
          <w:rPr>
            <w:rStyle w:val="Hyperlink"/>
          </w:rPr>
          <w:t>HTTP headers</w:t>
        </w:r>
      </w:hyperlink>
      <w:r w:rsidRPr="00476F7C">
        <w:t> make this protocol easy to extend and experiment with. New functionality can even be introduced by a simple agreement between a client and a server about a new header's semantics.</w:t>
      </w:r>
    </w:p>
    <w:p w14:paraId="3693D2B5" w14:textId="77777777" w:rsidR="00476F7C" w:rsidRPr="00476F7C" w:rsidRDefault="00FC0259" w:rsidP="00476F7C">
      <w:pPr>
        <w:spacing w:line="256" w:lineRule="auto"/>
      </w:pPr>
      <w:hyperlink r:id="rId12" w:anchor="http_is_stateless_but_not_sessionless" w:tooltip="Permalink to HTTP is stateless, but not sessionless" w:history="1">
        <w:r w:rsidR="00476F7C" w:rsidRPr="00476F7C">
          <w:rPr>
            <w:rStyle w:val="Hyperlink"/>
          </w:rPr>
          <w:t>HTTP is stateless, but not sessionless</w:t>
        </w:r>
      </w:hyperlink>
    </w:p>
    <w:p w14:paraId="600729BE" w14:textId="77777777" w:rsidR="00476F7C" w:rsidRPr="00476F7C" w:rsidRDefault="00476F7C" w:rsidP="00476F7C">
      <w:pPr>
        <w:spacing w:line="256" w:lineRule="auto"/>
      </w:pPr>
      <w:r w:rsidRPr="00476F7C">
        <w:t>HTTP is stateless: there is no link between two requests being successively carried out on the same connection. This immediately has the prospect of being problematic for users attempting to interact with certain pages coherently, for example, using e-commerce shopping baskets. But while the core of HTTP itself is stateless, HTTP cookies allow the use of stateful sessions. Using header extensibility, HTTP Cookies are added to the workflow, allowing session creation on each HTTP request to share the same context, or the same state.</w:t>
      </w:r>
    </w:p>
    <w:p w14:paraId="0DD93C83" w14:textId="77777777" w:rsidR="00476F7C" w:rsidRPr="00476F7C" w:rsidRDefault="00FC0259" w:rsidP="00476F7C">
      <w:pPr>
        <w:spacing w:line="256" w:lineRule="auto"/>
      </w:pPr>
      <w:hyperlink r:id="rId13" w:anchor="http_and_connections" w:tooltip="Permalink to HTTP and connections" w:history="1">
        <w:r w:rsidR="00476F7C" w:rsidRPr="00476F7C">
          <w:rPr>
            <w:rStyle w:val="Hyperlink"/>
          </w:rPr>
          <w:t>HTTP and connections</w:t>
        </w:r>
      </w:hyperlink>
    </w:p>
    <w:p w14:paraId="61F322F0" w14:textId="77777777" w:rsidR="00476F7C" w:rsidRPr="00476F7C" w:rsidRDefault="00476F7C" w:rsidP="00476F7C">
      <w:pPr>
        <w:spacing w:line="256" w:lineRule="auto"/>
      </w:pPr>
      <w:r w:rsidRPr="00476F7C">
        <w:t>A connection is controlled at the transport layer, and therefore fundamentally out of scope for HTTP. Though HTTP doesn't require the underlying transport protocol to be connection-based; only requiring it to be </w:t>
      </w:r>
      <w:r w:rsidRPr="00476F7C">
        <w:rPr>
          <w:i/>
          <w:iCs/>
        </w:rPr>
        <w:t>reliable</w:t>
      </w:r>
      <w:r w:rsidRPr="00476F7C">
        <w:t>, or not lose messages (so at minimum presenting an error). Among the two most common transport protocols on the Internet, TCP is reliable and UDP isn't. HTTP therefore relies on the TCP standard, which is connection-based.</w:t>
      </w:r>
    </w:p>
    <w:p w14:paraId="4790379D" w14:textId="77777777" w:rsidR="00476F7C" w:rsidRPr="00476F7C" w:rsidRDefault="00476F7C" w:rsidP="00476F7C">
      <w:pPr>
        <w:spacing w:line="256" w:lineRule="auto"/>
      </w:pPr>
      <w:r w:rsidRPr="00476F7C">
        <w:t>Before a client and server can exchange an HTTP request/response pair, they must establish a TCP connection, a process which requires several round-trips. The default behavior of HTTP/1.0 is to open a separate TCP connection for each HTTP request/response pair. This is less efficient than sharing a single TCP connection when multiple requests are sent in close succession.</w:t>
      </w:r>
    </w:p>
    <w:p w14:paraId="02B2677E" w14:textId="3ABD14BC" w:rsidR="00476F7C" w:rsidRDefault="00476F7C" w:rsidP="00476F7C">
      <w:pPr>
        <w:spacing w:line="256" w:lineRule="auto"/>
      </w:pPr>
      <w:r w:rsidRPr="00476F7C">
        <w:lastRenderedPageBreak/>
        <w:t>In order to mitigate this flaw, HTTP/1.1 introduced </w:t>
      </w:r>
      <w:r w:rsidRPr="00476F7C">
        <w:rPr>
          <w:i/>
          <w:iCs/>
        </w:rPr>
        <w:t>pipelining</w:t>
      </w:r>
      <w:r w:rsidRPr="00476F7C">
        <w:t> (which proved difficult to implement) and </w:t>
      </w:r>
      <w:r w:rsidRPr="00476F7C">
        <w:rPr>
          <w:i/>
          <w:iCs/>
        </w:rPr>
        <w:t>persistent connections</w:t>
      </w:r>
      <w:r w:rsidRPr="00476F7C">
        <w:t>: the underlying TCP connection can be partially controlled using the </w:t>
      </w:r>
      <w:hyperlink r:id="rId14" w:history="1">
        <w:r w:rsidRPr="00476F7C">
          <w:rPr>
            <w:rStyle w:val="Hyperlink"/>
          </w:rPr>
          <w:t>Connection</w:t>
        </w:r>
      </w:hyperlink>
      <w:r w:rsidRPr="00476F7C">
        <w:t> header. HTTP/2 went a step further by multiplexing messages over a single connection, helping keep the connection warm and more efficient.</w:t>
      </w:r>
    </w:p>
    <w:p w14:paraId="7CE46EAB" w14:textId="77777777" w:rsidR="00370DEC" w:rsidRPr="00370DEC" w:rsidRDefault="00FC0259" w:rsidP="0002614A">
      <w:pPr>
        <w:pStyle w:val="Heading3"/>
      </w:pPr>
      <w:hyperlink r:id="rId15" w:anchor="http_flow" w:tooltip="Permalink to HTTP flow" w:history="1">
        <w:r w:rsidR="00370DEC" w:rsidRPr="00370DEC">
          <w:rPr>
            <w:rStyle w:val="Hyperlink"/>
            <w:color w:val="2F5496" w:themeColor="accent1" w:themeShade="BF"/>
            <w:u w:val="none"/>
          </w:rPr>
          <w:t>HTTP flow</w:t>
        </w:r>
      </w:hyperlink>
    </w:p>
    <w:p w14:paraId="6276951F" w14:textId="23967B87" w:rsidR="00370DEC" w:rsidRPr="00210E5F" w:rsidRDefault="00370DEC" w:rsidP="00210E5F">
      <w:r w:rsidRPr="00210E5F">
        <w:t>When a client wants to communicate with a server, it performs the following steps:</w:t>
      </w:r>
    </w:p>
    <w:p w14:paraId="7A43C1F7" w14:textId="5052668C" w:rsidR="00370DEC" w:rsidRPr="00210E5F" w:rsidRDefault="00370DEC" w:rsidP="00A55401">
      <w:pPr>
        <w:pStyle w:val="ListParagraph"/>
        <w:numPr>
          <w:ilvl w:val="0"/>
          <w:numId w:val="10"/>
        </w:numPr>
      </w:pPr>
      <w:r w:rsidRPr="00210E5F">
        <w:t>Open a TCP connection: The TCP connection is used to send a request, or several, and receive an answer. The client may open a new connection, reuse an existing connection, or open several TCP connections to the servers.</w:t>
      </w:r>
    </w:p>
    <w:p w14:paraId="14751CAA" w14:textId="719ADC54" w:rsidR="00370DEC" w:rsidRPr="00210E5F" w:rsidRDefault="00370DEC" w:rsidP="00A55401">
      <w:pPr>
        <w:pStyle w:val="ListParagraph"/>
        <w:numPr>
          <w:ilvl w:val="0"/>
          <w:numId w:val="10"/>
        </w:numPr>
      </w:pPr>
      <w:r w:rsidRPr="00210E5F">
        <w:t>Send an HTTP message: HTTP messages (before HTTP/2) are human-readable. With HTTP/2, these simple messages are encapsulated in frames, making them impossible to read directly, but the principle remains the same. For example:</w:t>
      </w:r>
    </w:p>
    <w:p w14:paraId="6BD96A0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GET / HTTP/1.1</w:t>
      </w:r>
    </w:p>
    <w:p w14:paraId="0EC50781"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Host: developer.mozilla.org</w:t>
      </w:r>
    </w:p>
    <w:p w14:paraId="37BD90A4" w14:textId="77777777" w:rsidR="00370DEC" w:rsidRDefault="00370DEC" w:rsidP="00F97CD7">
      <w:pPr>
        <w:pStyle w:val="Code"/>
      </w:pPr>
      <w:r>
        <w:rPr>
          <w:rStyle w:val="HTMLCode"/>
          <w:rFonts w:ascii="Consolas" w:eastAsiaTheme="minorHAnsi" w:hAnsi="Consolas"/>
          <w:color w:val="000000"/>
          <w:spacing w:val="-1"/>
          <w:sz w:val="24"/>
          <w:szCs w:val="24"/>
        </w:rPr>
        <w:t>Accept-Language: fr</w:t>
      </w:r>
    </w:p>
    <w:p w14:paraId="7E62C6EE" w14:textId="190837D7" w:rsidR="00370DEC" w:rsidRPr="00857F1B" w:rsidRDefault="00370DEC" w:rsidP="00A55401">
      <w:pPr>
        <w:pStyle w:val="ListParagraph"/>
        <w:numPr>
          <w:ilvl w:val="0"/>
          <w:numId w:val="10"/>
        </w:numPr>
      </w:pPr>
      <w:r w:rsidRPr="00857F1B">
        <w:t>Read the response sent by the server, such as:</w:t>
      </w:r>
    </w:p>
    <w:p w14:paraId="2E76931F"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HTTP/1.1 200 OK</w:t>
      </w:r>
    </w:p>
    <w:p w14:paraId="15F6CD1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Date: Sat, 09 Oct 2010 14:28:02 GMT</w:t>
      </w:r>
    </w:p>
    <w:p w14:paraId="38263050"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Server: Apache</w:t>
      </w:r>
    </w:p>
    <w:p w14:paraId="2C1841CF"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Last-Modified: Tue, 01 Dec 2009 20:18:22 GMT</w:t>
      </w:r>
    </w:p>
    <w:p w14:paraId="39A16662"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ETag: "51142bc1-7449-479b075b2891b"</w:t>
      </w:r>
    </w:p>
    <w:p w14:paraId="7FE1A2AD"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Accept-Ranges: bytes</w:t>
      </w:r>
    </w:p>
    <w:p w14:paraId="0E2AC85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Content-Length: 29769</w:t>
      </w:r>
    </w:p>
    <w:p w14:paraId="1A53ED33"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Content-Type: text/html</w:t>
      </w:r>
    </w:p>
    <w:p w14:paraId="20BF7739" w14:textId="77777777" w:rsidR="00370DEC" w:rsidRDefault="00370DEC" w:rsidP="00F97CD7">
      <w:pPr>
        <w:pStyle w:val="Code"/>
        <w:rPr>
          <w:rStyle w:val="HTMLCode"/>
          <w:rFonts w:ascii="Consolas" w:eastAsiaTheme="minorHAnsi" w:hAnsi="Consolas"/>
          <w:color w:val="000000"/>
          <w:spacing w:val="-1"/>
          <w:sz w:val="24"/>
          <w:szCs w:val="24"/>
        </w:rPr>
      </w:pPr>
    </w:p>
    <w:p w14:paraId="6C4D9A4C" w14:textId="77777777" w:rsidR="00370DEC" w:rsidRDefault="00370DEC" w:rsidP="00F97CD7">
      <w:pPr>
        <w:pStyle w:val="Code"/>
      </w:pPr>
      <w:r>
        <w:rPr>
          <w:rStyle w:val="HTMLCode"/>
          <w:rFonts w:ascii="Consolas" w:eastAsiaTheme="minorHAnsi" w:hAnsi="Consolas"/>
          <w:color w:val="000000"/>
          <w:spacing w:val="-1"/>
          <w:sz w:val="24"/>
          <w:szCs w:val="24"/>
        </w:rPr>
        <w:t>&lt;!DOCTYPE html... (here comes the 29769 bytes of the requested web page)</w:t>
      </w:r>
    </w:p>
    <w:p w14:paraId="78255895" w14:textId="68780C73" w:rsidR="00370DEC" w:rsidRPr="00857F1B" w:rsidRDefault="00370DEC" w:rsidP="00A55401">
      <w:pPr>
        <w:pStyle w:val="ListParagraph"/>
        <w:numPr>
          <w:ilvl w:val="0"/>
          <w:numId w:val="10"/>
        </w:numPr>
      </w:pPr>
      <w:r w:rsidRPr="00857F1B">
        <w:t>Close or reuse the connection for further requests.</w:t>
      </w:r>
    </w:p>
    <w:p w14:paraId="43DEA6A4" w14:textId="77777777" w:rsidR="00520CA6" w:rsidRDefault="00520CA6" w:rsidP="00500F1B">
      <w:pPr>
        <w:pStyle w:val="Heading2"/>
      </w:pPr>
      <w:r>
        <w:t>HTTP message</w:t>
      </w:r>
    </w:p>
    <w:p w14:paraId="095BD3E5" w14:textId="3C1D0094" w:rsidR="00520CA6" w:rsidRDefault="00520CA6" w:rsidP="006C3452">
      <w:pPr>
        <w:pStyle w:val="Heading3"/>
        <w:rPr>
          <w:rFonts w:eastAsia="Times New Roman"/>
        </w:rPr>
      </w:pPr>
      <w:r>
        <w:rPr>
          <w:rFonts w:eastAsia="Times New Roman"/>
        </w:rPr>
        <w:t>HTTP</w:t>
      </w:r>
      <w:r w:rsidR="00D2248A">
        <w:rPr>
          <w:rFonts w:eastAsia="Times New Roman"/>
        </w:rPr>
        <w:t xml:space="preserve"> message</w:t>
      </w:r>
      <w:r>
        <w:rPr>
          <w:rFonts w:eastAsia="Times New Roman"/>
        </w:rPr>
        <w:t xml:space="preserve"> consists of</w:t>
      </w:r>
      <w:r w:rsidR="00BA5710">
        <w:rPr>
          <w:rFonts w:eastAsia="Times New Roman"/>
        </w:rPr>
        <w:t>:</w:t>
      </w:r>
      <w:r>
        <w:rPr>
          <w:rFonts w:eastAsia="Times New Roman"/>
        </w:rPr>
        <w:t xml:space="preserve"> request/status line, header (field:value), </w:t>
      </w:r>
      <w:r w:rsidR="00E14C5C">
        <w:rPr>
          <w:rFonts w:eastAsia="Times New Roman"/>
        </w:rPr>
        <w:t>[</w:t>
      </w:r>
      <w:r w:rsidR="00D2248A">
        <w:rPr>
          <w:rFonts w:eastAsia="Times New Roman"/>
        </w:rPr>
        <w:t>body</w:t>
      </w:r>
      <w:r w:rsidR="00E14C5C">
        <w:rPr>
          <w:rFonts w:eastAsia="Times New Roman"/>
        </w:rPr>
        <w:t>]</w:t>
      </w:r>
      <w:r>
        <w:rPr>
          <w:rFonts w:eastAsia="Times New Roman"/>
        </w:rPr>
        <w:t>.</w:t>
      </w:r>
    </w:p>
    <w:p w14:paraId="22DC9BA2" w14:textId="77777777" w:rsidR="00520CA6" w:rsidRDefault="00520CA6"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sidRPr="00742D2D">
        <w:rPr>
          <w:rFonts w:ascii="Courier New" w:eastAsia="Times New Roman" w:hAnsi="Courier New" w:cs="Courier New"/>
          <w:b/>
          <w:bCs/>
          <w:sz w:val="23"/>
          <w:szCs w:val="23"/>
        </w:rPr>
        <w:t>Start-line</w:t>
      </w:r>
      <w:r>
        <w:rPr>
          <w:rFonts w:ascii="Courier New" w:eastAsia="Times New Roman" w:hAnsi="Courier New" w:cs="Courier New"/>
          <w:sz w:val="23"/>
          <w:szCs w:val="23"/>
        </w:rPr>
        <w:t xml:space="preserve"> (request/status)</w:t>
      </w:r>
    </w:p>
    <w:p w14:paraId="044B6C79" w14:textId="77777777" w:rsidR="00520CA6" w:rsidRDefault="00520CA6"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sidRPr="00742D2D">
        <w:rPr>
          <w:rFonts w:ascii="Courier New" w:eastAsia="Times New Roman" w:hAnsi="Courier New" w:cs="Courier New"/>
          <w:b/>
          <w:bCs/>
          <w:sz w:val="23"/>
          <w:szCs w:val="23"/>
        </w:rPr>
        <w:t>Header</w:t>
      </w:r>
      <w:r>
        <w:rPr>
          <w:rFonts w:ascii="Courier New" w:eastAsia="Times New Roman" w:hAnsi="Courier New" w:cs="Courier New"/>
          <w:b/>
          <w:bCs/>
          <w:sz w:val="23"/>
          <w:szCs w:val="23"/>
        </w:rPr>
        <w:t>s</w:t>
      </w:r>
      <w:r>
        <w:rPr>
          <w:rFonts w:ascii="Courier New" w:eastAsia="Times New Roman" w:hAnsi="Courier New" w:cs="Courier New"/>
          <w:sz w:val="23"/>
          <w:szCs w:val="23"/>
        </w:rPr>
        <w:t>: each header is a “field:value” pair (followed by a CRLF)</w:t>
      </w:r>
    </w:p>
    <w:p w14:paraId="5C8D1088" w14:textId="1CC11B62" w:rsidR="00520CA6" w:rsidRDefault="00520CA6"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 xml:space="preserve">An empty line </w:t>
      </w:r>
      <w:r w:rsidR="00FF79D5">
        <w:rPr>
          <w:rFonts w:ascii="Courier New" w:eastAsia="Times New Roman" w:hAnsi="Courier New" w:cs="Courier New"/>
          <w:sz w:val="23"/>
          <w:szCs w:val="23"/>
        </w:rPr>
        <w:t>(</w:t>
      </w:r>
      <w:r>
        <w:rPr>
          <w:rFonts w:ascii="Courier New" w:eastAsia="Times New Roman" w:hAnsi="Courier New" w:cs="Courier New"/>
          <w:sz w:val="23"/>
          <w:szCs w:val="23"/>
        </w:rPr>
        <w:t>indicating the end of the header</w:t>
      </w:r>
      <w:r w:rsidR="00FF79D5">
        <w:rPr>
          <w:rFonts w:ascii="Courier New" w:eastAsia="Times New Roman" w:hAnsi="Courier New" w:cs="Courier New"/>
          <w:sz w:val="23"/>
          <w:szCs w:val="23"/>
        </w:rPr>
        <w:t>s)</w:t>
      </w:r>
    </w:p>
    <w:p w14:paraId="2AC0228D" w14:textId="4A055EF4" w:rsidR="00520CA6" w:rsidRDefault="006A7C81"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b/>
          <w:bCs/>
          <w:sz w:val="23"/>
          <w:szCs w:val="23"/>
        </w:rPr>
        <w:t>Body</w:t>
      </w:r>
      <w:r w:rsidR="00520CA6">
        <w:rPr>
          <w:rFonts w:ascii="Courier New" w:eastAsia="Times New Roman" w:hAnsi="Courier New" w:cs="Courier New"/>
          <w:sz w:val="23"/>
          <w:szCs w:val="23"/>
        </w:rPr>
        <w:t xml:space="preserve"> (optional</w:t>
      </w:r>
      <w:r w:rsidR="00327E82">
        <w:rPr>
          <w:rFonts w:ascii="Courier New" w:eastAsia="Times New Roman" w:hAnsi="Courier New" w:cs="Courier New"/>
          <w:sz w:val="23"/>
          <w:szCs w:val="23"/>
        </w:rPr>
        <w:t>)</w:t>
      </w:r>
    </w:p>
    <w:p w14:paraId="4B189C51" w14:textId="58FDB767" w:rsidR="00327E82" w:rsidRDefault="00327E82" w:rsidP="00327E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noProof/>
        </w:rPr>
        <w:lastRenderedPageBreak/>
        <w:drawing>
          <wp:inline distT="0" distB="0" distL="0" distR="0" wp14:anchorId="0B7E3DD7" wp14:editId="5F41167C">
            <wp:extent cx="6972300" cy="20707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72300" cy="2070735"/>
                    </a:xfrm>
                    <a:prstGeom prst="rect">
                      <a:avLst/>
                    </a:prstGeom>
                    <a:noFill/>
                    <a:ln>
                      <a:noFill/>
                    </a:ln>
                  </pic:spPr>
                </pic:pic>
              </a:graphicData>
            </a:graphic>
          </wp:inline>
        </w:drawing>
      </w:r>
    </w:p>
    <w:p w14:paraId="27FA3957" w14:textId="77777777" w:rsidR="00520CA6" w:rsidRDefault="00520CA6" w:rsidP="006C3452">
      <w:pPr>
        <w:pStyle w:val="Heading4"/>
      </w:pPr>
      <w:r>
        <w:t>Start-Line</w:t>
      </w:r>
    </w:p>
    <w:p w14:paraId="45768856" w14:textId="77777777" w:rsidR="00520CA6" w:rsidRDefault="00520CA6" w:rsidP="00520CA6">
      <w:r>
        <w:t>A start-line will have the following generic syntax:</w:t>
      </w:r>
    </w:p>
    <w:p w14:paraId="6F591AE3" w14:textId="77777777" w:rsidR="00520CA6" w:rsidRDefault="00520CA6" w:rsidP="00520CA6">
      <w:pPr>
        <w:pStyle w:val="HTMLPreformatted"/>
        <w:rPr>
          <w:sz w:val="23"/>
          <w:szCs w:val="23"/>
        </w:rPr>
      </w:pPr>
      <w:r>
        <w:rPr>
          <w:sz w:val="23"/>
          <w:szCs w:val="23"/>
        </w:rPr>
        <w:t>start-line = Request-Line | Status-Line</w:t>
      </w:r>
    </w:p>
    <w:p w14:paraId="486979E4"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1175EA63" w14:textId="77777777" w:rsidR="00520CA6" w:rsidRDefault="00520CA6" w:rsidP="0074412A">
      <w:pPr>
        <w:pStyle w:val="Code"/>
      </w:pPr>
      <w:r>
        <w:t>GET  /hello.htm  HTTP/1.1     (This is Request-Line sent by the client)</w:t>
      </w:r>
    </w:p>
    <w:p w14:paraId="73AD812C" w14:textId="77777777" w:rsidR="00520CA6" w:rsidRDefault="00520CA6" w:rsidP="0074412A">
      <w:pPr>
        <w:pStyle w:val="Code"/>
      </w:pPr>
    </w:p>
    <w:p w14:paraId="684FDB7E" w14:textId="730B8567" w:rsidR="00C26E4F" w:rsidRPr="00C26E4F" w:rsidRDefault="00520CA6" w:rsidP="00C26E4F">
      <w:pPr>
        <w:pStyle w:val="Code"/>
      </w:pPr>
      <w:r>
        <w:t>HTTP/1.1  200  OK             (This is Status-Line sent by the server)</w:t>
      </w:r>
    </w:p>
    <w:p w14:paraId="240D73EA" w14:textId="77777777" w:rsidR="00C26E4F" w:rsidRDefault="00C26E4F" w:rsidP="00C26E4F"/>
    <w:p w14:paraId="3B215D1A" w14:textId="5BC34D90" w:rsidR="00C26E4F" w:rsidRDefault="00C26E4F" w:rsidP="00C26E4F">
      <w:r>
        <w:t xml:space="preserve">HTTP status codes </w:t>
      </w:r>
      <w:r w:rsidR="00FC4366">
        <w:t>are grouped into 5 groups:</w:t>
      </w:r>
    </w:p>
    <w:p w14:paraId="2EFEAFBE" w14:textId="77777777" w:rsidR="00C26E4F" w:rsidRPr="00C26E4F" w:rsidRDefault="00C26E4F" w:rsidP="00AC26DA">
      <w:pPr>
        <w:numPr>
          <w:ilvl w:val="0"/>
          <w:numId w:val="21"/>
        </w:numPr>
      </w:pPr>
      <w:r w:rsidRPr="00C26E4F">
        <w:t>Informational responses (100–199)</w:t>
      </w:r>
    </w:p>
    <w:p w14:paraId="7BA8D5AD" w14:textId="77777777" w:rsidR="00C26E4F" w:rsidRPr="00C26E4F" w:rsidRDefault="00C26E4F" w:rsidP="00AC26DA">
      <w:pPr>
        <w:numPr>
          <w:ilvl w:val="0"/>
          <w:numId w:val="21"/>
        </w:numPr>
      </w:pPr>
      <w:r w:rsidRPr="00C26E4F">
        <w:t>Successful responses (200–299)</w:t>
      </w:r>
    </w:p>
    <w:p w14:paraId="171A3CE5" w14:textId="77777777" w:rsidR="00C26E4F" w:rsidRPr="00C26E4F" w:rsidRDefault="00C26E4F" w:rsidP="00AC26DA">
      <w:pPr>
        <w:numPr>
          <w:ilvl w:val="0"/>
          <w:numId w:val="21"/>
        </w:numPr>
      </w:pPr>
      <w:r w:rsidRPr="00C26E4F">
        <w:t>Redirects (300–399)</w:t>
      </w:r>
    </w:p>
    <w:p w14:paraId="649ED828" w14:textId="77777777" w:rsidR="00C26E4F" w:rsidRPr="00C26E4F" w:rsidRDefault="00C26E4F" w:rsidP="00AC26DA">
      <w:pPr>
        <w:numPr>
          <w:ilvl w:val="0"/>
          <w:numId w:val="21"/>
        </w:numPr>
      </w:pPr>
      <w:r w:rsidRPr="00C26E4F">
        <w:t>Client errors (400–499)</w:t>
      </w:r>
    </w:p>
    <w:p w14:paraId="3CD774DC" w14:textId="1AF9F81F" w:rsidR="00C26E4F" w:rsidRDefault="00C26E4F" w:rsidP="00AC26DA">
      <w:pPr>
        <w:numPr>
          <w:ilvl w:val="0"/>
          <w:numId w:val="21"/>
        </w:numPr>
      </w:pPr>
      <w:r w:rsidRPr="00C26E4F">
        <w:t>Server errors (500–599)</w:t>
      </w:r>
    </w:p>
    <w:p w14:paraId="02B07038" w14:textId="3E3A672F" w:rsidR="0065452D" w:rsidRPr="00C26E4F" w:rsidRDefault="0065452D" w:rsidP="0065452D">
      <w:r>
        <w:rPr>
          <w:noProof/>
        </w:rPr>
        <w:drawing>
          <wp:inline distT="0" distB="0" distL="0" distR="0" wp14:anchorId="6195486B" wp14:editId="705A4345">
            <wp:extent cx="6090920" cy="2991651"/>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99453" cy="2995842"/>
                    </a:xfrm>
                    <a:prstGeom prst="rect">
                      <a:avLst/>
                    </a:prstGeom>
                  </pic:spPr>
                </pic:pic>
              </a:graphicData>
            </a:graphic>
          </wp:inline>
        </w:drawing>
      </w:r>
    </w:p>
    <w:p w14:paraId="03A9CAA8" w14:textId="1C09B2E9" w:rsidR="00520CA6" w:rsidRDefault="00520CA6" w:rsidP="006C3452">
      <w:pPr>
        <w:pStyle w:val="Heading4"/>
      </w:pPr>
      <w:r>
        <w:t>Headers</w:t>
      </w:r>
    </w:p>
    <w:p w14:paraId="23D030E7" w14:textId="444D2028"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header</w:t>
      </w:r>
      <w:r w:rsidR="000428B3">
        <w:t>s</w:t>
      </w:r>
      <w:r>
        <w:t xml:space="preserve"> provide required information about the request or response, or about the object sent in the message body. Each header is of this form:</w:t>
      </w:r>
    </w:p>
    <w:p w14:paraId="04F0C54B" w14:textId="77777777" w:rsidR="00520CA6" w:rsidRDefault="00520CA6" w:rsidP="00520CA6">
      <w:pPr>
        <w:pStyle w:val="HTMLPreformatted"/>
        <w:rPr>
          <w:sz w:val="23"/>
          <w:szCs w:val="23"/>
        </w:rPr>
      </w:pPr>
      <w:r>
        <w:rPr>
          <w:sz w:val="23"/>
          <w:szCs w:val="23"/>
        </w:rPr>
        <w:lastRenderedPageBreak/>
        <w:t>message-header = field-name ":" [ field-value ]</w:t>
      </w:r>
    </w:p>
    <w:p w14:paraId="23CD8AA4"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1F4C787E" w14:textId="77777777" w:rsidR="00520CA6" w:rsidRDefault="00520CA6" w:rsidP="008E0052">
      <w:pPr>
        <w:pStyle w:val="Code"/>
      </w:pPr>
      <w:r>
        <w:t>User-Agent: curl/7.16.3 libcurl/7.16.3 OpenSSL/0.9.7l zlib/1.2.3</w:t>
      </w:r>
    </w:p>
    <w:p w14:paraId="53B7351E" w14:textId="77777777" w:rsidR="00520CA6" w:rsidRDefault="00520CA6" w:rsidP="008E0052">
      <w:pPr>
        <w:pStyle w:val="Code"/>
      </w:pPr>
      <w:r>
        <w:t>Host: www.example.com</w:t>
      </w:r>
    </w:p>
    <w:p w14:paraId="367D9458" w14:textId="77777777" w:rsidR="00520CA6" w:rsidRDefault="00520CA6" w:rsidP="008E0052">
      <w:pPr>
        <w:pStyle w:val="Code"/>
      </w:pPr>
      <w:r>
        <w:t>Accept-Language: en, mi</w:t>
      </w:r>
    </w:p>
    <w:p w14:paraId="0AB0C2A6" w14:textId="77777777" w:rsidR="00520CA6" w:rsidRDefault="00520CA6" w:rsidP="008E0052">
      <w:pPr>
        <w:pStyle w:val="Code"/>
      </w:pPr>
      <w:r>
        <w:t>Date: Mon, 27 Jul 2009 12:28:53 GMT</w:t>
      </w:r>
    </w:p>
    <w:p w14:paraId="3A280324" w14:textId="77777777" w:rsidR="00520CA6" w:rsidRDefault="00520CA6" w:rsidP="008E0052">
      <w:pPr>
        <w:pStyle w:val="Code"/>
      </w:pPr>
      <w:r>
        <w:t>Server: Apache</w:t>
      </w:r>
    </w:p>
    <w:p w14:paraId="2C0D55B2" w14:textId="77777777" w:rsidR="00520CA6" w:rsidRDefault="00520CA6" w:rsidP="008E0052">
      <w:pPr>
        <w:pStyle w:val="Code"/>
      </w:pPr>
      <w:r>
        <w:t>Last-Modified: Wed, 22 Jul 2009 19:15:56 GMT</w:t>
      </w:r>
    </w:p>
    <w:p w14:paraId="169D4A6F" w14:textId="77777777" w:rsidR="00520CA6" w:rsidRDefault="00520CA6" w:rsidP="008E0052">
      <w:pPr>
        <w:pStyle w:val="Code"/>
      </w:pPr>
      <w:r>
        <w:t>ETag: "34aa387-d-1568eb00"</w:t>
      </w:r>
    </w:p>
    <w:p w14:paraId="2B3D43B7" w14:textId="77777777" w:rsidR="00520CA6" w:rsidRDefault="00520CA6" w:rsidP="008E0052">
      <w:pPr>
        <w:pStyle w:val="Code"/>
      </w:pPr>
      <w:r>
        <w:t>Accept-Ranges: bytes</w:t>
      </w:r>
    </w:p>
    <w:p w14:paraId="685B9094" w14:textId="77777777" w:rsidR="00520CA6" w:rsidRDefault="00520CA6" w:rsidP="008E0052">
      <w:pPr>
        <w:pStyle w:val="Code"/>
      </w:pPr>
      <w:r>
        <w:t>Content-Length: 51</w:t>
      </w:r>
    </w:p>
    <w:p w14:paraId="1BC67A73" w14:textId="77777777" w:rsidR="00520CA6" w:rsidRDefault="00520CA6" w:rsidP="008E0052">
      <w:pPr>
        <w:pStyle w:val="Code"/>
      </w:pPr>
      <w:r>
        <w:t>Vary: Accept-Encoding</w:t>
      </w:r>
    </w:p>
    <w:p w14:paraId="28544AD8" w14:textId="77777777" w:rsidR="00520CA6" w:rsidRDefault="00520CA6" w:rsidP="008E0052">
      <w:pPr>
        <w:pStyle w:val="Code"/>
      </w:pPr>
      <w:r>
        <w:t>Content-Type: text/plain</w:t>
      </w:r>
    </w:p>
    <w:p w14:paraId="44C81BBB" w14:textId="4EE739D1" w:rsidR="00520CA6" w:rsidRDefault="00520CA6" w:rsidP="006C3452">
      <w:pPr>
        <w:pStyle w:val="Heading4"/>
        <w:rPr>
          <w:color w:val="auto"/>
        </w:rPr>
      </w:pPr>
      <w:r>
        <w:t>Body</w:t>
      </w:r>
    </w:p>
    <w:p w14:paraId="4BDCB7EA"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The message body part is optional for an HTTP message but if it is available, then it is used to carry the entity-body associated with the request or response. If entity body is associated, then usually </w:t>
      </w:r>
      <w:r>
        <w:rPr>
          <w:b/>
          <w:bCs/>
        </w:rPr>
        <w:t>Content-Type</w:t>
      </w:r>
      <w:r>
        <w:t> and </w:t>
      </w:r>
      <w:r>
        <w:rPr>
          <w:b/>
          <w:bCs/>
        </w:rPr>
        <w:t>Content-Length</w:t>
      </w:r>
      <w:r>
        <w:t> headers lines specify the nature of the body associated.</w:t>
      </w:r>
    </w:p>
    <w:p w14:paraId="6D8863D2" w14:textId="5AD4AA6F"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A message body is the one which carries the actual HTTP request data (including form data and uploaded, etc.) and HTTP response data from the server (including files, images, etc.). Shown below is the simple content of a message body:</w:t>
      </w:r>
    </w:p>
    <w:p w14:paraId="246A6AFF" w14:textId="77777777" w:rsidR="00520CA6" w:rsidRPr="008B76E4" w:rsidRDefault="00520CA6" w:rsidP="008B76E4">
      <w:pPr>
        <w:pStyle w:val="Code"/>
        <w:rPr>
          <w:rStyle w:val="pln"/>
        </w:rPr>
      </w:pPr>
      <w:r w:rsidRPr="008B76E4">
        <w:rPr>
          <w:rStyle w:val="tag"/>
        </w:rPr>
        <w:t>&lt;html&gt;</w:t>
      </w:r>
    </w:p>
    <w:p w14:paraId="4E3A2B3C" w14:textId="2DC040E2" w:rsidR="00520CA6" w:rsidRPr="008B76E4" w:rsidRDefault="00520CA6" w:rsidP="008B76E4">
      <w:pPr>
        <w:pStyle w:val="Code"/>
        <w:rPr>
          <w:rStyle w:val="pln"/>
        </w:rPr>
      </w:pPr>
      <w:r w:rsidRPr="008B76E4">
        <w:rPr>
          <w:rStyle w:val="pln"/>
        </w:rPr>
        <w:t xml:space="preserve">   </w:t>
      </w:r>
      <w:r w:rsidRPr="008B76E4">
        <w:rPr>
          <w:rStyle w:val="tag"/>
        </w:rPr>
        <w:t>&lt;body&gt;</w:t>
      </w:r>
      <w:r w:rsidRPr="008B76E4">
        <w:rPr>
          <w:rStyle w:val="pln"/>
        </w:rPr>
        <w:t xml:space="preserve">   </w:t>
      </w:r>
    </w:p>
    <w:p w14:paraId="226EDCA1" w14:textId="2FBA7D79" w:rsidR="00520CA6" w:rsidRPr="008B76E4" w:rsidRDefault="00520CA6" w:rsidP="008B76E4">
      <w:pPr>
        <w:pStyle w:val="Code"/>
        <w:rPr>
          <w:rStyle w:val="pln"/>
        </w:rPr>
      </w:pPr>
      <w:r w:rsidRPr="008B76E4">
        <w:rPr>
          <w:rStyle w:val="pln"/>
        </w:rPr>
        <w:t xml:space="preserve">      </w:t>
      </w:r>
      <w:r w:rsidRPr="008B76E4">
        <w:rPr>
          <w:rStyle w:val="tag"/>
        </w:rPr>
        <w:t>&lt;h1&gt;</w:t>
      </w:r>
      <w:r w:rsidRPr="008B76E4">
        <w:rPr>
          <w:rStyle w:val="pln"/>
        </w:rPr>
        <w:t>Hello, World!</w:t>
      </w:r>
      <w:r w:rsidRPr="008B76E4">
        <w:rPr>
          <w:rStyle w:val="tag"/>
        </w:rPr>
        <w:t>&lt;/h1&gt;</w:t>
      </w:r>
      <w:r w:rsidRPr="008B76E4">
        <w:rPr>
          <w:rStyle w:val="pln"/>
        </w:rPr>
        <w:t xml:space="preserve">   </w:t>
      </w:r>
    </w:p>
    <w:p w14:paraId="1212DDA4" w14:textId="77777777" w:rsidR="00520CA6" w:rsidRPr="008B76E4" w:rsidRDefault="00520CA6" w:rsidP="008B76E4">
      <w:pPr>
        <w:pStyle w:val="Code"/>
        <w:rPr>
          <w:rStyle w:val="pln"/>
        </w:rPr>
      </w:pPr>
      <w:r w:rsidRPr="008B76E4">
        <w:rPr>
          <w:rStyle w:val="pln"/>
        </w:rPr>
        <w:t xml:space="preserve">   </w:t>
      </w:r>
      <w:r w:rsidRPr="008B76E4">
        <w:rPr>
          <w:rStyle w:val="tag"/>
        </w:rPr>
        <w:t>&lt;/body&gt;</w:t>
      </w:r>
    </w:p>
    <w:p w14:paraId="78CD8530" w14:textId="77777777" w:rsidR="00520CA6" w:rsidRPr="008B76E4" w:rsidRDefault="00520CA6" w:rsidP="008B76E4">
      <w:pPr>
        <w:pStyle w:val="Code"/>
      </w:pPr>
      <w:r w:rsidRPr="008B76E4">
        <w:rPr>
          <w:rStyle w:val="tag"/>
        </w:rPr>
        <w:t>&lt;/html&gt;</w:t>
      </w:r>
    </w:p>
    <w:p w14:paraId="7F7B6D82" w14:textId="3E831236" w:rsidR="00520CA6" w:rsidRDefault="00C37FFA" w:rsidP="006C3452">
      <w:pPr>
        <w:pStyle w:val="Heading3"/>
      </w:pPr>
      <w:r>
        <w:t xml:space="preserve">Examples of </w:t>
      </w:r>
      <w:r w:rsidR="00520CA6">
        <w:t>HTTP message</w:t>
      </w:r>
      <w:r>
        <w:t>s</w:t>
      </w:r>
    </w:p>
    <w:p w14:paraId="3D2503CC" w14:textId="15E06646" w:rsidR="00520CA6" w:rsidRDefault="00520CA6" w:rsidP="006C3452">
      <w:pPr>
        <w:pStyle w:val="Heading4"/>
      </w:pPr>
      <w:r>
        <w:t>Example 1</w:t>
      </w:r>
      <w:r w:rsidR="0028651D">
        <w:t xml:space="preserve">: </w:t>
      </w:r>
      <w:r w:rsidR="002A063C">
        <w:t xml:space="preserve">GET </w:t>
      </w:r>
      <w:r w:rsidR="0028651D">
        <w:t xml:space="preserve">request and response </w:t>
      </w:r>
      <w:r w:rsidR="002A063C">
        <w:t>with</w:t>
      </w:r>
      <w:r w:rsidR="0028651D">
        <w:t xml:space="preserve"> HTML</w:t>
      </w:r>
    </w:p>
    <w:p w14:paraId="500F6E6B"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hello.htm</w:t>
      </w:r>
      <w:r>
        <w:t> page from the web server running on tutorialspoint.com.</w:t>
      </w:r>
    </w:p>
    <w:p w14:paraId="7B0BD962"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109F6EA1" w14:textId="77777777" w:rsidR="00520CA6" w:rsidRPr="004C4759" w:rsidRDefault="00520CA6" w:rsidP="008E0052">
      <w:pPr>
        <w:pStyle w:val="Code"/>
        <w:rPr>
          <w:color w:val="FF0000"/>
        </w:rPr>
      </w:pPr>
      <w:r w:rsidRPr="004C4759">
        <w:rPr>
          <w:color w:val="FF0000"/>
        </w:rPr>
        <w:t>GET /hello.htm HTTP/1.1</w:t>
      </w:r>
    </w:p>
    <w:p w14:paraId="4F63CADD" w14:textId="77777777" w:rsidR="00520CA6" w:rsidRDefault="00520CA6" w:rsidP="008E0052">
      <w:pPr>
        <w:pStyle w:val="Code"/>
      </w:pPr>
      <w:r>
        <w:t>User-Agent: Mozilla/4.0 (compatible; MSIE5.01; Windows NT)</w:t>
      </w:r>
    </w:p>
    <w:p w14:paraId="426A58DA" w14:textId="77777777" w:rsidR="00520CA6" w:rsidRDefault="00520CA6" w:rsidP="008E0052">
      <w:pPr>
        <w:pStyle w:val="Code"/>
      </w:pPr>
      <w:r>
        <w:t>Host: www.tutorialspoint.com</w:t>
      </w:r>
    </w:p>
    <w:p w14:paraId="04DF7180" w14:textId="77777777" w:rsidR="00520CA6" w:rsidRDefault="00520CA6" w:rsidP="008E0052">
      <w:pPr>
        <w:pStyle w:val="Code"/>
      </w:pPr>
      <w:r>
        <w:t>Accept-Language: en-us</w:t>
      </w:r>
    </w:p>
    <w:p w14:paraId="0B11E7DC" w14:textId="77777777" w:rsidR="00520CA6" w:rsidRDefault="00520CA6" w:rsidP="008E0052">
      <w:pPr>
        <w:pStyle w:val="Code"/>
      </w:pPr>
      <w:r>
        <w:t>Accept-Encoding: gzip, deflate</w:t>
      </w:r>
    </w:p>
    <w:p w14:paraId="48F8AAC7" w14:textId="77777777" w:rsidR="00520CA6" w:rsidRDefault="00520CA6" w:rsidP="008E0052">
      <w:pPr>
        <w:pStyle w:val="Code"/>
      </w:pPr>
      <w:r>
        <w:t>Connection: Keep-Alive</w:t>
      </w:r>
    </w:p>
    <w:p w14:paraId="06BC758E"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06F67339" w14:textId="77777777" w:rsidR="00520CA6" w:rsidRPr="004C4759" w:rsidRDefault="00520CA6" w:rsidP="008E0052">
      <w:pPr>
        <w:pStyle w:val="Code"/>
        <w:rPr>
          <w:color w:val="FF0000"/>
        </w:rPr>
      </w:pPr>
      <w:r w:rsidRPr="004C4759">
        <w:rPr>
          <w:color w:val="FF0000"/>
        </w:rPr>
        <w:t>HTTP/1.1 200 OK</w:t>
      </w:r>
    </w:p>
    <w:p w14:paraId="37AF12BF" w14:textId="77777777" w:rsidR="00520CA6" w:rsidRDefault="00520CA6" w:rsidP="008E0052">
      <w:pPr>
        <w:pStyle w:val="Code"/>
      </w:pPr>
      <w:r>
        <w:t>Date: Mon, 27 Jul 2009 12:28:53 GMT</w:t>
      </w:r>
    </w:p>
    <w:p w14:paraId="526EF656" w14:textId="77777777" w:rsidR="00520CA6" w:rsidRDefault="00520CA6" w:rsidP="008E0052">
      <w:pPr>
        <w:pStyle w:val="Code"/>
      </w:pPr>
      <w:r>
        <w:t>Server: Apache/2.2.14 (Win32)</w:t>
      </w:r>
    </w:p>
    <w:p w14:paraId="05ED2FFD" w14:textId="77777777" w:rsidR="00520CA6" w:rsidRDefault="00520CA6" w:rsidP="008E0052">
      <w:pPr>
        <w:pStyle w:val="Code"/>
      </w:pPr>
      <w:r>
        <w:t>Last-Modified: Wed, 22 Jul 2009 19:15:56 GMT</w:t>
      </w:r>
    </w:p>
    <w:p w14:paraId="7756C237" w14:textId="77777777" w:rsidR="00520CA6" w:rsidRDefault="00520CA6" w:rsidP="008E0052">
      <w:pPr>
        <w:pStyle w:val="Code"/>
      </w:pPr>
      <w:r>
        <w:t>Content-Length: 88</w:t>
      </w:r>
    </w:p>
    <w:p w14:paraId="5665B8DB" w14:textId="77777777" w:rsidR="00520CA6" w:rsidRDefault="00520CA6" w:rsidP="008E0052">
      <w:pPr>
        <w:pStyle w:val="Code"/>
      </w:pPr>
      <w:r>
        <w:t>Content-Type: text/html</w:t>
      </w:r>
    </w:p>
    <w:p w14:paraId="17719396" w14:textId="7A3445D5" w:rsidR="00520CA6" w:rsidRDefault="00520CA6" w:rsidP="008E0052">
      <w:pPr>
        <w:pStyle w:val="Code"/>
      </w:pPr>
      <w:r>
        <w:t>Connection: Closed</w:t>
      </w:r>
    </w:p>
    <w:p w14:paraId="4268032D" w14:textId="77777777" w:rsidR="008E0052" w:rsidRDefault="008E0052" w:rsidP="008E0052">
      <w:pPr>
        <w:pStyle w:val="Code"/>
      </w:pPr>
    </w:p>
    <w:p w14:paraId="7B3795CA" w14:textId="77777777" w:rsidR="00520CA6" w:rsidRPr="00D86DD1" w:rsidRDefault="00520CA6" w:rsidP="006478EE">
      <w:pPr>
        <w:pStyle w:val="Code"/>
        <w:rPr>
          <w:rStyle w:val="pln"/>
          <w:color w:val="0070C0"/>
        </w:rPr>
      </w:pPr>
      <w:r w:rsidRPr="00D86DD1">
        <w:rPr>
          <w:rStyle w:val="tag"/>
          <w:color w:val="0070C0"/>
        </w:rPr>
        <w:t>&lt;html&gt;</w:t>
      </w:r>
    </w:p>
    <w:p w14:paraId="57822877" w14:textId="3308CA30" w:rsidR="00520CA6" w:rsidRPr="00D86DD1" w:rsidRDefault="00520CA6" w:rsidP="006478EE">
      <w:pPr>
        <w:pStyle w:val="Code"/>
        <w:rPr>
          <w:rStyle w:val="pln"/>
          <w:color w:val="0070C0"/>
        </w:rPr>
      </w:pPr>
      <w:r w:rsidRPr="00D86DD1">
        <w:rPr>
          <w:rStyle w:val="pln"/>
          <w:color w:val="0070C0"/>
        </w:rPr>
        <w:t xml:space="preserve">   </w:t>
      </w:r>
      <w:r w:rsidRPr="00D86DD1">
        <w:rPr>
          <w:rStyle w:val="tag"/>
          <w:color w:val="0070C0"/>
        </w:rPr>
        <w:t>&lt;body&gt;</w:t>
      </w:r>
    </w:p>
    <w:p w14:paraId="27D4601E" w14:textId="3260EB04" w:rsidR="00520CA6" w:rsidRPr="00D86DD1" w:rsidRDefault="00520CA6" w:rsidP="006478EE">
      <w:pPr>
        <w:pStyle w:val="Code"/>
        <w:rPr>
          <w:rStyle w:val="pln"/>
          <w:color w:val="0070C0"/>
        </w:rPr>
      </w:pPr>
      <w:r w:rsidRPr="00D86DD1">
        <w:rPr>
          <w:rStyle w:val="pln"/>
          <w:color w:val="0070C0"/>
        </w:rPr>
        <w:t xml:space="preserve">   </w:t>
      </w:r>
      <w:r w:rsidR="00440FB9">
        <w:rPr>
          <w:rStyle w:val="pln"/>
          <w:color w:val="0070C0"/>
        </w:rPr>
        <w:t xml:space="preserve">   </w:t>
      </w:r>
      <w:r w:rsidRPr="00D86DD1">
        <w:rPr>
          <w:rStyle w:val="tag"/>
          <w:color w:val="0070C0"/>
        </w:rPr>
        <w:t>&lt;h1&gt;</w:t>
      </w:r>
      <w:r w:rsidRPr="00D86DD1">
        <w:rPr>
          <w:rStyle w:val="pln"/>
          <w:color w:val="0070C0"/>
        </w:rPr>
        <w:t>Hello, World!</w:t>
      </w:r>
      <w:r w:rsidRPr="00D86DD1">
        <w:rPr>
          <w:rStyle w:val="tag"/>
          <w:color w:val="0070C0"/>
        </w:rPr>
        <w:t>&lt;/h1&gt;</w:t>
      </w:r>
    </w:p>
    <w:p w14:paraId="19782EC6" w14:textId="77777777" w:rsidR="00520CA6" w:rsidRPr="00D86DD1" w:rsidRDefault="00520CA6" w:rsidP="006478EE">
      <w:pPr>
        <w:pStyle w:val="Code"/>
        <w:rPr>
          <w:rStyle w:val="pln"/>
          <w:color w:val="0070C0"/>
        </w:rPr>
      </w:pPr>
      <w:r w:rsidRPr="00D86DD1">
        <w:rPr>
          <w:rStyle w:val="pln"/>
          <w:color w:val="0070C0"/>
        </w:rPr>
        <w:t xml:space="preserve">   </w:t>
      </w:r>
      <w:r w:rsidRPr="00D86DD1">
        <w:rPr>
          <w:rStyle w:val="tag"/>
          <w:color w:val="0070C0"/>
        </w:rPr>
        <w:t>&lt;/body&gt;</w:t>
      </w:r>
    </w:p>
    <w:p w14:paraId="32A72D89" w14:textId="77777777" w:rsidR="00520CA6" w:rsidRPr="00D86DD1" w:rsidRDefault="00520CA6" w:rsidP="006478EE">
      <w:pPr>
        <w:pStyle w:val="Code"/>
        <w:rPr>
          <w:color w:val="0070C0"/>
        </w:rPr>
      </w:pPr>
      <w:r w:rsidRPr="00D86DD1">
        <w:rPr>
          <w:rStyle w:val="tag"/>
          <w:color w:val="0070C0"/>
        </w:rPr>
        <w:t>&lt;/html&gt;</w:t>
      </w:r>
    </w:p>
    <w:p w14:paraId="75EEAB71" w14:textId="746C8FF6" w:rsidR="00B5023F" w:rsidRDefault="00B5023F" w:rsidP="006C3452">
      <w:pPr>
        <w:pStyle w:val="Heading4"/>
      </w:pPr>
      <w:r>
        <w:lastRenderedPageBreak/>
        <w:t>Example 2: request with form</w:t>
      </w:r>
      <w:r w:rsidR="005753D2">
        <w:t>s</w:t>
      </w:r>
    </w:p>
    <w:p w14:paraId="03DBC94E" w14:textId="6F94D8C5" w:rsidR="009640E9" w:rsidRDefault="00A74E05" w:rsidP="009640E9">
      <w:r>
        <w:t>Brower can request with a form either by GET or POST method.</w:t>
      </w:r>
    </w:p>
    <w:p w14:paraId="3C4CFC0C" w14:textId="064280FD" w:rsidR="008C2A60" w:rsidRDefault="008C2A60" w:rsidP="009640E9">
      <w:r>
        <w:t>Assume your browser is displaying this HTML page</w:t>
      </w:r>
      <w:r w:rsidR="00A23B61">
        <w:t xml:space="preserve">, which </w:t>
      </w:r>
      <w:r w:rsidR="00A250AF">
        <w:t xml:space="preserve">is a form with </w:t>
      </w:r>
      <w:r w:rsidR="004A7ED2">
        <w:t>2 textboxes named “name” and “message”</w:t>
      </w:r>
      <w:r w:rsidR="00A250AF">
        <w:t xml:space="preserve"> </w:t>
      </w:r>
      <w:r w:rsidR="00FB797F">
        <w:t>and a “submit” button.</w:t>
      </w:r>
    </w:p>
    <w:p w14:paraId="71DCC4F4" w14:textId="38032311" w:rsidR="00245312" w:rsidRDefault="00245312" w:rsidP="00A23B61">
      <w:pPr>
        <w:pStyle w:val="Code"/>
      </w:pPr>
      <w:r>
        <w:t>&lt;html&gt;</w:t>
      </w:r>
    </w:p>
    <w:p w14:paraId="5067CE79" w14:textId="54F2636A" w:rsidR="00A23B61" w:rsidRDefault="00A23B61" w:rsidP="00A23B61">
      <w:pPr>
        <w:pStyle w:val="Code"/>
      </w:pPr>
      <w:r>
        <w:t>&lt;form method="GET" action="example/message.html"&gt;</w:t>
      </w:r>
    </w:p>
    <w:p w14:paraId="3968E02F" w14:textId="77777777" w:rsidR="00A23B61" w:rsidRDefault="00A23B61" w:rsidP="00A23B61">
      <w:pPr>
        <w:pStyle w:val="Code"/>
      </w:pPr>
      <w:r>
        <w:t xml:space="preserve">  &lt;p&gt;Name: &lt;input type="text" name="name"&gt;&lt;/p&gt;</w:t>
      </w:r>
    </w:p>
    <w:p w14:paraId="076D37F4" w14:textId="1BE54A2A" w:rsidR="00A23B61" w:rsidRDefault="00A23B61" w:rsidP="00A23B61">
      <w:pPr>
        <w:pStyle w:val="Code"/>
      </w:pPr>
      <w:r>
        <w:t xml:space="preserve">  &lt;p&gt;Message:</w:t>
      </w:r>
      <w:r w:rsidR="00A250AF">
        <w:t xml:space="preserve"> </w:t>
      </w:r>
      <w:r>
        <w:t>&lt;textarea name="message"&gt;&lt;/textarea&gt;&lt;/p&gt;</w:t>
      </w:r>
    </w:p>
    <w:p w14:paraId="04084D0F" w14:textId="77777777" w:rsidR="00A23B61" w:rsidRDefault="00A23B61" w:rsidP="00A23B61">
      <w:pPr>
        <w:pStyle w:val="Code"/>
      </w:pPr>
      <w:r>
        <w:t xml:space="preserve">  &lt;p&gt;&lt;button type="submit"&gt;Send&lt;/button&gt;&lt;/p&gt;</w:t>
      </w:r>
    </w:p>
    <w:p w14:paraId="2F02923B" w14:textId="228CA351" w:rsidR="008C2A60" w:rsidRDefault="00A23B61" w:rsidP="00A23B61">
      <w:pPr>
        <w:pStyle w:val="Code"/>
      </w:pPr>
      <w:r>
        <w:t>&lt;/form&gt;</w:t>
      </w:r>
    </w:p>
    <w:p w14:paraId="08620ECE" w14:textId="21259ABD" w:rsidR="00245312" w:rsidRPr="009640E9" w:rsidRDefault="00245312" w:rsidP="00A23B61">
      <w:pPr>
        <w:pStyle w:val="Code"/>
      </w:pPr>
      <w:r>
        <w:t>&lt;/html&gt;</w:t>
      </w:r>
    </w:p>
    <w:p w14:paraId="1F70962A" w14:textId="7B7301DC" w:rsidR="00FB797F" w:rsidRDefault="00AD7887" w:rsidP="00FB797F">
      <w:r>
        <w:t>You type “Jean” in “name”</w:t>
      </w:r>
      <w:r w:rsidR="003C6953">
        <w:t xml:space="preserve">, </w:t>
      </w:r>
      <w:r>
        <w:t>“Yes</w:t>
      </w:r>
      <w:r w:rsidR="00B8571C">
        <w:t>?</w:t>
      </w:r>
      <w:r>
        <w:t>”</w:t>
      </w:r>
      <w:r w:rsidR="00B8571C">
        <w:t xml:space="preserve"> (? ss encoded as 3F)</w:t>
      </w:r>
      <w:r>
        <w:t xml:space="preserve"> </w:t>
      </w:r>
      <w:r w:rsidR="00B8571C">
        <w:t>in “message”</w:t>
      </w:r>
      <w:r w:rsidR="003679C4">
        <w:t xml:space="preserve">, and </w:t>
      </w:r>
      <w:r w:rsidR="00FB797F">
        <w:t xml:space="preserve">click on “submit” button, the browser </w:t>
      </w:r>
      <w:r w:rsidR="003C6953">
        <w:t xml:space="preserve">will </w:t>
      </w:r>
      <w:r w:rsidR="00FB797F">
        <w:t xml:space="preserve">generate </w:t>
      </w:r>
      <w:r w:rsidR="00910B6B">
        <w:t xml:space="preserve">this </w:t>
      </w:r>
      <w:r w:rsidR="00FB797F">
        <w:t>HTTP request</w:t>
      </w:r>
      <w:r w:rsidR="002F49C8">
        <w:t xml:space="preserve"> (notes that method=”GET” in the form)</w:t>
      </w:r>
      <w:r w:rsidR="00910B6B">
        <w:t>:</w:t>
      </w:r>
    </w:p>
    <w:p w14:paraId="77A03C2E" w14:textId="77777777" w:rsidR="00910B6B" w:rsidRPr="005C53D2" w:rsidRDefault="00910B6B" w:rsidP="00603FC1">
      <w:pPr>
        <w:pStyle w:val="Code"/>
        <w:rPr>
          <w:color w:val="FF0000"/>
        </w:rPr>
      </w:pPr>
      <w:r w:rsidRPr="005C53D2">
        <w:rPr>
          <w:color w:val="FF0000"/>
        </w:rPr>
        <w:t>GET /example/message.html?name=Jean&amp;message=Yes%3F HTTP/1.1</w:t>
      </w:r>
    </w:p>
    <w:p w14:paraId="3BD14E1A" w14:textId="7F6A65B1" w:rsidR="00910B6B" w:rsidRDefault="00245312" w:rsidP="00FB797F">
      <w:r>
        <w:t xml:space="preserve">If the HTML form above </w:t>
      </w:r>
      <w:r w:rsidR="002F49C8">
        <w:t>uses “</w:t>
      </w:r>
      <w:r w:rsidR="006C1F2F">
        <w:t>POST”, the HTTP request will be:</w:t>
      </w:r>
    </w:p>
    <w:p w14:paraId="2A96EA0C" w14:textId="77777777" w:rsidR="00603FC1" w:rsidRPr="005C53D2" w:rsidRDefault="00603FC1" w:rsidP="00603FC1">
      <w:pPr>
        <w:pStyle w:val="Code"/>
        <w:rPr>
          <w:color w:val="FF0000"/>
        </w:rPr>
      </w:pPr>
      <w:r w:rsidRPr="005C53D2">
        <w:rPr>
          <w:color w:val="FF0000"/>
        </w:rPr>
        <w:t>POST /example/message.html HTTP/1.1</w:t>
      </w:r>
    </w:p>
    <w:p w14:paraId="7A9D970A" w14:textId="77777777" w:rsidR="00603FC1" w:rsidRDefault="00603FC1" w:rsidP="00603FC1">
      <w:pPr>
        <w:pStyle w:val="Code"/>
      </w:pPr>
      <w:r>
        <w:t>Content-length: 24</w:t>
      </w:r>
    </w:p>
    <w:p w14:paraId="0AB84752" w14:textId="77777777" w:rsidR="00603FC1" w:rsidRDefault="00603FC1" w:rsidP="00603FC1">
      <w:pPr>
        <w:pStyle w:val="Code"/>
      </w:pPr>
      <w:r>
        <w:t>Content-type: application/x-www-form-urlencoded</w:t>
      </w:r>
    </w:p>
    <w:p w14:paraId="5A94C737" w14:textId="77777777" w:rsidR="00603FC1" w:rsidRDefault="00603FC1" w:rsidP="00603FC1">
      <w:pPr>
        <w:pStyle w:val="Code"/>
      </w:pPr>
    </w:p>
    <w:p w14:paraId="18AB6C30" w14:textId="77777777" w:rsidR="00603FC1" w:rsidRDefault="00603FC1" w:rsidP="00603FC1">
      <w:pPr>
        <w:pStyle w:val="Code"/>
      </w:pPr>
      <w:r>
        <w:t>name=Jean&amp;message=Yes%3F</w:t>
      </w:r>
    </w:p>
    <w:p w14:paraId="48658D80" w14:textId="544969E7" w:rsidR="00DD6986" w:rsidRDefault="00DD6986" w:rsidP="006C3452">
      <w:pPr>
        <w:pStyle w:val="Heading4"/>
      </w:pPr>
      <w:r>
        <w:t xml:space="preserve">Example </w:t>
      </w:r>
      <w:r w:rsidR="005753D2">
        <w:t>3</w:t>
      </w:r>
      <w:r w:rsidR="0028651D">
        <w:t xml:space="preserve">: </w:t>
      </w:r>
      <w:r w:rsidR="002A063C">
        <w:t xml:space="preserve">GET </w:t>
      </w:r>
      <w:r w:rsidR="0028651D">
        <w:t xml:space="preserve">request and response </w:t>
      </w:r>
      <w:r w:rsidR="002A063C">
        <w:t>with</w:t>
      </w:r>
      <w:r w:rsidR="0028651D">
        <w:t xml:space="preserve"> JSON</w:t>
      </w:r>
    </w:p>
    <w:p w14:paraId="6DA90EBE" w14:textId="0CC93A50" w:rsidR="00A07F92" w:rsidRPr="00A154C7" w:rsidRDefault="00C47A52" w:rsidP="00300EC2">
      <w:pPr>
        <w:rPr>
          <w:b/>
          <w:bCs/>
        </w:rPr>
      </w:pPr>
      <w:r w:rsidRPr="00B96220">
        <w:t xml:space="preserve">Clients can request JSON </w:t>
      </w:r>
      <w:r>
        <w:t xml:space="preserve">or XML </w:t>
      </w:r>
      <w:r w:rsidRPr="00B96220">
        <w:t>from the server by sending HTTP GET requests</w:t>
      </w:r>
      <w:r>
        <w:t xml:space="preserve"> with header: </w:t>
      </w:r>
      <w:r w:rsidRPr="00C209D2">
        <w:rPr>
          <w:b/>
          <w:bCs/>
        </w:rPr>
        <w:t>Accept: application/json</w:t>
      </w:r>
      <w:r w:rsidRPr="00B96220">
        <w:t> </w:t>
      </w:r>
      <w:r>
        <w:t xml:space="preserve">or </w:t>
      </w:r>
      <w:r w:rsidRPr="00E05658">
        <w:rPr>
          <w:b/>
          <w:bCs/>
        </w:rPr>
        <w:t>Accept: application/xml</w:t>
      </w:r>
      <w:r w:rsidRPr="00B96220">
        <w:t xml:space="preserve"> header</w:t>
      </w:r>
      <w:r>
        <w:t>.</w:t>
      </w:r>
      <w:r w:rsidRPr="00B96220">
        <w:t xml:space="preserve"> If the client can handle both types of content, it can list them all in the Accept header, separated by a comma.</w:t>
      </w:r>
      <w:r w:rsidR="00325168" w:rsidRPr="00325168">
        <w:t xml:space="preserve"> </w:t>
      </w:r>
      <w:r w:rsidR="00325168" w:rsidRPr="00B96220">
        <w:t>In the server response, the Content-Type header tells the client the type of returned content</w:t>
      </w:r>
      <w:r w:rsidR="00325168">
        <w:t>; f</w:t>
      </w:r>
      <w:r w:rsidR="00325168" w:rsidRPr="00B96220">
        <w:t>or JSON files</w:t>
      </w:r>
      <w:r w:rsidR="00325168">
        <w:t xml:space="preserve">, it is </w:t>
      </w:r>
      <w:r w:rsidR="00325168" w:rsidRPr="00B96220">
        <w:t>Content-Type: application/json.</w:t>
      </w:r>
      <w:r w:rsidR="00325168" w:rsidRPr="00B96220">
        <w:br/>
      </w:r>
      <w:r w:rsidRPr="00A154C7">
        <w:rPr>
          <w:b/>
          <w:bCs/>
        </w:rPr>
        <w:t>Client request pets API:</w:t>
      </w:r>
    </w:p>
    <w:p w14:paraId="09A77FA5" w14:textId="1364B037" w:rsidR="00A07F92" w:rsidRPr="005C53D2" w:rsidRDefault="00A07F92" w:rsidP="00A154C7">
      <w:pPr>
        <w:pStyle w:val="Code"/>
        <w:rPr>
          <w:color w:val="FF0000"/>
        </w:rPr>
      </w:pPr>
      <w:r w:rsidRPr="005C53D2">
        <w:rPr>
          <w:color w:val="FF0000"/>
        </w:rPr>
        <w:t>GET /</w:t>
      </w:r>
      <w:r w:rsidR="00300EC2" w:rsidRPr="005C53D2">
        <w:rPr>
          <w:color w:val="FF0000"/>
        </w:rPr>
        <w:t>animal/</w:t>
      </w:r>
      <w:r w:rsidRPr="005C53D2">
        <w:rPr>
          <w:color w:val="FF0000"/>
        </w:rPr>
        <w:t>pets</w:t>
      </w:r>
      <w:r w:rsidR="00300EC2" w:rsidRPr="005C53D2">
        <w:rPr>
          <w:color w:val="FF0000"/>
        </w:rPr>
        <w:t xml:space="preserve"> HTTP/1.1 </w:t>
      </w:r>
    </w:p>
    <w:p w14:paraId="79D890B7" w14:textId="42C487B5" w:rsidR="00A07F92" w:rsidRPr="00A154C7" w:rsidRDefault="00A07F92" w:rsidP="00A154C7">
      <w:pPr>
        <w:pStyle w:val="Code"/>
      </w:pPr>
      <w:r w:rsidRPr="00A154C7">
        <w:t xml:space="preserve">Host: </w:t>
      </w:r>
      <w:r w:rsidR="00300EC2" w:rsidRPr="00A154C7">
        <w:t>livingthings.com</w:t>
      </w:r>
    </w:p>
    <w:p w14:paraId="0434AA08" w14:textId="77777777" w:rsidR="00A07F92" w:rsidRPr="00A154C7" w:rsidRDefault="00A07F92" w:rsidP="00A154C7">
      <w:pPr>
        <w:pStyle w:val="Code"/>
      </w:pPr>
      <w:r w:rsidRPr="00A154C7">
        <w:t>Accept: application/json</w:t>
      </w:r>
    </w:p>
    <w:p w14:paraId="736B9798" w14:textId="1FD79146" w:rsidR="00A07F92" w:rsidRPr="00943A0B" w:rsidRDefault="00A154C7" w:rsidP="00943A0B">
      <w:r w:rsidRPr="00943A0B">
        <w:rPr>
          <w:b/>
          <w:bCs/>
        </w:rPr>
        <w:t>Server response</w:t>
      </w:r>
      <w:r w:rsidRPr="00943A0B">
        <w:t xml:space="preserve"> </w:t>
      </w:r>
      <w:r w:rsidR="00A07F92" w:rsidRPr="00943A0B">
        <w:t>with an uncompressed JSON payload that's similar to the following:</w:t>
      </w:r>
    </w:p>
    <w:p w14:paraId="01A3A63F" w14:textId="2EC2B5DA" w:rsidR="00A07F92" w:rsidRPr="005C53D2" w:rsidRDefault="00B67B4A" w:rsidP="00A154C7">
      <w:pPr>
        <w:pStyle w:val="Code"/>
        <w:rPr>
          <w:color w:val="FF0000"/>
        </w:rPr>
      </w:pPr>
      <w:r w:rsidRPr="005C53D2">
        <w:rPr>
          <w:rStyle w:val="HTMLCode"/>
          <w:rFonts w:ascii="Lucida Console" w:eastAsiaTheme="minorHAnsi" w:hAnsi="Lucida Console" w:cstheme="minorBidi"/>
          <w:color w:val="FF0000"/>
          <w:sz w:val="21"/>
          <w:szCs w:val="21"/>
        </w:rPr>
        <w:t xml:space="preserve">HTTP/1.1 </w:t>
      </w:r>
      <w:r w:rsidR="00A07F92" w:rsidRPr="005C53D2">
        <w:rPr>
          <w:color w:val="FF0000"/>
        </w:rPr>
        <w:t>200 OK</w:t>
      </w:r>
    </w:p>
    <w:p w14:paraId="10A43830" w14:textId="77777777" w:rsidR="009B2DD8" w:rsidRPr="00A154C7" w:rsidRDefault="009B2DD8" w:rsidP="00A154C7">
      <w:pPr>
        <w:pStyle w:val="Code"/>
      </w:pPr>
      <w:r w:rsidRPr="00A154C7">
        <w:t>Content-Type: application/json</w:t>
      </w:r>
    </w:p>
    <w:p w14:paraId="7E2D7475" w14:textId="77777777" w:rsidR="00A07F92" w:rsidRPr="00A154C7" w:rsidRDefault="00A07F92" w:rsidP="00A154C7">
      <w:pPr>
        <w:pStyle w:val="Code"/>
      </w:pPr>
    </w:p>
    <w:p w14:paraId="30D9A7D7" w14:textId="77777777" w:rsidR="00A07F92" w:rsidRPr="00AB0C78" w:rsidRDefault="00A07F92" w:rsidP="00A154C7">
      <w:pPr>
        <w:pStyle w:val="Code"/>
        <w:rPr>
          <w:color w:val="0070C0"/>
        </w:rPr>
      </w:pPr>
      <w:r w:rsidRPr="00AB0C78">
        <w:rPr>
          <w:color w:val="0070C0"/>
        </w:rPr>
        <w:t>[</w:t>
      </w:r>
    </w:p>
    <w:p w14:paraId="2908A15F" w14:textId="77777777" w:rsidR="00A07F92" w:rsidRPr="00AB0C78" w:rsidRDefault="00A07F92" w:rsidP="00A154C7">
      <w:pPr>
        <w:pStyle w:val="Code"/>
        <w:rPr>
          <w:color w:val="0070C0"/>
        </w:rPr>
      </w:pPr>
      <w:r w:rsidRPr="00AB0C78">
        <w:rPr>
          <w:color w:val="0070C0"/>
        </w:rPr>
        <w:t xml:space="preserve">  { </w:t>
      </w:r>
    </w:p>
    <w:p w14:paraId="4B23912D" w14:textId="77777777" w:rsidR="00A07F92" w:rsidRPr="00AB0C78" w:rsidRDefault="00A07F92" w:rsidP="00A154C7">
      <w:pPr>
        <w:pStyle w:val="Code"/>
        <w:rPr>
          <w:color w:val="0070C0"/>
        </w:rPr>
      </w:pPr>
      <w:r w:rsidRPr="00AB0C78">
        <w:rPr>
          <w:color w:val="0070C0"/>
        </w:rPr>
        <w:t xml:space="preserve">    "id": 1, </w:t>
      </w:r>
    </w:p>
    <w:p w14:paraId="2E85591E" w14:textId="77777777" w:rsidR="00A07F92" w:rsidRPr="00AB0C78" w:rsidRDefault="00A07F92" w:rsidP="00A154C7">
      <w:pPr>
        <w:pStyle w:val="Code"/>
        <w:rPr>
          <w:color w:val="0070C0"/>
        </w:rPr>
      </w:pPr>
      <w:r w:rsidRPr="00AB0C78">
        <w:rPr>
          <w:color w:val="0070C0"/>
        </w:rPr>
        <w:t xml:space="preserve">    "type": "dog", </w:t>
      </w:r>
    </w:p>
    <w:p w14:paraId="4CB8B1B5" w14:textId="77777777" w:rsidR="00A07F92" w:rsidRPr="00AB0C78" w:rsidRDefault="00A07F92" w:rsidP="00A154C7">
      <w:pPr>
        <w:pStyle w:val="Code"/>
        <w:rPr>
          <w:color w:val="0070C0"/>
        </w:rPr>
      </w:pPr>
      <w:r w:rsidRPr="00AB0C78">
        <w:rPr>
          <w:color w:val="0070C0"/>
        </w:rPr>
        <w:t xml:space="preserve">    "price": 249.99 </w:t>
      </w:r>
    </w:p>
    <w:p w14:paraId="6486567A" w14:textId="77777777" w:rsidR="00A07F92" w:rsidRPr="00AB0C78" w:rsidRDefault="00A07F92" w:rsidP="00A154C7">
      <w:pPr>
        <w:pStyle w:val="Code"/>
        <w:rPr>
          <w:color w:val="0070C0"/>
        </w:rPr>
      </w:pPr>
      <w:r w:rsidRPr="00AB0C78">
        <w:rPr>
          <w:color w:val="0070C0"/>
        </w:rPr>
        <w:t xml:space="preserve">  }, </w:t>
      </w:r>
    </w:p>
    <w:p w14:paraId="10B06B7A" w14:textId="77777777" w:rsidR="00A07F92" w:rsidRPr="00AB0C78" w:rsidRDefault="00A07F92" w:rsidP="00A154C7">
      <w:pPr>
        <w:pStyle w:val="Code"/>
        <w:rPr>
          <w:color w:val="0070C0"/>
        </w:rPr>
      </w:pPr>
      <w:r w:rsidRPr="00AB0C78">
        <w:rPr>
          <w:color w:val="0070C0"/>
        </w:rPr>
        <w:t xml:space="preserve">  { </w:t>
      </w:r>
    </w:p>
    <w:p w14:paraId="5B17E309" w14:textId="77777777" w:rsidR="00A07F92" w:rsidRPr="00AB0C78" w:rsidRDefault="00A07F92" w:rsidP="00A154C7">
      <w:pPr>
        <w:pStyle w:val="Code"/>
        <w:rPr>
          <w:color w:val="0070C0"/>
        </w:rPr>
      </w:pPr>
      <w:r w:rsidRPr="00AB0C78">
        <w:rPr>
          <w:color w:val="0070C0"/>
        </w:rPr>
        <w:t xml:space="preserve">    "id": 2, </w:t>
      </w:r>
    </w:p>
    <w:p w14:paraId="3E6DC78E" w14:textId="77777777" w:rsidR="00A07F92" w:rsidRPr="00AB0C78" w:rsidRDefault="00A07F92" w:rsidP="00A154C7">
      <w:pPr>
        <w:pStyle w:val="Code"/>
        <w:rPr>
          <w:color w:val="0070C0"/>
        </w:rPr>
      </w:pPr>
      <w:r w:rsidRPr="00AB0C78">
        <w:rPr>
          <w:color w:val="0070C0"/>
        </w:rPr>
        <w:t xml:space="preserve">    "type": "cat", </w:t>
      </w:r>
    </w:p>
    <w:p w14:paraId="148D7306" w14:textId="77777777" w:rsidR="00A07F92" w:rsidRPr="00AB0C78" w:rsidRDefault="00A07F92" w:rsidP="00A154C7">
      <w:pPr>
        <w:pStyle w:val="Code"/>
        <w:rPr>
          <w:color w:val="0070C0"/>
        </w:rPr>
      </w:pPr>
      <w:r w:rsidRPr="00AB0C78">
        <w:rPr>
          <w:color w:val="0070C0"/>
        </w:rPr>
        <w:t xml:space="preserve">    "price": 124.99 </w:t>
      </w:r>
    </w:p>
    <w:p w14:paraId="118257E4" w14:textId="77777777" w:rsidR="00A07F92" w:rsidRPr="00AB0C78" w:rsidRDefault="00A07F92" w:rsidP="00A154C7">
      <w:pPr>
        <w:pStyle w:val="Code"/>
        <w:rPr>
          <w:color w:val="0070C0"/>
        </w:rPr>
      </w:pPr>
      <w:r w:rsidRPr="00AB0C78">
        <w:rPr>
          <w:color w:val="0070C0"/>
        </w:rPr>
        <w:t xml:space="preserve">  }, </w:t>
      </w:r>
    </w:p>
    <w:p w14:paraId="50728DD5" w14:textId="77777777" w:rsidR="00A07F92" w:rsidRPr="00AB0C78" w:rsidRDefault="00A07F92" w:rsidP="00A154C7">
      <w:pPr>
        <w:pStyle w:val="Code"/>
        <w:rPr>
          <w:color w:val="0070C0"/>
        </w:rPr>
      </w:pPr>
      <w:r w:rsidRPr="00AB0C78">
        <w:rPr>
          <w:color w:val="0070C0"/>
        </w:rPr>
        <w:t xml:space="preserve">  { </w:t>
      </w:r>
    </w:p>
    <w:p w14:paraId="55B81392" w14:textId="77777777" w:rsidR="00A07F92" w:rsidRPr="00AB0C78" w:rsidRDefault="00A07F92" w:rsidP="00A154C7">
      <w:pPr>
        <w:pStyle w:val="Code"/>
        <w:rPr>
          <w:color w:val="0070C0"/>
        </w:rPr>
      </w:pPr>
      <w:r w:rsidRPr="00AB0C78">
        <w:rPr>
          <w:color w:val="0070C0"/>
        </w:rPr>
        <w:t xml:space="preserve">    "id": 3, </w:t>
      </w:r>
    </w:p>
    <w:p w14:paraId="11D3B729" w14:textId="77777777" w:rsidR="00A07F92" w:rsidRPr="00AB0C78" w:rsidRDefault="00A07F92" w:rsidP="00A154C7">
      <w:pPr>
        <w:pStyle w:val="Code"/>
        <w:rPr>
          <w:color w:val="0070C0"/>
        </w:rPr>
      </w:pPr>
      <w:r w:rsidRPr="00AB0C78">
        <w:rPr>
          <w:color w:val="0070C0"/>
        </w:rPr>
        <w:t xml:space="preserve">    "type": "fish", </w:t>
      </w:r>
    </w:p>
    <w:p w14:paraId="022661B0" w14:textId="77777777" w:rsidR="00A07F92" w:rsidRPr="00AB0C78" w:rsidRDefault="00A07F92" w:rsidP="00A154C7">
      <w:pPr>
        <w:pStyle w:val="Code"/>
        <w:rPr>
          <w:color w:val="0070C0"/>
        </w:rPr>
      </w:pPr>
      <w:r w:rsidRPr="00AB0C78">
        <w:rPr>
          <w:color w:val="0070C0"/>
        </w:rPr>
        <w:t xml:space="preserve">    "price": 0.99 </w:t>
      </w:r>
    </w:p>
    <w:p w14:paraId="157E3C7C" w14:textId="77777777" w:rsidR="00A07F92" w:rsidRPr="00AB0C78" w:rsidRDefault="00A07F92" w:rsidP="00A154C7">
      <w:pPr>
        <w:pStyle w:val="Code"/>
        <w:rPr>
          <w:color w:val="0070C0"/>
        </w:rPr>
      </w:pPr>
      <w:r w:rsidRPr="00AB0C78">
        <w:rPr>
          <w:color w:val="0070C0"/>
        </w:rPr>
        <w:t xml:space="preserve">  } </w:t>
      </w:r>
    </w:p>
    <w:p w14:paraId="26E32696" w14:textId="77777777" w:rsidR="00A07F92" w:rsidRPr="00AB0C78" w:rsidRDefault="00A07F92" w:rsidP="00A154C7">
      <w:pPr>
        <w:pStyle w:val="Code"/>
        <w:rPr>
          <w:color w:val="0070C0"/>
        </w:rPr>
      </w:pPr>
      <w:r w:rsidRPr="00AB0C78">
        <w:rPr>
          <w:color w:val="0070C0"/>
        </w:rPr>
        <w:lastRenderedPageBreak/>
        <w:t>]</w:t>
      </w:r>
    </w:p>
    <w:p w14:paraId="734C022F" w14:textId="77777777" w:rsidR="00A07F92" w:rsidRPr="002131CF" w:rsidRDefault="00A07F92" w:rsidP="002131CF">
      <w:r w:rsidRPr="002131CF">
        <w:t>To receive this output as a compressed payload, your API client can submit a request as follows:</w:t>
      </w:r>
    </w:p>
    <w:p w14:paraId="1A2E20B3" w14:textId="76A9411A" w:rsidR="00E7662C" w:rsidRPr="003540AF" w:rsidRDefault="00E7662C" w:rsidP="002131CF">
      <w:pPr>
        <w:pStyle w:val="Code"/>
        <w:rPr>
          <w:color w:val="FF0000"/>
        </w:rPr>
      </w:pPr>
      <w:r w:rsidRPr="003540AF">
        <w:rPr>
          <w:color w:val="FF0000"/>
        </w:rPr>
        <w:t>GET /animal/pets HTTP/1.1</w:t>
      </w:r>
    </w:p>
    <w:p w14:paraId="0C5FCF99" w14:textId="68838FBC" w:rsidR="00A07F92" w:rsidRPr="002131CF" w:rsidRDefault="00A07F92" w:rsidP="002131CF">
      <w:pPr>
        <w:pStyle w:val="Code"/>
      </w:pPr>
      <w:r w:rsidRPr="002131CF">
        <w:t xml:space="preserve">Host: </w:t>
      </w:r>
      <w:r w:rsidR="002131CF" w:rsidRPr="002131CF">
        <w:t>livingthings.com</w:t>
      </w:r>
    </w:p>
    <w:p w14:paraId="52ABC825" w14:textId="77777777" w:rsidR="00A07F92" w:rsidRPr="002131CF" w:rsidRDefault="00A07F92" w:rsidP="002131CF">
      <w:pPr>
        <w:pStyle w:val="Code"/>
      </w:pPr>
      <w:r w:rsidRPr="002131CF">
        <w:t>Accept-Encoding:gzip</w:t>
      </w:r>
    </w:p>
    <w:p w14:paraId="232A09B0" w14:textId="77777777" w:rsidR="00A07F92" w:rsidRPr="002131CF" w:rsidRDefault="00A07F92" w:rsidP="002131CF">
      <w:r w:rsidRPr="002131CF">
        <w:t>The client receives the response with a Content-Encoding header and GZIP-encoded payload that are similar to the following:</w:t>
      </w:r>
    </w:p>
    <w:p w14:paraId="1EC25B0A" w14:textId="36DDC0BA" w:rsidR="00A07F92" w:rsidRPr="003540AF" w:rsidRDefault="00E7662C" w:rsidP="002131CF">
      <w:pPr>
        <w:pStyle w:val="Code"/>
        <w:rPr>
          <w:color w:val="FF0000"/>
        </w:rPr>
      </w:pPr>
      <w:r w:rsidRPr="003540AF">
        <w:rPr>
          <w:color w:val="FF0000"/>
        </w:rPr>
        <w:t>HTTP</w:t>
      </w:r>
      <w:r w:rsidR="003540AF" w:rsidRPr="003540AF">
        <w:rPr>
          <w:color w:val="FF0000"/>
        </w:rPr>
        <w:t>/1.1</w:t>
      </w:r>
      <w:r w:rsidRPr="003540AF">
        <w:rPr>
          <w:color w:val="FF0000"/>
        </w:rPr>
        <w:t xml:space="preserve"> </w:t>
      </w:r>
      <w:r w:rsidR="00A07F92" w:rsidRPr="003540AF">
        <w:rPr>
          <w:color w:val="FF0000"/>
        </w:rPr>
        <w:t>200 OK</w:t>
      </w:r>
    </w:p>
    <w:p w14:paraId="212B47A8" w14:textId="77777777" w:rsidR="00A07F92" w:rsidRPr="002131CF" w:rsidRDefault="00A07F92" w:rsidP="002131CF">
      <w:pPr>
        <w:pStyle w:val="Code"/>
      </w:pPr>
      <w:r w:rsidRPr="002131CF">
        <w:t>Content-Encoding:gzip</w:t>
      </w:r>
    </w:p>
    <w:p w14:paraId="1468B447" w14:textId="77777777" w:rsidR="00A07F92" w:rsidRPr="002131CF" w:rsidRDefault="00A07F92" w:rsidP="002131CF">
      <w:pPr>
        <w:pStyle w:val="Code"/>
      </w:pPr>
      <w:r w:rsidRPr="002131CF">
        <w:t>...</w:t>
      </w:r>
    </w:p>
    <w:p w14:paraId="0FD8BCC5" w14:textId="77777777" w:rsidR="00A07F92" w:rsidRPr="002131CF" w:rsidRDefault="00A07F92" w:rsidP="002131CF">
      <w:pPr>
        <w:pStyle w:val="Code"/>
      </w:pPr>
    </w:p>
    <w:p w14:paraId="08CE9528" w14:textId="77777777" w:rsidR="00A07F92" w:rsidRPr="002131CF" w:rsidRDefault="00A07F92" w:rsidP="002131CF">
      <w:pPr>
        <w:pStyle w:val="Code"/>
      </w:pPr>
      <w:r w:rsidRPr="002131CF">
        <w:rPr>
          <w:rFonts w:ascii="Tahoma" w:hAnsi="Tahoma" w:cs="Tahoma"/>
        </w:rPr>
        <w:t>���</w:t>
      </w:r>
      <w:r w:rsidRPr="002131CF">
        <w:t>RP</w:t>
      </w:r>
      <w:r w:rsidRPr="002131CF">
        <w:rPr>
          <w:rFonts w:ascii="Tahoma" w:hAnsi="Tahoma" w:cs="Tahoma"/>
        </w:rPr>
        <w:t>�</w:t>
      </w:r>
    </w:p>
    <w:p w14:paraId="783CCCDC" w14:textId="77777777" w:rsidR="00A07F92" w:rsidRPr="002131CF" w:rsidRDefault="00A07F92" w:rsidP="002131CF">
      <w:pPr>
        <w:pStyle w:val="Code"/>
      </w:pPr>
    </w:p>
    <w:p w14:paraId="4F8C1001" w14:textId="77777777" w:rsidR="00A07F92" w:rsidRPr="002131CF" w:rsidRDefault="00A07F92" w:rsidP="002131CF">
      <w:pPr>
        <w:pStyle w:val="Code"/>
      </w:pPr>
      <w:r w:rsidRPr="002131CF">
        <w:t>J</w:t>
      </w:r>
      <w:r w:rsidRPr="002131CF">
        <w:rPr>
          <w:rFonts w:ascii="Tahoma" w:hAnsi="Tahoma" w:cs="Tahoma"/>
        </w:rPr>
        <w:t>�</w:t>
      </w:r>
      <w:r w:rsidRPr="002131CF">
        <w:t>)JV</w:t>
      </w:r>
    </w:p>
    <w:p w14:paraId="4B4EC869" w14:textId="77777777" w:rsidR="00A07F92" w:rsidRPr="002131CF" w:rsidRDefault="00A07F92" w:rsidP="002131CF">
      <w:pPr>
        <w:pStyle w:val="Code"/>
      </w:pPr>
      <w:r w:rsidRPr="002131CF">
        <w:rPr>
          <w:rFonts w:ascii="Tahoma" w:hAnsi="Tahoma" w:cs="Tahoma"/>
        </w:rPr>
        <w:t>�</w:t>
      </w:r>
      <w:r w:rsidRPr="002131CF">
        <w:t>:P^IeA*</w:t>
      </w:r>
      <w:r w:rsidRPr="002131CF">
        <w:rPr>
          <w:rFonts w:ascii="Tahoma" w:hAnsi="Tahoma" w:cs="Tahoma"/>
        </w:rPr>
        <w:t>������</w:t>
      </w:r>
      <w:r w:rsidRPr="002131CF">
        <w:t>+(</w:t>
      </w:r>
      <w:r w:rsidRPr="002131CF">
        <w:rPr>
          <w:rFonts w:ascii="Tahoma" w:hAnsi="Tahoma" w:cs="Tahoma"/>
        </w:rPr>
        <w:t>�</w:t>
      </w:r>
      <w:r w:rsidRPr="002131CF">
        <w:t>L</w:t>
      </w:r>
      <w:r w:rsidRPr="002131CF">
        <w:tab/>
      </w:r>
      <w:r w:rsidRPr="002131CF">
        <w:rPr>
          <w:rFonts w:ascii="Tahoma" w:hAnsi="Tahoma" w:cs="Tahoma"/>
        </w:rPr>
        <w:t>�</w:t>
      </w:r>
      <w:r w:rsidRPr="002131CF">
        <w:t>X</w:t>
      </w:r>
      <w:r w:rsidRPr="002131CF">
        <w:rPr>
          <w:rFonts w:ascii="Tahoma" w:hAnsi="Tahoma" w:cs="Tahoma"/>
        </w:rPr>
        <w:t>�</w:t>
      </w:r>
      <w:r w:rsidRPr="002131CF">
        <w:t>YZ</w:t>
      </w:r>
      <w:r w:rsidRPr="002131CF">
        <w:rPr>
          <w:rFonts w:ascii="Tahoma" w:hAnsi="Tahoma" w:cs="Tahoma"/>
        </w:rPr>
        <w:t>�</w:t>
      </w:r>
      <w:r w:rsidRPr="002131CF">
        <w:t>ku0L0B7!9</w:t>
      </w:r>
      <w:r w:rsidRPr="002131CF">
        <w:rPr>
          <w:rFonts w:ascii="Tahoma" w:hAnsi="Tahoma" w:cs="Tahoma"/>
        </w:rPr>
        <w:t>��</w:t>
      </w:r>
      <w:r w:rsidRPr="002131CF">
        <w:t>C#</w:t>
      </w:r>
      <w:r w:rsidRPr="002131CF">
        <w:rPr>
          <w:rFonts w:ascii="Tahoma" w:hAnsi="Tahoma" w:cs="Tahoma"/>
        </w:rPr>
        <w:t>�</w:t>
      </w:r>
      <w:r w:rsidRPr="002131CF">
        <w:t>&amp;</w:t>
      </w:r>
      <w:r w:rsidRPr="002131CF">
        <w:rPr>
          <w:rFonts w:ascii="Tahoma" w:hAnsi="Tahoma" w:cs="Tahoma"/>
        </w:rPr>
        <w:t>����</w:t>
      </w:r>
      <w:r w:rsidRPr="002131CF">
        <w:t>Y</w:t>
      </w:r>
      <w:r w:rsidRPr="002131CF">
        <w:rPr>
          <w:rFonts w:ascii="Tahoma" w:hAnsi="Tahoma" w:cs="Tahoma"/>
        </w:rPr>
        <w:t>��</w:t>
      </w:r>
      <w:r w:rsidRPr="002131CF">
        <w:t>a</w:t>
      </w:r>
      <w:r w:rsidRPr="002131CF">
        <w:rPr>
          <w:rFonts w:ascii="Tahoma" w:hAnsi="Tahoma" w:cs="Tahoma"/>
        </w:rPr>
        <w:t>���</w:t>
      </w:r>
      <w:r w:rsidRPr="002131CF">
        <w:t>^</w:t>
      </w:r>
      <w:r w:rsidRPr="002131CF">
        <w:rPr>
          <w:rFonts w:ascii="Tahoma" w:hAnsi="Tahoma" w:cs="Tahoma"/>
        </w:rPr>
        <w:t>�</w:t>
      </w:r>
      <w:r w:rsidRPr="002131CF">
        <w:t>X</w:t>
      </w:r>
    </w:p>
    <w:p w14:paraId="14D62A51" w14:textId="660F5AC2" w:rsidR="00520CA6" w:rsidRDefault="00520CA6" w:rsidP="006C3452">
      <w:pPr>
        <w:pStyle w:val="Heading4"/>
      </w:pPr>
      <w:r>
        <w:t xml:space="preserve">Example </w:t>
      </w:r>
      <w:r w:rsidR="005753D2">
        <w:t>4</w:t>
      </w:r>
      <w:r w:rsidR="00F02A9A">
        <w:t xml:space="preserve">: </w:t>
      </w:r>
      <w:r w:rsidR="00B036BC">
        <w:t>POST request and response with</w:t>
      </w:r>
      <w:r w:rsidR="008D070D">
        <w:t xml:space="preserve"> HTML and</w:t>
      </w:r>
      <w:r w:rsidR="00B036BC">
        <w:t xml:space="preserve"> Cookies</w:t>
      </w:r>
    </w:p>
    <w:p w14:paraId="772217D9"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post form data to </w:t>
      </w:r>
      <w:r>
        <w:rPr>
          <w:b/>
          <w:bCs/>
        </w:rPr>
        <w:t>process.cgi</w:t>
      </w:r>
      <w:r>
        <w:t> CGI page on a web server running on tutorialspoint.com. The server returns the passed name after setting them as cookies:</w:t>
      </w:r>
    </w:p>
    <w:p w14:paraId="71F9E966"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1B7BDAC7" w14:textId="77777777" w:rsidR="00520CA6" w:rsidRPr="00FE4EF1" w:rsidRDefault="00520CA6" w:rsidP="00EE4E8D">
      <w:pPr>
        <w:pStyle w:val="Code"/>
        <w:rPr>
          <w:color w:val="FF0000"/>
        </w:rPr>
      </w:pPr>
      <w:r w:rsidRPr="00FE4EF1">
        <w:rPr>
          <w:color w:val="FF0000"/>
        </w:rPr>
        <w:t>POST /cgi-bin/process.cgi HTTP/1.1</w:t>
      </w:r>
    </w:p>
    <w:p w14:paraId="7984CD58" w14:textId="77777777" w:rsidR="00520CA6" w:rsidRDefault="00520CA6" w:rsidP="00EE4E8D">
      <w:pPr>
        <w:pStyle w:val="Code"/>
      </w:pPr>
      <w:r>
        <w:t>User-Agent: Mozilla/4.0 (compatible; MSIE5.01; Windows NT)</w:t>
      </w:r>
    </w:p>
    <w:p w14:paraId="76C6ACFD" w14:textId="77777777" w:rsidR="00520CA6" w:rsidRDefault="00520CA6" w:rsidP="00EE4E8D">
      <w:pPr>
        <w:pStyle w:val="Code"/>
      </w:pPr>
      <w:r>
        <w:t>Host: www.tutorialspoint.com</w:t>
      </w:r>
    </w:p>
    <w:p w14:paraId="3EE76836" w14:textId="77777777" w:rsidR="00520CA6" w:rsidRDefault="00520CA6" w:rsidP="00EE4E8D">
      <w:pPr>
        <w:pStyle w:val="Code"/>
      </w:pPr>
      <w:r>
        <w:t>Content-Type: text/xml; charset=utf-8</w:t>
      </w:r>
    </w:p>
    <w:p w14:paraId="4E95B4A9" w14:textId="77777777" w:rsidR="00520CA6" w:rsidRDefault="00520CA6" w:rsidP="00EE4E8D">
      <w:pPr>
        <w:pStyle w:val="Code"/>
      </w:pPr>
      <w:r>
        <w:t>Content-Length: 60</w:t>
      </w:r>
    </w:p>
    <w:p w14:paraId="60409773" w14:textId="77777777" w:rsidR="00520CA6" w:rsidRDefault="00520CA6" w:rsidP="00EE4E8D">
      <w:pPr>
        <w:pStyle w:val="Code"/>
      </w:pPr>
      <w:r>
        <w:t>Accept-Language: en-us</w:t>
      </w:r>
    </w:p>
    <w:p w14:paraId="28FF11BD" w14:textId="77777777" w:rsidR="00520CA6" w:rsidRDefault="00520CA6" w:rsidP="00EE4E8D">
      <w:pPr>
        <w:pStyle w:val="Code"/>
      </w:pPr>
      <w:r>
        <w:t>Accept-Encoding: gzip, deflate</w:t>
      </w:r>
    </w:p>
    <w:p w14:paraId="5C5835E8" w14:textId="77777777" w:rsidR="00520CA6" w:rsidRDefault="00520CA6" w:rsidP="00EE4E8D">
      <w:pPr>
        <w:pStyle w:val="Code"/>
      </w:pPr>
      <w:r>
        <w:t>Connection: Keep-Alive</w:t>
      </w:r>
    </w:p>
    <w:p w14:paraId="3F18F29A" w14:textId="77777777" w:rsidR="00520CA6" w:rsidRDefault="00520CA6" w:rsidP="00EE4E8D">
      <w:pPr>
        <w:pStyle w:val="Code"/>
      </w:pPr>
    </w:p>
    <w:p w14:paraId="3B1FD84F" w14:textId="77777777" w:rsidR="00520CA6" w:rsidRDefault="00520CA6" w:rsidP="00EE4E8D">
      <w:pPr>
        <w:pStyle w:val="Code"/>
      </w:pPr>
      <w:r>
        <w:t>first=Zara&amp;last=Ali</w:t>
      </w:r>
    </w:p>
    <w:p w14:paraId="4FBA2AC9" w14:textId="0F6ABC85"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r w:rsidR="00EC2EA9">
        <w:rPr>
          <w:b/>
          <w:bCs/>
        </w:rPr>
        <w:t xml:space="preserve"> with </w:t>
      </w:r>
      <w:r w:rsidR="0023201A">
        <w:rPr>
          <w:b/>
          <w:bCs/>
        </w:rPr>
        <w:t>“</w:t>
      </w:r>
      <w:r w:rsidR="00EC2EA9">
        <w:rPr>
          <w:b/>
          <w:bCs/>
        </w:rPr>
        <w:t>Set-Cookie</w:t>
      </w:r>
      <w:r w:rsidR="0023201A">
        <w:rPr>
          <w:b/>
          <w:bCs/>
        </w:rPr>
        <w:t>” header</w:t>
      </w:r>
    </w:p>
    <w:p w14:paraId="340843ED" w14:textId="77777777" w:rsidR="00520CA6" w:rsidRPr="00BB6108" w:rsidRDefault="00520CA6" w:rsidP="00BB6108">
      <w:pPr>
        <w:pStyle w:val="Code"/>
        <w:rPr>
          <w:color w:val="FF0000"/>
        </w:rPr>
      </w:pPr>
      <w:r w:rsidRPr="00BB6108">
        <w:rPr>
          <w:color w:val="FF0000"/>
        </w:rPr>
        <w:t>HTTP/1.1 200 OK</w:t>
      </w:r>
    </w:p>
    <w:p w14:paraId="3C22ABF2" w14:textId="77777777" w:rsidR="00520CA6" w:rsidRDefault="00520CA6" w:rsidP="00EE4E8D">
      <w:pPr>
        <w:pStyle w:val="Code"/>
      </w:pPr>
      <w:r>
        <w:t>Date: Mon, 27 Jul 2009 12:28:53 GMT</w:t>
      </w:r>
    </w:p>
    <w:p w14:paraId="192B3C62" w14:textId="77777777" w:rsidR="00520CA6" w:rsidRDefault="00520CA6" w:rsidP="00EE4E8D">
      <w:pPr>
        <w:pStyle w:val="Code"/>
      </w:pPr>
      <w:r>
        <w:t>Server: Apache/2.2.14 (Win32)</w:t>
      </w:r>
    </w:p>
    <w:p w14:paraId="2AB82A6F" w14:textId="77777777" w:rsidR="00520CA6" w:rsidRDefault="00520CA6" w:rsidP="00EE4E8D">
      <w:pPr>
        <w:pStyle w:val="Code"/>
      </w:pPr>
      <w:r>
        <w:t>Content-Length: 88</w:t>
      </w:r>
    </w:p>
    <w:p w14:paraId="7640ABF4" w14:textId="77777777" w:rsidR="00520CA6" w:rsidRPr="005E692B" w:rsidRDefault="00520CA6" w:rsidP="00EE4E8D">
      <w:pPr>
        <w:pStyle w:val="Code"/>
        <w:rPr>
          <w:b/>
          <w:bCs w:val="0"/>
          <w:color w:val="00B050"/>
        </w:rPr>
      </w:pPr>
      <w:r w:rsidRPr="005E692B">
        <w:rPr>
          <w:b/>
          <w:bCs w:val="0"/>
          <w:color w:val="00B050"/>
        </w:rPr>
        <w:t>Set-Cookie: first=Zara,last=Ali;domain=tutorialspoint.com;Expires=Mon, 19-</w:t>
      </w:r>
    </w:p>
    <w:p w14:paraId="2A11A25C" w14:textId="77777777" w:rsidR="00520CA6" w:rsidRPr="005E692B" w:rsidRDefault="00520CA6" w:rsidP="00EE4E8D">
      <w:pPr>
        <w:pStyle w:val="Code"/>
        <w:rPr>
          <w:color w:val="00B050"/>
        </w:rPr>
      </w:pPr>
      <w:r w:rsidRPr="005E692B">
        <w:rPr>
          <w:b/>
          <w:bCs w:val="0"/>
          <w:color w:val="00B050"/>
        </w:rPr>
        <w:t>Nov-2010 04:38:14 GMT;Path=/</w:t>
      </w:r>
    </w:p>
    <w:p w14:paraId="018E5A80" w14:textId="77777777" w:rsidR="00520CA6" w:rsidRDefault="00520CA6" w:rsidP="00EE4E8D">
      <w:pPr>
        <w:pStyle w:val="Code"/>
      </w:pPr>
      <w:r>
        <w:t>Content-Type: text/html</w:t>
      </w:r>
    </w:p>
    <w:p w14:paraId="4D328105" w14:textId="4BD2C05A" w:rsidR="00520CA6" w:rsidRDefault="00520CA6" w:rsidP="00EE4E8D">
      <w:pPr>
        <w:pStyle w:val="Code"/>
      </w:pPr>
      <w:r>
        <w:t>Connection: Closed</w:t>
      </w:r>
    </w:p>
    <w:p w14:paraId="6F2A0945" w14:textId="77777777" w:rsidR="00EE4E8D" w:rsidRDefault="00EE4E8D" w:rsidP="00EE4E8D">
      <w:pPr>
        <w:pStyle w:val="Code"/>
      </w:pPr>
    </w:p>
    <w:p w14:paraId="258C7037" w14:textId="77777777" w:rsidR="00520CA6" w:rsidRPr="003E247B" w:rsidRDefault="00520CA6" w:rsidP="00EE4E8D">
      <w:pPr>
        <w:pStyle w:val="Code"/>
        <w:rPr>
          <w:rStyle w:val="pln"/>
          <w:color w:val="0070C0"/>
        </w:rPr>
      </w:pPr>
      <w:r w:rsidRPr="003E247B">
        <w:rPr>
          <w:rStyle w:val="tag"/>
          <w:color w:val="0070C0"/>
          <w:sz w:val="23"/>
          <w:szCs w:val="23"/>
        </w:rPr>
        <w:t>&lt;html&gt;</w:t>
      </w:r>
    </w:p>
    <w:p w14:paraId="4A1FF865" w14:textId="77777777" w:rsidR="00520CA6" w:rsidRPr="003E247B" w:rsidRDefault="00520CA6" w:rsidP="00EE4E8D">
      <w:pPr>
        <w:pStyle w:val="Code"/>
        <w:rPr>
          <w:rStyle w:val="pln"/>
          <w:color w:val="0070C0"/>
          <w:sz w:val="23"/>
          <w:szCs w:val="23"/>
        </w:rPr>
      </w:pPr>
      <w:r w:rsidRPr="003E247B">
        <w:rPr>
          <w:rStyle w:val="tag"/>
          <w:color w:val="0070C0"/>
          <w:sz w:val="23"/>
          <w:szCs w:val="23"/>
        </w:rPr>
        <w:t>&lt;body&gt;</w:t>
      </w:r>
    </w:p>
    <w:p w14:paraId="478924B7" w14:textId="77777777" w:rsidR="00520CA6" w:rsidRPr="003E247B" w:rsidRDefault="00520CA6" w:rsidP="00EE4E8D">
      <w:pPr>
        <w:pStyle w:val="Code"/>
        <w:rPr>
          <w:rStyle w:val="pln"/>
          <w:color w:val="0070C0"/>
          <w:sz w:val="23"/>
          <w:szCs w:val="23"/>
        </w:rPr>
      </w:pPr>
      <w:r w:rsidRPr="003E247B">
        <w:rPr>
          <w:rStyle w:val="pln"/>
          <w:color w:val="0070C0"/>
          <w:sz w:val="23"/>
          <w:szCs w:val="23"/>
        </w:rPr>
        <w:t xml:space="preserve">   </w:t>
      </w:r>
      <w:r w:rsidRPr="003E247B">
        <w:rPr>
          <w:rStyle w:val="tag"/>
          <w:color w:val="0070C0"/>
          <w:sz w:val="23"/>
          <w:szCs w:val="23"/>
        </w:rPr>
        <w:t>&lt;h1&gt;</w:t>
      </w:r>
      <w:r w:rsidRPr="003E247B">
        <w:rPr>
          <w:rStyle w:val="pln"/>
          <w:color w:val="0070C0"/>
          <w:sz w:val="23"/>
          <w:szCs w:val="23"/>
        </w:rPr>
        <w:t>Hello Zara Ali</w:t>
      </w:r>
      <w:r w:rsidRPr="003E247B">
        <w:rPr>
          <w:rStyle w:val="tag"/>
          <w:color w:val="0070C0"/>
          <w:sz w:val="23"/>
          <w:szCs w:val="23"/>
        </w:rPr>
        <w:t>&lt;/h1&gt;</w:t>
      </w:r>
    </w:p>
    <w:p w14:paraId="73525B24" w14:textId="77777777" w:rsidR="00520CA6" w:rsidRPr="003E247B" w:rsidRDefault="00520CA6" w:rsidP="00EE4E8D">
      <w:pPr>
        <w:pStyle w:val="Code"/>
        <w:rPr>
          <w:rStyle w:val="pln"/>
          <w:color w:val="0070C0"/>
          <w:sz w:val="23"/>
          <w:szCs w:val="23"/>
        </w:rPr>
      </w:pPr>
      <w:r w:rsidRPr="003E247B">
        <w:rPr>
          <w:rStyle w:val="tag"/>
          <w:color w:val="0070C0"/>
          <w:sz w:val="23"/>
          <w:szCs w:val="23"/>
        </w:rPr>
        <w:t>&lt;/body&gt;</w:t>
      </w:r>
    </w:p>
    <w:p w14:paraId="68608E20" w14:textId="77777777" w:rsidR="00520CA6" w:rsidRPr="003E247B" w:rsidRDefault="00520CA6" w:rsidP="00EE4E8D">
      <w:pPr>
        <w:pStyle w:val="Code"/>
        <w:rPr>
          <w:color w:val="0070C0"/>
        </w:rPr>
      </w:pPr>
      <w:r w:rsidRPr="003E247B">
        <w:rPr>
          <w:rStyle w:val="tag"/>
          <w:color w:val="0070C0"/>
          <w:sz w:val="23"/>
          <w:szCs w:val="23"/>
        </w:rPr>
        <w:t>&lt;/html&gt;</w:t>
      </w:r>
    </w:p>
    <w:p w14:paraId="3E177FD9" w14:textId="2C478FE3" w:rsidR="002B2EFA" w:rsidRDefault="00B4469F" w:rsidP="002320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b/>
          <w:bCs/>
        </w:rPr>
        <w:t>Client</w:t>
      </w:r>
      <w:r w:rsidR="0023201A">
        <w:rPr>
          <w:b/>
          <w:bCs/>
        </w:rPr>
        <w:t>’s next request</w:t>
      </w:r>
      <w:r>
        <w:rPr>
          <w:b/>
          <w:bCs/>
        </w:rPr>
        <w:t xml:space="preserve"> with </w:t>
      </w:r>
      <w:r w:rsidR="0023201A">
        <w:rPr>
          <w:b/>
          <w:bCs/>
        </w:rPr>
        <w:t>“</w:t>
      </w:r>
      <w:r>
        <w:rPr>
          <w:b/>
          <w:bCs/>
        </w:rPr>
        <w:t>Cookie</w:t>
      </w:r>
      <w:r w:rsidR="0023201A">
        <w:rPr>
          <w:b/>
          <w:bCs/>
        </w:rPr>
        <w:t>” header</w:t>
      </w:r>
    </w:p>
    <w:p w14:paraId="5B39614D" w14:textId="6A28E649" w:rsidR="00520CA6" w:rsidRDefault="00520CA6" w:rsidP="00FF1435">
      <w:pPr>
        <w:pStyle w:val="Heading3"/>
      </w:pPr>
      <w:r>
        <w:t xml:space="preserve">GET </w:t>
      </w:r>
      <w:r w:rsidR="00FF425F">
        <w:t xml:space="preserve">(data in </w:t>
      </w:r>
      <w:r w:rsidR="00A9368D">
        <w:t>start-line</w:t>
      </w:r>
      <w:r w:rsidR="00FF425F">
        <w:t xml:space="preserve">) </w:t>
      </w:r>
      <w:r>
        <w:t>vs POST</w:t>
      </w:r>
      <w:r w:rsidR="00FF425F">
        <w:t xml:space="preserve"> (data in</w:t>
      </w:r>
      <w:r w:rsidR="00A9368D">
        <w:t xml:space="preserve"> body)</w:t>
      </w:r>
      <w:r w:rsidR="00FF425F">
        <w:t xml:space="preserve"> </w:t>
      </w:r>
    </w:p>
    <w:p w14:paraId="6B46CEDC" w14:textId="6617469F" w:rsidR="000056DC" w:rsidRDefault="00B5147F"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Methods are indicated in </w:t>
      </w:r>
      <w:r w:rsidR="00B95F32">
        <w:t xml:space="preserve">only </w:t>
      </w:r>
      <w:r>
        <w:t>request messages</w:t>
      </w:r>
      <w:r w:rsidR="0067655C">
        <w:t xml:space="preserve"> (not response messages)</w:t>
      </w:r>
      <w:r w:rsidR="00B95F32">
        <w:t>; and method is at the first position of a request message’s start line.</w:t>
      </w:r>
      <w:r w:rsidR="0067655C">
        <w:t xml:space="preserve"> </w:t>
      </w:r>
      <w:r w:rsidR="00520CA6">
        <w:t>Methods of HTTP</w:t>
      </w:r>
      <w:r w:rsidR="00653F60">
        <w:t xml:space="preserve"> consist of</w:t>
      </w:r>
      <w:r w:rsidR="00520CA6">
        <w:t>: GET, POST, PUT, HEAD, DELETE, PATCH, OPTIONS.</w:t>
      </w:r>
      <w:r w:rsidR="00FB3F26">
        <w:t xml:space="preserve"> </w:t>
      </w:r>
    </w:p>
    <w:p w14:paraId="705AFB17" w14:textId="0F9BE903"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lastRenderedPageBreak/>
        <w:t>GET and POST are the most popular.</w:t>
      </w:r>
    </w:p>
    <w:p w14:paraId="6D5F9352" w14:textId="551083F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27281">
        <w:rPr>
          <w:b/>
          <w:bCs/>
        </w:rPr>
        <w:t>GET method</w:t>
      </w:r>
      <w:r w:rsidR="005656BD">
        <w:rPr>
          <w:b/>
          <w:bCs/>
        </w:rPr>
        <w:t xml:space="preserve">: </w:t>
      </w:r>
      <w:r w:rsidR="005656BD">
        <w:t xml:space="preserve">the data is </w:t>
      </w:r>
      <w:r w:rsidR="0048735C">
        <w:t xml:space="preserve">placed </w:t>
      </w:r>
      <w:r>
        <w:t xml:space="preserve">to the </w:t>
      </w:r>
      <w:r w:rsidR="00EB00C8" w:rsidRPr="003D5FE8">
        <w:rPr>
          <w:b/>
          <w:bCs/>
        </w:rPr>
        <w:t>start-line</w:t>
      </w:r>
      <w:r w:rsidR="00EB00C8">
        <w:t xml:space="preserve"> of the HTTP </w:t>
      </w:r>
      <w:r w:rsidR="007856F7">
        <w:t xml:space="preserve">request </w:t>
      </w:r>
      <w:r w:rsidR="00EB00C8">
        <w:t>message</w:t>
      </w:r>
      <w:r>
        <w:t xml:space="preserve">. </w:t>
      </w:r>
      <w:r w:rsidR="00CB6516">
        <w:t xml:space="preserve">Browsers show the data in the </w:t>
      </w:r>
      <w:r w:rsidR="00F0577D">
        <w:t xml:space="preserve">URL box. </w:t>
      </w:r>
    </w:p>
    <w:p w14:paraId="06A39546" w14:textId="65B5506D" w:rsidR="00520CA6" w:rsidRDefault="00520CA6" w:rsidP="00FB3F26">
      <w:pPr>
        <w:pStyle w:val="Code"/>
      </w:pPr>
      <w:r>
        <w:t>GET/RegisterStudent.asp?</w:t>
      </w:r>
      <w:r w:rsidRPr="00BD145B">
        <w:rPr>
          <w:b/>
          <w:bCs w:val="0"/>
          <w:color w:val="FF0000"/>
        </w:rPr>
        <w:t>user=</w:t>
      </w:r>
      <w:r w:rsidR="00DA291A" w:rsidRPr="00BD145B">
        <w:rPr>
          <w:b/>
          <w:bCs w:val="0"/>
          <w:color w:val="FF0000"/>
        </w:rPr>
        <w:t>jhon</w:t>
      </w:r>
      <w:r w:rsidRPr="00BD145B">
        <w:rPr>
          <w:b/>
          <w:bCs w:val="0"/>
          <w:color w:val="FF0000"/>
        </w:rPr>
        <w:t>&amp;pass=</w:t>
      </w:r>
      <w:r w:rsidR="00DA291A" w:rsidRPr="00BD145B">
        <w:rPr>
          <w:b/>
          <w:bCs w:val="0"/>
          <w:color w:val="FF0000"/>
        </w:rPr>
        <w:t>java</w:t>
      </w:r>
      <w:r w:rsidR="00196721">
        <w:t xml:space="preserve"> HTTP/1.1</w:t>
      </w:r>
    </w:p>
    <w:p w14:paraId="684B0B38" w14:textId="77777777" w:rsidR="00C74345" w:rsidRDefault="00C74345" w:rsidP="00C74345">
      <w:pPr>
        <w:pStyle w:val="Code"/>
      </w:pPr>
      <w:r>
        <w:t xml:space="preserve">Host: www.guru99.com  </w:t>
      </w:r>
    </w:p>
    <w:p w14:paraId="07C5DEA2" w14:textId="75A38B92"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27281">
        <w:rPr>
          <w:b/>
          <w:bCs/>
        </w:rPr>
        <w:t>POST method</w:t>
      </w:r>
      <w:r w:rsidR="0048735C">
        <w:rPr>
          <w:b/>
          <w:bCs/>
        </w:rPr>
        <w:t xml:space="preserve">: </w:t>
      </w:r>
      <w:r w:rsidR="0048735C">
        <w:t>the</w:t>
      </w:r>
      <w:r>
        <w:t xml:space="preserve"> </w:t>
      </w:r>
      <w:r w:rsidR="0048735C">
        <w:t xml:space="preserve">data is </w:t>
      </w:r>
      <w:r w:rsidR="007856F7">
        <w:t xml:space="preserve">placed in </w:t>
      </w:r>
      <w:r>
        <w:t xml:space="preserve">the </w:t>
      </w:r>
      <w:r w:rsidRPr="003D5FE8">
        <w:rPr>
          <w:b/>
          <w:bCs/>
        </w:rPr>
        <w:t>body</w:t>
      </w:r>
      <w:r>
        <w:t xml:space="preserve"> of the </w:t>
      </w:r>
      <w:r w:rsidR="007856F7">
        <w:t xml:space="preserve">HTTP </w:t>
      </w:r>
      <w:r>
        <w:t>request message</w:t>
      </w:r>
      <w:r w:rsidR="007856F7">
        <w:t>.</w:t>
      </w:r>
      <w:r w:rsidR="008222FA">
        <w:t xml:space="preserve"> </w:t>
      </w:r>
      <w:r w:rsidR="00116E7C">
        <w:t xml:space="preserve">Browsers don’t show the data in the URL box. </w:t>
      </w:r>
    </w:p>
    <w:p w14:paraId="4CFA9F6D" w14:textId="7E7AA9DC" w:rsidR="00520CA6" w:rsidRDefault="00520CA6" w:rsidP="009831F1">
      <w:pPr>
        <w:pStyle w:val="Code"/>
      </w:pPr>
      <w:r>
        <w:t>POST/RegisterStudent.asp HTTP/1.1</w:t>
      </w:r>
    </w:p>
    <w:p w14:paraId="61B22D8D" w14:textId="7CAE0FAD" w:rsidR="00514054" w:rsidRDefault="00520CA6" w:rsidP="009831F1">
      <w:pPr>
        <w:pStyle w:val="Code"/>
      </w:pPr>
      <w:r>
        <w:t>Host: www.guru99.com</w:t>
      </w:r>
    </w:p>
    <w:p w14:paraId="12459E40" w14:textId="77777777" w:rsidR="00576433" w:rsidRPr="00576433" w:rsidRDefault="00576433" w:rsidP="00576433">
      <w:pPr>
        <w:pStyle w:val="Code"/>
      </w:pPr>
      <w:r w:rsidRPr="00576433">
        <w:t>Content-Type: application/x-www-form-urlencoded</w:t>
      </w:r>
    </w:p>
    <w:p w14:paraId="3C9C4FCB" w14:textId="2C83BAB8" w:rsidR="00576433" w:rsidRDefault="00576433" w:rsidP="009831F1">
      <w:pPr>
        <w:pStyle w:val="Code"/>
      </w:pPr>
      <w:r w:rsidRPr="00576433">
        <w:t xml:space="preserve">Content-Length: </w:t>
      </w:r>
      <w:r w:rsidR="00C54065">
        <w:t>27</w:t>
      </w:r>
    </w:p>
    <w:p w14:paraId="45C309BD" w14:textId="23F0A337" w:rsidR="00520CA6" w:rsidRDefault="00520CA6" w:rsidP="009831F1">
      <w:pPr>
        <w:pStyle w:val="Code"/>
      </w:pPr>
      <w:r>
        <w:t xml:space="preserve">  </w:t>
      </w:r>
    </w:p>
    <w:p w14:paraId="66597C23" w14:textId="46D58026" w:rsidR="00520CA6" w:rsidRPr="00BD145B" w:rsidRDefault="00520CA6" w:rsidP="009831F1">
      <w:pPr>
        <w:pStyle w:val="Code"/>
        <w:rPr>
          <w:b/>
          <w:bCs w:val="0"/>
          <w:color w:val="FF0000"/>
        </w:rPr>
      </w:pPr>
      <w:r w:rsidRPr="00BD145B">
        <w:rPr>
          <w:b/>
          <w:bCs w:val="0"/>
          <w:color w:val="FF0000"/>
        </w:rPr>
        <w:t>user=</w:t>
      </w:r>
      <w:r w:rsidR="00E947D9" w:rsidRPr="00BD145B">
        <w:rPr>
          <w:b/>
          <w:bCs w:val="0"/>
          <w:color w:val="FF0000"/>
        </w:rPr>
        <w:t>jhon</w:t>
      </w:r>
      <w:r w:rsidRPr="00BD145B">
        <w:rPr>
          <w:b/>
          <w:bCs w:val="0"/>
          <w:color w:val="FF0000"/>
        </w:rPr>
        <w:t>&amp;pass=</w:t>
      </w:r>
      <w:r w:rsidR="00E947D9" w:rsidRPr="00BD145B">
        <w:rPr>
          <w:b/>
          <w:bCs w:val="0"/>
          <w:color w:val="FF0000"/>
        </w:rPr>
        <w:t>java</w:t>
      </w:r>
      <w:r w:rsidRPr="00BD145B">
        <w:rPr>
          <w:b/>
          <w:bCs w:val="0"/>
          <w:color w:val="FF0000"/>
        </w:rPr>
        <w:t xml:space="preserve">  </w:t>
      </w:r>
    </w:p>
    <w:p w14:paraId="11FC3AD0" w14:textId="44889278" w:rsidR="00520CA6" w:rsidRDefault="00127281" w:rsidP="00853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r>
        <w:rPr>
          <w:noProof/>
        </w:rPr>
        <w:drawing>
          <wp:inline distT="0" distB="0" distL="0" distR="0" wp14:anchorId="484B1F79" wp14:editId="19E39593">
            <wp:extent cx="3635548" cy="1725754"/>
            <wp:effectExtent l="0" t="0" r="317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22420" cy="1766991"/>
                    </a:xfrm>
                    <a:prstGeom prst="rect">
                      <a:avLst/>
                    </a:prstGeom>
                    <a:noFill/>
                    <a:ln>
                      <a:noFill/>
                    </a:ln>
                  </pic:spPr>
                </pic:pic>
              </a:graphicData>
            </a:graphic>
          </wp:inline>
        </w:drawing>
      </w:r>
      <w:r>
        <w:t xml:space="preserve">         </w:t>
      </w:r>
      <w:r w:rsidR="00520CA6">
        <w:rPr>
          <w:noProof/>
        </w:rPr>
        <w:drawing>
          <wp:inline distT="0" distB="0" distL="0" distR="0" wp14:anchorId="3BFEE7FD" wp14:editId="6F249D6A">
            <wp:extent cx="3036734" cy="17252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28723" cy="1777558"/>
                    </a:xfrm>
                    <a:prstGeom prst="rect">
                      <a:avLst/>
                    </a:prstGeom>
                    <a:noFill/>
                    <a:ln>
                      <a:noFill/>
                    </a:ln>
                  </pic:spPr>
                </pic:pic>
              </a:graphicData>
            </a:graphic>
          </wp:inline>
        </w:drawing>
      </w:r>
    </w:p>
    <w:p w14:paraId="706E11AC" w14:textId="4E97C436" w:rsidR="00544DE7" w:rsidRDefault="00544DE7" w:rsidP="005E7570">
      <w:pPr>
        <w:pStyle w:val="Heading2"/>
      </w:pPr>
      <w:r>
        <w:t>HTTP headers</w:t>
      </w:r>
    </w:p>
    <w:p w14:paraId="00E8A2C3" w14:textId="66BF30A6" w:rsidR="0048742B" w:rsidRDefault="0048742B" w:rsidP="004A6D1D">
      <w:r>
        <w:t xml:space="preserve">How to </w:t>
      </w:r>
      <w:r w:rsidR="00111450">
        <w:t>view headers</w:t>
      </w:r>
    </w:p>
    <w:p w14:paraId="2F4F25C2" w14:textId="5EC9DB22" w:rsidR="004A6D1D" w:rsidRDefault="00527D97" w:rsidP="004A6D1D">
      <w:r w:rsidRPr="00527D97">
        <w:t>While the body</w:t>
      </w:r>
      <w:r w:rsidR="0049688A">
        <w:t>,</w:t>
      </w:r>
      <w:r w:rsidRPr="00527D97">
        <w:t xml:space="preserve"> </w:t>
      </w:r>
      <w:r w:rsidR="00335B19" w:rsidRPr="00527D97">
        <w:t>holds the data message (HTML, JSON)</w:t>
      </w:r>
      <w:r w:rsidR="00335B19">
        <w:t xml:space="preserve"> </w:t>
      </w:r>
      <w:r w:rsidRPr="00527D97">
        <w:t>in the Response</w:t>
      </w:r>
      <w:r w:rsidR="0049688A">
        <w:t xml:space="preserve">, or </w:t>
      </w:r>
      <w:r w:rsidR="00335B19" w:rsidRPr="00527D97">
        <w:t>form fields</w:t>
      </w:r>
      <w:r w:rsidR="00335B19">
        <w:t xml:space="preserve"> </w:t>
      </w:r>
      <w:r w:rsidR="0049688A">
        <w:t>in the Request</w:t>
      </w:r>
      <w:r w:rsidRPr="00527D97">
        <w:t>, the headers let the client and the server to pass essential information about each other.</w:t>
      </w:r>
    </w:p>
    <w:p w14:paraId="0FA47819" w14:textId="77777777" w:rsidR="0087766D" w:rsidRPr="0087766D" w:rsidRDefault="0087766D" w:rsidP="0087766D">
      <w:r w:rsidRPr="0087766D">
        <w:t>Headers can be grouped into four categories by their context:</w:t>
      </w:r>
    </w:p>
    <w:p w14:paraId="33A0095C" w14:textId="51B5A920" w:rsidR="0087766D" w:rsidRPr="0087766D" w:rsidRDefault="0087766D" w:rsidP="00A55401">
      <w:pPr>
        <w:numPr>
          <w:ilvl w:val="0"/>
          <w:numId w:val="11"/>
        </w:numPr>
      </w:pPr>
      <w:r w:rsidRPr="0087766D">
        <w:rPr>
          <w:b/>
          <w:bCs/>
        </w:rPr>
        <w:t>General headers</w:t>
      </w:r>
      <w:r w:rsidRPr="0087766D">
        <w:t xml:space="preserve"> contain information that is relevant for both </w:t>
      </w:r>
      <w:r w:rsidR="00335B19">
        <w:t>R</w:t>
      </w:r>
      <w:r w:rsidRPr="0087766D">
        <w:t>equest and Response, but no information about the data in a body</w:t>
      </w:r>
    </w:p>
    <w:p w14:paraId="1D93E3B1" w14:textId="77777777" w:rsidR="0087766D" w:rsidRPr="0087766D" w:rsidRDefault="0087766D" w:rsidP="00A55401">
      <w:pPr>
        <w:numPr>
          <w:ilvl w:val="0"/>
          <w:numId w:val="11"/>
        </w:numPr>
      </w:pPr>
      <w:r w:rsidRPr="0087766D">
        <w:rPr>
          <w:b/>
          <w:bCs/>
        </w:rPr>
        <w:t>Request headers</w:t>
      </w:r>
      <w:r w:rsidRPr="0087766D">
        <w:t> hold information about the client and requested resource</w:t>
      </w:r>
    </w:p>
    <w:p w14:paraId="4D92CBE6" w14:textId="77777777" w:rsidR="0087766D" w:rsidRPr="0087766D" w:rsidRDefault="0087766D" w:rsidP="00A55401">
      <w:pPr>
        <w:numPr>
          <w:ilvl w:val="0"/>
          <w:numId w:val="11"/>
        </w:numPr>
      </w:pPr>
      <w:r w:rsidRPr="0087766D">
        <w:rPr>
          <w:b/>
          <w:bCs/>
        </w:rPr>
        <w:t>Response headers</w:t>
      </w:r>
      <w:r w:rsidRPr="0087766D">
        <w:t> include server details, like time, location, configuration</w:t>
      </w:r>
    </w:p>
    <w:p w14:paraId="13A52527" w14:textId="77777777" w:rsidR="0087766D" w:rsidRPr="0087766D" w:rsidRDefault="0087766D" w:rsidP="00A55401">
      <w:pPr>
        <w:numPr>
          <w:ilvl w:val="0"/>
          <w:numId w:val="11"/>
        </w:numPr>
      </w:pPr>
      <w:r w:rsidRPr="0087766D">
        <w:rPr>
          <w:b/>
          <w:bCs/>
        </w:rPr>
        <w:t>Entity header</w:t>
      </w:r>
      <w:r w:rsidRPr="0087766D">
        <w:t> informs browser about the type and body of the resource</w:t>
      </w:r>
    </w:p>
    <w:p w14:paraId="72A613A1" w14:textId="7388F50A" w:rsidR="0087766D" w:rsidRDefault="008C2973" w:rsidP="004A6D1D">
      <w:r>
        <w:t xml:space="preserve">Google </w:t>
      </w:r>
      <w:r w:rsidR="00304531">
        <w:t>C</w:t>
      </w:r>
      <w:r>
        <w:t>hrome</w:t>
      </w:r>
      <w:r w:rsidR="00B862D8">
        <w:t xml:space="preserve">’s inspect tool </w:t>
      </w:r>
      <w:r w:rsidR="00111450">
        <w:t>to view headers</w:t>
      </w:r>
      <w:r w:rsidR="005801DD">
        <w:t>:</w:t>
      </w:r>
    </w:p>
    <w:p w14:paraId="0BAE8994" w14:textId="77777777" w:rsidR="004E7657" w:rsidRDefault="00111450" w:rsidP="00A55401">
      <w:pPr>
        <w:pStyle w:val="ListParagraph"/>
        <w:numPr>
          <w:ilvl w:val="0"/>
          <w:numId w:val="12"/>
        </w:numPr>
      </w:pPr>
      <w:r w:rsidRPr="00111450">
        <w:t>Go to the webpage </w:t>
      </w:r>
      <w:hyperlink r:id="rId20" w:history="1">
        <w:r w:rsidRPr="00111450">
          <w:rPr>
            <w:rStyle w:val="Hyperlink"/>
          </w:rPr>
          <w:t>www.example.com</w:t>
        </w:r>
      </w:hyperlink>
      <w:r w:rsidRPr="00111450">
        <w:t xml:space="preserve">, </w:t>
      </w:r>
      <w:r w:rsidR="009A1142">
        <w:t xml:space="preserve">right click &gt; Inspect &gt; </w:t>
      </w:r>
      <w:r w:rsidRPr="00111450">
        <w:t>Network tab</w:t>
      </w:r>
    </w:p>
    <w:p w14:paraId="0D9CCEB0" w14:textId="54BA77FB" w:rsidR="00304531" w:rsidRDefault="004E7657" w:rsidP="00A55401">
      <w:pPr>
        <w:pStyle w:val="ListParagraph"/>
        <w:numPr>
          <w:ilvl w:val="0"/>
          <w:numId w:val="12"/>
        </w:numPr>
      </w:pPr>
      <w:r>
        <w:t>S</w:t>
      </w:r>
      <w:r w:rsidR="00111450" w:rsidRPr="00111450">
        <w:t>elect the document to inspect headers.</w:t>
      </w:r>
    </w:p>
    <w:p w14:paraId="1099CDC0" w14:textId="791EE02C" w:rsidR="004F09CB" w:rsidRDefault="004F09CB" w:rsidP="004F09CB">
      <w:r>
        <w:t>Google Chrome also classifies headers as 4 groups mentioned above.</w:t>
      </w:r>
    </w:p>
    <w:p w14:paraId="279FF804" w14:textId="184C257F" w:rsidR="00111450" w:rsidRDefault="00132666" w:rsidP="004A6D1D">
      <w:r>
        <w:rPr>
          <w:noProof/>
        </w:rPr>
        <w:lastRenderedPageBreak/>
        <w:drawing>
          <wp:inline distT="0" distB="0" distL="0" distR="0" wp14:anchorId="36CEFD76" wp14:editId="6A8F6B2A">
            <wp:extent cx="6972300" cy="28543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972300" cy="2854325"/>
                    </a:xfrm>
                    <a:prstGeom prst="rect">
                      <a:avLst/>
                    </a:prstGeom>
                  </pic:spPr>
                </pic:pic>
              </a:graphicData>
            </a:graphic>
          </wp:inline>
        </w:drawing>
      </w:r>
    </w:p>
    <w:p w14:paraId="3C4738C0" w14:textId="093B3BA8" w:rsidR="004F09CB" w:rsidRDefault="00CA7C2E" w:rsidP="00AE36B5">
      <w:pPr>
        <w:pStyle w:val="Heading3"/>
      </w:pPr>
      <w:r>
        <w:t>General headers</w:t>
      </w:r>
    </w:p>
    <w:p w14:paraId="3AD4D875" w14:textId="7CFA684D" w:rsidR="007407BD" w:rsidRDefault="00CA7C2E" w:rsidP="00A55401">
      <w:pPr>
        <w:numPr>
          <w:ilvl w:val="0"/>
          <w:numId w:val="13"/>
        </w:numPr>
      </w:pPr>
      <w:r w:rsidRPr="00CA7C2E">
        <w:rPr>
          <w:b/>
          <w:bCs/>
        </w:rPr>
        <w:t>Request URL</w:t>
      </w:r>
      <w:r w:rsidRPr="00CA7C2E">
        <w:t>: </w:t>
      </w:r>
      <w:r w:rsidR="007407BD" w:rsidRPr="00CA7C2E">
        <w:t>The address of the Request and Response</w:t>
      </w:r>
    </w:p>
    <w:p w14:paraId="1A306517" w14:textId="77777777" w:rsidR="007407BD" w:rsidRPr="00CA7C2E" w:rsidRDefault="00CA7C2E" w:rsidP="00A55401">
      <w:pPr>
        <w:numPr>
          <w:ilvl w:val="0"/>
          <w:numId w:val="13"/>
        </w:numPr>
      </w:pPr>
      <w:r w:rsidRPr="00CA7C2E">
        <w:rPr>
          <w:b/>
          <w:bCs/>
        </w:rPr>
        <w:t>Request Method</w:t>
      </w:r>
      <w:r w:rsidRPr="00CA7C2E">
        <w:t xml:space="preserve">: </w:t>
      </w:r>
      <w:r w:rsidR="007407BD" w:rsidRPr="00CA7C2E">
        <w:t>A method that is used for the operation, like GET, POST, PUT or DELETE</w:t>
      </w:r>
    </w:p>
    <w:p w14:paraId="20D72AA3" w14:textId="77777777" w:rsidR="007E13AE" w:rsidRDefault="00CA7C2E" w:rsidP="00A55401">
      <w:pPr>
        <w:numPr>
          <w:ilvl w:val="0"/>
          <w:numId w:val="13"/>
        </w:numPr>
      </w:pPr>
      <w:r w:rsidRPr="00CA7C2E">
        <w:rPr>
          <w:b/>
          <w:bCs/>
        </w:rPr>
        <w:t>Status Code</w:t>
      </w:r>
      <w:r w:rsidRPr="00CA7C2E">
        <w:t>: One of the most critical information that tells the status of the request/response.</w:t>
      </w:r>
      <w:r w:rsidR="007E13AE">
        <w:t xml:space="preserve"> </w:t>
      </w:r>
    </w:p>
    <w:p w14:paraId="0FEFB5C2" w14:textId="798B6E60" w:rsidR="00CA7C2E" w:rsidRPr="00CA7C2E" w:rsidRDefault="00CA7C2E" w:rsidP="007E13AE">
      <w:pPr>
        <w:ind w:left="720"/>
      </w:pPr>
      <w:r w:rsidRPr="00CA7C2E">
        <w:t>Status codes are grouped:</w:t>
      </w:r>
      <w:r w:rsidRPr="00CA7C2E">
        <w:br/>
      </w:r>
      <w:r w:rsidRPr="00CA7C2E">
        <w:rPr>
          <w:i/>
          <w:iCs/>
        </w:rPr>
        <w:t>1xx - Informational; the request is processing</w:t>
      </w:r>
      <w:r w:rsidRPr="00CA7C2E">
        <w:rPr>
          <w:i/>
          <w:iCs/>
        </w:rPr>
        <w:br/>
        <w:t>2xx - Success; received, accepted, created</w:t>
      </w:r>
      <w:r w:rsidRPr="00CA7C2E">
        <w:rPr>
          <w:i/>
          <w:iCs/>
        </w:rPr>
        <w:br/>
        <w:t>3xx - Redirect; actions needed, moved to a new location</w:t>
      </w:r>
      <w:r w:rsidRPr="00CA7C2E">
        <w:rPr>
          <w:i/>
          <w:iCs/>
        </w:rPr>
        <w:br/>
        <w:t>4xx - Client Error; bad request, unauthorized or not found</w:t>
      </w:r>
      <w:r w:rsidRPr="00CA7C2E">
        <w:rPr>
          <w:i/>
          <w:iCs/>
        </w:rPr>
        <w:br/>
        <w:t>5xx - Server Error; server failed to fulfill the request, internal server error</w:t>
      </w:r>
    </w:p>
    <w:p w14:paraId="7A1C80F4" w14:textId="36120CA5" w:rsidR="00CA7C2E" w:rsidRPr="00CA7C2E" w:rsidRDefault="00CA7C2E" w:rsidP="00A55401">
      <w:pPr>
        <w:numPr>
          <w:ilvl w:val="0"/>
          <w:numId w:val="13"/>
        </w:numPr>
      </w:pPr>
      <w:r w:rsidRPr="00CA7C2E">
        <w:rPr>
          <w:b/>
          <w:bCs/>
        </w:rPr>
        <w:t>Remote Address</w:t>
      </w:r>
      <w:r w:rsidRPr="00CA7C2E">
        <w:t xml:space="preserve">: </w:t>
      </w:r>
      <w:r w:rsidR="00FA0806" w:rsidRPr="00CA7C2E">
        <w:t>The IP address of the server</w:t>
      </w:r>
    </w:p>
    <w:p w14:paraId="1E7493AC" w14:textId="6D3EFB77" w:rsidR="00847750" w:rsidRPr="00847750" w:rsidRDefault="00847750" w:rsidP="00847750">
      <w:pPr>
        <w:pStyle w:val="Heading3"/>
      </w:pPr>
      <w:r w:rsidRPr="00847750">
        <w:t xml:space="preserve">Request Headers </w:t>
      </w:r>
    </w:p>
    <w:p w14:paraId="0A646B40" w14:textId="77777777" w:rsidR="00BC2DE4" w:rsidRDefault="00847750" w:rsidP="00A55401">
      <w:pPr>
        <w:numPr>
          <w:ilvl w:val="0"/>
          <w:numId w:val="14"/>
        </w:numPr>
      </w:pPr>
      <w:r w:rsidRPr="00847750">
        <w:rPr>
          <w:b/>
          <w:bCs/>
        </w:rPr>
        <w:t>Accept</w:t>
      </w:r>
      <w:r w:rsidRPr="00847750">
        <w:t xml:space="preserve">: Informs the server, what data types can be accepted, describes the content format. </w:t>
      </w:r>
    </w:p>
    <w:p w14:paraId="7951EC59" w14:textId="1934671C" w:rsidR="00847750" w:rsidRPr="00847750" w:rsidRDefault="00847750" w:rsidP="00BC2DE4">
      <w:pPr>
        <w:ind w:left="720"/>
      </w:pPr>
      <w:r w:rsidRPr="00847750">
        <w:t>For example:</w:t>
      </w:r>
      <w:r w:rsidRPr="00847750">
        <w:br/>
      </w:r>
      <w:r w:rsidRPr="00847750">
        <w:rPr>
          <w:i/>
          <w:iCs/>
        </w:rPr>
        <w:t>audio/ogg indicates an audio file</w:t>
      </w:r>
      <w:r w:rsidRPr="00847750">
        <w:rPr>
          <w:i/>
          <w:iCs/>
        </w:rPr>
        <w:br/>
        <w:t>image/png - an image file</w:t>
      </w:r>
      <w:r w:rsidRPr="00847750">
        <w:rPr>
          <w:i/>
          <w:iCs/>
        </w:rPr>
        <w:br/>
        <w:t>text/html - HTML file</w:t>
      </w:r>
      <w:r w:rsidRPr="00847750">
        <w:rPr>
          <w:i/>
          <w:iCs/>
        </w:rPr>
        <w:br/>
        <w:t>application/json - data in the JSON format</w:t>
      </w:r>
    </w:p>
    <w:p w14:paraId="4B2625BA" w14:textId="77777777" w:rsidR="003C3DBE" w:rsidRDefault="00847750" w:rsidP="00A55401">
      <w:pPr>
        <w:numPr>
          <w:ilvl w:val="0"/>
          <w:numId w:val="14"/>
        </w:numPr>
      </w:pPr>
      <w:r w:rsidRPr="00847750">
        <w:rPr>
          <w:b/>
          <w:bCs/>
        </w:rPr>
        <w:t>Accept-Encoding</w:t>
      </w:r>
      <w:r w:rsidRPr="00847750">
        <w:t xml:space="preserve">: </w:t>
      </w:r>
      <w:r w:rsidR="00BC2DE4" w:rsidRPr="00847750">
        <w:t>An algorithm, such as compression that is used on the recourse sent back.</w:t>
      </w:r>
      <w:r w:rsidR="003C3DBE">
        <w:t xml:space="preserve"> </w:t>
      </w:r>
    </w:p>
    <w:p w14:paraId="56E4FB61" w14:textId="0681EBB3" w:rsidR="00847750" w:rsidRPr="00847750" w:rsidRDefault="003C3DBE" w:rsidP="003C3DBE">
      <w:pPr>
        <w:ind w:left="720"/>
      </w:pPr>
      <w:r>
        <w:t xml:space="preserve">For example: </w:t>
      </w:r>
      <w:r w:rsidR="00847750" w:rsidRPr="00847750">
        <w:t>gzip, deflat</w:t>
      </w:r>
      <w:r w:rsidR="00B23603">
        <w:t>e</w:t>
      </w:r>
    </w:p>
    <w:p w14:paraId="3647BFC2" w14:textId="77777777" w:rsidR="00B23603" w:rsidRDefault="00847750" w:rsidP="00A55401">
      <w:pPr>
        <w:numPr>
          <w:ilvl w:val="0"/>
          <w:numId w:val="14"/>
        </w:numPr>
      </w:pPr>
      <w:r w:rsidRPr="00847750">
        <w:rPr>
          <w:b/>
          <w:bCs/>
        </w:rPr>
        <w:t>Accept-Language</w:t>
      </w:r>
      <w:r w:rsidRPr="00847750">
        <w:t xml:space="preserve">: </w:t>
      </w:r>
      <w:r w:rsidR="00B23603" w:rsidRPr="00847750">
        <w:t>Hints the server about the expected language</w:t>
      </w:r>
      <w:r w:rsidR="00B23603">
        <w:t xml:space="preserve">. </w:t>
      </w:r>
    </w:p>
    <w:p w14:paraId="298CAB8E" w14:textId="6AB17B07" w:rsidR="00847750" w:rsidRPr="00847750" w:rsidRDefault="00B23603" w:rsidP="00B23603">
      <w:pPr>
        <w:ind w:left="720"/>
      </w:pPr>
      <w:r>
        <w:t>For example:</w:t>
      </w:r>
      <w:r w:rsidRPr="00847750">
        <w:t xml:space="preserve"> </w:t>
      </w:r>
      <w:r w:rsidR="00847750" w:rsidRPr="00847750">
        <w:t>en-US,en</w:t>
      </w:r>
    </w:p>
    <w:p w14:paraId="149E2EF8" w14:textId="1C6FA44E" w:rsidR="00847750" w:rsidRPr="00847750" w:rsidRDefault="00847750" w:rsidP="00A55401">
      <w:pPr>
        <w:numPr>
          <w:ilvl w:val="0"/>
          <w:numId w:val="14"/>
        </w:numPr>
      </w:pPr>
      <w:r w:rsidRPr="00847750">
        <w:rPr>
          <w:b/>
          <w:bCs/>
        </w:rPr>
        <w:t>Connection</w:t>
      </w:r>
      <w:r w:rsidRPr="00847750">
        <w:t xml:space="preserve">: </w:t>
      </w:r>
      <w:r w:rsidR="00F44216" w:rsidRPr="00847750">
        <w:t>Controls how long connection should stay open</w:t>
      </w:r>
      <w:r w:rsidR="00F44216">
        <w:t>. For example:</w:t>
      </w:r>
      <w:r w:rsidR="00F44216" w:rsidRPr="00847750">
        <w:t xml:space="preserve"> </w:t>
      </w:r>
      <w:r w:rsidRPr="00847750">
        <w:t>keep-alive</w:t>
      </w:r>
    </w:p>
    <w:p w14:paraId="137CA568" w14:textId="30ABBE87" w:rsidR="00847750" w:rsidRPr="00847750" w:rsidRDefault="00847750" w:rsidP="00A55401">
      <w:pPr>
        <w:numPr>
          <w:ilvl w:val="0"/>
          <w:numId w:val="14"/>
        </w:numPr>
      </w:pPr>
      <w:r w:rsidRPr="00847750">
        <w:rPr>
          <w:b/>
          <w:bCs/>
        </w:rPr>
        <w:t>Host</w:t>
      </w:r>
      <w:r w:rsidRPr="00847750">
        <w:t xml:space="preserve">: </w:t>
      </w:r>
      <w:r w:rsidR="00A1024B" w:rsidRPr="00847750">
        <w:t>The domain name of the server</w:t>
      </w:r>
      <w:r w:rsidR="00A1024B">
        <w:t xml:space="preserve">. For example: </w:t>
      </w:r>
      <w:r w:rsidRPr="00847750">
        <w:t>example.com</w:t>
      </w:r>
    </w:p>
    <w:p w14:paraId="7C1EC954" w14:textId="6D1FC1AC" w:rsidR="00E515EC" w:rsidRDefault="00847750" w:rsidP="00A55401">
      <w:pPr>
        <w:numPr>
          <w:ilvl w:val="0"/>
          <w:numId w:val="14"/>
        </w:numPr>
      </w:pPr>
      <w:r w:rsidRPr="00847750">
        <w:rPr>
          <w:b/>
          <w:bCs/>
        </w:rPr>
        <w:t>User-Agent</w:t>
      </w:r>
      <w:r w:rsidRPr="00847750">
        <w:t xml:space="preserve">: </w:t>
      </w:r>
      <w:r w:rsidR="001D3728" w:rsidRPr="00847750">
        <w:t>Lets server to identify the characteristics of the application, OS, vendor, and versions</w:t>
      </w:r>
      <w:r w:rsidR="001D3728">
        <w:t xml:space="preserve"> of the requesting agent.</w:t>
      </w:r>
      <w:r w:rsidR="00B21220">
        <w:t xml:space="preserve"> </w:t>
      </w:r>
      <w:r w:rsidR="00DF4849">
        <w:br/>
      </w:r>
      <w:r w:rsidR="00B21220">
        <w:t xml:space="preserve">For example: </w:t>
      </w:r>
      <w:r w:rsidR="00B21220" w:rsidRPr="00B21220">
        <w:t>Mozilla/5.0 (Macintosh; Intel Mac OS X 10_15_4)</w:t>
      </w:r>
    </w:p>
    <w:p w14:paraId="1402CF37" w14:textId="77777777" w:rsidR="00184148" w:rsidRPr="00184148" w:rsidRDefault="00184148" w:rsidP="00A55401">
      <w:pPr>
        <w:numPr>
          <w:ilvl w:val="0"/>
          <w:numId w:val="15"/>
        </w:numPr>
      </w:pPr>
      <w:r w:rsidRPr="00184148">
        <w:rPr>
          <w:b/>
          <w:bCs/>
        </w:rPr>
        <w:lastRenderedPageBreak/>
        <w:t>Cookie</w:t>
      </w:r>
      <w:r w:rsidRPr="00184148">
        <w:t>: 'cookie-list'</w:t>
      </w:r>
      <w:r w:rsidRPr="00184148">
        <w:br/>
        <w:t>Contains stored piece of information, previously sent by the server. For example: Cookie: name=value; name2=value2; name3=value3</w:t>
      </w:r>
    </w:p>
    <w:p w14:paraId="4AD43D1B" w14:textId="77777777" w:rsidR="00184148" w:rsidRPr="00184148" w:rsidRDefault="00184148" w:rsidP="00A55401">
      <w:pPr>
        <w:numPr>
          <w:ilvl w:val="0"/>
          <w:numId w:val="15"/>
        </w:numPr>
      </w:pPr>
      <w:r w:rsidRPr="00184148">
        <w:rPr>
          <w:b/>
          <w:bCs/>
        </w:rPr>
        <w:t>Authorization</w:t>
      </w:r>
      <w:r w:rsidRPr="00184148">
        <w:t>: 'type' 'credentials'</w:t>
      </w:r>
      <w:r w:rsidRPr="00184148">
        <w:br/>
        <w:t>Includes credentials to authenticate a user with a server. The two most used types are Basic, for base64-encoded credentials, and Bearer for access tokens.</w:t>
      </w:r>
    </w:p>
    <w:p w14:paraId="4B3923A1" w14:textId="54A0D83F" w:rsidR="00184148" w:rsidRDefault="00184148" w:rsidP="00A55401">
      <w:pPr>
        <w:numPr>
          <w:ilvl w:val="0"/>
          <w:numId w:val="15"/>
        </w:numPr>
      </w:pPr>
      <w:r w:rsidRPr="00184148">
        <w:rPr>
          <w:b/>
          <w:bCs/>
        </w:rPr>
        <w:t>Referer</w:t>
      </w:r>
      <w:r w:rsidRPr="00184148">
        <w:t>: 'url'</w:t>
      </w:r>
      <w:r w:rsidRPr="00184148">
        <w:br/>
        <w:t>Contains the address of the previous page, from which the user was linked to the current page</w:t>
      </w:r>
      <w:r w:rsidR="006612AD">
        <w:t>.</w:t>
      </w:r>
    </w:p>
    <w:p w14:paraId="3994BFCE" w14:textId="38643E90" w:rsidR="005706EC" w:rsidRDefault="004A1489" w:rsidP="004A1489">
      <w:pPr>
        <w:pStyle w:val="Heading3"/>
      </w:pPr>
      <w:r>
        <w:t>Response headers</w:t>
      </w:r>
    </w:p>
    <w:p w14:paraId="0E2A3C2E" w14:textId="77777777" w:rsidR="004A1489" w:rsidRPr="004A1489" w:rsidRDefault="004A1489" w:rsidP="00A55401">
      <w:pPr>
        <w:numPr>
          <w:ilvl w:val="0"/>
          <w:numId w:val="16"/>
        </w:numPr>
      </w:pPr>
      <w:r w:rsidRPr="004A1489">
        <w:rPr>
          <w:b/>
          <w:bCs/>
        </w:rPr>
        <w:t>Age</w:t>
      </w:r>
      <w:r w:rsidRPr="004A1489">
        <w:t>: 270773</w:t>
      </w:r>
      <w:r w:rsidRPr="004A1489">
        <w:br/>
        <w:t>Time in seconds how long the object was in the proxy cache</w:t>
      </w:r>
    </w:p>
    <w:p w14:paraId="05536ADC" w14:textId="77777777" w:rsidR="004A1489" w:rsidRPr="004A1489" w:rsidRDefault="004A1489" w:rsidP="00A55401">
      <w:pPr>
        <w:numPr>
          <w:ilvl w:val="0"/>
          <w:numId w:val="16"/>
        </w:numPr>
      </w:pPr>
      <w:r w:rsidRPr="004A1489">
        <w:rPr>
          <w:b/>
          <w:bCs/>
        </w:rPr>
        <w:t>Cache-Control</w:t>
      </w:r>
      <w:r w:rsidRPr="004A1489">
        <w:t>: max-age=604800</w:t>
      </w:r>
      <w:r w:rsidRPr="004A1489">
        <w:br/>
        <w:t>Set the instruction for caching. Other setting types: no-cache, no-store, no-transform</w:t>
      </w:r>
    </w:p>
    <w:p w14:paraId="72A90977" w14:textId="77777777" w:rsidR="004A1489" w:rsidRPr="004A1489" w:rsidRDefault="004A1489" w:rsidP="00A55401">
      <w:pPr>
        <w:numPr>
          <w:ilvl w:val="0"/>
          <w:numId w:val="16"/>
        </w:numPr>
      </w:pPr>
      <w:r w:rsidRPr="004A1489">
        <w:rPr>
          <w:b/>
          <w:bCs/>
        </w:rPr>
        <w:t>Date</w:t>
      </w:r>
      <w:r w:rsidRPr="004A1489">
        <w:t>: Sun, 12 Apr 2020 16:49:25 GMT</w:t>
      </w:r>
      <w:r w:rsidRPr="004A1489">
        <w:br/>
        <w:t>The time when the message was created</w:t>
      </w:r>
    </w:p>
    <w:p w14:paraId="59DD0BE5" w14:textId="77777777" w:rsidR="004A1489" w:rsidRPr="004A1489" w:rsidRDefault="004A1489" w:rsidP="00A55401">
      <w:pPr>
        <w:numPr>
          <w:ilvl w:val="0"/>
          <w:numId w:val="16"/>
        </w:numPr>
      </w:pPr>
      <w:r w:rsidRPr="004A1489">
        <w:rPr>
          <w:b/>
          <w:bCs/>
        </w:rPr>
        <w:t>Expires</w:t>
      </w:r>
      <w:r w:rsidRPr="004A1489">
        <w:t>: Sun, 19 Apr 2020 16:49:25 GMT</w:t>
      </w:r>
      <w:r w:rsidRPr="004A1489">
        <w:br/>
        <w:t>Sets the date when the relevant content will no longer be new/fresh</w:t>
      </w:r>
    </w:p>
    <w:p w14:paraId="101E3F2A" w14:textId="77777777" w:rsidR="004A1489" w:rsidRPr="004A1489" w:rsidRDefault="004A1489" w:rsidP="00A55401">
      <w:pPr>
        <w:numPr>
          <w:ilvl w:val="0"/>
          <w:numId w:val="16"/>
        </w:numPr>
      </w:pPr>
      <w:r w:rsidRPr="004A1489">
        <w:rPr>
          <w:b/>
          <w:bCs/>
        </w:rPr>
        <w:t>Server</w:t>
      </w:r>
      <w:r w:rsidRPr="004A1489">
        <w:t>: ECS (nyb/1D2C)</w:t>
      </w:r>
      <w:r w:rsidRPr="004A1489">
        <w:br/>
        <w:t>Specifies the software used by the server at the time of the sent Response</w:t>
      </w:r>
    </w:p>
    <w:p w14:paraId="7369E21B" w14:textId="24486878" w:rsidR="004A1489" w:rsidRPr="004A1489" w:rsidRDefault="004A1489" w:rsidP="00A55401">
      <w:pPr>
        <w:numPr>
          <w:ilvl w:val="0"/>
          <w:numId w:val="16"/>
        </w:numPr>
      </w:pPr>
      <w:r w:rsidRPr="004A1489">
        <w:rPr>
          <w:b/>
          <w:bCs/>
        </w:rPr>
        <w:t>X-Cache</w:t>
      </w:r>
      <w:r w:rsidRPr="004A1489">
        <w:t>: HIT</w:t>
      </w:r>
      <w:r w:rsidRPr="004A1489">
        <w:br/>
        <w:t>It means that the request was sent not from the origin servers, but from an exclusive network (CDN), designed to cache content, so the user could get Response faster</w:t>
      </w:r>
      <w:r w:rsidR="00856AD4">
        <w:t>.</w:t>
      </w:r>
    </w:p>
    <w:p w14:paraId="40141A53" w14:textId="5E2102F2" w:rsidR="004A1489" w:rsidRDefault="004A1489" w:rsidP="00A55401">
      <w:pPr>
        <w:numPr>
          <w:ilvl w:val="0"/>
          <w:numId w:val="16"/>
        </w:numPr>
      </w:pPr>
      <w:r w:rsidRPr="004A1489">
        <w:rPr>
          <w:b/>
          <w:bCs/>
        </w:rPr>
        <w:t>Set-Cookie</w:t>
      </w:r>
      <w:r w:rsidRPr="004A1489">
        <w:t>: 'cookie-name=cookie-value'</w:t>
      </w:r>
      <w:r w:rsidRPr="004A1489">
        <w:br/>
        <w:t>Sent cookies from the server to the user-agent. May include other cookie settings, such as expiration date, max-age, domain, security. For example: Set-Cookie: id=qwerty123; Expires=Wed, 13 Apr 2020 07:00:00 GMT</w:t>
      </w:r>
      <w:r w:rsidR="001046BE">
        <w:t>.</w:t>
      </w:r>
    </w:p>
    <w:p w14:paraId="337AE6AA" w14:textId="0DE801C2" w:rsidR="007949F7" w:rsidRDefault="007949F7" w:rsidP="007949F7">
      <w:pPr>
        <w:pStyle w:val="Heading3"/>
      </w:pPr>
      <w:r>
        <w:t>Entity headers</w:t>
      </w:r>
    </w:p>
    <w:p w14:paraId="1FE0980C" w14:textId="77777777" w:rsidR="007949F7" w:rsidRPr="004A1489" w:rsidRDefault="007949F7" w:rsidP="00A55401">
      <w:pPr>
        <w:numPr>
          <w:ilvl w:val="0"/>
          <w:numId w:val="16"/>
        </w:numPr>
      </w:pPr>
      <w:r w:rsidRPr="004A1489">
        <w:rPr>
          <w:b/>
          <w:bCs/>
        </w:rPr>
        <w:t>Content-Encoding</w:t>
      </w:r>
      <w:r w:rsidRPr="004A1489">
        <w:t>: gzip</w:t>
      </w:r>
      <w:r w:rsidRPr="004A1489">
        <w:br/>
        <w:t>Specifies the compression algorithm used for the response body</w:t>
      </w:r>
    </w:p>
    <w:p w14:paraId="0635C8D9" w14:textId="77777777" w:rsidR="007949F7" w:rsidRPr="004A1489" w:rsidRDefault="007949F7" w:rsidP="00A55401">
      <w:pPr>
        <w:numPr>
          <w:ilvl w:val="0"/>
          <w:numId w:val="16"/>
        </w:numPr>
      </w:pPr>
      <w:r w:rsidRPr="004A1489">
        <w:rPr>
          <w:b/>
          <w:bCs/>
        </w:rPr>
        <w:t>Content-Length</w:t>
      </w:r>
      <w:r w:rsidRPr="004A1489">
        <w:t>: 648</w:t>
      </w:r>
      <w:r w:rsidRPr="004A1489">
        <w:br/>
        <w:t>The size of the recourse in bytes</w:t>
      </w:r>
    </w:p>
    <w:p w14:paraId="5866E10E" w14:textId="77777777" w:rsidR="007949F7" w:rsidRPr="004A1489" w:rsidRDefault="007949F7" w:rsidP="00A55401">
      <w:pPr>
        <w:numPr>
          <w:ilvl w:val="0"/>
          <w:numId w:val="16"/>
        </w:numPr>
      </w:pPr>
      <w:r w:rsidRPr="004A1489">
        <w:rPr>
          <w:b/>
          <w:bCs/>
        </w:rPr>
        <w:t>Content-Type</w:t>
      </w:r>
      <w:r w:rsidRPr="004A1489">
        <w:t>: text/html; charset=UTF-8</w:t>
      </w:r>
      <w:r w:rsidRPr="004A1489">
        <w:br/>
        <w:t>The resource type received. The current type is an HTML document.</w:t>
      </w:r>
    </w:p>
    <w:p w14:paraId="1D25811B" w14:textId="76270EFB" w:rsidR="0002614A" w:rsidRDefault="0002614A" w:rsidP="005E7570">
      <w:pPr>
        <w:pStyle w:val="Heading2"/>
      </w:pPr>
      <w:r>
        <w:t>HTTP cookies</w:t>
      </w:r>
    </w:p>
    <w:p w14:paraId="435ACE13" w14:textId="501F2843" w:rsidR="00F65C43" w:rsidRDefault="00F65C43" w:rsidP="00F65C43">
      <w:pPr>
        <w:pStyle w:val="summary"/>
        <w:shd w:val="clear" w:color="auto" w:fill="FFFFFF"/>
        <w:spacing w:before="0" w:beforeAutospacing="0" w:after="360" w:afterAutospacing="0"/>
        <w:rPr>
          <w:rFonts w:ascii="Arial" w:hAnsi="Arial" w:cs="Arial"/>
          <w:color w:val="212121"/>
          <w:spacing w:val="-1"/>
        </w:rPr>
      </w:pPr>
      <w:r>
        <w:rPr>
          <w:rStyle w:val="seosummary"/>
          <w:rFonts w:ascii="Arial" w:eastAsiaTheme="majorEastAsia" w:hAnsi="Arial" w:cs="Arial"/>
          <w:color w:val="212121"/>
          <w:spacing w:val="-1"/>
        </w:rPr>
        <w:t>An </w:t>
      </w:r>
      <w:r>
        <w:rPr>
          <w:rStyle w:val="HTMLDefinition"/>
          <w:rFonts w:ascii="Arial" w:eastAsiaTheme="majorEastAsia" w:hAnsi="Arial" w:cs="Arial"/>
          <w:color w:val="212121"/>
          <w:spacing w:val="-1"/>
        </w:rPr>
        <w:t>HTTP cookie</w:t>
      </w:r>
      <w:r>
        <w:rPr>
          <w:rStyle w:val="seosummary"/>
          <w:rFonts w:ascii="Arial" w:eastAsiaTheme="majorEastAsia" w:hAnsi="Arial" w:cs="Arial"/>
          <w:color w:val="212121"/>
          <w:spacing w:val="-1"/>
        </w:rPr>
        <w:t> (web cookie, browser cookie) is a small piece of data that a server sends to the user's web browser. The browser may store it and send it back with later requests to the same server.</w:t>
      </w:r>
      <w:r>
        <w:rPr>
          <w:rFonts w:ascii="Arial" w:hAnsi="Arial" w:cs="Arial"/>
          <w:color w:val="212121"/>
          <w:spacing w:val="-1"/>
        </w:rPr>
        <w:t> Typically, it's used to tell if two requests came from the same browser — keeping a user logged-in, for example. It remembers stateful information for the </w:t>
      </w:r>
      <w:hyperlink r:id="rId22" w:anchor="http_is_stateless_but_not_sessionless" w:history="1">
        <w:r>
          <w:rPr>
            <w:rStyle w:val="Hyperlink"/>
            <w:rFonts w:ascii="Arial" w:hAnsi="Arial" w:cs="Arial"/>
            <w:color w:val="00458B"/>
            <w:spacing w:val="-1"/>
          </w:rPr>
          <w:t>stateless</w:t>
        </w:r>
      </w:hyperlink>
      <w:r>
        <w:rPr>
          <w:rFonts w:ascii="Arial" w:hAnsi="Arial" w:cs="Arial"/>
          <w:color w:val="212121"/>
          <w:spacing w:val="-1"/>
        </w:rPr>
        <w:t> HTTP protocol.</w:t>
      </w:r>
    </w:p>
    <w:p w14:paraId="0DA07E54" w14:textId="77777777" w:rsidR="00F65C43" w:rsidRDefault="00F65C43" w:rsidP="00F65C4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Cookies are mainly used for three purposes:</w:t>
      </w:r>
    </w:p>
    <w:p w14:paraId="695AB140" w14:textId="43E211AA" w:rsidR="00F65C43" w:rsidRDefault="00F65C43" w:rsidP="00436BF9">
      <w:pPr>
        <w:shd w:val="clear" w:color="auto" w:fill="FFFFFF"/>
        <w:rPr>
          <w:rFonts w:ascii="Arial" w:hAnsi="Arial" w:cs="Arial"/>
          <w:color w:val="212121"/>
          <w:spacing w:val="-1"/>
        </w:rPr>
      </w:pPr>
      <w:r>
        <w:rPr>
          <w:rFonts w:ascii="Arial" w:hAnsi="Arial" w:cs="Arial"/>
          <w:b/>
          <w:bCs/>
          <w:color w:val="212121"/>
          <w:spacing w:val="-1"/>
        </w:rPr>
        <w:t>Session management</w:t>
      </w:r>
      <w:r w:rsidR="00436BF9">
        <w:rPr>
          <w:rFonts w:ascii="Arial" w:hAnsi="Arial" w:cs="Arial"/>
          <w:b/>
          <w:bCs/>
          <w:color w:val="212121"/>
          <w:spacing w:val="-1"/>
        </w:rPr>
        <w:t xml:space="preserve">: </w:t>
      </w:r>
      <w:r>
        <w:rPr>
          <w:rFonts w:ascii="Arial" w:hAnsi="Arial" w:cs="Arial"/>
          <w:color w:val="212121"/>
          <w:spacing w:val="-1"/>
        </w:rPr>
        <w:t>Logins, shopping carts, game scores, or anything else the server should remember</w:t>
      </w:r>
    </w:p>
    <w:p w14:paraId="04D37387" w14:textId="702E64F3" w:rsidR="00F65C43" w:rsidRDefault="00F65C43" w:rsidP="00436BF9">
      <w:pPr>
        <w:shd w:val="clear" w:color="auto" w:fill="FFFFFF"/>
        <w:spacing w:after="0"/>
        <w:rPr>
          <w:rFonts w:ascii="Arial" w:hAnsi="Arial" w:cs="Arial"/>
          <w:color w:val="212121"/>
          <w:spacing w:val="-1"/>
        </w:rPr>
      </w:pPr>
      <w:r>
        <w:rPr>
          <w:rFonts w:ascii="Arial" w:hAnsi="Arial" w:cs="Arial"/>
          <w:b/>
          <w:bCs/>
          <w:color w:val="212121"/>
          <w:spacing w:val="-1"/>
        </w:rPr>
        <w:t>Personalization</w:t>
      </w:r>
      <w:r w:rsidR="00436BF9">
        <w:rPr>
          <w:rFonts w:ascii="Arial" w:hAnsi="Arial" w:cs="Arial"/>
          <w:b/>
          <w:bCs/>
          <w:color w:val="212121"/>
          <w:spacing w:val="-1"/>
        </w:rPr>
        <w:t xml:space="preserve">: </w:t>
      </w:r>
      <w:r>
        <w:rPr>
          <w:rFonts w:ascii="Arial" w:hAnsi="Arial" w:cs="Arial"/>
          <w:color w:val="212121"/>
          <w:spacing w:val="-1"/>
        </w:rPr>
        <w:t>User preferences, themes, and other settings</w:t>
      </w:r>
    </w:p>
    <w:p w14:paraId="0E0C6D56" w14:textId="280F60C2" w:rsidR="00F65C43" w:rsidRDefault="00F65C43" w:rsidP="00436BF9">
      <w:pPr>
        <w:shd w:val="clear" w:color="auto" w:fill="FFFFFF"/>
        <w:spacing w:after="0"/>
        <w:rPr>
          <w:rFonts w:ascii="Arial" w:hAnsi="Arial" w:cs="Arial"/>
          <w:color w:val="212121"/>
          <w:spacing w:val="-1"/>
        </w:rPr>
      </w:pPr>
      <w:r>
        <w:rPr>
          <w:rFonts w:ascii="Arial" w:hAnsi="Arial" w:cs="Arial"/>
          <w:b/>
          <w:bCs/>
          <w:color w:val="212121"/>
          <w:spacing w:val="-1"/>
        </w:rPr>
        <w:lastRenderedPageBreak/>
        <w:t>Tracking</w:t>
      </w:r>
      <w:r w:rsidR="00436BF9">
        <w:rPr>
          <w:rFonts w:ascii="Arial" w:hAnsi="Arial" w:cs="Arial"/>
          <w:b/>
          <w:bCs/>
          <w:color w:val="212121"/>
          <w:spacing w:val="-1"/>
        </w:rPr>
        <w:t xml:space="preserve">: </w:t>
      </w:r>
      <w:r>
        <w:rPr>
          <w:rFonts w:ascii="Arial" w:hAnsi="Arial" w:cs="Arial"/>
          <w:color w:val="212121"/>
          <w:spacing w:val="-1"/>
        </w:rPr>
        <w:t>Recording and analyzing user behavior</w:t>
      </w:r>
    </w:p>
    <w:p w14:paraId="0DCB22AF" w14:textId="441520D3" w:rsidR="00F65C43" w:rsidRDefault="00C066FD" w:rsidP="00F65C4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Cookies are sent with every request, so they can worsen performance (especially for mobile data connections). </w:t>
      </w:r>
      <w:r w:rsidR="00EC6B6C">
        <w:rPr>
          <w:rFonts w:ascii="Arial" w:hAnsi="Arial" w:cs="Arial"/>
          <w:color w:val="212121"/>
          <w:spacing w:val="-1"/>
        </w:rPr>
        <w:t>C</w:t>
      </w:r>
      <w:r w:rsidR="00F65C43">
        <w:rPr>
          <w:rFonts w:ascii="Arial" w:hAnsi="Arial" w:cs="Arial"/>
          <w:color w:val="212121"/>
          <w:spacing w:val="-1"/>
        </w:rPr>
        <w:t>ookies were once used for general client-side storage</w:t>
      </w:r>
      <w:r w:rsidR="00FE78A4">
        <w:rPr>
          <w:rFonts w:ascii="Arial" w:hAnsi="Arial" w:cs="Arial"/>
          <w:color w:val="212121"/>
          <w:spacing w:val="-1"/>
        </w:rPr>
        <w:t xml:space="preserve">, and now it’s </w:t>
      </w:r>
      <w:r w:rsidR="00F65C43">
        <w:rPr>
          <w:rFonts w:ascii="Arial" w:hAnsi="Arial" w:cs="Arial"/>
          <w:color w:val="212121"/>
          <w:spacing w:val="-1"/>
        </w:rPr>
        <w:t>recommended to use modern storage APIs</w:t>
      </w:r>
      <w:r w:rsidR="00C55B8D">
        <w:rPr>
          <w:rFonts w:ascii="Arial" w:hAnsi="Arial" w:cs="Arial"/>
          <w:color w:val="212121"/>
          <w:spacing w:val="-1"/>
        </w:rPr>
        <w:t xml:space="preserve">, like </w:t>
      </w:r>
      <w:hyperlink r:id="rId23" w:tooltip="DOM Storage" w:history="1">
        <w:r w:rsidR="00F65C43">
          <w:rPr>
            <w:rStyle w:val="Hyperlink"/>
            <w:rFonts w:ascii="Arial" w:hAnsi="Arial" w:cs="Arial"/>
            <w:color w:val="00458B"/>
            <w:spacing w:val="-1"/>
          </w:rPr>
          <w:t>Web Storage API</w:t>
        </w:r>
      </w:hyperlink>
      <w:r w:rsidR="00F65C43">
        <w:rPr>
          <w:rFonts w:ascii="Arial" w:hAnsi="Arial" w:cs="Arial"/>
          <w:color w:val="212121"/>
          <w:spacing w:val="-1"/>
        </w:rPr>
        <w:t> (</w:t>
      </w:r>
      <w:r w:rsidR="00F65C43">
        <w:rPr>
          <w:rStyle w:val="HTMLCode"/>
          <w:rFonts w:ascii="Consolas" w:hAnsi="Consolas"/>
          <w:color w:val="212121"/>
          <w:spacing w:val="-1"/>
          <w:shd w:val="clear" w:color="auto" w:fill="EEEEEE"/>
        </w:rPr>
        <w:t>localStorage</w:t>
      </w:r>
      <w:r w:rsidR="00F65C43">
        <w:rPr>
          <w:rFonts w:ascii="Arial" w:hAnsi="Arial" w:cs="Arial"/>
          <w:color w:val="212121"/>
          <w:spacing w:val="-1"/>
        </w:rPr>
        <w:t> and </w:t>
      </w:r>
      <w:r w:rsidR="00F65C43">
        <w:rPr>
          <w:rStyle w:val="HTMLCode"/>
          <w:rFonts w:ascii="Consolas" w:hAnsi="Consolas"/>
          <w:color w:val="212121"/>
          <w:spacing w:val="-1"/>
          <w:shd w:val="clear" w:color="auto" w:fill="EEEEEE"/>
        </w:rPr>
        <w:t>sessionStorage</w:t>
      </w:r>
      <w:r w:rsidR="00F65C43">
        <w:rPr>
          <w:rFonts w:ascii="Arial" w:hAnsi="Arial" w:cs="Arial"/>
          <w:color w:val="212121"/>
          <w:spacing w:val="-1"/>
        </w:rPr>
        <w:t>) and </w:t>
      </w:r>
      <w:hyperlink r:id="rId24" w:history="1">
        <w:r w:rsidR="00F65C43">
          <w:rPr>
            <w:rStyle w:val="Hyperlink"/>
            <w:rFonts w:ascii="Arial" w:hAnsi="Arial" w:cs="Arial"/>
            <w:color w:val="00458B"/>
            <w:spacing w:val="-1"/>
          </w:rPr>
          <w:t>IndexedDB</w:t>
        </w:r>
      </w:hyperlink>
      <w:r w:rsidR="00F65C43">
        <w:rPr>
          <w:rFonts w:ascii="Arial" w:hAnsi="Arial" w:cs="Arial"/>
          <w:color w:val="212121"/>
          <w:spacing w:val="-1"/>
        </w:rPr>
        <w:t>.</w:t>
      </w:r>
    </w:p>
    <w:p w14:paraId="1EE5E0B0" w14:textId="31EDB8AA" w:rsidR="00054B88" w:rsidRPr="008D4B4A" w:rsidRDefault="00054B88" w:rsidP="008D4B4A">
      <w:pPr>
        <w:pStyle w:val="Heading3"/>
      </w:pPr>
      <w:r w:rsidRPr="008D4B4A">
        <w:t>Creat</w:t>
      </w:r>
      <w:r w:rsidR="0015075E">
        <w:t>e</w:t>
      </w:r>
      <w:r w:rsidRPr="008D4B4A">
        <w:t xml:space="preserve"> </w:t>
      </w:r>
      <w:r w:rsidR="0015075E">
        <w:t xml:space="preserve">and Send </w:t>
      </w:r>
      <w:r w:rsidRPr="008D4B4A">
        <w:t>cookies</w:t>
      </w:r>
    </w:p>
    <w:p w14:paraId="73E992E1" w14:textId="4DC024E8"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fter receiving an HTTP request, a server can send one or more </w:t>
      </w:r>
      <w:hyperlink r:id="rId25" w:history="1">
        <w:r>
          <w:rPr>
            <w:rStyle w:val="HTMLCode"/>
            <w:rFonts w:ascii="Consolas" w:eastAsiaTheme="majorEastAsia" w:hAnsi="Consolas"/>
            <w:color w:val="00458B"/>
            <w:spacing w:val="-1"/>
            <w:shd w:val="clear" w:color="auto" w:fill="EEEEEE"/>
          </w:rPr>
          <w:t>Set-Cookie</w:t>
        </w:r>
      </w:hyperlink>
      <w:r>
        <w:rPr>
          <w:rFonts w:ascii="Arial" w:hAnsi="Arial" w:cs="Arial"/>
          <w:color w:val="212121"/>
          <w:spacing w:val="-1"/>
        </w:rPr>
        <w:t xml:space="preserve"> headers with the response. The cookie is usually stored by the browser, and then </w:t>
      </w:r>
      <w:r w:rsidR="008D4B4A">
        <w:rPr>
          <w:rFonts w:ascii="Arial" w:hAnsi="Arial" w:cs="Arial"/>
          <w:color w:val="212121"/>
          <w:spacing w:val="-1"/>
        </w:rPr>
        <w:t xml:space="preserve">the browser sends request </w:t>
      </w:r>
      <w:r w:rsidR="009E1313">
        <w:rPr>
          <w:rFonts w:ascii="Arial" w:hAnsi="Arial" w:cs="Arial"/>
          <w:color w:val="212121"/>
          <w:spacing w:val="-1"/>
        </w:rPr>
        <w:t xml:space="preserve">to the same server </w:t>
      </w:r>
      <w:r w:rsidR="008D4B4A">
        <w:rPr>
          <w:rFonts w:ascii="Arial" w:hAnsi="Arial" w:cs="Arial"/>
          <w:color w:val="212121"/>
          <w:spacing w:val="-1"/>
        </w:rPr>
        <w:t xml:space="preserve">with </w:t>
      </w:r>
      <w:r>
        <w:rPr>
          <w:rFonts w:ascii="Arial" w:hAnsi="Arial" w:cs="Arial"/>
          <w:color w:val="212121"/>
          <w:spacing w:val="-1"/>
        </w:rPr>
        <w:t>the cookie inside a </w:t>
      </w:r>
      <w:hyperlink r:id="rId26" w:history="1">
        <w:r>
          <w:rPr>
            <w:rStyle w:val="HTMLCode"/>
            <w:rFonts w:ascii="Consolas" w:eastAsiaTheme="majorEastAsia" w:hAnsi="Consolas"/>
            <w:color w:val="00458B"/>
            <w:spacing w:val="-1"/>
            <w:shd w:val="clear" w:color="auto" w:fill="EEEEEE"/>
          </w:rPr>
          <w:t>Cookie</w:t>
        </w:r>
      </w:hyperlink>
      <w:r>
        <w:rPr>
          <w:rFonts w:ascii="Arial" w:hAnsi="Arial" w:cs="Arial"/>
          <w:color w:val="212121"/>
          <w:spacing w:val="-1"/>
        </w:rPr>
        <w:t xml:space="preserve"> HTTP header. An expiration date or duration can be specified, after which </w:t>
      </w:r>
      <w:r w:rsidR="00246BA5">
        <w:rPr>
          <w:rFonts w:ascii="Arial" w:hAnsi="Arial" w:cs="Arial"/>
          <w:color w:val="212121"/>
          <w:spacing w:val="-1"/>
        </w:rPr>
        <w:t xml:space="preserve">the browser stop sending </w:t>
      </w:r>
      <w:r>
        <w:rPr>
          <w:rFonts w:ascii="Arial" w:hAnsi="Arial" w:cs="Arial"/>
          <w:color w:val="212121"/>
          <w:spacing w:val="-1"/>
        </w:rPr>
        <w:t>the cookie. Additional restrictions to a specific domain and path can be set, limiting where the cookie is sent.</w:t>
      </w:r>
    </w:p>
    <w:p w14:paraId="62B4C4DC" w14:textId="04BB2C99" w:rsidR="00054B88" w:rsidRPr="00815B25" w:rsidRDefault="0047264C" w:rsidP="00815B25">
      <w:pPr>
        <w:pStyle w:val="Heading4"/>
      </w:pPr>
      <w:r>
        <w:t xml:space="preserve">Headers: </w:t>
      </w:r>
      <w:r w:rsidR="00444E90">
        <w:t>“</w:t>
      </w:r>
      <w:r w:rsidR="00054B88" w:rsidRPr="00815B25">
        <w:t>Set-Cookie</w:t>
      </w:r>
      <w:r w:rsidR="00444E90">
        <w:t>”</w:t>
      </w:r>
      <w:r w:rsidR="001C3BFA">
        <w:t xml:space="preserve"> </w:t>
      </w:r>
      <w:r w:rsidR="00840CB3">
        <w:t>(</w:t>
      </w:r>
      <w:r w:rsidR="001C1076">
        <w:t xml:space="preserve">in </w:t>
      </w:r>
      <w:r w:rsidR="001C3BFA">
        <w:t>Response</w:t>
      </w:r>
      <w:r w:rsidR="00840CB3">
        <w:t>)</w:t>
      </w:r>
      <w:r w:rsidR="00054B88" w:rsidRPr="00815B25">
        <w:t> and </w:t>
      </w:r>
      <w:r w:rsidR="001C1076">
        <w:t>“</w:t>
      </w:r>
      <w:r w:rsidR="00054B88" w:rsidRPr="00815B25">
        <w:t>Cookie</w:t>
      </w:r>
      <w:r w:rsidR="001C1076">
        <w:t>”</w:t>
      </w:r>
      <w:r w:rsidR="00054B88" w:rsidRPr="00815B25">
        <w:t> </w:t>
      </w:r>
      <w:r w:rsidR="00F14EDB">
        <w:t>(</w:t>
      </w:r>
      <w:r w:rsidR="001C1076">
        <w:t xml:space="preserve">in </w:t>
      </w:r>
      <w:r w:rsidR="001C3BFA">
        <w:t>Request</w:t>
      </w:r>
      <w:r w:rsidR="00F14EDB">
        <w:t>)</w:t>
      </w:r>
    </w:p>
    <w:p w14:paraId="4BF12754"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hyperlink r:id="rId27" w:history="1">
        <w:r>
          <w:rPr>
            <w:rStyle w:val="HTMLCode"/>
            <w:rFonts w:ascii="Consolas" w:eastAsiaTheme="majorEastAsia" w:hAnsi="Consolas"/>
            <w:color w:val="00458B"/>
            <w:spacing w:val="-1"/>
            <w:shd w:val="clear" w:color="auto" w:fill="EEEEEE"/>
          </w:rPr>
          <w:t>Set-Cookie</w:t>
        </w:r>
      </w:hyperlink>
      <w:r>
        <w:rPr>
          <w:rFonts w:ascii="Arial" w:hAnsi="Arial" w:cs="Arial"/>
          <w:color w:val="212121"/>
          <w:spacing w:val="-1"/>
        </w:rPr>
        <w:t> HTTP response header sends cookies from the server to the user agent. A simple cookie is set like this:</w:t>
      </w:r>
    </w:p>
    <w:p w14:paraId="7D7EA192" w14:textId="77777777" w:rsidR="00054B88" w:rsidRDefault="00054B88" w:rsidP="00815B25">
      <w:pPr>
        <w:pStyle w:val="Code"/>
        <w:rPr>
          <w:rFonts w:ascii="Courier New" w:hAnsi="Courier New" w:cs="Courier New"/>
          <w:color w:val="212121"/>
        </w:rPr>
      </w:pPr>
      <w:r>
        <w:rPr>
          <w:rStyle w:val="HTMLCode"/>
          <w:rFonts w:ascii="Consolas" w:eastAsiaTheme="majorEastAsia" w:hAnsi="Consolas"/>
          <w:color w:val="212121"/>
          <w:spacing w:val="-1"/>
        </w:rPr>
        <w:t xml:space="preserve">Set-Cookie: </w:t>
      </w:r>
      <w:r>
        <w:rPr>
          <w:rStyle w:val="token"/>
          <w:rFonts w:ascii="Consolas" w:hAnsi="Consolas"/>
          <w:color w:val="999999"/>
          <w:spacing w:val="-1"/>
        </w:rPr>
        <w:t>&lt;</w:t>
      </w:r>
      <w:r>
        <w:rPr>
          <w:rStyle w:val="token"/>
          <w:rFonts w:ascii="Consolas" w:hAnsi="Consolas"/>
          <w:color w:val="990055"/>
          <w:spacing w:val="-1"/>
        </w:rPr>
        <w:t>cookie-name</w:t>
      </w:r>
      <w:r>
        <w:rPr>
          <w:rStyle w:val="token"/>
          <w:rFonts w:ascii="Consolas" w:hAnsi="Consolas"/>
          <w:color w:val="999999"/>
          <w:spacing w:val="-1"/>
        </w:rPr>
        <w:t>&gt;</w:t>
      </w:r>
      <w:r>
        <w:rPr>
          <w:rStyle w:val="HTMLCode"/>
          <w:rFonts w:ascii="Consolas" w:eastAsiaTheme="majorEastAsia" w:hAnsi="Consolas"/>
          <w:color w:val="212121"/>
          <w:spacing w:val="-1"/>
        </w:rPr>
        <w:t>=</w:t>
      </w:r>
      <w:r>
        <w:rPr>
          <w:rStyle w:val="token"/>
          <w:rFonts w:ascii="Consolas" w:hAnsi="Consolas"/>
          <w:color w:val="999999"/>
          <w:spacing w:val="-1"/>
        </w:rPr>
        <w:t>&lt;</w:t>
      </w:r>
      <w:r>
        <w:rPr>
          <w:rStyle w:val="token"/>
          <w:rFonts w:ascii="Consolas" w:hAnsi="Consolas"/>
          <w:color w:val="990055"/>
          <w:spacing w:val="-1"/>
        </w:rPr>
        <w:t>cookie-value</w:t>
      </w:r>
      <w:r>
        <w:rPr>
          <w:rStyle w:val="token"/>
          <w:rFonts w:ascii="Consolas" w:hAnsi="Consolas"/>
          <w:color w:val="999999"/>
          <w:spacing w:val="-1"/>
        </w:rPr>
        <w:t>&gt;</w:t>
      </w:r>
    </w:p>
    <w:p w14:paraId="7E0958FE"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is shows the server sending headers to tell the client to store a pair of cookies:</w:t>
      </w:r>
    </w:p>
    <w:p w14:paraId="47A80B53" w14:textId="77777777" w:rsidR="00054B88" w:rsidRPr="00815B25" w:rsidRDefault="00054B88" w:rsidP="00815B25">
      <w:pPr>
        <w:pStyle w:val="Code"/>
      </w:pPr>
      <w:r w:rsidRPr="00815B25">
        <w:t>HTTP/2.0 200 OK</w:t>
      </w:r>
    </w:p>
    <w:p w14:paraId="14C73D28" w14:textId="77777777" w:rsidR="00054B88" w:rsidRPr="00815B25" w:rsidRDefault="00054B88" w:rsidP="00815B25">
      <w:pPr>
        <w:pStyle w:val="Code"/>
      </w:pPr>
      <w:r w:rsidRPr="00815B25">
        <w:t>Content-Type: text/html</w:t>
      </w:r>
    </w:p>
    <w:p w14:paraId="3A81DE61" w14:textId="77777777" w:rsidR="00054B88" w:rsidRPr="00815B25" w:rsidRDefault="00054B88" w:rsidP="00815B25">
      <w:pPr>
        <w:pStyle w:val="Code"/>
      </w:pPr>
      <w:r w:rsidRPr="00815B25">
        <w:t>Set-Cookie: yummy_cookie=choco</w:t>
      </w:r>
    </w:p>
    <w:p w14:paraId="233D0795" w14:textId="77777777" w:rsidR="00054B88" w:rsidRPr="00815B25" w:rsidRDefault="00054B88" w:rsidP="00815B25">
      <w:pPr>
        <w:pStyle w:val="Code"/>
      </w:pPr>
      <w:r w:rsidRPr="00815B25">
        <w:t>Set-Cookie: tasty_cookie=strawberry</w:t>
      </w:r>
    </w:p>
    <w:p w14:paraId="77589885" w14:textId="77777777" w:rsidR="00054B88" w:rsidRPr="00815B25" w:rsidRDefault="00054B88" w:rsidP="00815B25">
      <w:pPr>
        <w:pStyle w:val="Code"/>
      </w:pPr>
    </w:p>
    <w:p w14:paraId="1CE02BC4" w14:textId="77777777" w:rsidR="00054B88" w:rsidRDefault="00054B88" w:rsidP="00815B25">
      <w:pPr>
        <w:pStyle w:val="Code"/>
        <w:rPr>
          <w:rFonts w:ascii="Courier New" w:hAnsi="Courier New" w:cs="Courier New"/>
        </w:rPr>
      </w:pPr>
      <w:r w:rsidRPr="00815B25">
        <w:t>[page content]</w:t>
      </w:r>
    </w:p>
    <w:p w14:paraId="5EFBC502"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n, with every subsequent request to the server, the browser sends back all previously stored cookies to the server using the </w:t>
      </w:r>
      <w:hyperlink r:id="rId28" w:history="1">
        <w:r>
          <w:rPr>
            <w:rStyle w:val="HTMLCode"/>
            <w:rFonts w:ascii="Consolas" w:eastAsiaTheme="majorEastAsia" w:hAnsi="Consolas"/>
            <w:color w:val="00458B"/>
            <w:spacing w:val="-1"/>
            <w:shd w:val="clear" w:color="auto" w:fill="EEEEEE"/>
          </w:rPr>
          <w:t>Cookie</w:t>
        </w:r>
      </w:hyperlink>
      <w:r>
        <w:rPr>
          <w:rFonts w:ascii="Arial" w:hAnsi="Arial" w:cs="Arial"/>
          <w:color w:val="212121"/>
          <w:spacing w:val="-1"/>
        </w:rPr>
        <w:t> header.</w:t>
      </w:r>
    </w:p>
    <w:p w14:paraId="7BC1D083" w14:textId="77777777" w:rsidR="00054B88" w:rsidRDefault="00054B88" w:rsidP="001D5A84">
      <w:pPr>
        <w:pStyle w:val="Code"/>
      </w:pPr>
      <w:r>
        <w:t>GET /sample_page.html HTTP/2.0</w:t>
      </w:r>
    </w:p>
    <w:p w14:paraId="55693C48" w14:textId="77777777" w:rsidR="00054B88" w:rsidRDefault="00054B88" w:rsidP="001D5A84">
      <w:pPr>
        <w:pStyle w:val="Code"/>
      </w:pPr>
      <w:r>
        <w:t>Host: www.example.org</w:t>
      </w:r>
    </w:p>
    <w:p w14:paraId="413A7863" w14:textId="77777777" w:rsidR="00054B88" w:rsidRDefault="00054B88" w:rsidP="001D5A84">
      <w:pPr>
        <w:pStyle w:val="Code"/>
        <w:rPr>
          <w:rFonts w:ascii="Courier New" w:hAnsi="Courier New" w:cs="Courier New"/>
        </w:rPr>
      </w:pPr>
      <w:r>
        <w:t>Cookie: yummy_cookie=choco; tasty_cookie=strawberry</w:t>
      </w:r>
    </w:p>
    <w:p w14:paraId="0858CA24" w14:textId="42699AF7" w:rsidR="00D95D27" w:rsidRPr="006670FB" w:rsidRDefault="00F25CFE" w:rsidP="006670FB">
      <w:pPr>
        <w:pStyle w:val="Heading4"/>
      </w:pPr>
      <w:r>
        <w:t>D</w:t>
      </w:r>
      <w:r w:rsidR="00D95D27" w:rsidRPr="006670FB">
        <w:t>efine the lifetime of a cookie</w:t>
      </w:r>
    </w:p>
    <w:p w14:paraId="514F6E1D" w14:textId="77777777" w:rsidR="00D95D27" w:rsidRPr="00213436" w:rsidRDefault="00D95D27" w:rsidP="00213436">
      <w:r w:rsidRPr="00213436">
        <w:t>The lifetime of a cookie can be defined in two ways:</w:t>
      </w:r>
    </w:p>
    <w:p w14:paraId="6F4040B9" w14:textId="0EF65DDA" w:rsidR="00D95D27" w:rsidRPr="00213436" w:rsidRDefault="00D95D27" w:rsidP="00213436">
      <w:pPr>
        <w:pStyle w:val="ListParagraph"/>
        <w:numPr>
          <w:ilvl w:val="0"/>
          <w:numId w:val="12"/>
        </w:numPr>
      </w:pPr>
      <w:r w:rsidRPr="00124C48">
        <w:rPr>
          <w:b/>
          <w:bCs/>
        </w:rPr>
        <w:t>Session</w:t>
      </w:r>
      <w:r w:rsidRPr="00213436">
        <w:t> cookies are deleted when the current session ends. The browser defines when the "current session" ends, and some browsers use session restoring when restarting, which can cause session cookies to last indefinitely long.</w:t>
      </w:r>
    </w:p>
    <w:p w14:paraId="0EFFF285" w14:textId="3914C8AD" w:rsidR="00D95D27" w:rsidRPr="00213436" w:rsidRDefault="00D95D27" w:rsidP="00213436">
      <w:pPr>
        <w:pStyle w:val="ListParagraph"/>
        <w:numPr>
          <w:ilvl w:val="0"/>
          <w:numId w:val="12"/>
        </w:numPr>
      </w:pPr>
      <w:r w:rsidRPr="00124C48">
        <w:rPr>
          <w:b/>
          <w:bCs/>
        </w:rPr>
        <w:t>Permanent</w:t>
      </w:r>
      <w:r w:rsidRPr="00213436">
        <w:t> cookies are deleted at a date specified by the Expires attribute, or after a period of time specified by the Max-Age attribute.</w:t>
      </w:r>
    </w:p>
    <w:p w14:paraId="0C078ECB" w14:textId="77777777" w:rsidR="00D95D27" w:rsidRPr="00D834A4" w:rsidRDefault="00D95D27" w:rsidP="00D834A4">
      <w:r w:rsidRPr="00D834A4">
        <w:t>For example:</w:t>
      </w:r>
    </w:p>
    <w:p w14:paraId="18FDB73F" w14:textId="77777777" w:rsidR="00D95D27" w:rsidRPr="00D834A4" w:rsidRDefault="00D95D27" w:rsidP="00D834A4">
      <w:pPr>
        <w:pStyle w:val="Code"/>
      </w:pPr>
      <w:r w:rsidRPr="00D834A4">
        <w:t>Set-Cookie: id=a3fWa; Expires=Thu, 31 Oct 2021 07:28:00 GMT;</w:t>
      </w:r>
    </w:p>
    <w:p w14:paraId="586BB9E3" w14:textId="77777777" w:rsidR="00D95D27" w:rsidRPr="00D834A4" w:rsidRDefault="00D95D27" w:rsidP="00D834A4">
      <w:r w:rsidRPr="00D834A4">
        <w:t>Note: When an Expires date is set, the time and date set is relative to the client the cookie is being set on, not the server.</w:t>
      </w:r>
    </w:p>
    <w:p w14:paraId="37C716AD" w14:textId="1B0D39CE" w:rsidR="00D95D27" w:rsidRDefault="00D95D27" w:rsidP="00D95D27">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your site authenticates users, it should regenerate and resend session cookies, even ones that already exist, whenever the user authenticates. This technique helps prevent </w:t>
      </w:r>
      <w:hyperlink r:id="rId29" w:anchor="session_fixation" w:history="1">
        <w:r>
          <w:rPr>
            <w:rStyle w:val="Hyperlink"/>
            <w:rFonts w:ascii="Arial" w:eastAsiaTheme="majorEastAsia" w:hAnsi="Arial" w:cs="Arial"/>
            <w:color w:val="00458B"/>
            <w:spacing w:val="-1"/>
          </w:rPr>
          <w:t>session fixation attacks</w:t>
        </w:r>
      </w:hyperlink>
      <w:r>
        <w:rPr>
          <w:rFonts w:ascii="Arial" w:hAnsi="Arial" w:cs="Arial"/>
          <w:color w:val="212121"/>
          <w:spacing w:val="-1"/>
        </w:rPr>
        <w:t>, where a third party can reuse a user's session.</w:t>
      </w:r>
    </w:p>
    <w:p w14:paraId="0EC3DC0B" w14:textId="49E72841" w:rsidR="00642B38" w:rsidRPr="004E021B" w:rsidRDefault="00642B38" w:rsidP="00F25CFE">
      <w:pPr>
        <w:pStyle w:val="Heading4"/>
      </w:pPr>
      <w:r w:rsidRPr="004E021B">
        <w:t>Restrict access to cookies</w:t>
      </w:r>
    </w:p>
    <w:p w14:paraId="0ADD53B6" w14:textId="77777777"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re are a couple of ways to ensure that cookies are sent securely and are not accessed by unintended parties or scripts: the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and the </w:t>
      </w:r>
      <w:r>
        <w:rPr>
          <w:rStyle w:val="HTMLCode"/>
          <w:rFonts w:ascii="Consolas" w:eastAsiaTheme="majorEastAsia" w:hAnsi="Consolas"/>
          <w:color w:val="212121"/>
          <w:spacing w:val="-1"/>
          <w:shd w:val="clear" w:color="auto" w:fill="EEEEEE"/>
        </w:rPr>
        <w:t>HttpOnly</w:t>
      </w:r>
      <w:r>
        <w:rPr>
          <w:rFonts w:ascii="Arial" w:hAnsi="Arial" w:cs="Arial"/>
          <w:color w:val="212121"/>
          <w:spacing w:val="-1"/>
        </w:rPr>
        <w:t> attribute.</w:t>
      </w:r>
    </w:p>
    <w:p w14:paraId="67E12C0E" w14:textId="77777777"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lastRenderedPageBreak/>
        <w:t>A cookie with the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is sent to the server only with an encrypted request over the HTTPS protocol, never with unsecured HTTP (except on localhost), and therefore can't easily be accessed by a </w:t>
      </w:r>
      <w:hyperlink r:id="rId30" w:history="1">
        <w:r>
          <w:rPr>
            <w:rStyle w:val="Hyperlink"/>
            <w:rFonts w:ascii="Arial" w:eastAsiaTheme="majorEastAsia" w:hAnsi="Arial" w:cs="Arial"/>
            <w:color w:val="00458B"/>
            <w:spacing w:val="-1"/>
          </w:rPr>
          <w:t>man-in-the-middle</w:t>
        </w:r>
      </w:hyperlink>
      <w:r>
        <w:rPr>
          <w:rFonts w:ascii="Arial" w:hAnsi="Arial" w:cs="Arial"/>
          <w:color w:val="212121"/>
          <w:spacing w:val="-1"/>
        </w:rPr>
        <w:t> attacker. Insecure sites (with </w:t>
      </w:r>
      <w:r>
        <w:rPr>
          <w:rStyle w:val="HTMLCode"/>
          <w:rFonts w:ascii="Consolas" w:eastAsiaTheme="majorEastAsia" w:hAnsi="Consolas"/>
          <w:color w:val="212121"/>
          <w:spacing w:val="-1"/>
          <w:shd w:val="clear" w:color="auto" w:fill="EEEEEE"/>
        </w:rPr>
        <w:t>http:</w:t>
      </w:r>
      <w:r>
        <w:rPr>
          <w:rFonts w:ascii="Arial" w:hAnsi="Arial" w:cs="Arial"/>
          <w:color w:val="212121"/>
          <w:spacing w:val="-1"/>
        </w:rPr>
        <w:t> in the URL) can't set cookies with the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However, do not assume that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prevents all access to sensitive information in cookies; for example, it can be read and modified by someone with access to the client's hard disk (or JavaScript if the </w:t>
      </w:r>
      <w:r>
        <w:rPr>
          <w:rStyle w:val="HTMLCode"/>
          <w:rFonts w:ascii="Consolas" w:eastAsiaTheme="majorEastAsia" w:hAnsi="Consolas"/>
          <w:color w:val="212121"/>
          <w:spacing w:val="-1"/>
          <w:shd w:val="clear" w:color="auto" w:fill="EEEEEE"/>
        </w:rPr>
        <w:t>HttpOnly</w:t>
      </w:r>
      <w:r>
        <w:rPr>
          <w:rFonts w:ascii="Arial" w:hAnsi="Arial" w:cs="Arial"/>
          <w:color w:val="212121"/>
          <w:spacing w:val="-1"/>
        </w:rPr>
        <w:t> attribute is not set).</w:t>
      </w:r>
    </w:p>
    <w:p w14:paraId="4C24A57D" w14:textId="6AABC779"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 cookie with the </w:t>
      </w:r>
      <w:r>
        <w:rPr>
          <w:rStyle w:val="HTMLCode"/>
          <w:rFonts w:ascii="Consolas" w:eastAsiaTheme="majorEastAsia" w:hAnsi="Consolas"/>
          <w:color w:val="212121"/>
          <w:spacing w:val="-1"/>
          <w:shd w:val="clear" w:color="auto" w:fill="EEEEEE"/>
        </w:rPr>
        <w:t>HttpOnly</w:t>
      </w:r>
      <w:r>
        <w:rPr>
          <w:rFonts w:ascii="Arial" w:hAnsi="Arial" w:cs="Arial"/>
          <w:color w:val="212121"/>
          <w:spacing w:val="-1"/>
        </w:rPr>
        <w:t> attribute is inaccessible to the JavaScript </w:t>
      </w:r>
      <w:hyperlink r:id="rId31" w:history="1">
        <w:r>
          <w:rPr>
            <w:rStyle w:val="HTMLCode"/>
            <w:rFonts w:ascii="Consolas" w:eastAsiaTheme="majorEastAsia" w:hAnsi="Consolas"/>
            <w:color w:val="00458B"/>
            <w:spacing w:val="-1"/>
            <w:shd w:val="clear" w:color="auto" w:fill="EEEEEE"/>
          </w:rPr>
          <w:t>Document.cookie</w:t>
        </w:r>
      </w:hyperlink>
      <w:r>
        <w:rPr>
          <w:rFonts w:ascii="Arial" w:hAnsi="Arial" w:cs="Arial"/>
          <w:color w:val="212121"/>
          <w:spacing w:val="-1"/>
        </w:rPr>
        <w:t> API; it is sent only to the server. For example, cookies that persist server-side sessions don't need to be available to JavaScript, and should have the </w:t>
      </w:r>
      <w:r>
        <w:rPr>
          <w:rStyle w:val="HTMLCode"/>
          <w:rFonts w:ascii="Consolas" w:eastAsiaTheme="majorEastAsia" w:hAnsi="Consolas"/>
          <w:color w:val="212121"/>
          <w:spacing w:val="-1"/>
          <w:shd w:val="clear" w:color="auto" w:fill="EEEEEE"/>
        </w:rPr>
        <w:t>HttpOnly</w:t>
      </w:r>
      <w:r>
        <w:rPr>
          <w:rFonts w:ascii="Arial" w:hAnsi="Arial" w:cs="Arial"/>
          <w:color w:val="212121"/>
          <w:spacing w:val="-1"/>
        </w:rPr>
        <w:t> attribute. This precaution helps mitigate cross-site scripting (</w:t>
      </w:r>
      <w:hyperlink r:id="rId32" w:anchor="cross-site_scripting_(xss)" w:history="1">
        <w:r>
          <w:rPr>
            <w:rStyle w:val="Hyperlink"/>
            <w:rFonts w:ascii="Arial" w:eastAsiaTheme="majorEastAsia" w:hAnsi="Arial" w:cs="Arial"/>
            <w:color w:val="00458B"/>
            <w:spacing w:val="-1"/>
          </w:rPr>
          <w:t>XSS</w:t>
        </w:r>
      </w:hyperlink>
      <w:r>
        <w:rPr>
          <w:rFonts w:ascii="Arial" w:hAnsi="Arial" w:cs="Arial"/>
          <w:color w:val="212121"/>
          <w:spacing w:val="-1"/>
        </w:rPr>
        <w:t>) attacks.</w:t>
      </w:r>
      <w:r w:rsidR="004A5FE7">
        <w:rPr>
          <w:rFonts w:ascii="Arial" w:hAnsi="Arial" w:cs="Arial"/>
          <w:color w:val="212121"/>
          <w:spacing w:val="-1"/>
        </w:rPr>
        <w:t xml:space="preserve"> </w:t>
      </w:r>
      <w:r>
        <w:rPr>
          <w:rFonts w:ascii="Arial" w:hAnsi="Arial" w:cs="Arial"/>
          <w:color w:val="212121"/>
          <w:spacing w:val="-1"/>
        </w:rPr>
        <w:t>Here is an example:</w:t>
      </w:r>
    </w:p>
    <w:p w14:paraId="34ED8D98" w14:textId="77777777" w:rsidR="00642B38" w:rsidRPr="004764B0" w:rsidRDefault="00642B38" w:rsidP="004764B0">
      <w:pPr>
        <w:pStyle w:val="Code"/>
      </w:pPr>
      <w:r w:rsidRPr="004764B0">
        <w:t>Set-Cookie: id=a3fWa; Expires=Thu, 21 Oct 2021 07:28:00 GMT; Secure; HttpOnly</w:t>
      </w:r>
    </w:p>
    <w:p w14:paraId="0827C86A" w14:textId="77777777" w:rsidR="00400C3D" w:rsidRPr="00297543" w:rsidRDefault="00400C3D" w:rsidP="00400C3D">
      <w:pPr>
        <w:pStyle w:val="Heading3"/>
      </w:pPr>
      <w:r w:rsidRPr="00297543">
        <w:t>How to see cookies?</w:t>
      </w:r>
    </w:p>
    <w:p w14:paraId="7940494B" w14:textId="77777777" w:rsidR="00400C3D" w:rsidRPr="00297543" w:rsidRDefault="00400C3D" w:rsidP="00400C3D">
      <w:r>
        <w:t xml:space="preserve">Assume you visit </w:t>
      </w:r>
      <w:hyperlink r:id="rId33" w:tgtFrame="_blank" w:history="1">
        <w:r w:rsidRPr="00297543">
          <w:rPr>
            <w:rStyle w:val="Hyperlink"/>
          </w:rPr>
          <w:t>http://127.0.0.1:5000/index/</w:t>
        </w:r>
      </w:hyperlink>
      <w:r w:rsidRPr="00297543">
        <w:t>, the backend sets a cookie in the browser. To see this cookie you can either call </w:t>
      </w:r>
      <w:r w:rsidRPr="00297543">
        <w:rPr>
          <w:rStyle w:val="keywordChar"/>
        </w:rPr>
        <w:t>document.cookie</w:t>
      </w:r>
      <w:r w:rsidRPr="00297543">
        <w:t> from the browser's console:</w:t>
      </w:r>
    </w:p>
    <w:p w14:paraId="3248CAB1" w14:textId="77777777" w:rsidR="00400C3D" w:rsidRPr="00297543" w:rsidRDefault="00400C3D" w:rsidP="00400C3D">
      <w:pPr>
        <w:jc w:val="center"/>
      </w:pPr>
      <w:r>
        <w:rPr>
          <w:noProof/>
        </w:rPr>
        <w:drawing>
          <wp:inline distT="0" distB="0" distL="0" distR="0" wp14:anchorId="46E9992E" wp14:editId="0AA64C5C">
            <wp:extent cx="3259630" cy="2215243"/>
            <wp:effectExtent l="0" t="0" r="0" b="0"/>
            <wp:docPr id="26" name="Picture 26" descr="document.cook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ocument.cookie"/>
                    <pic:cNvPicPr>
                      <a:picLocks noChangeAspect="1" noChangeArrowheads="1"/>
                    </pic:cNvPicPr>
                  </pic:nvPicPr>
                  <pic:blipFill rotWithShape="1">
                    <a:blip r:embed="rId34">
                      <a:extLst>
                        <a:ext uri="{28A0092B-C50C-407E-A947-70E740481C1C}">
                          <a14:useLocalDpi xmlns:a14="http://schemas.microsoft.com/office/drawing/2010/main" val="0"/>
                        </a:ext>
                      </a:extLst>
                    </a:blip>
                    <a:srcRect b="17702"/>
                    <a:stretch/>
                  </pic:blipFill>
                  <pic:spPr bwMode="auto">
                    <a:xfrm>
                      <a:off x="0" y="0"/>
                      <a:ext cx="3291360" cy="2236806"/>
                    </a:xfrm>
                    <a:prstGeom prst="rect">
                      <a:avLst/>
                    </a:prstGeom>
                    <a:noFill/>
                    <a:ln>
                      <a:noFill/>
                    </a:ln>
                    <a:extLst>
                      <a:ext uri="{53640926-AAD7-44D8-BBD7-CCE9431645EC}">
                        <a14:shadowObscured xmlns:a14="http://schemas.microsoft.com/office/drawing/2010/main"/>
                      </a:ext>
                    </a:extLst>
                  </pic:spPr>
                </pic:pic>
              </a:graphicData>
            </a:graphic>
          </wp:inline>
        </w:drawing>
      </w:r>
    </w:p>
    <w:p w14:paraId="2D94B94D" w14:textId="77777777" w:rsidR="00400C3D" w:rsidRPr="00297543" w:rsidRDefault="00400C3D" w:rsidP="00400C3D">
      <w:r w:rsidRPr="00297543">
        <w:t>Or you can check the </w:t>
      </w:r>
      <w:r w:rsidRPr="00297543">
        <w:rPr>
          <w:b/>
          <w:bCs/>
        </w:rPr>
        <w:t>Storage</w:t>
      </w:r>
      <w:r w:rsidRPr="00297543">
        <w:t> tab in the developer tools. Click on </w:t>
      </w:r>
      <w:r w:rsidRPr="00297543">
        <w:rPr>
          <w:b/>
          <w:bCs/>
        </w:rPr>
        <w:t>Cookies</w:t>
      </w:r>
      <w:r w:rsidRPr="00297543">
        <w:t>, and you should see the cookie there:</w:t>
      </w:r>
    </w:p>
    <w:p w14:paraId="3D958003" w14:textId="77777777" w:rsidR="00400C3D" w:rsidRPr="00297543" w:rsidRDefault="00400C3D" w:rsidP="00400C3D">
      <w:r>
        <w:rPr>
          <w:noProof/>
        </w:rPr>
        <w:drawing>
          <wp:inline distT="0" distB="0" distL="0" distR="0" wp14:anchorId="28CC2650" wp14:editId="3AE68A14">
            <wp:extent cx="6972300" cy="2816225"/>
            <wp:effectExtent l="0" t="0" r="0" b="3175"/>
            <wp:docPr id="29" name="Picture 29" descr="Cookie sto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ookie stor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972300" cy="2816225"/>
                    </a:xfrm>
                    <a:prstGeom prst="rect">
                      <a:avLst/>
                    </a:prstGeom>
                    <a:noFill/>
                    <a:ln>
                      <a:noFill/>
                    </a:ln>
                  </pic:spPr>
                </pic:pic>
              </a:graphicData>
            </a:graphic>
          </wp:inline>
        </w:drawing>
      </w:r>
    </w:p>
    <w:p w14:paraId="2B5CC00B" w14:textId="77777777" w:rsidR="00400C3D" w:rsidRPr="00297543" w:rsidRDefault="00400C3D" w:rsidP="00400C3D">
      <w:r w:rsidRPr="00297543">
        <w:t>On a command line you can use also </w:t>
      </w:r>
      <w:r w:rsidRPr="00297543">
        <w:rPr>
          <w:b/>
          <w:bCs/>
        </w:rPr>
        <w:t>curl</w:t>
      </w:r>
      <w:r w:rsidRPr="00297543">
        <w:t> to see what cookies the backend sets:</w:t>
      </w:r>
    </w:p>
    <w:p w14:paraId="20402E61" w14:textId="77777777" w:rsidR="00400C3D" w:rsidRPr="00297543" w:rsidRDefault="00400C3D" w:rsidP="00400C3D">
      <w:pPr>
        <w:pStyle w:val="Code"/>
      </w:pPr>
      <w:r w:rsidRPr="00297543">
        <w:t>curl -I http://127.0.0.1:5000/index/</w:t>
      </w:r>
    </w:p>
    <w:p w14:paraId="5940048C" w14:textId="77777777" w:rsidR="00400C3D" w:rsidRPr="00297543" w:rsidRDefault="00400C3D" w:rsidP="00400C3D">
      <w:r w:rsidRPr="00297543">
        <w:t>To save cookies to a file for later use:</w:t>
      </w:r>
    </w:p>
    <w:p w14:paraId="07FB4960" w14:textId="77777777" w:rsidR="00400C3D" w:rsidRPr="00297543" w:rsidRDefault="00400C3D" w:rsidP="00400C3D">
      <w:pPr>
        <w:pStyle w:val="Code"/>
      </w:pPr>
      <w:r w:rsidRPr="00297543">
        <w:lastRenderedPageBreak/>
        <w:t>curl -I http://127.0.0.1:5000/index/ --cookie-jar mycookies</w:t>
      </w:r>
    </w:p>
    <w:p w14:paraId="4E3AAB89" w14:textId="77777777" w:rsidR="00400C3D" w:rsidRPr="00297543" w:rsidRDefault="00400C3D" w:rsidP="00400C3D">
      <w:r w:rsidRPr="00297543">
        <w:t>To display cookies on stdout:</w:t>
      </w:r>
    </w:p>
    <w:p w14:paraId="3BD3816F" w14:textId="77777777" w:rsidR="00400C3D" w:rsidRPr="00297543" w:rsidRDefault="00400C3D" w:rsidP="00400C3D">
      <w:pPr>
        <w:pStyle w:val="Code"/>
      </w:pPr>
      <w:r w:rsidRPr="00297543">
        <w:t>curl -I http://127.0.0.1:5000/index/ --cookie-jar -</w:t>
      </w:r>
    </w:p>
    <w:p w14:paraId="3C1950EC" w14:textId="77777777" w:rsidR="00400C3D" w:rsidRPr="00297543" w:rsidRDefault="00400C3D" w:rsidP="00400C3D">
      <w:r w:rsidRPr="00297543">
        <w:t>Note that cookies without the HttpOnly attribute are accessible on </w:t>
      </w:r>
      <w:r w:rsidRPr="00297543">
        <w:rPr>
          <w:rStyle w:val="keywordChar"/>
        </w:rPr>
        <w:t>document.cookie</w:t>
      </w:r>
      <w:r w:rsidRPr="00297543">
        <w:t> from JavaScript in the browser. On the other hand a cookie marked as HttpOnly cannot be accessed from JavaScript.</w:t>
      </w:r>
    </w:p>
    <w:p w14:paraId="32424028" w14:textId="77777777" w:rsidR="00400C3D" w:rsidRPr="00297543" w:rsidRDefault="00400C3D" w:rsidP="00400C3D">
      <w:r w:rsidRPr="00297543">
        <w:t>To mark a cookie as HttpOnly pass the attribute in the cookie:</w:t>
      </w:r>
    </w:p>
    <w:p w14:paraId="32A410E1" w14:textId="77777777" w:rsidR="00400C3D" w:rsidRPr="00297543" w:rsidRDefault="00400C3D" w:rsidP="00400C3D">
      <w:pPr>
        <w:pStyle w:val="Code"/>
      </w:pPr>
      <w:r w:rsidRPr="00297543">
        <w:t>Set-Cookie: myfirstcookie=somecookievalue; HttpOnly</w:t>
      </w:r>
    </w:p>
    <w:p w14:paraId="5B28531D" w14:textId="77777777" w:rsidR="00400C3D" w:rsidRPr="00297543" w:rsidRDefault="00400C3D" w:rsidP="00400C3D">
      <w:r w:rsidRPr="00297543">
        <w:t>Now the cookie will still appear in the Cookie Storage tab, but </w:t>
      </w:r>
      <w:r w:rsidRPr="00297543">
        <w:rPr>
          <w:rStyle w:val="keywordChar"/>
        </w:rPr>
        <w:t>document.cookie</w:t>
      </w:r>
      <w:r w:rsidRPr="00297543">
        <w:t> will return an empty string.</w:t>
      </w:r>
    </w:p>
    <w:p w14:paraId="146221A6" w14:textId="6FCEA536" w:rsidR="00400C3D" w:rsidRDefault="00797062" w:rsidP="00676C95">
      <w:pPr>
        <w:pStyle w:val="Heading3"/>
      </w:pPr>
      <w:r>
        <w:t>More on cookies</w:t>
      </w:r>
    </w:p>
    <w:p w14:paraId="5BC08BAC" w14:textId="2804F7FD" w:rsidR="006C3E61" w:rsidRPr="006C3E61" w:rsidRDefault="00400C3D" w:rsidP="00400C3D">
      <w:pPr>
        <w:pStyle w:val="Heading4"/>
      </w:pPr>
      <w:r>
        <w:t>D</w:t>
      </w:r>
      <w:r w:rsidR="0042046E">
        <w:t xml:space="preserve">efine </w:t>
      </w:r>
      <w:r w:rsidR="006C3E61" w:rsidRPr="006C3E61">
        <w:t>where cookies are sent</w:t>
      </w:r>
    </w:p>
    <w:p w14:paraId="04BB3E59"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and </w:t>
      </w:r>
      <w:r>
        <w:rPr>
          <w:rStyle w:val="HTMLCode"/>
          <w:rFonts w:ascii="Consolas" w:eastAsiaTheme="majorEastAsia" w:hAnsi="Consolas"/>
          <w:color w:val="212121"/>
          <w:spacing w:val="-1"/>
          <w:shd w:val="clear" w:color="auto" w:fill="EEEEEE"/>
        </w:rPr>
        <w:t>Path</w:t>
      </w:r>
      <w:r>
        <w:rPr>
          <w:rFonts w:ascii="Arial" w:hAnsi="Arial" w:cs="Arial"/>
          <w:color w:val="212121"/>
          <w:spacing w:val="-1"/>
        </w:rPr>
        <w:t> attributes define the </w:t>
      </w:r>
      <w:r>
        <w:rPr>
          <w:rStyle w:val="Emphasis"/>
          <w:rFonts w:ascii="Arial" w:hAnsi="Arial" w:cs="Arial"/>
          <w:color w:val="212121"/>
          <w:spacing w:val="-1"/>
        </w:rPr>
        <w:t>scope</w:t>
      </w:r>
      <w:r>
        <w:rPr>
          <w:rFonts w:ascii="Arial" w:hAnsi="Arial" w:cs="Arial"/>
          <w:color w:val="212121"/>
          <w:spacing w:val="-1"/>
        </w:rPr>
        <w:t> of the cookie: what URLs the cookies should be sent to.</w:t>
      </w:r>
    </w:p>
    <w:p w14:paraId="1E538F49" w14:textId="77777777" w:rsidR="006C3E61" w:rsidRDefault="006C3E61" w:rsidP="00A758B1">
      <w:pPr>
        <w:pStyle w:val="Heading5"/>
      </w:pPr>
      <w:r>
        <w:t>Domain attribute</w:t>
      </w:r>
    </w:p>
    <w:p w14:paraId="06ACAAC8"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attribute specifies which hosts are allowed to receive the cookie. If unspecified, it defaults to the same </w:t>
      </w:r>
      <w:hyperlink r:id="rId36" w:history="1">
        <w:r>
          <w:rPr>
            <w:rStyle w:val="Hyperlink"/>
            <w:rFonts w:ascii="Arial" w:eastAsiaTheme="majorEastAsia" w:hAnsi="Arial" w:cs="Arial"/>
            <w:color w:val="00458B"/>
            <w:spacing w:val="-1"/>
          </w:rPr>
          <w:t>host</w:t>
        </w:r>
      </w:hyperlink>
      <w:r>
        <w:rPr>
          <w:rFonts w:ascii="Arial" w:hAnsi="Arial" w:cs="Arial"/>
          <w:color w:val="212121"/>
          <w:spacing w:val="-1"/>
        </w:rPr>
        <w:t> that set the cookie, </w:t>
      </w:r>
      <w:r>
        <w:rPr>
          <w:rStyle w:val="Emphasis"/>
          <w:rFonts w:ascii="Arial" w:hAnsi="Arial" w:cs="Arial"/>
          <w:color w:val="212121"/>
          <w:spacing w:val="-1"/>
        </w:rPr>
        <w:t>excluding subdomains</w:t>
      </w:r>
      <w:r>
        <w:rPr>
          <w:rFonts w:ascii="Arial" w:hAnsi="Arial" w:cs="Arial"/>
          <w:color w:val="212121"/>
          <w:spacing w:val="-1"/>
        </w:rPr>
        <w:t>. If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w:t>
      </w:r>
      <w:r>
        <w:rPr>
          <w:rStyle w:val="Emphasis"/>
          <w:rFonts w:ascii="Arial" w:hAnsi="Arial" w:cs="Arial"/>
          <w:color w:val="212121"/>
          <w:spacing w:val="-1"/>
        </w:rPr>
        <w:t>is</w:t>
      </w:r>
      <w:r>
        <w:rPr>
          <w:rFonts w:ascii="Arial" w:hAnsi="Arial" w:cs="Arial"/>
          <w:color w:val="212121"/>
          <w:spacing w:val="-1"/>
        </w:rPr>
        <w:t> specified, then subdomains are always included. Therefore, specifying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is less restrictive than omitting it. However, it can be helpful when subdomains need to share information about a user.</w:t>
      </w:r>
    </w:p>
    <w:p w14:paraId="2920642B"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if </w:t>
      </w:r>
      <w:r>
        <w:rPr>
          <w:rStyle w:val="HTMLCode"/>
          <w:rFonts w:ascii="Consolas" w:eastAsiaTheme="majorEastAsia" w:hAnsi="Consolas"/>
          <w:color w:val="212121"/>
          <w:spacing w:val="-1"/>
          <w:shd w:val="clear" w:color="auto" w:fill="EEEEEE"/>
        </w:rPr>
        <w:t>Domain=mozilla.org</w:t>
      </w:r>
      <w:r>
        <w:rPr>
          <w:rFonts w:ascii="Arial" w:hAnsi="Arial" w:cs="Arial"/>
          <w:color w:val="212121"/>
          <w:spacing w:val="-1"/>
        </w:rPr>
        <w:t> is set, then cookies are available on subdomains like </w:t>
      </w:r>
      <w:r>
        <w:rPr>
          <w:rStyle w:val="HTMLCode"/>
          <w:rFonts w:ascii="Consolas" w:eastAsiaTheme="majorEastAsia" w:hAnsi="Consolas"/>
          <w:color w:val="212121"/>
          <w:spacing w:val="-1"/>
          <w:shd w:val="clear" w:color="auto" w:fill="EEEEEE"/>
        </w:rPr>
        <w:t>developer.mozilla.org</w:t>
      </w:r>
      <w:r>
        <w:rPr>
          <w:rFonts w:ascii="Arial" w:hAnsi="Arial" w:cs="Arial"/>
          <w:color w:val="212121"/>
          <w:spacing w:val="-1"/>
        </w:rPr>
        <w:t>.</w:t>
      </w:r>
    </w:p>
    <w:p w14:paraId="5AAF9139" w14:textId="77777777" w:rsidR="006C3E61" w:rsidRDefault="006C3E61" w:rsidP="00A758B1">
      <w:pPr>
        <w:pStyle w:val="Heading5"/>
      </w:pPr>
      <w:r>
        <w:t>Path attribute</w:t>
      </w:r>
    </w:p>
    <w:p w14:paraId="1C631C1D"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Path</w:t>
      </w:r>
      <w:r>
        <w:rPr>
          <w:rFonts w:ascii="Arial" w:hAnsi="Arial" w:cs="Arial"/>
          <w:color w:val="212121"/>
          <w:spacing w:val="-1"/>
        </w:rPr>
        <w:t> attribute indicates a URL path that must exist in the requested URL in order to send the </w:t>
      </w:r>
      <w:r>
        <w:rPr>
          <w:rStyle w:val="HTMLCode"/>
          <w:rFonts w:ascii="Consolas" w:eastAsiaTheme="majorEastAsia" w:hAnsi="Consolas"/>
          <w:color w:val="212121"/>
          <w:spacing w:val="-1"/>
          <w:shd w:val="clear" w:color="auto" w:fill="EEEEEE"/>
        </w:rPr>
        <w:t>Cookie</w:t>
      </w:r>
      <w:r>
        <w:rPr>
          <w:rFonts w:ascii="Arial" w:hAnsi="Arial" w:cs="Arial"/>
          <w:color w:val="212121"/>
          <w:spacing w:val="-1"/>
        </w:rPr>
        <w:t> header. The </w:t>
      </w:r>
      <w:r>
        <w:rPr>
          <w:rStyle w:val="HTMLCode"/>
          <w:rFonts w:ascii="Consolas" w:eastAsiaTheme="majorEastAsia" w:hAnsi="Consolas"/>
          <w:color w:val="212121"/>
          <w:spacing w:val="-1"/>
          <w:shd w:val="clear" w:color="auto" w:fill="EEEEEE"/>
        </w:rPr>
        <w:t>%x2F</w:t>
      </w:r>
      <w:r>
        <w:rPr>
          <w:rFonts w:ascii="Arial" w:hAnsi="Arial" w:cs="Arial"/>
          <w:color w:val="212121"/>
          <w:spacing w:val="-1"/>
        </w:rPr>
        <w:t> ("/") character is considered a directory separator, and subdirectories match as well.</w:t>
      </w:r>
    </w:p>
    <w:p w14:paraId="213A474C"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if </w:t>
      </w:r>
      <w:r>
        <w:rPr>
          <w:rStyle w:val="HTMLCode"/>
          <w:rFonts w:ascii="Consolas" w:eastAsiaTheme="majorEastAsia" w:hAnsi="Consolas"/>
          <w:color w:val="212121"/>
          <w:spacing w:val="-1"/>
          <w:shd w:val="clear" w:color="auto" w:fill="EEEEEE"/>
        </w:rPr>
        <w:t>Path=/docs</w:t>
      </w:r>
      <w:r>
        <w:rPr>
          <w:rFonts w:ascii="Arial" w:hAnsi="Arial" w:cs="Arial"/>
          <w:color w:val="212121"/>
          <w:spacing w:val="-1"/>
        </w:rPr>
        <w:t> is set, these paths match:</w:t>
      </w:r>
    </w:p>
    <w:p w14:paraId="53CE0261" w14:textId="77777777" w:rsidR="006C3E61" w:rsidRDefault="006C3E61" w:rsidP="00AC26DA">
      <w:pPr>
        <w:numPr>
          <w:ilvl w:val="0"/>
          <w:numId w:val="17"/>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t>
      </w:r>
    </w:p>
    <w:p w14:paraId="213E1FED" w14:textId="77777777" w:rsidR="006C3E61" w:rsidRDefault="006C3E61" w:rsidP="00AC26DA">
      <w:pPr>
        <w:numPr>
          <w:ilvl w:val="0"/>
          <w:numId w:val="17"/>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eb/</w:t>
      </w:r>
    </w:p>
    <w:p w14:paraId="675B9505" w14:textId="77777777" w:rsidR="006C3E61" w:rsidRDefault="006C3E61" w:rsidP="00AC26DA">
      <w:pPr>
        <w:numPr>
          <w:ilvl w:val="0"/>
          <w:numId w:val="17"/>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eb/HTTP</w:t>
      </w:r>
    </w:p>
    <w:p w14:paraId="37175F25" w14:textId="7B36BBD2" w:rsidR="00A758B1" w:rsidRDefault="00A758B1" w:rsidP="008D0EE7">
      <w:pPr>
        <w:pStyle w:val="Heading5"/>
      </w:pPr>
      <w:r>
        <w:t>SameSite attribute and Cookie prefix</w:t>
      </w:r>
    </w:p>
    <w:p w14:paraId="287A8F9B" w14:textId="49373A39" w:rsidR="00477A4B" w:rsidRDefault="00A758B1" w:rsidP="00477A4B">
      <w:pPr>
        <w:rPr>
          <w:rStyle w:val="Hyperlink"/>
        </w:rPr>
      </w:pPr>
      <w:r>
        <w:t xml:space="preserve">See </w:t>
      </w:r>
      <w:hyperlink r:id="rId37" w:history="1">
        <w:r w:rsidR="001D5C2A" w:rsidRPr="00932B63">
          <w:rPr>
            <w:rStyle w:val="Hyperlink"/>
          </w:rPr>
          <w:t>https://developer.mozilla.org/en-US/docs/Web/HTTP/Cookies</w:t>
        </w:r>
      </w:hyperlink>
    </w:p>
    <w:p w14:paraId="66C1677C" w14:textId="34452DBD" w:rsidR="00477A4B" w:rsidRDefault="00477A4B" w:rsidP="002C1023">
      <w:pPr>
        <w:pStyle w:val="Heading1"/>
      </w:pPr>
      <w:r>
        <w:t>URI</w:t>
      </w:r>
    </w:p>
    <w:p w14:paraId="0CC3E248" w14:textId="77777777" w:rsidR="00073694" w:rsidRPr="00080799" w:rsidRDefault="00073694" w:rsidP="00080799">
      <w:r w:rsidRPr="00080799">
        <w:t>The format of a URI is standardized as follows:</w:t>
      </w:r>
    </w:p>
    <w:p w14:paraId="5CF87B02" w14:textId="3B41D520" w:rsidR="00477A4B" w:rsidRDefault="00073694" w:rsidP="00080799">
      <w:r w:rsidRPr="00080799">
        <w:t>scheme://host:port/path?queryString#fragment</w:t>
      </w:r>
    </w:p>
    <w:p w14:paraId="679A07D0" w14:textId="4394B297" w:rsidR="00080799" w:rsidRDefault="002B73F3" w:rsidP="00080799">
      <w:pPr>
        <w:rPr>
          <w:rFonts w:ascii="MinionPro-Regular" w:eastAsia="MinionPro-Regular" w:cs="MinionPro-Regular"/>
          <w:sz w:val="21"/>
          <w:szCs w:val="21"/>
        </w:rPr>
      </w:pPr>
      <w:r>
        <w:rPr>
          <w:rFonts w:ascii="MinionPro-Regular" w:eastAsia="MinionPro-Regular" w:cs="MinionPro-Regular"/>
          <w:sz w:val="21"/>
          <w:szCs w:val="21"/>
        </w:rPr>
        <w:t xml:space="preserve">The </w:t>
      </w:r>
      <w:r>
        <w:rPr>
          <w:rFonts w:ascii="UbuntuMono-Regular" w:eastAsia="MinionPro-Regular" w:hAnsi="UbuntuMono-Regular" w:cs="UbuntuMono-Regular"/>
          <w:sz w:val="20"/>
          <w:szCs w:val="20"/>
        </w:rPr>
        <w:t xml:space="preserve">scheme </w:t>
      </w:r>
      <w:r>
        <w:rPr>
          <w:rFonts w:ascii="MinionPro-Regular" w:eastAsia="MinionPro-Regular" w:cs="MinionPro-Regular"/>
          <w:sz w:val="21"/>
          <w:szCs w:val="21"/>
        </w:rPr>
        <w:t>is the protocol you are using to communicate with.</w:t>
      </w:r>
    </w:p>
    <w:p w14:paraId="3A942C56" w14:textId="2FBE8599" w:rsidR="002B73F3" w:rsidRDefault="00AD267A" w:rsidP="00AD267A">
      <w:pPr>
        <w:autoSpaceDE w:val="0"/>
        <w:autoSpaceDN w:val="0"/>
        <w:adjustRightInd w:val="0"/>
        <w:spacing w:after="0" w:line="240" w:lineRule="auto"/>
        <w:rPr>
          <w:rFonts w:ascii="MinionPro-Regular" w:eastAsia="MinionPro-Regular" w:cs="MinionPro-Regular"/>
          <w:sz w:val="21"/>
          <w:szCs w:val="21"/>
        </w:rPr>
      </w:pPr>
      <w:r>
        <w:rPr>
          <w:rFonts w:ascii="MinionPro-Regular" w:eastAsia="MinionPro-Regular" w:cs="MinionPro-Regular"/>
          <w:sz w:val="21"/>
          <w:szCs w:val="21"/>
        </w:rPr>
        <w:t xml:space="preserve">The </w:t>
      </w:r>
      <w:r>
        <w:rPr>
          <w:rFonts w:ascii="UbuntuMono-Regular" w:eastAsia="MinionPro-Regular" w:hAnsi="UbuntuMono-Regular" w:cs="UbuntuMono-Regular"/>
          <w:sz w:val="20"/>
          <w:szCs w:val="20"/>
        </w:rPr>
        <w:t xml:space="preserve">host </w:t>
      </w:r>
      <w:r>
        <w:rPr>
          <w:rFonts w:ascii="MinionPro-Regular" w:eastAsia="MinionPro-Regular" w:cs="MinionPro-Regular"/>
          <w:sz w:val="21"/>
          <w:szCs w:val="21"/>
        </w:rPr>
        <w:t xml:space="preserve">is a DNS name or IP address. It is followed by an optional </w:t>
      </w:r>
      <w:r>
        <w:rPr>
          <w:rFonts w:ascii="UbuntuMono-Regular" w:eastAsia="MinionPro-Regular" w:hAnsi="UbuntuMono-Regular" w:cs="UbuntuMono-Regular"/>
          <w:sz w:val="20"/>
          <w:szCs w:val="20"/>
        </w:rPr>
        <w:t>port</w:t>
      </w:r>
      <w:r>
        <w:rPr>
          <w:rFonts w:ascii="MinionPro-Regular" w:eastAsia="MinionPro-Regular" w:cs="MinionPro-Regular"/>
          <w:sz w:val="21"/>
          <w:szCs w:val="21"/>
        </w:rPr>
        <w:t xml:space="preserve">, which is numeric. The </w:t>
      </w:r>
      <w:r>
        <w:rPr>
          <w:rFonts w:ascii="UbuntuMono-Regular" w:eastAsia="MinionPro-Regular" w:hAnsi="UbuntuMono-Regular" w:cs="UbuntuMono-Regular"/>
          <w:sz w:val="20"/>
          <w:szCs w:val="20"/>
        </w:rPr>
        <w:t xml:space="preserve">host </w:t>
      </w:r>
      <w:r>
        <w:rPr>
          <w:rFonts w:ascii="MinionPro-Regular" w:eastAsia="MinionPro-Regular" w:cs="MinionPro-Regular"/>
          <w:sz w:val="21"/>
          <w:szCs w:val="21"/>
        </w:rPr>
        <w:t xml:space="preserve">and </w:t>
      </w:r>
      <w:r>
        <w:rPr>
          <w:rFonts w:ascii="UbuntuMono-Regular" w:eastAsia="MinionPro-Regular" w:hAnsi="UbuntuMono-Regular" w:cs="UbuntuMono-Regular"/>
          <w:sz w:val="20"/>
          <w:szCs w:val="20"/>
        </w:rPr>
        <w:t xml:space="preserve">port </w:t>
      </w:r>
      <w:r>
        <w:rPr>
          <w:rFonts w:ascii="MinionPro-Regular" w:eastAsia="MinionPro-Regular" w:cs="MinionPro-Regular"/>
          <w:sz w:val="21"/>
          <w:szCs w:val="21"/>
        </w:rPr>
        <w:t>represent the location of</w:t>
      </w:r>
      <w:r w:rsidRPr="00AD267A">
        <w:rPr>
          <w:rFonts w:ascii="MinionPro-Regular" w:eastAsia="MinionPro-Regular" w:cs="MinionPro-Regular"/>
          <w:sz w:val="21"/>
          <w:szCs w:val="21"/>
        </w:rPr>
        <w:t xml:space="preserve"> </w:t>
      </w:r>
      <w:r>
        <w:rPr>
          <w:rFonts w:ascii="MinionPro-Regular" w:eastAsia="MinionPro-Regular" w:cs="MinionPro-Regular"/>
          <w:sz w:val="21"/>
          <w:szCs w:val="21"/>
        </w:rPr>
        <w:t>your resource on the network.</w:t>
      </w:r>
    </w:p>
    <w:p w14:paraId="0FF676F7" w14:textId="49B7A7E6" w:rsidR="00804FBB" w:rsidRDefault="002A03DC" w:rsidP="00804FBB">
      <w:pPr>
        <w:autoSpaceDE w:val="0"/>
        <w:autoSpaceDN w:val="0"/>
        <w:adjustRightInd w:val="0"/>
        <w:spacing w:after="0" w:line="240" w:lineRule="auto"/>
        <w:rPr>
          <w:rFonts w:ascii="MinionPro-Regular" w:eastAsia="MinionPro-Regular" w:cs="MinionPro-Regular"/>
          <w:color w:val="000000"/>
          <w:sz w:val="21"/>
          <w:szCs w:val="21"/>
        </w:rPr>
      </w:pPr>
      <w:r>
        <w:rPr>
          <w:rFonts w:ascii="MinionPro-Regular" w:eastAsia="MinionPro-Regular" w:cs="MinionPro-Regular"/>
          <w:sz w:val="21"/>
          <w:szCs w:val="21"/>
        </w:rPr>
        <w:t xml:space="preserve">Following </w:t>
      </w:r>
      <w:r>
        <w:rPr>
          <w:rFonts w:ascii="UbuntuMono-Regular" w:eastAsia="MinionPro-Regular" w:hAnsi="UbuntuMono-Regular" w:cs="UbuntuMono-Regular"/>
          <w:sz w:val="20"/>
          <w:szCs w:val="20"/>
        </w:rPr>
        <w:t xml:space="preserve">host </w:t>
      </w:r>
      <w:r>
        <w:rPr>
          <w:rFonts w:ascii="MinionPro-Regular" w:eastAsia="MinionPro-Regular" w:cs="MinionPro-Regular"/>
          <w:sz w:val="21"/>
          <w:szCs w:val="21"/>
        </w:rPr>
        <w:t xml:space="preserve">and </w:t>
      </w:r>
      <w:r>
        <w:rPr>
          <w:rFonts w:ascii="UbuntuMono-Regular" w:eastAsia="MinionPro-Regular" w:hAnsi="UbuntuMono-Regular" w:cs="UbuntuMono-Regular"/>
          <w:sz w:val="20"/>
          <w:szCs w:val="20"/>
        </w:rPr>
        <w:t xml:space="preserve">port </w:t>
      </w:r>
      <w:r>
        <w:rPr>
          <w:rFonts w:ascii="MinionPro-Regular" w:eastAsia="MinionPro-Regular" w:cs="MinionPro-Regular"/>
          <w:sz w:val="21"/>
          <w:szCs w:val="21"/>
        </w:rPr>
        <w:t xml:space="preserve">is a </w:t>
      </w:r>
      <w:r>
        <w:rPr>
          <w:rFonts w:ascii="UbuntuMono-Regular" w:eastAsia="MinionPro-Regular" w:hAnsi="UbuntuMono-Regular" w:cs="UbuntuMono-Regular"/>
          <w:sz w:val="20"/>
          <w:szCs w:val="20"/>
        </w:rPr>
        <w:t xml:space="preserve">path </w:t>
      </w:r>
      <w:r>
        <w:rPr>
          <w:rFonts w:ascii="MinionPro-Regular" w:eastAsia="MinionPro-Regular" w:cs="MinionPro-Regular"/>
          <w:sz w:val="21"/>
          <w:szCs w:val="21"/>
        </w:rPr>
        <w:t xml:space="preserve">expression. This </w:t>
      </w:r>
      <w:r>
        <w:rPr>
          <w:rFonts w:ascii="UbuntuMono-Regular" w:eastAsia="MinionPro-Regular" w:hAnsi="UbuntuMono-Regular" w:cs="UbuntuMono-Regular"/>
          <w:sz w:val="20"/>
          <w:szCs w:val="20"/>
        </w:rPr>
        <w:t xml:space="preserve">path </w:t>
      </w:r>
      <w:r>
        <w:rPr>
          <w:rFonts w:ascii="MinionPro-Regular" w:eastAsia="MinionPro-Regular" w:cs="MinionPro-Regular"/>
          <w:sz w:val="21"/>
          <w:szCs w:val="21"/>
        </w:rPr>
        <w:t xml:space="preserve">expression is a set of text segments delimited by the </w:t>
      </w:r>
      <w:r>
        <w:rPr>
          <w:rFonts w:ascii="MinionPro-Regular" w:eastAsia="MinionPro-Regular" w:cs="MinionPro-Regular" w:hint="eastAsia"/>
          <w:sz w:val="21"/>
          <w:szCs w:val="21"/>
        </w:rPr>
        <w:t>“</w:t>
      </w:r>
      <w:r>
        <w:rPr>
          <w:rFonts w:ascii="MinionPro-Regular" w:eastAsia="MinionPro-Regular" w:cs="MinionPro-Regular"/>
          <w:sz w:val="21"/>
          <w:szCs w:val="21"/>
        </w:rPr>
        <w:t>/</w:t>
      </w:r>
      <w:r>
        <w:rPr>
          <w:rFonts w:ascii="MinionPro-Regular" w:eastAsia="MinionPro-Regular" w:cs="MinionPro-Regular" w:hint="eastAsia"/>
          <w:sz w:val="21"/>
          <w:szCs w:val="21"/>
        </w:rPr>
        <w:t>”</w:t>
      </w:r>
      <w:r>
        <w:rPr>
          <w:rFonts w:ascii="MinionPro-Regular" w:eastAsia="MinionPro-Regular" w:cs="MinionPro-Regular"/>
          <w:sz w:val="21"/>
          <w:szCs w:val="21"/>
        </w:rPr>
        <w:t xml:space="preserve"> character.</w:t>
      </w:r>
      <w:r w:rsidR="00804FBB">
        <w:rPr>
          <w:rFonts w:ascii="MinionPro-Regular" w:eastAsia="MinionPro-Regular" w:cs="MinionPro-Regular"/>
          <w:sz w:val="21"/>
          <w:szCs w:val="21"/>
        </w:rPr>
        <w:t xml:space="preserve"> </w:t>
      </w:r>
      <w:r w:rsidR="00804FBB">
        <w:rPr>
          <w:rFonts w:ascii="MinionPro-Regular" w:eastAsia="MinionPro-Regular" w:cs="MinionPro-Regular"/>
          <w:color w:val="000000"/>
          <w:sz w:val="21"/>
          <w:szCs w:val="21"/>
        </w:rPr>
        <w:t xml:space="preserve">Think of the </w:t>
      </w:r>
      <w:r w:rsidR="00804FBB">
        <w:rPr>
          <w:rFonts w:ascii="UbuntuMono-Regular" w:eastAsia="MinionPro-Regular" w:hAnsi="UbuntuMono-Regular" w:cs="UbuntuMono-Regular"/>
          <w:color w:val="000000"/>
          <w:sz w:val="20"/>
          <w:szCs w:val="20"/>
        </w:rPr>
        <w:t xml:space="preserve">path </w:t>
      </w:r>
      <w:r w:rsidR="00804FBB">
        <w:rPr>
          <w:rFonts w:ascii="MinionPro-Regular" w:eastAsia="MinionPro-Regular" w:cs="MinionPro-Regular"/>
          <w:color w:val="000000"/>
          <w:sz w:val="21"/>
          <w:szCs w:val="21"/>
        </w:rPr>
        <w:t>expression as a directory list of a file on your machine. Following the path expression</w:t>
      </w:r>
    </w:p>
    <w:p w14:paraId="12061DE9" w14:textId="77777777" w:rsidR="00804FBB" w:rsidRDefault="00804FBB" w:rsidP="00804FBB">
      <w:pPr>
        <w:autoSpaceDE w:val="0"/>
        <w:autoSpaceDN w:val="0"/>
        <w:adjustRightInd w:val="0"/>
        <w:spacing w:after="0" w:line="240" w:lineRule="auto"/>
        <w:rPr>
          <w:rFonts w:ascii="MinionPro-Regular" w:eastAsia="MinionPro-Regular" w:cs="MinionPro-Regular"/>
          <w:color w:val="000000"/>
          <w:sz w:val="21"/>
          <w:szCs w:val="21"/>
        </w:rPr>
      </w:pPr>
      <w:r>
        <w:rPr>
          <w:rFonts w:ascii="MinionPro-Regular" w:eastAsia="MinionPro-Regular" w:cs="MinionPro-Regular"/>
          <w:color w:val="000000"/>
          <w:sz w:val="21"/>
          <w:szCs w:val="21"/>
        </w:rPr>
        <w:t xml:space="preserve">is an optional query string. </w:t>
      </w:r>
    </w:p>
    <w:p w14:paraId="7FE6A929" w14:textId="77777777" w:rsidR="0039272F" w:rsidRDefault="00804FBB" w:rsidP="00804FBB">
      <w:pPr>
        <w:autoSpaceDE w:val="0"/>
        <w:autoSpaceDN w:val="0"/>
        <w:adjustRightInd w:val="0"/>
        <w:spacing w:after="0" w:line="240" w:lineRule="auto"/>
        <w:rPr>
          <w:rFonts w:ascii="MinionPro-Regular" w:eastAsia="MinionPro-Regular" w:cs="MinionPro-Regular"/>
          <w:color w:val="000000"/>
          <w:sz w:val="21"/>
          <w:szCs w:val="21"/>
        </w:rPr>
      </w:pPr>
      <w:r>
        <w:rPr>
          <w:rFonts w:ascii="MinionPro-Regular" w:eastAsia="MinionPro-Regular" w:cs="MinionPro-Regular"/>
          <w:color w:val="000000"/>
          <w:sz w:val="21"/>
          <w:szCs w:val="21"/>
        </w:rPr>
        <w:lastRenderedPageBreak/>
        <w:t xml:space="preserve">The </w:t>
      </w:r>
      <w:r>
        <w:rPr>
          <w:rFonts w:ascii="MinionPro-Regular" w:eastAsia="MinionPro-Regular" w:cs="MinionPro-Regular" w:hint="eastAsia"/>
          <w:color w:val="000000"/>
          <w:sz w:val="21"/>
          <w:szCs w:val="21"/>
        </w:rPr>
        <w:t>“</w:t>
      </w:r>
      <w:r>
        <w:rPr>
          <w:rFonts w:ascii="MinionPro-Regular" w:eastAsia="MinionPro-Regular" w:cs="MinionPro-Regular"/>
          <w:color w:val="000000"/>
          <w:sz w:val="21"/>
          <w:szCs w:val="21"/>
        </w:rPr>
        <w:t>?</w:t>
      </w:r>
      <w:r>
        <w:rPr>
          <w:rFonts w:ascii="MinionPro-Regular" w:eastAsia="MinionPro-Regular" w:cs="MinionPro-Regular" w:hint="eastAsia"/>
          <w:color w:val="000000"/>
          <w:sz w:val="21"/>
          <w:szCs w:val="21"/>
        </w:rPr>
        <w:t>”</w:t>
      </w:r>
      <w:r>
        <w:rPr>
          <w:rFonts w:ascii="MinionPro-Regular" w:eastAsia="MinionPro-Regular" w:cs="MinionPro-Regular"/>
          <w:color w:val="000000"/>
          <w:sz w:val="21"/>
          <w:szCs w:val="21"/>
        </w:rPr>
        <w:t xml:space="preserve"> character separates the path from the query string.</w:t>
      </w:r>
      <w:r w:rsidR="0039272F">
        <w:rPr>
          <w:rFonts w:ascii="MinionPro-Regular" w:eastAsia="MinionPro-Regular" w:cs="MinionPro-Regular"/>
          <w:color w:val="000000"/>
          <w:sz w:val="21"/>
          <w:szCs w:val="21"/>
        </w:rPr>
        <w:t xml:space="preserve"> </w:t>
      </w:r>
      <w:r>
        <w:rPr>
          <w:rFonts w:ascii="MinionPro-Regular" w:eastAsia="MinionPro-Regular" w:cs="MinionPro-Regular"/>
          <w:color w:val="000000"/>
          <w:sz w:val="21"/>
          <w:szCs w:val="21"/>
        </w:rPr>
        <w:t>The query string is a list of parameters represented as name/value pairs. Each pair is</w:t>
      </w:r>
      <w:r w:rsidR="0039272F">
        <w:rPr>
          <w:rFonts w:ascii="MinionPro-Regular" w:eastAsia="MinionPro-Regular" w:cs="MinionPro-Regular"/>
          <w:color w:val="000000"/>
          <w:sz w:val="21"/>
          <w:szCs w:val="21"/>
        </w:rPr>
        <w:t xml:space="preserve"> </w:t>
      </w:r>
      <w:r>
        <w:rPr>
          <w:rFonts w:ascii="MinionPro-Regular" w:eastAsia="MinionPro-Regular" w:cs="MinionPro-Regular"/>
          <w:color w:val="000000"/>
          <w:sz w:val="21"/>
          <w:szCs w:val="21"/>
        </w:rPr>
        <w:t xml:space="preserve">delimited with the </w:t>
      </w:r>
      <w:r>
        <w:rPr>
          <w:rFonts w:ascii="MinionPro-Regular" w:eastAsia="MinionPro-Regular" w:cs="MinionPro-Regular" w:hint="eastAsia"/>
          <w:color w:val="000000"/>
          <w:sz w:val="21"/>
          <w:szCs w:val="21"/>
        </w:rPr>
        <w:t>“</w:t>
      </w:r>
      <w:r>
        <w:rPr>
          <w:rFonts w:ascii="MinionPro-Regular" w:eastAsia="MinionPro-Regular" w:cs="MinionPro-Regular"/>
          <w:color w:val="000000"/>
          <w:sz w:val="21"/>
          <w:szCs w:val="21"/>
        </w:rPr>
        <w:t>&amp;</w:t>
      </w:r>
      <w:r>
        <w:rPr>
          <w:rFonts w:ascii="MinionPro-Regular" w:eastAsia="MinionPro-Regular" w:cs="MinionPro-Regular" w:hint="eastAsia"/>
          <w:color w:val="000000"/>
          <w:sz w:val="21"/>
          <w:szCs w:val="21"/>
        </w:rPr>
        <w:t>”</w:t>
      </w:r>
      <w:r>
        <w:rPr>
          <w:rFonts w:ascii="MinionPro-Regular" w:eastAsia="MinionPro-Regular" w:cs="MinionPro-Regular"/>
          <w:color w:val="000000"/>
          <w:sz w:val="21"/>
          <w:szCs w:val="21"/>
        </w:rPr>
        <w:t xml:space="preserve"> character. </w:t>
      </w:r>
    </w:p>
    <w:p w14:paraId="05E280C7" w14:textId="27DDB7F3" w:rsidR="00804FBB" w:rsidRDefault="00804FBB" w:rsidP="00804FBB">
      <w:pPr>
        <w:autoSpaceDE w:val="0"/>
        <w:autoSpaceDN w:val="0"/>
        <w:adjustRightInd w:val="0"/>
        <w:spacing w:after="0" w:line="240" w:lineRule="auto"/>
        <w:rPr>
          <w:rFonts w:ascii="MinionPro-Regular" w:eastAsia="MinionPro-Regular" w:cs="MinionPro-Regular"/>
          <w:color w:val="000000"/>
          <w:sz w:val="21"/>
          <w:szCs w:val="21"/>
        </w:rPr>
      </w:pPr>
      <w:r>
        <w:rPr>
          <w:rFonts w:ascii="MinionPro-Regular" w:eastAsia="MinionPro-Regular" w:cs="MinionPro-Regular"/>
          <w:color w:val="000000"/>
          <w:sz w:val="21"/>
          <w:szCs w:val="21"/>
        </w:rPr>
        <w:t>Here</w:t>
      </w:r>
      <w:r>
        <w:rPr>
          <w:rFonts w:ascii="MinionPro-Regular" w:eastAsia="MinionPro-Regular" w:cs="MinionPro-Regular" w:hint="eastAsia"/>
          <w:color w:val="000000"/>
          <w:sz w:val="21"/>
          <w:szCs w:val="21"/>
        </w:rPr>
        <w:t>’</w:t>
      </w:r>
      <w:r>
        <w:rPr>
          <w:rFonts w:ascii="MinionPro-Regular" w:eastAsia="MinionPro-Regular" w:cs="MinionPro-Regular"/>
          <w:color w:val="000000"/>
          <w:sz w:val="21"/>
          <w:szCs w:val="21"/>
        </w:rPr>
        <w:t>s an example query string within a URI:</w:t>
      </w:r>
    </w:p>
    <w:p w14:paraId="12F96B95" w14:textId="641ECBF8" w:rsidR="00804FBB" w:rsidRDefault="00FC0259" w:rsidP="00804FBB">
      <w:pPr>
        <w:autoSpaceDE w:val="0"/>
        <w:autoSpaceDN w:val="0"/>
        <w:adjustRightInd w:val="0"/>
        <w:spacing w:after="0" w:line="240" w:lineRule="auto"/>
        <w:rPr>
          <w:rFonts w:ascii="UbuntuMono-Italic" w:eastAsia="MinionPro-Regular" w:hAnsi="UbuntuMono-Italic" w:cs="UbuntuMono-Italic"/>
          <w:i/>
          <w:iCs/>
          <w:color w:val="35586C"/>
          <w:sz w:val="17"/>
          <w:szCs w:val="17"/>
        </w:rPr>
      </w:pPr>
      <w:hyperlink r:id="rId38" w:history="1">
        <w:r w:rsidR="0039272F" w:rsidRPr="008A71F4">
          <w:rPr>
            <w:rStyle w:val="Hyperlink"/>
            <w:rFonts w:ascii="UbuntuMono-Regular" w:eastAsia="MinionPro-Regular" w:hAnsi="UbuntuMono-Regular" w:cs="UbuntuMono-Regular"/>
            <w:sz w:val="17"/>
            <w:szCs w:val="17"/>
          </w:rPr>
          <w:t>http:</w:t>
        </w:r>
        <w:r w:rsidR="0039272F" w:rsidRPr="008A71F4">
          <w:rPr>
            <w:rStyle w:val="Hyperlink"/>
            <w:rFonts w:ascii="UbuntuMono-Italic" w:eastAsia="MinionPro-Regular" w:hAnsi="UbuntuMono-Italic" w:cs="UbuntuMono-Italic"/>
            <w:i/>
            <w:iCs/>
            <w:sz w:val="17"/>
            <w:szCs w:val="17"/>
          </w:rPr>
          <w:t>//example.com/customers?lastName=Burke&amp;zipcode=02115</w:t>
        </w:r>
      </w:hyperlink>
    </w:p>
    <w:p w14:paraId="13E48F8B" w14:textId="4A914D98" w:rsidR="0039272F" w:rsidRDefault="002F6580" w:rsidP="002F6580">
      <w:pPr>
        <w:autoSpaceDE w:val="0"/>
        <w:autoSpaceDN w:val="0"/>
        <w:adjustRightInd w:val="0"/>
        <w:spacing w:after="0" w:line="240" w:lineRule="auto"/>
        <w:rPr>
          <w:rFonts w:ascii="MinionPro-Regular" w:eastAsia="MinionPro-Regular" w:cs="MinionPro-Regular"/>
          <w:sz w:val="21"/>
          <w:szCs w:val="21"/>
        </w:rPr>
      </w:pPr>
      <w:r>
        <w:rPr>
          <w:rFonts w:ascii="MinionPro-Regular" w:eastAsia="MinionPro-Regular" w:cs="MinionPro-Regular"/>
          <w:sz w:val="21"/>
          <w:szCs w:val="21"/>
        </w:rPr>
        <w:t xml:space="preserve">The last part of the URI is the </w:t>
      </w:r>
      <w:r>
        <w:rPr>
          <w:rFonts w:ascii="UbuntuMono-Regular" w:eastAsia="MinionPro-Regular" w:hAnsi="UbuntuMono-Regular" w:cs="UbuntuMono-Regular"/>
          <w:sz w:val="20"/>
          <w:szCs w:val="20"/>
        </w:rPr>
        <w:t>fragment</w:t>
      </w:r>
      <w:r>
        <w:rPr>
          <w:rFonts w:ascii="MinionPro-Regular" w:eastAsia="MinionPro-Regular" w:cs="MinionPro-Regular"/>
          <w:sz w:val="21"/>
          <w:szCs w:val="21"/>
        </w:rPr>
        <w:t xml:space="preserve">. It is delimited by a </w:t>
      </w:r>
      <w:r>
        <w:rPr>
          <w:rFonts w:ascii="MinionPro-Regular" w:eastAsia="MinionPro-Regular" w:cs="MinionPro-Regular" w:hint="eastAsia"/>
          <w:sz w:val="21"/>
          <w:szCs w:val="21"/>
        </w:rPr>
        <w:t>“</w:t>
      </w:r>
      <w:r>
        <w:rPr>
          <w:rFonts w:ascii="MinionPro-Regular" w:eastAsia="MinionPro-Regular" w:cs="MinionPro-Regular"/>
          <w:sz w:val="21"/>
          <w:szCs w:val="21"/>
        </w:rPr>
        <w:t>#</w:t>
      </w:r>
      <w:r>
        <w:rPr>
          <w:rFonts w:ascii="MinionPro-Regular" w:eastAsia="MinionPro-Regular" w:cs="MinionPro-Regular" w:hint="eastAsia"/>
          <w:sz w:val="21"/>
          <w:szCs w:val="21"/>
        </w:rPr>
        <w:t>”</w:t>
      </w:r>
      <w:r>
        <w:rPr>
          <w:rFonts w:ascii="MinionPro-Regular" w:eastAsia="MinionPro-Regular" w:cs="MinionPro-Regular"/>
          <w:sz w:val="21"/>
          <w:szCs w:val="21"/>
        </w:rPr>
        <w:t xml:space="preserve"> character. The fragment is usually used to point to a certain place in the document you are querying.</w:t>
      </w:r>
    </w:p>
    <w:p w14:paraId="435AA838" w14:textId="25CCBBB7" w:rsidR="002C1023" w:rsidRPr="00080799" w:rsidRDefault="002C1023" w:rsidP="002C1023">
      <w:pPr>
        <w:autoSpaceDE w:val="0"/>
        <w:autoSpaceDN w:val="0"/>
        <w:adjustRightInd w:val="0"/>
        <w:spacing w:after="0" w:line="240" w:lineRule="auto"/>
      </w:pPr>
      <w:r>
        <w:rPr>
          <w:rFonts w:ascii="MinionPro-Regular" w:eastAsia="MinionPro-Regular" w:cs="MinionPro-Regular"/>
          <w:sz w:val="21"/>
          <w:szCs w:val="21"/>
        </w:rPr>
        <w:t>Not all characters are allowed within a URI string. Some characters must be encoded using the following rules. The characters a</w:t>
      </w:r>
      <w:r>
        <w:rPr>
          <w:rFonts w:ascii="MinionPro-Regular" w:eastAsia="MinionPro-Regular" w:cs="MinionPro-Regular" w:hint="eastAsia"/>
          <w:sz w:val="21"/>
          <w:szCs w:val="21"/>
        </w:rPr>
        <w:t>–</w:t>
      </w:r>
      <w:r>
        <w:rPr>
          <w:rFonts w:ascii="MinionPro-Regular" w:eastAsia="MinionPro-Regular" w:cs="MinionPro-Regular"/>
          <w:sz w:val="21"/>
          <w:szCs w:val="21"/>
        </w:rPr>
        <w:t>z, A</w:t>
      </w:r>
      <w:r>
        <w:rPr>
          <w:rFonts w:ascii="MinionPro-Regular" w:eastAsia="MinionPro-Regular" w:cs="MinionPro-Regular" w:hint="eastAsia"/>
          <w:sz w:val="21"/>
          <w:szCs w:val="21"/>
        </w:rPr>
        <w:t>–</w:t>
      </w:r>
      <w:r>
        <w:rPr>
          <w:rFonts w:ascii="MinionPro-Regular" w:eastAsia="MinionPro-Regular" w:cs="MinionPro-Regular"/>
          <w:sz w:val="21"/>
          <w:szCs w:val="21"/>
        </w:rPr>
        <w:t>Z, 0</w:t>
      </w:r>
      <w:r>
        <w:rPr>
          <w:rFonts w:ascii="MinionPro-Regular" w:eastAsia="MinionPro-Regular" w:cs="MinionPro-Regular" w:hint="eastAsia"/>
          <w:sz w:val="21"/>
          <w:szCs w:val="21"/>
        </w:rPr>
        <w:t>–</w:t>
      </w:r>
      <w:r>
        <w:rPr>
          <w:rFonts w:ascii="MinionPro-Regular" w:eastAsia="MinionPro-Regular" w:cs="MinionPro-Regular"/>
          <w:sz w:val="21"/>
          <w:szCs w:val="21"/>
        </w:rPr>
        <w:t>9, ., -, *, and _ remain the same. The space character is converted to +. The other characters are first converted into a sequence of bytes using a specific encoding scheme. Next, a two-digit hexadecimal number prefixed by % represents each byte.</w:t>
      </w:r>
    </w:p>
    <w:p w14:paraId="6A980836" w14:textId="32999BB7" w:rsidR="00805254" w:rsidRDefault="00805254" w:rsidP="000C5927">
      <w:pPr>
        <w:pStyle w:val="Heading1"/>
      </w:pPr>
      <w:r>
        <w:t>Some terms</w:t>
      </w:r>
    </w:p>
    <w:p w14:paraId="40142DD9" w14:textId="323306C9" w:rsidR="002A6E6C" w:rsidRDefault="002A6E6C" w:rsidP="00C97F22">
      <w:pPr>
        <w:pStyle w:val="Heading2"/>
      </w:pPr>
      <w:r>
        <w:t xml:space="preserve">What is </w:t>
      </w:r>
      <w:r w:rsidR="007C054A">
        <w:t>Ja</w:t>
      </w:r>
      <w:r w:rsidR="006A4D66">
        <w:t>v</w:t>
      </w:r>
      <w:r w:rsidR="007C054A">
        <w:t>a</w:t>
      </w:r>
      <w:r>
        <w:t xml:space="preserve"> EE</w:t>
      </w:r>
      <w:r w:rsidR="00541BB0">
        <w:t xml:space="preserve"> </w:t>
      </w:r>
      <w:r w:rsidR="00921364">
        <w:t xml:space="preserve">(Jakarta EE) </w:t>
      </w:r>
      <w:r w:rsidR="00541BB0">
        <w:t>and Spring</w:t>
      </w:r>
    </w:p>
    <w:p w14:paraId="0E8A379D" w14:textId="2CD55324" w:rsidR="00541BB0" w:rsidRDefault="00541BB0" w:rsidP="00C97F22">
      <w:pPr>
        <w:pStyle w:val="Heading3"/>
      </w:pPr>
      <w:r>
        <w:t>Jakarta EE</w:t>
      </w:r>
    </w:p>
    <w:p w14:paraId="19338249" w14:textId="39871700" w:rsidR="002A6E6C" w:rsidRDefault="00DB0488" w:rsidP="002A6E6C">
      <w:r>
        <w:t>Since 2019, Java EE’s name has been Jakarta EE</w:t>
      </w:r>
      <w:r w:rsidR="0003571B">
        <w:t>.</w:t>
      </w:r>
    </w:p>
    <w:p w14:paraId="3732B0F5" w14:textId="77777777"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Java EE is indeed an </w:t>
      </w:r>
      <w:r>
        <w:rPr>
          <w:rStyle w:val="Strong"/>
          <w:rFonts w:ascii="inherit" w:eastAsiaTheme="majorEastAsia" w:hAnsi="inherit" w:cs="Arial"/>
          <w:color w:val="242729"/>
          <w:sz w:val="23"/>
          <w:szCs w:val="23"/>
          <w:bdr w:val="none" w:sz="0" w:space="0" w:color="auto" w:frame="1"/>
        </w:rPr>
        <w:t>abstract</w:t>
      </w:r>
      <w:r>
        <w:rPr>
          <w:rFonts w:ascii="Arial" w:hAnsi="Arial" w:cs="Arial"/>
          <w:color w:val="242729"/>
          <w:sz w:val="23"/>
          <w:szCs w:val="23"/>
        </w:rPr>
        <w:t> specification. Anybody is open to develop and provide a working implementation of the specification. The </w:t>
      </w:r>
      <w:r>
        <w:rPr>
          <w:rStyle w:val="Emphasis"/>
          <w:rFonts w:ascii="inherit" w:eastAsiaTheme="majorEastAsia" w:hAnsi="inherit" w:cs="Arial"/>
          <w:color w:val="242729"/>
          <w:sz w:val="23"/>
          <w:szCs w:val="23"/>
          <w:bdr w:val="none" w:sz="0" w:space="0" w:color="auto" w:frame="1"/>
        </w:rPr>
        <w:t>concrete</w:t>
      </w:r>
      <w:r>
        <w:rPr>
          <w:rFonts w:ascii="Arial" w:hAnsi="Arial" w:cs="Arial"/>
          <w:color w:val="242729"/>
          <w:sz w:val="23"/>
          <w:szCs w:val="23"/>
        </w:rPr>
        <w:t> implementations are the so-called application servers, like </w:t>
      </w:r>
      <w:hyperlink r:id="rId39" w:history="1">
        <w:r>
          <w:rPr>
            <w:rStyle w:val="Hyperlink"/>
            <w:rFonts w:ascii="inherit" w:hAnsi="inherit" w:cs="Arial"/>
            <w:sz w:val="23"/>
            <w:szCs w:val="23"/>
            <w:bdr w:val="none" w:sz="0" w:space="0" w:color="auto" w:frame="1"/>
          </w:rPr>
          <w:t>WildFly</w:t>
        </w:r>
      </w:hyperlink>
      <w:r>
        <w:rPr>
          <w:rFonts w:ascii="Arial" w:hAnsi="Arial" w:cs="Arial"/>
          <w:color w:val="242729"/>
          <w:sz w:val="23"/>
          <w:szCs w:val="23"/>
        </w:rPr>
        <w:t>, </w:t>
      </w:r>
      <w:hyperlink r:id="rId40" w:history="1">
        <w:r>
          <w:rPr>
            <w:rStyle w:val="Hyperlink"/>
            <w:rFonts w:ascii="inherit" w:hAnsi="inherit" w:cs="Arial"/>
            <w:sz w:val="23"/>
            <w:szCs w:val="23"/>
            <w:bdr w:val="none" w:sz="0" w:space="0" w:color="auto" w:frame="1"/>
          </w:rPr>
          <w:t>TomEE</w:t>
        </w:r>
      </w:hyperlink>
      <w:r>
        <w:rPr>
          <w:rFonts w:ascii="Arial" w:hAnsi="Arial" w:cs="Arial"/>
          <w:color w:val="242729"/>
          <w:sz w:val="23"/>
          <w:szCs w:val="23"/>
        </w:rPr>
        <w:t>, </w:t>
      </w:r>
      <w:hyperlink r:id="rId41" w:history="1">
        <w:r>
          <w:rPr>
            <w:rStyle w:val="Hyperlink"/>
            <w:rFonts w:ascii="inherit" w:hAnsi="inherit" w:cs="Arial"/>
            <w:sz w:val="23"/>
            <w:szCs w:val="23"/>
            <w:bdr w:val="none" w:sz="0" w:space="0" w:color="auto" w:frame="1"/>
          </w:rPr>
          <w:t>GlassFish</w:t>
        </w:r>
      </w:hyperlink>
      <w:r>
        <w:rPr>
          <w:rFonts w:ascii="Arial" w:hAnsi="Arial" w:cs="Arial"/>
          <w:color w:val="242729"/>
          <w:sz w:val="23"/>
          <w:szCs w:val="23"/>
        </w:rPr>
        <w:t>, </w:t>
      </w:r>
      <w:hyperlink r:id="rId42" w:history="1">
        <w:r>
          <w:rPr>
            <w:rStyle w:val="Hyperlink"/>
            <w:rFonts w:ascii="inherit" w:hAnsi="inherit" w:cs="Arial"/>
            <w:sz w:val="23"/>
            <w:szCs w:val="23"/>
            <w:bdr w:val="none" w:sz="0" w:space="0" w:color="auto" w:frame="1"/>
          </w:rPr>
          <w:t>Liberty</w:t>
        </w:r>
      </w:hyperlink>
      <w:r>
        <w:rPr>
          <w:rFonts w:ascii="Arial" w:hAnsi="Arial" w:cs="Arial"/>
          <w:color w:val="242729"/>
          <w:sz w:val="23"/>
          <w:szCs w:val="23"/>
        </w:rPr>
        <w:t>, </w:t>
      </w:r>
      <w:hyperlink r:id="rId43" w:history="1">
        <w:r>
          <w:rPr>
            <w:rStyle w:val="Hyperlink"/>
            <w:rFonts w:ascii="inherit" w:hAnsi="inherit" w:cs="Arial"/>
            <w:sz w:val="23"/>
            <w:szCs w:val="23"/>
            <w:bdr w:val="none" w:sz="0" w:space="0" w:color="auto" w:frame="1"/>
          </w:rPr>
          <w:t>WebLogic</w:t>
        </w:r>
      </w:hyperlink>
      <w:r>
        <w:rPr>
          <w:rFonts w:ascii="Arial" w:hAnsi="Arial" w:cs="Arial"/>
          <w:color w:val="242729"/>
          <w:sz w:val="23"/>
          <w:szCs w:val="23"/>
        </w:rPr>
        <w:t>, etc. There are also servlet containers which implement only the JSP/Servlet part of the huge Java EE API, such as </w:t>
      </w:r>
      <w:hyperlink r:id="rId44" w:history="1">
        <w:r>
          <w:rPr>
            <w:rStyle w:val="Hyperlink"/>
            <w:rFonts w:ascii="inherit" w:hAnsi="inherit" w:cs="Arial"/>
            <w:sz w:val="23"/>
            <w:szCs w:val="23"/>
            <w:bdr w:val="none" w:sz="0" w:space="0" w:color="auto" w:frame="1"/>
          </w:rPr>
          <w:t>Tomcat</w:t>
        </w:r>
      </w:hyperlink>
      <w:r>
        <w:rPr>
          <w:rFonts w:ascii="Arial" w:hAnsi="Arial" w:cs="Arial"/>
          <w:color w:val="242729"/>
          <w:sz w:val="23"/>
          <w:szCs w:val="23"/>
        </w:rPr>
        <w:t>, </w:t>
      </w:r>
      <w:hyperlink r:id="rId45" w:history="1">
        <w:r>
          <w:rPr>
            <w:rStyle w:val="Hyperlink"/>
            <w:rFonts w:ascii="inherit" w:hAnsi="inherit" w:cs="Arial"/>
            <w:sz w:val="23"/>
            <w:szCs w:val="23"/>
            <w:bdr w:val="none" w:sz="0" w:space="0" w:color="auto" w:frame="1"/>
          </w:rPr>
          <w:t>Jetty</w:t>
        </w:r>
      </w:hyperlink>
      <w:r>
        <w:rPr>
          <w:rFonts w:ascii="Arial" w:hAnsi="Arial" w:cs="Arial"/>
          <w:color w:val="242729"/>
          <w:sz w:val="23"/>
          <w:szCs w:val="23"/>
        </w:rPr>
        <w:t>, etc.</w:t>
      </w:r>
    </w:p>
    <w:p w14:paraId="2EBB7E86" w14:textId="2C0F0088"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We, Java EE developers, should write code utilizing the specification (i.e. import </w:t>
      </w:r>
      <w:r>
        <w:rPr>
          <w:rStyle w:val="Emphasis"/>
          <w:rFonts w:ascii="inherit" w:eastAsiaTheme="majorEastAsia" w:hAnsi="inherit" w:cs="Arial"/>
          <w:color w:val="242729"/>
          <w:sz w:val="23"/>
          <w:szCs w:val="23"/>
          <w:bdr w:val="none" w:sz="0" w:space="0" w:color="auto" w:frame="1"/>
        </w:rPr>
        <w:t>only</w:t>
      </w:r>
      <w:r>
        <w:rPr>
          <w:rFonts w:ascii="Arial" w:hAnsi="Arial" w:cs="Arial"/>
          <w:color w:val="242729"/>
          <w:sz w:val="23"/>
          <w:szCs w:val="23"/>
        </w:rPr>
        <w:t> </w:t>
      </w:r>
      <w:r>
        <w:rPr>
          <w:rStyle w:val="HTMLCode"/>
          <w:rFonts w:ascii="Consolas" w:hAnsi="Consolas"/>
          <w:color w:val="242729"/>
          <w:bdr w:val="none" w:sz="0" w:space="0" w:color="auto" w:frame="1"/>
        </w:rPr>
        <w:t>javax.*</w:t>
      </w:r>
      <w:r>
        <w:rPr>
          <w:rFonts w:ascii="Arial" w:hAnsi="Arial" w:cs="Arial"/>
          <w:color w:val="242729"/>
          <w:sz w:val="23"/>
          <w:szCs w:val="23"/>
        </w:rPr>
        <w:t> classes in our code instead of implementation specific classes such as </w:t>
      </w:r>
      <w:r>
        <w:rPr>
          <w:rStyle w:val="HTMLCode"/>
          <w:rFonts w:ascii="Consolas" w:hAnsi="Consolas"/>
          <w:color w:val="242729"/>
          <w:bdr w:val="none" w:sz="0" w:space="0" w:color="auto" w:frame="1"/>
        </w:rPr>
        <w:t>org.jboss.wildfly.*</w:t>
      </w:r>
      <w:r>
        <w:rPr>
          <w:rFonts w:ascii="Arial" w:hAnsi="Arial" w:cs="Arial"/>
          <w:color w:val="242729"/>
          <w:sz w:val="23"/>
          <w:szCs w:val="23"/>
        </w:rPr>
        <w:t>, </w:t>
      </w:r>
      <w:r>
        <w:rPr>
          <w:rStyle w:val="HTMLCode"/>
          <w:rFonts w:ascii="Consolas" w:hAnsi="Consolas"/>
          <w:color w:val="242729"/>
          <w:bdr w:val="none" w:sz="0" w:space="0" w:color="auto" w:frame="1"/>
        </w:rPr>
        <w:t>com.sun.glassfish.*</w:t>
      </w:r>
      <w:r>
        <w:rPr>
          <w:rFonts w:ascii="Arial" w:hAnsi="Arial" w:cs="Arial"/>
          <w:color w:val="242729"/>
          <w:sz w:val="23"/>
          <w:szCs w:val="23"/>
        </w:rPr>
        <w:t xml:space="preserve">, etc) and then we'll be able to run our code on any implementation (thus, on any application server). </w:t>
      </w:r>
      <w:r w:rsidR="00847EA4">
        <w:rPr>
          <w:rFonts w:ascii="Arial" w:hAnsi="Arial" w:cs="Arial"/>
          <w:color w:val="242729"/>
          <w:sz w:val="23"/>
          <w:szCs w:val="23"/>
        </w:rPr>
        <w:t>(</w:t>
      </w:r>
      <w:r>
        <w:rPr>
          <w:rFonts w:ascii="Arial" w:hAnsi="Arial" w:cs="Arial"/>
          <w:color w:val="242729"/>
          <w:sz w:val="23"/>
          <w:szCs w:val="23"/>
        </w:rPr>
        <w:t>If you're familiar with JDBC, it's basically the same concept as how JDBC drivers work. See also a.o. </w:t>
      </w:r>
      <w:hyperlink r:id="rId46" w:history="1">
        <w:r>
          <w:rPr>
            <w:rStyle w:val="Hyperlink"/>
            <w:rFonts w:ascii="inherit" w:hAnsi="inherit" w:cs="Arial"/>
            <w:sz w:val="23"/>
            <w:szCs w:val="23"/>
            <w:bdr w:val="none" w:sz="0" w:space="0" w:color="auto" w:frame="1"/>
          </w:rPr>
          <w:t>In simplest terms, what is a factory?</w:t>
        </w:r>
      </w:hyperlink>
      <w:r w:rsidR="00847EA4">
        <w:rPr>
          <w:rFonts w:ascii="Arial" w:hAnsi="Arial" w:cs="Arial"/>
          <w:color w:val="242729"/>
          <w:sz w:val="23"/>
          <w:szCs w:val="23"/>
        </w:rPr>
        <w:t>)</w:t>
      </w:r>
    </w:p>
    <w:p w14:paraId="56C9C3E3" w14:textId="3C75EE50" w:rsidR="00C81CCD" w:rsidRDefault="00C81CCD"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 xml:space="preserve">Java EE SDK = Java SE SDK + GlassFish </w:t>
      </w:r>
    </w:p>
    <w:p w14:paraId="69F19426" w14:textId="1C03BF2C"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The </w:t>
      </w:r>
      <w:hyperlink r:id="rId47" w:history="1">
        <w:r>
          <w:rPr>
            <w:rStyle w:val="Hyperlink"/>
            <w:rFonts w:ascii="inherit" w:hAnsi="inherit" w:cs="Arial"/>
            <w:sz w:val="23"/>
            <w:szCs w:val="23"/>
            <w:bdr w:val="none" w:sz="0" w:space="0" w:color="auto" w:frame="1"/>
          </w:rPr>
          <w:t>Java EE SDK download</w:t>
        </w:r>
      </w:hyperlink>
      <w:r>
        <w:rPr>
          <w:rFonts w:ascii="Arial" w:hAnsi="Arial" w:cs="Arial"/>
          <w:color w:val="242729"/>
          <w:sz w:val="23"/>
          <w:szCs w:val="23"/>
        </w:rPr>
        <w:t> from Oracle.com contains basically the GlassFish server along a bunch of documentation and examples and optionally also the NetBeans IDE. You don't need it if you want a different server and/or IDE.</w:t>
      </w:r>
    </w:p>
    <w:p w14:paraId="73CD5BDB" w14:textId="5AE211BD"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EJB is part of the Java EE specification. Look, </w:t>
      </w:r>
      <w:hyperlink r:id="rId48" w:history="1">
        <w:r>
          <w:rPr>
            <w:rStyle w:val="Hyperlink"/>
            <w:rFonts w:ascii="inherit" w:hAnsi="inherit" w:cs="Arial"/>
            <w:sz w:val="23"/>
            <w:szCs w:val="23"/>
            <w:bdr w:val="none" w:sz="0" w:space="0" w:color="auto" w:frame="1"/>
          </w:rPr>
          <w:t>it's in the Java EE API</w:t>
        </w:r>
      </w:hyperlink>
      <w:r>
        <w:rPr>
          <w:rFonts w:ascii="Arial" w:hAnsi="Arial" w:cs="Arial"/>
          <w:color w:val="242729"/>
          <w:sz w:val="23"/>
          <w:szCs w:val="23"/>
        </w:rPr>
        <w:t>. Full-fledged Java EE application servers support it out the box, but simple JSP/Servlet containers don't.</w:t>
      </w:r>
    </w:p>
    <w:p w14:paraId="2DCF5C6C" w14:textId="4BBD5588" w:rsidR="00541BB0" w:rsidRDefault="00541BB0" w:rsidP="00C97F22">
      <w:pPr>
        <w:pStyle w:val="Heading3"/>
      </w:pPr>
      <w:r>
        <w:t>Spring</w:t>
      </w:r>
    </w:p>
    <w:p w14:paraId="7EDC8AE2" w14:textId="77777777" w:rsidR="00541BB0" w:rsidRDefault="00541BB0" w:rsidP="00541BB0">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Spring is a standalone framework which substitutes and improves many parts of Java EE. Spring doesn't necessarily require Java EE to run. A bare-bones servlet container like Tomcat is already sufficient. Simply put, Spring is a competitor of Java EE. E.g. "Spring" (standalone) competes EJB/JTA, Spring MVC competes JSF/JAX-RS, Spring DI/IoC/AOP competes CDI, Spring Security competes JAAS/JASPIC, etc.</w:t>
      </w:r>
    </w:p>
    <w:p w14:paraId="6DC8E986" w14:textId="77777777" w:rsidR="00541BB0" w:rsidRDefault="00541BB0" w:rsidP="00541BB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Back during the old J2EE/EJB2 times, the EJB2 API was terrible to implement and maintain. Spring was then a much better alternative to EJB2. But since EJB3 (Java EE 5), the EJB API was much improved based on lessons learnt from Spring. Since CDI (Java EE 6), there's not really a reason to look at again </w:t>
      </w:r>
      <w:r>
        <w:rPr>
          <w:rStyle w:val="Emphasis"/>
          <w:rFonts w:ascii="inherit" w:eastAsiaTheme="majorEastAsia" w:hAnsi="inherit" w:cs="Arial"/>
          <w:color w:val="242729"/>
          <w:sz w:val="23"/>
          <w:szCs w:val="23"/>
          <w:bdr w:val="none" w:sz="0" w:space="0" w:color="auto" w:frame="1"/>
        </w:rPr>
        <w:t>another</w:t>
      </w:r>
      <w:r>
        <w:rPr>
          <w:rFonts w:ascii="Arial" w:hAnsi="Arial" w:cs="Arial"/>
          <w:color w:val="242729"/>
          <w:sz w:val="23"/>
          <w:szCs w:val="23"/>
        </w:rPr>
        <w:t> framework like Spring to make the developers more easy as to developing among others the service layer.</w:t>
      </w:r>
    </w:p>
    <w:p w14:paraId="4FB3A966" w14:textId="09B599BB" w:rsidR="00541BB0" w:rsidRDefault="00541BB0" w:rsidP="00541BB0">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lastRenderedPageBreak/>
        <w:t>Only when you're using a bare-bones servlet container such as Tomcat and can't move on to a Java EE server, then Spring is more attractive as it's easier to install Spring on Tomcat. It isn't possible to install e.g. an EJB container on Tomcat without modifying the server itself, you would basically be reinventing TomEE.</w:t>
      </w:r>
    </w:p>
    <w:p w14:paraId="5DDF18B1" w14:textId="77777777" w:rsidR="00973F6A" w:rsidRDefault="00973F6A" w:rsidP="00C97F22">
      <w:pPr>
        <w:pStyle w:val="Heading3"/>
      </w:pPr>
      <w:r>
        <w:t xml:space="preserve">Java EE </w:t>
      </w:r>
    </w:p>
    <w:p w14:paraId="52C334E9" w14:textId="77777777" w:rsidR="00973F6A" w:rsidRDefault="00973F6A" w:rsidP="00C97F22">
      <w:pPr>
        <w:pStyle w:val="Heading3"/>
      </w:pPr>
      <w:r>
        <w:t>The best tutorial</w:t>
      </w:r>
    </w:p>
    <w:p w14:paraId="25D1BD17" w14:textId="77777777" w:rsidR="00973F6A" w:rsidRDefault="00FC0259" w:rsidP="00973F6A">
      <w:hyperlink r:id="rId49" w:history="1">
        <w:r w:rsidR="00973F6A" w:rsidRPr="006B0745">
          <w:rPr>
            <w:rStyle w:val="Hyperlink"/>
          </w:rPr>
          <w:t>https://docs.oracle.com/javaee/6/tutorial/doc/</w:t>
        </w:r>
      </w:hyperlink>
    </w:p>
    <w:p w14:paraId="7A4FEB27" w14:textId="77777777" w:rsidR="00973F6A" w:rsidRDefault="00FC0259" w:rsidP="00973F6A">
      <w:hyperlink r:id="rId50" w:history="1">
        <w:r w:rsidR="00973F6A" w:rsidRPr="006B0745">
          <w:rPr>
            <w:rStyle w:val="Hyperlink"/>
          </w:rPr>
          <w:t>https://javajee.com/category/java-web-java-ee</w:t>
        </w:r>
      </w:hyperlink>
    </w:p>
    <w:p w14:paraId="66FD222A" w14:textId="77777777" w:rsidR="00973F6A" w:rsidRPr="00ED11E4" w:rsidRDefault="00973F6A" w:rsidP="00973F6A">
      <w:r>
        <w:rPr>
          <w:noProof/>
        </w:rPr>
        <w:drawing>
          <wp:inline distT="0" distB="0" distL="0" distR="0" wp14:anchorId="1E51DF13" wp14:editId="45E7A6D5">
            <wp:extent cx="5344795" cy="3581400"/>
            <wp:effectExtent l="0" t="0" r="8255" b="0"/>
            <wp:docPr id="12" name="Picture 12" descr="Image result for Java EE 7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Java EE 7 archite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44795" cy="3581400"/>
                    </a:xfrm>
                    <a:prstGeom prst="rect">
                      <a:avLst/>
                    </a:prstGeom>
                    <a:noFill/>
                    <a:ln>
                      <a:noFill/>
                    </a:ln>
                  </pic:spPr>
                </pic:pic>
              </a:graphicData>
            </a:graphic>
          </wp:inline>
        </w:drawing>
      </w:r>
    </w:p>
    <w:p w14:paraId="18148DC9" w14:textId="77777777" w:rsidR="00973F6A" w:rsidRDefault="00973F6A" w:rsidP="00973F6A">
      <w:r>
        <w:rPr>
          <w:noProof/>
        </w:rPr>
        <w:lastRenderedPageBreak/>
        <w:drawing>
          <wp:inline distT="0" distB="0" distL="0" distR="0" wp14:anchorId="62F8056E" wp14:editId="5FF534CF">
            <wp:extent cx="6972300" cy="5126355"/>
            <wp:effectExtent l="0" t="0" r="0" b="0"/>
            <wp:docPr id="10" name="Picture 10" descr="Java EE classical architec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EE classical architecture "/>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972300" cy="5126355"/>
                    </a:xfrm>
                    <a:prstGeom prst="rect">
                      <a:avLst/>
                    </a:prstGeom>
                    <a:noFill/>
                    <a:ln>
                      <a:noFill/>
                    </a:ln>
                  </pic:spPr>
                </pic:pic>
              </a:graphicData>
            </a:graphic>
          </wp:inline>
        </w:drawing>
      </w:r>
    </w:p>
    <w:p w14:paraId="67901A67" w14:textId="77777777" w:rsidR="00973F6A" w:rsidRDefault="00973F6A" w:rsidP="00973F6A">
      <w:r>
        <w:rPr>
          <w:noProof/>
        </w:rPr>
        <w:lastRenderedPageBreak/>
        <w:drawing>
          <wp:inline distT="0" distB="0" distL="0" distR="0" wp14:anchorId="5CF7DFF6" wp14:editId="2C57B663">
            <wp:extent cx="6972300" cy="6179185"/>
            <wp:effectExtent l="0" t="0" r="0" b="0"/>
            <wp:docPr id="11" name="Picture 11" descr="The Java EE environ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Java EE environment "/>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972300" cy="6179185"/>
                    </a:xfrm>
                    <a:prstGeom prst="rect">
                      <a:avLst/>
                    </a:prstGeom>
                    <a:noFill/>
                    <a:ln>
                      <a:noFill/>
                    </a:ln>
                  </pic:spPr>
                </pic:pic>
              </a:graphicData>
            </a:graphic>
          </wp:inline>
        </w:drawing>
      </w:r>
    </w:p>
    <w:p w14:paraId="44229C91" w14:textId="625DB5CC" w:rsidR="00CB298F" w:rsidRDefault="00660A10" w:rsidP="000C3D69">
      <w:pPr>
        <w:pStyle w:val="Heading2"/>
      </w:pPr>
      <w:r>
        <w:t>Web server vs web container vs application server</w:t>
      </w:r>
    </w:p>
    <w:p w14:paraId="04E14700" w14:textId="04A4DF99" w:rsidR="00062948" w:rsidRDefault="00062948" w:rsidP="00A01BA2">
      <w:pPr>
        <w:pStyle w:val="Heading3"/>
      </w:pPr>
      <w:r>
        <w:t>Web server and CGI</w:t>
      </w:r>
    </w:p>
    <w:p w14:paraId="0103A671" w14:textId="6DF13EFD" w:rsidR="00062948" w:rsidRDefault="00172F48" w:rsidP="00062948">
      <w:r>
        <w:rPr>
          <w:noProof/>
        </w:rPr>
        <w:drawing>
          <wp:inline distT="0" distB="0" distL="0" distR="0" wp14:anchorId="3CCDA5D7" wp14:editId="75C20E81">
            <wp:extent cx="3200400" cy="14274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00400" cy="1427480"/>
                    </a:xfrm>
                    <a:prstGeom prst="rect">
                      <a:avLst/>
                    </a:prstGeom>
                    <a:noFill/>
                    <a:ln>
                      <a:noFill/>
                    </a:ln>
                  </pic:spPr>
                </pic:pic>
              </a:graphicData>
            </a:graphic>
          </wp:inline>
        </w:drawing>
      </w:r>
    </w:p>
    <w:p w14:paraId="34CE70FE" w14:textId="003AE6E6" w:rsidR="00F80FDE" w:rsidRDefault="00F80FDE" w:rsidP="00F80FDE">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CGI (common gateway interface) is an interface specification between a web server (HTTP server) and an executable program of some type that is to handle a particular request.</w:t>
      </w:r>
      <w:r w:rsidR="007C289F">
        <w:rPr>
          <w:rFonts w:ascii="Arial" w:hAnsi="Arial" w:cs="Arial"/>
          <w:color w:val="242729"/>
          <w:sz w:val="23"/>
          <w:szCs w:val="23"/>
        </w:rPr>
        <w:t xml:space="preserve"> </w:t>
      </w:r>
      <w:r>
        <w:rPr>
          <w:rFonts w:ascii="Arial" w:hAnsi="Arial" w:cs="Arial"/>
          <w:color w:val="242729"/>
          <w:sz w:val="23"/>
          <w:szCs w:val="23"/>
        </w:rPr>
        <w:t>It describes how certain properties of that request should be communicated to the environment of that program and how the program should communicate the response back to the server and how the server should 'complete' the response to form a valid reply to the original HTTP request.</w:t>
      </w:r>
    </w:p>
    <w:p w14:paraId="0E87D2B3" w14:textId="105F6426" w:rsidR="00F80FDE" w:rsidRDefault="00F80FDE" w:rsidP="000A322D">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lastRenderedPageBreak/>
        <w:t>Programs implementing a CGI interface can be written in any language runnable on the target machine. They must be able to access </w:t>
      </w:r>
      <w:r>
        <w:rPr>
          <w:rStyle w:val="Emphasis"/>
          <w:rFonts w:ascii="inherit" w:hAnsi="inherit" w:cs="Arial"/>
          <w:color w:val="242729"/>
          <w:sz w:val="23"/>
          <w:szCs w:val="23"/>
          <w:bdr w:val="none" w:sz="0" w:space="0" w:color="auto" w:frame="1"/>
        </w:rPr>
        <w:t>environment variables</w:t>
      </w:r>
      <w:r>
        <w:rPr>
          <w:rFonts w:ascii="Arial" w:hAnsi="Arial" w:cs="Arial"/>
          <w:color w:val="242729"/>
          <w:sz w:val="23"/>
          <w:szCs w:val="23"/>
        </w:rPr>
        <w:t> and usually </w:t>
      </w:r>
      <w:r>
        <w:rPr>
          <w:rStyle w:val="Emphasis"/>
          <w:rFonts w:ascii="inherit" w:hAnsi="inherit" w:cs="Arial"/>
          <w:color w:val="242729"/>
          <w:sz w:val="23"/>
          <w:szCs w:val="23"/>
          <w:bdr w:val="none" w:sz="0" w:space="0" w:color="auto" w:frame="1"/>
        </w:rPr>
        <w:t>standard input</w:t>
      </w:r>
      <w:r>
        <w:rPr>
          <w:rFonts w:ascii="Arial" w:hAnsi="Arial" w:cs="Arial"/>
          <w:color w:val="242729"/>
          <w:sz w:val="23"/>
          <w:szCs w:val="23"/>
        </w:rPr>
        <w:t> and they generate their output on </w:t>
      </w:r>
      <w:r>
        <w:rPr>
          <w:rStyle w:val="Emphasis"/>
          <w:rFonts w:ascii="inherit" w:hAnsi="inherit" w:cs="Arial"/>
          <w:color w:val="242729"/>
          <w:sz w:val="23"/>
          <w:szCs w:val="23"/>
          <w:bdr w:val="none" w:sz="0" w:space="0" w:color="auto" w:frame="1"/>
        </w:rPr>
        <w:t>standard output</w:t>
      </w:r>
      <w:r>
        <w:rPr>
          <w:rFonts w:ascii="Arial" w:hAnsi="Arial" w:cs="Arial"/>
          <w:color w:val="242729"/>
          <w:sz w:val="23"/>
          <w:szCs w:val="23"/>
        </w:rPr>
        <w:t>.</w:t>
      </w:r>
      <w:r w:rsidR="000A322D">
        <w:rPr>
          <w:rFonts w:ascii="Arial" w:hAnsi="Arial" w:cs="Arial"/>
          <w:color w:val="242729"/>
          <w:sz w:val="23"/>
          <w:szCs w:val="23"/>
        </w:rPr>
        <w:t xml:space="preserve"> </w:t>
      </w:r>
      <w:r>
        <w:rPr>
          <w:rFonts w:ascii="Arial" w:hAnsi="Arial" w:cs="Arial"/>
          <w:color w:val="242729"/>
          <w:sz w:val="23"/>
          <w:szCs w:val="23"/>
        </w:rPr>
        <w:t xml:space="preserve">Compiled languages such as C were commonly used as were scripting languages such as </w:t>
      </w:r>
      <w:r w:rsidR="00E34EE9">
        <w:rPr>
          <w:rFonts w:ascii="Arial" w:hAnsi="Arial" w:cs="Arial"/>
          <w:color w:val="242729"/>
          <w:sz w:val="23"/>
          <w:szCs w:val="23"/>
        </w:rPr>
        <w:t>P</w:t>
      </w:r>
      <w:r>
        <w:rPr>
          <w:rFonts w:ascii="Arial" w:hAnsi="Arial" w:cs="Arial"/>
          <w:color w:val="242729"/>
          <w:sz w:val="23"/>
          <w:szCs w:val="23"/>
        </w:rPr>
        <w:t>erl, often using libraries to make accessing the CGI environment easier.</w:t>
      </w:r>
    </w:p>
    <w:p w14:paraId="41CAF79B" w14:textId="6DE298FF" w:rsidR="009328A1" w:rsidRDefault="00F80FDE" w:rsidP="00725537">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One of the big disadvantages of CGI is that a new program is spawned for each request so maintaining state between requests could be a major performance issue. The state might be handled in cookies or encoded in a URL, but if it gets to large it must be stored elsewhere and keyed from encoded url information or a cookie. Each CGI invocation would then have to reload the stored state from a store somewhere.</w:t>
      </w:r>
      <w:r w:rsidR="003B5343">
        <w:rPr>
          <w:rFonts w:ascii="Arial" w:hAnsi="Arial" w:cs="Arial"/>
          <w:color w:val="242729"/>
          <w:sz w:val="23"/>
          <w:szCs w:val="23"/>
        </w:rPr>
        <w:t xml:space="preserve"> </w:t>
      </w:r>
      <w:r>
        <w:rPr>
          <w:rFonts w:ascii="Arial" w:hAnsi="Arial" w:cs="Arial"/>
          <w:color w:val="242729"/>
          <w:sz w:val="23"/>
          <w:szCs w:val="23"/>
        </w:rPr>
        <w:t xml:space="preserve">For this reason, and for a greatly simple interface to requests and sessions, better integrated environments between web servers and applications are much more popular. </w:t>
      </w:r>
    </w:p>
    <w:p w14:paraId="29146267" w14:textId="153AFF89" w:rsidR="00725537" w:rsidRDefault="00E774F7" w:rsidP="00A01BA2">
      <w:pPr>
        <w:pStyle w:val="Heading3"/>
      </w:pPr>
      <w:r>
        <w:t>Web server vs web container vs application server</w:t>
      </w:r>
    </w:p>
    <w:p w14:paraId="2FB0744B" w14:textId="075CFBF8" w:rsidR="00787F42" w:rsidRDefault="00A0354F" w:rsidP="00C5695A">
      <w:r>
        <w:t xml:space="preserve">A web server is a software that </w:t>
      </w:r>
      <w:r w:rsidR="00AF51D7">
        <w:t xml:space="preserve">serves </w:t>
      </w:r>
      <w:r>
        <w:t>HTTP request</w:t>
      </w:r>
      <w:r w:rsidR="00E86288">
        <w:t xml:space="preserve">, usually </w:t>
      </w:r>
      <w:r w:rsidR="00AF51D7">
        <w:t xml:space="preserve">by returning HTML pages. </w:t>
      </w:r>
      <w:r w:rsidR="00E86288">
        <w:t xml:space="preserve">A </w:t>
      </w:r>
      <w:r w:rsidR="00AF51D7">
        <w:t xml:space="preserve">pure </w:t>
      </w:r>
      <w:r w:rsidR="00E86288">
        <w:t>web server can deliver</w:t>
      </w:r>
      <w:r w:rsidR="00AF51D7">
        <w:t xml:space="preserve"> only static web page</w:t>
      </w:r>
      <w:r w:rsidR="006758A2">
        <w:t>s</w:t>
      </w:r>
      <w:r w:rsidR="00AF51D7">
        <w:t xml:space="preserve">; </w:t>
      </w:r>
      <w:r w:rsidR="006758A2">
        <w:t>however</w:t>
      </w:r>
      <w:r w:rsidR="00F96338">
        <w:t>,</w:t>
      </w:r>
      <w:r w:rsidR="00677FF6">
        <w:t xml:space="preserve"> with</w:t>
      </w:r>
      <w:r w:rsidR="006758A2">
        <w:t xml:space="preserve"> add-on modules</w:t>
      </w:r>
      <w:r w:rsidR="00677FF6">
        <w:t>, a web server can serve dynamic web.</w:t>
      </w:r>
    </w:p>
    <w:p w14:paraId="0E536AE8" w14:textId="45A7EA69" w:rsidR="004C0236" w:rsidRDefault="00590ECB" w:rsidP="00C5695A">
      <w:r>
        <w:t xml:space="preserve">A web container is a </w:t>
      </w:r>
      <w:r w:rsidR="00354FAF">
        <w:t xml:space="preserve">web server with </w:t>
      </w:r>
      <w:r w:rsidR="0028216D">
        <w:t>servlet</w:t>
      </w:r>
      <w:r w:rsidR="00E04959">
        <w:t>, JSP</w:t>
      </w:r>
      <w:r w:rsidR="0028216D">
        <w:t xml:space="preserve"> </w:t>
      </w:r>
      <w:r>
        <w:t xml:space="preserve">technology. </w:t>
      </w:r>
      <w:r w:rsidR="00677FF6">
        <w:t>A web container</w:t>
      </w:r>
      <w:r w:rsidR="001A0260">
        <w:t>, or a servlet container,</w:t>
      </w:r>
      <w:r w:rsidR="00677FF6">
        <w:t xml:space="preserve"> </w:t>
      </w:r>
      <w:r w:rsidR="00895045">
        <w:t xml:space="preserve">manages </w:t>
      </w:r>
      <w:r w:rsidR="004F78CA">
        <w:t xml:space="preserve">Java classes, called servlets, that </w:t>
      </w:r>
      <w:r w:rsidR="001A0260">
        <w:t>generate dynamic HTML pages for HTTP request</w:t>
      </w:r>
      <w:r w:rsidR="0036540A">
        <w:t>s</w:t>
      </w:r>
      <w:r w:rsidR="001A0260">
        <w:t xml:space="preserve">. </w:t>
      </w:r>
      <w:r w:rsidR="00E433B7">
        <w:t>Receiving a HTTP request, a web container will call a corresponding servlet that handle the request</w:t>
      </w:r>
      <w:r w:rsidR="003653BF">
        <w:t xml:space="preserve">. </w:t>
      </w:r>
      <w:r w:rsidR="007351D0">
        <w:t>A more a</w:t>
      </w:r>
      <w:r w:rsidR="003653BF">
        <w:t>dvanced technology is Java Server Page (JSP)</w:t>
      </w:r>
      <w:r w:rsidR="007351D0">
        <w:t xml:space="preserve">. </w:t>
      </w:r>
      <w:r w:rsidR="004C0236">
        <w:t>(Note: a servlet is a Java class with HTML code, a JSP is a HMTL page with Java code).</w:t>
      </w:r>
    </w:p>
    <w:p w14:paraId="5F2A1904" w14:textId="3FE68470" w:rsidR="002A2A73" w:rsidRDefault="00E243F5" w:rsidP="00C5695A">
      <w:r>
        <w:t>An application server</w:t>
      </w:r>
      <w:r w:rsidR="003653BF">
        <w:t xml:space="preserve"> </w:t>
      </w:r>
      <w:r w:rsidR="001802AD">
        <w:t>is</w:t>
      </w:r>
      <w:r w:rsidR="0028216D">
        <w:t xml:space="preserve"> a </w:t>
      </w:r>
      <w:r w:rsidR="00857F0E">
        <w:t xml:space="preserve">web server with </w:t>
      </w:r>
      <w:r w:rsidR="0028216D">
        <w:t xml:space="preserve">Java </w:t>
      </w:r>
      <w:r w:rsidR="00857F0E">
        <w:t xml:space="preserve">EE technology; it has two components: Web container </w:t>
      </w:r>
      <w:r w:rsidR="002A2A73">
        <w:t xml:space="preserve">for processing presentation layer on server </w:t>
      </w:r>
      <w:r w:rsidR="00857F0E">
        <w:t>and Enterprise Java Bean</w:t>
      </w:r>
      <w:r w:rsidR="002A2A73">
        <w:t xml:space="preserve"> </w:t>
      </w:r>
      <w:r w:rsidR="005E035E">
        <w:t xml:space="preserve">(aka Application container) </w:t>
      </w:r>
      <w:r w:rsidR="002A2A73">
        <w:t>for processing business logic on server</w:t>
      </w:r>
      <w:r w:rsidR="00857F0E">
        <w:t>.</w:t>
      </w:r>
    </w:p>
    <w:p w14:paraId="307700D5" w14:textId="77777777" w:rsidR="00016DB1" w:rsidRDefault="00016DB1" w:rsidP="00016DB1">
      <w:r>
        <w:t>Most popular:</w:t>
      </w:r>
    </w:p>
    <w:p w14:paraId="6067AC91" w14:textId="77777777" w:rsidR="00016DB1" w:rsidRDefault="00016DB1" w:rsidP="00A55401">
      <w:pPr>
        <w:pStyle w:val="ListParagraph"/>
        <w:numPr>
          <w:ilvl w:val="0"/>
          <w:numId w:val="3"/>
        </w:numPr>
      </w:pPr>
      <w:r>
        <w:t xml:space="preserve">Web server: </w:t>
      </w:r>
      <w:r w:rsidRPr="00D47385">
        <w:rPr>
          <w:b/>
          <w:bCs/>
        </w:rPr>
        <w:t>Apache</w:t>
      </w:r>
      <w:r>
        <w:t>, NginX, IIS</w:t>
      </w:r>
    </w:p>
    <w:p w14:paraId="04541191" w14:textId="77777777" w:rsidR="00016DB1" w:rsidRDefault="00016DB1" w:rsidP="00A55401">
      <w:pPr>
        <w:pStyle w:val="ListParagraph"/>
        <w:numPr>
          <w:ilvl w:val="0"/>
          <w:numId w:val="3"/>
        </w:numPr>
      </w:pPr>
      <w:r>
        <w:t xml:space="preserve">Web container: </w:t>
      </w:r>
      <w:r w:rsidRPr="00D47385">
        <w:rPr>
          <w:b/>
          <w:bCs/>
        </w:rPr>
        <w:t>Tomcat</w:t>
      </w:r>
      <w:r>
        <w:t>, Jetty</w:t>
      </w:r>
    </w:p>
    <w:p w14:paraId="097389B8" w14:textId="2F9150FA" w:rsidR="00016DB1" w:rsidRDefault="00016DB1" w:rsidP="00A55401">
      <w:pPr>
        <w:pStyle w:val="ListParagraph"/>
        <w:numPr>
          <w:ilvl w:val="0"/>
          <w:numId w:val="3"/>
        </w:numPr>
      </w:pPr>
      <w:r>
        <w:t xml:space="preserve">Application server: WebLogic (Oracle), Websphere (IBM), WildFly (Red Hat), </w:t>
      </w:r>
      <w:r w:rsidRPr="00D47385">
        <w:rPr>
          <w:b/>
          <w:bCs/>
        </w:rPr>
        <w:t>GlassFish</w:t>
      </w:r>
      <w:r>
        <w:t xml:space="preserve"> (Oracle)  </w:t>
      </w:r>
    </w:p>
    <w:p w14:paraId="7704A6E0" w14:textId="432551DF" w:rsidR="00C77CC3" w:rsidRDefault="00E774F7" w:rsidP="00A01BA2">
      <w:pPr>
        <w:pStyle w:val="Heading3"/>
      </w:pPr>
      <w:r>
        <w:t>Web container</w:t>
      </w:r>
      <w:r w:rsidR="00C77CC3">
        <w:t xml:space="preserve"> (apache tomcat</w:t>
      </w:r>
      <w:r w:rsidR="00AC3A04">
        <w:t>, jetty</w:t>
      </w:r>
      <w:r w:rsidR="00C77CC3">
        <w:t>) vs web server (apache</w:t>
      </w:r>
      <w:r w:rsidR="003D3CC1">
        <w:t xml:space="preserve"> httpd</w:t>
      </w:r>
      <w:r w:rsidR="00C77CC3">
        <w:t xml:space="preserve">) </w:t>
      </w:r>
    </w:p>
    <w:p w14:paraId="707761D6" w14:textId="77777777" w:rsidR="00B77B13" w:rsidRDefault="00B77B13" w:rsidP="000A7D8E">
      <w:r w:rsidRPr="00B77B13">
        <w:t xml:space="preserve">"Apache" is the name of a foundation that write open-source software. </w:t>
      </w:r>
    </w:p>
    <w:p w14:paraId="66953821" w14:textId="430B7884" w:rsidR="00C54741" w:rsidRDefault="00B77B13" w:rsidP="00BE49DC">
      <w:r w:rsidRPr="00B77B13">
        <w:t xml:space="preserve">Apache </w:t>
      </w:r>
      <w:r w:rsidR="009F4560">
        <w:t xml:space="preserve">web server (apache </w:t>
      </w:r>
      <w:r w:rsidRPr="00B77B13">
        <w:t xml:space="preserve">HTTPD </w:t>
      </w:r>
      <w:r w:rsidR="009F4560">
        <w:t xml:space="preserve">server) </w:t>
      </w:r>
      <w:r w:rsidRPr="00B77B13">
        <w:t>is a web server written in portable C</w:t>
      </w:r>
      <w:r w:rsidR="009F4560">
        <w:t>.</w:t>
      </w:r>
      <w:r w:rsidRPr="00B77B13">
        <w:t xml:space="preserve"> It mostly serves static content by itself, but there are many add-on modules (some of which come with Apache itself) that let it modify the content and also serve dynamic content written in Perl, PHP, Python, Ruby, or other languages.</w:t>
      </w:r>
      <w:r w:rsidRPr="00B77B13">
        <w:br/>
      </w:r>
      <w:r w:rsidRPr="00B77B13">
        <w:br/>
      </w:r>
      <w:r w:rsidR="006B0E24">
        <w:t xml:space="preserve">Apache </w:t>
      </w:r>
      <w:r w:rsidRPr="00B77B13">
        <w:t>Tomcat is primarily a servlet/JSP container. It's written in </w:t>
      </w:r>
      <w:hyperlink r:id="rId55" w:tgtFrame="_new" w:tooltip="JavaRanch" w:history="1">
        <w:r w:rsidRPr="00B77B13">
          <w:rPr>
            <w:rStyle w:val="Hyperlink"/>
          </w:rPr>
          <w:t>Java</w:t>
        </w:r>
      </w:hyperlink>
      <w:r w:rsidRPr="00B77B13">
        <w:t>. It can serve static content, too, but its main purpose is to host </w:t>
      </w:r>
      <w:hyperlink r:id="rId56" w:tgtFrame="_new" w:tooltip="the JavaRanch servlet forum" w:history="1">
        <w:r w:rsidRPr="00B77B13">
          <w:rPr>
            <w:rStyle w:val="Hyperlink"/>
          </w:rPr>
          <w:t>servlets</w:t>
        </w:r>
      </w:hyperlink>
      <w:r w:rsidRPr="00B77B13">
        <w:t> and JSPs. Although it's possible to get Tomcat to run Perl scripts and the like, you wouldn't use Tomcat unless most of your content was Java.</w:t>
      </w:r>
      <w:r w:rsidRPr="00B77B13">
        <w:br/>
      </w:r>
      <w:r w:rsidRPr="00B77B13">
        <w:br/>
        <w:t>It's actually possible to use both Apache and Tomcat together, so that Apache serves the static content, and Tomcat the Servlets and JSPs. Depending on various factors, this may or may not be a good idea.</w:t>
      </w:r>
    </w:p>
    <w:p w14:paraId="16DB86E3" w14:textId="77777777" w:rsidR="00D915A9" w:rsidRDefault="00D915A9" w:rsidP="00D915A9">
      <w:pPr>
        <w:pStyle w:val="Heading2"/>
      </w:pPr>
      <w:r>
        <w:t>Web service vs web server</w:t>
      </w:r>
    </w:p>
    <w:p w14:paraId="7ED2705A" w14:textId="77777777" w:rsidR="00D915A9" w:rsidRDefault="00D915A9" w:rsidP="00D915A9">
      <w:r>
        <w:t xml:space="preserve">Web server is an application that delivers web pages to browsers over Internet HTTP protocol. </w:t>
      </w:r>
    </w:p>
    <w:p w14:paraId="6A2D2E3E" w14:textId="77777777" w:rsidR="00D915A9" w:rsidRDefault="00D915A9" w:rsidP="00D915A9">
      <w:r>
        <w:t>Web service is also an application that delivers data (not necessarily web pages) to applications (not necessarily browsers) over Internet protocols (not necessarily HTTP protocol).</w:t>
      </w:r>
    </w:p>
    <w:p w14:paraId="207A820A" w14:textId="16A1F552" w:rsidR="00D915A9" w:rsidRDefault="00D915A9" w:rsidP="00D915A9">
      <w:r>
        <w:t>A web service is often implemented on a web server.</w:t>
      </w:r>
    </w:p>
    <w:p w14:paraId="68826A55" w14:textId="1F4E78BC" w:rsidR="00BE49DC" w:rsidRDefault="00BE49DC" w:rsidP="00BE49DC">
      <w:pPr>
        <w:pStyle w:val="Heading2"/>
      </w:pPr>
      <w:r>
        <w:lastRenderedPageBreak/>
        <w:t>Component-base development and Open architecture</w:t>
      </w:r>
    </w:p>
    <w:p w14:paraId="6E363F9A" w14:textId="77777777" w:rsidR="00BE49DC" w:rsidRDefault="00BE49DC" w:rsidP="00BE49DC">
      <w:pPr>
        <w:pStyle w:val="Heading3"/>
      </w:pPr>
      <w:r>
        <w:t>Component-base development</w:t>
      </w:r>
    </w:p>
    <w:p w14:paraId="3232F966" w14:textId="77777777" w:rsidR="00BE49DC" w:rsidRDefault="00BE49DC" w:rsidP="00BE49DC">
      <w:pPr>
        <w:spacing w:before="120" w:after="120" w:line="360" w:lineRule="atLeast"/>
        <w:ind w:right="-180"/>
        <w:rPr>
          <w:color w:val="000000"/>
          <w:sz w:val="27"/>
          <w:szCs w:val="27"/>
        </w:rPr>
      </w:pPr>
      <w:r>
        <w:rPr>
          <w:color w:val="000000"/>
          <w:sz w:val="27"/>
          <w:szCs w:val="27"/>
        </w:rPr>
        <w:t>Hardware engineers create circuits by mounting pre-fabricated chips on circuit boards. Component-based development extends this idea to software engineering: software engineers should be able to create applications by deploying and connecting pre-fabricated software components into containers that provide infrastructure services such as discovery, lifecycle management, and communication. Ideally, deploying and connecting components could be done using some graphical drag-and-drop interface. There should be no need to understand how the components are implemented.</w:t>
      </w:r>
    </w:p>
    <w:p w14:paraId="68967AAB" w14:textId="77777777" w:rsidR="00BE49DC" w:rsidRDefault="00BE49DC" w:rsidP="00BE49DC">
      <w:pPr>
        <w:spacing w:before="120" w:after="120" w:line="360" w:lineRule="atLeast"/>
        <w:ind w:right="-180"/>
        <w:rPr>
          <w:color w:val="000000"/>
          <w:sz w:val="27"/>
          <w:szCs w:val="27"/>
        </w:rPr>
      </w:pPr>
      <w:r>
        <w:rPr>
          <w:color w:val="000000"/>
          <w:sz w:val="27"/>
          <w:szCs w:val="27"/>
        </w:rPr>
        <w:t>Examples:</w:t>
      </w:r>
    </w:p>
    <w:p w14:paraId="6FECF04C" w14:textId="77777777" w:rsidR="00BE49DC" w:rsidRDefault="00BE49DC" w:rsidP="00BE49DC">
      <w:pPr>
        <w:pStyle w:val="ListParagraph"/>
        <w:spacing w:before="120"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Several companies provide components for enterprise resource planning (logistics, human resources, billing, etc.) and a container for these components. Customers can buy the components they need and can afford. Examples include SAP and </w:t>
      </w:r>
      <w:r>
        <w:rPr>
          <w:rStyle w:val="spelle"/>
          <w:color w:val="000000"/>
          <w:sz w:val="27"/>
          <w:szCs w:val="27"/>
        </w:rPr>
        <w:t>Netsuite</w:t>
      </w:r>
      <w:r>
        <w:rPr>
          <w:color w:val="000000"/>
          <w:sz w:val="27"/>
          <w:szCs w:val="27"/>
        </w:rPr>
        <w:t>.</w:t>
      </w:r>
    </w:p>
    <w:p w14:paraId="6FCB8F50" w14:textId="77777777" w:rsidR="00BE49DC" w:rsidRDefault="00BE49DC" w:rsidP="00BE49DC">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Servlets and Java Beans are examples of component architectures for J2EE web servers (e.g., Tomcat) and application servers (e.g., JBoss).</w:t>
      </w:r>
    </w:p>
    <w:p w14:paraId="6F45EC11" w14:textId="77777777" w:rsidR="00BE49DC" w:rsidRDefault="00BE49DC" w:rsidP="00BE49DC">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Visual Basic was the original component container. Users could drag calendar, calculator, input, and output components into the container, graphically connect them and compile. This idea later evolved into</w:t>
      </w:r>
      <w:hyperlink r:id="rId57" w:history="1">
        <w:r>
          <w:rPr>
            <w:rStyle w:val="Hyperlink"/>
            <w:sz w:val="27"/>
            <w:szCs w:val="27"/>
          </w:rPr>
          <w:t> OLE containers and components</w:t>
        </w:r>
      </w:hyperlink>
      <w:r>
        <w:rPr>
          <w:color w:val="000000"/>
          <w:sz w:val="27"/>
          <w:szCs w:val="27"/>
        </w:rPr>
        <w:t>.</w:t>
      </w:r>
    </w:p>
    <w:p w14:paraId="687E39B1" w14:textId="77777777" w:rsidR="00BE49DC" w:rsidRDefault="00BE49DC" w:rsidP="00BE49DC">
      <w:pPr>
        <w:pStyle w:val="ListParagraph"/>
        <w:spacing w:after="120" w:line="360" w:lineRule="atLeast"/>
        <w:ind w:right="-180" w:hanging="360"/>
        <w:rPr>
          <w:color w:val="000000"/>
          <w:sz w:val="27"/>
          <w:szCs w:val="27"/>
        </w:rPr>
      </w:pPr>
      <w:r>
        <w:rPr>
          <w:rFonts w:ascii="Symbol" w:hAnsi="Symbol"/>
          <w:color w:val="000000"/>
          <w:sz w:val="27"/>
          <w:szCs w:val="27"/>
        </w:rPr>
        <w:t>·</w:t>
      </w:r>
      <w:r>
        <w:rPr>
          <w:color w:val="000000"/>
          <w:sz w:val="14"/>
          <w:szCs w:val="14"/>
        </w:rPr>
        <w:t>       </w:t>
      </w:r>
      <w:hyperlink r:id="rId58" w:history="1">
        <w:r>
          <w:rPr>
            <w:rStyle w:val="Hyperlink"/>
            <w:sz w:val="27"/>
            <w:szCs w:val="27"/>
          </w:rPr>
          <w:t>Service-Oriented Architectures</w:t>
        </w:r>
      </w:hyperlink>
      <w:r>
        <w:rPr>
          <w:color w:val="000000"/>
          <w:sz w:val="27"/>
          <w:szCs w:val="27"/>
        </w:rPr>
        <w:t> are closely related to Container-Component architectures. Web service architectures are an example of SOA.</w:t>
      </w:r>
    </w:p>
    <w:p w14:paraId="4D781C55" w14:textId="77777777" w:rsidR="00BE49DC" w:rsidRPr="00207415" w:rsidRDefault="00BE49DC" w:rsidP="00BE49DC">
      <w:r w:rsidRPr="00207415">
        <w:t>Definitions</w:t>
      </w:r>
    </w:p>
    <w:p w14:paraId="13E3CB56" w14:textId="77777777" w:rsidR="00BE49DC" w:rsidRDefault="00BE49DC" w:rsidP="00BE49DC">
      <w:pPr>
        <w:spacing w:before="120" w:after="120" w:line="360" w:lineRule="atLeast"/>
        <w:ind w:right="-180"/>
        <w:rPr>
          <w:color w:val="000000"/>
          <w:sz w:val="27"/>
          <w:szCs w:val="27"/>
        </w:rPr>
      </w:pPr>
      <w:r>
        <w:rPr>
          <w:color w:val="000000"/>
          <w:sz w:val="27"/>
          <w:szCs w:val="27"/>
        </w:rPr>
        <w:t>Internally, a component is a collection of encapsulated functions and data.</w:t>
      </w:r>
    </w:p>
    <w:p w14:paraId="24FC6FA5" w14:textId="77777777" w:rsidR="00BE49DC" w:rsidRDefault="00BE49DC" w:rsidP="00BE49DC">
      <w:pPr>
        <w:spacing w:before="120" w:after="120" w:line="360" w:lineRule="atLeast"/>
        <w:ind w:right="-180"/>
        <w:rPr>
          <w:color w:val="000000"/>
          <w:sz w:val="27"/>
          <w:szCs w:val="27"/>
        </w:rPr>
      </w:pPr>
      <w:r>
        <w:rPr>
          <w:color w:val="000000"/>
          <w:sz w:val="27"/>
          <w:szCs w:val="27"/>
        </w:rPr>
        <w:t>Externally, a component is a set of realized interfaces together with a set of required interfaces.</w:t>
      </w:r>
    </w:p>
    <w:p w14:paraId="0353D8C6" w14:textId="77777777" w:rsidR="00BE49DC" w:rsidRDefault="00BE49DC" w:rsidP="00BE49DC">
      <w:pPr>
        <w:spacing w:before="120" w:after="120" w:line="360" w:lineRule="atLeast"/>
        <w:ind w:right="-180"/>
        <w:rPr>
          <w:color w:val="000000"/>
          <w:sz w:val="27"/>
          <w:szCs w:val="27"/>
        </w:rPr>
      </w:pPr>
      <w:r>
        <w:rPr>
          <w:color w:val="000000"/>
          <w:sz w:val="27"/>
          <w:szCs w:val="27"/>
        </w:rPr>
        <w:t>An interface is a set of related operations, attributes, and receptions (i.e., signal receptors or handlers).</w:t>
      </w:r>
    </w:p>
    <w:p w14:paraId="42AFD083" w14:textId="77777777" w:rsidR="00BE49DC" w:rsidRDefault="00BE49DC" w:rsidP="00BE49DC">
      <w:pPr>
        <w:pStyle w:val="Heading3"/>
        <w:rPr>
          <w:color w:val="000000"/>
          <w:sz w:val="27"/>
          <w:szCs w:val="27"/>
        </w:rPr>
      </w:pPr>
      <w:r>
        <w:t>Open architecture</w:t>
      </w:r>
    </w:p>
    <w:p w14:paraId="6DDF0E5A" w14:textId="77777777" w:rsidR="00BE49DC" w:rsidRDefault="00BE49DC" w:rsidP="00BE49DC">
      <w:pPr>
        <w:spacing w:before="120" w:after="120" w:line="360" w:lineRule="atLeast"/>
        <w:ind w:right="-180"/>
        <w:rPr>
          <w:color w:val="000000"/>
          <w:sz w:val="27"/>
          <w:szCs w:val="27"/>
        </w:rPr>
      </w:pPr>
      <w:r>
        <w:rPr>
          <w:color w:val="000000"/>
          <w:sz w:val="27"/>
          <w:szCs w:val="27"/>
        </w:rPr>
        <w:t>Two competitors A and B have similar products. Company A uses a proprietary architecture. This forces their customers to purchase add-on components from them or companies explicitly licensed by them. A collects the profits and controls the price. Company B uses an open architecture. They publish the interfaces implemented by their product and invite random third-party developers to build add-on components and sell them directly to A's customers. Although company B does not directly profit from the sales of these components, a large, competitive market develops. B's customers can choose from a large selection of competitively-priced components. In turn, this drives sales of B's product.</w:t>
      </w:r>
    </w:p>
    <w:p w14:paraId="21367E98" w14:textId="77777777" w:rsidR="00BE49DC" w:rsidRDefault="00BE49DC" w:rsidP="00BE49DC">
      <w:pPr>
        <w:spacing w:before="120" w:after="120" w:line="360" w:lineRule="atLeast"/>
        <w:ind w:right="-180"/>
        <w:rPr>
          <w:color w:val="000000"/>
          <w:sz w:val="27"/>
          <w:szCs w:val="27"/>
        </w:rPr>
      </w:pPr>
      <w:r>
        <w:rPr>
          <w:color w:val="000000"/>
          <w:sz w:val="27"/>
          <w:szCs w:val="27"/>
        </w:rPr>
        <w:t>Examples:</w:t>
      </w:r>
    </w:p>
    <w:p w14:paraId="42A35646" w14:textId="77777777" w:rsidR="00BE49DC" w:rsidRDefault="00BE49DC" w:rsidP="00BE49DC">
      <w:pPr>
        <w:pStyle w:val="ListParagraph"/>
        <w:spacing w:before="120"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Companies A and B are veiled references to Apple and IBM. IBM published details of the PC motherboard, thus creating a market for expansion cards.</w:t>
      </w:r>
    </w:p>
    <w:p w14:paraId="0F319918" w14:textId="77777777" w:rsidR="00BE49DC" w:rsidRDefault="00BE49DC" w:rsidP="00BE49DC">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hyperlink r:id="rId59" w:history="1">
        <w:r>
          <w:rPr>
            <w:rStyle w:val="Hyperlink"/>
            <w:sz w:val="27"/>
            <w:szCs w:val="27"/>
          </w:rPr>
          <w:t>Eclipse </w:t>
        </w:r>
      </w:hyperlink>
      <w:r>
        <w:rPr>
          <w:color w:val="000000"/>
          <w:sz w:val="27"/>
          <w:szCs w:val="27"/>
        </w:rPr>
        <w:t>championed the container-component architecture.</w:t>
      </w:r>
    </w:p>
    <w:p w14:paraId="7CCAE324" w14:textId="77777777" w:rsidR="00BE49DC" w:rsidRDefault="00BE49DC" w:rsidP="00BE49DC">
      <w:pPr>
        <w:pStyle w:val="ListParagraph"/>
        <w:spacing w:after="120" w:line="360" w:lineRule="atLeast"/>
        <w:ind w:right="-180" w:hanging="360"/>
        <w:rPr>
          <w:color w:val="000000"/>
          <w:sz w:val="27"/>
          <w:szCs w:val="27"/>
        </w:rPr>
      </w:pPr>
      <w:r>
        <w:rPr>
          <w:rFonts w:ascii="Symbol" w:hAnsi="Symbol"/>
          <w:color w:val="000000"/>
          <w:sz w:val="27"/>
          <w:szCs w:val="27"/>
        </w:rPr>
        <w:lastRenderedPageBreak/>
        <w:t>·</w:t>
      </w:r>
      <w:r>
        <w:rPr>
          <w:color w:val="000000"/>
          <w:sz w:val="14"/>
          <w:szCs w:val="14"/>
        </w:rPr>
        <w:t>       </w:t>
      </w:r>
      <w:r>
        <w:rPr>
          <w:color w:val="000000"/>
          <w:sz w:val="27"/>
          <w:szCs w:val="27"/>
        </w:rPr>
        <w:t>Most browsers employ some form of container-component architecture.</w:t>
      </w:r>
    </w:p>
    <w:p w14:paraId="0E78C97A" w14:textId="77777777" w:rsidR="00BE49DC" w:rsidRDefault="00BE49DC" w:rsidP="00BE49DC">
      <w:pPr>
        <w:pStyle w:val="Heading3"/>
      </w:pPr>
      <w:r>
        <w:t>UML Notation for container-component</w:t>
      </w:r>
    </w:p>
    <w:p w14:paraId="4AD6084A" w14:textId="77777777" w:rsidR="00BE49DC" w:rsidRDefault="00BE49DC" w:rsidP="00BE49DC">
      <w:pPr>
        <w:spacing w:before="120" w:after="120" w:line="360" w:lineRule="atLeast"/>
        <w:ind w:right="-180"/>
        <w:rPr>
          <w:color w:val="000000"/>
          <w:sz w:val="27"/>
          <w:szCs w:val="27"/>
        </w:rPr>
      </w:pPr>
      <w:r>
        <w:rPr>
          <w:color w:val="000000"/>
          <w:sz w:val="27"/>
          <w:szCs w:val="27"/>
        </w:rPr>
        <w:t>In the following diagram Component1 realizes (or implements) Interface1 and requires Interface2, which is realized by Component2.</w:t>
      </w:r>
    </w:p>
    <w:p w14:paraId="1008D6DA" w14:textId="77777777" w:rsidR="00BE49DC" w:rsidRDefault="00BE49DC" w:rsidP="00BE49DC">
      <w:pPr>
        <w:spacing w:before="120" w:after="120" w:line="360" w:lineRule="atLeast"/>
        <w:ind w:right="-180"/>
        <w:jc w:val="center"/>
        <w:rPr>
          <w:color w:val="000000"/>
          <w:sz w:val="27"/>
          <w:szCs w:val="27"/>
        </w:rPr>
      </w:pPr>
      <w:r>
        <w:rPr>
          <w:noProof/>
          <w:color w:val="000000"/>
          <w:sz w:val="27"/>
          <w:szCs w:val="27"/>
        </w:rPr>
        <w:drawing>
          <wp:inline distT="0" distB="0" distL="0" distR="0" wp14:anchorId="09B12A26" wp14:editId="6CAAA495">
            <wp:extent cx="3439795" cy="148590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439795" cy="1485900"/>
                    </a:xfrm>
                    <a:prstGeom prst="rect">
                      <a:avLst/>
                    </a:prstGeom>
                    <a:noFill/>
                    <a:ln>
                      <a:noFill/>
                    </a:ln>
                  </pic:spPr>
                </pic:pic>
              </a:graphicData>
            </a:graphic>
          </wp:inline>
        </w:drawing>
      </w:r>
    </w:p>
    <w:p w14:paraId="3844ED9A" w14:textId="77777777" w:rsidR="00EE2BF5" w:rsidRDefault="00BE49DC" w:rsidP="00EE2BF5">
      <w:pPr>
        <w:spacing w:before="120" w:after="120" w:line="360" w:lineRule="atLeast"/>
        <w:ind w:right="-180"/>
        <w:rPr>
          <w:color w:val="000000"/>
          <w:sz w:val="27"/>
          <w:szCs w:val="27"/>
        </w:rPr>
      </w:pPr>
      <w:r>
        <w:rPr>
          <w:color w:val="000000"/>
          <w:sz w:val="27"/>
          <w:szCs w:val="27"/>
        </w:rPr>
        <w:t>Modern UML favors using class icons with a component decoration or stereotype</w:t>
      </w:r>
    </w:p>
    <w:p w14:paraId="3AE118D5" w14:textId="4EFCF187" w:rsidR="00BE49DC" w:rsidRDefault="00BE49DC" w:rsidP="00EE2BF5">
      <w:pPr>
        <w:spacing w:before="120" w:after="120" w:line="360" w:lineRule="atLeast"/>
        <w:ind w:right="-180"/>
        <w:jc w:val="center"/>
        <w:rPr>
          <w:color w:val="000000"/>
          <w:sz w:val="27"/>
          <w:szCs w:val="27"/>
        </w:rPr>
      </w:pPr>
      <w:r>
        <w:rPr>
          <w:noProof/>
          <w:color w:val="000000"/>
          <w:sz w:val="27"/>
          <w:szCs w:val="27"/>
        </w:rPr>
        <w:drawing>
          <wp:inline distT="0" distB="0" distL="0" distR="0" wp14:anchorId="6978CB7B" wp14:editId="5A23287D">
            <wp:extent cx="3913505" cy="1638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913505" cy="1638300"/>
                    </a:xfrm>
                    <a:prstGeom prst="rect">
                      <a:avLst/>
                    </a:prstGeom>
                    <a:noFill/>
                    <a:ln>
                      <a:noFill/>
                    </a:ln>
                  </pic:spPr>
                </pic:pic>
              </a:graphicData>
            </a:graphic>
          </wp:inline>
        </w:drawing>
      </w:r>
    </w:p>
    <w:p w14:paraId="58CAA6E7" w14:textId="209CD5CF" w:rsidR="00EC54C7" w:rsidRDefault="0075349A" w:rsidP="0075349A">
      <w:pPr>
        <w:pStyle w:val="Heading3"/>
      </w:pPr>
      <w:r>
        <w:t>Data Access Object vs Repository design pattern</w:t>
      </w:r>
    </w:p>
    <w:p w14:paraId="22B95DA5" w14:textId="77777777" w:rsidR="00E574DD" w:rsidRDefault="00E574DD" w:rsidP="00E574DD">
      <w:pPr>
        <w:pStyle w:val="NormalWeb"/>
        <w:shd w:val="clear" w:color="auto" w:fill="FFFFFF"/>
        <w:spacing w:before="0" w:beforeAutospacing="0" w:after="0"/>
        <w:textAlignment w:val="baseline"/>
        <w:rPr>
          <w:rFonts w:ascii="Segoe UI" w:hAnsi="Segoe UI" w:cs="Segoe UI"/>
          <w:color w:val="242729"/>
          <w:sz w:val="23"/>
          <w:szCs w:val="23"/>
        </w:rPr>
      </w:pPr>
      <w:r>
        <w:rPr>
          <w:rStyle w:val="HTMLCode"/>
          <w:rFonts w:ascii="var(--ff-mono)" w:eastAsiaTheme="majorEastAsia" w:hAnsi="var(--ff-mono)"/>
          <w:color w:val="242729"/>
          <w:bdr w:val="none" w:sz="0" w:space="0" w:color="auto" w:frame="1"/>
        </w:rPr>
        <w:t>DAO</w:t>
      </w:r>
      <w:r>
        <w:rPr>
          <w:rFonts w:ascii="Segoe UI" w:hAnsi="Segoe UI" w:cs="Segoe UI"/>
          <w:color w:val="242729"/>
          <w:sz w:val="23"/>
          <w:szCs w:val="23"/>
        </w:rPr>
        <w:t> is an abstraction of </w:t>
      </w:r>
      <w:r>
        <w:rPr>
          <w:rStyle w:val="Strong"/>
          <w:rFonts w:ascii="inherit" w:eastAsiaTheme="majorEastAsia" w:hAnsi="inherit" w:cs="Segoe UI"/>
          <w:color w:val="242729"/>
          <w:sz w:val="23"/>
          <w:szCs w:val="23"/>
          <w:bdr w:val="none" w:sz="0" w:space="0" w:color="auto" w:frame="1"/>
        </w:rPr>
        <w:t>data persistence</w:t>
      </w:r>
      <w:r>
        <w:rPr>
          <w:rFonts w:ascii="Segoe UI" w:hAnsi="Segoe UI" w:cs="Segoe UI"/>
          <w:color w:val="242729"/>
          <w:sz w:val="23"/>
          <w:szCs w:val="23"/>
        </w:rPr>
        <w:t>.</w:t>
      </w:r>
      <w:r>
        <w:rPr>
          <w:rFonts w:ascii="Segoe UI" w:hAnsi="Segoe UI" w:cs="Segoe UI"/>
          <w:color w:val="242729"/>
          <w:sz w:val="23"/>
          <w:szCs w:val="23"/>
        </w:rPr>
        <w:br/>
      </w:r>
      <w:r>
        <w:rPr>
          <w:rStyle w:val="HTMLCode"/>
          <w:rFonts w:ascii="var(--ff-mono)" w:eastAsiaTheme="majorEastAsia" w:hAnsi="var(--ff-mono)"/>
          <w:color w:val="242729"/>
          <w:bdr w:val="none" w:sz="0" w:space="0" w:color="auto" w:frame="1"/>
        </w:rPr>
        <w:t>Repository</w:t>
      </w:r>
      <w:r>
        <w:rPr>
          <w:rFonts w:ascii="Segoe UI" w:hAnsi="Segoe UI" w:cs="Segoe UI"/>
          <w:color w:val="242729"/>
          <w:sz w:val="23"/>
          <w:szCs w:val="23"/>
        </w:rPr>
        <w:t> is an abstraction of </w:t>
      </w:r>
      <w:r>
        <w:rPr>
          <w:rStyle w:val="Strong"/>
          <w:rFonts w:ascii="inherit" w:eastAsiaTheme="majorEastAsia" w:hAnsi="inherit" w:cs="Segoe UI"/>
          <w:color w:val="242729"/>
          <w:sz w:val="23"/>
          <w:szCs w:val="23"/>
          <w:bdr w:val="none" w:sz="0" w:space="0" w:color="auto" w:frame="1"/>
        </w:rPr>
        <w:t>a collection of objects</w:t>
      </w:r>
      <w:r>
        <w:rPr>
          <w:rFonts w:ascii="Segoe UI" w:hAnsi="Segoe UI" w:cs="Segoe UI"/>
          <w:color w:val="242729"/>
          <w:sz w:val="23"/>
          <w:szCs w:val="23"/>
        </w:rPr>
        <w:t>.</w:t>
      </w:r>
    </w:p>
    <w:p w14:paraId="3C4A409C" w14:textId="77777777" w:rsidR="00E574DD" w:rsidRDefault="00E574DD" w:rsidP="00E574DD">
      <w:pPr>
        <w:pStyle w:val="NormalWeb"/>
        <w:shd w:val="clear" w:color="auto" w:fill="FFFFFF"/>
        <w:spacing w:before="0" w:beforeAutospacing="0" w:after="0"/>
        <w:textAlignment w:val="baseline"/>
        <w:rPr>
          <w:rFonts w:ascii="Segoe UI" w:hAnsi="Segoe UI" w:cs="Segoe UI"/>
          <w:color w:val="242729"/>
          <w:sz w:val="23"/>
          <w:szCs w:val="23"/>
        </w:rPr>
      </w:pPr>
      <w:r>
        <w:rPr>
          <w:rStyle w:val="HTMLCode"/>
          <w:rFonts w:ascii="var(--ff-mono)" w:eastAsiaTheme="majorEastAsia" w:hAnsi="var(--ff-mono)"/>
          <w:color w:val="242729"/>
          <w:bdr w:val="none" w:sz="0" w:space="0" w:color="auto" w:frame="1"/>
        </w:rPr>
        <w:t>DAO</w:t>
      </w:r>
      <w:r>
        <w:rPr>
          <w:rFonts w:ascii="Segoe UI" w:hAnsi="Segoe UI" w:cs="Segoe UI"/>
          <w:color w:val="242729"/>
          <w:sz w:val="23"/>
          <w:szCs w:val="23"/>
        </w:rPr>
        <w:t> would be considered closer to the database, often table-centric.</w:t>
      </w:r>
      <w:r>
        <w:rPr>
          <w:rFonts w:ascii="Segoe UI" w:hAnsi="Segoe UI" w:cs="Segoe UI"/>
          <w:color w:val="242729"/>
          <w:sz w:val="23"/>
          <w:szCs w:val="23"/>
        </w:rPr>
        <w:br/>
      </w:r>
      <w:r>
        <w:rPr>
          <w:rStyle w:val="HTMLCode"/>
          <w:rFonts w:ascii="var(--ff-mono)" w:eastAsiaTheme="majorEastAsia" w:hAnsi="var(--ff-mono)"/>
          <w:color w:val="242729"/>
          <w:bdr w:val="none" w:sz="0" w:space="0" w:color="auto" w:frame="1"/>
        </w:rPr>
        <w:t>Repository</w:t>
      </w:r>
      <w:r>
        <w:rPr>
          <w:rFonts w:ascii="Segoe UI" w:hAnsi="Segoe UI" w:cs="Segoe UI"/>
          <w:color w:val="242729"/>
          <w:sz w:val="23"/>
          <w:szCs w:val="23"/>
        </w:rPr>
        <w:t> would be considered closer to the Domain, dealing only in Aggregate Roots.</w:t>
      </w:r>
    </w:p>
    <w:p w14:paraId="079D66F5" w14:textId="77777777" w:rsidR="00E574DD" w:rsidRDefault="00E574DD" w:rsidP="00E574DD">
      <w:pPr>
        <w:pStyle w:val="NormalWeb"/>
        <w:shd w:val="clear" w:color="auto" w:fill="FFFFFF"/>
        <w:spacing w:before="0" w:beforeAutospacing="0" w:after="0"/>
        <w:textAlignment w:val="baseline"/>
        <w:rPr>
          <w:rFonts w:ascii="Segoe UI" w:hAnsi="Segoe UI" w:cs="Segoe UI"/>
          <w:color w:val="242729"/>
          <w:sz w:val="23"/>
          <w:szCs w:val="23"/>
        </w:rPr>
      </w:pPr>
      <w:r>
        <w:rPr>
          <w:rStyle w:val="HTMLCode"/>
          <w:rFonts w:ascii="var(--ff-mono)" w:eastAsiaTheme="majorEastAsia" w:hAnsi="var(--ff-mono)"/>
          <w:color w:val="242729"/>
          <w:bdr w:val="none" w:sz="0" w:space="0" w:color="auto" w:frame="1"/>
        </w:rPr>
        <w:t>Repository</w:t>
      </w:r>
      <w:r>
        <w:rPr>
          <w:rFonts w:ascii="Segoe UI" w:hAnsi="Segoe UI" w:cs="Segoe UI"/>
          <w:color w:val="242729"/>
          <w:sz w:val="23"/>
          <w:szCs w:val="23"/>
        </w:rPr>
        <w:t> could be implemented using </w:t>
      </w:r>
      <w:r>
        <w:rPr>
          <w:rStyle w:val="HTMLCode"/>
          <w:rFonts w:ascii="var(--ff-mono)" w:eastAsiaTheme="majorEastAsia" w:hAnsi="var(--ff-mono)"/>
          <w:color w:val="242729"/>
          <w:bdr w:val="none" w:sz="0" w:space="0" w:color="auto" w:frame="1"/>
        </w:rPr>
        <w:t>DAO</w:t>
      </w:r>
      <w:r>
        <w:rPr>
          <w:rFonts w:ascii="Segoe UI" w:hAnsi="Segoe UI" w:cs="Segoe UI"/>
          <w:color w:val="242729"/>
          <w:sz w:val="23"/>
          <w:szCs w:val="23"/>
        </w:rPr>
        <w:t>'s, but you wouldn't do the opposite.</w:t>
      </w:r>
    </w:p>
    <w:p w14:paraId="3C838704" w14:textId="77777777" w:rsidR="00E574DD" w:rsidRDefault="00E574DD" w:rsidP="00E574DD">
      <w:pPr>
        <w:pStyle w:val="NormalWeb"/>
        <w:shd w:val="clear" w:color="auto" w:fill="FFFFFF"/>
        <w:spacing w:before="0" w:beforeAutospacing="0" w:after="0"/>
        <w:textAlignment w:val="baseline"/>
        <w:rPr>
          <w:rFonts w:ascii="Segoe UI" w:hAnsi="Segoe UI" w:cs="Segoe UI"/>
          <w:color w:val="242729"/>
          <w:sz w:val="23"/>
          <w:szCs w:val="23"/>
        </w:rPr>
      </w:pPr>
      <w:r>
        <w:rPr>
          <w:rFonts w:ascii="Segoe UI" w:hAnsi="Segoe UI" w:cs="Segoe UI"/>
          <w:color w:val="242729"/>
          <w:sz w:val="23"/>
          <w:szCs w:val="23"/>
        </w:rPr>
        <w:t>Also, a </w:t>
      </w:r>
      <w:r>
        <w:rPr>
          <w:rStyle w:val="HTMLCode"/>
          <w:rFonts w:ascii="var(--ff-mono)" w:eastAsiaTheme="majorEastAsia" w:hAnsi="var(--ff-mono)"/>
          <w:color w:val="242729"/>
          <w:bdr w:val="none" w:sz="0" w:space="0" w:color="auto" w:frame="1"/>
        </w:rPr>
        <w:t>Repository</w:t>
      </w:r>
      <w:r>
        <w:rPr>
          <w:rFonts w:ascii="Segoe UI" w:hAnsi="Segoe UI" w:cs="Segoe UI"/>
          <w:color w:val="242729"/>
          <w:sz w:val="23"/>
          <w:szCs w:val="23"/>
        </w:rPr>
        <w:t> is generally a narrower interface. It should be simply a collection of objects, with a </w:t>
      </w:r>
      <w:r>
        <w:rPr>
          <w:rStyle w:val="HTMLCode"/>
          <w:rFonts w:ascii="var(--ff-mono)" w:eastAsiaTheme="majorEastAsia" w:hAnsi="var(--ff-mono)"/>
          <w:color w:val="242729"/>
          <w:bdr w:val="none" w:sz="0" w:space="0" w:color="auto" w:frame="1"/>
        </w:rPr>
        <w:t>Get(id)</w:t>
      </w:r>
      <w:r>
        <w:rPr>
          <w:rFonts w:ascii="Segoe UI" w:hAnsi="Segoe UI" w:cs="Segoe UI"/>
          <w:color w:val="242729"/>
          <w:sz w:val="23"/>
          <w:szCs w:val="23"/>
        </w:rPr>
        <w:t>, </w:t>
      </w:r>
      <w:r>
        <w:rPr>
          <w:rStyle w:val="HTMLCode"/>
          <w:rFonts w:ascii="var(--ff-mono)" w:eastAsiaTheme="majorEastAsia" w:hAnsi="var(--ff-mono)"/>
          <w:color w:val="242729"/>
          <w:bdr w:val="none" w:sz="0" w:space="0" w:color="auto" w:frame="1"/>
        </w:rPr>
        <w:t>Find(ISpecification)</w:t>
      </w:r>
      <w:r>
        <w:rPr>
          <w:rFonts w:ascii="Segoe UI" w:hAnsi="Segoe UI" w:cs="Segoe UI"/>
          <w:color w:val="242729"/>
          <w:sz w:val="23"/>
          <w:szCs w:val="23"/>
        </w:rPr>
        <w:t>, </w:t>
      </w:r>
      <w:r>
        <w:rPr>
          <w:rStyle w:val="HTMLCode"/>
          <w:rFonts w:ascii="var(--ff-mono)" w:eastAsiaTheme="majorEastAsia" w:hAnsi="var(--ff-mono)"/>
          <w:color w:val="242729"/>
          <w:bdr w:val="none" w:sz="0" w:space="0" w:color="auto" w:frame="1"/>
        </w:rPr>
        <w:t>Add(Entity)</w:t>
      </w:r>
      <w:r>
        <w:rPr>
          <w:rFonts w:ascii="Segoe UI" w:hAnsi="Segoe UI" w:cs="Segoe UI"/>
          <w:color w:val="242729"/>
          <w:sz w:val="23"/>
          <w:szCs w:val="23"/>
        </w:rPr>
        <w:t>.</w:t>
      </w:r>
    </w:p>
    <w:p w14:paraId="1CDF7F45" w14:textId="77777777" w:rsidR="00E574DD" w:rsidRDefault="00E574DD" w:rsidP="00E574DD">
      <w:pPr>
        <w:pStyle w:val="NormalWeb"/>
        <w:shd w:val="clear" w:color="auto" w:fill="FFFFFF"/>
        <w:spacing w:before="0" w:beforeAutospacing="0" w:after="0"/>
        <w:textAlignment w:val="baseline"/>
        <w:rPr>
          <w:rFonts w:ascii="Segoe UI" w:hAnsi="Segoe UI" w:cs="Segoe UI"/>
          <w:color w:val="242729"/>
          <w:sz w:val="23"/>
          <w:szCs w:val="23"/>
        </w:rPr>
      </w:pPr>
      <w:r>
        <w:rPr>
          <w:rFonts w:ascii="Segoe UI" w:hAnsi="Segoe UI" w:cs="Segoe UI"/>
          <w:color w:val="242729"/>
          <w:sz w:val="23"/>
          <w:szCs w:val="23"/>
        </w:rPr>
        <w:t>A method like </w:t>
      </w:r>
      <w:r>
        <w:rPr>
          <w:rStyle w:val="HTMLCode"/>
          <w:rFonts w:ascii="var(--ff-mono)" w:eastAsiaTheme="majorEastAsia" w:hAnsi="var(--ff-mono)"/>
          <w:color w:val="242729"/>
          <w:bdr w:val="none" w:sz="0" w:space="0" w:color="auto" w:frame="1"/>
        </w:rPr>
        <w:t>Update</w:t>
      </w:r>
      <w:r>
        <w:rPr>
          <w:rFonts w:ascii="Segoe UI" w:hAnsi="Segoe UI" w:cs="Segoe UI"/>
          <w:color w:val="242729"/>
          <w:sz w:val="23"/>
          <w:szCs w:val="23"/>
        </w:rPr>
        <w:t> is appropriate on a </w:t>
      </w:r>
      <w:r>
        <w:rPr>
          <w:rStyle w:val="HTMLCode"/>
          <w:rFonts w:ascii="var(--ff-mono)" w:eastAsiaTheme="majorEastAsia" w:hAnsi="var(--ff-mono)"/>
          <w:color w:val="242729"/>
          <w:bdr w:val="none" w:sz="0" w:space="0" w:color="auto" w:frame="1"/>
        </w:rPr>
        <w:t>DAO</w:t>
      </w:r>
      <w:r>
        <w:rPr>
          <w:rFonts w:ascii="Segoe UI" w:hAnsi="Segoe UI" w:cs="Segoe UI"/>
          <w:color w:val="242729"/>
          <w:sz w:val="23"/>
          <w:szCs w:val="23"/>
        </w:rPr>
        <w:t>, but not a </w:t>
      </w:r>
      <w:r>
        <w:rPr>
          <w:rStyle w:val="HTMLCode"/>
          <w:rFonts w:ascii="var(--ff-mono)" w:eastAsiaTheme="majorEastAsia" w:hAnsi="var(--ff-mono)"/>
          <w:color w:val="242729"/>
          <w:bdr w:val="none" w:sz="0" w:space="0" w:color="auto" w:frame="1"/>
        </w:rPr>
        <w:t>Repository</w:t>
      </w:r>
      <w:r>
        <w:rPr>
          <w:rFonts w:ascii="Segoe UI" w:hAnsi="Segoe UI" w:cs="Segoe UI"/>
          <w:color w:val="242729"/>
          <w:sz w:val="23"/>
          <w:szCs w:val="23"/>
        </w:rPr>
        <w:t> - when using a </w:t>
      </w:r>
      <w:r>
        <w:rPr>
          <w:rStyle w:val="HTMLCode"/>
          <w:rFonts w:ascii="var(--ff-mono)" w:eastAsiaTheme="majorEastAsia" w:hAnsi="var(--ff-mono)"/>
          <w:color w:val="242729"/>
          <w:bdr w:val="none" w:sz="0" w:space="0" w:color="auto" w:frame="1"/>
        </w:rPr>
        <w:t>Repository</w:t>
      </w:r>
      <w:r>
        <w:rPr>
          <w:rFonts w:ascii="Segoe UI" w:hAnsi="Segoe UI" w:cs="Segoe UI"/>
          <w:color w:val="242729"/>
          <w:sz w:val="23"/>
          <w:szCs w:val="23"/>
        </w:rPr>
        <w:t>, changes to entities would usually be tracked by separate UnitOfWork.</w:t>
      </w:r>
    </w:p>
    <w:p w14:paraId="3BC32A4F" w14:textId="3920A411" w:rsidR="0075349A" w:rsidRPr="00585C92" w:rsidRDefault="00E574DD" w:rsidP="00585C92">
      <w:pPr>
        <w:pStyle w:val="NormalWeb"/>
        <w:shd w:val="clear" w:color="auto" w:fill="FFFFFF"/>
        <w:spacing w:before="0" w:beforeAutospacing="0" w:after="0" w:afterAutospacing="0"/>
        <w:textAlignment w:val="baseline"/>
        <w:rPr>
          <w:rFonts w:ascii="Segoe UI" w:hAnsi="Segoe UI" w:cs="Segoe UI"/>
          <w:color w:val="242729"/>
          <w:sz w:val="23"/>
          <w:szCs w:val="23"/>
        </w:rPr>
      </w:pPr>
      <w:r>
        <w:rPr>
          <w:rFonts w:ascii="Segoe UI" w:hAnsi="Segoe UI" w:cs="Segoe UI"/>
          <w:color w:val="242729"/>
          <w:sz w:val="23"/>
          <w:szCs w:val="23"/>
        </w:rPr>
        <w:t>It does seem common to see implementations called a </w:t>
      </w:r>
      <w:r>
        <w:rPr>
          <w:rStyle w:val="HTMLCode"/>
          <w:rFonts w:ascii="var(--ff-mono)" w:eastAsiaTheme="majorEastAsia" w:hAnsi="var(--ff-mono)"/>
          <w:color w:val="242729"/>
          <w:bdr w:val="none" w:sz="0" w:space="0" w:color="auto" w:frame="1"/>
        </w:rPr>
        <w:t>Repository</w:t>
      </w:r>
      <w:r>
        <w:rPr>
          <w:rFonts w:ascii="Segoe UI" w:hAnsi="Segoe UI" w:cs="Segoe UI"/>
          <w:color w:val="242729"/>
          <w:sz w:val="23"/>
          <w:szCs w:val="23"/>
        </w:rPr>
        <w:t> that is really more of a </w:t>
      </w:r>
      <w:r>
        <w:rPr>
          <w:rStyle w:val="HTMLCode"/>
          <w:rFonts w:ascii="var(--ff-mono)" w:eastAsiaTheme="majorEastAsia" w:hAnsi="var(--ff-mono)"/>
          <w:color w:val="242729"/>
          <w:bdr w:val="none" w:sz="0" w:space="0" w:color="auto" w:frame="1"/>
        </w:rPr>
        <w:t>DAO</w:t>
      </w:r>
      <w:r>
        <w:rPr>
          <w:rFonts w:ascii="Segoe UI" w:hAnsi="Segoe UI" w:cs="Segoe UI"/>
          <w:color w:val="242729"/>
          <w:sz w:val="23"/>
          <w:szCs w:val="23"/>
        </w:rPr>
        <w:t>, and hence I think there is some confusion about the difference between them.</w:t>
      </w:r>
    </w:p>
    <w:p w14:paraId="539ACB15" w14:textId="72B74276" w:rsidR="005D7BFB" w:rsidRDefault="005D7BFB" w:rsidP="0055219F">
      <w:pPr>
        <w:pStyle w:val="Heading1"/>
      </w:pPr>
      <w:r>
        <w:t>Tomcat</w:t>
      </w:r>
      <w:r w:rsidR="00174A74">
        <w:t xml:space="preserve"> </w:t>
      </w:r>
      <w:r w:rsidR="00470DC1">
        <w:t>–</w:t>
      </w:r>
      <w:r w:rsidR="00174A74">
        <w:t xml:space="preserve"> </w:t>
      </w:r>
      <w:r w:rsidR="00470DC1">
        <w:t>a web server and servlet container</w:t>
      </w:r>
    </w:p>
    <w:p w14:paraId="049A25E4" w14:textId="770FB212" w:rsidR="00E82A25" w:rsidRPr="00174A74" w:rsidRDefault="004C68D8" w:rsidP="00174A74">
      <w:r w:rsidRPr="00174A74">
        <w:t>Tomcat is a HTTP web server in which Java code can run.</w:t>
      </w:r>
      <w:r w:rsidR="00C914E6" w:rsidRPr="00174A74">
        <w:t xml:space="preserve"> More precisely, Tomcat is a HTTP web server and servlet container. </w:t>
      </w:r>
    </w:p>
    <w:p w14:paraId="76250082" w14:textId="121316C9" w:rsidR="00174A74" w:rsidRPr="00174A74" w:rsidRDefault="00174A74" w:rsidP="00174A74">
      <w:r w:rsidRPr="00174A74">
        <w:t>Tomcat is used for web applications written in Java that don't require full Java EE specifications, but still need a reliable tool.</w:t>
      </w:r>
      <w:r w:rsidR="003C2F0B">
        <w:t xml:space="preserve"> </w:t>
      </w:r>
      <w:r w:rsidRPr="00174A74">
        <w:t xml:space="preserve">The reason Tomcat is not really a full application server is because it acts only as a Web server and Servlet container. </w:t>
      </w:r>
      <w:r w:rsidRPr="00174A74">
        <w:lastRenderedPageBreak/>
        <w:t>It doesn’t provide the full feature set from the Java EE, but that isn't necessarily a disadvantage. Many applications require just the features that Tomcat provides, so it doesn't make sense to go with the heavier tools.</w:t>
      </w:r>
    </w:p>
    <w:p w14:paraId="3C9E4A59" w14:textId="77777777" w:rsidR="007C2251" w:rsidRDefault="007C2251" w:rsidP="00190896">
      <w:pPr>
        <w:pStyle w:val="Heading2"/>
      </w:pPr>
      <w:r>
        <w:t>Directories and Files</w:t>
      </w:r>
    </w:p>
    <w:p w14:paraId="1F970297" w14:textId="60A78B16" w:rsidR="007C2251" w:rsidRDefault="00226CB9" w:rsidP="00190896">
      <w:pPr>
        <w:pStyle w:val="Heading3"/>
      </w:pPr>
      <w:r>
        <w:t>Directories for Tomcat</w:t>
      </w:r>
    </w:p>
    <w:p w14:paraId="7F4B0E8D" w14:textId="7B0E2201" w:rsidR="007C2251"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bin</w:t>
      </w:r>
      <w:r>
        <w:rPr>
          <w:rFonts w:ascii="Arial" w:hAnsi="Arial" w:cs="Arial"/>
          <w:color w:val="000000"/>
          <w:sz w:val="21"/>
          <w:szCs w:val="21"/>
        </w:rPr>
        <w:t> - Startup, shutdown, and other scripts. The </w:t>
      </w:r>
      <w:r>
        <w:rPr>
          <w:rStyle w:val="HTMLCode"/>
          <w:rFonts w:ascii="Consolas" w:eastAsiaTheme="minorHAnsi" w:hAnsi="Consolas"/>
          <w:color w:val="000000"/>
          <w:shd w:val="clear" w:color="auto" w:fill="E0FFFF"/>
        </w:rPr>
        <w:t>*.sh</w:t>
      </w:r>
      <w:r>
        <w:rPr>
          <w:rFonts w:ascii="Arial" w:hAnsi="Arial" w:cs="Arial"/>
          <w:color w:val="000000"/>
          <w:sz w:val="21"/>
          <w:szCs w:val="21"/>
        </w:rPr>
        <w:t> files (for Unix systems) are functional duplicates of the </w:t>
      </w:r>
      <w:r>
        <w:rPr>
          <w:rStyle w:val="HTMLCode"/>
          <w:rFonts w:ascii="Consolas" w:eastAsiaTheme="minorHAnsi" w:hAnsi="Consolas"/>
          <w:color w:val="000000"/>
          <w:shd w:val="clear" w:color="auto" w:fill="E0FFFF"/>
        </w:rPr>
        <w:t>*.bat</w:t>
      </w:r>
      <w:r>
        <w:rPr>
          <w:rFonts w:ascii="Arial" w:hAnsi="Arial" w:cs="Arial"/>
          <w:color w:val="000000"/>
          <w:sz w:val="21"/>
          <w:szCs w:val="21"/>
        </w:rPr>
        <w:t> files (for Windows systems). Since the Win32 command-line lacks certain functionality, there are some additional files in here.</w:t>
      </w:r>
    </w:p>
    <w:p w14:paraId="7D7A4429" w14:textId="67E7A5B0" w:rsidR="007C2251"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onf</w:t>
      </w:r>
      <w:r>
        <w:rPr>
          <w:rFonts w:ascii="Arial" w:hAnsi="Arial" w:cs="Arial"/>
          <w:color w:val="000000"/>
          <w:sz w:val="21"/>
          <w:szCs w:val="21"/>
        </w:rPr>
        <w:t> - Configuration files</w:t>
      </w:r>
      <w:r w:rsidR="00CF3F4F">
        <w:rPr>
          <w:rFonts w:ascii="Arial" w:hAnsi="Arial" w:cs="Arial"/>
          <w:color w:val="000000"/>
          <w:sz w:val="21"/>
          <w:szCs w:val="21"/>
        </w:rPr>
        <w:t xml:space="preserve">. </w:t>
      </w:r>
      <w:r>
        <w:rPr>
          <w:rFonts w:ascii="Arial" w:hAnsi="Arial" w:cs="Arial"/>
          <w:color w:val="000000"/>
          <w:sz w:val="21"/>
          <w:szCs w:val="21"/>
        </w:rPr>
        <w:t>The most important file is server.xml</w:t>
      </w:r>
      <w:r w:rsidR="00CF3F4F">
        <w:rPr>
          <w:rFonts w:ascii="Arial" w:hAnsi="Arial" w:cs="Arial"/>
          <w:color w:val="000000"/>
          <w:sz w:val="21"/>
          <w:szCs w:val="21"/>
        </w:rPr>
        <w:t xml:space="preserve"> - </w:t>
      </w:r>
      <w:r>
        <w:rPr>
          <w:rFonts w:ascii="Arial" w:hAnsi="Arial" w:cs="Arial"/>
          <w:color w:val="000000"/>
          <w:sz w:val="21"/>
          <w:szCs w:val="21"/>
        </w:rPr>
        <w:t>main configuration file for the container.</w:t>
      </w:r>
    </w:p>
    <w:p w14:paraId="5695CC5C" w14:textId="77777777" w:rsidR="007C2251"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logs</w:t>
      </w:r>
      <w:r>
        <w:rPr>
          <w:rFonts w:ascii="Arial" w:hAnsi="Arial" w:cs="Arial"/>
          <w:color w:val="000000"/>
          <w:sz w:val="21"/>
          <w:szCs w:val="21"/>
        </w:rPr>
        <w:t> - Log files are here by default.</w:t>
      </w:r>
    </w:p>
    <w:p w14:paraId="603BF3DB" w14:textId="60A6BC3B" w:rsidR="00226CB9"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webapps</w:t>
      </w:r>
      <w:r>
        <w:rPr>
          <w:rFonts w:ascii="Arial" w:hAnsi="Arial" w:cs="Arial"/>
          <w:color w:val="000000"/>
          <w:sz w:val="21"/>
          <w:szCs w:val="21"/>
        </w:rPr>
        <w:t> - This is where your webapps go.</w:t>
      </w:r>
    </w:p>
    <w:p w14:paraId="7790047B" w14:textId="593229E5" w:rsidR="00226CB9" w:rsidRDefault="00461968" w:rsidP="00190896">
      <w:pPr>
        <w:pStyle w:val="Heading3"/>
      </w:pPr>
      <w:r>
        <w:t>Directories for web application</w:t>
      </w:r>
    </w:p>
    <w:p w14:paraId="747E08AF" w14:textId="4E8F7A64" w:rsidR="009D09D4" w:rsidRPr="009D09D4" w:rsidRDefault="009D09D4" w:rsidP="00FE3CB9">
      <w:pPr>
        <w:jc w:val="center"/>
      </w:pPr>
      <w:r>
        <w:rPr>
          <w:noProof/>
        </w:rPr>
        <w:drawing>
          <wp:inline distT="0" distB="0" distL="0" distR="0" wp14:anchorId="4D802D7D" wp14:editId="1E34117C">
            <wp:extent cx="3247390" cy="3657600"/>
            <wp:effectExtent l="0" t="0" r="0" b="0"/>
            <wp:docPr id="22" name="Picture 22" descr="directory structure of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rectory structure of servlet"/>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247390" cy="3657600"/>
                    </a:xfrm>
                    <a:prstGeom prst="rect">
                      <a:avLst/>
                    </a:prstGeom>
                    <a:noFill/>
                    <a:ln>
                      <a:noFill/>
                    </a:ln>
                  </pic:spPr>
                </pic:pic>
              </a:graphicData>
            </a:graphic>
          </wp:inline>
        </w:drawing>
      </w:r>
    </w:p>
    <w:p w14:paraId="5C57D9A2" w14:textId="2AA5683E" w:rsidR="00263E54" w:rsidRDefault="00263E54" w:rsidP="00263E54">
      <w:pPr>
        <w:pStyle w:val="NormalWeb"/>
        <w:spacing w:before="120" w:beforeAutospacing="0" w:after="144" w:afterAutospacing="0"/>
        <w:ind w:right="48"/>
        <w:jc w:val="both"/>
        <w:rPr>
          <w:rFonts w:ascii="Arial" w:hAnsi="Arial" w:cs="Arial"/>
          <w:color w:val="000000"/>
          <w:sz w:val="20"/>
          <w:szCs w:val="20"/>
        </w:rPr>
      </w:pPr>
      <w:r>
        <w:rPr>
          <w:rFonts w:ascii="Arial" w:hAnsi="Arial" w:cs="Arial"/>
          <w:color w:val="000000"/>
          <w:sz w:val="20"/>
          <w:szCs w:val="20"/>
        </w:rPr>
        <w:t xml:space="preserve">The folder that stores the web application is: </w:t>
      </w:r>
      <w:r w:rsidRPr="0020068D">
        <w:rPr>
          <w:rStyle w:val="keywordChar"/>
          <w:b/>
          <w:bCs/>
          <w:sz w:val="24"/>
          <w:szCs w:val="25"/>
        </w:rPr>
        <w:t>webapps/</w:t>
      </w:r>
      <w:r w:rsidR="00A02213">
        <w:rPr>
          <w:rStyle w:val="keywordChar"/>
          <w:b/>
          <w:bCs/>
          <w:sz w:val="24"/>
          <w:szCs w:val="25"/>
        </w:rPr>
        <w:t>ROOT</w:t>
      </w:r>
      <w:r>
        <w:rPr>
          <w:rFonts w:ascii="Arial" w:hAnsi="Arial" w:cs="Arial"/>
          <w:color w:val="000000"/>
          <w:sz w:val="20"/>
          <w:szCs w:val="20"/>
        </w:rPr>
        <w:t xml:space="preserve">. Under </w:t>
      </w:r>
      <w:r w:rsidRPr="0020068D">
        <w:rPr>
          <w:rStyle w:val="keywordChar"/>
          <w:b/>
          <w:bCs/>
        </w:rPr>
        <w:t>webapps/</w:t>
      </w:r>
      <w:r w:rsidR="00A02213">
        <w:rPr>
          <w:rStyle w:val="keywordChar"/>
          <w:b/>
          <w:bCs/>
        </w:rPr>
        <w:t>ROOT</w:t>
      </w:r>
      <w:r>
        <w:rPr>
          <w:rFonts w:ascii="Arial" w:hAnsi="Arial" w:cs="Arial"/>
          <w:color w:val="000000"/>
          <w:sz w:val="20"/>
          <w:szCs w:val="20"/>
        </w:rPr>
        <w:t>, you should put:</w:t>
      </w:r>
    </w:p>
    <w:p w14:paraId="314509B3" w14:textId="77777777" w:rsidR="00263E54" w:rsidRPr="005A5419" w:rsidRDefault="00263E54" w:rsidP="00263E54">
      <w:pPr>
        <w:pStyle w:val="NormalWeb"/>
        <w:spacing w:before="120" w:beforeAutospacing="0" w:after="144" w:afterAutospacing="0"/>
        <w:ind w:right="48"/>
        <w:jc w:val="both"/>
        <w:rPr>
          <w:color w:val="000000"/>
          <w:sz w:val="23"/>
          <w:szCs w:val="23"/>
          <w:shd w:val="clear" w:color="auto" w:fill="FFFFFF"/>
        </w:rPr>
      </w:pPr>
      <w:r w:rsidRPr="005A5419">
        <w:rPr>
          <w:rStyle w:val="Strong"/>
          <w:color w:val="000000"/>
          <w:sz w:val="23"/>
          <w:szCs w:val="23"/>
          <w:shd w:val="clear" w:color="auto" w:fill="FFFFFF"/>
        </w:rPr>
        <w:t>*.html, *.jsp, etc.</w:t>
      </w:r>
      <w:r w:rsidRPr="005A5419">
        <w:rPr>
          <w:color w:val="000000"/>
          <w:sz w:val="23"/>
          <w:szCs w:val="23"/>
          <w:shd w:val="clear" w:color="auto" w:fill="FFFFFF"/>
        </w:rPr>
        <w:t xml:space="preserve"> - The HTML and JSP pages, along with other files that must be visible to the client browser (such as JavaScript, stylesheet files, and images) for your application. </w:t>
      </w:r>
    </w:p>
    <w:p w14:paraId="4091D671" w14:textId="77777777" w:rsidR="00263E54" w:rsidRPr="009A774B" w:rsidRDefault="00263E54" w:rsidP="00263E54">
      <w:pPr>
        <w:shd w:val="clear" w:color="auto" w:fill="FFFFFF"/>
        <w:spacing w:before="100" w:beforeAutospacing="1" w:after="270"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web.xml</w:t>
      </w:r>
      <w:r w:rsidRPr="009A774B">
        <w:rPr>
          <w:rFonts w:ascii="Times New Roman" w:eastAsia="Times New Roman" w:hAnsi="Times New Roman" w:cs="Times New Roman"/>
          <w:color w:val="000000"/>
          <w:sz w:val="23"/>
          <w:szCs w:val="23"/>
        </w:rPr>
        <w:t> - The </w:t>
      </w:r>
      <w:r w:rsidRPr="009A774B">
        <w:rPr>
          <w:rFonts w:ascii="Times New Roman" w:eastAsia="Times New Roman" w:hAnsi="Times New Roman" w:cs="Times New Roman"/>
          <w:i/>
          <w:iCs/>
          <w:color w:val="000000"/>
          <w:sz w:val="23"/>
          <w:szCs w:val="23"/>
        </w:rPr>
        <w:t>Web Application Deployment Descriptor</w:t>
      </w:r>
      <w:r w:rsidRPr="009A774B">
        <w:rPr>
          <w:rFonts w:ascii="Times New Roman" w:eastAsia="Times New Roman" w:hAnsi="Times New Roman" w:cs="Times New Roman"/>
          <w:color w:val="000000"/>
          <w:sz w:val="23"/>
          <w:szCs w:val="23"/>
        </w:rPr>
        <w:t> for your application. This is an XML file describing the servlets and other components that make up your application, along with any initialization parameters and container-managed security constraints that you want the server to enforce for you.</w:t>
      </w:r>
    </w:p>
    <w:p w14:paraId="35DC92A8" w14:textId="77777777" w:rsidR="00263E54" w:rsidRPr="009A774B" w:rsidRDefault="00263E54" w:rsidP="00263E54">
      <w:pPr>
        <w:shd w:val="clear" w:color="auto" w:fill="FFFFFF"/>
        <w:spacing w:before="100" w:beforeAutospacing="1" w:after="270"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classes/</w:t>
      </w:r>
      <w:r w:rsidRPr="009A774B">
        <w:rPr>
          <w:rFonts w:ascii="Times New Roman" w:eastAsia="Times New Roman" w:hAnsi="Times New Roman" w:cs="Times New Roman"/>
          <w:color w:val="000000"/>
          <w:sz w:val="23"/>
          <w:szCs w:val="23"/>
        </w:rPr>
        <w:t xml:space="preserve"> - This directory contains any Java class files (and associated resources) required for your application, including </w:t>
      </w:r>
      <w:r w:rsidRPr="00A128AE">
        <w:rPr>
          <w:rFonts w:ascii="Times New Roman" w:eastAsia="Times New Roman" w:hAnsi="Times New Roman" w:cs="Times New Roman"/>
          <w:b/>
          <w:bCs/>
          <w:color w:val="000000"/>
          <w:sz w:val="23"/>
          <w:szCs w:val="23"/>
        </w:rPr>
        <w:t>both servlet and non-servlet classes</w:t>
      </w:r>
      <w:r w:rsidRPr="009A774B">
        <w:rPr>
          <w:rFonts w:ascii="Times New Roman" w:eastAsia="Times New Roman" w:hAnsi="Times New Roman" w:cs="Times New Roman"/>
          <w:color w:val="000000"/>
          <w:sz w:val="23"/>
          <w:szCs w:val="23"/>
        </w:rPr>
        <w:t>, that are not combined into JAR files. If your classes are organized into Java packages, you must reflect this in the directory hierarchy under </w:t>
      </w:r>
      <w:r w:rsidRPr="009A774B">
        <w:rPr>
          <w:rFonts w:ascii="Courier New" w:eastAsia="Times New Roman" w:hAnsi="Courier New" w:cs="Courier New"/>
          <w:color w:val="000000"/>
          <w:sz w:val="16"/>
          <w:szCs w:val="16"/>
          <w:shd w:val="clear" w:color="auto" w:fill="E0FFFF"/>
        </w:rPr>
        <w:t>/WEB-INF/classes/</w:t>
      </w:r>
      <w:r w:rsidRPr="009A774B">
        <w:rPr>
          <w:rFonts w:ascii="Times New Roman" w:eastAsia="Times New Roman" w:hAnsi="Times New Roman" w:cs="Times New Roman"/>
          <w:color w:val="000000"/>
          <w:sz w:val="23"/>
          <w:szCs w:val="23"/>
        </w:rPr>
        <w:t>. For example, a Java class named </w:t>
      </w:r>
      <w:r w:rsidRPr="009A774B">
        <w:rPr>
          <w:rFonts w:ascii="Courier New" w:eastAsia="Times New Roman" w:hAnsi="Courier New" w:cs="Courier New"/>
          <w:color w:val="000000"/>
          <w:sz w:val="16"/>
          <w:szCs w:val="16"/>
          <w:shd w:val="clear" w:color="auto" w:fill="E0FFFF"/>
        </w:rPr>
        <w:t>com.mycompany.mypackage.MyServlet</w:t>
      </w:r>
      <w:r w:rsidRPr="009A774B">
        <w:rPr>
          <w:rFonts w:ascii="Times New Roman" w:eastAsia="Times New Roman" w:hAnsi="Times New Roman" w:cs="Times New Roman"/>
          <w:color w:val="000000"/>
          <w:sz w:val="23"/>
          <w:szCs w:val="23"/>
        </w:rPr>
        <w:t> would need to be stored in a file named </w:t>
      </w:r>
      <w:r w:rsidRPr="009A774B">
        <w:rPr>
          <w:rFonts w:ascii="Courier New" w:eastAsia="Times New Roman" w:hAnsi="Courier New" w:cs="Courier New"/>
          <w:color w:val="000000"/>
          <w:sz w:val="16"/>
          <w:szCs w:val="16"/>
          <w:shd w:val="clear" w:color="auto" w:fill="E0FFFF"/>
        </w:rPr>
        <w:t>/WEB-INF/classes/com/mycompany/mypackage/MyServlet.class</w:t>
      </w:r>
      <w:r w:rsidRPr="009A774B">
        <w:rPr>
          <w:rFonts w:ascii="Times New Roman" w:eastAsia="Times New Roman" w:hAnsi="Times New Roman" w:cs="Times New Roman"/>
          <w:color w:val="000000"/>
          <w:sz w:val="23"/>
          <w:szCs w:val="23"/>
        </w:rPr>
        <w:t>.</w:t>
      </w:r>
    </w:p>
    <w:p w14:paraId="69F2F632" w14:textId="77777777" w:rsidR="00263E54" w:rsidRPr="005A5419" w:rsidRDefault="00263E54" w:rsidP="00263E54">
      <w:pPr>
        <w:shd w:val="clear" w:color="auto" w:fill="FFFFFF"/>
        <w:spacing w:before="100" w:beforeAutospacing="1" w:after="100" w:afterAutospacing="1"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lib/</w:t>
      </w:r>
      <w:r w:rsidRPr="009A774B">
        <w:rPr>
          <w:rFonts w:ascii="Times New Roman" w:eastAsia="Times New Roman" w:hAnsi="Times New Roman" w:cs="Times New Roman"/>
          <w:color w:val="000000"/>
          <w:sz w:val="23"/>
          <w:szCs w:val="23"/>
        </w:rPr>
        <w:t> - This directory contains JAR files that contain Java class files (and associated resources) required for your application, such as third party class libraries or JDBC drivers.</w:t>
      </w:r>
    </w:p>
    <w:p w14:paraId="57A42E69" w14:textId="0B18E91F" w:rsidR="002F7AE1" w:rsidRPr="00F27338" w:rsidRDefault="002F7AE1" w:rsidP="00032A3F">
      <w:pPr>
        <w:pStyle w:val="Heading3"/>
      </w:pPr>
      <w:r w:rsidRPr="00F27338">
        <w:lastRenderedPageBreak/>
        <w:t>CATALINA_HOME and CATALINA_BASE</w:t>
      </w:r>
      <w:r w:rsidR="005652BF">
        <w:t xml:space="preserve"> variables to store Tomcat location</w:t>
      </w:r>
    </w:p>
    <w:p w14:paraId="50954B15" w14:textId="77777777" w:rsidR="002F7AE1" w:rsidRDefault="002F7AE1" w:rsidP="002F7AE1">
      <w:pPr>
        <w:pStyle w:val="NormalWeb"/>
        <w:rPr>
          <w:rFonts w:ascii="Arial" w:hAnsi="Arial" w:cs="Arial"/>
          <w:color w:val="000000"/>
          <w:sz w:val="21"/>
          <w:szCs w:val="21"/>
        </w:rPr>
      </w:pPr>
      <w:r>
        <w:rPr>
          <w:rFonts w:ascii="Arial" w:hAnsi="Arial" w:cs="Arial"/>
          <w:color w:val="000000"/>
          <w:sz w:val="21"/>
          <w:szCs w:val="21"/>
        </w:rPr>
        <w:t>Throughout the documentation, there are references to the two following properties:</w:t>
      </w:r>
    </w:p>
    <w:p w14:paraId="0A6E55C6" w14:textId="77777777" w:rsidR="002F7AE1" w:rsidRDefault="002F7AE1" w:rsidP="00A5540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ATALINA_HOME</w:t>
      </w:r>
      <w:r>
        <w:rPr>
          <w:rFonts w:ascii="Arial" w:hAnsi="Arial" w:cs="Arial"/>
          <w:color w:val="000000"/>
          <w:sz w:val="21"/>
          <w:szCs w:val="21"/>
        </w:rPr>
        <w:t>: Represents the root of your Tomcat installation, for example </w:t>
      </w:r>
      <w:r>
        <w:rPr>
          <w:rStyle w:val="HTMLCode"/>
          <w:rFonts w:ascii="Consolas" w:eastAsiaTheme="minorHAnsi" w:hAnsi="Consolas"/>
          <w:color w:val="000000"/>
          <w:shd w:val="clear" w:color="auto" w:fill="E0FFFF"/>
        </w:rPr>
        <w:t>/home/tomcat/apache-tomcat-9.0.10</w:t>
      </w:r>
      <w:r>
        <w:rPr>
          <w:rFonts w:ascii="Arial" w:hAnsi="Arial" w:cs="Arial"/>
          <w:color w:val="000000"/>
          <w:sz w:val="21"/>
          <w:szCs w:val="21"/>
        </w:rPr>
        <w:t> or </w:t>
      </w:r>
      <w:r>
        <w:rPr>
          <w:rStyle w:val="HTMLCode"/>
          <w:rFonts w:ascii="Consolas" w:eastAsiaTheme="minorHAnsi" w:hAnsi="Consolas"/>
          <w:color w:val="000000"/>
          <w:shd w:val="clear" w:color="auto" w:fill="E0FFFF"/>
        </w:rPr>
        <w:t>C:\Program Files\apache-tomcat-9.0.10</w:t>
      </w:r>
      <w:r>
        <w:rPr>
          <w:rFonts w:ascii="Arial" w:hAnsi="Arial" w:cs="Arial"/>
          <w:color w:val="000000"/>
          <w:sz w:val="21"/>
          <w:szCs w:val="21"/>
        </w:rPr>
        <w:t>.</w:t>
      </w:r>
    </w:p>
    <w:p w14:paraId="70B8E0EA" w14:textId="77777777" w:rsidR="008E0A8C" w:rsidRDefault="002F7AE1" w:rsidP="00A55401">
      <w:pPr>
        <w:numPr>
          <w:ilvl w:val="0"/>
          <w:numId w:val="5"/>
        </w:numPr>
        <w:spacing w:before="100" w:beforeAutospacing="1" w:after="100" w:afterAutospacing="1" w:line="240" w:lineRule="auto"/>
        <w:rPr>
          <w:rFonts w:ascii="Arial" w:hAnsi="Arial" w:cs="Arial"/>
          <w:color w:val="000000"/>
          <w:sz w:val="21"/>
          <w:szCs w:val="21"/>
        </w:rPr>
      </w:pPr>
      <w:r w:rsidRPr="008E0A8C">
        <w:rPr>
          <w:rStyle w:val="Strong"/>
          <w:rFonts w:ascii="Arial" w:eastAsiaTheme="majorEastAsia" w:hAnsi="Arial" w:cs="Arial"/>
          <w:color w:val="000000"/>
          <w:sz w:val="21"/>
          <w:szCs w:val="21"/>
        </w:rPr>
        <w:t>CATALINA_BASE</w:t>
      </w:r>
      <w:r w:rsidRPr="008E0A8C">
        <w:rPr>
          <w:rFonts w:ascii="Arial" w:hAnsi="Arial" w:cs="Arial"/>
          <w:color w:val="000000"/>
          <w:sz w:val="21"/>
          <w:szCs w:val="21"/>
        </w:rPr>
        <w:t xml:space="preserve">: Represents the root of a runtime configuration of a specific Tomcat instance. </w:t>
      </w:r>
      <w:r w:rsidR="006B2A14" w:rsidRPr="008E0A8C">
        <w:rPr>
          <w:rFonts w:ascii="Arial" w:hAnsi="Arial" w:cs="Arial"/>
          <w:color w:val="000000"/>
          <w:sz w:val="21"/>
          <w:szCs w:val="21"/>
        </w:rPr>
        <w:t>By default, CATALINA_HOME and CATALINA_BASE point to the same directory. Set CATALINA_BASE manually when you require running multiple Tomcat instances on one machine.</w:t>
      </w:r>
      <w:r w:rsidR="00E06859" w:rsidRPr="008E0A8C">
        <w:rPr>
          <w:rFonts w:ascii="Arial" w:hAnsi="Arial" w:cs="Arial"/>
          <w:color w:val="000000"/>
          <w:sz w:val="21"/>
          <w:szCs w:val="21"/>
        </w:rPr>
        <w:t xml:space="preserve"> </w:t>
      </w:r>
    </w:p>
    <w:p w14:paraId="5E4D6855" w14:textId="1EA3603F" w:rsidR="002F7AE1" w:rsidRDefault="002F7AE1" w:rsidP="00BF5B23">
      <w:pPr>
        <w:spacing w:before="100" w:beforeAutospacing="1" w:after="100" w:afterAutospacing="1" w:line="240" w:lineRule="auto"/>
        <w:rPr>
          <w:rFonts w:ascii="Arial" w:hAnsi="Arial" w:cs="Arial"/>
          <w:color w:val="000000"/>
          <w:sz w:val="21"/>
          <w:szCs w:val="21"/>
        </w:rPr>
      </w:pPr>
      <w:r w:rsidRPr="008E0A8C">
        <w:rPr>
          <w:rFonts w:ascii="Arial" w:hAnsi="Arial" w:cs="Arial"/>
          <w:color w:val="000000"/>
          <w:sz w:val="21"/>
          <w:szCs w:val="21"/>
        </w:rPr>
        <w:t xml:space="preserve">If you set </w:t>
      </w:r>
      <w:r w:rsidR="008E0A8C" w:rsidRPr="008E0A8C">
        <w:rPr>
          <w:rFonts w:ascii="Arial" w:hAnsi="Arial" w:cs="Arial"/>
          <w:color w:val="000000"/>
          <w:sz w:val="21"/>
          <w:szCs w:val="21"/>
        </w:rPr>
        <w:t>CATALINA_HOME</w:t>
      </w:r>
      <w:r w:rsidR="008E0A8C">
        <w:rPr>
          <w:rFonts w:ascii="Arial" w:hAnsi="Arial" w:cs="Arial"/>
          <w:color w:val="000000"/>
          <w:sz w:val="21"/>
          <w:szCs w:val="21"/>
        </w:rPr>
        <w:t xml:space="preserve">, </w:t>
      </w:r>
      <w:r w:rsidR="008E0A8C" w:rsidRPr="008E0A8C">
        <w:rPr>
          <w:rFonts w:ascii="Arial" w:hAnsi="Arial" w:cs="Arial"/>
          <w:color w:val="000000"/>
          <w:sz w:val="21"/>
          <w:szCs w:val="21"/>
        </w:rPr>
        <w:t xml:space="preserve">CATALINA </w:t>
      </w:r>
      <w:r w:rsidRPr="008E0A8C">
        <w:rPr>
          <w:rFonts w:ascii="Arial" w:hAnsi="Arial" w:cs="Arial"/>
          <w:color w:val="000000"/>
          <w:sz w:val="21"/>
          <w:szCs w:val="21"/>
        </w:rPr>
        <w:t>to different locations, the CATALINA_HOME location contains static sources, such as </w:t>
      </w:r>
      <w:r w:rsidRPr="008E0A8C">
        <w:rPr>
          <w:rStyle w:val="HTMLCode"/>
          <w:rFonts w:ascii="Consolas" w:eastAsiaTheme="minorHAnsi" w:hAnsi="Consolas"/>
          <w:color w:val="000000"/>
          <w:shd w:val="clear" w:color="auto" w:fill="E0FFFF"/>
        </w:rPr>
        <w:t>.jar</w:t>
      </w:r>
      <w:r w:rsidRPr="008E0A8C">
        <w:rPr>
          <w:rFonts w:ascii="Arial" w:hAnsi="Arial" w:cs="Arial"/>
          <w:color w:val="000000"/>
          <w:sz w:val="21"/>
          <w:szCs w:val="21"/>
        </w:rPr>
        <w:t> files, or binary files. The CATALINA_BASE location contains configuration files, log files, deployed applications, and other runtime requirements.</w:t>
      </w:r>
      <w:r w:rsidR="00683542">
        <w:rPr>
          <w:rFonts w:ascii="Arial" w:hAnsi="Arial" w:cs="Arial"/>
          <w:color w:val="000000"/>
          <w:sz w:val="21"/>
          <w:szCs w:val="21"/>
        </w:rPr>
        <w:t xml:space="preserve"> </w:t>
      </w:r>
      <w:r w:rsidR="00BF5B23">
        <w:rPr>
          <w:rFonts w:ascii="Arial" w:hAnsi="Arial" w:cs="Arial"/>
          <w:color w:val="000000"/>
          <w:sz w:val="21"/>
          <w:szCs w:val="21"/>
        </w:rPr>
        <w:t>Because all instances with single CATALINA_HOME location share one set of </w:t>
      </w:r>
      <w:r w:rsidR="00BF5B23">
        <w:rPr>
          <w:rStyle w:val="HTMLCode"/>
          <w:rFonts w:ascii="Consolas" w:eastAsiaTheme="minorHAnsi" w:hAnsi="Consolas"/>
          <w:color w:val="000000"/>
          <w:shd w:val="clear" w:color="auto" w:fill="E0FFFF"/>
        </w:rPr>
        <w:t>.jar</w:t>
      </w:r>
      <w:r w:rsidR="00BF5B23">
        <w:rPr>
          <w:rFonts w:ascii="Arial" w:hAnsi="Arial" w:cs="Arial"/>
          <w:color w:val="000000"/>
          <w:sz w:val="21"/>
          <w:szCs w:val="21"/>
        </w:rPr>
        <w:t xml:space="preserve"> files and binary files, you can easily upgrade the files to newer version and have the change </w:t>
      </w:r>
      <w:r w:rsidR="000A60A3">
        <w:rPr>
          <w:rFonts w:ascii="Arial" w:hAnsi="Arial" w:cs="Arial"/>
          <w:color w:val="000000"/>
          <w:sz w:val="21"/>
          <w:szCs w:val="21"/>
        </w:rPr>
        <w:t>propagated to all Tomcat instances using the same CATALIA_HOME directory.</w:t>
      </w:r>
    </w:p>
    <w:p w14:paraId="7FF34FA3" w14:textId="673F205F" w:rsidR="0010163C" w:rsidRDefault="004B3798" w:rsidP="00DF0CC1">
      <w:pPr>
        <w:pStyle w:val="Heading2"/>
      </w:pPr>
      <w:r>
        <w:t>Install and s</w:t>
      </w:r>
      <w:r w:rsidR="0010163C">
        <w:t>tart up</w:t>
      </w:r>
      <w:r>
        <w:t>/</w:t>
      </w:r>
      <w:r w:rsidR="00B47927">
        <w:t xml:space="preserve">shut down </w:t>
      </w:r>
      <w:r w:rsidR="0010163C">
        <w:t>Tomcat</w:t>
      </w:r>
      <w:r w:rsidR="001E2078">
        <w:t xml:space="preserve"> </w:t>
      </w:r>
      <w:r w:rsidR="00BE09C9">
        <w:t>(independently, i.e. outside Eclipse)</w:t>
      </w:r>
    </w:p>
    <w:p w14:paraId="5773E1A5" w14:textId="2E25BF05" w:rsidR="002F7AE1" w:rsidRDefault="006F0112" w:rsidP="006F0112">
      <w:pPr>
        <w:rPr>
          <w:rFonts w:ascii="Arial" w:hAnsi="Arial" w:cs="Arial"/>
          <w:color w:val="000000"/>
          <w:sz w:val="21"/>
          <w:szCs w:val="21"/>
        </w:rPr>
      </w:pPr>
      <w:r>
        <w:t xml:space="preserve">Configuration and start-up is described in </w:t>
      </w:r>
      <w:hyperlink r:id="rId63" w:history="1">
        <w:r w:rsidR="002F7AE1">
          <w:rPr>
            <w:rStyle w:val="Hyperlink"/>
            <w:rFonts w:ascii="Arial" w:hAnsi="Arial" w:cs="Arial"/>
            <w:sz w:val="21"/>
            <w:szCs w:val="21"/>
          </w:rPr>
          <w:t>RUNNING.txt </w:t>
        </w:r>
      </w:hyperlink>
      <w:r w:rsidR="002F7AE1">
        <w:rPr>
          <w:rFonts w:ascii="Arial" w:hAnsi="Arial" w:cs="Arial"/>
          <w:color w:val="000000"/>
          <w:sz w:val="21"/>
          <w:szCs w:val="21"/>
        </w:rPr>
        <w:t>file</w:t>
      </w:r>
      <w:r w:rsidR="00E27EB3">
        <w:rPr>
          <w:rFonts w:ascii="Arial" w:hAnsi="Arial" w:cs="Arial"/>
          <w:color w:val="000000"/>
          <w:sz w:val="21"/>
          <w:szCs w:val="21"/>
        </w:rPr>
        <w:t xml:space="preserve"> in the Tomcat folder.</w:t>
      </w:r>
    </w:p>
    <w:p w14:paraId="791DE43A" w14:textId="71ECB786" w:rsidR="00DC4D8C" w:rsidRDefault="00DC4D8C" w:rsidP="006F0112">
      <w:pPr>
        <w:rPr>
          <w:rFonts w:ascii="Arial" w:hAnsi="Arial" w:cs="Arial"/>
          <w:color w:val="000000"/>
          <w:sz w:val="21"/>
          <w:szCs w:val="21"/>
        </w:rPr>
      </w:pPr>
      <w:r>
        <w:rPr>
          <w:rFonts w:ascii="Arial" w:hAnsi="Arial" w:cs="Arial"/>
          <w:color w:val="000000"/>
          <w:sz w:val="21"/>
          <w:szCs w:val="21"/>
        </w:rPr>
        <w:t>You need JDK first</w:t>
      </w:r>
      <w:r w:rsidR="006F1AC8">
        <w:rPr>
          <w:rFonts w:ascii="Arial" w:hAnsi="Arial" w:cs="Arial"/>
          <w:color w:val="000000"/>
          <w:sz w:val="21"/>
          <w:szCs w:val="21"/>
        </w:rPr>
        <w:t>.</w:t>
      </w:r>
    </w:p>
    <w:p w14:paraId="7ED2FCB2" w14:textId="77777777" w:rsidR="00677E27" w:rsidRDefault="006F1AC8" w:rsidP="006F0112">
      <w:pPr>
        <w:rPr>
          <w:rFonts w:ascii="Arial" w:hAnsi="Arial" w:cs="Arial"/>
          <w:color w:val="000000"/>
          <w:sz w:val="21"/>
          <w:szCs w:val="21"/>
        </w:rPr>
      </w:pPr>
      <w:r>
        <w:rPr>
          <w:rFonts w:ascii="Arial" w:hAnsi="Arial" w:cs="Arial"/>
          <w:color w:val="000000"/>
          <w:sz w:val="21"/>
          <w:szCs w:val="21"/>
        </w:rPr>
        <w:t>To install Tomcat, you can</w:t>
      </w:r>
      <w:r w:rsidR="00677E27">
        <w:rPr>
          <w:rFonts w:ascii="Arial" w:hAnsi="Arial" w:cs="Arial"/>
          <w:color w:val="000000"/>
          <w:sz w:val="21"/>
          <w:szCs w:val="21"/>
        </w:rPr>
        <w:t>:</w:t>
      </w:r>
    </w:p>
    <w:p w14:paraId="15857689" w14:textId="52692050" w:rsidR="00677E27" w:rsidRDefault="00677E27" w:rsidP="00A55401">
      <w:pPr>
        <w:pStyle w:val="ListParagraph"/>
        <w:numPr>
          <w:ilvl w:val="0"/>
          <w:numId w:val="3"/>
        </w:numPr>
        <w:rPr>
          <w:rFonts w:ascii="Arial" w:hAnsi="Arial" w:cs="Arial"/>
          <w:color w:val="000000"/>
          <w:sz w:val="21"/>
          <w:szCs w:val="21"/>
        </w:rPr>
      </w:pPr>
      <w:r>
        <w:rPr>
          <w:rFonts w:ascii="Arial" w:hAnsi="Arial" w:cs="Arial"/>
          <w:color w:val="000000"/>
          <w:sz w:val="21"/>
          <w:szCs w:val="21"/>
        </w:rPr>
        <w:t>E</w:t>
      </w:r>
      <w:r w:rsidR="006F1AC8" w:rsidRPr="00677E27">
        <w:rPr>
          <w:rFonts w:ascii="Arial" w:hAnsi="Arial" w:cs="Arial"/>
          <w:color w:val="000000"/>
          <w:sz w:val="21"/>
          <w:szCs w:val="21"/>
        </w:rPr>
        <w:t xml:space="preserve">ither </w:t>
      </w:r>
      <w:r w:rsidRPr="00677E27">
        <w:rPr>
          <w:rFonts w:ascii="Arial" w:hAnsi="Arial" w:cs="Arial"/>
          <w:color w:val="000000"/>
          <w:sz w:val="21"/>
          <w:szCs w:val="21"/>
        </w:rPr>
        <w:t>use the binary</w:t>
      </w:r>
      <w:r w:rsidR="006F1AC8" w:rsidRPr="00677E27">
        <w:rPr>
          <w:rFonts w:ascii="Arial" w:hAnsi="Arial" w:cs="Arial"/>
          <w:color w:val="000000"/>
          <w:sz w:val="21"/>
          <w:szCs w:val="21"/>
        </w:rPr>
        <w:t xml:space="preserve"> distribution </w:t>
      </w:r>
      <w:r>
        <w:rPr>
          <w:rFonts w:ascii="Arial" w:hAnsi="Arial" w:cs="Arial"/>
          <w:color w:val="000000"/>
          <w:sz w:val="21"/>
          <w:szCs w:val="21"/>
        </w:rPr>
        <w:t>and configure it manually</w:t>
      </w:r>
    </w:p>
    <w:p w14:paraId="21498E76" w14:textId="319EE2D5" w:rsidR="006F1AC8" w:rsidRPr="00677E27" w:rsidRDefault="00677E27" w:rsidP="00A55401">
      <w:pPr>
        <w:pStyle w:val="ListParagraph"/>
        <w:numPr>
          <w:ilvl w:val="0"/>
          <w:numId w:val="3"/>
        </w:numPr>
        <w:rPr>
          <w:rFonts w:ascii="Arial" w:hAnsi="Arial" w:cs="Arial"/>
          <w:color w:val="000000"/>
          <w:sz w:val="21"/>
          <w:szCs w:val="21"/>
        </w:rPr>
      </w:pPr>
      <w:r>
        <w:rPr>
          <w:rFonts w:ascii="Arial" w:hAnsi="Arial" w:cs="Arial"/>
          <w:color w:val="000000"/>
          <w:sz w:val="21"/>
          <w:szCs w:val="21"/>
        </w:rPr>
        <w:t>O</w:t>
      </w:r>
      <w:r w:rsidR="006F1AC8" w:rsidRPr="00677E27">
        <w:rPr>
          <w:rFonts w:ascii="Arial" w:hAnsi="Arial" w:cs="Arial"/>
          <w:color w:val="000000"/>
          <w:sz w:val="21"/>
          <w:szCs w:val="21"/>
        </w:rPr>
        <w:t xml:space="preserve">r </w:t>
      </w:r>
      <w:r w:rsidR="0054671F">
        <w:rPr>
          <w:rFonts w:ascii="Arial" w:hAnsi="Arial" w:cs="Arial"/>
          <w:color w:val="000000"/>
          <w:sz w:val="21"/>
          <w:szCs w:val="21"/>
        </w:rPr>
        <w:t xml:space="preserve">use Tomcat installer and </w:t>
      </w:r>
      <w:r w:rsidR="006F1AC8" w:rsidRPr="00677E27">
        <w:rPr>
          <w:rFonts w:ascii="Arial" w:hAnsi="Arial" w:cs="Arial"/>
          <w:color w:val="000000"/>
          <w:sz w:val="21"/>
          <w:szCs w:val="21"/>
        </w:rPr>
        <w:t>install</w:t>
      </w:r>
      <w:r>
        <w:rPr>
          <w:rFonts w:ascii="Arial" w:hAnsi="Arial" w:cs="Arial"/>
          <w:color w:val="000000"/>
          <w:sz w:val="21"/>
          <w:szCs w:val="21"/>
        </w:rPr>
        <w:t xml:space="preserve"> Tomcat </w:t>
      </w:r>
      <w:r w:rsidR="0061792F">
        <w:rPr>
          <w:rFonts w:ascii="Arial" w:hAnsi="Arial" w:cs="Arial"/>
          <w:color w:val="000000"/>
          <w:sz w:val="21"/>
          <w:szCs w:val="21"/>
        </w:rPr>
        <w:t>as a Windows service</w:t>
      </w:r>
    </w:p>
    <w:p w14:paraId="6BA866BC" w14:textId="14B0181E" w:rsidR="00D20207" w:rsidRPr="00D20207" w:rsidRDefault="0061792F" w:rsidP="00DF0CC1">
      <w:pPr>
        <w:pStyle w:val="Heading3"/>
      </w:pPr>
      <w:r>
        <w:t>Use binary distribution and manually configure Tomcat.</w:t>
      </w:r>
    </w:p>
    <w:p w14:paraId="35A0ABCC" w14:textId="0A119EE4" w:rsidR="008B4348" w:rsidRDefault="0061792F" w:rsidP="006F0112">
      <w:pPr>
        <w:rPr>
          <w:rFonts w:ascii="Arial" w:hAnsi="Arial" w:cs="Arial"/>
          <w:color w:val="000000"/>
          <w:sz w:val="21"/>
          <w:szCs w:val="21"/>
        </w:rPr>
      </w:pPr>
      <w:r>
        <w:rPr>
          <w:rFonts w:ascii="Arial" w:hAnsi="Arial" w:cs="Arial"/>
          <w:color w:val="000000"/>
          <w:sz w:val="21"/>
          <w:szCs w:val="21"/>
        </w:rPr>
        <w:t>S</w:t>
      </w:r>
      <w:r w:rsidR="00076EAC">
        <w:rPr>
          <w:rFonts w:ascii="Arial" w:hAnsi="Arial" w:cs="Arial"/>
          <w:color w:val="000000"/>
          <w:sz w:val="21"/>
          <w:szCs w:val="21"/>
        </w:rPr>
        <w:t xml:space="preserve">tep </w:t>
      </w:r>
      <w:r>
        <w:rPr>
          <w:rFonts w:ascii="Arial" w:hAnsi="Arial" w:cs="Arial"/>
          <w:color w:val="000000"/>
          <w:sz w:val="21"/>
          <w:szCs w:val="21"/>
        </w:rPr>
        <w:t>1</w:t>
      </w:r>
      <w:r w:rsidR="00076EAC">
        <w:rPr>
          <w:rFonts w:ascii="Arial" w:hAnsi="Arial" w:cs="Arial"/>
          <w:color w:val="000000"/>
          <w:sz w:val="21"/>
          <w:szCs w:val="21"/>
        </w:rPr>
        <w:t xml:space="preserve">: </w:t>
      </w:r>
      <w:r w:rsidR="00D12A64" w:rsidRPr="00D12A64">
        <w:rPr>
          <w:rFonts w:ascii="Arial" w:hAnsi="Arial" w:cs="Arial"/>
          <w:color w:val="000000"/>
          <w:sz w:val="21"/>
          <w:szCs w:val="21"/>
        </w:rPr>
        <w:t>Configure Environment Variables</w:t>
      </w:r>
    </w:p>
    <w:p w14:paraId="4D092551" w14:textId="1DCC4C81" w:rsidR="00BD3995" w:rsidRPr="00BD3995" w:rsidRDefault="00BD3995" w:rsidP="00BD3995">
      <w:pPr>
        <w:rPr>
          <w:rFonts w:ascii="Arial" w:hAnsi="Arial" w:cs="Arial"/>
          <w:color w:val="000000"/>
          <w:sz w:val="21"/>
          <w:szCs w:val="21"/>
        </w:rPr>
      </w:pPr>
      <w:r w:rsidRPr="00BD3995">
        <w:rPr>
          <w:rFonts w:ascii="Arial" w:hAnsi="Arial" w:cs="Arial"/>
          <w:color w:val="000000"/>
          <w:sz w:val="21"/>
          <w:szCs w:val="21"/>
        </w:rPr>
        <w:t>Tomcat is a Java application and does not use environment variables directly</w:t>
      </w:r>
      <w:r w:rsidR="00F20306">
        <w:rPr>
          <w:rFonts w:ascii="Arial" w:hAnsi="Arial" w:cs="Arial"/>
          <w:color w:val="000000"/>
          <w:sz w:val="21"/>
          <w:szCs w:val="21"/>
        </w:rPr>
        <w:t>, b</w:t>
      </w:r>
      <w:r w:rsidR="00D8799D">
        <w:rPr>
          <w:rFonts w:ascii="Arial" w:hAnsi="Arial" w:cs="Arial"/>
          <w:color w:val="000000"/>
          <w:sz w:val="21"/>
          <w:szCs w:val="21"/>
        </w:rPr>
        <w:t xml:space="preserve">ut the scripts that </w:t>
      </w:r>
      <w:r w:rsidR="00F20306">
        <w:rPr>
          <w:rFonts w:ascii="Arial" w:hAnsi="Arial" w:cs="Arial"/>
          <w:color w:val="000000"/>
          <w:sz w:val="21"/>
          <w:szCs w:val="21"/>
        </w:rPr>
        <w:t>starts Tomcat uses e</w:t>
      </w:r>
      <w:r w:rsidRPr="00BD3995">
        <w:rPr>
          <w:rFonts w:ascii="Arial" w:hAnsi="Arial" w:cs="Arial"/>
          <w:color w:val="000000"/>
          <w:sz w:val="21"/>
          <w:szCs w:val="21"/>
        </w:rPr>
        <w:t>nvironment variables.</w:t>
      </w:r>
    </w:p>
    <w:p w14:paraId="7EFEA678" w14:textId="13EDB7A6" w:rsidR="00BD3995" w:rsidRPr="00AC4886" w:rsidRDefault="00BD3995" w:rsidP="00A55401">
      <w:pPr>
        <w:pStyle w:val="ListParagraph"/>
        <w:numPr>
          <w:ilvl w:val="1"/>
          <w:numId w:val="6"/>
        </w:numPr>
        <w:rPr>
          <w:rFonts w:ascii="Arial" w:hAnsi="Arial" w:cs="Arial"/>
          <w:color w:val="000000"/>
          <w:sz w:val="21"/>
          <w:szCs w:val="21"/>
        </w:rPr>
      </w:pPr>
      <w:r w:rsidRPr="00AC4886">
        <w:rPr>
          <w:rFonts w:ascii="Arial" w:hAnsi="Arial" w:cs="Arial"/>
          <w:color w:val="000000"/>
          <w:sz w:val="21"/>
          <w:szCs w:val="21"/>
        </w:rPr>
        <w:t>Set CATALINA_HOME (required) and CATALINA_BASE (optional)</w:t>
      </w:r>
    </w:p>
    <w:p w14:paraId="025A4487" w14:textId="658CCD37" w:rsidR="00D12A64" w:rsidRDefault="00BD3995" w:rsidP="00BD3995">
      <w:pPr>
        <w:rPr>
          <w:rFonts w:ascii="Arial" w:hAnsi="Arial" w:cs="Arial"/>
          <w:color w:val="000000"/>
          <w:sz w:val="21"/>
          <w:szCs w:val="21"/>
        </w:rPr>
      </w:pPr>
      <w:r w:rsidRPr="00BD3995">
        <w:rPr>
          <w:rFonts w:ascii="Arial" w:hAnsi="Arial" w:cs="Arial"/>
          <w:color w:val="000000"/>
          <w:sz w:val="21"/>
          <w:szCs w:val="21"/>
        </w:rPr>
        <w:t>The CATALINA_HOME environment variable should be set to the location of the</w:t>
      </w:r>
      <w:r w:rsidR="00D12A64">
        <w:rPr>
          <w:rFonts w:ascii="Arial" w:hAnsi="Arial" w:cs="Arial"/>
          <w:color w:val="000000"/>
          <w:sz w:val="21"/>
          <w:szCs w:val="21"/>
        </w:rPr>
        <w:t xml:space="preserve"> </w:t>
      </w:r>
      <w:r w:rsidRPr="00BD3995">
        <w:rPr>
          <w:rFonts w:ascii="Arial" w:hAnsi="Arial" w:cs="Arial"/>
          <w:color w:val="000000"/>
          <w:sz w:val="21"/>
          <w:szCs w:val="21"/>
        </w:rPr>
        <w:t>root directory of the "binary" distribution of Tomcat.</w:t>
      </w:r>
    </w:p>
    <w:p w14:paraId="65A9B695" w14:textId="3E2D9485" w:rsidR="00E72540" w:rsidRDefault="00E72540" w:rsidP="00BD3995">
      <w:pPr>
        <w:rPr>
          <w:rFonts w:ascii="Arial" w:hAnsi="Arial" w:cs="Arial"/>
          <w:color w:val="000000"/>
          <w:sz w:val="21"/>
          <w:szCs w:val="21"/>
        </w:rPr>
      </w:pPr>
      <w:r w:rsidRPr="00E72540">
        <w:rPr>
          <w:rFonts w:ascii="Arial" w:hAnsi="Arial" w:cs="Arial"/>
          <w:color w:val="000000"/>
          <w:sz w:val="21"/>
          <w:szCs w:val="21"/>
        </w:rPr>
        <w:t>In many circumstances, it is desirable to have a single copy of a Tomcat binary distribution shared among multiple users on the same server. To make this possible, you can set the CATALINA_BASE environment variable to the directory that contains the files for your 'personal' Tomcat instance.</w:t>
      </w:r>
    </w:p>
    <w:p w14:paraId="036B2F2A" w14:textId="4C5445AF" w:rsidR="0059086F" w:rsidRPr="007E1649" w:rsidRDefault="00BD3995" w:rsidP="00BD3995">
      <w:pPr>
        <w:rPr>
          <w:rFonts w:ascii="Arial" w:hAnsi="Arial" w:cs="Arial"/>
          <w:i/>
          <w:iCs/>
          <w:color w:val="000000"/>
          <w:sz w:val="21"/>
          <w:szCs w:val="21"/>
        </w:rPr>
      </w:pPr>
      <w:r w:rsidRPr="00BD3995">
        <w:rPr>
          <w:rFonts w:ascii="Arial" w:hAnsi="Arial" w:cs="Arial"/>
          <w:color w:val="000000"/>
          <w:sz w:val="21"/>
          <w:szCs w:val="21"/>
        </w:rPr>
        <w:t xml:space="preserve">The Tomcat startup scripts </w:t>
      </w:r>
      <w:r w:rsidR="00597922">
        <w:rPr>
          <w:rFonts w:ascii="Arial" w:hAnsi="Arial" w:cs="Arial"/>
          <w:color w:val="000000"/>
          <w:sz w:val="21"/>
          <w:szCs w:val="21"/>
        </w:rPr>
        <w:t xml:space="preserve">often does </w:t>
      </w:r>
      <w:r w:rsidR="009C6A81">
        <w:rPr>
          <w:rFonts w:ascii="Arial" w:hAnsi="Arial" w:cs="Arial"/>
          <w:color w:val="000000"/>
          <w:sz w:val="21"/>
          <w:szCs w:val="21"/>
        </w:rPr>
        <w:t>it automatically</w:t>
      </w:r>
      <w:r w:rsidRPr="00BD3995">
        <w:rPr>
          <w:rFonts w:ascii="Arial" w:hAnsi="Arial" w:cs="Arial"/>
          <w:color w:val="000000"/>
          <w:sz w:val="21"/>
          <w:szCs w:val="21"/>
        </w:rPr>
        <w:t>, based on the location of the startup script</w:t>
      </w:r>
      <w:r w:rsidR="00B122F3">
        <w:rPr>
          <w:rFonts w:ascii="Arial" w:hAnsi="Arial" w:cs="Arial"/>
          <w:color w:val="000000"/>
          <w:sz w:val="21"/>
          <w:szCs w:val="21"/>
        </w:rPr>
        <w:t xml:space="preserve"> </w:t>
      </w:r>
      <w:r w:rsidRPr="00BD3995">
        <w:rPr>
          <w:rFonts w:ascii="Arial" w:hAnsi="Arial" w:cs="Arial"/>
          <w:color w:val="000000"/>
          <w:sz w:val="21"/>
          <w:szCs w:val="21"/>
        </w:rPr>
        <w:t>in *nix and on the current directory in Windows</w:t>
      </w:r>
      <w:r w:rsidR="009C6A81">
        <w:rPr>
          <w:rFonts w:ascii="Arial" w:hAnsi="Arial" w:cs="Arial"/>
          <w:color w:val="000000"/>
          <w:sz w:val="21"/>
          <w:szCs w:val="21"/>
        </w:rPr>
        <w:t>, s</w:t>
      </w:r>
      <w:r w:rsidR="0059086F" w:rsidRPr="007E1649">
        <w:rPr>
          <w:rFonts w:ascii="Arial" w:hAnsi="Arial" w:cs="Arial"/>
          <w:i/>
          <w:iCs/>
          <w:color w:val="000000"/>
          <w:sz w:val="21"/>
          <w:szCs w:val="21"/>
        </w:rPr>
        <w:t>o</w:t>
      </w:r>
      <w:r w:rsidR="002E07C1">
        <w:rPr>
          <w:rFonts w:ascii="Arial" w:hAnsi="Arial" w:cs="Arial"/>
          <w:i/>
          <w:iCs/>
          <w:color w:val="000000"/>
          <w:sz w:val="21"/>
          <w:szCs w:val="21"/>
        </w:rPr>
        <w:t>,</w:t>
      </w:r>
      <w:r w:rsidR="0059086F" w:rsidRPr="007E1649">
        <w:rPr>
          <w:rFonts w:ascii="Arial" w:hAnsi="Arial" w:cs="Arial"/>
          <w:i/>
          <w:iCs/>
          <w:color w:val="000000"/>
          <w:sz w:val="21"/>
          <w:szCs w:val="21"/>
        </w:rPr>
        <w:t xml:space="preserve"> </w:t>
      </w:r>
      <w:r w:rsidR="007E1649" w:rsidRPr="007E1649">
        <w:rPr>
          <w:rFonts w:ascii="Arial" w:hAnsi="Arial" w:cs="Arial"/>
          <w:i/>
          <w:iCs/>
          <w:color w:val="000000"/>
          <w:sz w:val="21"/>
          <w:szCs w:val="21"/>
        </w:rPr>
        <w:t xml:space="preserve">it’s likely that </w:t>
      </w:r>
      <w:r w:rsidR="0059086F" w:rsidRPr="007E1649">
        <w:rPr>
          <w:rFonts w:ascii="Arial" w:hAnsi="Arial" w:cs="Arial"/>
          <w:i/>
          <w:iCs/>
          <w:color w:val="000000"/>
          <w:sz w:val="21"/>
          <w:szCs w:val="21"/>
        </w:rPr>
        <w:t>you don’t need to do anything.</w:t>
      </w:r>
    </w:p>
    <w:p w14:paraId="689785BB" w14:textId="685078AE" w:rsidR="00792216" w:rsidRPr="00AC4886" w:rsidRDefault="00792216" w:rsidP="00A55401">
      <w:pPr>
        <w:pStyle w:val="ListParagraph"/>
        <w:numPr>
          <w:ilvl w:val="1"/>
          <w:numId w:val="6"/>
        </w:numPr>
        <w:rPr>
          <w:rFonts w:ascii="Arial" w:hAnsi="Arial" w:cs="Arial"/>
          <w:color w:val="000000"/>
          <w:sz w:val="21"/>
          <w:szCs w:val="21"/>
        </w:rPr>
      </w:pPr>
      <w:r w:rsidRPr="00AC4886">
        <w:rPr>
          <w:rFonts w:ascii="Arial" w:hAnsi="Arial" w:cs="Arial"/>
          <w:color w:val="000000"/>
          <w:sz w:val="21"/>
          <w:szCs w:val="21"/>
        </w:rPr>
        <w:t xml:space="preserve">Set </w:t>
      </w:r>
      <w:r w:rsidR="001E7D9C" w:rsidRPr="00AC4886">
        <w:rPr>
          <w:rFonts w:ascii="Arial" w:hAnsi="Arial" w:cs="Arial"/>
          <w:color w:val="000000"/>
          <w:sz w:val="21"/>
          <w:szCs w:val="21"/>
        </w:rPr>
        <w:t>JAVA_HOM</w:t>
      </w:r>
      <w:r w:rsidR="006B1549" w:rsidRPr="00AC4886">
        <w:rPr>
          <w:rFonts w:ascii="Arial" w:hAnsi="Arial" w:cs="Arial"/>
          <w:color w:val="000000"/>
          <w:sz w:val="21"/>
          <w:szCs w:val="21"/>
        </w:rPr>
        <w:t>E</w:t>
      </w:r>
      <w:r w:rsidR="001E7D9C" w:rsidRPr="00AC4886">
        <w:rPr>
          <w:rFonts w:ascii="Arial" w:hAnsi="Arial" w:cs="Arial"/>
          <w:color w:val="000000"/>
          <w:sz w:val="21"/>
          <w:szCs w:val="21"/>
        </w:rPr>
        <w:t xml:space="preserve"> (required) </w:t>
      </w:r>
    </w:p>
    <w:p w14:paraId="7D9AFA17" w14:textId="0DF74DA0" w:rsidR="00485B03" w:rsidRDefault="00485B03" w:rsidP="00485B03">
      <w:pPr>
        <w:rPr>
          <w:rFonts w:ascii="Arial" w:hAnsi="Arial" w:cs="Arial"/>
          <w:color w:val="000000"/>
          <w:sz w:val="21"/>
          <w:szCs w:val="21"/>
        </w:rPr>
      </w:pPr>
      <w:r w:rsidRPr="00792216">
        <w:rPr>
          <w:rFonts w:ascii="Arial" w:hAnsi="Arial" w:cs="Arial"/>
          <w:color w:val="000000"/>
          <w:sz w:val="21"/>
          <w:szCs w:val="21"/>
        </w:rPr>
        <w:t>The JAVA_HOME</w:t>
      </w:r>
      <w:r>
        <w:rPr>
          <w:rFonts w:ascii="Arial" w:hAnsi="Arial" w:cs="Arial"/>
          <w:color w:val="000000"/>
          <w:sz w:val="21"/>
          <w:szCs w:val="21"/>
        </w:rPr>
        <w:t xml:space="preserve"> </w:t>
      </w:r>
      <w:r w:rsidRPr="00792216">
        <w:rPr>
          <w:rFonts w:ascii="Arial" w:hAnsi="Arial" w:cs="Arial"/>
          <w:color w:val="000000"/>
          <w:sz w:val="21"/>
          <w:szCs w:val="21"/>
        </w:rPr>
        <w:t>variable is used to specify location of a JDK</w:t>
      </w:r>
      <w:r>
        <w:rPr>
          <w:rFonts w:ascii="Arial" w:hAnsi="Arial" w:cs="Arial"/>
          <w:color w:val="000000"/>
          <w:sz w:val="21"/>
          <w:szCs w:val="21"/>
        </w:rPr>
        <w:t xml:space="preserve"> that is used to start Tomcat. </w:t>
      </w:r>
      <w:r w:rsidR="00E419EA">
        <w:rPr>
          <w:rFonts w:ascii="Arial" w:hAnsi="Arial" w:cs="Arial"/>
          <w:color w:val="000000"/>
          <w:sz w:val="21"/>
          <w:szCs w:val="21"/>
        </w:rPr>
        <w:t>In Windows:</w:t>
      </w:r>
    </w:p>
    <w:p w14:paraId="4683F620" w14:textId="2F65D185" w:rsidR="00E419EA" w:rsidRPr="00792216" w:rsidRDefault="00BC1D99" w:rsidP="008E0859">
      <w:pPr>
        <w:pStyle w:val="Code"/>
      </w:pPr>
      <w:r>
        <w:t>set “</w:t>
      </w:r>
      <w:r w:rsidR="008E0859">
        <w:t>JAVA_HOME=C:\path\to\JDK”</w:t>
      </w:r>
    </w:p>
    <w:p w14:paraId="023BC2A6" w14:textId="6D77CA7A" w:rsidR="00792216" w:rsidRDefault="008E0859" w:rsidP="00792216">
      <w:pPr>
        <w:rPr>
          <w:rFonts w:ascii="Arial" w:hAnsi="Arial" w:cs="Arial"/>
          <w:color w:val="000000"/>
          <w:sz w:val="21"/>
          <w:szCs w:val="21"/>
        </w:rPr>
      </w:pPr>
      <w:r>
        <w:rPr>
          <w:rFonts w:ascii="Arial" w:hAnsi="Arial" w:cs="Arial"/>
          <w:color w:val="000000"/>
          <w:sz w:val="21"/>
          <w:szCs w:val="21"/>
        </w:rPr>
        <w:t xml:space="preserve">Step </w:t>
      </w:r>
      <w:r w:rsidR="00AC4886">
        <w:rPr>
          <w:rFonts w:ascii="Arial" w:hAnsi="Arial" w:cs="Arial"/>
          <w:color w:val="000000"/>
          <w:sz w:val="21"/>
          <w:szCs w:val="21"/>
        </w:rPr>
        <w:t>2</w:t>
      </w:r>
      <w:r>
        <w:rPr>
          <w:rFonts w:ascii="Arial" w:hAnsi="Arial" w:cs="Arial"/>
          <w:color w:val="000000"/>
          <w:sz w:val="21"/>
          <w:szCs w:val="21"/>
        </w:rPr>
        <w:t xml:space="preserve">: </w:t>
      </w:r>
      <w:r w:rsidR="00DF0CC1">
        <w:rPr>
          <w:rFonts w:ascii="Arial" w:hAnsi="Arial" w:cs="Arial"/>
          <w:color w:val="000000"/>
          <w:sz w:val="21"/>
          <w:szCs w:val="21"/>
        </w:rPr>
        <w:t>Run Tomcat</w:t>
      </w:r>
    </w:p>
    <w:p w14:paraId="75BE77E8" w14:textId="7ECA8AF4" w:rsidR="00F867DE" w:rsidRDefault="00362B8B" w:rsidP="00792216">
      <w:pPr>
        <w:rPr>
          <w:rFonts w:ascii="Arial" w:hAnsi="Arial" w:cs="Arial"/>
          <w:color w:val="000000"/>
          <w:sz w:val="21"/>
          <w:szCs w:val="21"/>
        </w:rPr>
      </w:pPr>
      <w:r w:rsidRPr="005D31B2">
        <w:rPr>
          <w:rStyle w:val="keywordChar"/>
        </w:rPr>
        <w:t>%</w:t>
      </w:r>
      <w:r w:rsidR="00D44BD1" w:rsidRPr="00D44BD1">
        <w:rPr>
          <w:rFonts w:ascii="Lucida Console" w:hAnsi="Lucida Console"/>
          <w:sz w:val="20"/>
          <w:szCs w:val="21"/>
        </w:rPr>
        <w:t>CATALINA_HOME</w:t>
      </w:r>
      <w:r w:rsidRPr="005D31B2">
        <w:rPr>
          <w:rStyle w:val="keywordChar"/>
        </w:rPr>
        <w:t>%</w:t>
      </w:r>
      <w:r w:rsidR="00237FDF" w:rsidRPr="005D31B2">
        <w:rPr>
          <w:rStyle w:val="keywordChar"/>
        </w:rPr>
        <w:t>\</w:t>
      </w:r>
      <w:r w:rsidRPr="005D31B2">
        <w:rPr>
          <w:rStyle w:val="keywordChar"/>
        </w:rPr>
        <w:t>bin\startup.bat</w:t>
      </w:r>
      <w:r>
        <w:rPr>
          <w:rFonts w:ascii="Arial" w:hAnsi="Arial" w:cs="Arial"/>
          <w:color w:val="000000"/>
          <w:sz w:val="21"/>
          <w:szCs w:val="21"/>
        </w:rPr>
        <w:t xml:space="preserve"> for start</w:t>
      </w:r>
      <w:r w:rsidR="005D31B2">
        <w:rPr>
          <w:rFonts w:ascii="Arial" w:hAnsi="Arial" w:cs="Arial"/>
          <w:color w:val="000000"/>
          <w:sz w:val="21"/>
          <w:szCs w:val="21"/>
        </w:rPr>
        <w:t>ing</w:t>
      </w:r>
      <w:r>
        <w:rPr>
          <w:rFonts w:ascii="Arial" w:hAnsi="Arial" w:cs="Arial"/>
          <w:color w:val="000000"/>
          <w:sz w:val="21"/>
          <w:szCs w:val="21"/>
        </w:rPr>
        <w:t xml:space="preserve"> </w:t>
      </w:r>
      <w:r w:rsidR="005D31B2">
        <w:rPr>
          <w:rFonts w:ascii="Arial" w:hAnsi="Arial" w:cs="Arial"/>
          <w:color w:val="000000"/>
          <w:sz w:val="21"/>
          <w:szCs w:val="21"/>
        </w:rPr>
        <w:t>up Tomcat</w:t>
      </w:r>
    </w:p>
    <w:p w14:paraId="4B5757BE" w14:textId="72538047" w:rsidR="00362B8B" w:rsidRDefault="00362B8B" w:rsidP="00362B8B">
      <w:pPr>
        <w:rPr>
          <w:rFonts w:ascii="Arial" w:hAnsi="Arial" w:cs="Arial"/>
          <w:color w:val="000000"/>
          <w:sz w:val="21"/>
          <w:szCs w:val="21"/>
        </w:rPr>
      </w:pPr>
      <w:r w:rsidRPr="005D31B2">
        <w:rPr>
          <w:rStyle w:val="keywordChar"/>
        </w:rPr>
        <w:t>%</w:t>
      </w:r>
      <w:r w:rsidR="00D44BD1" w:rsidRPr="00D44BD1">
        <w:rPr>
          <w:rFonts w:ascii="Lucida Console" w:hAnsi="Lucida Console"/>
          <w:sz w:val="20"/>
          <w:szCs w:val="21"/>
        </w:rPr>
        <w:t>CATALINA_HOME</w:t>
      </w:r>
      <w:r w:rsidRPr="005D31B2">
        <w:rPr>
          <w:rStyle w:val="keywordChar"/>
        </w:rPr>
        <w:t>%\bin\</w:t>
      </w:r>
      <w:r w:rsidR="005D31B2" w:rsidRPr="005D31B2">
        <w:rPr>
          <w:rStyle w:val="keywordChar"/>
        </w:rPr>
        <w:t>shutdonw</w:t>
      </w:r>
      <w:r w:rsidRPr="005D31B2">
        <w:rPr>
          <w:rStyle w:val="keywordChar"/>
        </w:rPr>
        <w:t>.bat</w:t>
      </w:r>
      <w:r>
        <w:rPr>
          <w:rFonts w:ascii="Arial" w:hAnsi="Arial" w:cs="Arial"/>
          <w:color w:val="000000"/>
          <w:sz w:val="21"/>
          <w:szCs w:val="21"/>
        </w:rPr>
        <w:t xml:space="preserve"> for</w:t>
      </w:r>
      <w:r w:rsidR="005D31B2">
        <w:rPr>
          <w:rFonts w:ascii="Arial" w:hAnsi="Arial" w:cs="Arial"/>
          <w:color w:val="000000"/>
          <w:sz w:val="21"/>
          <w:szCs w:val="21"/>
        </w:rPr>
        <w:t xml:space="preserve"> shutting down Tomcat</w:t>
      </w:r>
      <w:r w:rsidR="00204BB8">
        <w:rPr>
          <w:rFonts w:ascii="Arial" w:hAnsi="Arial" w:cs="Arial"/>
          <w:color w:val="000000"/>
          <w:sz w:val="21"/>
          <w:szCs w:val="21"/>
        </w:rPr>
        <w:t>.</w:t>
      </w:r>
    </w:p>
    <w:p w14:paraId="3DB21086" w14:textId="240ABBEC" w:rsidR="00204BB8" w:rsidRDefault="002B7AE9" w:rsidP="00362B8B">
      <w:pPr>
        <w:rPr>
          <w:rFonts w:ascii="Arial" w:hAnsi="Arial" w:cs="Arial"/>
          <w:color w:val="000000"/>
          <w:sz w:val="21"/>
          <w:szCs w:val="21"/>
        </w:rPr>
      </w:pPr>
      <w:r>
        <w:rPr>
          <w:rFonts w:ascii="Arial" w:hAnsi="Arial" w:cs="Arial"/>
          <w:color w:val="000000"/>
          <w:sz w:val="21"/>
          <w:szCs w:val="21"/>
        </w:rPr>
        <w:t xml:space="preserve">Browse </w:t>
      </w:r>
      <w:r w:rsidRPr="002B7AE9">
        <w:rPr>
          <w:rStyle w:val="keywordChar"/>
        </w:rPr>
        <w:t>localhost:8080</w:t>
      </w:r>
      <w:r>
        <w:rPr>
          <w:rFonts w:ascii="Arial" w:hAnsi="Arial" w:cs="Arial"/>
          <w:color w:val="000000"/>
          <w:sz w:val="21"/>
          <w:szCs w:val="21"/>
        </w:rPr>
        <w:t xml:space="preserve"> to check if Tomcat runs.</w:t>
      </w:r>
    </w:p>
    <w:p w14:paraId="4AD81B09" w14:textId="4F97DF9B" w:rsidR="00337910" w:rsidRDefault="00337910" w:rsidP="00337910">
      <w:pPr>
        <w:pStyle w:val="Heading3"/>
      </w:pPr>
      <w:r>
        <w:t>Install Tomcat as a Windows service</w:t>
      </w:r>
    </w:p>
    <w:p w14:paraId="1986253F" w14:textId="77777777" w:rsidR="006C2049" w:rsidRDefault="00A00028" w:rsidP="00337910">
      <w:r>
        <w:t xml:space="preserve">If you run Tomcat installer, it will be installed as a Windows service, so you can use </w:t>
      </w:r>
      <w:r w:rsidR="006C2049">
        <w:t>Services to manage it.</w:t>
      </w:r>
    </w:p>
    <w:p w14:paraId="55E49127" w14:textId="2D401593" w:rsidR="006C2049" w:rsidRDefault="006C2049" w:rsidP="00337910">
      <w:r>
        <w:t>Tomcat</w:t>
      </w:r>
      <w:r w:rsidR="007A4C9A">
        <w:t xml:space="preserve"> itself has a GUI for managing</w:t>
      </w:r>
      <w:r w:rsidR="0082680B">
        <w:t xml:space="preserve"> itself</w:t>
      </w:r>
      <w:r w:rsidR="00202DB6">
        <w:t>.</w:t>
      </w:r>
    </w:p>
    <w:p w14:paraId="106A24A3" w14:textId="2DB264CF" w:rsidR="00337910" w:rsidRPr="00337910" w:rsidRDefault="006C2049" w:rsidP="00337910">
      <w:r>
        <w:rPr>
          <w:noProof/>
        </w:rPr>
        <w:lastRenderedPageBreak/>
        <w:drawing>
          <wp:inline distT="0" distB="0" distL="0" distR="0" wp14:anchorId="69EEDB20" wp14:editId="2E81DD7F">
            <wp:extent cx="4089400" cy="244696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116437" cy="2463147"/>
                    </a:xfrm>
                    <a:prstGeom prst="rect">
                      <a:avLst/>
                    </a:prstGeom>
                  </pic:spPr>
                </pic:pic>
              </a:graphicData>
            </a:graphic>
          </wp:inline>
        </w:drawing>
      </w:r>
      <w:r w:rsidR="0024431B">
        <w:t xml:space="preserve">  </w:t>
      </w:r>
      <w:r w:rsidR="0024431B">
        <w:rPr>
          <w:noProof/>
        </w:rPr>
        <w:drawing>
          <wp:inline distT="0" distB="0" distL="0" distR="0" wp14:anchorId="1BB112DF" wp14:editId="7AED5901">
            <wp:extent cx="2783205" cy="2453867"/>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827992" cy="2493355"/>
                    </a:xfrm>
                    <a:prstGeom prst="rect">
                      <a:avLst/>
                    </a:prstGeom>
                  </pic:spPr>
                </pic:pic>
              </a:graphicData>
            </a:graphic>
          </wp:inline>
        </w:drawing>
      </w:r>
    </w:p>
    <w:p w14:paraId="4D621E08" w14:textId="1A0ED3B8" w:rsidR="002E379E" w:rsidRDefault="00502F89" w:rsidP="00E810F9">
      <w:pPr>
        <w:pStyle w:val="Heading2"/>
      </w:pPr>
      <w:r>
        <w:t xml:space="preserve">Install and </w:t>
      </w:r>
      <w:r w:rsidR="00E810F9">
        <w:t>Run Tomcat in Eclipse</w:t>
      </w:r>
    </w:p>
    <w:p w14:paraId="06A3A1CE" w14:textId="6B4EBF58" w:rsidR="00E810F9" w:rsidRDefault="00C9645C" w:rsidP="007E4E23">
      <w:pPr>
        <w:pStyle w:val="Heading3"/>
      </w:pPr>
      <w:r>
        <w:t>Install Tomcat in Eclipse</w:t>
      </w:r>
    </w:p>
    <w:p w14:paraId="470F7F17" w14:textId="1309FEE8" w:rsidR="00C9645C" w:rsidRDefault="00C9645C" w:rsidP="00C9645C">
      <w:pPr>
        <w:pStyle w:val="ListParagraph"/>
        <w:numPr>
          <w:ilvl w:val="0"/>
          <w:numId w:val="3"/>
        </w:numPr>
      </w:pPr>
      <w:r>
        <w:t xml:space="preserve">Download </w:t>
      </w:r>
      <w:r w:rsidR="00667AEB">
        <w:t>a non-installer Tomcat</w:t>
      </w:r>
      <w:r w:rsidR="00F827E9">
        <w:t xml:space="preserve"> and unzip it</w:t>
      </w:r>
    </w:p>
    <w:p w14:paraId="0184D8CF" w14:textId="6BF42C78" w:rsidR="00F827E9" w:rsidRDefault="008D7CB0" w:rsidP="008D7CB0">
      <w:r>
        <w:rPr>
          <w:noProof/>
        </w:rPr>
        <w:drawing>
          <wp:inline distT="0" distB="0" distL="0" distR="0" wp14:anchorId="54C408EE" wp14:editId="4508CEEE">
            <wp:extent cx="3553834" cy="1383665"/>
            <wp:effectExtent l="0" t="0" r="8890" b="6985"/>
            <wp:docPr id="33" name="Picture 33" descr="Download Apache Tomcat 9 Version - Crunchify T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 Apache Tomcat 9 Version - Crunchify Tips"/>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568507" cy="1389378"/>
                    </a:xfrm>
                    <a:prstGeom prst="rect">
                      <a:avLst/>
                    </a:prstGeom>
                    <a:noFill/>
                    <a:ln>
                      <a:noFill/>
                    </a:ln>
                  </pic:spPr>
                </pic:pic>
              </a:graphicData>
            </a:graphic>
          </wp:inline>
        </w:drawing>
      </w:r>
    </w:p>
    <w:p w14:paraId="115AE046" w14:textId="6953F9AE" w:rsidR="00724354" w:rsidRDefault="00807A6F" w:rsidP="00724354">
      <w:pPr>
        <w:pStyle w:val="ListParagraph"/>
        <w:numPr>
          <w:ilvl w:val="0"/>
          <w:numId w:val="3"/>
        </w:numPr>
      </w:pPr>
      <w:r>
        <w:t>Create a new server in Eclipse</w:t>
      </w:r>
      <w:r w:rsidR="00F02828">
        <w:t>\ Server Tab</w:t>
      </w:r>
    </w:p>
    <w:p w14:paraId="5FD6E3D7" w14:textId="393370E9" w:rsidR="000F5593" w:rsidRDefault="000F5593" w:rsidP="00F02828">
      <w:pPr>
        <w:jc w:val="center"/>
      </w:pPr>
      <w:r>
        <w:rPr>
          <w:noProof/>
          <w:color w:val="B11F24"/>
        </w:rPr>
        <w:lastRenderedPageBreak/>
        <w:drawing>
          <wp:inline distT="0" distB="0" distL="0" distR="0" wp14:anchorId="227C0E98" wp14:editId="10F87503">
            <wp:extent cx="3842875" cy="4386407"/>
            <wp:effectExtent l="0" t="0" r="5715" b="0"/>
            <wp:docPr id="45" name="Picture 45" descr="Choose Eclipse, Server Tab, Add Server, Select Apache Tomcat">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oose Eclipse, Server Tab, Add Server, Select Apache Tomcat">
                      <a:hlinkClick r:id="rId67"/>
                    </pic:cNvPr>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851880" cy="4396686"/>
                    </a:xfrm>
                    <a:prstGeom prst="rect">
                      <a:avLst/>
                    </a:prstGeom>
                    <a:noFill/>
                    <a:ln>
                      <a:noFill/>
                    </a:ln>
                  </pic:spPr>
                </pic:pic>
              </a:graphicData>
            </a:graphic>
          </wp:inline>
        </w:drawing>
      </w:r>
    </w:p>
    <w:p w14:paraId="057F705E" w14:textId="559E82F1" w:rsidR="00B43303" w:rsidRDefault="00B43303" w:rsidP="00F02828">
      <w:pPr>
        <w:jc w:val="center"/>
      </w:pPr>
      <w:r>
        <w:rPr>
          <w:noProof/>
        </w:rPr>
        <w:drawing>
          <wp:inline distT="0" distB="0" distL="0" distR="0" wp14:anchorId="34A24787" wp14:editId="2507ECBB">
            <wp:extent cx="3814978" cy="3154480"/>
            <wp:effectExtent l="0" t="0" r="0" b="8255"/>
            <wp:docPr id="51" name="Picture 51" descr="Add new Apache Tomcat Server in Ec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dd new Apache Tomcat Server in Eclips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842421" cy="3177172"/>
                    </a:xfrm>
                    <a:prstGeom prst="rect">
                      <a:avLst/>
                    </a:prstGeom>
                    <a:noFill/>
                    <a:ln>
                      <a:noFill/>
                    </a:ln>
                  </pic:spPr>
                </pic:pic>
              </a:graphicData>
            </a:graphic>
          </wp:inline>
        </w:drawing>
      </w:r>
    </w:p>
    <w:p w14:paraId="3D12459F" w14:textId="50D5996E" w:rsidR="002C55F3" w:rsidRDefault="00D71489" w:rsidP="000B3F4D">
      <w:pPr>
        <w:pStyle w:val="ListParagraph"/>
        <w:numPr>
          <w:ilvl w:val="0"/>
          <w:numId w:val="3"/>
        </w:numPr>
      </w:pPr>
      <w:r>
        <w:t>Start the server</w:t>
      </w:r>
    </w:p>
    <w:p w14:paraId="2D6BFC2F" w14:textId="7481C5F9" w:rsidR="00FC7618" w:rsidRDefault="00FC7618" w:rsidP="00FC7618">
      <w:pPr>
        <w:jc w:val="center"/>
      </w:pPr>
      <w:r>
        <w:rPr>
          <w:noProof/>
        </w:rPr>
        <w:lastRenderedPageBreak/>
        <w:drawing>
          <wp:inline distT="0" distB="0" distL="0" distR="0" wp14:anchorId="31E82734" wp14:editId="0965CDA1">
            <wp:extent cx="5446531" cy="3740150"/>
            <wp:effectExtent l="0" t="0" r="1905" b="0"/>
            <wp:docPr id="52" name="Picture 52" descr="Start Apache Tomcat in Eclipse - Crunchify T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tart Apache Tomcat in Eclipse - Crunchify Tips"/>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48524" cy="3741519"/>
                    </a:xfrm>
                    <a:prstGeom prst="rect">
                      <a:avLst/>
                    </a:prstGeom>
                    <a:noFill/>
                    <a:ln>
                      <a:noFill/>
                    </a:ln>
                  </pic:spPr>
                </pic:pic>
              </a:graphicData>
            </a:graphic>
          </wp:inline>
        </w:drawing>
      </w:r>
    </w:p>
    <w:p w14:paraId="61AACB33" w14:textId="4DF80923" w:rsidR="00F02828" w:rsidRPr="0081602B" w:rsidRDefault="0079691A" w:rsidP="007A6F5E">
      <w:pPr>
        <w:pStyle w:val="ListParagraph"/>
        <w:numPr>
          <w:ilvl w:val="0"/>
          <w:numId w:val="3"/>
        </w:numPr>
      </w:pPr>
      <w:r>
        <w:t>Testing the server</w:t>
      </w:r>
      <w:r w:rsidR="007E2F68">
        <w:t xml:space="preserve"> by opening </w:t>
      </w:r>
      <w:r w:rsidR="0081602B">
        <w:t xml:space="preserve">this page in any browser or even the Eclipse’s built-in browser </w:t>
      </w:r>
      <w:r>
        <w:t>:</w:t>
      </w:r>
      <w:r w:rsidR="0078790D">
        <w:t xml:space="preserve"> </w:t>
      </w:r>
      <w:r w:rsidR="00767C22" w:rsidRPr="007A6F5E">
        <w:rPr>
          <w:shd w:val="clear" w:color="auto" w:fill="F0F0F0"/>
        </w:rPr>
        <w:t>http://localhost:8080/</w:t>
      </w:r>
      <w:r w:rsidR="0081602B" w:rsidRPr="007A6F5E">
        <w:rPr>
          <w:shd w:val="clear" w:color="auto" w:fill="F0F0F0"/>
        </w:rPr>
        <w:t xml:space="preserve"> </w:t>
      </w:r>
    </w:p>
    <w:p w14:paraId="27001DD6" w14:textId="3F836040" w:rsidR="00767C22" w:rsidRDefault="007E2F68" w:rsidP="00767C22">
      <w:r>
        <w:rPr>
          <w:noProof/>
        </w:rPr>
        <w:drawing>
          <wp:inline distT="0" distB="0" distL="0" distR="0" wp14:anchorId="412EC2C5" wp14:editId="1107B113">
            <wp:extent cx="6972300" cy="1097280"/>
            <wp:effectExtent l="0" t="0" r="0" b="7620"/>
            <wp:docPr id="53" name="Picture 5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10;&#10;Description automatically generated"/>
                    <pic:cNvPicPr/>
                  </pic:nvPicPr>
                  <pic:blipFill>
                    <a:blip r:embed="rId71"/>
                    <a:stretch>
                      <a:fillRect/>
                    </a:stretch>
                  </pic:blipFill>
                  <pic:spPr>
                    <a:xfrm>
                      <a:off x="0" y="0"/>
                      <a:ext cx="6972300" cy="1097280"/>
                    </a:xfrm>
                    <a:prstGeom prst="rect">
                      <a:avLst/>
                    </a:prstGeom>
                  </pic:spPr>
                </pic:pic>
              </a:graphicData>
            </a:graphic>
          </wp:inline>
        </w:drawing>
      </w:r>
    </w:p>
    <w:p w14:paraId="36D6287F" w14:textId="208C5611" w:rsidR="00F44865" w:rsidRDefault="00F44865" w:rsidP="005D4ABE">
      <w:pPr>
        <w:pStyle w:val="Heading3"/>
      </w:pPr>
      <w:r>
        <w:t>When the server does not run in Eclipse</w:t>
      </w:r>
    </w:p>
    <w:p w14:paraId="42CE87EB" w14:textId="234DF347" w:rsidR="001B373F" w:rsidRPr="001B373F" w:rsidRDefault="002769CC" w:rsidP="001B373F">
      <w:r>
        <w:t>After running Tomcat in Eclipse, s</w:t>
      </w:r>
      <w:r w:rsidR="001B373F">
        <w:t>ometimes</w:t>
      </w:r>
      <w:r>
        <w:t xml:space="preserve"> you get:</w:t>
      </w:r>
      <w:r w:rsidR="001B373F">
        <w:t xml:space="preserve"> </w:t>
      </w:r>
    </w:p>
    <w:p w14:paraId="3D09B188" w14:textId="007AB713" w:rsidR="001B373F" w:rsidRDefault="001B373F" w:rsidP="001B373F">
      <w:r>
        <w:rPr>
          <w:noProof/>
        </w:rPr>
        <w:drawing>
          <wp:inline distT="0" distB="0" distL="0" distR="0" wp14:anchorId="414B6E0A" wp14:editId="44A59D32">
            <wp:extent cx="6972300" cy="1885950"/>
            <wp:effectExtent l="0" t="0" r="0" b="0"/>
            <wp:docPr id="54" name="Picture 54" descr="how to solve Apache Tomcat 404 Page not found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solve Apache Tomcat 404 Page not found erro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972300" cy="1885950"/>
                    </a:xfrm>
                    <a:prstGeom prst="rect">
                      <a:avLst/>
                    </a:prstGeom>
                    <a:noFill/>
                    <a:ln>
                      <a:noFill/>
                    </a:ln>
                  </pic:spPr>
                </pic:pic>
              </a:graphicData>
            </a:graphic>
          </wp:inline>
        </w:drawing>
      </w:r>
    </w:p>
    <w:p w14:paraId="7ECE03EE" w14:textId="00C98462" w:rsidR="002769CC" w:rsidRDefault="002769CC" w:rsidP="001B373F">
      <w:r>
        <w:t>To fix this:</w:t>
      </w:r>
    </w:p>
    <w:p w14:paraId="4DE848FE" w14:textId="7A7FE133" w:rsidR="002769CC" w:rsidRDefault="001B44AD" w:rsidP="001B373F">
      <w:r>
        <w:rPr>
          <w:noProof/>
        </w:rPr>
        <w:drawing>
          <wp:inline distT="0" distB="0" distL="0" distR="0" wp14:anchorId="5C0F1788" wp14:editId="3C14A27B">
            <wp:extent cx="6972300" cy="885825"/>
            <wp:effectExtent l="0" t="0" r="0" b="9525"/>
            <wp:docPr id="55" name="Picture 55" descr="Tomcat Click on Servers Tab and then double click on Tomcat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omcat Click on Servers Tab and then double click on Tomcat Serve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972300" cy="885825"/>
                    </a:xfrm>
                    <a:prstGeom prst="rect">
                      <a:avLst/>
                    </a:prstGeom>
                    <a:noFill/>
                    <a:ln>
                      <a:noFill/>
                    </a:ln>
                  </pic:spPr>
                </pic:pic>
              </a:graphicData>
            </a:graphic>
          </wp:inline>
        </w:drawing>
      </w:r>
    </w:p>
    <w:p w14:paraId="16EF62C8" w14:textId="1C1638C4" w:rsidR="00F82B54" w:rsidRPr="001B373F" w:rsidRDefault="00F82B54" w:rsidP="001B373F">
      <w:r>
        <w:rPr>
          <w:noProof/>
        </w:rPr>
        <w:lastRenderedPageBreak/>
        <w:drawing>
          <wp:inline distT="0" distB="0" distL="0" distR="0" wp14:anchorId="14344120" wp14:editId="1365A15D">
            <wp:extent cx="6972300" cy="3335655"/>
            <wp:effectExtent l="0" t="0" r="0" b="0"/>
            <wp:docPr id="56" name="Picture 56" descr="Apache Tomcat Server Location Change to Fix 404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pache Tomcat Server Location Change to Fix 404 Error"/>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6972300" cy="3335655"/>
                    </a:xfrm>
                    <a:prstGeom prst="rect">
                      <a:avLst/>
                    </a:prstGeom>
                    <a:noFill/>
                    <a:ln>
                      <a:noFill/>
                    </a:ln>
                  </pic:spPr>
                </pic:pic>
              </a:graphicData>
            </a:graphic>
          </wp:inline>
        </w:drawing>
      </w:r>
    </w:p>
    <w:p w14:paraId="165FAB05" w14:textId="04EE417A" w:rsidR="00F44865" w:rsidRDefault="00F44865" w:rsidP="005D4ABE">
      <w:pPr>
        <w:pStyle w:val="Heading3"/>
      </w:pPr>
      <w:r>
        <w:t xml:space="preserve">Where to put </w:t>
      </w:r>
      <w:r w:rsidR="00187CEA">
        <w:t>html, servlets</w:t>
      </w:r>
      <w:r>
        <w:t xml:space="preserve"> and what</w:t>
      </w:r>
      <w:r w:rsidR="009B4D5C">
        <w:t xml:space="preserve"> </w:t>
      </w:r>
      <w:r>
        <w:t>link</w:t>
      </w:r>
      <w:r w:rsidR="00187CEA">
        <w:t>s for them</w:t>
      </w:r>
      <w:r>
        <w:t xml:space="preserve"> in Eclipse</w:t>
      </w:r>
      <w:r w:rsidR="009B4D5C">
        <w:t>?</w:t>
      </w:r>
    </w:p>
    <w:p w14:paraId="4352A3E3" w14:textId="261D220F" w:rsidR="003A1A01" w:rsidRDefault="00CA3ADE" w:rsidP="003A1A01">
      <w:r>
        <w:t xml:space="preserve">Recall that </w:t>
      </w:r>
      <w:r w:rsidR="008D0F60">
        <w:t xml:space="preserve">Webapp\Root is </w:t>
      </w:r>
      <w:r w:rsidR="00CD3BFD">
        <w:t xml:space="preserve">Tomcat’s </w:t>
      </w:r>
      <w:r w:rsidR="008D0F60">
        <w:t>folder to host website</w:t>
      </w:r>
      <w:r w:rsidR="00CD3BFD">
        <w:t>:</w:t>
      </w:r>
    </w:p>
    <w:p w14:paraId="46B04FC6" w14:textId="1B3988DF" w:rsidR="00CD3BFD" w:rsidRDefault="001B7A97" w:rsidP="00CD3BFD">
      <w:pPr>
        <w:pStyle w:val="ListParagraph"/>
        <w:numPr>
          <w:ilvl w:val="0"/>
          <w:numId w:val="3"/>
        </w:numPr>
      </w:pPr>
      <w:r w:rsidRPr="00452AFF">
        <w:rPr>
          <w:b/>
          <w:bCs/>
        </w:rPr>
        <w:t>h</w:t>
      </w:r>
      <w:r w:rsidR="00CD3BFD" w:rsidRPr="00452AFF">
        <w:rPr>
          <w:b/>
          <w:bCs/>
        </w:rPr>
        <w:t>tml</w:t>
      </w:r>
      <w:r w:rsidRPr="00452AFF">
        <w:rPr>
          <w:b/>
          <w:bCs/>
        </w:rPr>
        <w:t>, jsp</w:t>
      </w:r>
      <w:r>
        <w:t xml:space="preserve"> files are placed directly under Webapp\Root</w:t>
      </w:r>
    </w:p>
    <w:p w14:paraId="72BE0BAA" w14:textId="0E27A901" w:rsidR="00F34BC2" w:rsidRDefault="00BF1D0E" w:rsidP="00CD3BFD">
      <w:pPr>
        <w:pStyle w:val="ListParagraph"/>
        <w:numPr>
          <w:ilvl w:val="0"/>
          <w:numId w:val="3"/>
        </w:numPr>
      </w:pPr>
      <w:r>
        <w:t xml:space="preserve">class files (not source code files) </w:t>
      </w:r>
      <w:r w:rsidR="00B91ABA">
        <w:t xml:space="preserve">for </w:t>
      </w:r>
      <w:r w:rsidR="00B91ABA" w:rsidRPr="00452AFF">
        <w:rPr>
          <w:b/>
          <w:bCs/>
        </w:rPr>
        <w:t>servlets</w:t>
      </w:r>
      <w:r w:rsidR="00B91ABA">
        <w:t xml:space="preserve"> and </w:t>
      </w:r>
      <w:r w:rsidR="00B67C92">
        <w:t xml:space="preserve">dependencies </w:t>
      </w:r>
      <w:r>
        <w:t xml:space="preserve">are placed under </w:t>
      </w:r>
      <w:r w:rsidR="00664B81">
        <w:t>Webapp\Root\</w:t>
      </w:r>
      <w:r w:rsidR="00F34BC2">
        <w:t>WEB-INF\classes</w:t>
      </w:r>
    </w:p>
    <w:p w14:paraId="47F5ED02" w14:textId="1094714F" w:rsidR="00F34BC2" w:rsidRDefault="00F34BC2" w:rsidP="00CD3BFD">
      <w:pPr>
        <w:pStyle w:val="ListParagraph"/>
        <w:numPr>
          <w:ilvl w:val="0"/>
          <w:numId w:val="3"/>
        </w:numPr>
      </w:pPr>
      <w:r w:rsidRPr="00452AFF">
        <w:rPr>
          <w:b/>
          <w:bCs/>
        </w:rPr>
        <w:t>web.xml</w:t>
      </w:r>
      <w:r>
        <w:t xml:space="preserve"> is placed under</w:t>
      </w:r>
      <w:r w:rsidR="00B91ABA">
        <w:t xml:space="preserve"> Webapp\Root\WEB-INF\</w:t>
      </w:r>
    </w:p>
    <w:p w14:paraId="09448405" w14:textId="4E695282" w:rsidR="001B7A97" w:rsidRDefault="00664B81" w:rsidP="00DB62FB">
      <w:pPr>
        <w:jc w:val="center"/>
      </w:pPr>
      <w:r>
        <w:rPr>
          <w:noProof/>
        </w:rPr>
        <w:drawing>
          <wp:inline distT="0" distB="0" distL="0" distR="0" wp14:anchorId="61103A41" wp14:editId="1F267295">
            <wp:extent cx="3247217" cy="3042557"/>
            <wp:effectExtent l="0" t="0" r="0" b="5715"/>
            <wp:docPr id="59" name="Picture 59" descr="directory structure of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rectory structure of servlet"/>
                    <pic:cNvPicPr>
                      <a:picLocks noChangeAspect="1" noChangeArrowheads="1"/>
                    </pic:cNvPicPr>
                  </pic:nvPicPr>
                  <pic:blipFill rotWithShape="1">
                    <a:blip r:embed="rId62">
                      <a:extLst>
                        <a:ext uri="{28A0092B-C50C-407E-A947-70E740481C1C}">
                          <a14:useLocalDpi xmlns:a14="http://schemas.microsoft.com/office/drawing/2010/main" val="0"/>
                        </a:ext>
                      </a:extLst>
                    </a:blip>
                    <a:srcRect t="6697" b="10114"/>
                    <a:stretch/>
                  </pic:blipFill>
                  <pic:spPr bwMode="auto">
                    <a:xfrm>
                      <a:off x="0" y="0"/>
                      <a:ext cx="3247390" cy="3042719"/>
                    </a:xfrm>
                    <a:prstGeom prst="rect">
                      <a:avLst/>
                    </a:prstGeom>
                    <a:noFill/>
                    <a:ln>
                      <a:noFill/>
                    </a:ln>
                    <a:extLst>
                      <a:ext uri="{53640926-AAD7-44D8-BBD7-CCE9431645EC}">
                        <a14:shadowObscured xmlns:a14="http://schemas.microsoft.com/office/drawing/2010/main"/>
                      </a:ext>
                    </a:extLst>
                  </pic:spPr>
                </pic:pic>
              </a:graphicData>
            </a:graphic>
          </wp:inline>
        </w:drawing>
      </w:r>
    </w:p>
    <w:p w14:paraId="398F1254" w14:textId="4AD388EF" w:rsidR="00BD76CC" w:rsidRDefault="00BD76CC" w:rsidP="00BD76CC">
      <w:r>
        <w:t xml:space="preserve">Note that one stores only </w:t>
      </w:r>
      <w:r w:rsidR="00CB7DD7">
        <w:t>runnable binary files on the web server, not the source code files.</w:t>
      </w:r>
    </w:p>
    <w:p w14:paraId="138F6210" w14:textId="61FD15CF" w:rsidR="006B1CC5" w:rsidRDefault="006B1CC5" w:rsidP="006B1CC5">
      <w:r>
        <w:t>In Eclipse, you create a Dynamic Web project to</w:t>
      </w:r>
      <w:r w:rsidR="006B1830">
        <w:t xml:space="preserve"> host the source code files and Eclipse will </w:t>
      </w:r>
      <w:r w:rsidR="00974508">
        <w:t xml:space="preserve">compile the source code and map them to </w:t>
      </w:r>
      <w:r w:rsidR="008E6F4D">
        <w:t>Tomcat for you.</w:t>
      </w:r>
    </w:p>
    <w:p w14:paraId="453A807D" w14:textId="7DCC99D2" w:rsidR="008E6F4D" w:rsidRDefault="008E6F4D" w:rsidP="008E6F4D">
      <w:pPr>
        <w:pStyle w:val="ListParagraph"/>
        <w:numPr>
          <w:ilvl w:val="0"/>
          <w:numId w:val="3"/>
        </w:numPr>
      </w:pPr>
      <w:r>
        <w:t xml:space="preserve">The WebContent folder </w:t>
      </w:r>
      <w:r w:rsidR="00AC0A7A">
        <w:t xml:space="preserve">in Dynamic Web project corresponds to </w:t>
      </w:r>
      <w:r w:rsidR="005D0201">
        <w:t>WebApp in Tomcat</w:t>
      </w:r>
    </w:p>
    <w:p w14:paraId="13327E46" w14:textId="274EBC71" w:rsidR="00497FCB" w:rsidRDefault="00497FCB" w:rsidP="00DB05F0">
      <w:pPr>
        <w:pStyle w:val="ListParagraph"/>
        <w:numPr>
          <w:ilvl w:val="1"/>
          <w:numId w:val="3"/>
        </w:numPr>
      </w:pPr>
      <w:r>
        <w:t>html, jsp are placed directly under WebContent</w:t>
      </w:r>
    </w:p>
    <w:p w14:paraId="12A0133F" w14:textId="7990D80C" w:rsidR="00C02647" w:rsidRDefault="00C02647" w:rsidP="00DB05F0">
      <w:pPr>
        <w:pStyle w:val="ListParagraph"/>
        <w:numPr>
          <w:ilvl w:val="1"/>
          <w:numId w:val="3"/>
        </w:numPr>
      </w:pPr>
      <w:r>
        <w:t xml:space="preserve">class files (including servlets and dependencies) are placed under </w:t>
      </w:r>
      <w:r w:rsidR="004C285E">
        <w:t xml:space="preserve"> WEB-INF\lib</w:t>
      </w:r>
    </w:p>
    <w:p w14:paraId="2D36089F" w14:textId="2D7240F3" w:rsidR="00DB05F0" w:rsidRDefault="00497FCB" w:rsidP="00DB05F0">
      <w:pPr>
        <w:pStyle w:val="ListParagraph"/>
        <w:numPr>
          <w:ilvl w:val="1"/>
          <w:numId w:val="3"/>
        </w:numPr>
      </w:pPr>
      <w:r>
        <w:t>web.xml is under WEB-INF</w:t>
      </w:r>
    </w:p>
    <w:p w14:paraId="6367BDE5" w14:textId="5230A39C" w:rsidR="005D0201" w:rsidRDefault="00D246E9" w:rsidP="008E6F4D">
      <w:pPr>
        <w:pStyle w:val="ListParagraph"/>
        <w:numPr>
          <w:ilvl w:val="0"/>
          <w:numId w:val="3"/>
        </w:numPr>
      </w:pPr>
      <w:r>
        <w:lastRenderedPageBreak/>
        <w:t>The source code files for servlets and dependencies are placed under Java Resources in Web Dynamic project.</w:t>
      </w:r>
    </w:p>
    <w:p w14:paraId="14DF855E" w14:textId="5A1825A5" w:rsidR="00F31001" w:rsidRDefault="00DE503E" w:rsidP="00CF23F9">
      <w:pPr>
        <w:jc w:val="center"/>
        <w:rPr>
          <w:noProof/>
        </w:rPr>
      </w:pPr>
      <w:r>
        <w:rPr>
          <w:noProof/>
        </w:rPr>
        <w:drawing>
          <wp:inline distT="0" distB="0" distL="0" distR="0" wp14:anchorId="321C9660" wp14:editId="009BBC7F">
            <wp:extent cx="5350328" cy="3236997"/>
            <wp:effectExtent l="0" t="0" r="3175" b="1905"/>
            <wp:docPr id="58" name="Picture 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10;&#10;Description automatically generated"/>
                    <pic:cNvPicPr/>
                  </pic:nvPicPr>
                  <pic:blipFill>
                    <a:blip r:embed="rId75"/>
                    <a:stretch>
                      <a:fillRect/>
                    </a:stretch>
                  </pic:blipFill>
                  <pic:spPr>
                    <a:xfrm>
                      <a:off x="0" y="0"/>
                      <a:ext cx="5370934" cy="3249464"/>
                    </a:xfrm>
                    <a:prstGeom prst="rect">
                      <a:avLst/>
                    </a:prstGeom>
                  </pic:spPr>
                </pic:pic>
              </a:graphicData>
            </a:graphic>
          </wp:inline>
        </w:drawing>
      </w:r>
    </w:p>
    <w:p w14:paraId="6B69078D" w14:textId="63E1E3E1" w:rsidR="00740E39" w:rsidRDefault="00740E39" w:rsidP="00740E39">
      <w:pPr>
        <w:rPr>
          <w:noProof/>
        </w:rPr>
      </w:pPr>
      <w:r>
        <w:rPr>
          <w:noProof/>
        </w:rPr>
        <w:t>The link</w:t>
      </w:r>
      <w:r w:rsidR="00D035EB">
        <w:rPr>
          <w:noProof/>
        </w:rPr>
        <w:t>s</w:t>
      </w:r>
      <w:r>
        <w:rPr>
          <w:noProof/>
        </w:rPr>
        <w:t xml:space="preserve"> to </w:t>
      </w:r>
      <w:r w:rsidR="00D035EB">
        <w:rPr>
          <w:noProof/>
        </w:rPr>
        <w:t>webpage in Dynamic Web projects are</w:t>
      </w:r>
      <w:r w:rsidR="00635B19">
        <w:rPr>
          <w:noProof/>
        </w:rPr>
        <w:t xml:space="preserve"> the normal links </w:t>
      </w:r>
      <w:r w:rsidR="00635B19" w:rsidRPr="00F24DAB">
        <w:rPr>
          <w:noProof/>
          <w:color w:val="FF0000"/>
        </w:rPr>
        <w:t xml:space="preserve">plus the project name </w:t>
      </w:r>
      <w:r w:rsidR="00635B19">
        <w:rPr>
          <w:noProof/>
        </w:rPr>
        <w:t>in the middle</w:t>
      </w:r>
      <w:r w:rsidR="00D035EB">
        <w:rPr>
          <w:noProof/>
        </w:rPr>
        <w:t xml:space="preserve"> </w:t>
      </w:r>
      <w:hyperlink r:id="rId76" w:history="1">
        <w:r w:rsidR="00B65B3D" w:rsidRPr="005A4298">
          <w:rPr>
            <w:rStyle w:val="Hyperlink"/>
            <w:noProof/>
          </w:rPr>
          <w:t>http://localhost:8080/PROJECT_NAME/webpage</w:t>
        </w:r>
      </w:hyperlink>
    </w:p>
    <w:p w14:paraId="7F85708A" w14:textId="40577203" w:rsidR="00B65B3D" w:rsidRDefault="00B65B3D" w:rsidP="00740E39">
      <w:pPr>
        <w:rPr>
          <w:noProof/>
        </w:rPr>
      </w:pPr>
      <w:r>
        <w:rPr>
          <w:noProof/>
        </w:rPr>
        <w:t>Also one can use an external browser or Eclipse’s built-in browser to enter the webpage.</w:t>
      </w:r>
    </w:p>
    <w:p w14:paraId="75BDA34B" w14:textId="05115F99" w:rsidR="002A4D58" w:rsidRDefault="00553EC1" w:rsidP="00EE5DAF">
      <w:pPr>
        <w:pStyle w:val="Heading3"/>
        <w:rPr>
          <w:noProof/>
        </w:rPr>
      </w:pPr>
      <w:r>
        <w:rPr>
          <w:noProof/>
        </w:rPr>
        <w:t xml:space="preserve">The error when </w:t>
      </w:r>
      <w:r w:rsidR="008A53B7">
        <w:rPr>
          <w:noProof/>
        </w:rPr>
        <w:t xml:space="preserve">run </w:t>
      </w:r>
      <w:r>
        <w:rPr>
          <w:noProof/>
        </w:rPr>
        <w:t>more than one servlet container</w:t>
      </w:r>
      <w:r w:rsidR="00663C84">
        <w:rPr>
          <w:noProof/>
        </w:rPr>
        <w:t xml:space="preserve"> in Eclipse</w:t>
      </w:r>
      <w:r>
        <w:rPr>
          <w:noProof/>
        </w:rPr>
        <w:t>?</w:t>
      </w:r>
    </w:p>
    <w:p w14:paraId="5D748858" w14:textId="7BCB985D" w:rsidR="00B4159E" w:rsidRPr="00B4159E" w:rsidRDefault="00B4159E" w:rsidP="00B4159E">
      <w:r>
        <w:t xml:space="preserve">When one </w:t>
      </w:r>
      <w:r w:rsidR="002F10E2">
        <w:t xml:space="preserve">tries to run </w:t>
      </w:r>
      <w:r>
        <w:t xml:space="preserve">more than 1 servlet </w:t>
      </w:r>
      <w:r w:rsidR="00D818B0">
        <w:t>container in Eclipse</w:t>
      </w:r>
    </w:p>
    <w:p w14:paraId="073EFB72" w14:textId="068D202A" w:rsidR="00EE5DAF" w:rsidRDefault="00B4159E" w:rsidP="000253E9">
      <w:pPr>
        <w:jc w:val="center"/>
      </w:pPr>
      <w:r>
        <w:rPr>
          <w:noProof/>
        </w:rPr>
        <w:drawing>
          <wp:inline distT="0" distB="0" distL="0" distR="0" wp14:anchorId="53B06A5A" wp14:editId="4301F6A1">
            <wp:extent cx="2468880" cy="1469940"/>
            <wp:effectExtent l="0" t="0" r="7620" b="0"/>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pic:nvPicPr>
                  <pic:blipFill>
                    <a:blip r:embed="rId77"/>
                    <a:stretch>
                      <a:fillRect/>
                    </a:stretch>
                  </pic:blipFill>
                  <pic:spPr>
                    <a:xfrm>
                      <a:off x="0" y="0"/>
                      <a:ext cx="2481762" cy="1477610"/>
                    </a:xfrm>
                    <a:prstGeom prst="rect">
                      <a:avLst/>
                    </a:prstGeom>
                  </pic:spPr>
                </pic:pic>
              </a:graphicData>
            </a:graphic>
          </wp:inline>
        </w:drawing>
      </w:r>
    </w:p>
    <w:p w14:paraId="6F17ABD8" w14:textId="18C056B5" w:rsidR="008A53B7" w:rsidRDefault="008A53B7" w:rsidP="00EE5DAF">
      <w:r>
        <w:t>Fix this by modifying the port</w:t>
      </w:r>
    </w:p>
    <w:p w14:paraId="25CB2191" w14:textId="326EC283" w:rsidR="008A53B7" w:rsidRDefault="007D0E8F" w:rsidP="007D0E8F">
      <w:pPr>
        <w:jc w:val="center"/>
      </w:pPr>
      <w:r>
        <w:rPr>
          <w:noProof/>
        </w:rPr>
        <w:lastRenderedPageBreak/>
        <w:drawing>
          <wp:inline distT="0" distB="0" distL="0" distR="0" wp14:anchorId="4375B7A4" wp14:editId="0AA3DB5B">
            <wp:extent cx="5918200" cy="3120260"/>
            <wp:effectExtent l="0" t="0" r="6350" b="4445"/>
            <wp:docPr id="60" name="Picture 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 email&#10;&#10;Description automatically generated"/>
                    <pic:cNvPicPr/>
                  </pic:nvPicPr>
                  <pic:blipFill>
                    <a:blip r:embed="rId78"/>
                    <a:stretch>
                      <a:fillRect/>
                    </a:stretch>
                  </pic:blipFill>
                  <pic:spPr>
                    <a:xfrm>
                      <a:off x="0" y="0"/>
                      <a:ext cx="5920882" cy="3121674"/>
                    </a:xfrm>
                    <a:prstGeom prst="rect">
                      <a:avLst/>
                    </a:prstGeom>
                  </pic:spPr>
                </pic:pic>
              </a:graphicData>
            </a:graphic>
          </wp:inline>
        </w:drawing>
      </w:r>
    </w:p>
    <w:p w14:paraId="5E28F4C1" w14:textId="33C305B1" w:rsidR="006D7EA9" w:rsidRPr="00EE5DAF" w:rsidRDefault="006D7EA9" w:rsidP="007D0E8F">
      <w:pPr>
        <w:jc w:val="center"/>
      </w:pPr>
    </w:p>
    <w:p w14:paraId="257B9D25" w14:textId="66A46FCE" w:rsidR="00426486" w:rsidRDefault="00426486" w:rsidP="00BA3EED">
      <w:pPr>
        <w:pStyle w:val="Heading1"/>
      </w:pPr>
      <w:r>
        <w:t>JAR and WAR package format</w:t>
      </w:r>
    </w:p>
    <w:p w14:paraId="1361B604" w14:textId="027469A4" w:rsidR="00426486" w:rsidRPr="0004585D" w:rsidRDefault="00604BAC" w:rsidP="00426486">
      <w:pPr>
        <w:rPr>
          <w:sz w:val="24"/>
          <w:szCs w:val="24"/>
        </w:rPr>
      </w:pPr>
      <w:r w:rsidRPr="0004585D">
        <w:rPr>
          <w:sz w:val="24"/>
          <w:szCs w:val="24"/>
        </w:rPr>
        <w:t>JAR – or Java Archive – is a package file format.</w:t>
      </w:r>
    </w:p>
    <w:p w14:paraId="641AEB81" w14:textId="5CE35223" w:rsidR="006E2ED7" w:rsidRPr="006E2ED7" w:rsidRDefault="006E2ED7" w:rsidP="006E2ED7">
      <w:pPr>
        <w:pStyle w:val="Heading2"/>
      </w:pPr>
      <w:r w:rsidRPr="006E2ED7">
        <w:rPr>
          <w:rStyle w:val="Strong"/>
          <w:b w:val="0"/>
          <w:bCs w:val="0"/>
        </w:rPr>
        <w:t>JAR Packaging</w:t>
      </w:r>
    </w:p>
    <w:p w14:paraId="77C9A680"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Simply put, JAR – or Java Archive – is a package file format. JAR files have the </w:t>
      </w:r>
      <w:r w:rsidRPr="00FB1918">
        <w:rPr>
          <w:rStyle w:val="Emphasis"/>
          <w:rFonts w:ascii="raleway" w:hAnsi="raleway"/>
          <w:color w:val="000000"/>
          <w:sz w:val="23"/>
          <w:szCs w:val="23"/>
        </w:rPr>
        <w:t>.jar</w:t>
      </w:r>
      <w:r w:rsidRPr="00FB1918">
        <w:rPr>
          <w:rFonts w:ascii="raleway" w:hAnsi="raleway"/>
          <w:color w:val="000000"/>
          <w:sz w:val="23"/>
          <w:szCs w:val="23"/>
        </w:rPr>
        <w:t> extension and may contain </w:t>
      </w:r>
      <w:r w:rsidRPr="00FB1918">
        <w:rPr>
          <w:rStyle w:val="Strong"/>
          <w:rFonts w:ascii="raleway" w:eastAsiaTheme="majorEastAsia" w:hAnsi="raleway"/>
          <w:color w:val="000000"/>
          <w:sz w:val="23"/>
          <w:szCs w:val="23"/>
        </w:rPr>
        <w:t>libraries, resources, and metadata files.</w:t>
      </w:r>
    </w:p>
    <w:p w14:paraId="0E057942"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Essentially, it's a zipped file containing the compressed versions of </w:t>
      </w:r>
      <w:r w:rsidRPr="00FB1918">
        <w:rPr>
          <w:rStyle w:val="Emphasis"/>
          <w:rFonts w:ascii="raleway" w:hAnsi="raleway"/>
          <w:color w:val="000000"/>
          <w:sz w:val="23"/>
          <w:szCs w:val="23"/>
        </w:rPr>
        <w:t>.class</w:t>
      </w:r>
      <w:r w:rsidRPr="00FB1918">
        <w:rPr>
          <w:rFonts w:ascii="raleway" w:hAnsi="raleway"/>
          <w:color w:val="000000"/>
          <w:sz w:val="23"/>
          <w:szCs w:val="23"/>
        </w:rPr>
        <w:t> files and resources of compiled Java libraries and applications.</w:t>
      </w:r>
    </w:p>
    <w:p w14:paraId="03099D17"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For example, here's a simple JAR file structure:</w:t>
      </w:r>
    </w:p>
    <w:p w14:paraId="22DC331B"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META-INF/</w:t>
      </w:r>
    </w:p>
    <w:p w14:paraId="74A14BAE"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ANIFEST.MF</w:t>
      </w:r>
    </w:p>
    <w:p w14:paraId="6AE13DE1"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com/</w:t>
      </w:r>
    </w:p>
    <w:p w14:paraId="5E0FE1B0"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baeldung/</w:t>
      </w:r>
    </w:p>
    <w:p w14:paraId="22520E02"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yApplication.class</w:t>
      </w:r>
    </w:p>
    <w:p w14:paraId="40F019E0"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The </w:t>
      </w:r>
      <w:hyperlink r:id="rId79" w:history="1">
        <w:r w:rsidRPr="00FB1918">
          <w:rPr>
            <w:rStyle w:val="Emphasis"/>
            <w:rFonts w:ascii="raleway" w:hAnsi="raleway"/>
            <w:color w:val="267438"/>
            <w:sz w:val="23"/>
            <w:szCs w:val="23"/>
          </w:rPr>
          <w:t>META-INF/MANIFEST.MF</w:t>
        </w:r>
        <w:r w:rsidRPr="00FB1918">
          <w:rPr>
            <w:rStyle w:val="Hyperlink"/>
            <w:rFonts w:ascii="raleway" w:eastAsiaTheme="majorEastAsia" w:hAnsi="raleway"/>
            <w:color w:val="267438"/>
            <w:sz w:val="23"/>
            <w:szCs w:val="23"/>
          </w:rPr>
          <w:t> file</w:t>
        </w:r>
      </w:hyperlink>
      <w:r w:rsidRPr="00FB1918">
        <w:rPr>
          <w:rFonts w:ascii="raleway" w:hAnsi="raleway"/>
          <w:color w:val="000000"/>
          <w:sz w:val="23"/>
          <w:szCs w:val="23"/>
        </w:rPr>
        <w:t> may contain additional metadata about the files stored in the archive.</w:t>
      </w:r>
    </w:p>
    <w:p w14:paraId="561D7439"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We can </w:t>
      </w:r>
      <w:hyperlink r:id="rId80" w:history="1">
        <w:r w:rsidRPr="00FB1918">
          <w:rPr>
            <w:rStyle w:val="Hyperlink"/>
            <w:rFonts w:ascii="raleway" w:eastAsiaTheme="majorEastAsia" w:hAnsi="raleway"/>
            <w:color w:val="267438"/>
            <w:sz w:val="23"/>
            <w:szCs w:val="23"/>
          </w:rPr>
          <w:t>create a JAR</w:t>
        </w:r>
      </w:hyperlink>
      <w:r w:rsidRPr="00FB1918">
        <w:rPr>
          <w:rFonts w:ascii="raleway" w:hAnsi="raleway"/>
          <w:color w:val="000000"/>
          <w:sz w:val="23"/>
          <w:szCs w:val="23"/>
        </w:rPr>
        <w:t> file using the </w:t>
      </w:r>
      <w:r w:rsidRPr="00FB1918">
        <w:rPr>
          <w:rStyle w:val="Emphasis"/>
          <w:rFonts w:ascii="raleway" w:hAnsi="raleway"/>
          <w:color w:val="000000"/>
          <w:sz w:val="23"/>
          <w:szCs w:val="23"/>
        </w:rPr>
        <w:t>jar</w:t>
      </w:r>
      <w:r w:rsidRPr="00FB1918">
        <w:rPr>
          <w:rFonts w:ascii="raleway" w:hAnsi="raleway"/>
          <w:color w:val="000000"/>
          <w:sz w:val="23"/>
          <w:szCs w:val="23"/>
        </w:rPr>
        <w:t> command or with tools like </w:t>
      </w:r>
      <w:hyperlink r:id="rId81" w:history="1">
        <w:r w:rsidRPr="00FB1918">
          <w:rPr>
            <w:rStyle w:val="Hyperlink"/>
            <w:rFonts w:ascii="raleway" w:eastAsiaTheme="majorEastAsia" w:hAnsi="raleway"/>
            <w:color w:val="267438"/>
            <w:sz w:val="23"/>
            <w:szCs w:val="23"/>
          </w:rPr>
          <w:t>Maven</w:t>
        </w:r>
      </w:hyperlink>
      <w:r w:rsidRPr="00FB1918">
        <w:rPr>
          <w:rFonts w:ascii="raleway" w:hAnsi="raleway"/>
          <w:color w:val="000000"/>
          <w:sz w:val="23"/>
          <w:szCs w:val="23"/>
        </w:rPr>
        <w:t>.</w:t>
      </w:r>
    </w:p>
    <w:p w14:paraId="4300A458" w14:textId="40F81C91" w:rsidR="006E2ED7" w:rsidRPr="0015392D" w:rsidRDefault="006E2ED7" w:rsidP="0015392D">
      <w:pPr>
        <w:pStyle w:val="Heading2"/>
      </w:pPr>
      <w:r w:rsidRPr="0015392D">
        <w:rPr>
          <w:rStyle w:val="Strong"/>
          <w:b w:val="0"/>
          <w:bCs w:val="0"/>
        </w:rPr>
        <w:t>WAR Packaging</w:t>
      </w:r>
    </w:p>
    <w:p w14:paraId="0AADA48E"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WAR stands for Web Application Archive or Web Application Resource. These archive files have the </w:t>
      </w:r>
      <w:r w:rsidRPr="00FB1918">
        <w:rPr>
          <w:rStyle w:val="Emphasis"/>
          <w:rFonts w:ascii="raleway" w:hAnsi="raleway"/>
          <w:color w:val="000000"/>
          <w:sz w:val="23"/>
          <w:szCs w:val="23"/>
        </w:rPr>
        <w:t>.war</w:t>
      </w:r>
      <w:r w:rsidRPr="00FB1918">
        <w:rPr>
          <w:rFonts w:ascii="raleway" w:hAnsi="raleway"/>
          <w:color w:val="000000"/>
          <w:sz w:val="23"/>
          <w:szCs w:val="23"/>
        </w:rPr>
        <w:t> extension and are </w:t>
      </w:r>
      <w:r w:rsidRPr="00FB1918">
        <w:rPr>
          <w:rStyle w:val="Strong"/>
          <w:rFonts w:ascii="raleway" w:eastAsiaTheme="majorEastAsia" w:hAnsi="raleway"/>
          <w:color w:val="000000"/>
          <w:sz w:val="23"/>
          <w:szCs w:val="23"/>
        </w:rPr>
        <w:t>used to package web applications</w:t>
      </w:r>
      <w:r w:rsidRPr="00FB1918">
        <w:rPr>
          <w:rFonts w:ascii="raleway" w:hAnsi="raleway"/>
          <w:color w:val="000000"/>
          <w:sz w:val="23"/>
          <w:szCs w:val="23"/>
        </w:rPr>
        <w:t> that we can deploy on any Servlet/JSP container.</w:t>
      </w:r>
    </w:p>
    <w:p w14:paraId="428E943B"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Here's an example layout of a typical WAR file structure:</w:t>
      </w:r>
    </w:p>
    <w:p w14:paraId="72D9818F"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META-INF/</w:t>
      </w:r>
    </w:p>
    <w:p w14:paraId="1D4C3AE5"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ANIFEST.MF</w:t>
      </w:r>
    </w:p>
    <w:p w14:paraId="107C250E"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WEB-INF/</w:t>
      </w:r>
    </w:p>
    <w:p w14:paraId="05A656F7"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eb.xml</w:t>
      </w:r>
    </w:p>
    <w:p w14:paraId="59630324"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jsp/</w:t>
      </w:r>
    </w:p>
    <w:p w14:paraId="467C6BDF"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helloWorld.jsp</w:t>
      </w:r>
    </w:p>
    <w:p w14:paraId="2E432427"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classes/</w:t>
      </w:r>
    </w:p>
    <w:p w14:paraId="60CEB359"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lastRenderedPageBreak/>
        <w:t xml:space="preserve">        static/</w:t>
      </w:r>
    </w:p>
    <w:p w14:paraId="74C34C99"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templates/</w:t>
      </w:r>
    </w:p>
    <w:p w14:paraId="035E7FAC"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application.properties</w:t>
      </w:r>
    </w:p>
    <w:p w14:paraId="5B54A726"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lib/</w:t>
      </w:r>
    </w:p>
    <w:p w14:paraId="599D4973" w14:textId="77777777" w:rsidR="006E2ED7" w:rsidRPr="0004585D" w:rsidRDefault="006E2ED7" w:rsidP="0004585D">
      <w:pPr>
        <w:pStyle w:val="Code"/>
      </w:pPr>
      <w:r w:rsidRPr="0004585D">
        <w:rPr>
          <w:rStyle w:val="HTMLCode"/>
          <w:rFonts w:ascii="Lucida Console" w:eastAsiaTheme="minorHAnsi" w:hAnsi="Lucida Console" w:cstheme="minorBidi"/>
          <w:sz w:val="21"/>
          <w:szCs w:val="21"/>
        </w:rPr>
        <w:t xml:space="preserve">        // *.jar files as libs</w:t>
      </w:r>
    </w:p>
    <w:p w14:paraId="60C117FB" w14:textId="77777777"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Inside, it has a </w:t>
      </w:r>
      <w:r w:rsidRPr="0004585D">
        <w:rPr>
          <w:rStyle w:val="Emphasis"/>
          <w:rFonts w:ascii="raleway" w:hAnsi="raleway"/>
          <w:color w:val="000000"/>
          <w:sz w:val="23"/>
          <w:szCs w:val="23"/>
        </w:rPr>
        <w:t>META-INF</w:t>
      </w:r>
      <w:r w:rsidRPr="0004585D">
        <w:rPr>
          <w:rFonts w:ascii="raleway" w:hAnsi="raleway"/>
          <w:color w:val="000000"/>
          <w:sz w:val="23"/>
          <w:szCs w:val="23"/>
        </w:rPr>
        <w:t> directory holding useful information in the </w:t>
      </w:r>
      <w:r w:rsidRPr="0004585D">
        <w:rPr>
          <w:rStyle w:val="Emphasis"/>
          <w:rFonts w:ascii="raleway" w:hAnsi="raleway"/>
          <w:color w:val="000000"/>
          <w:sz w:val="23"/>
          <w:szCs w:val="23"/>
        </w:rPr>
        <w:t>MANIFEST.MF</w:t>
      </w:r>
      <w:r w:rsidRPr="0004585D">
        <w:rPr>
          <w:rFonts w:ascii="raleway" w:hAnsi="raleway"/>
          <w:color w:val="000000"/>
          <w:sz w:val="23"/>
          <w:szCs w:val="23"/>
        </w:rPr>
        <w:t> about the web archive. The </w:t>
      </w:r>
      <w:r w:rsidRPr="0004585D">
        <w:rPr>
          <w:rStyle w:val="Emphasis"/>
          <w:rFonts w:ascii="raleway" w:hAnsi="raleway"/>
          <w:color w:val="000000"/>
          <w:sz w:val="23"/>
          <w:szCs w:val="23"/>
        </w:rPr>
        <w:t>META-INF</w:t>
      </w:r>
      <w:r w:rsidRPr="0004585D">
        <w:rPr>
          <w:rFonts w:ascii="raleway" w:hAnsi="raleway"/>
          <w:color w:val="000000"/>
          <w:sz w:val="23"/>
          <w:szCs w:val="23"/>
        </w:rPr>
        <w:t> directory is private and can't be accessed from the outside.</w:t>
      </w:r>
    </w:p>
    <w:p w14:paraId="6AC1D7B8" w14:textId="77777777"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On the other hand, it also contains the </w:t>
      </w:r>
      <w:r w:rsidRPr="0004585D">
        <w:rPr>
          <w:rStyle w:val="Emphasis"/>
          <w:rFonts w:ascii="raleway" w:hAnsi="raleway"/>
          <w:color w:val="000000"/>
          <w:sz w:val="23"/>
          <w:szCs w:val="23"/>
        </w:rPr>
        <w:t>WEB-INF</w:t>
      </w:r>
      <w:r w:rsidRPr="0004585D">
        <w:rPr>
          <w:rFonts w:ascii="raleway" w:hAnsi="raleway"/>
          <w:color w:val="000000"/>
          <w:sz w:val="23"/>
          <w:szCs w:val="23"/>
        </w:rPr>
        <w:t> public directory with all the static web resources, including HTML pages, images, and JS files. Moreover, it contains the</w:t>
      </w:r>
      <w:r w:rsidRPr="0004585D">
        <w:rPr>
          <w:rStyle w:val="Emphasis"/>
          <w:rFonts w:ascii="raleway" w:hAnsi="raleway"/>
          <w:color w:val="000000"/>
          <w:sz w:val="23"/>
          <w:szCs w:val="23"/>
        </w:rPr>
        <w:t> web.xml</w:t>
      </w:r>
      <w:r w:rsidRPr="0004585D">
        <w:rPr>
          <w:rFonts w:ascii="raleway" w:hAnsi="raleway"/>
          <w:color w:val="000000"/>
          <w:sz w:val="23"/>
          <w:szCs w:val="23"/>
        </w:rPr>
        <w:t> file, servlet classes, and libraries.</w:t>
      </w:r>
    </w:p>
    <w:p w14:paraId="4A9F093A" w14:textId="77777777" w:rsidR="00FB1918" w:rsidRPr="0004585D" w:rsidRDefault="006E2ED7" w:rsidP="00FB1918">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We can use the same tools and commands that we used to build a JAR to build a </w:t>
      </w:r>
      <w:r w:rsidRPr="0004585D">
        <w:rPr>
          <w:rStyle w:val="Emphasis"/>
          <w:rFonts w:ascii="raleway" w:hAnsi="raleway"/>
          <w:color w:val="000000"/>
          <w:sz w:val="23"/>
          <w:szCs w:val="23"/>
        </w:rPr>
        <w:t>.war</w:t>
      </w:r>
      <w:r w:rsidRPr="0004585D">
        <w:rPr>
          <w:rFonts w:ascii="raleway" w:hAnsi="raleway"/>
          <w:color w:val="000000"/>
          <w:sz w:val="23"/>
          <w:szCs w:val="23"/>
        </w:rPr>
        <w:t> archive.</w:t>
      </w:r>
    </w:p>
    <w:p w14:paraId="50E4C992" w14:textId="2F6B8376" w:rsidR="006E2ED7" w:rsidRPr="00FB1918" w:rsidRDefault="006E2ED7" w:rsidP="00FB1918">
      <w:pPr>
        <w:pStyle w:val="Heading2"/>
        <w:rPr>
          <w:rFonts w:ascii="raleway" w:hAnsi="raleway"/>
          <w:color w:val="000000"/>
          <w:sz w:val="27"/>
          <w:szCs w:val="27"/>
        </w:rPr>
      </w:pPr>
      <w:r w:rsidRPr="00FB1918">
        <w:rPr>
          <w:rStyle w:val="Strong"/>
          <w:b w:val="0"/>
          <w:bCs w:val="0"/>
        </w:rPr>
        <w:t>Key Differences</w:t>
      </w:r>
    </w:p>
    <w:p w14:paraId="04154DE5" w14:textId="1F0B7CDE" w:rsidR="006E2ED7" w:rsidRPr="0004585D" w:rsidRDefault="00952790"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Fi</w:t>
      </w:r>
      <w:r w:rsidR="006E2ED7" w:rsidRPr="0004585D">
        <w:rPr>
          <w:rStyle w:val="Strong"/>
          <w:rFonts w:ascii="raleway" w:eastAsiaTheme="majorEastAsia" w:hAnsi="raleway"/>
          <w:color w:val="000000"/>
          <w:sz w:val="23"/>
          <w:szCs w:val="23"/>
        </w:rPr>
        <w:t>le extension</w:t>
      </w:r>
      <w:r w:rsidR="006E2ED7" w:rsidRPr="0004585D">
        <w:rPr>
          <w:rFonts w:ascii="raleway" w:hAnsi="raleway"/>
          <w:color w:val="000000"/>
          <w:sz w:val="23"/>
          <w:szCs w:val="23"/>
        </w:rPr>
        <w:t>. JARs have the </w:t>
      </w:r>
      <w:r w:rsidR="006E2ED7" w:rsidRPr="0004585D">
        <w:rPr>
          <w:rStyle w:val="Emphasis"/>
          <w:rFonts w:ascii="raleway" w:hAnsi="raleway"/>
          <w:color w:val="000000"/>
          <w:sz w:val="23"/>
          <w:szCs w:val="23"/>
        </w:rPr>
        <w:t>.jar</w:t>
      </w:r>
      <w:r w:rsidR="006E2ED7" w:rsidRPr="0004585D">
        <w:rPr>
          <w:rFonts w:ascii="raleway" w:hAnsi="raleway"/>
          <w:color w:val="000000"/>
          <w:sz w:val="23"/>
          <w:szCs w:val="23"/>
        </w:rPr>
        <w:t> extension, whereas the WAR file has the </w:t>
      </w:r>
      <w:r w:rsidR="006E2ED7" w:rsidRPr="0004585D">
        <w:rPr>
          <w:rStyle w:val="Emphasis"/>
          <w:rFonts w:ascii="raleway" w:hAnsi="raleway"/>
          <w:color w:val="000000"/>
          <w:sz w:val="23"/>
          <w:szCs w:val="23"/>
        </w:rPr>
        <w:t>.war</w:t>
      </w:r>
      <w:r w:rsidR="006E2ED7" w:rsidRPr="0004585D">
        <w:rPr>
          <w:rFonts w:ascii="raleway" w:hAnsi="raleway"/>
          <w:color w:val="000000"/>
          <w:sz w:val="23"/>
          <w:szCs w:val="23"/>
        </w:rPr>
        <w:t> extension.</w:t>
      </w:r>
    </w:p>
    <w:p w14:paraId="4059EFE1" w14:textId="5BC29D4D" w:rsidR="006E2ED7" w:rsidRPr="0004585D" w:rsidRDefault="00952790"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P</w:t>
      </w:r>
      <w:r w:rsidR="006E2ED7" w:rsidRPr="0004585D">
        <w:rPr>
          <w:rStyle w:val="Strong"/>
          <w:rFonts w:ascii="raleway" w:eastAsiaTheme="majorEastAsia" w:hAnsi="raleway"/>
          <w:color w:val="000000"/>
          <w:sz w:val="23"/>
          <w:szCs w:val="23"/>
        </w:rPr>
        <w:t>urpose</w:t>
      </w:r>
      <w:r w:rsidRPr="0004585D">
        <w:rPr>
          <w:rStyle w:val="Strong"/>
          <w:rFonts w:ascii="raleway" w:eastAsiaTheme="majorEastAsia" w:hAnsi="raleway"/>
          <w:color w:val="000000"/>
          <w:sz w:val="23"/>
          <w:szCs w:val="23"/>
        </w:rPr>
        <w:t xml:space="preserve">. </w:t>
      </w:r>
      <w:r w:rsidR="006E2ED7" w:rsidRPr="0004585D">
        <w:rPr>
          <w:rFonts w:ascii="raleway" w:hAnsi="raleway"/>
          <w:color w:val="000000"/>
          <w:sz w:val="23"/>
          <w:szCs w:val="23"/>
        </w:rPr>
        <w:t>JAR files allow us to package multiple files in order to use it as a library, plugin, or any kind of application. On the other hand, WAR files are used only for web applications.</w:t>
      </w:r>
    </w:p>
    <w:p w14:paraId="55547297" w14:textId="2F1E5EDA"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 xml:space="preserve">The </w:t>
      </w:r>
      <w:r w:rsidR="00952790" w:rsidRPr="0004585D">
        <w:rPr>
          <w:rStyle w:val="Strong"/>
          <w:rFonts w:ascii="raleway" w:eastAsiaTheme="majorEastAsia" w:hAnsi="raleway"/>
          <w:color w:val="000000"/>
          <w:sz w:val="23"/>
          <w:szCs w:val="23"/>
        </w:rPr>
        <w:t xml:space="preserve">archive </w:t>
      </w:r>
      <w:r w:rsidRPr="0004585D">
        <w:rPr>
          <w:rStyle w:val="Strong"/>
          <w:rFonts w:ascii="raleway" w:eastAsiaTheme="majorEastAsia" w:hAnsi="raleway"/>
          <w:color w:val="000000"/>
          <w:sz w:val="23"/>
          <w:szCs w:val="23"/>
        </w:rPr>
        <w:t>structure</w:t>
      </w:r>
      <w:r w:rsidR="0004585D" w:rsidRPr="0004585D">
        <w:rPr>
          <w:rStyle w:val="Strong"/>
          <w:rFonts w:ascii="raleway" w:eastAsiaTheme="majorEastAsia" w:hAnsi="raleway"/>
          <w:color w:val="000000"/>
          <w:sz w:val="23"/>
          <w:szCs w:val="23"/>
        </w:rPr>
        <w:t xml:space="preserve">. </w:t>
      </w:r>
      <w:r w:rsidRPr="0004585D">
        <w:rPr>
          <w:rFonts w:ascii="raleway" w:hAnsi="raleway"/>
          <w:color w:val="000000"/>
          <w:sz w:val="23"/>
          <w:szCs w:val="23"/>
        </w:rPr>
        <w:t>We can create a JAR with any desired structure. In contrast, WAR has a predefined structure with </w:t>
      </w:r>
      <w:r w:rsidRPr="0004585D">
        <w:rPr>
          <w:rStyle w:val="Emphasis"/>
          <w:rFonts w:ascii="raleway" w:hAnsi="raleway"/>
          <w:color w:val="000000"/>
          <w:sz w:val="23"/>
          <w:szCs w:val="23"/>
        </w:rPr>
        <w:t>WEB-INF</w:t>
      </w:r>
      <w:r w:rsidRPr="0004585D">
        <w:rPr>
          <w:rFonts w:ascii="raleway" w:hAnsi="raleway"/>
          <w:color w:val="000000"/>
          <w:sz w:val="23"/>
          <w:szCs w:val="23"/>
        </w:rPr>
        <w:t> and </w:t>
      </w:r>
      <w:r w:rsidRPr="0004585D">
        <w:rPr>
          <w:rStyle w:val="Emphasis"/>
          <w:rFonts w:ascii="raleway" w:hAnsi="raleway"/>
          <w:color w:val="000000"/>
          <w:sz w:val="23"/>
          <w:szCs w:val="23"/>
        </w:rPr>
        <w:t>META-INF</w:t>
      </w:r>
      <w:r w:rsidRPr="0004585D">
        <w:rPr>
          <w:rFonts w:ascii="raleway" w:hAnsi="raleway"/>
          <w:color w:val="000000"/>
          <w:sz w:val="23"/>
          <w:szCs w:val="23"/>
        </w:rPr>
        <w:t> directories.</w:t>
      </w:r>
    </w:p>
    <w:p w14:paraId="4705775E" w14:textId="7824D3A3" w:rsidR="00604BAC" w:rsidRPr="0004585D" w:rsidRDefault="006E2ED7" w:rsidP="00FB1918">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Finally, we can </w:t>
      </w:r>
      <w:r w:rsidRPr="0004585D">
        <w:rPr>
          <w:rStyle w:val="Strong"/>
          <w:rFonts w:ascii="raleway" w:eastAsiaTheme="majorEastAsia" w:hAnsi="raleway"/>
          <w:color w:val="000000"/>
          <w:sz w:val="23"/>
          <w:szCs w:val="23"/>
        </w:rPr>
        <w:t>run a JAR from the command line</w:t>
      </w:r>
      <w:r w:rsidRPr="0004585D">
        <w:rPr>
          <w:rFonts w:ascii="raleway" w:hAnsi="raleway"/>
          <w:color w:val="000000"/>
          <w:sz w:val="23"/>
          <w:szCs w:val="23"/>
        </w:rPr>
        <w:t> if we build it as an </w:t>
      </w:r>
      <w:hyperlink r:id="rId82" w:history="1">
        <w:r w:rsidRPr="0004585D">
          <w:rPr>
            <w:rStyle w:val="Hyperlink"/>
            <w:rFonts w:ascii="raleway" w:eastAsiaTheme="majorEastAsia" w:hAnsi="raleway"/>
            <w:color w:val="267438"/>
            <w:sz w:val="23"/>
            <w:szCs w:val="23"/>
          </w:rPr>
          <w:t>executable JAR</w:t>
        </w:r>
      </w:hyperlink>
      <w:r w:rsidRPr="0004585D">
        <w:rPr>
          <w:rFonts w:ascii="raleway" w:hAnsi="raleway"/>
          <w:color w:val="000000"/>
          <w:sz w:val="23"/>
          <w:szCs w:val="23"/>
        </w:rPr>
        <w:t> without using additional software. Or, we can use it as a library. In contrast, we </w:t>
      </w:r>
      <w:r w:rsidRPr="0004585D">
        <w:rPr>
          <w:rStyle w:val="Strong"/>
          <w:rFonts w:ascii="raleway" w:eastAsiaTheme="majorEastAsia" w:hAnsi="raleway"/>
          <w:color w:val="000000"/>
          <w:sz w:val="23"/>
          <w:szCs w:val="23"/>
        </w:rPr>
        <w:t>need a server to execute a WAR</w:t>
      </w:r>
      <w:r w:rsidRPr="0004585D">
        <w:rPr>
          <w:rFonts w:ascii="raleway" w:hAnsi="raleway"/>
          <w:color w:val="000000"/>
          <w:sz w:val="23"/>
          <w:szCs w:val="23"/>
        </w:rPr>
        <w:t>.</w:t>
      </w:r>
    </w:p>
    <w:p w14:paraId="0A118466" w14:textId="4AB8CFE7" w:rsidR="00177F87" w:rsidRDefault="00177F87" w:rsidP="00BA3EED">
      <w:pPr>
        <w:pStyle w:val="Heading1"/>
      </w:pPr>
      <w:r>
        <w:t>Servlet</w:t>
      </w:r>
      <w:r w:rsidR="00C63324">
        <w:t>s</w:t>
      </w:r>
    </w:p>
    <w:p w14:paraId="7A5B977B" w14:textId="1B445066" w:rsidR="000F12BB" w:rsidRDefault="000F12BB" w:rsidP="003267BF">
      <w:pPr>
        <w:pStyle w:val="Heading2"/>
      </w:pPr>
      <w:r>
        <w:t>Servlet and Web container</w:t>
      </w:r>
    </w:p>
    <w:p w14:paraId="734E3ED0" w14:textId="1D393024" w:rsidR="00C45AB0" w:rsidRDefault="00C45AB0" w:rsidP="001A03B9">
      <w:r>
        <w:t>A s</w:t>
      </w:r>
      <w:r w:rsidR="003267BF">
        <w:t>ervlet</w:t>
      </w:r>
      <w:r>
        <w:t xml:space="preserve"> is a Java class</w:t>
      </w:r>
      <w:r w:rsidR="006014D2">
        <w:t xml:space="preserve"> that generate </w:t>
      </w:r>
      <w:r w:rsidR="0000776C">
        <w:t>a HTTP response</w:t>
      </w:r>
      <w:r>
        <w:t>.</w:t>
      </w:r>
      <w:r w:rsidR="00E6265F">
        <w:t xml:space="preserve"> (More? A servlet is a Java class that serves a HTTP request  </w:t>
      </w:r>
    </w:p>
    <w:p w14:paraId="3D4C303A" w14:textId="3F4B9C21" w:rsidR="00074C40" w:rsidRDefault="00C45AB0" w:rsidP="001A03B9">
      <w:r>
        <w:t>A web</w:t>
      </w:r>
      <w:r w:rsidR="00C9376F">
        <w:t xml:space="preserve"> </w:t>
      </w:r>
      <w:r>
        <w:t>container</w:t>
      </w:r>
      <w:r w:rsidR="0000776C">
        <w:t xml:space="preserve"> </w:t>
      </w:r>
      <w:r w:rsidR="006A0334">
        <w:t xml:space="preserve">is a program that </w:t>
      </w:r>
      <w:r w:rsidR="008812D0">
        <w:t xml:space="preserve">forward </w:t>
      </w:r>
      <w:r w:rsidR="000D243D">
        <w:t xml:space="preserve">request/receive response to/from </w:t>
      </w:r>
      <w:r w:rsidR="00AB5093">
        <w:t>a servlet</w:t>
      </w:r>
      <w:r w:rsidR="00D330D2">
        <w:t xml:space="preserve"> as the diagram below</w:t>
      </w:r>
      <w:r w:rsidR="00E0116E">
        <w:t xml:space="preserve">. Web container </w:t>
      </w:r>
      <w:r w:rsidR="00B470CF">
        <w:t>manages servlet</w:t>
      </w:r>
      <w:r w:rsidR="00944045">
        <w:t>;</w:t>
      </w:r>
      <w:r w:rsidR="00B470CF">
        <w:t xml:space="preserve"> web container </w:t>
      </w:r>
      <w:r w:rsidR="00B65759">
        <w:t>–</w:t>
      </w:r>
      <w:r w:rsidR="00E0116E">
        <w:t xml:space="preserve"> </w:t>
      </w:r>
      <w:r w:rsidR="00B65759">
        <w:t xml:space="preserve">servlet </w:t>
      </w:r>
      <w:r w:rsidR="00717EA7">
        <w:t>follows the container – component design.</w:t>
      </w:r>
    </w:p>
    <w:p w14:paraId="3A96E8A9" w14:textId="36D55209" w:rsidR="00AC4543" w:rsidRDefault="00AC4543" w:rsidP="001A03B9">
      <w:r>
        <w:rPr>
          <w:noProof/>
        </w:rPr>
        <w:drawing>
          <wp:inline distT="0" distB="0" distL="0" distR="0" wp14:anchorId="25A5621E" wp14:editId="4547902B">
            <wp:extent cx="6972300" cy="27228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972300" cy="2722880"/>
                    </a:xfrm>
                    <a:prstGeom prst="rect">
                      <a:avLst/>
                    </a:prstGeom>
                  </pic:spPr>
                </pic:pic>
              </a:graphicData>
            </a:graphic>
          </wp:inline>
        </w:drawing>
      </w:r>
    </w:p>
    <w:p w14:paraId="416EA864" w14:textId="77777777" w:rsidR="00CF7CCC" w:rsidRPr="00023C25" w:rsidRDefault="00CF7CCC" w:rsidP="00023C25">
      <w:pPr>
        <w:rPr>
          <w:b/>
          <w:bCs/>
        </w:rPr>
      </w:pPr>
      <w:r w:rsidRPr="00023C25">
        <w:rPr>
          <w:b/>
          <w:bCs/>
        </w:rPr>
        <w:t>Difference: Servlet (thread) vs CGI (process)</w:t>
      </w:r>
    </w:p>
    <w:p w14:paraId="4D3ED925" w14:textId="77777777" w:rsidR="00CF7CCC" w:rsidRDefault="00CF7CCC" w:rsidP="00CF7CCC">
      <w:r>
        <w:t xml:space="preserve">For each request, CGI creates a new process while Servlet creates a new thread. </w:t>
      </w:r>
      <w:r w:rsidRPr="00F449FE">
        <w:t>Threads have many benefits over the Processes such as they share a common memory area, lightweight, cost of communication between the threads are low.</w:t>
      </w:r>
    </w:p>
    <w:p w14:paraId="7F1D51F4" w14:textId="77777777" w:rsidR="00CF7CCC" w:rsidRDefault="00CF7CCC" w:rsidP="000E4EB4">
      <w:pPr>
        <w:jc w:val="center"/>
      </w:pPr>
      <w:r>
        <w:rPr>
          <w:noProof/>
        </w:rPr>
        <w:lastRenderedPageBreak/>
        <w:drawing>
          <wp:inline distT="0" distB="0" distL="0" distR="0" wp14:anchorId="3A712D01" wp14:editId="22D85ED3">
            <wp:extent cx="4642150" cy="2075391"/>
            <wp:effectExtent l="0" t="0" r="6350" b="1270"/>
            <wp:docPr id="27" name="Picture 27" descr="CGI vs.,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GI vs., Servlet"/>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743604" cy="2120749"/>
                    </a:xfrm>
                    <a:prstGeom prst="rect">
                      <a:avLst/>
                    </a:prstGeom>
                    <a:noFill/>
                    <a:ln>
                      <a:noFill/>
                    </a:ln>
                  </pic:spPr>
                </pic:pic>
              </a:graphicData>
            </a:graphic>
          </wp:inline>
        </w:drawing>
      </w:r>
    </w:p>
    <w:p w14:paraId="22DE04F7" w14:textId="20DF9C85" w:rsidR="00CF7CCC" w:rsidRDefault="00CF7CCC" w:rsidP="000E4EB4">
      <w:pPr>
        <w:jc w:val="center"/>
      </w:pPr>
      <w:r>
        <w:rPr>
          <w:noProof/>
        </w:rPr>
        <w:drawing>
          <wp:inline distT="0" distB="0" distL="0" distR="0" wp14:anchorId="61BA87DC" wp14:editId="4BFB0080">
            <wp:extent cx="4724400" cy="2409190"/>
            <wp:effectExtent l="0" t="0" r="0" b="0"/>
            <wp:docPr id="28" name="Picture 28" descr="Advantages of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dvantages of Servlet"/>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724400" cy="2409190"/>
                    </a:xfrm>
                    <a:prstGeom prst="rect">
                      <a:avLst/>
                    </a:prstGeom>
                    <a:noFill/>
                    <a:ln>
                      <a:noFill/>
                    </a:ln>
                  </pic:spPr>
                </pic:pic>
              </a:graphicData>
            </a:graphic>
          </wp:inline>
        </w:drawing>
      </w:r>
    </w:p>
    <w:p w14:paraId="3D8454B0" w14:textId="1D25A238" w:rsidR="00922B73" w:rsidRDefault="00922B73" w:rsidP="00777FD2">
      <w:pPr>
        <w:pStyle w:val="Heading2"/>
      </w:pPr>
      <w:r>
        <w:t>Life</w:t>
      </w:r>
      <w:r w:rsidR="00FE10B8">
        <w:t xml:space="preserve"> </w:t>
      </w:r>
      <w:r>
        <w:t xml:space="preserve">cycle of </w:t>
      </w:r>
      <w:r w:rsidR="006F34F5">
        <w:t>servlet</w:t>
      </w:r>
    </w:p>
    <w:p w14:paraId="0D4CE8BC" w14:textId="19AA547A" w:rsidR="000437B3" w:rsidRDefault="00E174F1" w:rsidP="006D258A">
      <w:pPr>
        <w:pStyle w:val="NormalWeb"/>
        <w:spacing w:before="120" w:beforeAutospacing="0" w:after="144" w:afterAutospacing="0"/>
        <w:ind w:left="48" w:right="48"/>
        <w:jc w:val="both"/>
      </w:pPr>
      <w:r w:rsidRPr="00F1513C">
        <w:rPr>
          <w:rFonts w:ascii="Arial" w:hAnsi="Arial" w:cs="Arial"/>
          <w:color w:val="000000"/>
          <w:sz w:val="20"/>
          <w:szCs w:val="20"/>
        </w:rPr>
        <w:t xml:space="preserve">A servlet life cycle can be defined as the entire process from its creation till the destruction. </w:t>
      </w:r>
      <w:r w:rsidR="00301719">
        <w:rPr>
          <w:rFonts w:ascii="Arial" w:hAnsi="Arial" w:cs="Arial"/>
          <w:color w:val="000000"/>
          <w:sz w:val="20"/>
          <w:szCs w:val="20"/>
        </w:rPr>
        <w:t>The web container controls servlet life cycles.</w:t>
      </w:r>
      <w:r w:rsidR="000437B3">
        <w:rPr>
          <w:rFonts w:ascii="Arial" w:hAnsi="Arial" w:cs="Arial"/>
          <w:color w:val="000000"/>
          <w:sz w:val="20"/>
          <w:szCs w:val="20"/>
        </w:rPr>
        <w:t xml:space="preserve"> </w:t>
      </w:r>
      <w:r w:rsidR="000437B3" w:rsidRPr="00F1513C">
        <w:rPr>
          <w:rFonts w:ascii="Arial" w:hAnsi="Arial" w:cs="Arial"/>
          <w:color w:val="000000"/>
          <w:sz w:val="20"/>
          <w:szCs w:val="20"/>
        </w:rPr>
        <w:t xml:space="preserve">The following are </w:t>
      </w:r>
      <w:r w:rsidR="006D258A">
        <w:rPr>
          <w:rFonts w:ascii="Arial" w:hAnsi="Arial" w:cs="Arial"/>
          <w:color w:val="000000"/>
          <w:sz w:val="20"/>
          <w:szCs w:val="20"/>
        </w:rPr>
        <w:t xml:space="preserve">a </w:t>
      </w:r>
      <w:r w:rsidR="00611DB1">
        <w:rPr>
          <w:rFonts w:ascii="Arial" w:hAnsi="Arial" w:cs="Arial"/>
          <w:color w:val="000000"/>
          <w:sz w:val="20"/>
          <w:szCs w:val="20"/>
        </w:rPr>
        <w:t>s</w:t>
      </w:r>
      <w:r w:rsidR="008C73B6">
        <w:rPr>
          <w:rFonts w:ascii="Arial" w:hAnsi="Arial" w:cs="Arial"/>
          <w:color w:val="000000"/>
          <w:sz w:val="20"/>
          <w:szCs w:val="20"/>
        </w:rPr>
        <w:t>ervlet’s life cycle:</w:t>
      </w:r>
    </w:p>
    <w:p w14:paraId="7A976621" w14:textId="2AB56E15" w:rsidR="000437B3" w:rsidRPr="000437B3" w:rsidRDefault="000437B3" w:rsidP="00A55401">
      <w:pPr>
        <w:pStyle w:val="ListParagraph"/>
        <w:numPr>
          <w:ilvl w:val="0"/>
          <w:numId w:val="7"/>
        </w:numPr>
      </w:pPr>
      <w:r w:rsidRPr="000437B3">
        <w:t>First the HTTP requests coming to the server are delegated to the servlet container (assuming that the servlet is mapped to the request).</w:t>
      </w:r>
    </w:p>
    <w:p w14:paraId="1D3603B7" w14:textId="77777777" w:rsidR="000437B3" w:rsidRPr="000437B3" w:rsidRDefault="000437B3" w:rsidP="00A55401">
      <w:pPr>
        <w:pStyle w:val="ListParagraph"/>
        <w:numPr>
          <w:ilvl w:val="0"/>
          <w:numId w:val="7"/>
        </w:numPr>
      </w:pPr>
      <w:r w:rsidRPr="000437B3">
        <w:t xml:space="preserve">The servlet container create an instance of the servlet and runs </w:t>
      </w:r>
      <w:r w:rsidRPr="000437B3">
        <w:rPr>
          <w:b/>
          <w:bCs/>
        </w:rPr>
        <w:t>init()</w:t>
      </w:r>
      <w:r w:rsidRPr="000437B3">
        <w:t>.</w:t>
      </w:r>
    </w:p>
    <w:p w14:paraId="18D3F387" w14:textId="77777777" w:rsidR="000437B3" w:rsidRPr="000437B3" w:rsidRDefault="000437B3" w:rsidP="00A55401">
      <w:pPr>
        <w:pStyle w:val="ListParagraph"/>
        <w:numPr>
          <w:ilvl w:val="0"/>
          <w:numId w:val="7"/>
        </w:numPr>
      </w:pPr>
      <w:r w:rsidRPr="000437B3">
        <w:t xml:space="preserve">Then the servlet container handles multiple requests by spawning multiple threads, each thread executing the </w:t>
      </w:r>
      <w:r w:rsidRPr="000437B3">
        <w:rPr>
          <w:b/>
          <w:bCs/>
        </w:rPr>
        <w:t>service()</w:t>
      </w:r>
      <w:r w:rsidRPr="000437B3">
        <w:t xml:space="preserve"> method of a single instance of the servlet.</w:t>
      </w:r>
    </w:p>
    <w:p w14:paraId="39D256EC" w14:textId="7851C443" w:rsidR="00E174F1" w:rsidRDefault="00201ED2" w:rsidP="00A55401">
      <w:pPr>
        <w:pStyle w:val="ListParagraph"/>
        <w:numPr>
          <w:ilvl w:val="0"/>
          <w:numId w:val="7"/>
        </w:numPr>
      </w:pPr>
      <w:r w:rsidRPr="000437B3">
        <w:t>Eventually when the container</w:t>
      </w:r>
      <w:r w:rsidR="00570ED8" w:rsidRPr="000437B3">
        <w:t xml:space="preserve"> or the application</w:t>
      </w:r>
      <w:r w:rsidRPr="000437B3">
        <w:t xml:space="preserve"> shuts down</w:t>
      </w:r>
      <w:r w:rsidR="00570ED8" w:rsidRPr="000437B3">
        <w:t>, or</w:t>
      </w:r>
      <w:r w:rsidRPr="000437B3">
        <w:t xml:space="preserve"> the container decides that there is a shortage of memory</w:t>
      </w:r>
      <w:r w:rsidR="00570ED8" w:rsidRPr="000437B3">
        <w:t xml:space="preserve"> or </w:t>
      </w:r>
      <w:r w:rsidRPr="000437B3">
        <w:t>when this servlet hasn't got a request in a long time</w:t>
      </w:r>
      <w:r w:rsidR="00570ED8" w:rsidRPr="000437B3">
        <w:t>, t</w:t>
      </w:r>
      <w:r w:rsidR="00E174F1" w:rsidRPr="000437B3">
        <w:t>he servlet is terminated by calling the </w:t>
      </w:r>
      <w:r w:rsidR="00E174F1" w:rsidRPr="000437B3">
        <w:rPr>
          <w:b/>
          <w:bCs/>
        </w:rPr>
        <w:t>destroy()</w:t>
      </w:r>
      <w:r w:rsidR="00E174F1" w:rsidRPr="000437B3">
        <w:t> method.</w:t>
      </w:r>
    </w:p>
    <w:p w14:paraId="73E33E8A" w14:textId="22A5E831" w:rsidR="00774BE2" w:rsidRPr="000437B3" w:rsidRDefault="00774BE2" w:rsidP="00774BE2">
      <w:pPr>
        <w:jc w:val="center"/>
      </w:pPr>
      <w:r w:rsidRPr="00F1513C">
        <w:rPr>
          <w:noProof/>
          <w:sz w:val="18"/>
          <w:szCs w:val="18"/>
        </w:rPr>
        <w:lastRenderedPageBreak/>
        <w:drawing>
          <wp:inline distT="0" distB="0" distL="0" distR="0" wp14:anchorId="51C95E71" wp14:editId="3538E932">
            <wp:extent cx="4439920" cy="3591560"/>
            <wp:effectExtent l="0" t="0" r="0" b="8890"/>
            <wp:docPr id="18" name="Picture 18" descr="Servle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rvlet Life Cycle"/>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439920" cy="3591560"/>
                    </a:xfrm>
                    <a:prstGeom prst="rect">
                      <a:avLst/>
                    </a:prstGeom>
                    <a:noFill/>
                    <a:ln>
                      <a:noFill/>
                    </a:ln>
                  </pic:spPr>
                </pic:pic>
              </a:graphicData>
            </a:graphic>
          </wp:inline>
        </w:drawing>
      </w:r>
    </w:p>
    <w:p w14:paraId="555D5D98" w14:textId="77777777" w:rsidR="00E174F1" w:rsidRPr="00F1513C" w:rsidRDefault="00E174F1" w:rsidP="00F1513C">
      <w:pPr>
        <w:pStyle w:val="Heading3"/>
      </w:pPr>
      <w:r w:rsidRPr="00F1513C">
        <w:t>The init() Method</w:t>
      </w:r>
    </w:p>
    <w:p w14:paraId="55EFDC77"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init</w:t>
      </w:r>
      <w:r w:rsidRPr="00F1513C">
        <w:rPr>
          <w:rStyle w:val="pun"/>
          <w:color w:val="666600"/>
          <w:sz w:val="19"/>
          <w:szCs w:val="19"/>
        </w:rPr>
        <w:t>()</w:t>
      </w: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r w:rsidRPr="00F1513C">
        <w:rPr>
          <w:rStyle w:val="typ"/>
          <w:color w:val="660066"/>
          <w:sz w:val="19"/>
          <w:szCs w:val="19"/>
        </w:rPr>
        <w:t>ServletException</w:t>
      </w:r>
      <w:r w:rsidRPr="00F1513C">
        <w:rPr>
          <w:rStyle w:val="pln"/>
          <w:color w:val="000000"/>
          <w:sz w:val="19"/>
          <w:szCs w:val="19"/>
        </w:rPr>
        <w:t xml:space="preserve"> </w:t>
      </w:r>
      <w:r w:rsidRPr="00F1513C">
        <w:rPr>
          <w:rStyle w:val="pun"/>
          <w:color w:val="666600"/>
          <w:sz w:val="19"/>
          <w:szCs w:val="19"/>
        </w:rPr>
        <w:t>{</w:t>
      </w:r>
    </w:p>
    <w:p w14:paraId="6DE9B55E"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Initialization code...</w:t>
      </w:r>
    </w:p>
    <w:p w14:paraId="39DFC5D1"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DC8375" w14:textId="65636E12"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The init method is called only once. It is called only when the servlet is created, and not called for any user requests afterwards.</w:t>
      </w:r>
    </w:p>
    <w:p w14:paraId="1BAC0748"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The servlet is normally created when a user first invokes a URL corresponding to the servlet, but you can also specify that the servlet be loaded when the server is first started.</w:t>
      </w:r>
    </w:p>
    <w:p w14:paraId="31A01EA9"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When a user invokes a servlet, a single instance of each servlet gets created, with each user request resulting in a new thread that is handed off to doGet or doPost as appropriate. The init() method simply creates or loads some data that will be used throughout the life of the servlet.</w:t>
      </w:r>
    </w:p>
    <w:p w14:paraId="7A67C179" w14:textId="165BE16B" w:rsidR="00E174F1" w:rsidRDefault="00E174F1" w:rsidP="002F09E9">
      <w:pPr>
        <w:pStyle w:val="Heading3"/>
      </w:pPr>
      <w:r w:rsidRPr="00F1513C">
        <w:t>The service() Method</w:t>
      </w:r>
    </w:p>
    <w:p w14:paraId="7BCFB033"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service</w:t>
      </w:r>
      <w:r w:rsidRPr="00F1513C">
        <w:rPr>
          <w:rStyle w:val="pun"/>
          <w:color w:val="666600"/>
          <w:sz w:val="19"/>
          <w:szCs w:val="19"/>
        </w:rPr>
        <w:t>(</w:t>
      </w:r>
      <w:r w:rsidRPr="00F1513C">
        <w:rPr>
          <w:rStyle w:val="typ"/>
          <w:color w:val="660066"/>
          <w:sz w:val="19"/>
          <w:szCs w:val="19"/>
        </w:rPr>
        <w:t>ServletRequest</w:t>
      </w:r>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ServletResponse</w:t>
      </w:r>
      <w:r w:rsidRPr="00F1513C">
        <w:rPr>
          <w:rStyle w:val="pln"/>
          <w:color w:val="000000"/>
          <w:sz w:val="19"/>
          <w:szCs w:val="19"/>
        </w:rPr>
        <w:t xml:space="preserve"> response</w:t>
      </w:r>
      <w:r w:rsidRPr="00F1513C">
        <w:rPr>
          <w:rStyle w:val="pun"/>
          <w:color w:val="666600"/>
          <w:sz w:val="19"/>
          <w:szCs w:val="19"/>
        </w:rPr>
        <w:t>)</w:t>
      </w:r>
      <w:r w:rsidRPr="00F1513C">
        <w:rPr>
          <w:rStyle w:val="pln"/>
          <w:color w:val="000000"/>
          <w:sz w:val="19"/>
          <w:szCs w:val="19"/>
        </w:rPr>
        <w:t xml:space="preserve"> </w:t>
      </w:r>
    </w:p>
    <w:p w14:paraId="69A77BED"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r w:rsidRPr="00F1513C">
        <w:rPr>
          <w:rStyle w:val="typ"/>
          <w:color w:val="660066"/>
          <w:sz w:val="19"/>
          <w:szCs w:val="19"/>
        </w:rPr>
        <w:t>ServletException</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IOException</w:t>
      </w:r>
      <w:r w:rsidRPr="00F1513C">
        <w:rPr>
          <w:rStyle w:val="pln"/>
          <w:color w:val="000000"/>
          <w:sz w:val="19"/>
          <w:szCs w:val="19"/>
        </w:rPr>
        <w:t xml:space="preserve"> </w:t>
      </w:r>
      <w:r w:rsidRPr="00F1513C">
        <w:rPr>
          <w:rStyle w:val="pun"/>
          <w:color w:val="666600"/>
          <w:sz w:val="19"/>
          <w:szCs w:val="19"/>
        </w:rPr>
        <w:t>{</w:t>
      </w:r>
    </w:p>
    <w:p w14:paraId="594A2669"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762D79" w14:textId="34696618"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The service() method is the main method to perform the actual task. The servlet container calls the service() method to handle requests coming from the client</w:t>
      </w:r>
      <w:r w:rsidR="00F80B18">
        <w:rPr>
          <w:rFonts w:ascii="Arial" w:hAnsi="Arial" w:cs="Arial"/>
          <w:color w:val="000000"/>
          <w:sz w:val="20"/>
          <w:szCs w:val="20"/>
        </w:rPr>
        <w:t xml:space="preserve"> </w:t>
      </w:r>
      <w:r w:rsidRPr="00F1513C">
        <w:rPr>
          <w:rFonts w:ascii="Arial" w:hAnsi="Arial" w:cs="Arial"/>
          <w:color w:val="000000"/>
          <w:sz w:val="20"/>
          <w:szCs w:val="20"/>
        </w:rPr>
        <w:t>(browsers) and to write the formatted response back to the client.</w:t>
      </w:r>
    </w:p>
    <w:p w14:paraId="45BB782A"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Each time the server receives a request for a servlet, the server spawns a new thread and calls service. The service() method checks the HTTP request type (GET, POST, PUT, DELETE, etc.) and calls doGet, doPost, doPut, doDelete, etc. methods as appropriate.</w:t>
      </w:r>
    </w:p>
    <w:p w14:paraId="72EF05DE" w14:textId="79EC8B15"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The service () method is called by the container and service method invokes doGet, doPost, doPut, doDelete, etc. methods as appropriate. So you have nothing to do with service() method but you override either doGet() or doPost() depending on what type of request you receive from the client.</w:t>
      </w:r>
      <w:r w:rsidR="00367515">
        <w:rPr>
          <w:rFonts w:ascii="Arial" w:hAnsi="Arial" w:cs="Arial"/>
          <w:color w:val="000000"/>
          <w:sz w:val="20"/>
          <w:szCs w:val="20"/>
        </w:rPr>
        <w:t xml:space="preserve"> </w:t>
      </w:r>
      <w:r w:rsidRPr="00F1513C">
        <w:rPr>
          <w:rFonts w:ascii="Arial" w:hAnsi="Arial" w:cs="Arial"/>
          <w:color w:val="000000"/>
          <w:sz w:val="20"/>
          <w:szCs w:val="20"/>
        </w:rPr>
        <w:t xml:space="preserve">The doGet() and doPost() are most frequently used methods with in each service request. </w:t>
      </w:r>
    </w:p>
    <w:p w14:paraId="444E4D89" w14:textId="3658883D" w:rsidR="00E174F1" w:rsidRPr="00F1513C" w:rsidRDefault="00E174F1" w:rsidP="00440F9A">
      <w:pPr>
        <w:rPr>
          <w:rFonts w:ascii="Arial" w:hAnsi="Arial" w:cs="Arial"/>
          <w:color w:val="000000"/>
          <w:sz w:val="20"/>
          <w:szCs w:val="20"/>
        </w:rPr>
      </w:pPr>
      <w:r w:rsidRPr="00440F9A">
        <w:rPr>
          <w:b/>
          <w:bCs/>
        </w:rPr>
        <w:t>The doGet() Method</w:t>
      </w:r>
      <w:r w:rsidR="00091409" w:rsidRPr="00440F9A">
        <w:rPr>
          <w:b/>
          <w:bCs/>
        </w:rPr>
        <w:t>:</w:t>
      </w:r>
      <w:r w:rsidR="00440F9A">
        <w:rPr>
          <w:b/>
          <w:bCs/>
        </w:rPr>
        <w:t xml:space="preserve"> </w:t>
      </w:r>
      <w:r w:rsidRPr="00F1513C">
        <w:rPr>
          <w:rFonts w:ascii="Arial" w:hAnsi="Arial" w:cs="Arial"/>
          <w:color w:val="000000"/>
          <w:sz w:val="20"/>
          <w:szCs w:val="20"/>
        </w:rPr>
        <w:t>A GET request results from a normal request for a URL or from an HTML form that has no METHOD specified and it should be handled by doGet() method.</w:t>
      </w:r>
    </w:p>
    <w:p w14:paraId="0B014F26"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doGet</w:t>
      </w:r>
      <w:r w:rsidRPr="00F1513C">
        <w:rPr>
          <w:rStyle w:val="pun"/>
          <w:color w:val="666600"/>
          <w:sz w:val="19"/>
          <w:szCs w:val="19"/>
        </w:rPr>
        <w:t>(</w:t>
      </w:r>
      <w:r w:rsidRPr="00F1513C">
        <w:rPr>
          <w:rStyle w:val="typ"/>
          <w:color w:val="660066"/>
          <w:sz w:val="19"/>
          <w:szCs w:val="19"/>
        </w:rPr>
        <w:t>HttpServletRequest</w:t>
      </w:r>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HttpServletResponse</w:t>
      </w:r>
      <w:r w:rsidRPr="00F1513C">
        <w:rPr>
          <w:rStyle w:val="pln"/>
          <w:color w:val="000000"/>
          <w:sz w:val="19"/>
          <w:szCs w:val="19"/>
        </w:rPr>
        <w:t xml:space="preserve"> response</w:t>
      </w:r>
      <w:r w:rsidRPr="00F1513C">
        <w:rPr>
          <w:rStyle w:val="pun"/>
          <w:color w:val="666600"/>
          <w:sz w:val="19"/>
          <w:szCs w:val="19"/>
        </w:rPr>
        <w:t>)</w:t>
      </w:r>
    </w:p>
    <w:p w14:paraId="4C461821"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r w:rsidRPr="00F1513C">
        <w:rPr>
          <w:rStyle w:val="typ"/>
          <w:color w:val="660066"/>
          <w:sz w:val="19"/>
          <w:szCs w:val="19"/>
        </w:rPr>
        <w:t>ServletException</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IOException</w:t>
      </w:r>
      <w:r w:rsidRPr="00F1513C">
        <w:rPr>
          <w:rStyle w:val="pln"/>
          <w:color w:val="000000"/>
          <w:sz w:val="19"/>
          <w:szCs w:val="19"/>
        </w:rPr>
        <w:t xml:space="preserve"> </w:t>
      </w:r>
      <w:r w:rsidRPr="00F1513C">
        <w:rPr>
          <w:rStyle w:val="pun"/>
          <w:color w:val="666600"/>
          <w:sz w:val="19"/>
          <w:szCs w:val="19"/>
        </w:rPr>
        <w:t>{</w:t>
      </w:r>
    </w:p>
    <w:p w14:paraId="38189416"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Servlet code</w:t>
      </w:r>
    </w:p>
    <w:p w14:paraId="21F5F1A0"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116ABD" w14:textId="003E02C7" w:rsidR="00E174F1" w:rsidRPr="00F1513C" w:rsidRDefault="00E174F1" w:rsidP="00440F9A">
      <w:pPr>
        <w:rPr>
          <w:rFonts w:ascii="Arial" w:hAnsi="Arial" w:cs="Arial"/>
          <w:color w:val="000000"/>
          <w:sz w:val="20"/>
          <w:szCs w:val="20"/>
        </w:rPr>
      </w:pPr>
      <w:r w:rsidRPr="00440F9A">
        <w:rPr>
          <w:b/>
          <w:bCs/>
        </w:rPr>
        <w:lastRenderedPageBreak/>
        <w:t>The doPost() Method</w:t>
      </w:r>
      <w:r w:rsidR="00440F9A" w:rsidRPr="00440F9A">
        <w:rPr>
          <w:b/>
          <w:bCs/>
        </w:rPr>
        <w:t xml:space="preserve">: </w:t>
      </w:r>
      <w:r w:rsidRPr="00F1513C">
        <w:rPr>
          <w:rFonts w:ascii="Arial" w:hAnsi="Arial" w:cs="Arial"/>
          <w:color w:val="000000"/>
          <w:sz w:val="20"/>
          <w:szCs w:val="20"/>
        </w:rPr>
        <w:t>A POST request results from an HTML form that specifically lists POST as the METHOD and it should be handled by doPost() method.</w:t>
      </w:r>
    </w:p>
    <w:p w14:paraId="2C38C9ED"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doPost</w:t>
      </w:r>
      <w:r w:rsidRPr="00F1513C">
        <w:rPr>
          <w:rStyle w:val="pun"/>
          <w:color w:val="666600"/>
          <w:sz w:val="19"/>
          <w:szCs w:val="19"/>
        </w:rPr>
        <w:t>(</w:t>
      </w:r>
      <w:r w:rsidRPr="00F1513C">
        <w:rPr>
          <w:rStyle w:val="typ"/>
          <w:color w:val="660066"/>
          <w:sz w:val="19"/>
          <w:szCs w:val="19"/>
        </w:rPr>
        <w:t>HttpServletRequest</w:t>
      </w:r>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HttpServletResponse</w:t>
      </w:r>
      <w:r w:rsidRPr="00F1513C">
        <w:rPr>
          <w:rStyle w:val="pln"/>
          <w:color w:val="000000"/>
          <w:sz w:val="19"/>
          <w:szCs w:val="19"/>
        </w:rPr>
        <w:t xml:space="preserve"> response</w:t>
      </w:r>
      <w:r w:rsidRPr="00F1513C">
        <w:rPr>
          <w:rStyle w:val="pun"/>
          <w:color w:val="666600"/>
          <w:sz w:val="19"/>
          <w:szCs w:val="19"/>
        </w:rPr>
        <w:t>)</w:t>
      </w:r>
    </w:p>
    <w:p w14:paraId="19A746EB"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r w:rsidRPr="00F1513C">
        <w:rPr>
          <w:rStyle w:val="typ"/>
          <w:color w:val="660066"/>
          <w:sz w:val="19"/>
          <w:szCs w:val="19"/>
        </w:rPr>
        <w:t>ServletException</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IOException</w:t>
      </w:r>
      <w:r w:rsidRPr="00F1513C">
        <w:rPr>
          <w:rStyle w:val="pln"/>
          <w:color w:val="000000"/>
          <w:sz w:val="19"/>
          <w:szCs w:val="19"/>
        </w:rPr>
        <w:t xml:space="preserve"> </w:t>
      </w:r>
      <w:r w:rsidRPr="00F1513C">
        <w:rPr>
          <w:rStyle w:val="pun"/>
          <w:color w:val="666600"/>
          <w:sz w:val="19"/>
          <w:szCs w:val="19"/>
        </w:rPr>
        <w:t>{</w:t>
      </w:r>
    </w:p>
    <w:p w14:paraId="4158533A"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Servlet code</w:t>
      </w:r>
    </w:p>
    <w:p w14:paraId="747DB833"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16107E75" w14:textId="7C0211C0" w:rsidR="00E174F1" w:rsidRDefault="00E174F1" w:rsidP="002F09E9">
      <w:pPr>
        <w:pStyle w:val="Heading3"/>
      </w:pPr>
      <w:r w:rsidRPr="00F1513C">
        <w:t>The destroy() Method</w:t>
      </w:r>
    </w:p>
    <w:p w14:paraId="3CC30F40"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destroy</w:t>
      </w:r>
      <w:r w:rsidRPr="00F1513C">
        <w:rPr>
          <w:rStyle w:val="pun"/>
          <w:color w:val="666600"/>
          <w:sz w:val="19"/>
          <w:szCs w:val="19"/>
        </w:rPr>
        <w:t>()</w:t>
      </w:r>
      <w:r w:rsidRPr="00F1513C">
        <w:rPr>
          <w:rStyle w:val="pln"/>
          <w:color w:val="000000"/>
          <w:sz w:val="19"/>
          <w:szCs w:val="19"/>
        </w:rPr>
        <w:t xml:space="preserve"> </w:t>
      </w:r>
      <w:r w:rsidRPr="00F1513C">
        <w:rPr>
          <w:rStyle w:val="pun"/>
          <w:color w:val="666600"/>
          <w:sz w:val="19"/>
          <w:szCs w:val="19"/>
        </w:rPr>
        <w:t>{</w:t>
      </w:r>
    </w:p>
    <w:p w14:paraId="222CEDAF"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Finalization code...</w:t>
      </w:r>
    </w:p>
    <w:p w14:paraId="30A7077A"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3BACDEC" w14:textId="753722C2" w:rsidR="00E174F1" w:rsidRPr="00F1513C" w:rsidRDefault="00E174F1" w:rsidP="0099137D">
      <w:pPr>
        <w:pStyle w:val="NormalWeb"/>
        <w:spacing w:before="120" w:beforeAutospacing="0" w:after="144" w:afterAutospacing="0"/>
        <w:ind w:right="48"/>
        <w:jc w:val="both"/>
        <w:rPr>
          <w:rFonts w:ascii="Arial" w:hAnsi="Arial" w:cs="Arial"/>
          <w:color w:val="000000"/>
          <w:sz w:val="20"/>
          <w:szCs w:val="20"/>
        </w:rPr>
      </w:pPr>
      <w:r w:rsidRPr="00F1513C">
        <w:rPr>
          <w:rFonts w:ascii="Arial" w:hAnsi="Arial" w:cs="Arial"/>
          <w:color w:val="000000"/>
          <w:sz w:val="20"/>
          <w:szCs w:val="20"/>
        </w:rPr>
        <w:t>The destroy() method is called only once at the end of the life cycle of a servlet. This method gives your servlet a chance to close database connections, halt background threads, write cookie lists or hit counts to disk, and perform other such cleanup activities.</w:t>
      </w:r>
      <w:r w:rsidR="000107D8">
        <w:rPr>
          <w:rFonts w:ascii="Arial" w:hAnsi="Arial" w:cs="Arial"/>
          <w:color w:val="000000"/>
          <w:sz w:val="20"/>
          <w:szCs w:val="20"/>
        </w:rPr>
        <w:t xml:space="preserve"> </w:t>
      </w:r>
      <w:r w:rsidRPr="00F1513C">
        <w:rPr>
          <w:rFonts w:ascii="Arial" w:hAnsi="Arial" w:cs="Arial"/>
          <w:color w:val="000000"/>
          <w:sz w:val="20"/>
          <w:szCs w:val="20"/>
        </w:rPr>
        <w:t xml:space="preserve">After the destroy() method is called, the servlet object is marked for garbage collection. </w:t>
      </w:r>
    </w:p>
    <w:p w14:paraId="1B87964F" w14:textId="567EEB5F" w:rsidR="00A558E6" w:rsidRPr="00EE6BF7" w:rsidRDefault="00444A90" w:rsidP="00EE6BF7">
      <w:pPr>
        <w:pStyle w:val="Heading2"/>
      </w:pPr>
      <w:r>
        <w:t>Write a servlet</w:t>
      </w:r>
    </w:p>
    <w:p w14:paraId="730DB852" w14:textId="043C8C4A" w:rsidR="00444A90" w:rsidRDefault="00444A90" w:rsidP="00444A90">
      <w:pPr>
        <w:pStyle w:val="NormalWeb"/>
        <w:spacing w:before="120" w:beforeAutospacing="0" w:after="144" w:afterAutospacing="0"/>
        <w:ind w:left="48" w:right="48"/>
        <w:jc w:val="both"/>
        <w:rPr>
          <w:rFonts w:ascii="Arial" w:hAnsi="Arial" w:cs="Arial"/>
          <w:color w:val="000000"/>
          <w:sz w:val="20"/>
          <w:szCs w:val="20"/>
        </w:rPr>
      </w:pPr>
      <w:r w:rsidRPr="00C50EB3">
        <w:rPr>
          <w:rFonts w:ascii="Arial" w:hAnsi="Arial" w:cs="Arial"/>
          <w:color w:val="000000"/>
          <w:sz w:val="20"/>
          <w:szCs w:val="20"/>
        </w:rPr>
        <w:t>Servlets are Java classes which service HTTP requests and implement the </w:t>
      </w:r>
      <w:r w:rsidRPr="00C50EB3">
        <w:rPr>
          <w:rFonts w:ascii="Arial" w:hAnsi="Arial" w:cs="Arial"/>
          <w:b/>
          <w:bCs/>
          <w:color w:val="000000"/>
          <w:sz w:val="20"/>
          <w:szCs w:val="20"/>
        </w:rPr>
        <w:t>javax.servlet.Servlet</w:t>
      </w:r>
      <w:r w:rsidRPr="00C50EB3">
        <w:rPr>
          <w:rFonts w:ascii="Arial" w:hAnsi="Arial" w:cs="Arial"/>
          <w:color w:val="000000"/>
          <w:sz w:val="20"/>
          <w:szCs w:val="20"/>
        </w:rPr>
        <w:t xml:space="preserve"> interface. Web application developers typically write servlets that extend </w:t>
      </w:r>
      <w:r w:rsidRPr="00BF762F">
        <w:rPr>
          <w:rFonts w:ascii="Arial" w:hAnsi="Arial" w:cs="Arial"/>
          <w:b/>
          <w:bCs/>
          <w:color w:val="000000"/>
          <w:sz w:val="20"/>
          <w:szCs w:val="20"/>
        </w:rPr>
        <w:t>javax.servlet.http.HttpServlet</w:t>
      </w:r>
      <w:r w:rsidRPr="00C50EB3">
        <w:rPr>
          <w:rFonts w:ascii="Arial" w:hAnsi="Arial" w:cs="Arial"/>
          <w:color w:val="000000"/>
          <w:sz w:val="20"/>
          <w:szCs w:val="20"/>
        </w:rPr>
        <w:t>, an abstract class that implements the Servlet interface and is specially designed to handle HTTP requests.</w:t>
      </w:r>
    </w:p>
    <w:p w14:paraId="21DE99C6" w14:textId="0DEBDF61" w:rsidR="00EE6BF7" w:rsidRPr="008E4186" w:rsidRDefault="00EE6BF7" w:rsidP="00444A90">
      <w:pPr>
        <w:pStyle w:val="NormalWeb"/>
        <w:spacing w:before="120" w:beforeAutospacing="0" w:after="144" w:afterAutospacing="0"/>
        <w:ind w:left="48" w:right="48"/>
        <w:jc w:val="both"/>
        <w:rPr>
          <w:rFonts w:ascii="Arial" w:hAnsi="Arial" w:cs="Arial"/>
          <w:b/>
          <w:bCs/>
          <w:color w:val="000000"/>
          <w:sz w:val="20"/>
          <w:szCs w:val="20"/>
        </w:rPr>
      </w:pPr>
      <w:r w:rsidRPr="008E4186">
        <w:rPr>
          <w:rFonts w:ascii="Arial" w:hAnsi="Arial" w:cs="Arial"/>
          <w:b/>
          <w:bCs/>
          <w:color w:val="000000"/>
          <w:sz w:val="20"/>
          <w:szCs w:val="20"/>
        </w:rPr>
        <w:t xml:space="preserve">Since a servlet </w:t>
      </w:r>
      <w:r w:rsidR="00521617" w:rsidRPr="008E4186">
        <w:rPr>
          <w:rFonts w:ascii="Arial" w:hAnsi="Arial" w:cs="Arial"/>
          <w:b/>
          <w:bCs/>
          <w:color w:val="000000"/>
          <w:sz w:val="20"/>
          <w:szCs w:val="20"/>
        </w:rPr>
        <w:t xml:space="preserve">requires </w:t>
      </w:r>
      <w:r w:rsidR="000430CC" w:rsidRPr="008E4186">
        <w:rPr>
          <w:rFonts w:ascii="Arial" w:hAnsi="Arial" w:cs="Arial"/>
          <w:b/>
          <w:bCs/>
          <w:color w:val="000000"/>
          <w:sz w:val="20"/>
          <w:szCs w:val="20"/>
        </w:rPr>
        <w:t>javax.servlet so you need to add a jar file to y</w:t>
      </w:r>
      <w:r w:rsidR="001403F3" w:rsidRPr="008E4186">
        <w:rPr>
          <w:rFonts w:ascii="Arial" w:hAnsi="Arial" w:cs="Arial"/>
          <w:b/>
          <w:bCs/>
          <w:color w:val="000000"/>
          <w:sz w:val="20"/>
          <w:szCs w:val="20"/>
        </w:rPr>
        <w:t>our build path.</w:t>
      </w:r>
    </w:p>
    <w:p w14:paraId="706516C0" w14:textId="0BC85ABC" w:rsidR="00444A90" w:rsidRPr="00C50EB3" w:rsidRDefault="008E4186" w:rsidP="00444A90">
      <w:pPr>
        <w:pStyle w:val="NormalWeb"/>
        <w:spacing w:before="120" w:beforeAutospacing="0" w:after="144" w:afterAutospacing="0"/>
        <w:ind w:left="48" w:right="48"/>
        <w:jc w:val="both"/>
        <w:rPr>
          <w:rFonts w:ascii="Arial" w:hAnsi="Arial" w:cs="Arial"/>
          <w:color w:val="000000"/>
          <w:sz w:val="20"/>
          <w:szCs w:val="20"/>
        </w:rPr>
      </w:pPr>
      <w:r>
        <w:rPr>
          <w:rFonts w:ascii="Arial" w:hAnsi="Arial" w:cs="Arial"/>
          <w:color w:val="000000"/>
          <w:sz w:val="20"/>
          <w:szCs w:val="20"/>
        </w:rPr>
        <w:t>A</w:t>
      </w:r>
      <w:r w:rsidR="00444A90" w:rsidRPr="00C50EB3">
        <w:rPr>
          <w:rFonts w:ascii="Arial" w:hAnsi="Arial" w:cs="Arial"/>
          <w:color w:val="000000"/>
          <w:sz w:val="20"/>
          <w:szCs w:val="20"/>
        </w:rPr>
        <w:t xml:space="preserve"> servlet example to show Hello World</w:t>
      </w:r>
      <w:r>
        <w:rPr>
          <w:rFonts w:ascii="Arial" w:hAnsi="Arial" w:cs="Arial"/>
          <w:color w:val="000000"/>
          <w:sz w:val="20"/>
          <w:szCs w:val="20"/>
        </w:rPr>
        <w:t>:</w:t>
      </w:r>
    </w:p>
    <w:p w14:paraId="7126B26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com"/>
          <w:rFonts w:eastAsiaTheme="majorEastAsia"/>
          <w:color w:val="880000"/>
          <w:sz w:val="19"/>
          <w:szCs w:val="19"/>
        </w:rPr>
        <w:t>// Import required java libraries</w:t>
      </w:r>
    </w:p>
    <w:p w14:paraId="749797A6"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java</w:t>
      </w:r>
      <w:r w:rsidRPr="00C50EB3">
        <w:rPr>
          <w:rStyle w:val="pun"/>
          <w:color w:val="666600"/>
          <w:sz w:val="19"/>
          <w:szCs w:val="19"/>
        </w:rPr>
        <w:t>.</w:t>
      </w:r>
      <w:r w:rsidRPr="00C50EB3">
        <w:rPr>
          <w:rStyle w:val="pln"/>
          <w:color w:val="000000"/>
          <w:sz w:val="19"/>
          <w:szCs w:val="19"/>
        </w:rPr>
        <w:t>io</w:t>
      </w:r>
      <w:r w:rsidRPr="00C50EB3">
        <w:rPr>
          <w:rStyle w:val="pun"/>
          <w:color w:val="666600"/>
          <w:sz w:val="19"/>
          <w:szCs w:val="19"/>
        </w:rPr>
        <w:t>.*;</w:t>
      </w:r>
    </w:p>
    <w:p w14:paraId="76A1A0F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javax</w:t>
      </w:r>
      <w:r w:rsidRPr="00C50EB3">
        <w:rPr>
          <w:rStyle w:val="pun"/>
          <w:color w:val="666600"/>
          <w:sz w:val="19"/>
          <w:szCs w:val="19"/>
        </w:rPr>
        <w:t>.</w:t>
      </w:r>
      <w:r w:rsidRPr="00C50EB3">
        <w:rPr>
          <w:rStyle w:val="pln"/>
          <w:color w:val="000000"/>
          <w:sz w:val="19"/>
          <w:szCs w:val="19"/>
        </w:rPr>
        <w:t>servlet</w:t>
      </w:r>
      <w:r w:rsidRPr="00C50EB3">
        <w:rPr>
          <w:rStyle w:val="pun"/>
          <w:color w:val="666600"/>
          <w:sz w:val="19"/>
          <w:szCs w:val="19"/>
        </w:rPr>
        <w:t>.*;</w:t>
      </w:r>
    </w:p>
    <w:p w14:paraId="31A9A9C2"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javax</w:t>
      </w:r>
      <w:r w:rsidRPr="00C50EB3">
        <w:rPr>
          <w:rStyle w:val="pun"/>
          <w:color w:val="666600"/>
          <w:sz w:val="19"/>
          <w:szCs w:val="19"/>
        </w:rPr>
        <w:t>.</w:t>
      </w:r>
      <w:r w:rsidRPr="00C50EB3">
        <w:rPr>
          <w:rStyle w:val="pln"/>
          <w:color w:val="000000"/>
          <w:sz w:val="19"/>
          <w:szCs w:val="19"/>
        </w:rPr>
        <w:t>servlet</w:t>
      </w:r>
      <w:r w:rsidRPr="00C50EB3">
        <w:rPr>
          <w:rStyle w:val="pun"/>
          <w:color w:val="666600"/>
          <w:sz w:val="19"/>
          <w:szCs w:val="19"/>
        </w:rPr>
        <w:t>.</w:t>
      </w:r>
      <w:r w:rsidRPr="00C50EB3">
        <w:rPr>
          <w:rStyle w:val="pln"/>
          <w:color w:val="000000"/>
          <w:sz w:val="19"/>
          <w:szCs w:val="19"/>
        </w:rPr>
        <w:t>http</w:t>
      </w:r>
      <w:r w:rsidRPr="00C50EB3">
        <w:rPr>
          <w:rStyle w:val="pun"/>
          <w:color w:val="666600"/>
          <w:sz w:val="19"/>
          <w:szCs w:val="19"/>
        </w:rPr>
        <w:t>.*;</w:t>
      </w:r>
    </w:p>
    <w:p w14:paraId="54E23298"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4BBD72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com"/>
          <w:rFonts w:eastAsiaTheme="majorEastAsia"/>
          <w:color w:val="880000"/>
          <w:sz w:val="19"/>
          <w:szCs w:val="19"/>
        </w:rPr>
        <w:t>// Extend HttpServlet class</w:t>
      </w:r>
    </w:p>
    <w:p w14:paraId="35389B4D"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class</w:t>
      </w:r>
      <w:r w:rsidRPr="00C50EB3">
        <w:rPr>
          <w:rStyle w:val="pln"/>
          <w:color w:val="000000"/>
          <w:sz w:val="19"/>
          <w:szCs w:val="19"/>
        </w:rPr>
        <w:t xml:space="preserve"> </w:t>
      </w:r>
      <w:r w:rsidRPr="00C50EB3">
        <w:rPr>
          <w:rStyle w:val="typ"/>
          <w:rFonts w:eastAsiaTheme="majorEastAsia"/>
          <w:color w:val="660066"/>
          <w:sz w:val="19"/>
          <w:szCs w:val="19"/>
        </w:rPr>
        <w:t>HelloWorld</w:t>
      </w:r>
      <w:r w:rsidRPr="00C50EB3">
        <w:rPr>
          <w:rStyle w:val="pln"/>
          <w:color w:val="000000"/>
          <w:sz w:val="19"/>
          <w:szCs w:val="19"/>
        </w:rPr>
        <w:t xml:space="preserve"> </w:t>
      </w:r>
      <w:r w:rsidRPr="00C50EB3">
        <w:rPr>
          <w:rStyle w:val="kwd"/>
          <w:color w:val="000088"/>
          <w:sz w:val="19"/>
          <w:szCs w:val="19"/>
        </w:rPr>
        <w:t>extends</w:t>
      </w:r>
      <w:r w:rsidRPr="00C50EB3">
        <w:rPr>
          <w:rStyle w:val="pln"/>
          <w:color w:val="000000"/>
          <w:sz w:val="19"/>
          <w:szCs w:val="19"/>
        </w:rPr>
        <w:t xml:space="preserve"> </w:t>
      </w:r>
      <w:r w:rsidRPr="00C50EB3">
        <w:rPr>
          <w:rStyle w:val="typ"/>
          <w:rFonts w:eastAsiaTheme="majorEastAsia"/>
          <w:color w:val="660066"/>
          <w:sz w:val="19"/>
          <w:szCs w:val="19"/>
        </w:rPr>
        <w:t>HttpServlet</w:t>
      </w:r>
      <w:r w:rsidRPr="00C50EB3">
        <w:rPr>
          <w:rStyle w:val="pln"/>
          <w:color w:val="000000"/>
          <w:sz w:val="19"/>
          <w:szCs w:val="19"/>
        </w:rPr>
        <w:t xml:space="preserve"> </w:t>
      </w:r>
      <w:r w:rsidRPr="00C50EB3">
        <w:rPr>
          <w:rStyle w:val="pun"/>
          <w:color w:val="666600"/>
          <w:sz w:val="19"/>
          <w:szCs w:val="19"/>
        </w:rPr>
        <w:t>{</w:t>
      </w:r>
    </w:p>
    <w:p w14:paraId="57AAA70C"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
    <w:p w14:paraId="48D75B8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rivate</w:t>
      </w:r>
      <w:r w:rsidRPr="00C50EB3">
        <w:rPr>
          <w:rStyle w:val="pln"/>
          <w:color w:val="000000"/>
          <w:sz w:val="19"/>
          <w:szCs w:val="19"/>
        </w:rPr>
        <w:t xml:space="preserve"> </w:t>
      </w:r>
      <w:r w:rsidRPr="00C50EB3">
        <w:rPr>
          <w:rStyle w:val="typ"/>
          <w:rFonts w:eastAsiaTheme="majorEastAsia"/>
          <w:color w:val="660066"/>
          <w:sz w:val="19"/>
          <w:szCs w:val="19"/>
        </w:rPr>
        <w:t>String</w:t>
      </w:r>
      <w:r w:rsidRPr="00C50EB3">
        <w:rPr>
          <w:rStyle w:val="pln"/>
          <w:color w:val="000000"/>
          <w:sz w:val="19"/>
          <w:szCs w:val="19"/>
        </w:rPr>
        <w:t xml:space="preserve"> message</w:t>
      </w:r>
      <w:r w:rsidRPr="00C50EB3">
        <w:rPr>
          <w:rStyle w:val="pun"/>
          <w:color w:val="666600"/>
          <w:sz w:val="19"/>
          <w:szCs w:val="19"/>
        </w:rPr>
        <w:t>;</w:t>
      </w:r>
    </w:p>
    <w:p w14:paraId="08DF915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3D809D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init</w:t>
      </w:r>
      <w:r w:rsidRPr="00C50EB3">
        <w:rPr>
          <w:rStyle w:val="pun"/>
          <w:color w:val="666600"/>
          <w:sz w:val="19"/>
          <w:szCs w:val="19"/>
        </w:rPr>
        <w:t>()</w:t>
      </w:r>
      <w:r w:rsidRPr="00C50EB3">
        <w:rPr>
          <w:rStyle w:val="pln"/>
          <w:color w:val="000000"/>
          <w:sz w:val="19"/>
          <w:szCs w:val="19"/>
        </w:rPr>
        <w:t xml:space="preserve"> </w:t>
      </w:r>
      <w:r w:rsidRPr="00C50EB3">
        <w:rPr>
          <w:rStyle w:val="kwd"/>
          <w:color w:val="000088"/>
          <w:sz w:val="19"/>
          <w:szCs w:val="19"/>
        </w:rPr>
        <w:t>throws</w:t>
      </w:r>
      <w:r w:rsidRPr="00C50EB3">
        <w:rPr>
          <w:rStyle w:val="pln"/>
          <w:color w:val="000000"/>
          <w:sz w:val="19"/>
          <w:szCs w:val="19"/>
        </w:rPr>
        <w:t xml:space="preserve"> </w:t>
      </w:r>
      <w:r w:rsidRPr="00C50EB3">
        <w:rPr>
          <w:rStyle w:val="typ"/>
          <w:rFonts w:eastAsiaTheme="majorEastAsia"/>
          <w:color w:val="660066"/>
          <w:sz w:val="19"/>
          <w:szCs w:val="19"/>
        </w:rPr>
        <w:t>ServletException</w:t>
      </w:r>
      <w:r w:rsidRPr="00C50EB3">
        <w:rPr>
          <w:rStyle w:val="pln"/>
          <w:color w:val="000000"/>
          <w:sz w:val="19"/>
          <w:szCs w:val="19"/>
        </w:rPr>
        <w:t xml:space="preserve"> </w:t>
      </w:r>
      <w:r w:rsidRPr="00C50EB3">
        <w:rPr>
          <w:rStyle w:val="pun"/>
          <w:color w:val="666600"/>
          <w:sz w:val="19"/>
          <w:szCs w:val="19"/>
        </w:rPr>
        <w:t>{</w:t>
      </w:r>
    </w:p>
    <w:p w14:paraId="11FDE59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Do required initialization</w:t>
      </w:r>
    </w:p>
    <w:p w14:paraId="545D3741"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message </w:t>
      </w:r>
      <w:r w:rsidRPr="00C50EB3">
        <w:rPr>
          <w:rStyle w:val="pun"/>
          <w:color w:val="666600"/>
          <w:sz w:val="19"/>
          <w:szCs w:val="19"/>
        </w:rPr>
        <w:t>=</w:t>
      </w:r>
      <w:r w:rsidRPr="00C50EB3">
        <w:rPr>
          <w:rStyle w:val="pln"/>
          <w:color w:val="000000"/>
          <w:sz w:val="19"/>
          <w:szCs w:val="19"/>
        </w:rPr>
        <w:t xml:space="preserve"> </w:t>
      </w:r>
      <w:r w:rsidRPr="00C50EB3">
        <w:rPr>
          <w:rStyle w:val="str"/>
          <w:color w:val="008800"/>
          <w:sz w:val="19"/>
          <w:szCs w:val="19"/>
        </w:rPr>
        <w:t>"Hello World"</w:t>
      </w:r>
      <w:r w:rsidRPr="00C50EB3">
        <w:rPr>
          <w:rStyle w:val="pun"/>
          <w:color w:val="666600"/>
          <w:sz w:val="19"/>
          <w:szCs w:val="19"/>
        </w:rPr>
        <w:t>;</w:t>
      </w:r>
    </w:p>
    <w:p w14:paraId="171DA65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6781FB8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09BCAF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doGet</w:t>
      </w:r>
      <w:r w:rsidRPr="00C50EB3">
        <w:rPr>
          <w:rStyle w:val="pun"/>
          <w:color w:val="666600"/>
          <w:sz w:val="19"/>
          <w:szCs w:val="19"/>
        </w:rPr>
        <w:t>(</w:t>
      </w:r>
      <w:r w:rsidRPr="00C50EB3">
        <w:rPr>
          <w:rStyle w:val="typ"/>
          <w:rFonts w:eastAsiaTheme="majorEastAsia"/>
          <w:color w:val="660066"/>
          <w:sz w:val="19"/>
          <w:szCs w:val="19"/>
        </w:rPr>
        <w:t>HttpServletRequest</w:t>
      </w:r>
      <w:r w:rsidRPr="00C50EB3">
        <w:rPr>
          <w:rStyle w:val="pln"/>
          <w:color w:val="000000"/>
          <w:sz w:val="19"/>
          <w:szCs w:val="19"/>
        </w:rPr>
        <w:t xml:space="preserve"> request</w:t>
      </w:r>
      <w:r w:rsidRPr="00C50EB3">
        <w:rPr>
          <w:rStyle w:val="pun"/>
          <w:color w:val="666600"/>
          <w:sz w:val="19"/>
          <w:szCs w:val="19"/>
        </w:rPr>
        <w:t>,</w:t>
      </w:r>
      <w:r w:rsidRPr="00C50EB3">
        <w:rPr>
          <w:rStyle w:val="pln"/>
          <w:color w:val="000000"/>
          <w:sz w:val="19"/>
          <w:szCs w:val="19"/>
        </w:rPr>
        <w:t xml:space="preserve"> </w:t>
      </w:r>
      <w:r w:rsidRPr="00C50EB3">
        <w:rPr>
          <w:rStyle w:val="typ"/>
          <w:rFonts w:eastAsiaTheme="majorEastAsia"/>
          <w:color w:val="660066"/>
          <w:sz w:val="19"/>
          <w:szCs w:val="19"/>
        </w:rPr>
        <w:t>HttpServletResponse</w:t>
      </w:r>
      <w:r w:rsidRPr="00C50EB3">
        <w:rPr>
          <w:rStyle w:val="pln"/>
          <w:color w:val="000000"/>
          <w:sz w:val="19"/>
          <w:szCs w:val="19"/>
        </w:rPr>
        <w:t xml:space="preserve"> response</w:t>
      </w:r>
      <w:r w:rsidRPr="00C50EB3">
        <w:rPr>
          <w:rStyle w:val="pun"/>
          <w:color w:val="666600"/>
          <w:sz w:val="19"/>
          <w:szCs w:val="19"/>
        </w:rPr>
        <w:t>)</w:t>
      </w:r>
    </w:p>
    <w:p w14:paraId="73C6BD99"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throws</w:t>
      </w:r>
      <w:r w:rsidRPr="00C50EB3">
        <w:rPr>
          <w:rStyle w:val="pln"/>
          <w:color w:val="000000"/>
          <w:sz w:val="19"/>
          <w:szCs w:val="19"/>
        </w:rPr>
        <w:t xml:space="preserve"> </w:t>
      </w:r>
      <w:r w:rsidRPr="00C50EB3">
        <w:rPr>
          <w:rStyle w:val="typ"/>
          <w:rFonts w:eastAsiaTheme="majorEastAsia"/>
          <w:color w:val="660066"/>
          <w:sz w:val="19"/>
          <w:szCs w:val="19"/>
        </w:rPr>
        <w:t>ServletException</w:t>
      </w:r>
      <w:r w:rsidRPr="00C50EB3">
        <w:rPr>
          <w:rStyle w:val="pun"/>
          <w:color w:val="666600"/>
          <w:sz w:val="19"/>
          <w:szCs w:val="19"/>
        </w:rPr>
        <w:t>,</w:t>
      </w:r>
      <w:r w:rsidRPr="00C50EB3">
        <w:rPr>
          <w:rStyle w:val="pln"/>
          <w:color w:val="000000"/>
          <w:sz w:val="19"/>
          <w:szCs w:val="19"/>
        </w:rPr>
        <w:t xml:space="preserve"> </w:t>
      </w:r>
      <w:r w:rsidRPr="00C50EB3">
        <w:rPr>
          <w:rStyle w:val="typ"/>
          <w:rFonts w:eastAsiaTheme="majorEastAsia"/>
          <w:color w:val="660066"/>
          <w:sz w:val="19"/>
          <w:szCs w:val="19"/>
        </w:rPr>
        <w:t>IOException</w:t>
      </w:r>
      <w:r w:rsidRPr="00C50EB3">
        <w:rPr>
          <w:rStyle w:val="pln"/>
          <w:color w:val="000000"/>
          <w:sz w:val="19"/>
          <w:szCs w:val="19"/>
        </w:rPr>
        <w:t xml:space="preserve"> </w:t>
      </w:r>
      <w:r w:rsidRPr="00C50EB3">
        <w:rPr>
          <w:rStyle w:val="pun"/>
          <w:color w:val="666600"/>
          <w:sz w:val="19"/>
          <w:szCs w:val="19"/>
        </w:rPr>
        <w:t>{</w:t>
      </w:r>
    </w:p>
    <w:p w14:paraId="2A647C3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
    <w:p w14:paraId="6BFD0823"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Set response content type</w:t>
      </w:r>
    </w:p>
    <w:p w14:paraId="652E2A96"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response</w:t>
      </w:r>
      <w:r w:rsidRPr="00C50EB3">
        <w:rPr>
          <w:rStyle w:val="pun"/>
          <w:color w:val="666600"/>
          <w:sz w:val="19"/>
          <w:szCs w:val="19"/>
        </w:rPr>
        <w:t>.</w:t>
      </w:r>
      <w:r w:rsidRPr="00C50EB3">
        <w:rPr>
          <w:rStyle w:val="pln"/>
          <w:color w:val="000000"/>
          <w:sz w:val="19"/>
          <w:szCs w:val="19"/>
        </w:rPr>
        <w:t>setContentType</w:t>
      </w:r>
      <w:r w:rsidRPr="00C50EB3">
        <w:rPr>
          <w:rStyle w:val="pun"/>
          <w:color w:val="666600"/>
          <w:sz w:val="19"/>
          <w:szCs w:val="19"/>
        </w:rPr>
        <w:t>(</w:t>
      </w:r>
      <w:r w:rsidRPr="00C50EB3">
        <w:rPr>
          <w:rStyle w:val="str"/>
          <w:color w:val="008800"/>
          <w:sz w:val="19"/>
          <w:szCs w:val="19"/>
        </w:rPr>
        <w:t>"text/html"</w:t>
      </w:r>
      <w:r w:rsidRPr="00C50EB3">
        <w:rPr>
          <w:rStyle w:val="pun"/>
          <w:color w:val="666600"/>
          <w:sz w:val="19"/>
          <w:szCs w:val="19"/>
        </w:rPr>
        <w:t>);</w:t>
      </w:r>
    </w:p>
    <w:p w14:paraId="3724B0B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159BDF08"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Actual logic goes here.</w:t>
      </w:r>
    </w:p>
    <w:p w14:paraId="17C7F021"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typ"/>
          <w:rFonts w:eastAsiaTheme="majorEastAsia"/>
          <w:color w:val="660066"/>
          <w:sz w:val="19"/>
          <w:szCs w:val="19"/>
        </w:rPr>
        <w:t>PrintWriter</w:t>
      </w:r>
      <w:r w:rsidRPr="00C50EB3">
        <w:rPr>
          <w:rStyle w:val="pln"/>
          <w:color w:val="000000"/>
          <w:sz w:val="19"/>
          <w:szCs w:val="19"/>
        </w:rPr>
        <w:t xml:space="preserve"> </w:t>
      </w:r>
      <w:r w:rsidRPr="00C50EB3">
        <w:rPr>
          <w:rStyle w:val="kwd"/>
          <w:color w:val="000088"/>
          <w:sz w:val="19"/>
          <w:szCs w:val="19"/>
        </w:rPr>
        <w:t>out</w:t>
      </w:r>
      <w:r w:rsidRPr="00C50EB3">
        <w:rPr>
          <w:rStyle w:val="pln"/>
          <w:color w:val="000000"/>
          <w:sz w:val="19"/>
          <w:szCs w:val="19"/>
        </w:rPr>
        <w:t xml:space="preserve"> </w:t>
      </w:r>
      <w:r w:rsidRPr="00C50EB3">
        <w:rPr>
          <w:rStyle w:val="pun"/>
          <w:color w:val="666600"/>
          <w:sz w:val="19"/>
          <w:szCs w:val="19"/>
        </w:rPr>
        <w:t>=</w:t>
      </w:r>
      <w:r w:rsidRPr="00C50EB3">
        <w:rPr>
          <w:rStyle w:val="pln"/>
          <w:color w:val="000000"/>
          <w:sz w:val="19"/>
          <w:szCs w:val="19"/>
        </w:rPr>
        <w:t xml:space="preserve"> response</w:t>
      </w:r>
      <w:r w:rsidRPr="00C50EB3">
        <w:rPr>
          <w:rStyle w:val="pun"/>
          <w:color w:val="666600"/>
          <w:sz w:val="19"/>
          <w:szCs w:val="19"/>
        </w:rPr>
        <w:t>.</w:t>
      </w:r>
      <w:r w:rsidRPr="00C50EB3">
        <w:rPr>
          <w:rStyle w:val="pln"/>
          <w:color w:val="000000"/>
          <w:sz w:val="19"/>
          <w:szCs w:val="19"/>
        </w:rPr>
        <w:t>getWriter</w:t>
      </w:r>
      <w:r w:rsidRPr="00C50EB3">
        <w:rPr>
          <w:rStyle w:val="pun"/>
          <w:color w:val="666600"/>
          <w:sz w:val="19"/>
          <w:szCs w:val="19"/>
        </w:rPr>
        <w:t>();</w:t>
      </w:r>
    </w:p>
    <w:p w14:paraId="6C53DAA2"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out</w:t>
      </w:r>
      <w:r w:rsidRPr="00C50EB3">
        <w:rPr>
          <w:rStyle w:val="pun"/>
          <w:color w:val="666600"/>
          <w:sz w:val="19"/>
          <w:szCs w:val="19"/>
        </w:rPr>
        <w:t>.</w:t>
      </w:r>
      <w:r w:rsidRPr="00C50EB3">
        <w:rPr>
          <w:rStyle w:val="pln"/>
          <w:color w:val="000000"/>
          <w:sz w:val="19"/>
          <w:szCs w:val="19"/>
        </w:rPr>
        <w:t>println</w:t>
      </w:r>
      <w:r w:rsidRPr="00C50EB3">
        <w:rPr>
          <w:rStyle w:val="pun"/>
          <w:color w:val="666600"/>
          <w:sz w:val="19"/>
          <w:szCs w:val="19"/>
        </w:rPr>
        <w:t>(</w:t>
      </w:r>
      <w:r w:rsidRPr="00C50EB3">
        <w:rPr>
          <w:rStyle w:val="str"/>
          <w:color w:val="008800"/>
          <w:sz w:val="19"/>
          <w:szCs w:val="19"/>
        </w:rPr>
        <w:t>"&lt;h1&gt;"</w:t>
      </w:r>
      <w:r w:rsidRPr="00C50EB3">
        <w:rPr>
          <w:rStyle w:val="pln"/>
          <w:color w:val="000000"/>
          <w:sz w:val="19"/>
          <w:szCs w:val="19"/>
        </w:rPr>
        <w:t xml:space="preserve"> </w:t>
      </w:r>
      <w:r w:rsidRPr="00C50EB3">
        <w:rPr>
          <w:rStyle w:val="pun"/>
          <w:color w:val="666600"/>
          <w:sz w:val="19"/>
          <w:szCs w:val="19"/>
        </w:rPr>
        <w:t>+</w:t>
      </w:r>
      <w:r w:rsidRPr="00C50EB3">
        <w:rPr>
          <w:rStyle w:val="pln"/>
          <w:color w:val="000000"/>
          <w:sz w:val="19"/>
          <w:szCs w:val="19"/>
        </w:rPr>
        <w:t xml:space="preserve"> message </w:t>
      </w:r>
      <w:r w:rsidRPr="00C50EB3">
        <w:rPr>
          <w:rStyle w:val="pun"/>
          <w:color w:val="666600"/>
          <w:sz w:val="19"/>
          <w:szCs w:val="19"/>
        </w:rPr>
        <w:t>+</w:t>
      </w:r>
      <w:r w:rsidRPr="00C50EB3">
        <w:rPr>
          <w:rStyle w:val="pln"/>
          <w:color w:val="000000"/>
          <w:sz w:val="19"/>
          <w:szCs w:val="19"/>
        </w:rPr>
        <w:t xml:space="preserve"> </w:t>
      </w:r>
      <w:r w:rsidRPr="00C50EB3">
        <w:rPr>
          <w:rStyle w:val="str"/>
          <w:color w:val="008800"/>
          <w:sz w:val="19"/>
          <w:szCs w:val="19"/>
        </w:rPr>
        <w:t>"&lt;/h1&gt;"</w:t>
      </w:r>
      <w:r w:rsidRPr="00C50EB3">
        <w:rPr>
          <w:rStyle w:val="pun"/>
          <w:color w:val="666600"/>
          <w:sz w:val="19"/>
          <w:szCs w:val="19"/>
        </w:rPr>
        <w:t>);</w:t>
      </w:r>
    </w:p>
    <w:p w14:paraId="67F75EF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18038CD7"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5B3EDCC9"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destroy</w:t>
      </w:r>
      <w:r w:rsidRPr="00C50EB3">
        <w:rPr>
          <w:rStyle w:val="pun"/>
          <w:color w:val="666600"/>
          <w:sz w:val="19"/>
          <w:szCs w:val="19"/>
        </w:rPr>
        <w:t>()</w:t>
      </w:r>
      <w:r w:rsidRPr="00C50EB3">
        <w:rPr>
          <w:rStyle w:val="pln"/>
          <w:color w:val="000000"/>
          <w:sz w:val="19"/>
          <w:szCs w:val="19"/>
        </w:rPr>
        <w:t xml:space="preserve"> </w:t>
      </w:r>
      <w:r w:rsidRPr="00C50EB3">
        <w:rPr>
          <w:rStyle w:val="pun"/>
          <w:color w:val="666600"/>
          <w:sz w:val="19"/>
          <w:szCs w:val="19"/>
        </w:rPr>
        <w:t>{</w:t>
      </w:r>
    </w:p>
    <w:p w14:paraId="15A8EC34"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do nothing.</w:t>
      </w:r>
    </w:p>
    <w:p w14:paraId="0C7A50EC"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4B7F32E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sz w:val="19"/>
          <w:szCs w:val="19"/>
        </w:rPr>
      </w:pPr>
      <w:r w:rsidRPr="00C50EB3">
        <w:rPr>
          <w:rStyle w:val="pun"/>
          <w:color w:val="666600"/>
          <w:sz w:val="19"/>
          <w:szCs w:val="19"/>
        </w:rPr>
        <w:t>}</w:t>
      </w:r>
    </w:p>
    <w:p w14:paraId="3FFC504B" w14:textId="224BABDE" w:rsidR="0081206A" w:rsidRDefault="0008395C" w:rsidP="0081206A">
      <w:pPr>
        <w:pStyle w:val="Heading3"/>
      </w:pPr>
      <w:r w:rsidRPr="002C3D49">
        <w:t>javax.servlet</w:t>
      </w:r>
      <w:r w:rsidR="005E3A0E">
        <w:t xml:space="preserve"> and</w:t>
      </w:r>
      <w:r w:rsidRPr="002C3D49">
        <w:t xml:space="preserve"> javax.servlet</w:t>
      </w:r>
      <w:r>
        <w:t>.</w:t>
      </w:r>
      <w:r w:rsidR="002C1DC3">
        <w:t>http</w:t>
      </w:r>
      <w:r w:rsidRPr="002C3D49">
        <w:t xml:space="preserve"> package</w:t>
      </w:r>
    </w:p>
    <w:p w14:paraId="7C79F284" w14:textId="77777777" w:rsidR="00680A9E" w:rsidRPr="005246D5" w:rsidRDefault="00680A9E" w:rsidP="005246D5">
      <w:r w:rsidRPr="005246D5">
        <w:t>The javax.servlet and javax.servlet.http packages represent interfaces and classes for servlet api.</w:t>
      </w:r>
    </w:p>
    <w:p w14:paraId="6D59BC45" w14:textId="77777777" w:rsidR="00680A9E" w:rsidRPr="005246D5" w:rsidRDefault="00680A9E" w:rsidP="005246D5">
      <w:r w:rsidRPr="005246D5">
        <w:t>The javax.servlet package contains many interfaces and classes that are used by the servlet or web container. These are not specific to any protocol.</w:t>
      </w:r>
    </w:p>
    <w:p w14:paraId="40E635CF" w14:textId="7F68AE21" w:rsidR="00680A9E" w:rsidRDefault="00680A9E" w:rsidP="005246D5">
      <w:r w:rsidRPr="005246D5">
        <w:t>The javax.servlet.http package contains interfaces and classes that are responsible for http requests only.</w:t>
      </w:r>
    </w:p>
    <w:tbl>
      <w:tblPr>
        <w:tblStyle w:val="TableGrid"/>
        <w:tblW w:w="0" w:type="auto"/>
        <w:tblLook w:val="04A0" w:firstRow="1" w:lastRow="0" w:firstColumn="1" w:lastColumn="0" w:noHBand="0" w:noVBand="1"/>
      </w:tblPr>
      <w:tblGrid>
        <w:gridCol w:w="3628"/>
        <w:gridCol w:w="2890"/>
      </w:tblGrid>
      <w:tr w:rsidR="00D85E0A" w14:paraId="70B4CF66" w14:textId="77777777" w:rsidTr="007736C3">
        <w:tc>
          <w:tcPr>
            <w:tcW w:w="0" w:type="auto"/>
            <w:gridSpan w:val="2"/>
          </w:tcPr>
          <w:p w14:paraId="35C8BAD8" w14:textId="005D4BC2" w:rsidR="00D85E0A" w:rsidRPr="002C3D49" w:rsidRDefault="00D85E0A" w:rsidP="002C3D49">
            <w:r w:rsidRPr="002C3D49">
              <w:t>javax.servlet package</w:t>
            </w:r>
          </w:p>
        </w:tc>
      </w:tr>
      <w:tr w:rsidR="00D85E0A" w14:paraId="22621688" w14:textId="77777777" w:rsidTr="005246D5">
        <w:tc>
          <w:tcPr>
            <w:tcW w:w="0" w:type="auto"/>
          </w:tcPr>
          <w:p w14:paraId="234F280D" w14:textId="679EA341" w:rsidR="00D85E0A" w:rsidRPr="002C3D49" w:rsidRDefault="00D85E0A" w:rsidP="002C3D49">
            <w:r w:rsidRPr="002C3D49">
              <w:lastRenderedPageBreak/>
              <w:t>Interfaces</w:t>
            </w:r>
          </w:p>
        </w:tc>
        <w:tc>
          <w:tcPr>
            <w:tcW w:w="0" w:type="auto"/>
          </w:tcPr>
          <w:p w14:paraId="2EC04D4C" w14:textId="01B374CA" w:rsidR="00D85E0A" w:rsidRPr="002C3D49" w:rsidRDefault="00D85E0A" w:rsidP="002C3D49">
            <w:r w:rsidRPr="002C3D49">
              <w:t>Classes</w:t>
            </w:r>
          </w:p>
        </w:tc>
      </w:tr>
      <w:tr w:rsidR="00D85E0A" w14:paraId="1B2AF4AD" w14:textId="77777777" w:rsidTr="005246D5">
        <w:tc>
          <w:tcPr>
            <w:tcW w:w="0" w:type="auto"/>
          </w:tcPr>
          <w:p w14:paraId="4A866192" w14:textId="77777777" w:rsidR="00D85E0A" w:rsidRPr="00D85E0A" w:rsidRDefault="00D85E0A" w:rsidP="00D85E0A">
            <w:r w:rsidRPr="00D85E0A">
              <w:t>Servlet</w:t>
            </w:r>
          </w:p>
          <w:p w14:paraId="2059F4A9" w14:textId="77777777" w:rsidR="00D85E0A" w:rsidRPr="00D85E0A" w:rsidRDefault="00D85E0A" w:rsidP="00D85E0A">
            <w:r w:rsidRPr="00D85E0A">
              <w:t>ServletRequest</w:t>
            </w:r>
          </w:p>
          <w:p w14:paraId="360BA9F9" w14:textId="77777777" w:rsidR="00D85E0A" w:rsidRPr="00D85E0A" w:rsidRDefault="00D85E0A" w:rsidP="00D85E0A">
            <w:r w:rsidRPr="00D85E0A">
              <w:t>ServletResponse</w:t>
            </w:r>
          </w:p>
          <w:p w14:paraId="7884803B" w14:textId="77777777" w:rsidR="00D85E0A" w:rsidRPr="00D85E0A" w:rsidRDefault="00D85E0A" w:rsidP="00D85E0A">
            <w:r w:rsidRPr="00D85E0A">
              <w:t>RequestDispatcher</w:t>
            </w:r>
          </w:p>
          <w:p w14:paraId="0E386247" w14:textId="77777777" w:rsidR="00D85E0A" w:rsidRPr="00D85E0A" w:rsidRDefault="00D85E0A" w:rsidP="00D85E0A">
            <w:r w:rsidRPr="00D85E0A">
              <w:t>ServletConfig</w:t>
            </w:r>
          </w:p>
          <w:p w14:paraId="241F0799" w14:textId="77777777" w:rsidR="00D85E0A" w:rsidRPr="00D85E0A" w:rsidRDefault="00D85E0A" w:rsidP="00D85E0A">
            <w:r w:rsidRPr="00D85E0A">
              <w:t>ServletContext</w:t>
            </w:r>
          </w:p>
          <w:p w14:paraId="55734F33" w14:textId="77777777" w:rsidR="00D85E0A" w:rsidRPr="00D85E0A" w:rsidRDefault="00D85E0A" w:rsidP="00D85E0A">
            <w:r w:rsidRPr="00D85E0A">
              <w:t>SingleThreadModel</w:t>
            </w:r>
          </w:p>
          <w:p w14:paraId="43B23078" w14:textId="77777777" w:rsidR="00D85E0A" w:rsidRPr="00D85E0A" w:rsidRDefault="00D85E0A" w:rsidP="00D85E0A">
            <w:r w:rsidRPr="00D85E0A">
              <w:t>Filter</w:t>
            </w:r>
          </w:p>
          <w:p w14:paraId="25FA3660" w14:textId="77777777" w:rsidR="00D85E0A" w:rsidRPr="00D85E0A" w:rsidRDefault="00D85E0A" w:rsidP="00D85E0A">
            <w:r w:rsidRPr="00D85E0A">
              <w:t>FilterConfig</w:t>
            </w:r>
          </w:p>
          <w:p w14:paraId="0B04BEFE" w14:textId="77777777" w:rsidR="00D85E0A" w:rsidRPr="00D85E0A" w:rsidRDefault="00D85E0A" w:rsidP="00D85E0A">
            <w:r w:rsidRPr="00D85E0A">
              <w:t>FilterChain</w:t>
            </w:r>
          </w:p>
          <w:p w14:paraId="501FE001" w14:textId="77777777" w:rsidR="00D85E0A" w:rsidRPr="00D85E0A" w:rsidRDefault="00D85E0A" w:rsidP="00D85E0A">
            <w:r w:rsidRPr="00D85E0A">
              <w:t>ServletRequestListener</w:t>
            </w:r>
          </w:p>
          <w:p w14:paraId="71E15602" w14:textId="77777777" w:rsidR="00D85E0A" w:rsidRPr="00D85E0A" w:rsidRDefault="00D85E0A" w:rsidP="00D85E0A">
            <w:r w:rsidRPr="00D85E0A">
              <w:t>ServletRequestAttributeListener</w:t>
            </w:r>
          </w:p>
          <w:p w14:paraId="6CAD8E26" w14:textId="77777777" w:rsidR="00D85E0A" w:rsidRPr="00D85E0A" w:rsidRDefault="00D85E0A" w:rsidP="00D85E0A">
            <w:r w:rsidRPr="00D85E0A">
              <w:t>ServletContextListener</w:t>
            </w:r>
          </w:p>
          <w:p w14:paraId="63858193" w14:textId="757F180F" w:rsidR="00D85E0A" w:rsidRPr="005246D5" w:rsidRDefault="00D85E0A" w:rsidP="00D85E0A">
            <w:r w:rsidRPr="00D85E0A">
              <w:t>ServletContextAttributeListener</w:t>
            </w:r>
          </w:p>
        </w:tc>
        <w:tc>
          <w:tcPr>
            <w:tcW w:w="0" w:type="auto"/>
          </w:tcPr>
          <w:p w14:paraId="67AAAEA6" w14:textId="77777777" w:rsidR="00D85E0A" w:rsidRPr="00D85E0A" w:rsidRDefault="00D85E0A" w:rsidP="00D85E0A">
            <w:r w:rsidRPr="00D85E0A">
              <w:t>GenericServlet</w:t>
            </w:r>
          </w:p>
          <w:p w14:paraId="19FB02BB" w14:textId="77777777" w:rsidR="00D85E0A" w:rsidRPr="00D85E0A" w:rsidRDefault="00D85E0A" w:rsidP="00D85E0A">
            <w:r w:rsidRPr="00D85E0A">
              <w:t>ServletInputStream</w:t>
            </w:r>
          </w:p>
          <w:p w14:paraId="4DA46D0A" w14:textId="77777777" w:rsidR="00D85E0A" w:rsidRPr="00D85E0A" w:rsidRDefault="00D85E0A" w:rsidP="00D85E0A">
            <w:r w:rsidRPr="00D85E0A">
              <w:t>ServletOutputStream</w:t>
            </w:r>
          </w:p>
          <w:p w14:paraId="37F7FFCF" w14:textId="77777777" w:rsidR="00D85E0A" w:rsidRPr="00D85E0A" w:rsidRDefault="00D85E0A" w:rsidP="00D85E0A">
            <w:r w:rsidRPr="00D85E0A">
              <w:t>ServletRequestWrapper</w:t>
            </w:r>
          </w:p>
          <w:p w14:paraId="401D869C" w14:textId="77777777" w:rsidR="00D85E0A" w:rsidRPr="00D85E0A" w:rsidRDefault="00D85E0A" w:rsidP="00D85E0A">
            <w:r w:rsidRPr="00D85E0A">
              <w:t>ServletResponseWrapper</w:t>
            </w:r>
          </w:p>
          <w:p w14:paraId="47C1E36A" w14:textId="77777777" w:rsidR="00D85E0A" w:rsidRPr="00D85E0A" w:rsidRDefault="00D85E0A" w:rsidP="00D85E0A">
            <w:r w:rsidRPr="00D85E0A">
              <w:t>ServletRequestEvent</w:t>
            </w:r>
          </w:p>
          <w:p w14:paraId="743E440E" w14:textId="77777777" w:rsidR="00D85E0A" w:rsidRPr="00D85E0A" w:rsidRDefault="00D85E0A" w:rsidP="00D85E0A">
            <w:r w:rsidRPr="00D85E0A">
              <w:t>ServletContextEvent</w:t>
            </w:r>
          </w:p>
          <w:p w14:paraId="13C5B22B" w14:textId="77777777" w:rsidR="00D85E0A" w:rsidRPr="00D85E0A" w:rsidRDefault="00D85E0A" w:rsidP="00D85E0A">
            <w:r w:rsidRPr="00D85E0A">
              <w:t>ServletRequestAttributeEvent</w:t>
            </w:r>
          </w:p>
          <w:p w14:paraId="2250D073" w14:textId="77777777" w:rsidR="00D85E0A" w:rsidRPr="00D85E0A" w:rsidRDefault="00D85E0A" w:rsidP="00D85E0A">
            <w:r w:rsidRPr="00D85E0A">
              <w:t>ServletContextAttributeEvent</w:t>
            </w:r>
          </w:p>
          <w:p w14:paraId="1159816E" w14:textId="77777777" w:rsidR="00D85E0A" w:rsidRPr="00D85E0A" w:rsidRDefault="00D85E0A" w:rsidP="00D85E0A">
            <w:r w:rsidRPr="00D85E0A">
              <w:t>ServletException</w:t>
            </w:r>
          </w:p>
          <w:p w14:paraId="31C70E89" w14:textId="77777777" w:rsidR="00D85E0A" w:rsidRPr="00D85E0A" w:rsidRDefault="00D85E0A" w:rsidP="00D85E0A">
            <w:r w:rsidRPr="00D85E0A">
              <w:t>UnavailableException</w:t>
            </w:r>
          </w:p>
          <w:p w14:paraId="13C8D89F" w14:textId="77777777" w:rsidR="00D85E0A" w:rsidRDefault="00D85E0A" w:rsidP="00D85E0A"/>
        </w:tc>
      </w:tr>
      <w:tr w:rsidR="00EB5F35" w14:paraId="1377A014" w14:textId="77777777" w:rsidTr="007736C3">
        <w:tc>
          <w:tcPr>
            <w:tcW w:w="0" w:type="auto"/>
            <w:gridSpan w:val="2"/>
          </w:tcPr>
          <w:p w14:paraId="757137D3" w14:textId="33ED5A5B" w:rsidR="00EB5F35" w:rsidRPr="006D77CE" w:rsidRDefault="00EB5F35" w:rsidP="006D77CE">
            <w:r w:rsidRPr="006D77CE">
              <w:t>javax.servlet.http package</w:t>
            </w:r>
          </w:p>
        </w:tc>
      </w:tr>
      <w:tr w:rsidR="00EB5F35" w14:paraId="48E26C81" w14:textId="77777777" w:rsidTr="005246D5">
        <w:tc>
          <w:tcPr>
            <w:tcW w:w="0" w:type="auto"/>
          </w:tcPr>
          <w:p w14:paraId="298229A4" w14:textId="567455CB" w:rsidR="00EB5F35" w:rsidRPr="00EB5F35" w:rsidRDefault="00EB5F35" w:rsidP="00EB5F35">
            <w:r>
              <w:t>Interfaces</w:t>
            </w:r>
          </w:p>
        </w:tc>
        <w:tc>
          <w:tcPr>
            <w:tcW w:w="0" w:type="auto"/>
          </w:tcPr>
          <w:p w14:paraId="01843B45" w14:textId="782D5698" w:rsidR="00EB5F35" w:rsidRPr="00EB5F35" w:rsidRDefault="00EB5F35" w:rsidP="00EB5F35">
            <w:r>
              <w:t>Classes</w:t>
            </w:r>
          </w:p>
        </w:tc>
      </w:tr>
      <w:tr w:rsidR="00EB5F35" w14:paraId="18A2F781" w14:textId="77777777" w:rsidTr="005246D5">
        <w:tc>
          <w:tcPr>
            <w:tcW w:w="0" w:type="auto"/>
          </w:tcPr>
          <w:p w14:paraId="0DDDE7BB" w14:textId="77777777" w:rsidR="00EB5F35" w:rsidRPr="00EB5F35" w:rsidRDefault="00EB5F35" w:rsidP="00EB5F35">
            <w:r w:rsidRPr="00EB5F35">
              <w:t>HttpServletRequest</w:t>
            </w:r>
          </w:p>
          <w:p w14:paraId="150F9E31" w14:textId="77777777" w:rsidR="00EB5F35" w:rsidRPr="00EB5F35" w:rsidRDefault="00EB5F35" w:rsidP="00EB5F35">
            <w:r w:rsidRPr="00EB5F35">
              <w:t>HttpServletResponse</w:t>
            </w:r>
          </w:p>
          <w:p w14:paraId="13348C8E" w14:textId="77777777" w:rsidR="00EB5F35" w:rsidRPr="00EB5F35" w:rsidRDefault="00EB5F35" w:rsidP="00EB5F35">
            <w:r w:rsidRPr="00EB5F35">
              <w:t>HttpSession</w:t>
            </w:r>
          </w:p>
          <w:p w14:paraId="6200D363" w14:textId="77777777" w:rsidR="00EB5F35" w:rsidRPr="00EB5F35" w:rsidRDefault="00EB5F35" w:rsidP="00EB5F35">
            <w:r w:rsidRPr="00EB5F35">
              <w:t>HttpSessionListener</w:t>
            </w:r>
          </w:p>
          <w:p w14:paraId="54BA78D2" w14:textId="77777777" w:rsidR="00EB5F35" w:rsidRPr="00EB5F35" w:rsidRDefault="00EB5F35" w:rsidP="00EB5F35">
            <w:r w:rsidRPr="00EB5F35">
              <w:t>HttpSessionAttributeListener</w:t>
            </w:r>
          </w:p>
          <w:p w14:paraId="10B9F3CC" w14:textId="77777777" w:rsidR="00EB5F35" w:rsidRPr="00EB5F35" w:rsidRDefault="00EB5F35" w:rsidP="00EB5F35">
            <w:r w:rsidRPr="00EB5F35">
              <w:t>HttpSessionBindingListener</w:t>
            </w:r>
          </w:p>
          <w:p w14:paraId="48CA94FA" w14:textId="77777777" w:rsidR="00EB5F35" w:rsidRPr="00EB5F35" w:rsidRDefault="00EB5F35" w:rsidP="00EB5F35">
            <w:r w:rsidRPr="00EB5F35">
              <w:t>HttpSessionActivationListener</w:t>
            </w:r>
          </w:p>
          <w:p w14:paraId="4C455338" w14:textId="1EC219AF" w:rsidR="00EB5F35" w:rsidRPr="00EB5F35" w:rsidRDefault="00EB5F35" w:rsidP="00EB5F35">
            <w:r w:rsidRPr="00EB5F35">
              <w:t>HttpSessionContext (deprecated now)</w:t>
            </w:r>
          </w:p>
        </w:tc>
        <w:tc>
          <w:tcPr>
            <w:tcW w:w="0" w:type="auto"/>
          </w:tcPr>
          <w:p w14:paraId="17600068" w14:textId="77777777" w:rsidR="00EB5F35" w:rsidRPr="00EB5F35" w:rsidRDefault="00EB5F35" w:rsidP="00EB5F35">
            <w:r w:rsidRPr="00EB5F35">
              <w:t>HttpServlet</w:t>
            </w:r>
          </w:p>
          <w:p w14:paraId="58FC413D" w14:textId="77777777" w:rsidR="00EB5F35" w:rsidRPr="00EB5F35" w:rsidRDefault="00EB5F35" w:rsidP="00EB5F35">
            <w:r w:rsidRPr="00EB5F35">
              <w:t>Cookie</w:t>
            </w:r>
          </w:p>
          <w:p w14:paraId="605FA87C" w14:textId="77777777" w:rsidR="00EB5F35" w:rsidRPr="00EB5F35" w:rsidRDefault="00EB5F35" w:rsidP="00EB5F35">
            <w:r w:rsidRPr="00EB5F35">
              <w:t>HttpServletRequestWrapper</w:t>
            </w:r>
          </w:p>
          <w:p w14:paraId="50CF8964" w14:textId="77777777" w:rsidR="00EB5F35" w:rsidRPr="00EB5F35" w:rsidRDefault="00EB5F35" w:rsidP="00EB5F35">
            <w:r w:rsidRPr="00EB5F35">
              <w:t>HttpServletResponseWrapper</w:t>
            </w:r>
          </w:p>
          <w:p w14:paraId="44D6B431" w14:textId="77777777" w:rsidR="00EB5F35" w:rsidRPr="00EB5F35" w:rsidRDefault="00EB5F35" w:rsidP="00EB5F35">
            <w:r w:rsidRPr="00EB5F35">
              <w:t>HttpSessionEvent</w:t>
            </w:r>
          </w:p>
          <w:p w14:paraId="7BCBA718" w14:textId="77777777" w:rsidR="00EB5F35" w:rsidRPr="00EB5F35" w:rsidRDefault="00EB5F35" w:rsidP="00EB5F35">
            <w:r w:rsidRPr="00EB5F35">
              <w:t>HttpSessionBindingEvent</w:t>
            </w:r>
          </w:p>
          <w:p w14:paraId="4ED6481E" w14:textId="77777777" w:rsidR="00EB5F35" w:rsidRPr="00EB5F35" w:rsidRDefault="00EB5F35" w:rsidP="00EB5F35">
            <w:r w:rsidRPr="00EB5F35">
              <w:t>HttpUtils (deprecated now)</w:t>
            </w:r>
          </w:p>
          <w:p w14:paraId="1A967213" w14:textId="77777777" w:rsidR="00EB5F35" w:rsidRPr="00EB5F35" w:rsidRDefault="00EB5F35" w:rsidP="00EB5F35"/>
        </w:tc>
      </w:tr>
    </w:tbl>
    <w:p w14:paraId="4FA99A1B" w14:textId="4D37F468" w:rsidR="006D77CE" w:rsidRDefault="00932308" w:rsidP="00623D6D">
      <w:pPr>
        <w:pStyle w:val="Heading3"/>
      </w:pPr>
      <w:r>
        <w:t>Servlet</w:t>
      </w:r>
      <w:r w:rsidR="00623D6D">
        <w:t xml:space="preserve"> is a Java class extending </w:t>
      </w:r>
      <w:r w:rsidR="00110090" w:rsidRPr="00110090">
        <w:t>GenericServlet or HttpServlet</w:t>
      </w:r>
    </w:p>
    <w:p w14:paraId="769FBA2D" w14:textId="77777777" w:rsidR="000E2C51" w:rsidRPr="000E2C51" w:rsidRDefault="000E2C51" w:rsidP="000E2C51">
      <w:r w:rsidRPr="000E2C51">
        <w:t>A Java Servlet is just an ordinary Java class which implements the interface</w:t>
      </w:r>
    </w:p>
    <w:p w14:paraId="68B63739" w14:textId="77777777" w:rsidR="000E2C51" w:rsidRPr="000E2C51" w:rsidRDefault="000E2C51" w:rsidP="000E2C51">
      <w:pPr>
        <w:pStyle w:val="Code"/>
      </w:pPr>
      <w:r w:rsidRPr="000E2C51">
        <w:t>javax.servlet.Servlet;</w:t>
      </w:r>
    </w:p>
    <w:p w14:paraId="31716EAF" w14:textId="174BCF19" w:rsidR="000E2C51" w:rsidRDefault="000E2C51" w:rsidP="000E2C51">
      <w:r w:rsidRPr="000E2C51">
        <w:t>The easiest way to implement this interface is to </w:t>
      </w:r>
      <w:r w:rsidRPr="000E2C51">
        <w:rPr>
          <w:b/>
          <w:bCs/>
        </w:rPr>
        <w:t>extend</w:t>
      </w:r>
      <w:r w:rsidRPr="000E2C51">
        <w:t> either the class </w:t>
      </w:r>
      <w:r w:rsidRPr="000E2C51">
        <w:rPr>
          <w:b/>
          <w:bCs/>
        </w:rPr>
        <w:t>GenericServlet</w:t>
      </w:r>
      <w:r w:rsidRPr="000E2C51">
        <w:t> or </w:t>
      </w:r>
      <w:r w:rsidRPr="000E2C51">
        <w:rPr>
          <w:b/>
          <w:bCs/>
        </w:rPr>
        <w:t>HttpServlet</w:t>
      </w:r>
      <w:r w:rsidRPr="000E2C51">
        <w:t>.</w:t>
      </w:r>
    </w:p>
    <w:p w14:paraId="5254BE5C" w14:textId="40E7F04A" w:rsidR="00192E33" w:rsidRDefault="00356583" w:rsidP="000E2C51">
      <w:r>
        <w:t xml:space="preserve">HttpServlet specializes in Http protocol while </w:t>
      </w:r>
      <w:r w:rsidR="00192E33">
        <w:t>GenericServlet</w:t>
      </w:r>
      <w:r>
        <w:t xml:space="preserve"> is for any protocol, so for making web, HttpServlet is easier.</w:t>
      </w:r>
      <w:r w:rsidR="00192E33">
        <w:t xml:space="preserve"> </w:t>
      </w:r>
    </w:p>
    <w:p w14:paraId="22A692B9" w14:textId="1AACF8BF" w:rsidR="00C92108" w:rsidRPr="000E2C51" w:rsidRDefault="00767934" w:rsidP="00767934">
      <w:pPr>
        <w:pStyle w:val="Heading4"/>
      </w:pPr>
      <w:r>
        <w:t>GenericServlet</w:t>
      </w:r>
    </w:p>
    <w:p w14:paraId="67AFF568" w14:textId="77777777" w:rsidR="000E2C51" w:rsidRPr="000E2C51" w:rsidRDefault="000E2C51" w:rsidP="000E2C51">
      <w:pPr>
        <w:pStyle w:val="Code"/>
      </w:pPr>
      <w:r w:rsidRPr="000E2C51">
        <w:t>import javax.servlet.GenericServlet;</w:t>
      </w:r>
    </w:p>
    <w:p w14:paraId="64667BB5" w14:textId="77777777" w:rsidR="000E2C51" w:rsidRPr="000E2C51" w:rsidRDefault="000E2C51" w:rsidP="000E2C51">
      <w:pPr>
        <w:pStyle w:val="Code"/>
      </w:pPr>
      <w:r w:rsidRPr="000E2C51">
        <w:t>import javax.servlet.ServletException;</w:t>
      </w:r>
    </w:p>
    <w:p w14:paraId="4AA4C24B" w14:textId="77777777" w:rsidR="000E2C51" w:rsidRPr="000E2C51" w:rsidRDefault="000E2C51" w:rsidP="000E2C51">
      <w:pPr>
        <w:pStyle w:val="Code"/>
      </w:pPr>
      <w:r w:rsidRPr="000E2C51">
        <w:t>import javax.servlet.ServletRequest;</w:t>
      </w:r>
    </w:p>
    <w:p w14:paraId="2DBE9489" w14:textId="77777777" w:rsidR="000E2C51" w:rsidRPr="000E2C51" w:rsidRDefault="000E2C51" w:rsidP="000E2C51">
      <w:pPr>
        <w:pStyle w:val="Code"/>
      </w:pPr>
      <w:r w:rsidRPr="000E2C51">
        <w:t>import javax.servlet.ServletResponse;</w:t>
      </w:r>
    </w:p>
    <w:p w14:paraId="035504B8" w14:textId="77777777" w:rsidR="000E2C51" w:rsidRPr="000E2C51" w:rsidRDefault="000E2C51" w:rsidP="000E2C51">
      <w:pPr>
        <w:pStyle w:val="Code"/>
      </w:pPr>
      <w:r w:rsidRPr="000E2C51">
        <w:t>import java.io.IOException;</w:t>
      </w:r>
    </w:p>
    <w:p w14:paraId="5117AA5C" w14:textId="77777777" w:rsidR="000E2C51" w:rsidRPr="000E2C51" w:rsidRDefault="000E2C51" w:rsidP="000E2C51">
      <w:pPr>
        <w:pStyle w:val="Code"/>
      </w:pPr>
    </w:p>
    <w:p w14:paraId="13EF65B7" w14:textId="77777777" w:rsidR="000E2C51" w:rsidRPr="000E2C51" w:rsidRDefault="000E2C51" w:rsidP="000E2C51">
      <w:pPr>
        <w:pStyle w:val="Code"/>
      </w:pPr>
      <w:r w:rsidRPr="000E2C51">
        <w:t>public class SimpleServlet extends GenericServlet {</w:t>
      </w:r>
    </w:p>
    <w:p w14:paraId="621DCC3C" w14:textId="77777777" w:rsidR="000E2C51" w:rsidRPr="000E2C51" w:rsidRDefault="000E2C51" w:rsidP="000E2C51">
      <w:pPr>
        <w:pStyle w:val="Code"/>
      </w:pPr>
    </w:p>
    <w:p w14:paraId="2C3100D3" w14:textId="77777777" w:rsidR="000E2C51" w:rsidRPr="000E2C51" w:rsidRDefault="000E2C51" w:rsidP="000E2C51">
      <w:pPr>
        <w:pStyle w:val="Code"/>
      </w:pPr>
      <w:r w:rsidRPr="000E2C51">
        <w:t xml:space="preserve">  public void service(ServletRequest request, ServletResponse response)</w:t>
      </w:r>
    </w:p>
    <w:p w14:paraId="6EF96F1F" w14:textId="77777777" w:rsidR="000E2C51" w:rsidRPr="000E2C51" w:rsidRDefault="000E2C51" w:rsidP="000E2C51">
      <w:pPr>
        <w:pStyle w:val="Code"/>
      </w:pPr>
      <w:r w:rsidRPr="000E2C51">
        <w:t xml:space="preserve">        throws ServletException, IOException {</w:t>
      </w:r>
    </w:p>
    <w:p w14:paraId="7228FB9C" w14:textId="77777777" w:rsidR="000E2C51" w:rsidRPr="000E2C51" w:rsidRDefault="000E2C51" w:rsidP="000E2C51">
      <w:pPr>
        <w:pStyle w:val="Code"/>
      </w:pPr>
    </w:p>
    <w:p w14:paraId="2949798C" w14:textId="77777777" w:rsidR="000E2C51" w:rsidRPr="000E2C51" w:rsidRDefault="000E2C51" w:rsidP="000E2C51">
      <w:pPr>
        <w:pStyle w:val="Code"/>
      </w:pPr>
      <w:r w:rsidRPr="000E2C51">
        <w:t xml:space="preserve">       // do something in here</w:t>
      </w:r>
    </w:p>
    <w:p w14:paraId="02C8BCAA" w14:textId="77777777" w:rsidR="000E2C51" w:rsidRPr="000E2C51" w:rsidRDefault="000E2C51" w:rsidP="000E2C51">
      <w:pPr>
        <w:pStyle w:val="Code"/>
      </w:pPr>
      <w:r w:rsidRPr="000E2C51">
        <w:t xml:space="preserve">  }</w:t>
      </w:r>
    </w:p>
    <w:p w14:paraId="69FA8033" w14:textId="77777777" w:rsidR="000E2C51" w:rsidRPr="000E2C51" w:rsidRDefault="000E2C51" w:rsidP="000E2C51">
      <w:pPr>
        <w:pStyle w:val="Code"/>
      </w:pPr>
      <w:r w:rsidRPr="000E2C51">
        <w:t>}</w:t>
      </w:r>
    </w:p>
    <w:p w14:paraId="4A151872" w14:textId="77777777" w:rsidR="000E2C51" w:rsidRPr="000E2C51" w:rsidRDefault="000E2C51" w:rsidP="000E2C51">
      <w:r w:rsidRPr="000E2C51">
        <w:t>When an HTTP request arrives at the web server, targeted for your Servlet, the web server calls your Servlet's service() method.</w:t>
      </w:r>
    </w:p>
    <w:p w14:paraId="265797D2" w14:textId="77777777" w:rsidR="000E2C51" w:rsidRPr="000E2C51" w:rsidRDefault="000E2C51" w:rsidP="000E2C51">
      <w:r w:rsidRPr="000E2C51">
        <w:t>The service() method then reads the request, and generates a response which is sent back to the client (e.g. a browser).</w:t>
      </w:r>
    </w:p>
    <w:p w14:paraId="096814EE" w14:textId="77777777" w:rsidR="000E2C51" w:rsidRPr="000E2C51" w:rsidRDefault="000E2C51" w:rsidP="000E2C51">
      <w:r w:rsidRPr="000E2C51">
        <w:t>Here is an example service() implementation:</w:t>
      </w:r>
    </w:p>
    <w:p w14:paraId="78F7A66E" w14:textId="77777777" w:rsidR="000E2C51" w:rsidRPr="000E2C51" w:rsidRDefault="000E2C51" w:rsidP="000E2C51">
      <w:pPr>
        <w:pStyle w:val="Code"/>
      </w:pPr>
      <w:r w:rsidRPr="000E2C51">
        <w:lastRenderedPageBreak/>
        <w:t>public void service(ServletRequest request, ServletResponse response)</w:t>
      </w:r>
    </w:p>
    <w:p w14:paraId="4FB8BE19" w14:textId="77777777" w:rsidR="000E2C51" w:rsidRPr="000E2C51" w:rsidRDefault="000E2C51" w:rsidP="000E2C51">
      <w:pPr>
        <w:pStyle w:val="Code"/>
      </w:pPr>
      <w:r w:rsidRPr="000E2C51">
        <w:t xml:space="preserve">        throws ServletException, IOException {</w:t>
      </w:r>
    </w:p>
    <w:p w14:paraId="7D61B3E6" w14:textId="77777777" w:rsidR="000E2C51" w:rsidRPr="000E2C51" w:rsidRDefault="000E2C51" w:rsidP="000E2C51">
      <w:pPr>
        <w:pStyle w:val="Code"/>
      </w:pPr>
    </w:p>
    <w:p w14:paraId="283F7132" w14:textId="77777777" w:rsidR="000E2C51" w:rsidRPr="000E2C51" w:rsidRDefault="000E2C51" w:rsidP="000E2C51">
      <w:pPr>
        <w:pStyle w:val="Code"/>
      </w:pPr>
      <w:r w:rsidRPr="000E2C51">
        <w:t xml:space="preserve">  String yesOrNoParam = request.getParameter("param");</w:t>
      </w:r>
    </w:p>
    <w:p w14:paraId="24E661B5" w14:textId="77777777" w:rsidR="000E2C51" w:rsidRPr="000E2C51" w:rsidRDefault="000E2C51" w:rsidP="000E2C51">
      <w:pPr>
        <w:pStyle w:val="Code"/>
      </w:pPr>
    </w:p>
    <w:p w14:paraId="353F2EBA" w14:textId="77777777" w:rsidR="000E2C51" w:rsidRPr="000E2C51" w:rsidRDefault="000E2C51" w:rsidP="000E2C51">
      <w:pPr>
        <w:pStyle w:val="Code"/>
      </w:pPr>
      <w:r w:rsidRPr="000E2C51">
        <w:t xml:space="preserve">  if("yes".equals(yesOrNoParam) ){</w:t>
      </w:r>
    </w:p>
    <w:p w14:paraId="53F06478" w14:textId="77777777" w:rsidR="000E2C51" w:rsidRPr="000E2C51" w:rsidRDefault="000E2C51" w:rsidP="000E2C51">
      <w:pPr>
        <w:pStyle w:val="Code"/>
      </w:pPr>
    </w:p>
    <w:p w14:paraId="484B33B3" w14:textId="77777777" w:rsidR="000E2C51" w:rsidRPr="000E2C51" w:rsidRDefault="000E2C51" w:rsidP="000E2C51">
      <w:pPr>
        <w:pStyle w:val="Code"/>
      </w:pPr>
      <w:r w:rsidRPr="000E2C51">
        <w:t xml:space="preserve">      response.getWriter().write(</w:t>
      </w:r>
    </w:p>
    <w:p w14:paraId="080B2748" w14:textId="77777777" w:rsidR="000E2C51" w:rsidRPr="000E2C51" w:rsidRDefault="000E2C51" w:rsidP="000E2C51">
      <w:pPr>
        <w:pStyle w:val="Code"/>
      </w:pPr>
      <w:r w:rsidRPr="000E2C51">
        <w:t xml:space="preserve">        "&lt;html&gt;&lt;body&gt;You said yes!&lt;/body&gt;&lt;/html&gt;");</w:t>
      </w:r>
    </w:p>
    <w:p w14:paraId="2EEEB30C" w14:textId="77777777" w:rsidR="000E2C51" w:rsidRPr="000E2C51" w:rsidRDefault="000E2C51" w:rsidP="000E2C51">
      <w:pPr>
        <w:pStyle w:val="Code"/>
      </w:pPr>
      <w:r w:rsidRPr="000E2C51">
        <w:t xml:space="preserve">  }</w:t>
      </w:r>
    </w:p>
    <w:p w14:paraId="1657AE8D" w14:textId="77777777" w:rsidR="000E2C51" w:rsidRPr="000E2C51" w:rsidRDefault="000E2C51" w:rsidP="000E2C51">
      <w:pPr>
        <w:pStyle w:val="Code"/>
      </w:pPr>
    </w:p>
    <w:p w14:paraId="3CD00CDF" w14:textId="77777777" w:rsidR="000E2C51" w:rsidRPr="000E2C51" w:rsidRDefault="000E2C51" w:rsidP="000E2C51">
      <w:pPr>
        <w:pStyle w:val="Code"/>
      </w:pPr>
      <w:r w:rsidRPr="000E2C51">
        <w:t xml:space="preserve">  if("no".equals(yesOrNoParam) ){</w:t>
      </w:r>
    </w:p>
    <w:p w14:paraId="148AA2F4" w14:textId="77777777" w:rsidR="000E2C51" w:rsidRPr="000E2C51" w:rsidRDefault="000E2C51" w:rsidP="000E2C51">
      <w:pPr>
        <w:pStyle w:val="Code"/>
      </w:pPr>
      <w:r w:rsidRPr="000E2C51">
        <w:t xml:space="preserve">    </w:t>
      </w:r>
    </w:p>
    <w:p w14:paraId="259A193F" w14:textId="77777777" w:rsidR="000E2C51" w:rsidRPr="000E2C51" w:rsidRDefault="000E2C51" w:rsidP="000E2C51">
      <w:pPr>
        <w:pStyle w:val="Code"/>
      </w:pPr>
      <w:r w:rsidRPr="000E2C51">
        <w:t xml:space="preserve">      response.getWriter().write(</w:t>
      </w:r>
    </w:p>
    <w:p w14:paraId="23C75EFA" w14:textId="77777777" w:rsidR="000E2C51" w:rsidRPr="000E2C51" w:rsidRDefault="000E2C51" w:rsidP="000E2C51">
      <w:pPr>
        <w:pStyle w:val="Code"/>
      </w:pPr>
      <w:r w:rsidRPr="000E2C51">
        <w:t xml:space="preserve">        "&lt;html&gt;&lt;body&gt;You said no!&lt;/body&gt;&lt;/html&gt;");</w:t>
      </w:r>
    </w:p>
    <w:p w14:paraId="32937589" w14:textId="77777777" w:rsidR="000E2C51" w:rsidRPr="000E2C51" w:rsidRDefault="000E2C51" w:rsidP="000E2C51">
      <w:pPr>
        <w:pStyle w:val="Code"/>
      </w:pPr>
      <w:r w:rsidRPr="000E2C51">
        <w:t xml:space="preserve">  }</w:t>
      </w:r>
    </w:p>
    <w:p w14:paraId="5E10E501" w14:textId="77777777" w:rsidR="000E2C51" w:rsidRPr="000E2C51" w:rsidRDefault="000E2C51" w:rsidP="000E2C51">
      <w:pPr>
        <w:pStyle w:val="Code"/>
      </w:pPr>
      <w:r w:rsidRPr="000E2C51">
        <w:t>}</w:t>
      </w:r>
    </w:p>
    <w:p w14:paraId="492E4834" w14:textId="77777777" w:rsidR="000E2C51" w:rsidRPr="000E2C51" w:rsidRDefault="000E2C51" w:rsidP="000E2C51">
      <w:r w:rsidRPr="000E2C51">
        <w:t>This service() method first reads the request parameter "param". Then it checks if the param is equal to the text "yes" or "no", and writes an HTML response back to the browser.</w:t>
      </w:r>
    </w:p>
    <w:p w14:paraId="2A8037AF" w14:textId="4BA3D0A7" w:rsidR="00AC1FD9" w:rsidRDefault="00767934" w:rsidP="00445FFE">
      <w:pPr>
        <w:pStyle w:val="Heading4"/>
      </w:pPr>
      <w:r>
        <w:t>HttpServlet</w:t>
      </w:r>
    </w:p>
    <w:p w14:paraId="5BFCF528" w14:textId="59831153" w:rsidR="00AB659C" w:rsidRPr="00AB659C" w:rsidRDefault="00AB659C" w:rsidP="00AB659C">
      <w:r w:rsidRPr="00AB659C">
        <w:t>The javax.servlet.http.HttpServlet class is a slightly more advanced base class than the GenericServlet shown in the example</w:t>
      </w:r>
      <w:r>
        <w:t xml:space="preserve"> above.</w:t>
      </w:r>
    </w:p>
    <w:p w14:paraId="1255E3B7" w14:textId="77777777" w:rsidR="00AB659C" w:rsidRPr="00AB659C" w:rsidRDefault="00AB659C" w:rsidP="00AB659C">
      <w:r w:rsidRPr="00AB659C">
        <w:t>The HttpServlet class reads the HTTP request, and determines if the request is an HTTP GET, POST, PUT, DELETE, HEAD etc. and calls one the corresponding method.</w:t>
      </w:r>
    </w:p>
    <w:p w14:paraId="040D9157" w14:textId="77777777" w:rsidR="00AB659C" w:rsidRPr="00AB659C" w:rsidRDefault="00AB659C" w:rsidP="00AB659C">
      <w:r w:rsidRPr="00AB659C">
        <w:t>To respond to e.g. HTTP GET requests only, you will extend the HttpServlet class, and override the doGet() method only. Here is an example:</w:t>
      </w:r>
    </w:p>
    <w:p w14:paraId="178D7061" w14:textId="77777777" w:rsidR="00AB659C" w:rsidRPr="00AB659C" w:rsidRDefault="00AB659C" w:rsidP="00863D4F">
      <w:pPr>
        <w:pStyle w:val="Code"/>
      </w:pPr>
      <w:r w:rsidRPr="00AB659C">
        <w:t>public class SimpleHttpServlet extends HttpServlet {</w:t>
      </w:r>
    </w:p>
    <w:p w14:paraId="281CEE70" w14:textId="77777777" w:rsidR="00AB659C" w:rsidRPr="00AB659C" w:rsidRDefault="00AB659C" w:rsidP="00863D4F">
      <w:pPr>
        <w:pStyle w:val="Code"/>
      </w:pPr>
    </w:p>
    <w:p w14:paraId="78F4172D" w14:textId="77777777" w:rsidR="00AB659C" w:rsidRPr="00AB659C" w:rsidRDefault="00AB659C" w:rsidP="00863D4F">
      <w:pPr>
        <w:pStyle w:val="Code"/>
      </w:pPr>
      <w:r w:rsidRPr="00AB659C">
        <w:t xml:space="preserve">  protected void doGet( HttpServletRequest request,</w:t>
      </w:r>
    </w:p>
    <w:p w14:paraId="472A070B" w14:textId="77777777" w:rsidR="00AB659C" w:rsidRPr="00AB659C" w:rsidRDefault="00AB659C" w:rsidP="00863D4F">
      <w:pPr>
        <w:pStyle w:val="Code"/>
      </w:pPr>
      <w:r w:rsidRPr="00AB659C">
        <w:t xml:space="preserve">                        HttpServletResponse response)</w:t>
      </w:r>
    </w:p>
    <w:p w14:paraId="325D07D7" w14:textId="77777777" w:rsidR="00AB659C" w:rsidRPr="00AB659C" w:rsidRDefault="00AB659C" w:rsidP="00863D4F">
      <w:pPr>
        <w:pStyle w:val="Code"/>
      </w:pPr>
      <w:r w:rsidRPr="00AB659C">
        <w:t xml:space="preserve">        throws ServletException, IOException {</w:t>
      </w:r>
    </w:p>
    <w:p w14:paraId="36028A97" w14:textId="77777777" w:rsidR="00AB659C" w:rsidRPr="00AB659C" w:rsidRDefault="00AB659C" w:rsidP="00863D4F">
      <w:pPr>
        <w:pStyle w:val="Code"/>
      </w:pPr>
    </w:p>
    <w:p w14:paraId="1A8B8146" w14:textId="77777777" w:rsidR="00AB659C" w:rsidRPr="00AB659C" w:rsidRDefault="00AB659C" w:rsidP="00863D4F">
      <w:pPr>
        <w:pStyle w:val="Code"/>
      </w:pPr>
      <w:r w:rsidRPr="00AB659C">
        <w:t xml:space="preserve">      response.getWriter().write("&lt;html&gt;&lt;body&gt;GET response&lt;/body&gt;&lt;/html&gt;");</w:t>
      </w:r>
    </w:p>
    <w:p w14:paraId="74EB19AB" w14:textId="77777777" w:rsidR="00AB659C" w:rsidRPr="00AB659C" w:rsidRDefault="00AB659C" w:rsidP="00863D4F">
      <w:pPr>
        <w:pStyle w:val="Code"/>
      </w:pPr>
      <w:r w:rsidRPr="00AB659C">
        <w:t xml:space="preserve">  }</w:t>
      </w:r>
    </w:p>
    <w:p w14:paraId="7A449AA5" w14:textId="77777777" w:rsidR="00AB659C" w:rsidRPr="00AB659C" w:rsidRDefault="00AB659C" w:rsidP="00863D4F">
      <w:pPr>
        <w:pStyle w:val="Code"/>
      </w:pPr>
      <w:r w:rsidRPr="00AB659C">
        <w:t>}</w:t>
      </w:r>
    </w:p>
    <w:p w14:paraId="1DA9D0EA" w14:textId="77777777" w:rsidR="00AB659C" w:rsidRPr="00AB659C" w:rsidRDefault="00AB659C" w:rsidP="00AB659C">
      <w:r w:rsidRPr="00AB659C">
        <w:t>The HttpServlet class has methods you can override for each HTTP method (GET, POST etc.). Here is a list of the methods you can override:</w:t>
      </w:r>
    </w:p>
    <w:p w14:paraId="16C05FCD" w14:textId="77777777" w:rsidR="00AB659C" w:rsidRPr="00AB659C" w:rsidRDefault="00AB659C" w:rsidP="00C74319">
      <w:pPr>
        <w:pStyle w:val="keyword"/>
      </w:pPr>
      <w:r w:rsidRPr="00AB659C">
        <w:t>doGet()</w:t>
      </w:r>
    </w:p>
    <w:p w14:paraId="6D27F730" w14:textId="77777777" w:rsidR="00AB659C" w:rsidRPr="00AB659C" w:rsidRDefault="00AB659C" w:rsidP="00C74319">
      <w:pPr>
        <w:pStyle w:val="keyword"/>
      </w:pPr>
      <w:r w:rsidRPr="00AB659C">
        <w:t>doPost()</w:t>
      </w:r>
    </w:p>
    <w:p w14:paraId="3142E3B9" w14:textId="77777777" w:rsidR="00AB659C" w:rsidRPr="00AB659C" w:rsidRDefault="00AB659C" w:rsidP="00C74319">
      <w:pPr>
        <w:pStyle w:val="keyword"/>
      </w:pPr>
      <w:r w:rsidRPr="00AB659C">
        <w:t>doHead()</w:t>
      </w:r>
    </w:p>
    <w:p w14:paraId="6E2710A3" w14:textId="77777777" w:rsidR="00AB659C" w:rsidRPr="00AB659C" w:rsidRDefault="00AB659C" w:rsidP="00C74319">
      <w:pPr>
        <w:pStyle w:val="keyword"/>
      </w:pPr>
      <w:r w:rsidRPr="00AB659C">
        <w:t>doPut()</w:t>
      </w:r>
    </w:p>
    <w:p w14:paraId="6BB634A6" w14:textId="77777777" w:rsidR="00AB659C" w:rsidRPr="00AB659C" w:rsidRDefault="00AB659C" w:rsidP="00C74319">
      <w:pPr>
        <w:pStyle w:val="keyword"/>
      </w:pPr>
      <w:r w:rsidRPr="00AB659C">
        <w:t>doDelete()</w:t>
      </w:r>
    </w:p>
    <w:p w14:paraId="480EB2D3" w14:textId="77777777" w:rsidR="00AB659C" w:rsidRPr="00AB659C" w:rsidRDefault="00AB659C" w:rsidP="00C74319">
      <w:pPr>
        <w:pStyle w:val="keyword"/>
      </w:pPr>
      <w:r w:rsidRPr="00AB659C">
        <w:t>doOptions()</w:t>
      </w:r>
    </w:p>
    <w:p w14:paraId="76EF1F7E" w14:textId="77777777" w:rsidR="00AB659C" w:rsidRPr="00AB659C" w:rsidRDefault="00AB659C" w:rsidP="00C74319">
      <w:pPr>
        <w:pStyle w:val="keyword"/>
      </w:pPr>
      <w:r w:rsidRPr="00AB659C">
        <w:t>doTrace()</w:t>
      </w:r>
    </w:p>
    <w:p w14:paraId="4E98129E" w14:textId="77777777" w:rsidR="00AB659C" w:rsidRPr="00AB659C" w:rsidRDefault="00AB659C" w:rsidP="00AB659C">
      <w:r w:rsidRPr="00AB659C">
        <w:t>Most often you just want to respond to either HTTP GET or POST requests, so you just override these two methods.</w:t>
      </w:r>
    </w:p>
    <w:p w14:paraId="3B0F1C54" w14:textId="77777777" w:rsidR="00AB659C" w:rsidRPr="00AB659C" w:rsidRDefault="00AB659C" w:rsidP="00AB659C">
      <w:r w:rsidRPr="00AB659C">
        <w:t>If you want to handle both GET and POST request from a given servlet, you can override both methods, and have one call the other. Here is how:</w:t>
      </w:r>
    </w:p>
    <w:p w14:paraId="4DBE8FB1" w14:textId="77777777" w:rsidR="00AB659C" w:rsidRPr="00AB659C" w:rsidRDefault="00AB659C" w:rsidP="00863D4F">
      <w:pPr>
        <w:pStyle w:val="Code"/>
      </w:pPr>
      <w:r w:rsidRPr="00AB659C">
        <w:t>public class SimpleHttpServlet extends HttpServlet {</w:t>
      </w:r>
    </w:p>
    <w:p w14:paraId="229B5697" w14:textId="77777777" w:rsidR="00AB659C" w:rsidRPr="00AB659C" w:rsidRDefault="00AB659C" w:rsidP="00863D4F">
      <w:pPr>
        <w:pStyle w:val="Code"/>
      </w:pPr>
    </w:p>
    <w:p w14:paraId="3C5597CD" w14:textId="77777777" w:rsidR="00AB659C" w:rsidRPr="00AB659C" w:rsidRDefault="00AB659C" w:rsidP="00863D4F">
      <w:pPr>
        <w:pStyle w:val="Code"/>
      </w:pPr>
      <w:r w:rsidRPr="00AB659C">
        <w:t xml:space="preserve">  protected void doGet( HttpServletRequest request,</w:t>
      </w:r>
    </w:p>
    <w:p w14:paraId="3AAD6F1C" w14:textId="77777777" w:rsidR="00AB659C" w:rsidRPr="00AB659C" w:rsidRDefault="00AB659C" w:rsidP="00863D4F">
      <w:pPr>
        <w:pStyle w:val="Code"/>
      </w:pPr>
      <w:r w:rsidRPr="00AB659C">
        <w:lastRenderedPageBreak/>
        <w:t xml:space="preserve">                        HttpServletResponse response)</w:t>
      </w:r>
    </w:p>
    <w:p w14:paraId="2A8C64A2" w14:textId="77777777" w:rsidR="00AB659C" w:rsidRPr="00AB659C" w:rsidRDefault="00AB659C" w:rsidP="00863D4F">
      <w:pPr>
        <w:pStyle w:val="Code"/>
      </w:pPr>
      <w:r w:rsidRPr="00AB659C">
        <w:t xml:space="preserve">        throws ServletException, IOException {</w:t>
      </w:r>
    </w:p>
    <w:p w14:paraId="66FD5E0F" w14:textId="77777777" w:rsidR="00AB659C" w:rsidRPr="00AB659C" w:rsidRDefault="00AB659C" w:rsidP="00863D4F">
      <w:pPr>
        <w:pStyle w:val="Code"/>
      </w:pPr>
    </w:p>
    <w:p w14:paraId="210E6308" w14:textId="77777777" w:rsidR="00AB659C" w:rsidRPr="00AB659C" w:rsidRDefault="00AB659C" w:rsidP="00863D4F">
      <w:pPr>
        <w:pStyle w:val="Code"/>
      </w:pPr>
      <w:r w:rsidRPr="00AB659C">
        <w:t xml:space="preserve">      </w:t>
      </w:r>
      <w:r w:rsidRPr="00AB659C">
        <w:rPr>
          <w:b/>
        </w:rPr>
        <w:t>doPost(request, response);</w:t>
      </w:r>
    </w:p>
    <w:p w14:paraId="3FF9EDDE" w14:textId="77777777" w:rsidR="00AB659C" w:rsidRPr="00AB659C" w:rsidRDefault="00AB659C" w:rsidP="00863D4F">
      <w:pPr>
        <w:pStyle w:val="Code"/>
      </w:pPr>
      <w:r w:rsidRPr="00AB659C">
        <w:t xml:space="preserve">  }</w:t>
      </w:r>
    </w:p>
    <w:p w14:paraId="72272DD2" w14:textId="77777777" w:rsidR="00AB659C" w:rsidRPr="00AB659C" w:rsidRDefault="00AB659C" w:rsidP="00863D4F">
      <w:pPr>
        <w:pStyle w:val="Code"/>
      </w:pPr>
    </w:p>
    <w:p w14:paraId="6415B8C3" w14:textId="77777777" w:rsidR="00AB659C" w:rsidRPr="00AB659C" w:rsidRDefault="00AB659C" w:rsidP="00863D4F">
      <w:pPr>
        <w:pStyle w:val="Code"/>
      </w:pPr>
      <w:r w:rsidRPr="00AB659C">
        <w:t xml:space="preserve">  protected void doPost( HttpServletRequest request,</w:t>
      </w:r>
    </w:p>
    <w:p w14:paraId="305E0B33" w14:textId="77777777" w:rsidR="00AB659C" w:rsidRPr="00AB659C" w:rsidRDefault="00AB659C" w:rsidP="00863D4F">
      <w:pPr>
        <w:pStyle w:val="Code"/>
      </w:pPr>
      <w:r w:rsidRPr="00AB659C">
        <w:t xml:space="preserve">                         HttpServletResponse response)</w:t>
      </w:r>
    </w:p>
    <w:p w14:paraId="22E06EC2" w14:textId="77777777" w:rsidR="00AB659C" w:rsidRPr="00AB659C" w:rsidRDefault="00AB659C" w:rsidP="00863D4F">
      <w:pPr>
        <w:pStyle w:val="Code"/>
      </w:pPr>
      <w:r w:rsidRPr="00AB659C">
        <w:t xml:space="preserve">        throws ServletException, IOException {</w:t>
      </w:r>
    </w:p>
    <w:p w14:paraId="1705CA0B" w14:textId="77777777" w:rsidR="00AB659C" w:rsidRPr="00AB659C" w:rsidRDefault="00AB659C" w:rsidP="00863D4F">
      <w:pPr>
        <w:pStyle w:val="Code"/>
      </w:pPr>
    </w:p>
    <w:p w14:paraId="5424B900" w14:textId="77777777" w:rsidR="00AB659C" w:rsidRPr="00AB659C" w:rsidRDefault="00AB659C" w:rsidP="00863D4F">
      <w:pPr>
        <w:pStyle w:val="Code"/>
      </w:pPr>
      <w:r w:rsidRPr="00AB659C">
        <w:t xml:space="preserve">      response.getWriter().write("GET/POST response");</w:t>
      </w:r>
    </w:p>
    <w:p w14:paraId="1FDA06E6" w14:textId="77777777" w:rsidR="00AB659C" w:rsidRPr="00AB659C" w:rsidRDefault="00AB659C" w:rsidP="00863D4F">
      <w:pPr>
        <w:pStyle w:val="Code"/>
      </w:pPr>
      <w:r w:rsidRPr="00AB659C">
        <w:t xml:space="preserve">    }</w:t>
      </w:r>
    </w:p>
    <w:p w14:paraId="0A476D7D" w14:textId="77777777" w:rsidR="00AB659C" w:rsidRPr="00AB659C" w:rsidRDefault="00AB659C" w:rsidP="00863D4F">
      <w:pPr>
        <w:pStyle w:val="Code"/>
      </w:pPr>
      <w:r w:rsidRPr="00AB659C">
        <w:t>}</w:t>
      </w:r>
    </w:p>
    <w:p w14:paraId="24727ACB" w14:textId="24724380" w:rsidR="00160361" w:rsidRDefault="00C51084" w:rsidP="00402519">
      <w:pPr>
        <w:pStyle w:val="Heading2"/>
      </w:pPr>
      <w:r>
        <w:t xml:space="preserve">HttpRequest and HttpResponse </w:t>
      </w:r>
    </w:p>
    <w:p w14:paraId="7C105523" w14:textId="442DEF68" w:rsidR="008F3DFA" w:rsidRPr="008F3DFA" w:rsidRDefault="008F3DFA" w:rsidP="008F3DFA">
      <w:r w:rsidRPr="008F3DFA">
        <w:t>The HttpServlet class</w:t>
      </w:r>
      <w:r w:rsidR="00A92415">
        <w:t>’s</w:t>
      </w:r>
      <w:r w:rsidRPr="008F3DFA">
        <w:t xml:space="preserve"> request processing methods take two parameters.</w:t>
      </w:r>
    </w:p>
    <w:p w14:paraId="199F095E" w14:textId="77777777" w:rsidR="008F3DFA" w:rsidRPr="008F3DFA" w:rsidRDefault="008F3DFA" w:rsidP="00A55401">
      <w:pPr>
        <w:numPr>
          <w:ilvl w:val="0"/>
          <w:numId w:val="8"/>
        </w:numPr>
      </w:pPr>
      <w:r w:rsidRPr="008F3DFA">
        <w:t>javax.servlet.http.HttpRequest</w:t>
      </w:r>
    </w:p>
    <w:p w14:paraId="05371320" w14:textId="77777777" w:rsidR="008F3DFA" w:rsidRPr="008F3DFA" w:rsidRDefault="008F3DFA" w:rsidP="00A55401">
      <w:pPr>
        <w:numPr>
          <w:ilvl w:val="0"/>
          <w:numId w:val="8"/>
        </w:numPr>
      </w:pPr>
      <w:r w:rsidRPr="008F3DFA">
        <w:t>javax.servlet.http.HttpResponse</w:t>
      </w:r>
    </w:p>
    <w:p w14:paraId="2CE55A0A" w14:textId="77777777" w:rsidR="008F3DFA" w:rsidRPr="008F3DFA" w:rsidRDefault="008F3DFA" w:rsidP="008F3DFA">
      <w:r w:rsidRPr="008F3DFA">
        <w:t>For instance, here is the signature of the HttpServlet.doGet() method:</w:t>
      </w:r>
    </w:p>
    <w:p w14:paraId="75BBF9F0" w14:textId="77777777" w:rsidR="008F3DFA" w:rsidRPr="008F3DFA" w:rsidRDefault="008F3DFA" w:rsidP="00A92415">
      <w:pPr>
        <w:pStyle w:val="Code"/>
      </w:pPr>
      <w:r w:rsidRPr="008F3DFA">
        <w:t>protected void doGet(</w:t>
      </w:r>
    </w:p>
    <w:p w14:paraId="3ADC1977" w14:textId="71895EA0" w:rsidR="008F3DFA" w:rsidRPr="008F3DFA" w:rsidRDefault="008F3DFA" w:rsidP="00A92415">
      <w:pPr>
        <w:pStyle w:val="Code"/>
      </w:pPr>
      <w:r w:rsidRPr="008F3DFA">
        <w:t xml:space="preserve">    </w:t>
      </w:r>
      <w:r w:rsidRPr="008F3DFA">
        <w:rPr>
          <w:b/>
        </w:rPr>
        <w:t>HttpServletRequest request</w:t>
      </w:r>
      <w:r w:rsidRPr="008F3DFA">
        <w:t>,</w:t>
      </w:r>
      <w:r w:rsidR="00B153BA">
        <w:t xml:space="preserve"> </w:t>
      </w:r>
      <w:r w:rsidRPr="00B153BA">
        <w:rPr>
          <w:b/>
          <w:bCs w:val="0"/>
        </w:rPr>
        <w:t>HttpServletResponse response</w:t>
      </w:r>
      <w:r w:rsidRPr="008F3DFA">
        <w:t>)</w:t>
      </w:r>
    </w:p>
    <w:p w14:paraId="28C9AD85" w14:textId="77777777" w:rsidR="008F3DFA" w:rsidRPr="008F3DFA" w:rsidRDefault="008F3DFA" w:rsidP="00A92415">
      <w:pPr>
        <w:pStyle w:val="Code"/>
      </w:pPr>
      <w:r w:rsidRPr="008F3DFA">
        <w:t xml:space="preserve">      throws ServletException, IOException {</w:t>
      </w:r>
    </w:p>
    <w:p w14:paraId="5C127F23" w14:textId="77777777" w:rsidR="008F3DFA" w:rsidRPr="008F3DFA" w:rsidRDefault="008F3DFA" w:rsidP="00A92415">
      <w:pPr>
        <w:pStyle w:val="Code"/>
      </w:pPr>
    </w:p>
    <w:p w14:paraId="4CA447EB" w14:textId="77777777" w:rsidR="008F3DFA" w:rsidRPr="008F3DFA" w:rsidRDefault="008F3DFA" w:rsidP="00A92415">
      <w:pPr>
        <w:pStyle w:val="Code"/>
      </w:pPr>
      <w:r w:rsidRPr="008F3DFA">
        <w:t>}</w:t>
      </w:r>
    </w:p>
    <w:p w14:paraId="5567D2EB" w14:textId="193EE6FB" w:rsidR="008F3DFA" w:rsidRPr="008F3DFA" w:rsidRDefault="008F3DFA" w:rsidP="00F27C30">
      <w:pPr>
        <w:pStyle w:val="Heading3"/>
      </w:pPr>
      <w:r w:rsidRPr="008F3DFA">
        <w:t>HttpRequest</w:t>
      </w:r>
    </w:p>
    <w:p w14:paraId="0B136554" w14:textId="5619A40F" w:rsidR="008F3DFA" w:rsidRDefault="008F3DFA" w:rsidP="008F3DFA">
      <w:r w:rsidRPr="008F3DFA">
        <w:t>The purpose of the HttpRequest object is to represent the HTTP request a browser sends to your web application. Thus, anything the browser may send, is accessible via the HttpRequest.</w:t>
      </w:r>
    </w:p>
    <w:p w14:paraId="3CFDCC07" w14:textId="7133ED75" w:rsidR="003345C9" w:rsidRDefault="00223A11" w:rsidP="008F3DFA">
      <w:r>
        <w:t>Recall that a HTTP request message consists of 3 parts: the request line, headers, body</w:t>
      </w:r>
      <w:r w:rsidR="005853AB">
        <w:t xml:space="preserve">. </w:t>
      </w:r>
      <w:r w:rsidR="00C6640E">
        <w:t xml:space="preserve">For a HTTP request message, </w:t>
      </w:r>
      <w:r w:rsidR="00EA5BF2">
        <w:t xml:space="preserve">the followings are </w:t>
      </w:r>
      <w:r w:rsidR="005853AB">
        <w:t>all a</w:t>
      </w:r>
      <w:r w:rsidR="00EA5BF2">
        <w:t xml:space="preserve"> server</w:t>
      </w:r>
      <w:r w:rsidR="005853AB">
        <w:t xml:space="preserve"> needs</w:t>
      </w:r>
      <w:r w:rsidR="00962F59">
        <w:t>:</w:t>
      </w:r>
    </w:p>
    <w:p w14:paraId="0940D21A" w14:textId="77777777" w:rsidR="00EA273A" w:rsidRDefault="00962F59" w:rsidP="00962F59">
      <w:r>
        <w:t>- Parameter</w:t>
      </w:r>
      <w:r w:rsidR="006C399C">
        <w:t>s, i.e. usrname=Thang&amp;</w:t>
      </w:r>
      <w:r w:rsidR="002957F5">
        <w:t>gender=Male&amp;address=Arizona</w:t>
      </w:r>
      <w:r w:rsidR="00023431">
        <w:t xml:space="preserve">, </w:t>
      </w:r>
      <w:r w:rsidR="000415EC">
        <w:t xml:space="preserve">which are placed either in </w:t>
      </w:r>
      <w:r w:rsidR="00FC1F67">
        <w:t>the first line of GET HTTP request message or in the form</w:t>
      </w:r>
      <w:r w:rsidR="006E0DF7">
        <w:t xml:space="preserve"> inside the body</w:t>
      </w:r>
      <w:r w:rsidR="00EA273A">
        <w:t xml:space="preserve"> of </w:t>
      </w:r>
      <w:r w:rsidR="006E0DF7">
        <w:t>POST HTTP request</w:t>
      </w:r>
      <w:r w:rsidR="00EA273A">
        <w:t xml:space="preserve"> message.</w:t>
      </w:r>
    </w:p>
    <w:p w14:paraId="7BE90574" w14:textId="4D2A6F83" w:rsidR="00EA273A" w:rsidRDefault="00EA273A" w:rsidP="00962F59">
      <w:r>
        <w:t xml:space="preserve">- Headers, i.e. </w:t>
      </w:r>
      <w:r w:rsidR="008C22BD">
        <w:t>pair header_name:header_value</w:t>
      </w:r>
    </w:p>
    <w:p w14:paraId="6D65B2A7" w14:textId="22405036" w:rsidR="00962F59" w:rsidRPr="00962F59" w:rsidRDefault="00EA273A" w:rsidP="00962F59">
      <w:r>
        <w:t xml:space="preserve">- </w:t>
      </w:r>
      <w:r w:rsidR="00164B79">
        <w:t>Body</w:t>
      </w:r>
      <w:r w:rsidR="004D45C4">
        <w:t xml:space="preserve"> </w:t>
      </w:r>
    </w:p>
    <w:p w14:paraId="14C9DF84" w14:textId="6275D3A6" w:rsidR="008F3DFA" w:rsidRPr="008F3DFA" w:rsidRDefault="008F3DFA" w:rsidP="009A774F">
      <w:pPr>
        <w:pStyle w:val="Heading4"/>
      </w:pPr>
      <w:bookmarkStart w:id="0" w:name="parameters"/>
      <w:bookmarkEnd w:id="0"/>
      <w:r w:rsidRPr="008F3DFA">
        <w:t>Parameters</w:t>
      </w:r>
      <w:r w:rsidR="009C5606">
        <w:t xml:space="preserve"> &amp; getParameter(“…”)</w:t>
      </w:r>
    </w:p>
    <w:p w14:paraId="0EA525E4" w14:textId="1E2444E9" w:rsidR="00A225DC" w:rsidRDefault="005B1885" w:rsidP="008F3DFA">
      <w:r>
        <w:t xml:space="preserve">Parameters are </w:t>
      </w:r>
      <w:r w:rsidR="0013724D">
        <w:t>pairs name</w:t>
      </w:r>
      <w:r w:rsidR="00BC1CB2">
        <w:t>=</w:t>
      </w:r>
      <w:r w:rsidR="0013724D">
        <w:t xml:space="preserve">value </w:t>
      </w:r>
      <w:r w:rsidR="00265B3A">
        <w:t xml:space="preserve">in the </w:t>
      </w:r>
      <w:r w:rsidR="0013724D">
        <w:t xml:space="preserve">HTML </w:t>
      </w:r>
      <w:r w:rsidR="00265B3A">
        <w:t>form that browser sends to</w:t>
      </w:r>
      <w:r w:rsidR="0013724D">
        <w:t xml:space="preserve"> server</w:t>
      </w:r>
      <w:r w:rsidR="004F7E8E">
        <w:t xml:space="preserve">. </w:t>
      </w:r>
    </w:p>
    <w:p w14:paraId="37E6E34C" w14:textId="0356C6B9" w:rsidR="00A225DC" w:rsidRDefault="004F7E8E" w:rsidP="008F3DFA">
      <w:r>
        <w:t xml:space="preserve">For </w:t>
      </w:r>
      <w:r w:rsidR="0013724D">
        <w:t>GET</w:t>
      </w:r>
      <w:r>
        <w:t xml:space="preserve"> method, the form is </w:t>
      </w:r>
      <w:r w:rsidR="00312AF9">
        <w:t xml:space="preserve">the query string part in the URL request </w:t>
      </w:r>
      <w:r w:rsidR="00A225DC">
        <w:t>of the HTTP request message</w:t>
      </w:r>
      <w:r w:rsidR="00774D8B">
        <w:t>’s first line</w:t>
      </w:r>
      <w:r w:rsidR="00A225DC">
        <w:t>:</w:t>
      </w:r>
    </w:p>
    <w:p w14:paraId="670A444F" w14:textId="63B33D9B" w:rsidR="00EB6B07" w:rsidRPr="00EB6B07" w:rsidRDefault="00EB6B07" w:rsidP="00EB6B07">
      <w:pPr>
        <w:pStyle w:val="Code"/>
      </w:pPr>
      <w:r w:rsidRPr="00EB6B07">
        <w:t>GET /example/message.html?</w:t>
      </w:r>
      <w:r w:rsidRPr="00FA3014">
        <w:rPr>
          <w:b/>
          <w:bCs w:val="0"/>
        </w:rPr>
        <w:t>name=Jean&amp;message=Yes</w:t>
      </w:r>
      <w:r w:rsidRPr="00EB6B07">
        <w:t xml:space="preserve"> HTTP/1.1</w:t>
      </w:r>
    </w:p>
    <w:p w14:paraId="0FEB6AC3" w14:textId="5DC87EFB" w:rsidR="00EB6B07" w:rsidRDefault="00EB6B07" w:rsidP="00EB6B07">
      <w:r>
        <w:t>For POST method, the form is placed in the body of the HTTP request message:</w:t>
      </w:r>
    </w:p>
    <w:p w14:paraId="556B6912" w14:textId="77777777" w:rsidR="00EB6B07" w:rsidRPr="00EB6B07" w:rsidRDefault="00EB6B07" w:rsidP="00EB6B07">
      <w:pPr>
        <w:pStyle w:val="Code"/>
      </w:pPr>
      <w:r w:rsidRPr="00EB6B07">
        <w:t>POST /example/message.html HTTP/1.1</w:t>
      </w:r>
    </w:p>
    <w:p w14:paraId="14AAB427" w14:textId="77777777" w:rsidR="00EB6B07" w:rsidRPr="00EB6B07" w:rsidRDefault="00EB6B07" w:rsidP="00EB6B07">
      <w:pPr>
        <w:pStyle w:val="Code"/>
      </w:pPr>
      <w:r w:rsidRPr="00EB6B07">
        <w:t>Content-length: 24</w:t>
      </w:r>
    </w:p>
    <w:p w14:paraId="73CE031F" w14:textId="77777777" w:rsidR="00EB6B07" w:rsidRPr="00EB6B07" w:rsidRDefault="00EB6B07" w:rsidP="00EB6B07">
      <w:pPr>
        <w:pStyle w:val="Code"/>
      </w:pPr>
      <w:r w:rsidRPr="00EB6B07">
        <w:t>Content-type: application/x-www-form-urlencoded</w:t>
      </w:r>
    </w:p>
    <w:p w14:paraId="415ABCFD" w14:textId="77777777" w:rsidR="00EB6B07" w:rsidRPr="00EB6B07" w:rsidRDefault="00EB6B07" w:rsidP="00EB6B07">
      <w:pPr>
        <w:pStyle w:val="Code"/>
      </w:pPr>
    </w:p>
    <w:p w14:paraId="51111225" w14:textId="3D549340" w:rsidR="00EB6B07" w:rsidRPr="00FA3014" w:rsidRDefault="00EB6B07" w:rsidP="00EB6B07">
      <w:pPr>
        <w:pStyle w:val="Code"/>
        <w:rPr>
          <w:b/>
          <w:bCs w:val="0"/>
        </w:rPr>
      </w:pPr>
      <w:r w:rsidRPr="00FA3014">
        <w:rPr>
          <w:b/>
          <w:bCs w:val="0"/>
        </w:rPr>
        <w:t>name=Jean&amp;message=Yes</w:t>
      </w:r>
    </w:p>
    <w:p w14:paraId="45D22660" w14:textId="2D8FEFF3" w:rsidR="008F3DFA" w:rsidRPr="008F3DFA" w:rsidRDefault="008F3DFA" w:rsidP="008F3DFA">
      <w:r w:rsidRPr="008F3DFA">
        <w:t>You can access these parameters from the HttpRequest object like this:</w:t>
      </w:r>
    </w:p>
    <w:p w14:paraId="2A16FE81" w14:textId="77777777" w:rsidR="008F3DFA" w:rsidRPr="008F3DFA" w:rsidRDefault="008F3DFA" w:rsidP="007C18F4">
      <w:pPr>
        <w:pStyle w:val="Code"/>
      </w:pPr>
      <w:r w:rsidRPr="008F3DFA">
        <w:t>protected void doGet(</w:t>
      </w:r>
    </w:p>
    <w:p w14:paraId="3F88A561" w14:textId="18A097D5" w:rsidR="008F3DFA" w:rsidRPr="008F3DFA" w:rsidRDefault="008F3DFA" w:rsidP="007C18F4">
      <w:pPr>
        <w:pStyle w:val="Code"/>
      </w:pPr>
      <w:r w:rsidRPr="008F3DFA">
        <w:lastRenderedPageBreak/>
        <w:t xml:space="preserve">    HttpServletRequest request,</w:t>
      </w:r>
      <w:r w:rsidR="007C18F4">
        <w:t xml:space="preserve"> </w:t>
      </w:r>
      <w:r w:rsidRPr="008F3DFA">
        <w:t>HttpServletResponse response)</w:t>
      </w:r>
    </w:p>
    <w:p w14:paraId="783D581F" w14:textId="77777777" w:rsidR="008F3DFA" w:rsidRPr="008F3DFA" w:rsidRDefault="008F3DFA" w:rsidP="007C18F4">
      <w:pPr>
        <w:pStyle w:val="Code"/>
      </w:pPr>
      <w:r w:rsidRPr="008F3DFA">
        <w:t xml:space="preserve">      throws ServletException, IOException {</w:t>
      </w:r>
    </w:p>
    <w:p w14:paraId="646A8DF4" w14:textId="77777777" w:rsidR="008F3DFA" w:rsidRPr="008F3DFA" w:rsidRDefault="008F3DFA" w:rsidP="007C18F4">
      <w:pPr>
        <w:pStyle w:val="Code"/>
      </w:pPr>
    </w:p>
    <w:p w14:paraId="66D4AAAC" w14:textId="4126DC32" w:rsidR="008F3DFA" w:rsidRPr="008F3DFA" w:rsidRDefault="008F3DFA" w:rsidP="007C18F4">
      <w:pPr>
        <w:pStyle w:val="Code"/>
        <w:rPr>
          <w:b/>
        </w:rPr>
      </w:pPr>
      <w:r w:rsidRPr="008F3DFA">
        <w:t xml:space="preserve">    </w:t>
      </w:r>
      <w:r w:rsidRPr="008F3DFA">
        <w:rPr>
          <w:b/>
        </w:rPr>
        <w:t>String param1 = request.getParameter("</w:t>
      </w:r>
      <w:r w:rsidR="00C61C05">
        <w:rPr>
          <w:b/>
        </w:rPr>
        <w:t>name</w:t>
      </w:r>
      <w:r w:rsidRPr="008F3DFA">
        <w:rPr>
          <w:b/>
        </w:rPr>
        <w:t>");</w:t>
      </w:r>
    </w:p>
    <w:p w14:paraId="07A46AF2" w14:textId="70837993" w:rsidR="008F3DFA" w:rsidRPr="008F3DFA" w:rsidRDefault="008F3DFA" w:rsidP="007C18F4">
      <w:pPr>
        <w:pStyle w:val="Code"/>
      </w:pPr>
      <w:r w:rsidRPr="008F3DFA">
        <w:rPr>
          <w:b/>
        </w:rPr>
        <w:t xml:space="preserve">    String param2 = request.getParameter("</w:t>
      </w:r>
      <w:r w:rsidR="00C61C05">
        <w:rPr>
          <w:b/>
        </w:rPr>
        <w:t>message</w:t>
      </w:r>
      <w:r w:rsidRPr="008F3DFA">
        <w:rPr>
          <w:b/>
        </w:rPr>
        <w:t>");</w:t>
      </w:r>
    </w:p>
    <w:p w14:paraId="49A76CF4" w14:textId="77777777" w:rsidR="008F3DFA" w:rsidRPr="008F3DFA" w:rsidRDefault="008F3DFA" w:rsidP="007C18F4">
      <w:pPr>
        <w:pStyle w:val="Code"/>
      </w:pPr>
    </w:p>
    <w:p w14:paraId="370B9878" w14:textId="77777777" w:rsidR="008F3DFA" w:rsidRPr="008F3DFA" w:rsidRDefault="008F3DFA" w:rsidP="007C18F4">
      <w:pPr>
        <w:pStyle w:val="Code"/>
      </w:pPr>
      <w:r w:rsidRPr="008F3DFA">
        <w:t>}</w:t>
      </w:r>
    </w:p>
    <w:p w14:paraId="1619FE17" w14:textId="4A25F462" w:rsidR="008F3DFA" w:rsidRPr="008F3DFA" w:rsidRDefault="008F3DFA" w:rsidP="009A774F">
      <w:pPr>
        <w:pStyle w:val="Heading4"/>
      </w:pPr>
      <w:bookmarkStart w:id="1" w:name="headers"/>
      <w:bookmarkEnd w:id="1"/>
      <w:r w:rsidRPr="008F3DFA">
        <w:t>Headers</w:t>
      </w:r>
      <w:r w:rsidR="009C5606">
        <w:t xml:space="preserve"> &amp; getHeader(“…”)</w:t>
      </w:r>
    </w:p>
    <w:p w14:paraId="614E895F" w14:textId="4351E2B6" w:rsidR="008F3DFA" w:rsidRPr="008F3DFA" w:rsidRDefault="00333E7D" w:rsidP="008F3DFA">
      <w:r>
        <w:t>H</w:t>
      </w:r>
      <w:r w:rsidR="008F3DFA" w:rsidRPr="008F3DFA">
        <w:t>eaders are name</w:t>
      </w:r>
      <w:r w:rsidR="00F06C1F">
        <w:t>:</w:t>
      </w:r>
      <w:r w:rsidR="008F3DFA" w:rsidRPr="008F3DFA">
        <w:t>value pairs</w:t>
      </w:r>
      <w:r w:rsidR="00CD222E">
        <w:t xml:space="preserve"> in </w:t>
      </w:r>
      <w:r w:rsidR="008F3DFA" w:rsidRPr="008F3DFA">
        <w:t>HTTP request</w:t>
      </w:r>
      <w:r w:rsidR="00CD222E">
        <w:t xml:space="preserve"> message</w:t>
      </w:r>
      <w:r w:rsidR="00D257F2">
        <w:t xml:space="preserve"> that tell server</w:t>
      </w:r>
      <w:r w:rsidR="008F3DFA" w:rsidRPr="008F3DFA">
        <w:t xml:space="preserve"> what browser software is being used, what file types the browser is capable of receiving etc. You can access the request headers from the HttpRequest object like this:</w:t>
      </w:r>
    </w:p>
    <w:p w14:paraId="1CF8DD74" w14:textId="77777777" w:rsidR="008F3DFA" w:rsidRPr="008F3DFA" w:rsidRDefault="008F3DFA" w:rsidP="00193D65">
      <w:pPr>
        <w:pStyle w:val="Code"/>
      </w:pPr>
      <w:r w:rsidRPr="008F3DFA">
        <w:t xml:space="preserve">String contentLength = request.getHeader("Content-Length");    </w:t>
      </w:r>
    </w:p>
    <w:p w14:paraId="31EE9A09" w14:textId="330BF6EC" w:rsidR="008F3DFA" w:rsidRPr="008F3DFA" w:rsidRDefault="008F3DFA" w:rsidP="008F3DFA">
      <w:r w:rsidRPr="008F3DFA">
        <w:t>This example reads the Content-Length header sent by the browser.</w:t>
      </w:r>
      <w:r w:rsidR="00BE27F8">
        <w:t xml:space="preserve"> </w:t>
      </w:r>
      <w:r w:rsidR="004D477D">
        <w:t xml:space="preserve">If it’s a POST request, the </w:t>
      </w:r>
      <w:r w:rsidR="00752073">
        <w:t xml:space="preserve">Content-Length is the number of bytes sent in the HTTP request body; if it’s a GET request, </w:t>
      </w:r>
      <w:r w:rsidR="00336451">
        <w:t>the return is null.</w:t>
      </w:r>
    </w:p>
    <w:p w14:paraId="29982782" w14:textId="4519F08A" w:rsidR="008F3DFA" w:rsidRPr="008F3DFA" w:rsidRDefault="008463A5" w:rsidP="005248E5">
      <w:pPr>
        <w:pStyle w:val="Heading4"/>
      </w:pPr>
      <w:bookmarkStart w:id="2" w:name="inputstream"/>
      <w:bookmarkEnd w:id="2"/>
      <w:r>
        <w:t>Body</w:t>
      </w:r>
      <w:r w:rsidR="00CF0A8C">
        <w:t xml:space="preserve"> &amp; getReader() or getInputStream()</w:t>
      </w:r>
    </w:p>
    <w:p w14:paraId="134E75CC" w14:textId="12945F9A" w:rsidR="00F72C0E" w:rsidRDefault="00F72C0E" w:rsidP="00F72C0E">
      <w:r>
        <w:t xml:space="preserve">To read the body of </w:t>
      </w:r>
      <w:r w:rsidR="00385D00">
        <w:t>a</w:t>
      </w:r>
      <w:r>
        <w:t xml:space="preserve"> HTTP response, the first step is to set up an </w:t>
      </w:r>
      <w:r w:rsidR="00385D00">
        <w:t>input</w:t>
      </w:r>
      <w:r>
        <w:t xml:space="preserve"> character/byte stream for the </w:t>
      </w:r>
      <w:r w:rsidR="00385D00">
        <w:t>request’s message body</w:t>
      </w:r>
      <w:r>
        <w:t xml:space="preserve">. You use </w:t>
      </w:r>
      <w:r w:rsidR="002520E3">
        <w:t>BufferedReader</w:t>
      </w:r>
      <w:r>
        <w:t xml:space="preserve"> character stream if the body is </w:t>
      </w:r>
      <w:r w:rsidR="00BE2F55">
        <w:t>textual</w:t>
      </w:r>
      <w:r>
        <w:t xml:space="preserve">, or </w:t>
      </w:r>
      <w:r w:rsidR="002520E3">
        <w:t>Input</w:t>
      </w:r>
      <w:r>
        <w:t xml:space="preserve">Stream byte stream if the body is binary </w:t>
      </w:r>
    </w:p>
    <w:p w14:paraId="4409D1C0" w14:textId="25D3CBBE" w:rsidR="00F72C0E" w:rsidRDefault="002520E3" w:rsidP="00F72C0E">
      <w:pPr>
        <w:pStyle w:val="Code"/>
      </w:pPr>
      <w:r>
        <w:t>BufferedReader</w:t>
      </w:r>
      <w:r w:rsidR="00F72C0E" w:rsidRPr="003F4D7C">
        <w:t xml:space="preserve"> </w:t>
      </w:r>
      <w:r>
        <w:t>reader</w:t>
      </w:r>
      <w:r w:rsidR="00F72C0E" w:rsidRPr="003F4D7C">
        <w:t xml:space="preserve"> = re</w:t>
      </w:r>
      <w:r>
        <w:t>quest</w:t>
      </w:r>
      <w:r w:rsidR="00F72C0E" w:rsidRPr="003F4D7C">
        <w:t>.get</w:t>
      </w:r>
      <w:r>
        <w:t>Reader</w:t>
      </w:r>
      <w:r w:rsidR="00F72C0E" w:rsidRPr="003F4D7C">
        <w:t>();</w:t>
      </w:r>
      <w:r w:rsidR="00F72C0E">
        <w:t xml:space="preserve"> // character stream</w:t>
      </w:r>
    </w:p>
    <w:p w14:paraId="47C086E5" w14:textId="3F7E07A6" w:rsidR="00F72C0E" w:rsidRDefault="00200135" w:rsidP="00F72C0E">
      <w:pPr>
        <w:pStyle w:val="Code"/>
      </w:pPr>
      <w:r>
        <w:t xml:space="preserve">String </w:t>
      </w:r>
      <w:r w:rsidR="00C2077E">
        <w:t xml:space="preserve">s = </w:t>
      </w:r>
      <w:r>
        <w:t>reader</w:t>
      </w:r>
      <w:r w:rsidR="00F72C0E">
        <w:t>.</w:t>
      </w:r>
      <w:r>
        <w:t>readLine</w:t>
      </w:r>
      <w:r w:rsidR="00F72C0E">
        <w:t>(...);</w:t>
      </w:r>
    </w:p>
    <w:p w14:paraId="13D1EEA3" w14:textId="77777777" w:rsidR="00C2077E" w:rsidRDefault="00C2077E" w:rsidP="00F72C0E">
      <w:pPr>
        <w:pStyle w:val="Code"/>
      </w:pPr>
    </w:p>
    <w:p w14:paraId="6E8FFABD" w14:textId="7B5F022D" w:rsidR="00F72C0E" w:rsidRDefault="00C2077E" w:rsidP="00F72C0E">
      <w:pPr>
        <w:pStyle w:val="Code"/>
      </w:pPr>
      <w:r>
        <w:t>In</w:t>
      </w:r>
      <w:r w:rsidR="00F72C0E" w:rsidRPr="003F4D7C">
        <w:t xml:space="preserve">putStream </w:t>
      </w:r>
      <w:r>
        <w:t>in</w:t>
      </w:r>
      <w:r w:rsidR="00F72C0E" w:rsidRPr="003F4D7C">
        <w:t>putStream = re</w:t>
      </w:r>
      <w:r>
        <w:t>quest</w:t>
      </w:r>
      <w:r w:rsidR="00F72C0E" w:rsidRPr="003F4D7C">
        <w:t>.get</w:t>
      </w:r>
      <w:r>
        <w:t>In</w:t>
      </w:r>
      <w:r w:rsidR="00F72C0E" w:rsidRPr="003F4D7C">
        <w:t>putStream();</w:t>
      </w:r>
      <w:r w:rsidR="00F72C0E">
        <w:t xml:space="preserve"> // byte stream</w:t>
      </w:r>
    </w:p>
    <w:p w14:paraId="21E1620C" w14:textId="7CC508ED" w:rsidR="00182DDB" w:rsidRDefault="00432C6F" w:rsidP="00F72C0E">
      <w:pPr>
        <w:pStyle w:val="Code"/>
      </w:pPr>
      <w:r>
        <w:t>byte</w:t>
      </w:r>
      <w:r w:rsidR="003448EA">
        <w:t>[]</w:t>
      </w:r>
      <w:r>
        <w:t xml:space="preserve"> </w:t>
      </w:r>
      <w:r w:rsidR="003448EA">
        <w:t>b;</w:t>
      </w:r>
    </w:p>
    <w:p w14:paraId="5824B55C" w14:textId="1DC54114" w:rsidR="00F72C0E" w:rsidRDefault="003448EA" w:rsidP="00CD0D50">
      <w:pPr>
        <w:pStyle w:val="Code"/>
      </w:pPr>
      <w:r>
        <w:t>inp</w:t>
      </w:r>
      <w:r w:rsidR="00F72C0E">
        <w:t>utStream.</w:t>
      </w:r>
      <w:r w:rsidR="00182DDB">
        <w:t>read</w:t>
      </w:r>
      <w:r w:rsidR="00F72C0E">
        <w:t>(</w:t>
      </w:r>
      <w:r>
        <w:t>b</w:t>
      </w:r>
      <w:r w:rsidR="00F72C0E">
        <w:t>);</w:t>
      </w:r>
    </w:p>
    <w:p w14:paraId="7C473CEE" w14:textId="032A4161" w:rsidR="008F3DFA" w:rsidRPr="008F3DFA" w:rsidRDefault="00520561" w:rsidP="008F3DFA">
      <w:r>
        <w:t xml:space="preserve">Note that if </w:t>
      </w:r>
      <w:r w:rsidR="00A32027">
        <w:t xml:space="preserve">the body is merely a form, a JSON, etc, then use </w:t>
      </w:r>
      <w:r w:rsidR="001024DD">
        <w:t xml:space="preserve">specialized tools to </w:t>
      </w:r>
      <w:r w:rsidR="00EB51D9">
        <w:t>parse</w:t>
      </w:r>
      <w:r w:rsidR="001024DD">
        <w:t>. Manually read</w:t>
      </w:r>
      <w:r w:rsidR="00B845C1">
        <w:t>ing</w:t>
      </w:r>
      <w:r w:rsidR="001024DD">
        <w:t xml:space="preserve"> the</w:t>
      </w:r>
      <w:r w:rsidR="00B845C1">
        <w:t xml:space="preserve"> raw body is not the best way. </w:t>
      </w:r>
    </w:p>
    <w:p w14:paraId="53F96D12" w14:textId="34BFF594" w:rsidR="008F3DFA" w:rsidRPr="008F3DFA" w:rsidRDefault="0081665E" w:rsidP="005248E5">
      <w:pPr>
        <w:pStyle w:val="Heading4"/>
      </w:pPr>
      <w:bookmarkStart w:id="3" w:name="session"/>
      <w:bookmarkEnd w:id="3"/>
      <w:r>
        <w:t>Http</w:t>
      </w:r>
      <w:r w:rsidR="008F3DFA" w:rsidRPr="008F3DFA">
        <w:t>Session</w:t>
      </w:r>
    </w:p>
    <w:p w14:paraId="22DA3A0F" w14:textId="77777777" w:rsidR="008F3DFA" w:rsidRPr="008F3DFA" w:rsidRDefault="008F3DFA" w:rsidP="008F3DFA">
      <w:r w:rsidRPr="008F3DFA">
        <w:t>It is possible to obtain the session object from the HttpRequest object too.</w:t>
      </w:r>
    </w:p>
    <w:p w14:paraId="28F22838" w14:textId="77777777" w:rsidR="008F3DFA" w:rsidRPr="008F3DFA" w:rsidRDefault="008F3DFA" w:rsidP="008F3DFA">
      <w:r w:rsidRPr="008F3DFA">
        <w:t>The session object can hold information about a given user, between requests. So, if you set an object into the session object during one request, it will be available for you to read during any subsequent requests within the same session time scope.</w:t>
      </w:r>
    </w:p>
    <w:p w14:paraId="6CFDACDB" w14:textId="77777777" w:rsidR="008F3DFA" w:rsidRPr="008F3DFA" w:rsidRDefault="008F3DFA" w:rsidP="008F3DFA">
      <w:r w:rsidRPr="008F3DFA">
        <w:t>Here is how you access the session object from the HttpRequest object:</w:t>
      </w:r>
    </w:p>
    <w:p w14:paraId="5ADD3675" w14:textId="77777777" w:rsidR="008F3DFA" w:rsidRPr="008F3DFA" w:rsidRDefault="008F3DFA" w:rsidP="00085A27">
      <w:pPr>
        <w:pStyle w:val="Code"/>
      </w:pPr>
      <w:r w:rsidRPr="008F3DFA">
        <w:t>HttpSession session = request.getSession();</w:t>
      </w:r>
    </w:p>
    <w:p w14:paraId="737F0BBB" w14:textId="77777777" w:rsidR="008F3DFA" w:rsidRPr="008F3DFA" w:rsidRDefault="008F3DFA" w:rsidP="008F3DFA">
      <w:r w:rsidRPr="008F3DFA">
        <w:t>I will not get into more detail about the session object here. It is covered in more detail in its own text.</w:t>
      </w:r>
    </w:p>
    <w:p w14:paraId="13BD7FF2" w14:textId="77777777" w:rsidR="003F4D7C" w:rsidRPr="003F4D7C" w:rsidRDefault="003F4D7C" w:rsidP="003F4D7C">
      <w:pPr>
        <w:pStyle w:val="Heading3"/>
      </w:pPr>
      <w:bookmarkStart w:id="4" w:name="servletcontext"/>
      <w:bookmarkEnd w:id="4"/>
      <w:r w:rsidRPr="003F4D7C">
        <w:t>HttpResponse</w:t>
      </w:r>
    </w:p>
    <w:p w14:paraId="4FAF55A1" w14:textId="5FB0DBFF" w:rsidR="003F4D7C" w:rsidRDefault="003F4D7C" w:rsidP="003F4D7C">
      <w:r w:rsidRPr="003F4D7C">
        <w:t xml:space="preserve">The purpose of the HttpResponse object is to represent the HTTP response </w:t>
      </w:r>
      <w:r w:rsidR="00C33D34">
        <w:t xml:space="preserve">message </w:t>
      </w:r>
      <w:r w:rsidRPr="003F4D7C">
        <w:t>your web application sends back to the browser, in response to the HTTP request the browser send to your web application.</w:t>
      </w:r>
    </w:p>
    <w:p w14:paraId="1EF4BB94" w14:textId="4F7E3854" w:rsidR="00521F45" w:rsidRDefault="00521F45" w:rsidP="003F4D7C">
      <w:r>
        <w:t xml:space="preserve">Recall that a HTTP response message consists of 3 parts: </w:t>
      </w:r>
      <w:r w:rsidR="004F2C83">
        <w:t>status code, headers, body.</w:t>
      </w:r>
    </w:p>
    <w:p w14:paraId="5F59AD7A" w14:textId="5BF0F132" w:rsidR="0043050F" w:rsidRDefault="00E05B85" w:rsidP="00463096">
      <w:pPr>
        <w:pStyle w:val="Heading4"/>
      </w:pPr>
      <w:r>
        <w:t>S</w:t>
      </w:r>
      <w:r w:rsidR="0043050F">
        <w:t>tatus code</w:t>
      </w:r>
      <w:r w:rsidR="00A036B4">
        <w:t xml:space="preserve"> &amp; setStatus(…)</w:t>
      </w:r>
    </w:p>
    <w:p w14:paraId="1AA485B4" w14:textId="50E61C0E" w:rsidR="00844371" w:rsidRPr="00844371" w:rsidRDefault="00345085" w:rsidP="00844371">
      <w:r w:rsidRPr="00844371">
        <w:t xml:space="preserve">By default, a Servlet will send a status code </w:t>
      </w:r>
      <w:r w:rsidR="0083379D">
        <w:t>“</w:t>
      </w:r>
      <w:r w:rsidRPr="00844371">
        <w:t>OK</w:t>
      </w:r>
      <w:r w:rsidR="0083379D">
        <w:t>”</w:t>
      </w:r>
      <w:r w:rsidRPr="00844371">
        <w:t xml:space="preserve">. </w:t>
      </w:r>
      <w:r w:rsidR="00844371" w:rsidRPr="00844371">
        <w:t xml:space="preserve">If you want to </w:t>
      </w:r>
      <w:r w:rsidR="00E12833">
        <w:t>reply</w:t>
      </w:r>
      <w:r w:rsidR="00844371" w:rsidRPr="00844371">
        <w:t xml:space="preserve"> </w:t>
      </w:r>
      <w:r w:rsidR="00E12833">
        <w:t xml:space="preserve">code “nnn” other than </w:t>
      </w:r>
      <w:r w:rsidR="00844371" w:rsidRPr="00844371">
        <w:t>the default code, use:</w:t>
      </w:r>
    </w:p>
    <w:p w14:paraId="0C140E08" w14:textId="05A28C82" w:rsidR="00844371" w:rsidRPr="00136BA1" w:rsidRDefault="00844371" w:rsidP="00136BA1">
      <w:pPr>
        <w:pStyle w:val="Code"/>
      </w:pPr>
      <w:r w:rsidRPr="00136BA1">
        <w:t>res</w:t>
      </w:r>
      <w:r w:rsidR="00136BA1">
        <w:t>ponse</w:t>
      </w:r>
      <w:r w:rsidRPr="00136BA1">
        <w:t>.setStatus(nnn);</w:t>
      </w:r>
    </w:p>
    <w:p w14:paraId="1385DC4D" w14:textId="00ED8DA9" w:rsidR="00F41CA5" w:rsidRPr="00F41CA5" w:rsidRDefault="00F41CA5" w:rsidP="00F41CA5">
      <w:r w:rsidRPr="00F41CA5">
        <w:t>HTTP status codes are numeric</w:t>
      </w:r>
      <w:r w:rsidR="00E437DC">
        <w:t>; for each code,</w:t>
      </w:r>
      <w:r w:rsidR="00BD1772">
        <w:t xml:space="preserve"> there </w:t>
      </w:r>
      <w:r w:rsidR="00E437DC">
        <w:t>is</w:t>
      </w:r>
      <w:r w:rsidRPr="00F41CA5">
        <w:t xml:space="preserve"> </w:t>
      </w:r>
      <w:r w:rsidR="00E437DC">
        <w:t xml:space="preserve">a corresponding </w:t>
      </w:r>
      <w:r w:rsidRPr="00F41CA5">
        <w:t xml:space="preserve">constant </w:t>
      </w:r>
      <w:r w:rsidR="00CA56FF">
        <w:t>(begin with SC_)</w:t>
      </w:r>
      <w:r w:rsidR="00E437DC">
        <w:t xml:space="preserve">. </w:t>
      </w:r>
      <w:r w:rsidR="00CA56FF">
        <w:t>F</w:t>
      </w:r>
      <w:r w:rsidRPr="00F41CA5">
        <w:t>or example, to send a status of 403 (</w:t>
      </w:r>
      <w:r w:rsidR="0083379D">
        <w:t>“</w:t>
      </w:r>
      <w:r w:rsidRPr="00F41CA5">
        <w:t>forbidden</w:t>
      </w:r>
      <w:r w:rsidR="0083379D">
        <w:t>”</w:t>
      </w:r>
      <w:r w:rsidRPr="00F41CA5">
        <w:t>), you can call:</w:t>
      </w:r>
    </w:p>
    <w:p w14:paraId="11613D75" w14:textId="77777777" w:rsidR="00F41CA5" w:rsidRPr="00F41CA5" w:rsidRDefault="00F41CA5" w:rsidP="00031267">
      <w:pPr>
        <w:pStyle w:val="Code"/>
      </w:pPr>
      <w:r w:rsidRPr="00F41CA5">
        <w:t>res.setStatus(HttpServletResponse.SC_FORBIDDEN);</w:t>
      </w:r>
    </w:p>
    <w:p w14:paraId="46480088" w14:textId="533F5789" w:rsidR="00CA56FF" w:rsidRDefault="00CA56FF" w:rsidP="00031267">
      <w:r>
        <w:t>Some status code constant</w:t>
      </w:r>
      <w:r w:rsidR="009F6875">
        <w:t>s:</w:t>
      </w:r>
    </w:p>
    <w:p w14:paraId="211E95B4" w14:textId="2D418996" w:rsidR="00844371" w:rsidRPr="00031267" w:rsidRDefault="000C5970" w:rsidP="00031267">
      <w:r w:rsidRPr="00031267">
        <w:t>400 SC_BAD_REQUEST</w:t>
      </w:r>
    </w:p>
    <w:p w14:paraId="59E646B6" w14:textId="4D37388C" w:rsidR="000C5970" w:rsidRPr="00031267" w:rsidRDefault="000C5970" w:rsidP="00031267">
      <w:r w:rsidRPr="00031267">
        <w:lastRenderedPageBreak/>
        <w:t>403 SC_FORBIDDEN</w:t>
      </w:r>
    </w:p>
    <w:p w14:paraId="5A813F0E" w14:textId="34C07528" w:rsidR="00BF2262" w:rsidRPr="00031267" w:rsidRDefault="00BF2262" w:rsidP="00031267">
      <w:r w:rsidRPr="00031267">
        <w:t>404 SC_NOT_FOUND</w:t>
      </w:r>
    </w:p>
    <w:p w14:paraId="565B48CF" w14:textId="327CA45E" w:rsidR="00BF2262" w:rsidRPr="00031267" w:rsidRDefault="00BF2262" w:rsidP="00031267">
      <w:r w:rsidRPr="00031267">
        <w:t>405 SC_METHOD_NOT_ALLOWED</w:t>
      </w:r>
    </w:p>
    <w:p w14:paraId="72BA74ED" w14:textId="387CB918" w:rsidR="00031267" w:rsidRPr="00031267" w:rsidRDefault="00031267" w:rsidP="00031267">
      <w:r w:rsidRPr="00031267">
        <w:t>500 SC_INTERNAL_SERVER_ERROR</w:t>
      </w:r>
    </w:p>
    <w:p w14:paraId="6626E70F" w14:textId="1B4FCFAF" w:rsidR="0043050F" w:rsidRDefault="00463096" w:rsidP="00031267">
      <w:pPr>
        <w:pStyle w:val="Heading4"/>
      </w:pPr>
      <w:r>
        <w:t>Headers</w:t>
      </w:r>
      <w:r w:rsidR="00A036B4">
        <w:t xml:space="preserve"> &amp; setHeader(“</w:t>
      </w:r>
      <w:r w:rsidR="002B747A">
        <w:t>name</w:t>
      </w:r>
      <w:r w:rsidR="00A036B4">
        <w:t>”</w:t>
      </w:r>
      <w:r w:rsidR="002B747A">
        <w:t>, “val”</w:t>
      </w:r>
      <w:r w:rsidR="00A036B4">
        <w:t>)</w:t>
      </w:r>
    </w:p>
    <w:p w14:paraId="671637E9" w14:textId="6D06C89C" w:rsidR="008F3470" w:rsidRPr="003F4D7C" w:rsidRDefault="003365BA" w:rsidP="008F3470">
      <w:r>
        <w:t xml:space="preserve">A header is a pair header_name:header_value. </w:t>
      </w:r>
      <w:r w:rsidR="008F3470" w:rsidRPr="003F4D7C">
        <w:t xml:space="preserve">Headers must be set before any data is written to the response. </w:t>
      </w:r>
      <w:r w:rsidR="00777E4E">
        <w:t>To set a header, use setHeader(…,…) as below:</w:t>
      </w:r>
    </w:p>
    <w:p w14:paraId="5A6BCFAB" w14:textId="1E5C787A" w:rsidR="008F3470" w:rsidRPr="003F4D7C" w:rsidRDefault="008F3470" w:rsidP="008F3470">
      <w:pPr>
        <w:pStyle w:val="Code"/>
      </w:pPr>
      <w:r w:rsidRPr="003F4D7C">
        <w:t>response.setHeader(</w:t>
      </w:r>
      <w:r w:rsidR="0083379D">
        <w:t>“</w:t>
      </w:r>
      <w:r w:rsidRPr="003F4D7C">
        <w:t>Header-Name</w:t>
      </w:r>
      <w:r w:rsidR="0083379D">
        <w:t>”</w:t>
      </w:r>
      <w:r w:rsidRPr="003F4D7C">
        <w:t xml:space="preserve">, </w:t>
      </w:r>
      <w:r w:rsidR="0083379D">
        <w:t>“</w:t>
      </w:r>
      <w:r w:rsidRPr="003F4D7C">
        <w:t>Header Value</w:t>
      </w:r>
      <w:r w:rsidR="0083379D">
        <w:t>”</w:t>
      </w:r>
      <w:r w:rsidRPr="003F4D7C">
        <w:t>);</w:t>
      </w:r>
    </w:p>
    <w:p w14:paraId="22F2CD00" w14:textId="7B069B67" w:rsidR="00031267" w:rsidRDefault="00254DC9" w:rsidP="00031267">
      <w:r>
        <w:t>Example: a</w:t>
      </w:r>
      <w:r w:rsidR="003365BA">
        <w:t xml:space="preserve">n important header </w:t>
      </w:r>
      <w:r w:rsidR="00693A45">
        <w:t>is Content-Type</w:t>
      </w:r>
      <w:r w:rsidR="001151DE">
        <w:t xml:space="preserve">, which tells the browser </w:t>
      </w:r>
      <w:r w:rsidR="00DC5056">
        <w:t xml:space="preserve">how to </w:t>
      </w:r>
      <w:r w:rsidR="00DD7DB0">
        <w:t>read the HTTP message’s body</w:t>
      </w:r>
      <w:r w:rsidR="001220F9">
        <w:t xml:space="preserve"> as a zip file or a text file, etc</w:t>
      </w:r>
      <w:r w:rsidR="00DD7DB0">
        <w:t>.</w:t>
      </w:r>
    </w:p>
    <w:p w14:paraId="25F7482B" w14:textId="59724D74" w:rsidR="001220F9" w:rsidRPr="003F4D7C" w:rsidRDefault="001220F9" w:rsidP="001220F9">
      <w:pPr>
        <w:pStyle w:val="Code"/>
      </w:pPr>
      <w:r w:rsidRPr="003F4D7C">
        <w:t>response.setHeader(</w:t>
      </w:r>
      <w:r w:rsidR="0083379D">
        <w:t>“</w:t>
      </w:r>
      <w:r w:rsidRPr="003F4D7C">
        <w:t>Content-Type</w:t>
      </w:r>
      <w:r w:rsidR="0083379D">
        <w:t>”</w:t>
      </w:r>
      <w:r w:rsidRPr="003F4D7C">
        <w:t xml:space="preserve">, </w:t>
      </w:r>
      <w:r w:rsidR="0083379D">
        <w:t>“</w:t>
      </w:r>
      <w:r w:rsidR="00254DC9">
        <w:t>application/zip</w:t>
      </w:r>
      <w:r w:rsidR="0083379D">
        <w:t>”</w:t>
      </w:r>
      <w:r w:rsidRPr="003F4D7C">
        <w:t>);</w:t>
      </w:r>
    </w:p>
    <w:p w14:paraId="0B1CDDBE" w14:textId="3D4E9C9F" w:rsidR="00463096" w:rsidRDefault="00E05B85" w:rsidP="00031267">
      <w:pPr>
        <w:pStyle w:val="Heading4"/>
      </w:pPr>
      <w:r>
        <w:t>Body</w:t>
      </w:r>
      <w:r w:rsidR="002B747A">
        <w:t xml:space="preserve"> &amp; getWriter() or getOutputStream()</w:t>
      </w:r>
    </w:p>
    <w:p w14:paraId="2E93DB26" w14:textId="5A107D13" w:rsidR="00FC5C4E" w:rsidRDefault="00FC5C4E" w:rsidP="00FC5C4E">
      <w:r>
        <w:t xml:space="preserve">To compose the body of the HTTP response, the first step is to set up an output character/byte stream for the response’s message body. You use PrintWriter character stream </w:t>
      </w:r>
      <w:r w:rsidR="005C0557">
        <w:t xml:space="preserve">if the body is </w:t>
      </w:r>
      <w:r>
        <w:t>HTML or JSON message etc</w:t>
      </w:r>
      <w:r w:rsidR="005C0557">
        <w:t xml:space="preserve">, </w:t>
      </w:r>
      <w:r>
        <w:t xml:space="preserve">or OutputStream byte stream </w:t>
      </w:r>
      <w:r w:rsidR="00DE0D70">
        <w:t xml:space="preserve">if the body is </w:t>
      </w:r>
      <w:r>
        <w:t>binary data like image, zip files.</w:t>
      </w:r>
    </w:p>
    <w:p w14:paraId="794B074F" w14:textId="513679C0" w:rsidR="00FC5C4E" w:rsidRDefault="00FC5C4E" w:rsidP="00FC5C4E">
      <w:pPr>
        <w:pStyle w:val="Code"/>
      </w:pPr>
      <w:r w:rsidRPr="003F4D7C">
        <w:t>PrintWriter writer = response.getWriter();</w:t>
      </w:r>
      <w:r>
        <w:t xml:space="preserve"> // character stream</w:t>
      </w:r>
    </w:p>
    <w:p w14:paraId="31E99E08" w14:textId="06CBA1B7" w:rsidR="00AD232B" w:rsidRDefault="00AD232B" w:rsidP="00FC5C4E">
      <w:pPr>
        <w:pStyle w:val="Code"/>
      </w:pPr>
      <w:r>
        <w:t>Writer.print(</w:t>
      </w:r>
      <w:r w:rsidR="0083379D">
        <w:t>…</w:t>
      </w:r>
      <w:r>
        <w:t>);</w:t>
      </w:r>
    </w:p>
    <w:p w14:paraId="363F6BFB" w14:textId="77777777" w:rsidR="00AD232B" w:rsidRPr="003F4D7C" w:rsidRDefault="00AD232B" w:rsidP="00FC5C4E">
      <w:pPr>
        <w:pStyle w:val="Code"/>
      </w:pPr>
    </w:p>
    <w:p w14:paraId="4E645EFB" w14:textId="3A1E4072" w:rsidR="00FC5C4E" w:rsidRDefault="00FC5C4E" w:rsidP="00FC5C4E">
      <w:pPr>
        <w:pStyle w:val="Code"/>
      </w:pPr>
      <w:r w:rsidRPr="003F4D7C">
        <w:t>OutputStream outputStream = response.getOutputStream();</w:t>
      </w:r>
      <w:r>
        <w:t xml:space="preserve"> // byte stream</w:t>
      </w:r>
    </w:p>
    <w:p w14:paraId="359B1B19" w14:textId="3914698E" w:rsidR="00AD232B" w:rsidRPr="003F4D7C" w:rsidRDefault="00AD232B" w:rsidP="00FC5C4E">
      <w:pPr>
        <w:pStyle w:val="Code"/>
      </w:pPr>
      <w:r>
        <w:t>outputStream.</w:t>
      </w:r>
      <w:r w:rsidR="00FD7E1E">
        <w:t>write(</w:t>
      </w:r>
      <w:r w:rsidR="0083379D">
        <w:t>…</w:t>
      </w:r>
      <w:r w:rsidR="00FD7E1E">
        <w:t>);</w:t>
      </w:r>
    </w:p>
    <w:p w14:paraId="085B3884" w14:textId="12DB310C" w:rsidR="00FC5C4E" w:rsidRDefault="00C967C0" w:rsidP="00FC5C4E">
      <w:r>
        <w:t>Example:</w:t>
      </w:r>
      <w:r w:rsidR="00353689">
        <w:t xml:space="preserve"> HTTP response with a HTML page</w:t>
      </w:r>
    </w:p>
    <w:p w14:paraId="10781A0E" w14:textId="4D6B969E" w:rsidR="00C967C0" w:rsidRPr="003F4D7C" w:rsidRDefault="00C967C0" w:rsidP="00C967C0">
      <w:pPr>
        <w:pStyle w:val="Code"/>
      </w:pPr>
      <w:r w:rsidRPr="003F4D7C">
        <w:t>response.setHeader(</w:t>
      </w:r>
      <w:r w:rsidR="0083379D">
        <w:t>“</w:t>
      </w:r>
      <w:r w:rsidRPr="003F4D7C">
        <w:t>Content-Type</w:t>
      </w:r>
      <w:r w:rsidR="0083379D">
        <w:t>”</w:t>
      </w:r>
      <w:r w:rsidRPr="003F4D7C">
        <w:t xml:space="preserve">, </w:t>
      </w:r>
      <w:r w:rsidR="0083379D">
        <w:t>“</w:t>
      </w:r>
      <w:r w:rsidR="00E07617">
        <w:t>text</w:t>
      </w:r>
      <w:r>
        <w:t>/</w:t>
      </w:r>
      <w:r w:rsidR="00E07617">
        <w:t>html</w:t>
      </w:r>
      <w:r w:rsidR="0083379D">
        <w:t>”</w:t>
      </w:r>
      <w:r w:rsidRPr="003F4D7C">
        <w:t>);</w:t>
      </w:r>
    </w:p>
    <w:p w14:paraId="41AD7D4D" w14:textId="31EE903D" w:rsidR="00C967C0" w:rsidRPr="003F4D7C" w:rsidRDefault="00C967C0" w:rsidP="00C967C0">
      <w:pPr>
        <w:pStyle w:val="Code"/>
      </w:pPr>
      <w:r w:rsidRPr="003F4D7C">
        <w:t>PrintWriter writer = response.getWriter();</w:t>
      </w:r>
    </w:p>
    <w:p w14:paraId="7C3FAD76" w14:textId="1519EE7A" w:rsidR="00C967C0" w:rsidRPr="003F4D7C" w:rsidRDefault="00C967C0" w:rsidP="00C967C0">
      <w:pPr>
        <w:pStyle w:val="Code"/>
      </w:pPr>
      <w:r w:rsidRPr="003F4D7C">
        <w:t>writer.</w:t>
      </w:r>
      <w:r w:rsidR="00353689">
        <w:t>println</w:t>
      </w:r>
      <w:r w:rsidRPr="003F4D7C">
        <w:t>(</w:t>
      </w:r>
      <w:r w:rsidR="0083379D">
        <w:t>“</w:t>
      </w:r>
      <w:r w:rsidRPr="003F4D7C">
        <w:t>&lt;html&gt;&lt;body&gt;</w:t>
      </w:r>
      <w:r w:rsidR="00201077">
        <w:t>Browser, take my response</w:t>
      </w:r>
      <w:r w:rsidRPr="003F4D7C">
        <w:t>&lt;/body&gt;&lt;/html&gt;</w:t>
      </w:r>
      <w:r w:rsidR="0083379D">
        <w:t>”</w:t>
      </w:r>
      <w:r w:rsidRPr="003F4D7C">
        <w:t>);</w:t>
      </w:r>
    </w:p>
    <w:p w14:paraId="3A2A6F3E" w14:textId="09B9349A" w:rsidR="00C967C0" w:rsidRDefault="00201077" w:rsidP="00FC5C4E">
      <w:r>
        <w:t xml:space="preserve">Example: HTTP response with </w:t>
      </w:r>
      <w:r w:rsidR="00E801C0">
        <w:t>binary data</w:t>
      </w:r>
    </w:p>
    <w:p w14:paraId="7EDBBD2C" w14:textId="15436061" w:rsidR="00017A78" w:rsidRPr="003F4D7C" w:rsidRDefault="00017A78" w:rsidP="00017A78">
      <w:pPr>
        <w:pStyle w:val="Code"/>
      </w:pPr>
      <w:r w:rsidRPr="003F4D7C">
        <w:t>response.setHeader(</w:t>
      </w:r>
      <w:r w:rsidR="0083379D">
        <w:t>“</w:t>
      </w:r>
      <w:r w:rsidRPr="003F4D7C">
        <w:t>Content-Length</w:t>
      </w:r>
      <w:r w:rsidR="0083379D">
        <w:t>”</w:t>
      </w:r>
      <w:r w:rsidRPr="003F4D7C">
        <w:t xml:space="preserve">, </w:t>
      </w:r>
      <w:r w:rsidR="0083379D">
        <w:t>“</w:t>
      </w:r>
      <w:r w:rsidRPr="003F4D7C">
        <w:t>31642</w:t>
      </w:r>
      <w:r w:rsidR="0083379D">
        <w:t>”</w:t>
      </w:r>
      <w:r w:rsidRPr="003F4D7C">
        <w:t>);</w:t>
      </w:r>
    </w:p>
    <w:p w14:paraId="32C6F51E" w14:textId="6FA6C99F" w:rsidR="00017A78" w:rsidRPr="003F4D7C" w:rsidRDefault="00017A78" w:rsidP="00017A78">
      <w:pPr>
        <w:pStyle w:val="Code"/>
      </w:pPr>
      <w:r w:rsidRPr="003F4D7C">
        <w:t>response.setHeader(</w:t>
      </w:r>
      <w:r w:rsidR="0083379D">
        <w:t>“</w:t>
      </w:r>
      <w:r w:rsidRPr="003F4D7C">
        <w:t>Content-Type</w:t>
      </w:r>
      <w:r w:rsidR="0083379D">
        <w:t>”</w:t>
      </w:r>
      <w:r w:rsidRPr="003F4D7C">
        <w:t xml:space="preserve">, </w:t>
      </w:r>
      <w:r w:rsidR="0083379D">
        <w:t>“</w:t>
      </w:r>
      <w:r>
        <w:t>application/zip</w:t>
      </w:r>
      <w:r w:rsidR="0083379D">
        <w:t>”</w:t>
      </w:r>
      <w:r w:rsidRPr="003F4D7C">
        <w:t>);</w:t>
      </w:r>
    </w:p>
    <w:p w14:paraId="6C6201CE" w14:textId="028BF3F7" w:rsidR="00D025BE" w:rsidRDefault="00D025BE" w:rsidP="00D025BE">
      <w:pPr>
        <w:pStyle w:val="Code"/>
      </w:pPr>
      <w:r w:rsidRPr="003F4D7C">
        <w:t>OutputStream outputStream = response.getOutputStream();</w:t>
      </w:r>
    </w:p>
    <w:p w14:paraId="2B8F4E02" w14:textId="2EDEF447" w:rsidR="00D025BE" w:rsidRPr="003F4D7C" w:rsidRDefault="00D025BE" w:rsidP="00D025BE">
      <w:pPr>
        <w:pStyle w:val="Code"/>
      </w:pPr>
      <w:r w:rsidRPr="003F4D7C">
        <w:t>outputStream.write(</w:t>
      </w:r>
      <w:r w:rsidR="0083379D">
        <w:t>…</w:t>
      </w:r>
      <w:r w:rsidRPr="003F4D7C">
        <w:t>);</w:t>
      </w:r>
    </w:p>
    <w:p w14:paraId="6358FB98" w14:textId="5C73544D" w:rsidR="003F4D7C" w:rsidRPr="003F4D7C" w:rsidRDefault="003F4D7C" w:rsidP="00865424">
      <w:pPr>
        <w:pStyle w:val="Heading4"/>
      </w:pPr>
      <w:r w:rsidRPr="003F4D7C">
        <w:t>Redirecting to a Different URL</w:t>
      </w:r>
    </w:p>
    <w:p w14:paraId="67B8F452" w14:textId="77777777" w:rsidR="003F4D7C" w:rsidRPr="003F4D7C" w:rsidRDefault="003F4D7C" w:rsidP="003F4D7C">
      <w:r w:rsidRPr="003F4D7C">
        <w:t>You can redirect the browser to a different URL from your servlet. You cannot send any data back to the browser when redirecting. Here is how you redirect:</w:t>
      </w:r>
    </w:p>
    <w:p w14:paraId="3D81E287" w14:textId="5CAFF550" w:rsidR="003F4D7C" w:rsidRPr="003F4D7C" w:rsidRDefault="003F4D7C" w:rsidP="00865424">
      <w:pPr>
        <w:pStyle w:val="Code"/>
      </w:pPr>
      <w:r w:rsidRPr="003F4D7C">
        <w:t>response.sendRedirect(</w:t>
      </w:r>
      <w:r w:rsidR="0083379D">
        <w:t>“</w:t>
      </w:r>
      <w:r w:rsidRPr="003F4D7C">
        <w:t>http://jenkov.com</w:t>
      </w:r>
      <w:r w:rsidR="0083379D">
        <w:t>”</w:t>
      </w:r>
      <w:r w:rsidRPr="003F4D7C">
        <w:t>);</w:t>
      </w:r>
    </w:p>
    <w:p w14:paraId="6ED28E23" w14:textId="21A924FC" w:rsidR="00677DB0" w:rsidRDefault="003E445C" w:rsidP="00402519">
      <w:pPr>
        <w:pStyle w:val="Heading2"/>
      </w:pPr>
      <w:r>
        <w:t>Call another servlet, jsp from inside a servlet</w:t>
      </w:r>
    </w:p>
    <w:p w14:paraId="70FC9E94" w14:textId="68F3DFBD" w:rsidR="003749B3" w:rsidRDefault="00EF54AC" w:rsidP="004C1BE5">
      <w:pPr>
        <w:pStyle w:val="Heading3"/>
      </w:pPr>
      <w:r>
        <w:t>RequestDispatcher</w:t>
      </w:r>
    </w:p>
    <w:p w14:paraId="076ED76B" w14:textId="32DDE161" w:rsidR="004C1BE5" w:rsidRPr="004C1BE5" w:rsidRDefault="004C1BE5" w:rsidP="004C1BE5">
      <w:r w:rsidRPr="004C1BE5">
        <w:t xml:space="preserve">The RequestDispatcher class enables your servlet to </w:t>
      </w:r>
      <w:r w:rsidR="0083379D">
        <w:t>“</w:t>
      </w:r>
      <w:r w:rsidRPr="004C1BE5">
        <w:t>call</w:t>
      </w:r>
      <w:r w:rsidR="0083379D">
        <w:t>”</w:t>
      </w:r>
      <w:r w:rsidRPr="004C1BE5">
        <w:t xml:space="preserve"> another servlet</w:t>
      </w:r>
      <w:r w:rsidR="00044B36">
        <w:t>, JSP, HTTP</w:t>
      </w:r>
      <w:r w:rsidRPr="004C1BE5">
        <w:t xml:space="preserve"> from inside another servlet. The other servlet is called as if an HTTP request was sent to it by a browser.</w:t>
      </w:r>
    </w:p>
    <w:p w14:paraId="424ADC84" w14:textId="77777777" w:rsidR="004C1BE5" w:rsidRPr="004C1BE5" w:rsidRDefault="004C1BE5" w:rsidP="004C1BE5">
      <w:r w:rsidRPr="004C1BE5">
        <w:t>You can obtain a RequestDispatcher from the HttpServletRequest object, like this:</w:t>
      </w:r>
    </w:p>
    <w:p w14:paraId="4CFA9A14" w14:textId="77777777" w:rsidR="004C1BE5" w:rsidRPr="004C1BE5" w:rsidRDefault="004C1BE5" w:rsidP="00044B36">
      <w:pPr>
        <w:pStyle w:val="Code"/>
      </w:pPr>
      <w:r w:rsidRPr="004C1BE5">
        <w:t>protected void doPost(HttpServletRequest request,</w:t>
      </w:r>
    </w:p>
    <w:p w14:paraId="44F5E135" w14:textId="77777777" w:rsidR="004C1BE5" w:rsidRPr="004C1BE5" w:rsidRDefault="004C1BE5" w:rsidP="00044B36">
      <w:pPr>
        <w:pStyle w:val="Code"/>
      </w:pPr>
      <w:r w:rsidRPr="004C1BE5">
        <w:t xml:space="preserve">                      HttpServletResponse response)</w:t>
      </w:r>
    </w:p>
    <w:p w14:paraId="27CD9655" w14:textId="77777777" w:rsidR="004C1BE5" w:rsidRPr="004C1BE5" w:rsidRDefault="004C1BE5" w:rsidP="00044B36">
      <w:pPr>
        <w:pStyle w:val="Code"/>
      </w:pPr>
      <w:r w:rsidRPr="004C1BE5">
        <w:t xml:space="preserve">        throws ServletException, IOException {</w:t>
      </w:r>
    </w:p>
    <w:p w14:paraId="150CF9D2" w14:textId="77777777" w:rsidR="004C1BE5" w:rsidRPr="004C1BE5" w:rsidRDefault="004C1BE5" w:rsidP="00044B36">
      <w:pPr>
        <w:pStyle w:val="Code"/>
      </w:pPr>
    </w:p>
    <w:p w14:paraId="2DD8B6F2" w14:textId="77777777" w:rsidR="004C1BE5" w:rsidRPr="004C1BE5" w:rsidRDefault="004C1BE5" w:rsidP="00044B36">
      <w:pPr>
        <w:pStyle w:val="Code"/>
      </w:pPr>
      <w:r w:rsidRPr="004C1BE5">
        <w:t xml:space="preserve">  RequestDispatcher requestDispatcher =</w:t>
      </w:r>
    </w:p>
    <w:p w14:paraId="6DEF2A98" w14:textId="0B3BC00D" w:rsidR="004C1BE5" w:rsidRPr="004C1BE5" w:rsidRDefault="004C1BE5" w:rsidP="00044B36">
      <w:pPr>
        <w:pStyle w:val="Code"/>
      </w:pPr>
      <w:r w:rsidRPr="004C1BE5">
        <w:t xml:space="preserve">    request.getRequestDispatcher(</w:t>
      </w:r>
      <w:r w:rsidR="0083379D">
        <w:t>“</w:t>
      </w:r>
      <w:r w:rsidRPr="004C1BE5">
        <w:t>/anotherURL.simple</w:t>
      </w:r>
      <w:r w:rsidR="0083379D">
        <w:t>”</w:t>
      </w:r>
      <w:r w:rsidRPr="004C1BE5">
        <w:t>);</w:t>
      </w:r>
    </w:p>
    <w:p w14:paraId="0B41EA67" w14:textId="77777777" w:rsidR="004C1BE5" w:rsidRPr="004C1BE5" w:rsidRDefault="004C1BE5" w:rsidP="00044B36">
      <w:pPr>
        <w:pStyle w:val="Code"/>
      </w:pPr>
      <w:r w:rsidRPr="004C1BE5">
        <w:lastRenderedPageBreak/>
        <w:t>}</w:t>
      </w:r>
    </w:p>
    <w:p w14:paraId="5B2912A4" w14:textId="16DA664E" w:rsidR="00113FD4" w:rsidRDefault="004C1BE5" w:rsidP="004C1BE5">
      <w:r w:rsidRPr="004C1BE5">
        <w:t>The above code obtains a RequestDispatcher </w:t>
      </w:r>
      <w:r w:rsidR="000344F1">
        <w:t xml:space="preserve">that </w:t>
      </w:r>
      <w:r w:rsidRPr="004C1BE5">
        <w:t>target</w:t>
      </w:r>
      <w:r w:rsidR="000344F1">
        <w:t>s</w:t>
      </w:r>
      <w:r w:rsidRPr="004C1BE5">
        <w:t xml:space="preserve"> at </w:t>
      </w:r>
      <w:r w:rsidR="00044B36">
        <w:t>(</w:t>
      </w:r>
      <w:r w:rsidR="0086404B">
        <w:t>but not call</w:t>
      </w:r>
      <w:r w:rsidR="000344F1">
        <w:t>s yet</w:t>
      </w:r>
      <w:r w:rsidR="0086404B">
        <w:t xml:space="preserve">) </w:t>
      </w:r>
      <w:r w:rsidRPr="004C1BE5">
        <w:t>whatever Servlet</w:t>
      </w:r>
      <w:r w:rsidR="0056457C">
        <w:t xml:space="preserve">, </w:t>
      </w:r>
      <w:r w:rsidRPr="004C1BE5">
        <w:t>JSP</w:t>
      </w:r>
      <w:r w:rsidR="0056457C">
        <w:t>, resources</w:t>
      </w:r>
      <w:r w:rsidRPr="004C1BE5">
        <w:t xml:space="preserve"> that is mapped to the URL /anotherUrl.simple.</w:t>
      </w:r>
      <w:r w:rsidR="00C872F3">
        <w:t xml:space="preserve"> The next step is to </w:t>
      </w:r>
      <w:r w:rsidR="005936E2">
        <w:t xml:space="preserve">use this RequestDispatcher object to </w:t>
      </w:r>
      <w:r w:rsidR="00113FD4">
        <w:t>forward</w:t>
      </w:r>
      <w:r w:rsidR="00E729C8">
        <w:t xml:space="preserve"> the request </w:t>
      </w:r>
      <w:r w:rsidR="006F1A70">
        <w:t xml:space="preserve">to the targeted URL </w:t>
      </w:r>
      <w:r w:rsidR="00822DBE">
        <w:t xml:space="preserve">(forward() method) </w:t>
      </w:r>
      <w:r w:rsidR="00113FD4">
        <w:t xml:space="preserve">or reply </w:t>
      </w:r>
      <w:r w:rsidR="00E1110A">
        <w:t xml:space="preserve">the request </w:t>
      </w:r>
      <w:r w:rsidR="00E76929">
        <w:t>by including the</w:t>
      </w:r>
      <w:r w:rsidR="0036704F">
        <w:t xml:space="preserve"> response</w:t>
      </w:r>
      <w:r w:rsidR="00822DBE">
        <w:t xml:space="preserve"> of the targeted URL (</w:t>
      </w:r>
      <w:r w:rsidR="00192B71">
        <w:t>include() method)</w:t>
      </w:r>
      <w:r w:rsidR="00822DBE">
        <w:t>.</w:t>
      </w:r>
    </w:p>
    <w:p w14:paraId="294BCA91" w14:textId="498991A6" w:rsidR="006C629D" w:rsidRPr="00C01300" w:rsidRDefault="0083379D" w:rsidP="006C629D">
      <w:pPr>
        <w:pStyle w:val="Code"/>
      </w:pPr>
      <w:r w:rsidRPr="00C01300">
        <w:t>P</w:t>
      </w:r>
      <w:r w:rsidR="006C629D" w:rsidRPr="00C01300">
        <w:t>ublic void forward(ServletRequest request, ServletResponse response)</w:t>
      </w:r>
    </w:p>
    <w:p w14:paraId="0CD8009B" w14:textId="6BA0BBEF" w:rsidR="006C629D" w:rsidRPr="00C01300" w:rsidRDefault="006C629D" w:rsidP="006C629D">
      <w:pPr>
        <w:pStyle w:val="Code"/>
      </w:pPr>
      <w:r w:rsidRPr="00C01300">
        <w:t>public void include(ServletRequest request, ServletResponse response)</w:t>
      </w:r>
    </w:p>
    <w:p w14:paraId="70207C41" w14:textId="136AF215" w:rsidR="006C629D" w:rsidRDefault="00224BDB" w:rsidP="004C1BE5">
      <w:r w:rsidRPr="00A17159">
        <w:rPr>
          <w:rFonts w:ascii="Verdana" w:eastAsia="Times New Roman" w:hAnsi="Verdana" w:cs="Times New Roman"/>
          <w:noProof/>
          <w:color w:val="000000"/>
          <w:sz w:val="21"/>
          <w:szCs w:val="21"/>
        </w:rPr>
        <w:drawing>
          <wp:inline distT="0" distB="0" distL="0" distR="0" wp14:anchorId="0C4D76DB" wp14:editId="12D563DD">
            <wp:extent cx="6429802" cy="2450026"/>
            <wp:effectExtent l="0" t="0" r="0" b="7620"/>
            <wp:docPr id="25" name="Picture 25" descr="forward() method of 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ward() method of RequestDispatcher interface"/>
                    <pic:cNvPicPr>
                      <a:picLocks noChangeAspect="1" noChangeArrowheads="1"/>
                    </pic:cNvPicPr>
                  </pic:nvPicPr>
                  <pic:blipFill rotWithShape="1">
                    <a:blip r:embed="rId87">
                      <a:extLst>
                        <a:ext uri="{28A0092B-C50C-407E-A947-70E740481C1C}">
                          <a14:useLocalDpi xmlns:a14="http://schemas.microsoft.com/office/drawing/2010/main" val="0"/>
                        </a:ext>
                      </a:extLst>
                    </a:blip>
                    <a:srcRect t="15065" b="17948"/>
                    <a:stretch/>
                  </pic:blipFill>
                  <pic:spPr bwMode="auto">
                    <a:xfrm>
                      <a:off x="0" y="0"/>
                      <a:ext cx="6430010" cy="2450105"/>
                    </a:xfrm>
                    <a:prstGeom prst="rect">
                      <a:avLst/>
                    </a:prstGeom>
                    <a:noFill/>
                    <a:ln>
                      <a:noFill/>
                    </a:ln>
                    <a:extLst>
                      <a:ext uri="{53640926-AAD7-44D8-BBD7-CCE9431645EC}">
                        <a14:shadowObscured xmlns:a14="http://schemas.microsoft.com/office/drawing/2010/main"/>
                      </a:ext>
                    </a:extLst>
                  </pic:spPr>
                </pic:pic>
              </a:graphicData>
            </a:graphic>
          </wp:inline>
        </w:drawing>
      </w:r>
    </w:p>
    <w:p w14:paraId="518C527D" w14:textId="759FF22F" w:rsidR="00730668" w:rsidRDefault="00E46A14" w:rsidP="00730668">
      <w:r w:rsidRPr="00E46A14">
        <w:t>As you see in the above figure, response of second servlet is sent to the client. Response of the first servlet is not displayed to the user.</w:t>
      </w:r>
    </w:p>
    <w:p w14:paraId="141AE65E" w14:textId="7B27C987" w:rsidR="00730668" w:rsidRDefault="00730668" w:rsidP="00730668">
      <w:r w:rsidRPr="00A17159">
        <w:rPr>
          <w:rFonts w:ascii="Verdana" w:eastAsia="Times New Roman" w:hAnsi="Verdana" w:cs="Times New Roman"/>
          <w:noProof/>
          <w:color w:val="000000"/>
          <w:sz w:val="21"/>
          <w:szCs w:val="21"/>
        </w:rPr>
        <w:drawing>
          <wp:inline distT="0" distB="0" distL="0" distR="0" wp14:anchorId="30513C61" wp14:editId="378625A3">
            <wp:extent cx="6629400" cy="2297724"/>
            <wp:effectExtent l="0" t="0" r="0" b="7620"/>
            <wp:docPr id="24" name="Picture 24" descr="include() method of 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nclude() method of RequestDispatcher interface"/>
                    <pic:cNvPicPr>
                      <a:picLocks noChangeAspect="1" noChangeArrowheads="1"/>
                    </pic:cNvPicPr>
                  </pic:nvPicPr>
                  <pic:blipFill rotWithShape="1">
                    <a:blip r:embed="rId88">
                      <a:extLst>
                        <a:ext uri="{28A0092B-C50C-407E-A947-70E740481C1C}">
                          <a14:useLocalDpi xmlns:a14="http://schemas.microsoft.com/office/drawing/2010/main" val="0"/>
                        </a:ext>
                      </a:extLst>
                    </a:blip>
                    <a:srcRect b="37180"/>
                    <a:stretch/>
                  </pic:blipFill>
                  <pic:spPr bwMode="auto">
                    <a:xfrm>
                      <a:off x="0" y="0"/>
                      <a:ext cx="6629400" cy="2297724"/>
                    </a:xfrm>
                    <a:prstGeom prst="rect">
                      <a:avLst/>
                    </a:prstGeom>
                    <a:noFill/>
                    <a:ln>
                      <a:noFill/>
                    </a:ln>
                    <a:extLst>
                      <a:ext uri="{53640926-AAD7-44D8-BBD7-CCE9431645EC}">
                        <a14:shadowObscured xmlns:a14="http://schemas.microsoft.com/office/drawing/2010/main"/>
                      </a:ext>
                    </a:extLst>
                  </pic:spPr>
                </pic:pic>
              </a:graphicData>
            </a:graphic>
          </wp:inline>
        </w:drawing>
      </w:r>
    </w:p>
    <w:p w14:paraId="406B4C4F" w14:textId="5CC48B4F" w:rsidR="00730668" w:rsidRDefault="005C2128" w:rsidP="00730668">
      <w:r w:rsidRPr="00A17159">
        <w:t>As you can see in the above figure, response of second servlet is included in the response of the first servlet that is being sent to the client.</w:t>
      </w:r>
    </w:p>
    <w:p w14:paraId="7B21432B" w14:textId="597D905A" w:rsidR="00DE45BB" w:rsidRDefault="00DE45BB" w:rsidP="007A61C9">
      <w:pPr>
        <w:pStyle w:val="Heading4"/>
      </w:pPr>
      <w:r>
        <w:t>Example</w:t>
      </w:r>
      <w:r w:rsidR="00B520F3">
        <w:t xml:space="preserve"> of RequestDispatcher</w:t>
      </w:r>
    </w:p>
    <w:p w14:paraId="34979B0C" w14:textId="366CF382" w:rsidR="007A61C9" w:rsidRDefault="002268BB" w:rsidP="007A61C9">
      <w:r>
        <w:t xml:space="preserve">We use </w:t>
      </w:r>
      <w:r w:rsidR="002B6676">
        <w:t xml:space="preserve">servlet to validate user login and </w:t>
      </w:r>
      <w:r w:rsidR="0011478A">
        <w:t xml:space="preserve">a servlet </w:t>
      </w:r>
      <w:r w:rsidR="0065198A">
        <w:t>to welcome the user once passing the validation</w:t>
      </w:r>
      <w:r w:rsidR="007A61C9" w:rsidRPr="007A61C9">
        <w:t>:</w:t>
      </w:r>
    </w:p>
    <w:p w14:paraId="0CC68CC9" w14:textId="3813A43B" w:rsidR="00906472" w:rsidRPr="007A61C9" w:rsidRDefault="00906472" w:rsidP="007A61C9">
      <w:r>
        <w:rPr>
          <w:rFonts w:ascii="Verdana" w:hAnsi="Verdana"/>
          <w:noProof/>
          <w:color w:val="000000"/>
          <w:sz w:val="21"/>
          <w:szCs w:val="21"/>
        </w:rPr>
        <w:lastRenderedPageBreak/>
        <w:drawing>
          <wp:inline distT="0" distB="0" distL="0" distR="0" wp14:anchorId="64904186" wp14:editId="0D2EA692">
            <wp:extent cx="6916420" cy="3763010"/>
            <wp:effectExtent l="0" t="0" r="0" b="8890"/>
            <wp:docPr id="35" name="Picture 35" descr="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RequestDispatcher interface"/>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916420" cy="3763010"/>
                    </a:xfrm>
                    <a:prstGeom prst="rect">
                      <a:avLst/>
                    </a:prstGeom>
                    <a:noFill/>
                    <a:ln>
                      <a:noFill/>
                    </a:ln>
                  </pic:spPr>
                </pic:pic>
              </a:graphicData>
            </a:graphic>
          </wp:inline>
        </w:drawing>
      </w:r>
    </w:p>
    <w:p w14:paraId="3723FB32" w14:textId="7183245B"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index.html</w:t>
      </w:r>
      <w:r w:rsidRPr="00625739">
        <w:rPr>
          <w:rFonts w:asciiTheme="minorHAnsi" w:hAnsiTheme="minorHAnsi" w:cstheme="minorHAnsi"/>
        </w:rPr>
        <w:t xml:space="preserve"> file: for getting input from the user.</w:t>
      </w:r>
    </w:p>
    <w:p w14:paraId="7A686CDA" w14:textId="2CA697C4"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Login.java</w:t>
      </w:r>
      <w:r w:rsidRPr="00625739">
        <w:rPr>
          <w:rFonts w:asciiTheme="minorHAnsi" w:hAnsiTheme="minorHAnsi" w:cstheme="minorHAnsi"/>
        </w:rPr>
        <w:t xml:space="preserve"> file: a servlet class for processing the response. If password is servet, it will forward the request to the welcome servlet.</w:t>
      </w:r>
    </w:p>
    <w:p w14:paraId="1324D02C" w14:textId="4183CA61"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WelcomeServlet.java</w:t>
      </w:r>
      <w:r w:rsidRPr="00625739">
        <w:rPr>
          <w:rFonts w:asciiTheme="minorHAnsi" w:hAnsiTheme="minorHAnsi" w:cstheme="minorHAnsi"/>
        </w:rPr>
        <w:t xml:space="preserve"> file: a servlet class for displaying the welcome message.</w:t>
      </w:r>
    </w:p>
    <w:p w14:paraId="0652EDE5" w14:textId="28643651"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web.xml</w:t>
      </w:r>
      <w:r w:rsidRPr="00625739">
        <w:rPr>
          <w:rFonts w:asciiTheme="minorHAnsi" w:hAnsiTheme="minorHAnsi" w:cstheme="minorHAnsi"/>
        </w:rPr>
        <w:t xml:space="preserve"> file: a deployment descriptor file that contains the information about the servlet.</w:t>
      </w:r>
    </w:p>
    <w:p w14:paraId="7B9CBB9F" w14:textId="1143809E" w:rsidR="007A61C9" w:rsidRDefault="007A61C9" w:rsidP="006235BD">
      <w:pPr>
        <w:pStyle w:val="NormalWeb"/>
        <w:shd w:val="clear" w:color="auto" w:fill="FFFFFF"/>
      </w:pPr>
      <w:r>
        <w:rPr>
          <w:rFonts w:ascii="Verdana" w:hAnsi="Verdana"/>
          <w:noProof/>
          <w:color w:val="000000"/>
          <w:sz w:val="21"/>
          <w:szCs w:val="21"/>
        </w:rPr>
        <w:drawing>
          <wp:inline distT="0" distB="0" distL="0" distR="0" wp14:anchorId="64679629" wp14:editId="3DEF76D7">
            <wp:extent cx="6916420" cy="3763010"/>
            <wp:effectExtent l="0" t="0" r="0" b="8890"/>
            <wp:docPr id="34" name="Picture 34" descr="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RequestDispatcher interface"/>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916420" cy="3763010"/>
                    </a:xfrm>
                    <a:prstGeom prst="rect">
                      <a:avLst/>
                    </a:prstGeom>
                    <a:noFill/>
                    <a:ln>
                      <a:noFill/>
                    </a:ln>
                  </pic:spPr>
                </pic:pic>
              </a:graphicData>
            </a:graphic>
          </wp:inline>
        </w:drawing>
      </w:r>
    </w:p>
    <w:p w14:paraId="46D6C6C9" w14:textId="77777777" w:rsidR="007A61C9" w:rsidRDefault="007A61C9" w:rsidP="006235BD">
      <w:pPr>
        <w:pStyle w:val="Code"/>
      </w:pPr>
      <w:r>
        <w:rPr>
          <w:rStyle w:val="Strong"/>
          <w:rFonts w:ascii="Verdana" w:hAnsi="Verdana"/>
          <w:shd w:val="clear" w:color="auto" w:fill="FFFFFF"/>
        </w:rPr>
        <w:t>index.html</w:t>
      </w:r>
    </w:p>
    <w:p w14:paraId="3894E8F5" w14:textId="7DDB7222" w:rsidR="007A61C9" w:rsidRDefault="007A61C9" w:rsidP="006235BD">
      <w:pPr>
        <w:pStyle w:val="Code"/>
        <w:rPr>
          <w:color w:val="000000"/>
        </w:rPr>
      </w:pPr>
      <w:r>
        <w:rPr>
          <w:color w:val="000000"/>
        </w:rPr>
        <w:t>&lt;form action=</w:t>
      </w:r>
      <w:r w:rsidR="0083379D">
        <w:rPr>
          <w:rStyle w:val="string"/>
          <w:rFonts w:ascii="Verdana" w:hAnsi="Verdana"/>
          <w:color w:val="0000FF"/>
        </w:rPr>
        <w:t>”</w:t>
      </w:r>
      <w:r w:rsidR="001A0BB2">
        <w:rPr>
          <w:rStyle w:val="string"/>
          <w:rFonts w:ascii="Verdana" w:hAnsi="Verdana"/>
          <w:color w:val="0000FF"/>
        </w:rPr>
        <w:t>L</w:t>
      </w:r>
      <w:r w:rsidR="00573B09">
        <w:rPr>
          <w:rStyle w:val="string"/>
          <w:rFonts w:ascii="Verdana" w:hAnsi="Verdana"/>
          <w:color w:val="0000FF"/>
        </w:rPr>
        <w:t>oginS</w:t>
      </w:r>
      <w:r>
        <w:rPr>
          <w:rStyle w:val="string"/>
          <w:rFonts w:ascii="Verdana" w:hAnsi="Verdana"/>
          <w:color w:val="0000FF"/>
        </w:rPr>
        <w:t>ervlet</w:t>
      </w:r>
      <w:r w:rsidR="0083379D">
        <w:rPr>
          <w:rStyle w:val="string"/>
          <w:rFonts w:ascii="Verdana" w:hAnsi="Verdana"/>
          <w:color w:val="0000FF"/>
        </w:rPr>
        <w:t>”</w:t>
      </w:r>
      <w:r>
        <w:rPr>
          <w:color w:val="000000"/>
        </w:rPr>
        <w:t> method=</w:t>
      </w:r>
      <w:r w:rsidR="0083379D">
        <w:rPr>
          <w:rStyle w:val="string"/>
          <w:rFonts w:ascii="Verdana" w:hAnsi="Verdana"/>
          <w:color w:val="0000FF"/>
        </w:rPr>
        <w:t>”</w:t>
      </w:r>
      <w:r>
        <w:rPr>
          <w:rStyle w:val="string"/>
          <w:rFonts w:ascii="Verdana" w:hAnsi="Verdana"/>
          <w:color w:val="0000FF"/>
        </w:rPr>
        <w:t>post</w:t>
      </w:r>
      <w:r w:rsidR="0083379D">
        <w:rPr>
          <w:rStyle w:val="string"/>
          <w:rFonts w:ascii="Verdana" w:hAnsi="Verdana"/>
          <w:color w:val="0000FF"/>
        </w:rPr>
        <w:t>”</w:t>
      </w:r>
      <w:r>
        <w:rPr>
          <w:color w:val="000000"/>
        </w:rPr>
        <w:t>&gt;  </w:t>
      </w:r>
    </w:p>
    <w:p w14:paraId="43B9D3F9" w14:textId="7AEF86F1" w:rsidR="007A61C9" w:rsidRDefault="007A61C9" w:rsidP="006235BD">
      <w:pPr>
        <w:pStyle w:val="Code"/>
        <w:rPr>
          <w:color w:val="000000"/>
        </w:rPr>
      </w:pPr>
      <w:r>
        <w:rPr>
          <w:color w:val="000000"/>
        </w:rPr>
        <w:lastRenderedPageBreak/>
        <w:t>Name:&lt;input type=</w:t>
      </w:r>
      <w:r w:rsidR="0083379D">
        <w:rPr>
          <w:rStyle w:val="string"/>
          <w:rFonts w:ascii="Verdana" w:hAnsi="Verdana"/>
          <w:color w:val="0000FF"/>
        </w:rPr>
        <w:t>”</w:t>
      </w:r>
      <w:r>
        <w:rPr>
          <w:rStyle w:val="string"/>
          <w:rFonts w:ascii="Verdana" w:hAnsi="Verdana"/>
          <w:color w:val="0000FF"/>
        </w:rPr>
        <w:t>text</w:t>
      </w:r>
      <w:r w:rsidR="0083379D">
        <w:rPr>
          <w:rStyle w:val="string"/>
          <w:rFonts w:ascii="Verdana" w:hAnsi="Verdana"/>
          <w:color w:val="0000FF"/>
        </w:rPr>
        <w:t>”</w:t>
      </w:r>
      <w:r>
        <w:rPr>
          <w:color w:val="000000"/>
        </w:rPr>
        <w:t> name=</w:t>
      </w:r>
      <w:r w:rsidR="0083379D">
        <w:rPr>
          <w:rStyle w:val="string"/>
          <w:rFonts w:ascii="Verdana" w:hAnsi="Verdana"/>
          <w:color w:val="0000FF"/>
        </w:rPr>
        <w:t>”</w:t>
      </w:r>
      <w:r w:rsidR="0083379D">
        <w:rPr>
          <w:rStyle w:val="string"/>
          <w:rFonts w:ascii="Verdana" w:hAnsi="Verdana"/>
          <w:color w:val="0000FF"/>
        </w:rPr>
        <w:pgNum/>
      </w:r>
      <w:r w:rsidR="0083379D">
        <w:rPr>
          <w:rStyle w:val="string"/>
          <w:rFonts w:ascii="Verdana" w:hAnsi="Verdana"/>
          <w:color w:val="0000FF"/>
        </w:rPr>
        <w:t>sername”</w:t>
      </w:r>
      <w:r>
        <w:rPr>
          <w:color w:val="000000"/>
        </w:rPr>
        <w:t>/&gt;&lt;br/&gt;  </w:t>
      </w:r>
    </w:p>
    <w:p w14:paraId="4B05D08C" w14:textId="5128394A" w:rsidR="007A61C9" w:rsidRDefault="007A61C9" w:rsidP="006235BD">
      <w:pPr>
        <w:pStyle w:val="Code"/>
        <w:rPr>
          <w:color w:val="000000"/>
        </w:rPr>
      </w:pPr>
      <w:r>
        <w:rPr>
          <w:color w:val="000000"/>
        </w:rPr>
        <w:t>Password:&lt;input type=</w:t>
      </w:r>
      <w:r w:rsidR="0083379D">
        <w:rPr>
          <w:rStyle w:val="string"/>
          <w:rFonts w:ascii="Verdana" w:hAnsi="Verdana"/>
          <w:color w:val="0000FF"/>
        </w:rPr>
        <w:t>”</w:t>
      </w:r>
      <w:r>
        <w:rPr>
          <w:rStyle w:val="string"/>
          <w:rFonts w:ascii="Verdana" w:hAnsi="Verdana"/>
          <w:color w:val="0000FF"/>
        </w:rPr>
        <w:t>password</w:t>
      </w:r>
      <w:r w:rsidR="0083379D">
        <w:rPr>
          <w:rStyle w:val="string"/>
          <w:rFonts w:ascii="Verdana" w:hAnsi="Verdana"/>
          <w:color w:val="0000FF"/>
        </w:rPr>
        <w:t>”</w:t>
      </w:r>
      <w:r>
        <w:rPr>
          <w:color w:val="000000"/>
        </w:rPr>
        <w:t> name=</w:t>
      </w:r>
      <w:r w:rsidR="0083379D">
        <w:rPr>
          <w:rStyle w:val="string"/>
          <w:rFonts w:ascii="Verdana" w:hAnsi="Verdana"/>
          <w:color w:val="0000FF"/>
        </w:rPr>
        <w:t>”</w:t>
      </w:r>
      <w:r>
        <w:rPr>
          <w:rStyle w:val="string"/>
          <w:rFonts w:ascii="Verdana" w:hAnsi="Verdana"/>
          <w:color w:val="0000FF"/>
        </w:rPr>
        <w:t>userPass</w:t>
      </w:r>
      <w:r w:rsidR="0083379D">
        <w:rPr>
          <w:rStyle w:val="string"/>
          <w:rFonts w:ascii="Verdana" w:hAnsi="Verdana"/>
          <w:color w:val="0000FF"/>
        </w:rPr>
        <w:t>”</w:t>
      </w:r>
      <w:r>
        <w:rPr>
          <w:color w:val="000000"/>
        </w:rPr>
        <w:t>/&gt;&lt;br/&gt;  </w:t>
      </w:r>
    </w:p>
    <w:p w14:paraId="391E6393" w14:textId="5A324DCC" w:rsidR="007A61C9" w:rsidRDefault="007A61C9" w:rsidP="006235BD">
      <w:pPr>
        <w:pStyle w:val="Code"/>
        <w:rPr>
          <w:color w:val="000000"/>
        </w:rPr>
      </w:pPr>
      <w:r>
        <w:rPr>
          <w:color w:val="000000"/>
        </w:rPr>
        <w:t>&lt;input type=</w:t>
      </w:r>
      <w:r w:rsidR="0083379D">
        <w:rPr>
          <w:rStyle w:val="string"/>
          <w:rFonts w:ascii="Verdana" w:hAnsi="Verdana"/>
          <w:color w:val="0000FF"/>
        </w:rPr>
        <w:t>”</w:t>
      </w:r>
      <w:r>
        <w:rPr>
          <w:rStyle w:val="string"/>
          <w:rFonts w:ascii="Verdana" w:hAnsi="Verdana"/>
          <w:color w:val="0000FF"/>
        </w:rPr>
        <w:t>submit</w:t>
      </w:r>
      <w:r w:rsidR="0083379D">
        <w:rPr>
          <w:rStyle w:val="string"/>
          <w:rFonts w:ascii="Verdana" w:hAnsi="Verdana"/>
          <w:color w:val="0000FF"/>
        </w:rPr>
        <w:t>”</w:t>
      </w:r>
      <w:r>
        <w:rPr>
          <w:color w:val="000000"/>
        </w:rPr>
        <w:t> value=</w:t>
      </w:r>
      <w:r w:rsidR="0083379D">
        <w:rPr>
          <w:rStyle w:val="string"/>
          <w:rFonts w:ascii="Verdana" w:hAnsi="Verdana"/>
          <w:color w:val="0000FF"/>
        </w:rPr>
        <w:t>”</w:t>
      </w:r>
      <w:r>
        <w:rPr>
          <w:rStyle w:val="string"/>
          <w:rFonts w:ascii="Verdana" w:hAnsi="Verdana"/>
          <w:color w:val="0000FF"/>
        </w:rPr>
        <w:t>login</w:t>
      </w:r>
      <w:r w:rsidR="0083379D">
        <w:rPr>
          <w:rStyle w:val="string"/>
          <w:rFonts w:ascii="Verdana" w:hAnsi="Verdana"/>
          <w:color w:val="0000FF"/>
        </w:rPr>
        <w:t>”</w:t>
      </w:r>
      <w:r>
        <w:rPr>
          <w:color w:val="000000"/>
        </w:rPr>
        <w:t>/&gt;  </w:t>
      </w:r>
    </w:p>
    <w:p w14:paraId="5DDEDAA3" w14:textId="77777777" w:rsidR="007A61C9" w:rsidRDefault="007A61C9" w:rsidP="006235BD">
      <w:pPr>
        <w:pStyle w:val="Code"/>
        <w:rPr>
          <w:color w:val="000000"/>
        </w:rPr>
      </w:pPr>
      <w:r>
        <w:rPr>
          <w:color w:val="000000"/>
        </w:rPr>
        <w:t>&lt;/form&gt;  </w:t>
      </w:r>
    </w:p>
    <w:p w14:paraId="4976900E" w14:textId="4F1FD5CD" w:rsidR="007A61C9" w:rsidRDefault="007A61C9" w:rsidP="007A61C9">
      <w:pPr>
        <w:rPr>
          <w:rFonts w:ascii="Times New Roman" w:hAnsi="Times New Roman"/>
          <w:sz w:val="24"/>
          <w:szCs w:val="24"/>
        </w:rPr>
      </w:pPr>
    </w:p>
    <w:p w14:paraId="6481580E" w14:textId="77777777" w:rsidR="007A61C9" w:rsidRDefault="007A61C9" w:rsidP="006235BD">
      <w:pPr>
        <w:pStyle w:val="Code"/>
      </w:pPr>
      <w:r>
        <w:rPr>
          <w:rStyle w:val="Strong"/>
          <w:rFonts w:ascii="Verdana" w:hAnsi="Verdana"/>
          <w:shd w:val="clear" w:color="auto" w:fill="FFFFFF"/>
        </w:rPr>
        <w:t>Login.java</w:t>
      </w:r>
    </w:p>
    <w:p w14:paraId="511BEB4D" w14:textId="77777777" w:rsidR="007A61C9" w:rsidRDefault="007A61C9" w:rsidP="006235BD">
      <w:pPr>
        <w:pStyle w:val="Code"/>
        <w:rPr>
          <w:color w:val="000000"/>
        </w:rPr>
      </w:pPr>
      <w:r>
        <w:rPr>
          <w:color w:val="006699"/>
        </w:rPr>
        <w:t>import</w:t>
      </w:r>
      <w:r>
        <w:rPr>
          <w:color w:val="000000"/>
        </w:rPr>
        <w:t> java.io.*;  </w:t>
      </w:r>
    </w:p>
    <w:p w14:paraId="371EB720" w14:textId="77777777" w:rsidR="007A61C9" w:rsidRDefault="007A61C9" w:rsidP="006235BD">
      <w:pPr>
        <w:pStyle w:val="Code"/>
        <w:rPr>
          <w:color w:val="000000"/>
        </w:rPr>
      </w:pPr>
      <w:r>
        <w:rPr>
          <w:color w:val="006699"/>
        </w:rPr>
        <w:t>import</w:t>
      </w:r>
      <w:r>
        <w:rPr>
          <w:color w:val="000000"/>
        </w:rPr>
        <w:t> javax.servlet.*;  </w:t>
      </w:r>
    </w:p>
    <w:p w14:paraId="09168B3F" w14:textId="5EC61290" w:rsidR="007A61C9" w:rsidRDefault="007A61C9" w:rsidP="006235BD">
      <w:pPr>
        <w:pStyle w:val="Code"/>
        <w:rPr>
          <w:color w:val="000000"/>
        </w:rPr>
      </w:pPr>
      <w:r>
        <w:rPr>
          <w:color w:val="006699"/>
        </w:rPr>
        <w:t>import</w:t>
      </w:r>
      <w:r>
        <w:rPr>
          <w:color w:val="000000"/>
        </w:rPr>
        <w:t> javax.servlet.http.*;  </w:t>
      </w:r>
    </w:p>
    <w:p w14:paraId="40E8AA08" w14:textId="77777777" w:rsidR="007A61C9" w:rsidRDefault="007A61C9" w:rsidP="006235BD">
      <w:pPr>
        <w:pStyle w:val="Code"/>
        <w:rPr>
          <w:color w:val="000000"/>
        </w:rPr>
      </w:pPr>
      <w:r>
        <w:rPr>
          <w:color w:val="000000"/>
        </w:rPr>
        <w:t>  </w:t>
      </w:r>
    </w:p>
    <w:p w14:paraId="38CFCCF3" w14:textId="209BD894" w:rsidR="007A61C9" w:rsidRDefault="007A61C9" w:rsidP="006235BD">
      <w:pPr>
        <w:pStyle w:val="Code"/>
        <w:rPr>
          <w:color w:val="000000"/>
        </w:rPr>
      </w:pPr>
      <w:r>
        <w:rPr>
          <w:color w:val="006699"/>
        </w:rPr>
        <w:t>public</w:t>
      </w:r>
      <w:r>
        <w:rPr>
          <w:color w:val="000000"/>
        </w:rPr>
        <w:t> </w:t>
      </w:r>
      <w:r>
        <w:rPr>
          <w:color w:val="006699"/>
        </w:rPr>
        <w:t>class</w:t>
      </w:r>
      <w:r>
        <w:rPr>
          <w:color w:val="000000"/>
        </w:rPr>
        <w:t> Login</w:t>
      </w:r>
      <w:r w:rsidR="001A0BB2">
        <w:rPr>
          <w:color w:val="000000"/>
        </w:rPr>
        <w:t>Servlet</w:t>
      </w:r>
      <w:r>
        <w:rPr>
          <w:color w:val="000000"/>
        </w:rPr>
        <w:t> </w:t>
      </w:r>
      <w:r>
        <w:rPr>
          <w:color w:val="006699"/>
        </w:rPr>
        <w:t>extends</w:t>
      </w:r>
      <w:r>
        <w:rPr>
          <w:color w:val="000000"/>
        </w:rPr>
        <w:t> HttpServlet {  </w:t>
      </w:r>
    </w:p>
    <w:p w14:paraId="16F64A2A" w14:textId="77777777" w:rsidR="007A61C9" w:rsidRDefault="007A61C9" w:rsidP="006235BD">
      <w:pPr>
        <w:pStyle w:val="Code"/>
        <w:rPr>
          <w:color w:val="000000"/>
        </w:rPr>
      </w:pPr>
      <w:r>
        <w:rPr>
          <w:color w:val="000000"/>
        </w:rPr>
        <w:t>  </w:t>
      </w:r>
    </w:p>
    <w:p w14:paraId="0187F678" w14:textId="77777777" w:rsidR="007A61C9" w:rsidRDefault="007A61C9" w:rsidP="006235BD">
      <w:pPr>
        <w:pStyle w:val="Code"/>
        <w:rPr>
          <w:color w:val="000000"/>
        </w:rPr>
      </w:pPr>
      <w:r>
        <w:rPr>
          <w:color w:val="006699"/>
        </w:rPr>
        <w:t>public</w:t>
      </w:r>
      <w:r>
        <w:rPr>
          <w:color w:val="000000"/>
        </w:rPr>
        <w:t> </w:t>
      </w:r>
      <w:r>
        <w:rPr>
          <w:color w:val="006699"/>
        </w:rPr>
        <w:t>void</w:t>
      </w:r>
      <w:r>
        <w:rPr>
          <w:color w:val="000000"/>
        </w:rPr>
        <w:t> doPost(HttpServletRequest request, HttpServletResponse response)  </w:t>
      </w:r>
    </w:p>
    <w:p w14:paraId="5806F877" w14:textId="77777777" w:rsidR="007A61C9" w:rsidRDefault="007A61C9" w:rsidP="006235BD">
      <w:pPr>
        <w:pStyle w:val="Code"/>
        <w:rPr>
          <w:color w:val="000000"/>
        </w:rPr>
      </w:pPr>
      <w:r>
        <w:rPr>
          <w:color w:val="000000"/>
        </w:rPr>
        <w:t>        </w:t>
      </w:r>
      <w:r>
        <w:rPr>
          <w:color w:val="006699"/>
        </w:rPr>
        <w:t>throws</w:t>
      </w:r>
      <w:r>
        <w:rPr>
          <w:color w:val="000000"/>
        </w:rPr>
        <w:t> ServletException, IOException {  </w:t>
      </w:r>
    </w:p>
    <w:p w14:paraId="1E76C0C7" w14:textId="77777777" w:rsidR="007A61C9" w:rsidRDefault="007A61C9" w:rsidP="006235BD">
      <w:pPr>
        <w:pStyle w:val="Code"/>
        <w:rPr>
          <w:color w:val="000000"/>
        </w:rPr>
      </w:pPr>
      <w:r>
        <w:rPr>
          <w:color w:val="000000"/>
        </w:rPr>
        <w:t>  </w:t>
      </w:r>
    </w:p>
    <w:p w14:paraId="4CCE658A" w14:textId="2D530385" w:rsidR="007A61C9" w:rsidRDefault="007A61C9" w:rsidP="006235BD">
      <w:pPr>
        <w:pStyle w:val="Code"/>
        <w:rPr>
          <w:color w:val="000000"/>
        </w:rPr>
      </w:pPr>
      <w:r>
        <w:rPr>
          <w:color w:val="000000"/>
        </w:rPr>
        <w:t>    response.setContentType(</w:t>
      </w:r>
      <w:r w:rsidR="0083379D">
        <w:rPr>
          <w:rStyle w:val="string"/>
          <w:rFonts w:ascii="Verdana" w:hAnsi="Verdana"/>
          <w:color w:val="0000FF"/>
        </w:rPr>
        <w:t>“</w:t>
      </w:r>
      <w:r>
        <w:rPr>
          <w:rStyle w:val="string"/>
          <w:rFonts w:ascii="Verdana" w:hAnsi="Verdana"/>
          <w:color w:val="0000FF"/>
        </w:rPr>
        <w:t>text/html</w:t>
      </w:r>
      <w:r w:rsidR="0083379D">
        <w:rPr>
          <w:rStyle w:val="string"/>
          <w:rFonts w:ascii="Verdana" w:hAnsi="Verdana"/>
          <w:color w:val="0000FF"/>
        </w:rPr>
        <w:t>”</w:t>
      </w:r>
      <w:r>
        <w:rPr>
          <w:color w:val="000000"/>
        </w:rPr>
        <w:t>);  </w:t>
      </w:r>
    </w:p>
    <w:p w14:paraId="251A3168" w14:textId="77777777" w:rsidR="007A61C9" w:rsidRDefault="007A61C9" w:rsidP="006235BD">
      <w:pPr>
        <w:pStyle w:val="Code"/>
        <w:rPr>
          <w:color w:val="000000"/>
        </w:rPr>
      </w:pPr>
      <w:r>
        <w:rPr>
          <w:color w:val="000000"/>
        </w:rPr>
        <w:t>    PrintWriter out = response.getWriter();  </w:t>
      </w:r>
    </w:p>
    <w:p w14:paraId="78E62730" w14:textId="77777777" w:rsidR="007A61C9" w:rsidRDefault="007A61C9" w:rsidP="006235BD">
      <w:pPr>
        <w:pStyle w:val="Code"/>
        <w:rPr>
          <w:color w:val="000000"/>
        </w:rPr>
      </w:pPr>
      <w:r>
        <w:rPr>
          <w:color w:val="000000"/>
        </w:rPr>
        <w:t>          </w:t>
      </w:r>
    </w:p>
    <w:p w14:paraId="307A566C" w14:textId="0F314DAA" w:rsidR="007A61C9" w:rsidRDefault="007A61C9" w:rsidP="006235BD">
      <w:pPr>
        <w:pStyle w:val="Code"/>
        <w:rPr>
          <w:color w:val="000000"/>
        </w:rPr>
      </w:pPr>
      <w:r>
        <w:rPr>
          <w:color w:val="000000"/>
        </w:rPr>
        <w:t>    String n</w:t>
      </w:r>
      <w:r w:rsidR="000F75C7">
        <w:rPr>
          <w:color w:val="000000"/>
        </w:rPr>
        <w:t xml:space="preserve"> </w:t>
      </w:r>
      <w:r>
        <w:rPr>
          <w:color w:val="000000"/>
        </w:rPr>
        <w:t>=</w:t>
      </w:r>
      <w:r w:rsidR="000F75C7">
        <w:rPr>
          <w:color w:val="000000"/>
        </w:rPr>
        <w:t xml:space="preserve"> </w:t>
      </w:r>
      <w:r>
        <w:rPr>
          <w:color w:val="000000"/>
        </w:rPr>
        <w:t>request.getParameter(</w:t>
      </w:r>
      <w:r w:rsidR="0083379D">
        <w:rPr>
          <w:rStyle w:val="string"/>
          <w:rFonts w:ascii="Verdana" w:hAnsi="Verdana"/>
          <w:color w:val="0000FF"/>
        </w:rPr>
        <w:t>“</w:t>
      </w:r>
      <w:r w:rsidR="0083379D">
        <w:rPr>
          <w:rStyle w:val="string"/>
          <w:rFonts w:ascii="Verdana" w:hAnsi="Verdana"/>
          <w:color w:val="0000FF"/>
        </w:rPr>
        <w:pgNum/>
      </w:r>
      <w:r w:rsidR="0083379D">
        <w:rPr>
          <w:rStyle w:val="string"/>
          <w:rFonts w:ascii="Verdana" w:hAnsi="Verdana"/>
          <w:color w:val="0000FF"/>
        </w:rPr>
        <w:t>sername”</w:t>
      </w:r>
      <w:r>
        <w:rPr>
          <w:color w:val="000000"/>
        </w:rPr>
        <w:t>);  </w:t>
      </w:r>
    </w:p>
    <w:p w14:paraId="60523BFB" w14:textId="01E4B7CA" w:rsidR="007A61C9" w:rsidRDefault="007A61C9" w:rsidP="006235BD">
      <w:pPr>
        <w:pStyle w:val="Code"/>
        <w:rPr>
          <w:color w:val="000000"/>
        </w:rPr>
      </w:pPr>
      <w:r>
        <w:rPr>
          <w:color w:val="000000"/>
        </w:rPr>
        <w:t>    String p</w:t>
      </w:r>
      <w:r w:rsidR="000F75C7">
        <w:rPr>
          <w:color w:val="000000"/>
        </w:rPr>
        <w:t xml:space="preserve"> </w:t>
      </w:r>
      <w:r>
        <w:rPr>
          <w:color w:val="000000"/>
        </w:rPr>
        <w:t>=</w:t>
      </w:r>
      <w:r w:rsidR="000F75C7">
        <w:rPr>
          <w:color w:val="000000"/>
        </w:rPr>
        <w:t xml:space="preserve"> </w:t>
      </w:r>
      <w:r>
        <w:rPr>
          <w:color w:val="000000"/>
        </w:rPr>
        <w:t>request.getParameter(</w:t>
      </w:r>
      <w:r w:rsidR="0083379D">
        <w:rPr>
          <w:rStyle w:val="string"/>
          <w:rFonts w:ascii="Verdana" w:hAnsi="Verdana"/>
          <w:color w:val="0000FF"/>
        </w:rPr>
        <w:t>“</w:t>
      </w:r>
      <w:r>
        <w:rPr>
          <w:rStyle w:val="string"/>
          <w:rFonts w:ascii="Verdana" w:hAnsi="Verdana"/>
          <w:color w:val="0000FF"/>
        </w:rPr>
        <w:t>userPass</w:t>
      </w:r>
      <w:r w:rsidR="0083379D">
        <w:rPr>
          <w:rStyle w:val="string"/>
          <w:rFonts w:ascii="Verdana" w:hAnsi="Verdana"/>
          <w:color w:val="0000FF"/>
        </w:rPr>
        <w:t>”</w:t>
      </w:r>
      <w:r>
        <w:rPr>
          <w:color w:val="000000"/>
        </w:rPr>
        <w:t>);  </w:t>
      </w:r>
    </w:p>
    <w:p w14:paraId="4DD408B7" w14:textId="77777777" w:rsidR="007A61C9" w:rsidRDefault="007A61C9" w:rsidP="006235BD">
      <w:pPr>
        <w:pStyle w:val="Code"/>
        <w:rPr>
          <w:color w:val="000000"/>
        </w:rPr>
      </w:pPr>
      <w:r>
        <w:rPr>
          <w:color w:val="000000"/>
        </w:rPr>
        <w:t>          </w:t>
      </w:r>
    </w:p>
    <w:p w14:paraId="5A5F29F9" w14:textId="45DCECAF" w:rsidR="007A61C9" w:rsidRDefault="007A61C9" w:rsidP="006235BD">
      <w:pPr>
        <w:pStyle w:val="Code"/>
        <w:rPr>
          <w:color w:val="000000"/>
        </w:rPr>
      </w:pPr>
      <w:r>
        <w:rPr>
          <w:color w:val="000000"/>
        </w:rPr>
        <w:t>    </w:t>
      </w:r>
      <w:r>
        <w:rPr>
          <w:color w:val="006699"/>
        </w:rPr>
        <w:t>if</w:t>
      </w:r>
      <w:r>
        <w:rPr>
          <w:color w:val="000000"/>
        </w:rPr>
        <w:t>(p.equals(</w:t>
      </w:r>
      <w:r w:rsidR="0083379D">
        <w:rPr>
          <w:rStyle w:val="string"/>
          <w:rFonts w:ascii="Verdana" w:hAnsi="Verdana"/>
          <w:color w:val="0000FF"/>
        </w:rPr>
        <w:t>“</w:t>
      </w:r>
      <w:r w:rsidR="0083379D">
        <w:rPr>
          <w:rStyle w:val="string"/>
          <w:rFonts w:ascii="Verdana" w:hAnsi="Verdana"/>
          <w:color w:val="0000FF"/>
        </w:rPr>
        <w:pgNum/>
      </w:r>
      <w:r w:rsidR="0083379D">
        <w:rPr>
          <w:rStyle w:val="string"/>
          <w:rFonts w:ascii="Verdana" w:hAnsi="Verdana"/>
          <w:color w:val="0000FF"/>
        </w:rPr>
        <w:t>sername”</w:t>
      </w:r>
      <w:r>
        <w:rPr>
          <w:color w:val="000000"/>
        </w:rPr>
        <w:t>)</w:t>
      </w:r>
      <w:r w:rsidR="005D6C4D">
        <w:rPr>
          <w:color w:val="000000"/>
        </w:rPr>
        <w:t>)</w:t>
      </w:r>
      <w:r>
        <w:rPr>
          <w:color w:val="000000"/>
        </w:rPr>
        <w:t>{  </w:t>
      </w:r>
    </w:p>
    <w:p w14:paraId="0FDA18F7" w14:textId="250DA733" w:rsidR="007A61C9" w:rsidRDefault="007A61C9" w:rsidP="006235BD">
      <w:pPr>
        <w:pStyle w:val="Code"/>
        <w:rPr>
          <w:color w:val="000000"/>
        </w:rPr>
      </w:pPr>
      <w:r>
        <w:rPr>
          <w:color w:val="000000"/>
        </w:rPr>
        <w:t>        RequestDispatcher rd</w:t>
      </w:r>
      <w:r w:rsidR="00680F94">
        <w:rPr>
          <w:color w:val="000000"/>
        </w:rPr>
        <w:t xml:space="preserve"> </w:t>
      </w:r>
      <w:r>
        <w:rPr>
          <w:color w:val="000000"/>
        </w:rPr>
        <w:t>=</w:t>
      </w:r>
      <w:r w:rsidR="00680F94">
        <w:rPr>
          <w:color w:val="000000"/>
        </w:rPr>
        <w:t xml:space="preserve"> </w:t>
      </w:r>
      <w:r>
        <w:rPr>
          <w:color w:val="000000"/>
        </w:rPr>
        <w:t>request.getRequestDispatcher(</w:t>
      </w:r>
      <w:r w:rsidR="0083379D">
        <w:rPr>
          <w:rStyle w:val="string"/>
          <w:rFonts w:ascii="Verdana" w:hAnsi="Verdana"/>
          <w:color w:val="0000FF"/>
        </w:rPr>
        <w:t>“</w:t>
      </w:r>
      <w:r>
        <w:rPr>
          <w:rStyle w:val="string"/>
          <w:rFonts w:ascii="Verdana" w:hAnsi="Verdana"/>
          <w:color w:val="0000FF"/>
        </w:rPr>
        <w:t>servlet2</w:t>
      </w:r>
      <w:r w:rsidR="0083379D">
        <w:rPr>
          <w:rStyle w:val="string"/>
          <w:rFonts w:ascii="Verdana" w:hAnsi="Verdana"/>
          <w:color w:val="0000FF"/>
        </w:rPr>
        <w:t>”</w:t>
      </w:r>
      <w:r>
        <w:rPr>
          <w:color w:val="000000"/>
        </w:rPr>
        <w:t>);  </w:t>
      </w:r>
    </w:p>
    <w:p w14:paraId="3CFC7799" w14:textId="77777777" w:rsidR="007A61C9" w:rsidRDefault="007A61C9" w:rsidP="006235BD">
      <w:pPr>
        <w:pStyle w:val="Code"/>
        <w:rPr>
          <w:color w:val="000000"/>
        </w:rPr>
      </w:pPr>
      <w:r>
        <w:rPr>
          <w:color w:val="000000"/>
        </w:rPr>
        <w:t>        rd.forward(request, response);  </w:t>
      </w:r>
    </w:p>
    <w:p w14:paraId="3C850771" w14:textId="77777777" w:rsidR="007A61C9" w:rsidRDefault="007A61C9" w:rsidP="006235BD">
      <w:pPr>
        <w:pStyle w:val="Code"/>
        <w:rPr>
          <w:color w:val="000000"/>
        </w:rPr>
      </w:pPr>
      <w:r>
        <w:rPr>
          <w:color w:val="000000"/>
        </w:rPr>
        <w:t>    }  </w:t>
      </w:r>
    </w:p>
    <w:p w14:paraId="567B523E" w14:textId="77777777" w:rsidR="007A61C9" w:rsidRDefault="007A61C9" w:rsidP="006235BD">
      <w:pPr>
        <w:pStyle w:val="Code"/>
        <w:rPr>
          <w:color w:val="000000"/>
        </w:rPr>
      </w:pPr>
      <w:r>
        <w:rPr>
          <w:color w:val="000000"/>
        </w:rPr>
        <w:t>    </w:t>
      </w:r>
      <w:r>
        <w:rPr>
          <w:color w:val="006699"/>
        </w:rPr>
        <w:t>else</w:t>
      </w:r>
      <w:r>
        <w:rPr>
          <w:color w:val="000000"/>
        </w:rPr>
        <w:t>{  </w:t>
      </w:r>
    </w:p>
    <w:p w14:paraId="540EE658" w14:textId="2A4215DE" w:rsidR="007A61C9" w:rsidRDefault="007A61C9" w:rsidP="006235BD">
      <w:pPr>
        <w:pStyle w:val="Code"/>
        <w:rPr>
          <w:color w:val="000000"/>
        </w:rPr>
      </w:pPr>
      <w:r>
        <w:rPr>
          <w:color w:val="000000"/>
        </w:rPr>
        <w:t>        out.print(</w:t>
      </w:r>
      <w:r w:rsidR="0083379D">
        <w:rPr>
          <w:rStyle w:val="string"/>
          <w:rFonts w:ascii="Verdana" w:hAnsi="Verdana"/>
          <w:color w:val="0000FF"/>
        </w:rPr>
        <w:t>“</w:t>
      </w:r>
      <w:r>
        <w:rPr>
          <w:rStyle w:val="string"/>
          <w:rFonts w:ascii="Verdana" w:hAnsi="Verdana"/>
          <w:color w:val="0000FF"/>
        </w:rPr>
        <w:t>Sorry UserName or Password </w:t>
      </w:r>
      <w:r w:rsidR="00833838">
        <w:rPr>
          <w:rStyle w:val="string"/>
          <w:rFonts w:ascii="Verdana" w:hAnsi="Verdana"/>
          <w:color w:val="0000FF"/>
        </w:rPr>
        <w:t>is invalid</w:t>
      </w:r>
      <w:r>
        <w:rPr>
          <w:rStyle w:val="string"/>
          <w:rFonts w:ascii="Verdana" w:hAnsi="Verdana"/>
          <w:color w:val="0000FF"/>
        </w:rPr>
        <w:t>!</w:t>
      </w:r>
      <w:r w:rsidR="0083379D">
        <w:rPr>
          <w:rStyle w:val="string"/>
          <w:rFonts w:ascii="Verdana" w:hAnsi="Verdana"/>
          <w:color w:val="0000FF"/>
        </w:rPr>
        <w:t>”</w:t>
      </w:r>
      <w:r>
        <w:rPr>
          <w:color w:val="000000"/>
        </w:rPr>
        <w:t>);  </w:t>
      </w:r>
    </w:p>
    <w:p w14:paraId="5AA7A54B" w14:textId="15BC8A56" w:rsidR="007A61C9" w:rsidRDefault="007A61C9" w:rsidP="006235BD">
      <w:pPr>
        <w:pStyle w:val="Code"/>
        <w:rPr>
          <w:color w:val="000000"/>
        </w:rPr>
      </w:pPr>
      <w:r>
        <w:rPr>
          <w:color w:val="000000"/>
        </w:rPr>
        <w:t>        RequestDispatcher rd</w:t>
      </w:r>
      <w:r w:rsidR="00833838">
        <w:rPr>
          <w:color w:val="000000"/>
        </w:rPr>
        <w:t xml:space="preserve"> </w:t>
      </w:r>
      <w:r>
        <w:rPr>
          <w:color w:val="000000"/>
        </w:rPr>
        <w:t>=</w:t>
      </w:r>
      <w:r w:rsidR="00833838">
        <w:rPr>
          <w:color w:val="000000"/>
        </w:rPr>
        <w:t xml:space="preserve"> </w:t>
      </w:r>
      <w:r>
        <w:rPr>
          <w:color w:val="000000"/>
        </w:rPr>
        <w:t>request.getRequestDispatcher(</w:t>
      </w:r>
      <w:r w:rsidR="0083379D">
        <w:rPr>
          <w:rStyle w:val="string"/>
          <w:rFonts w:ascii="Verdana" w:hAnsi="Verdana"/>
          <w:color w:val="0000FF"/>
        </w:rPr>
        <w:t>“</w:t>
      </w:r>
      <w:r>
        <w:rPr>
          <w:rStyle w:val="string"/>
          <w:rFonts w:ascii="Verdana" w:hAnsi="Verdana"/>
          <w:color w:val="0000FF"/>
        </w:rPr>
        <w:t>/index.html</w:t>
      </w:r>
      <w:r w:rsidR="0083379D">
        <w:rPr>
          <w:rStyle w:val="string"/>
          <w:rFonts w:ascii="Verdana" w:hAnsi="Verdana"/>
          <w:color w:val="0000FF"/>
        </w:rPr>
        <w:t>”</w:t>
      </w:r>
      <w:r>
        <w:rPr>
          <w:color w:val="000000"/>
        </w:rPr>
        <w:t>);  </w:t>
      </w:r>
    </w:p>
    <w:p w14:paraId="167205B9" w14:textId="4D2E476F" w:rsidR="007A61C9" w:rsidRDefault="007A61C9" w:rsidP="006235BD">
      <w:pPr>
        <w:pStyle w:val="Code"/>
        <w:rPr>
          <w:color w:val="000000"/>
        </w:rPr>
      </w:pPr>
      <w:r>
        <w:rPr>
          <w:color w:val="000000"/>
        </w:rPr>
        <w:t>        rd.include(request, response);                      </w:t>
      </w:r>
    </w:p>
    <w:p w14:paraId="2F524F38" w14:textId="77777777" w:rsidR="007A61C9" w:rsidRDefault="007A61C9" w:rsidP="006235BD">
      <w:pPr>
        <w:pStyle w:val="Code"/>
        <w:rPr>
          <w:color w:val="000000"/>
        </w:rPr>
      </w:pPr>
      <w:r>
        <w:rPr>
          <w:color w:val="000000"/>
        </w:rPr>
        <w:t>        }  </w:t>
      </w:r>
    </w:p>
    <w:p w14:paraId="71DEF8B0" w14:textId="785E2A0F" w:rsidR="007A61C9" w:rsidRDefault="007A61C9" w:rsidP="006235BD">
      <w:pPr>
        <w:pStyle w:val="Code"/>
        <w:rPr>
          <w:color w:val="000000"/>
        </w:rPr>
      </w:pPr>
      <w:r>
        <w:rPr>
          <w:color w:val="000000"/>
        </w:rPr>
        <w:t>    }  </w:t>
      </w:r>
    </w:p>
    <w:p w14:paraId="11F77778" w14:textId="77777777" w:rsidR="007A61C9" w:rsidRDefault="007A61C9" w:rsidP="006235BD">
      <w:pPr>
        <w:pStyle w:val="Code"/>
        <w:rPr>
          <w:color w:val="000000"/>
        </w:rPr>
      </w:pPr>
      <w:r>
        <w:rPr>
          <w:color w:val="000000"/>
        </w:rPr>
        <w:t>}  </w:t>
      </w:r>
    </w:p>
    <w:p w14:paraId="5DAEF010" w14:textId="30B0FF6B" w:rsidR="007A61C9" w:rsidRDefault="007A61C9" w:rsidP="007A61C9">
      <w:pPr>
        <w:rPr>
          <w:rFonts w:ascii="Times New Roman" w:hAnsi="Times New Roman"/>
          <w:sz w:val="24"/>
          <w:szCs w:val="24"/>
        </w:rPr>
      </w:pPr>
    </w:p>
    <w:p w14:paraId="1B3C7BDE" w14:textId="77777777" w:rsidR="007A61C9" w:rsidRDefault="007A61C9" w:rsidP="006235BD">
      <w:pPr>
        <w:pStyle w:val="Code"/>
      </w:pPr>
      <w:r>
        <w:rPr>
          <w:rStyle w:val="Strong"/>
          <w:rFonts w:ascii="Verdana" w:hAnsi="Verdana"/>
          <w:shd w:val="clear" w:color="auto" w:fill="FFFFFF"/>
        </w:rPr>
        <w:t>WelcomeServlet.java</w:t>
      </w:r>
    </w:p>
    <w:p w14:paraId="7A68B642" w14:textId="77777777" w:rsidR="007A61C9" w:rsidRDefault="007A61C9" w:rsidP="006235BD">
      <w:pPr>
        <w:pStyle w:val="Code"/>
        <w:rPr>
          <w:color w:val="000000"/>
        </w:rPr>
      </w:pPr>
      <w:r>
        <w:rPr>
          <w:color w:val="006699"/>
        </w:rPr>
        <w:t>import</w:t>
      </w:r>
      <w:r>
        <w:rPr>
          <w:color w:val="000000"/>
        </w:rPr>
        <w:t> java.io.*;  </w:t>
      </w:r>
    </w:p>
    <w:p w14:paraId="1E24EE2D" w14:textId="77777777" w:rsidR="007A61C9" w:rsidRDefault="007A61C9" w:rsidP="006235BD">
      <w:pPr>
        <w:pStyle w:val="Code"/>
        <w:rPr>
          <w:color w:val="000000"/>
        </w:rPr>
      </w:pPr>
      <w:r>
        <w:rPr>
          <w:color w:val="006699"/>
        </w:rPr>
        <w:t>import</w:t>
      </w:r>
      <w:r>
        <w:rPr>
          <w:color w:val="000000"/>
        </w:rPr>
        <w:t> javax.servlet.*;  </w:t>
      </w:r>
    </w:p>
    <w:p w14:paraId="09D1F2EB" w14:textId="77777777" w:rsidR="007A61C9" w:rsidRDefault="007A61C9" w:rsidP="006235BD">
      <w:pPr>
        <w:pStyle w:val="Code"/>
        <w:rPr>
          <w:color w:val="000000"/>
        </w:rPr>
      </w:pPr>
      <w:r>
        <w:rPr>
          <w:color w:val="006699"/>
        </w:rPr>
        <w:t>import</w:t>
      </w:r>
      <w:r>
        <w:rPr>
          <w:color w:val="000000"/>
        </w:rPr>
        <w:t> javax.servlet.http.*;  </w:t>
      </w:r>
    </w:p>
    <w:p w14:paraId="5660C82F" w14:textId="77777777" w:rsidR="007A61C9" w:rsidRDefault="007A61C9" w:rsidP="006235BD">
      <w:pPr>
        <w:pStyle w:val="Code"/>
        <w:rPr>
          <w:color w:val="000000"/>
        </w:rPr>
      </w:pPr>
      <w:r>
        <w:rPr>
          <w:color w:val="000000"/>
        </w:rPr>
        <w:t>  </w:t>
      </w:r>
    </w:p>
    <w:p w14:paraId="59EC905C" w14:textId="753BAE59" w:rsidR="007A61C9" w:rsidRDefault="007A61C9" w:rsidP="006235BD">
      <w:pPr>
        <w:pStyle w:val="Code"/>
        <w:rPr>
          <w:color w:val="000000"/>
        </w:rPr>
      </w:pPr>
      <w:r>
        <w:rPr>
          <w:color w:val="006699"/>
        </w:rPr>
        <w:t>public</w:t>
      </w:r>
      <w:r>
        <w:rPr>
          <w:color w:val="000000"/>
        </w:rPr>
        <w:t> </w:t>
      </w:r>
      <w:r>
        <w:rPr>
          <w:color w:val="006699"/>
        </w:rPr>
        <w:t>class</w:t>
      </w:r>
      <w:r>
        <w:rPr>
          <w:color w:val="000000"/>
        </w:rPr>
        <w:t> Welcome</w:t>
      </w:r>
      <w:r w:rsidR="001A0BB2">
        <w:rPr>
          <w:color w:val="000000"/>
        </w:rPr>
        <w:t>S</w:t>
      </w:r>
      <w:r>
        <w:rPr>
          <w:color w:val="000000"/>
        </w:rPr>
        <w:t>ervlet </w:t>
      </w:r>
      <w:r>
        <w:rPr>
          <w:color w:val="006699"/>
        </w:rPr>
        <w:t>extends</w:t>
      </w:r>
      <w:r>
        <w:rPr>
          <w:color w:val="000000"/>
        </w:rPr>
        <w:t> HttpServlet {  </w:t>
      </w:r>
    </w:p>
    <w:p w14:paraId="636AF8BB" w14:textId="77777777" w:rsidR="007A61C9" w:rsidRDefault="007A61C9" w:rsidP="006235BD">
      <w:pPr>
        <w:pStyle w:val="Code"/>
        <w:rPr>
          <w:color w:val="000000"/>
        </w:rPr>
      </w:pPr>
      <w:r>
        <w:rPr>
          <w:color w:val="000000"/>
        </w:rPr>
        <w:t>  </w:t>
      </w:r>
    </w:p>
    <w:p w14:paraId="19D4F993" w14:textId="77777777" w:rsidR="007A61C9" w:rsidRDefault="007A61C9" w:rsidP="006235BD">
      <w:pPr>
        <w:pStyle w:val="Code"/>
        <w:rPr>
          <w:color w:val="000000"/>
        </w:rPr>
      </w:pPr>
      <w:r>
        <w:rPr>
          <w:color w:val="000000"/>
        </w:rPr>
        <w:t>    </w:t>
      </w:r>
      <w:r>
        <w:rPr>
          <w:color w:val="006699"/>
        </w:rPr>
        <w:t>public</w:t>
      </w:r>
      <w:r>
        <w:rPr>
          <w:color w:val="000000"/>
        </w:rPr>
        <w:t> </w:t>
      </w:r>
      <w:r>
        <w:rPr>
          <w:color w:val="006699"/>
        </w:rPr>
        <w:t>void</w:t>
      </w:r>
      <w:r>
        <w:rPr>
          <w:color w:val="000000"/>
        </w:rPr>
        <w:t> doPost(HttpServletRequest request, HttpServletResponse response)  </w:t>
      </w:r>
    </w:p>
    <w:p w14:paraId="1A773580" w14:textId="77777777" w:rsidR="007A61C9" w:rsidRDefault="007A61C9" w:rsidP="006235BD">
      <w:pPr>
        <w:pStyle w:val="Code"/>
        <w:rPr>
          <w:color w:val="000000"/>
        </w:rPr>
      </w:pPr>
      <w:r>
        <w:rPr>
          <w:color w:val="000000"/>
        </w:rPr>
        <w:t>        </w:t>
      </w:r>
      <w:r>
        <w:rPr>
          <w:color w:val="006699"/>
        </w:rPr>
        <w:t>throws</w:t>
      </w:r>
      <w:r>
        <w:rPr>
          <w:color w:val="000000"/>
        </w:rPr>
        <w:t> ServletException, IOException {  </w:t>
      </w:r>
    </w:p>
    <w:p w14:paraId="6A4C32B5" w14:textId="77777777" w:rsidR="007A61C9" w:rsidRDefault="007A61C9" w:rsidP="006235BD">
      <w:pPr>
        <w:pStyle w:val="Code"/>
        <w:rPr>
          <w:color w:val="000000"/>
        </w:rPr>
      </w:pPr>
      <w:r>
        <w:rPr>
          <w:color w:val="000000"/>
        </w:rPr>
        <w:t>  </w:t>
      </w:r>
    </w:p>
    <w:p w14:paraId="08424756" w14:textId="3E5711E3" w:rsidR="007A61C9" w:rsidRDefault="007A61C9" w:rsidP="006235BD">
      <w:pPr>
        <w:pStyle w:val="Code"/>
        <w:rPr>
          <w:color w:val="000000"/>
        </w:rPr>
      </w:pPr>
      <w:r>
        <w:rPr>
          <w:color w:val="000000"/>
        </w:rPr>
        <w:t>    response.setContentType(</w:t>
      </w:r>
      <w:r w:rsidR="0083379D">
        <w:rPr>
          <w:rStyle w:val="string"/>
          <w:rFonts w:ascii="Verdana" w:hAnsi="Verdana"/>
          <w:color w:val="0000FF"/>
        </w:rPr>
        <w:t>“</w:t>
      </w:r>
      <w:r>
        <w:rPr>
          <w:rStyle w:val="string"/>
          <w:rFonts w:ascii="Verdana" w:hAnsi="Verdana"/>
          <w:color w:val="0000FF"/>
        </w:rPr>
        <w:t>text/html</w:t>
      </w:r>
      <w:r w:rsidR="0083379D">
        <w:rPr>
          <w:rStyle w:val="string"/>
          <w:rFonts w:ascii="Verdana" w:hAnsi="Verdana"/>
          <w:color w:val="0000FF"/>
        </w:rPr>
        <w:t>”</w:t>
      </w:r>
      <w:r>
        <w:rPr>
          <w:color w:val="000000"/>
        </w:rPr>
        <w:t>);  </w:t>
      </w:r>
    </w:p>
    <w:p w14:paraId="71B77233" w14:textId="77777777" w:rsidR="007A61C9" w:rsidRDefault="007A61C9" w:rsidP="006235BD">
      <w:pPr>
        <w:pStyle w:val="Code"/>
        <w:rPr>
          <w:color w:val="000000"/>
        </w:rPr>
      </w:pPr>
      <w:r>
        <w:rPr>
          <w:color w:val="000000"/>
        </w:rPr>
        <w:t>    PrintWriter out = response.getWriter();  </w:t>
      </w:r>
    </w:p>
    <w:p w14:paraId="25A50511" w14:textId="77777777" w:rsidR="007A61C9" w:rsidRDefault="007A61C9" w:rsidP="006235BD">
      <w:pPr>
        <w:pStyle w:val="Code"/>
        <w:rPr>
          <w:color w:val="000000"/>
        </w:rPr>
      </w:pPr>
      <w:r>
        <w:rPr>
          <w:color w:val="000000"/>
        </w:rPr>
        <w:t>          </w:t>
      </w:r>
    </w:p>
    <w:p w14:paraId="46C01E70" w14:textId="1AFA88CC" w:rsidR="007A61C9" w:rsidRDefault="007A61C9" w:rsidP="006235BD">
      <w:pPr>
        <w:pStyle w:val="Code"/>
        <w:rPr>
          <w:color w:val="000000"/>
        </w:rPr>
      </w:pPr>
      <w:r>
        <w:rPr>
          <w:color w:val="000000"/>
        </w:rPr>
        <w:t>    String n=request.getParameter(</w:t>
      </w:r>
      <w:r w:rsidR="0083379D">
        <w:rPr>
          <w:rStyle w:val="string"/>
          <w:rFonts w:ascii="Verdana" w:hAnsi="Verdana"/>
          <w:color w:val="0000FF"/>
        </w:rPr>
        <w:t>“</w:t>
      </w:r>
      <w:r w:rsidR="0083379D">
        <w:rPr>
          <w:rStyle w:val="string"/>
          <w:rFonts w:ascii="Verdana" w:hAnsi="Verdana"/>
          <w:color w:val="0000FF"/>
        </w:rPr>
        <w:pgNum/>
      </w:r>
      <w:r w:rsidR="0083379D">
        <w:rPr>
          <w:rStyle w:val="string"/>
          <w:rFonts w:ascii="Verdana" w:hAnsi="Verdana"/>
          <w:color w:val="0000FF"/>
        </w:rPr>
        <w:t>sername”</w:t>
      </w:r>
      <w:r>
        <w:rPr>
          <w:color w:val="000000"/>
        </w:rPr>
        <w:t>);  </w:t>
      </w:r>
    </w:p>
    <w:p w14:paraId="535C908B" w14:textId="64267740" w:rsidR="007A61C9" w:rsidRDefault="007A61C9" w:rsidP="006235BD">
      <w:pPr>
        <w:pStyle w:val="Code"/>
        <w:rPr>
          <w:color w:val="000000"/>
        </w:rPr>
      </w:pPr>
      <w:r>
        <w:rPr>
          <w:color w:val="000000"/>
        </w:rPr>
        <w:t>    out.print(</w:t>
      </w:r>
      <w:r w:rsidR="0083379D">
        <w:rPr>
          <w:rStyle w:val="string"/>
          <w:rFonts w:ascii="Verdana" w:hAnsi="Verdana"/>
          <w:color w:val="0000FF"/>
        </w:rPr>
        <w:t>“</w:t>
      </w:r>
      <w:r>
        <w:rPr>
          <w:rStyle w:val="string"/>
          <w:rFonts w:ascii="Verdana" w:hAnsi="Verdana"/>
          <w:color w:val="0000FF"/>
        </w:rPr>
        <w:t>Welcome </w:t>
      </w:r>
      <w:r w:rsidR="0083379D">
        <w:rPr>
          <w:rStyle w:val="string"/>
          <w:rFonts w:ascii="Verdana" w:hAnsi="Verdana"/>
          <w:color w:val="0000FF"/>
        </w:rPr>
        <w:t>“</w:t>
      </w:r>
      <w:r w:rsidR="00531E7C">
        <w:rPr>
          <w:rStyle w:val="string"/>
          <w:rFonts w:ascii="Verdana" w:hAnsi="Verdana"/>
          <w:color w:val="0000FF"/>
        </w:rPr>
        <w:t xml:space="preserve"> </w:t>
      </w:r>
      <w:r>
        <w:rPr>
          <w:color w:val="000000"/>
        </w:rPr>
        <w:t>+</w:t>
      </w:r>
      <w:r w:rsidR="00531E7C">
        <w:rPr>
          <w:color w:val="000000"/>
        </w:rPr>
        <w:t xml:space="preserve"> </w:t>
      </w:r>
      <w:r>
        <w:rPr>
          <w:color w:val="000000"/>
        </w:rPr>
        <w:t>n);  </w:t>
      </w:r>
    </w:p>
    <w:p w14:paraId="316EAC2C" w14:textId="5BE0D368" w:rsidR="007A61C9" w:rsidRDefault="007A61C9" w:rsidP="006235BD">
      <w:pPr>
        <w:pStyle w:val="Code"/>
        <w:rPr>
          <w:color w:val="000000"/>
        </w:rPr>
      </w:pPr>
      <w:r>
        <w:rPr>
          <w:color w:val="000000"/>
        </w:rPr>
        <w:t>    }  </w:t>
      </w:r>
    </w:p>
    <w:p w14:paraId="7DCFE3EE" w14:textId="77777777" w:rsidR="007A61C9" w:rsidRDefault="007A61C9" w:rsidP="006235BD">
      <w:pPr>
        <w:pStyle w:val="Code"/>
        <w:rPr>
          <w:color w:val="000000"/>
        </w:rPr>
      </w:pPr>
      <w:r>
        <w:rPr>
          <w:color w:val="000000"/>
        </w:rPr>
        <w:lastRenderedPageBreak/>
        <w:t>}  </w:t>
      </w:r>
    </w:p>
    <w:p w14:paraId="2B681A66" w14:textId="7DB024B8" w:rsidR="007A61C9" w:rsidRDefault="007A61C9" w:rsidP="007A61C9">
      <w:pPr>
        <w:rPr>
          <w:rFonts w:ascii="Times New Roman" w:hAnsi="Times New Roman"/>
          <w:sz w:val="24"/>
          <w:szCs w:val="24"/>
        </w:rPr>
      </w:pPr>
    </w:p>
    <w:p w14:paraId="53C97520" w14:textId="77777777" w:rsidR="007A61C9" w:rsidRDefault="007A61C9" w:rsidP="006235BD">
      <w:pPr>
        <w:pStyle w:val="Code"/>
      </w:pPr>
      <w:r>
        <w:rPr>
          <w:rStyle w:val="Strong"/>
          <w:rFonts w:ascii="Verdana" w:hAnsi="Verdana"/>
          <w:shd w:val="clear" w:color="auto" w:fill="FFFFFF"/>
        </w:rPr>
        <w:t>web.xml</w:t>
      </w:r>
    </w:p>
    <w:p w14:paraId="729F1DB2" w14:textId="77777777" w:rsidR="007A61C9" w:rsidRDefault="007A61C9" w:rsidP="006235BD">
      <w:pPr>
        <w:pStyle w:val="Code"/>
        <w:rPr>
          <w:color w:val="000000"/>
        </w:rPr>
      </w:pPr>
      <w:r>
        <w:rPr>
          <w:color w:val="000000"/>
        </w:rPr>
        <w:t>&lt;web-app&gt;  </w:t>
      </w:r>
    </w:p>
    <w:p w14:paraId="1C260410" w14:textId="77777777" w:rsidR="0029466B" w:rsidRDefault="0029466B" w:rsidP="006235BD">
      <w:pPr>
        <w:pStyle w:val="Code"/>
        <w:rPr>
          <w:color w:val="000000"/>
        </w:rPr>
      </w:pPr>
    </w:p>
    <w:p w14:paraId="5D432408" w14:textId="3A77AC9E" w:rsidR="007A61C9" w:rsidRDefault="007A61C9" w:rsidP="006235BD">
      <w:pPr>
        <w:pStyle w:val="Code"/>
        <w:rPr>
          <w:color w:val="000000"/>
        </w:rPr>
      </w:pPr>
      <w:r>
        <w:rPr>
          <w:color w:val="000000"/>
        </w:rPr>
        <w:t> &lt;servlet&gt;  </w:t>
      </w:r>
    </w:p>
    <w:p w14:paraId="73CA362C" w14:textId="77777777" w:rsidR="007A61C9" w:rsidRDefault="007A61C9" w:rsidP="006235BD">
      <w:pPr>
        <w:pStyle w:val="Code"/>
        <w:rPr>
          <w:color w:val="000000"/>
        </w:rPr>
      </w:pPr>
      <w:r>
        <w:rPr>
          <w:color w:val="000000"/>
        </w:rPr>
        <w:t>    &lt;servlet-name&gt;Login&lt;/servlet-name&gt;  </w:t>
      </w:r>
    </w:p>
    <w:p w14:paraId="2F8D2C13" w14:textId="4895A0C4" w:rsidR="007A61C9" w:rsidRDefault="007A61C9" w:rsidP="006235BD">
      <w:pPr>
        <w:pStyle w:val="Code"/>
        <w:rPr>
          <w:color w:val="000000"/>
        </w:rPr>
      </w:pPr>
      <w:r>
        <w:rPr>
          <w:color w:val="000000"/>
        </w:rPr>
        <w:t>    &lt;servlet-</w:t>
      </w:r>
      <w:r>
        <w:rPr>
          <w:color w:val="006699"/>
        </w:rPr>
        <w:t>class</w:t>
      </w:r>
      <w:r>
        <w:rPr>
          <w:color w:val="000000"/>
        </w:rPr>
        <w:t>&gt;Login</w:t>
      </w:r>
      <w:r w:rsidR="001A0BB2">
        <w:rPr>
          <w:color w:val="000000"/>
        </w:rPr>
        <w:t>Servlet</w:t>
      </w:r>
      <w:r>
        <w:rPr>
          <w:color w:val="000000"/>
        </w:rPr>
        <w:t>&lt;/servlet-</w:t>
      </w:r>
      <w:r>
        <w:rPr>
          <w:color w:val="006699"/>
        </w:rPr>
        <w:t>class</w:t>
      </w:r>
      <w:r>
        <w:rPr>
          <w:color w:val="000000"/>
        </w:rPr>
        <w:t>&gt;  </w:t>
      </w:r>
    </w:p>
    <w:p w14:paraId="6212FD76" w14:textId="77777777" w:rsidR="0029466B" w:rsidRDefault="007A61C9" w:rsidP="006235BD">
      <w:pPr>
        <w:pStyle w:val="Code"/>
        <w:rPr>
          <w:color w:val="000000"/>
        </w:rPr>
      </w:pPr>
      <w:r>
        <w:rPr>
          <w:color w:val="000000"/>
        </w:rPr>
        <w:t>  &lt;/servlet&gt;</w:t>
      </w:r>
    </w:p>
    <w:p w14:paraId="48A09A0F" w14:textId="77777777" w:rsidR="0029466B" w:rsidRDefault="0029466B" w:rsidP="0029466B">
      <w:pPr>
        <w:pStyle w:val="Code"/>
        <w:rPr>
          <w:color w:val="000000"/>
        </w:rPr>
      </w:pPr>
      <w:r>
        <w:rPr>
          <w:color w:val="000000"/>
        </w:rPr>
        <w:t>  &lt;servlet-mapping&gt;  </w:t>
      </w:r>
    </w:p>
    <w:p w14:paraId="54432031" w14:textId="77777777" w:rsidR="0029466B" w:rsidRDefault="0029466B" w:rsidP="0029466B">
      <w:pPr>
        <w:pStyle w:val="Code"/>
        <w:rPr>
          <w:color w:val="000000"/>
        </w:rPr>
      </w:pPr>
      <w:r>
        <w:rPr>
          <w:color w:val="000000"/>
        </w:rPr>
        <w:t>    &lt;servlet-name&gt;Login&lt;/servlet-name&gt;  </w:t>
      </w:r>
    </w:p>
    <w:p w14:paraId="2E36E379" w14:textId="2803BDF2" w:rsidR="0029466B" w:rsidRDefault="0029466B" w:rsidP="0029466B">
      <w:pPr>
        <w:pStyle w:val="Code"/>
        <w:rPr>
          <w:color w:val="000000"/>
        </w:rPr>
      </w:pPr>
      <w:r>
        <w:rPr>
          <w:color w:val="000000"/>
        </w:rPr>
        <w:t>    &lt;url-pattern&gt;/</w:t>
      </w:r>
      <w:r w:rsidR="001A0BB2">
        <w:rPr>
          <w:color w:val="000000"/>
        </w:rPr>
        <w:t>login</w:t>
      </w:r>
      <w:r>
        <w:rPr>
          <w:color w:val="000000"/>
        </w:rPr>
        <w:t>&lt;/url-pattern&gt;  </w:t>
      </w:r>
    </w:p>
    <w:p w14:paraId="0AC17379" w14:textId="77777777" w:rsidR="0029466B" w:rsidRDefault="0029466B" w:rsidP="0029466B">
      <w:pPr>
        <w:pStyle w:val="Code"/>
        <w:rPr>
          <w:color w:val="000000"/>
        </w:rPr>
      </w:pPr>
      <w:r>
        <w:rPr>
          <w:color w:val="000000"/>
        </w:rPr>
        <w:t>  &lt;/servlet-mapping&gt;  </w:t>
      </w:r>
    </w:p>
    <w:p w14:paraId="55E09291" w14:textId="3EA8856A" w:rsidR="007A61C9" w:rsidRDefault="007A61C9" w:rsidP="006235BD">
      <w:pPr>
        <w:pStyle w:val="Code"/>
        <w:rPr>
          <w:color w:val="000000"/>
        </w:rPr>
      </w:pPr>
      <w:r>
        <w:rPr>
          <w:color w:val="000000"/>
        </w:rPr>
        <w:t>  </w:t>
      </w:r>
    </w:p>
    <w:p w14:paraId="2363B153" w14:textId="77777777" w:rsidR="007A61C9" w:rsidRDefault="007A61C9" w:rsidP="006235BD">
      <w:pPr>
        <w:pStyle w:val="Code"/>
        <w:rPr>
          <w:color w:val="000000"/>
        </w:rPr>
      </w:pPr>
      <w:r>
        <w:rPr>
          <w:color w:val="000000"/>
        </w:rPr>
        <w:t>  &lt;servlet&gt;  </w:t>
      </w:r>
    </w:p>
    <w:p w14:paraId="42967F2A" w14:textId="21A5901C" w:rsidR="007A61C9" w:rsidRDefault="007A61C9" w:rsidP="006235BD">
      <w:pPr>
        <w:pStyle w:val="Code"/>
        <w:rPr>
          <w:color w:val="000000"/>
        </w:rPr>
      </w:pPr>
      <w:r>
        <w:rPr>
          <w:color w:val="000000"/>
        </w:rPr>
        <w:t>    &lt;servlet-name&gt;Welcome&lt;/servlet-name&gt;  </w:t>
      </w:r>
    </w:p>
    <w:p w14:paraId="22994913" w14:textId="77777777" w:rsidR="007A61C9" w:rsidRDefault="007A61C9" w:rsidP="006235BD">
      <w:pPr>
        <w:pStyle w:val="Code"/>
        <w:rPr>
          <w:color w:val="000000"/>
        </w:rPr>
      </w:pPr>
      <w:r>
        <w:rPr>
          <w:color w:val="000000"/>
        </w:rPr>
        <w:t>    &lt;servlet-</w:t>
      </w:r>
      <w:r>
        <w:rPr>
          <w:color w:val="006699"/>
        </w:rPr>
        <w:t>class</w:t>
      </w:r>
      <w:r>
        <w:rPr>
          <w:color w:val="000000"/>
        </w:rPr>
        <w:t>&gt;WelcomeServlet&lt;/servlet-</w:t>
      </w:r>
      <w:r>
        <w:rPr>
          <w:color w:val="006699"/>
        </w:rPr>
        <w:t>class</w:t>
      </w:r>
      <w:r>
        <w:rPr>
          <w:color w:val="000000"/>
        </w:rPr>
        <w:t>&gt;  </w:t>
      </w:r>
    </w:p>
    <w:p w14:paraId="06FA3EE1" w14:textId="30456706" w:rsidR="007A61C9" w:rsidRDefault="007A61C9" w:rsidP="006235BD">
      <w:pPr>
        <w:pStyle w:val="Code"/>
        <w:rPr>
          <w:color w:val="000000"/>
        </w:rPr>
      </w:pPr>
      <w:r>
        <w:rPr>
          <w:color w:val="000000"/>
        </w:rPr>
        <w:t>  &lt;/servlet&gt;  </w:t>
      </w:r>
    </w:p>
    <w:p w14:paraId="6A7B6554" w14:textId="77777777" w:rsidR="007A61C9" w:rsidRDefault="007A61C9" w:rsidP="006235BD">
      <w:pPr>
        <w:pStyle w:val="Code"/>
        <w:rPr>
          <w:color w:val="000000"/>
        </w:rPr>
      </w:pPr>
      <w:r>
        <w:rPr>
          <w:color w:val="000000"/>
        </w:rPr>
        <w:t>  &lt;servlet-mapping&gt;  </w:t>
      </w:r>
    </w:p>
    <w:p w14:paraId="1AEB4360" w14:textId="679646BB" w:rsidR="007A61C9" w:rsidRDefault="007A61C9" w:rsidP="006235BD">
      <w:pPr>
        <w:pStyle w:val="Code"/>
        <w:rPr>
          <w:color w:val="000000"/>
        </w:rPr>
      </w:pPr>
      <w:r>
        <w:rPr>
          <w:color w:val="000000"/>
        </w:rPr>
        <w:t>    &lt;servlet-name&gt;Welcome&lt;/servlet-name&gt;  </w:t>
      </w:r>
    </w:p>
    <w:p w14:paraId="4E847704" w14:textId="1766BF18" w:rsidR="007A61C9" w:rsidRDefault="007A61C9" w:rsidP="006235BD">
      <w:pPr>
        <w:pStyle w:val="Code"/>
        <w:rPr>
          <w:color w:val="000000"/>
        </w:rPr>
      </w:pPr>
      <w:r>
        <w:rPr>
          <w:color w:val="000000"/>
        </w:rPr>
        <w:t>    &lt;url-pattern&gt;/</w:t>
      </w:r>
      <w:r w:rsidR="001A0BB2">
        <w:rPr>
          <w:color w:val="000000"/>
        </w:rPr>
        <w:t>welcom</w:t>
      </w:r>
      <w:r w:rsidR="0032261E">
        <w:rPr>
          <w:color w:val="000000"/>
        </w:rPr>
        <w:t>e</w:t>
      </w:r>
      <w:r>
        <w:rPr>
          <w:color w:val="000000"/>
        </w:rPr>
        <w:t>&lt;/url-pattern&gt;  </w:t>
      </w:r>
    </w:p>
    <w:p w14:paraId="4AD6B6AF" w14:textId="77777777" w:rsidR="007A61C9" w:rsidRDefault="007A61C9" w:rsidP="006235BD">
      <w:pPr>
        <w:pStyle w:val="Code"/>
        <w:rPr>
          <w:color w:val="000000"/>
        </w:rPr>
      </w:pPr>
      <w:r>
        <w:rPr>
          <w:color w:val="000000"/>
        </w:rPr>
        <w:t>  &lt;/servlet-mapping&gt;  </w:t>
      </w:r>
    </w:p>
    <w:p w14:paraId="2A2B366F" w14:textId="77777777" w:rsidR="007A61C9" w:rsidRDefault="007A61C9" w:rsidP="006235BD">
      <w:pPr>
        <w:pStyle w:val="Code"/>
        <w:rPr>
          <w:color w:val="000000"/>
        </w:rPr>
      </w:pPr>
      <w:r>
        <w:rPr>
          <w:color w:val="000000"/>
        </w:rPr>
        <w:t>  </w:t>
      </w:r>
    </w:p>
    <w:p w14:paraId="56D41884" w14:textId="77777777" w:rsidR="007A61C9" w:rsidRDefault="007A61C9" w:rsidP="006235BD">
      <w:pPr>
        <w:pStyle w:val="Code"/>
        <w:rPr>
          <w:color w:val="000000"/>
        </w:rPr>
      </w:pPr>
      <w:r>
        <w:rPr>
          <w:color w:val="000000"/>
        </w:rPr>
        <w:t>  &lt;welcome-file-list&gt;  </w:t>
      </w:r>
    </w:p>
    <w:p w14:paraId="21BD51C7" w14:textId="77777777" w:rsidR="007A61C9" w:rsidRDefault="007A61C9" w:rsidP="006235BD">
      <w:pPr>
        <w:pStyle w:val="Code"/>
        <w:rPr>
          <w:color w:val="000000"/>
        </w:rPr>
      </w:pPr>
      <w:r>
        <w:rPr>
          <w:color w:val="000000"/>
        </w:rPr>
        <w:t>   &lt;welcome-file&gt;index.html&lt;/welcome-file&gt;  </w:t>
      </w:r>
    </w:p>
    <w:p w14:paraId="76F70041" w14:textId="77777777" w:rsidR="007A61C9" w:rsidRDefault="007A61C9" w:rsidP="006235BD">
      <w:pPr>
        <w:pStyle w:val="Code"/>
        <w:rPr>
          <w:color w:val="000000"/>
        </w:rPr>
      </w:pPr>
      <w:r>
        <w:rPr>
          <w:color w:val="000000"/>
        </w:rPr>
        <w:t>  &lt;/welcome-file-list&gt;  </w:t>
      </w:r>
    </w:p>
    <w:p w14:paraId="7CD1A9F5" w14:textId="77777777" w:rsidR="007A61C9" w:rsidRDefault="007A61C9" w:rsidP="006235BD">
      <w:pPr>
        <w:pStyle w:val="Code"/>
        <w:rPr>
          <w:color w:val="000000"/>
        </w:rPr>
      </w:pPr>
      <w:r>
        <w:rPr>
          <w:color w:val="000000"/>
        </w:rPr>
        <w:t>&lt;/web-app&gt; </w:t>
      </w:r>
    </w:p>
    <w:p w14:paraId="28877EBC" w14:textId="3B2FC5D3" w:rsidR="00E47938" w:rsidRDefault="00B14F8B" w:rsidP="0034506E">
      <w:pPr>
        <w:pStyle w:val="Heading3"/>
      </w:pPr>
      <w:r>
        <w:t>sendRedirect</w:t>
      </w:r>
    </w:p>
    <w:p w14:paraId="7ADC80A7" w14:textId="1C792F82" w:rsidR="00C964D3" w:rsidRPr="00C964D3" w:rsidRDefault="00C964D3" w:rsidP="00C964D3">
      <w:r w:rsidRPr="00C964D3">
        <w:t>The </w:t>
      </w:r>
      <w:r w:rsidRPr="00C964D3">
        <w:rPr>
          <w:b/>
          <w:bCs/>
        </w:rPr>
        <w:t>sendRedirect()</w:t>
      </w:r>
      <w:r w:rsidRPr="00C964D3">
        <w:t> method of </w:t>
      </w:r>
      <w:r w:rsidRPr="00C964D3">
        <w:rPr>
          <w:b/>
          <w:bCs/>
        </w:rPr>
        <w:t>HttpServletResponse</w:t>
      </w:r>
      <w:r w:rsidRPr="00C964D3">
        <w:t>  can be used to redirect response to another resource</w:t>
      </w:r>
      <w:r>
        <w:t xml:space="preserve"> (</w:t>
      </w:r>
      <w:r w:rsidRPr="00C964D3">
        <w:t>servlet, jsp or html file</w:t>
      </w:r>
      <w:r>
        <w:t>)</w:t>
      </w:r>
      <w:r w:rsidRPr="00C964D3">
        <w:t>.</w:t>
      </w:r>
      <w:r w:rsidR="00336F8F">
        <w:t xml:space="preserve"> </w:t>
      </w:r>
    </w:p>
    <w:p w14:paraId="78407A34" w14:textId="77777777" w:rsidR="00C964D3" w:rsidRPr="00C964D3" w:rsidRDefault="00C964D3" w:rsidP="00C964D3">
      <w:r w:rsidRPr="00C964D3">
        <w:t>It accepts relative as well as absolute URL.</w:t>
      </w:r>
    </w:p>
    <w:p w14:paraId="5C9D20B0" w14:textId="77777777" w:rsidR="00C964D3" w:rsidRPr="00C964D3" w:rsidRDefault="00C964D3" w:rsidP="00C964D3">
      <w:r w:rsidRPr="00C964D3">
        <w:t>It works at client side because it uses the url bar of the browser to make another request. So, it can work inside and outside the server.</w:t>
      </w:r>
    </w:p>
    <w:p w14:paraId="32C507FE" w14:textId="662F1F75" w:rsidR="000376E0" w:rsidRPr="0034506E" w:rsidRDefault="00FE6E1B" w:rsidP="000376E0">
      <w:pPr>
        <w:rPr>
          <w:b/>
          <w:bCs/>
        </w:rPr>
      </w:pPr>
      <w:r w:rsidRPr="0034506E">
        <w:rPr>
          <w:b/>
          <w:bCs/>
        </w:rPr>
        <w:t>Difference between the forward() method of RequestDispatcher and sendRedirect() method of HttpServletResponse</w:t>
      </w:r>
      <w:r w:rsidR="00DC4920" w:rsidRPr="0034506E">
        <w:rPr>
          <w:b/>
          <w:bCs/>
        </w:rPr>
        <w:t>:</w:t>
      </w:r>
    </w:p>
    <w:tbl>
      <w:tblPr>
        <w:tblStyle w:val="TableGrid"/>
        <w:tblW w:w="11245" w:type="dxa"/>
        <w:tblLook w:val="04A0" w:firstRow="1" w:lastRow="0" w:firstColumn="1" w:lastColumn="0" w:noHBand="0" w:noVBand="1"/>
      </w:tblPr>
      <w:tblGrid>
        <w:gridCol w:w="6415"/>
        <w:gridCol w:w="4830"/>
      </w:tblGrid>
      <w:tr w:rsidR="00DC4920" w:rsidRPr="001E3C5C" w14:paraId="33F9F348" w14:textId="77777777" w:rsidTr="00846B1D">
        <w:tc>
          <w:tcPr>
            <w:tcW w:w="6408" w:type="dxa"/>
          </w:tcPr>
          <w:p w14:paraId="0609868C" w14:textId="71B8F8DD" w:rsidR="00DC4920" w:rsidRPr="001E3C5C" w:rsidRDefault="00BA65BA" w:rsidP="001E3C5C">
            <w:r w:rsidRPr="001E3C5C">
              <w:t>forward()</w:t>
            </w:r>
          </w:p>
        </w:tc>
        <w:tc>
          <w:tcPr>
            <w:tcW w:w="4837" w:type="dxa"/>
          </w:tcPr>
          <w:p w14:paraId="367B51B2" w14:textId="6514B6EB" w:rsidR="00DC4920" w:rsidRPr="001E3C5C" w:rsidRDefault="00BA65BA" w:rsidP="001E3C5C">
            <w:r w:rsidRPr="001E3C5C">
              <w:t>sendRedirect()</w:t>
            </w:r>
          </w:p>
        </w:tc>
      </w:tr>
      <w:tr w:rsidR="00DC4920" w:rsidRPr="001E3C5C" w14:paraId="55B9D483" w14:textId="77777777" w:rsidTr="00846B1D">
        <w:tc>
          <w:tcPr>
            <w:tcW w:w="6408" w:type="dxa"/>
          </w:tcPr>
          <w:p w14:paraId="16F6CDED" w14:textId="5D206659" w:rsidR="00DC4920" w:rsidRPr="001E3C5C" w:rsidRDefault="00100E75" w:rsidP="001E3C5C">
            <w:r w:rsidRPr="001E3C5C">
              <w:t>The forward() method works at server side.</w:t>
            </w:r>
          </w:p>
        </w:tc>
        <w:tc>
          <w:tcPr>
            <w:tcW w:w="4837" w:type="dxa"/>
          </w:tcPr>
          <w:p w14:paraId="1546BC7D" w14:textId="4FAD651C" w:rsidR="00DC4920" w:rsidRPr="001E3C5C" w:rsidRDefault="00846B1D" w:rsidP="001E3C5C">
            <w:r w:rsidRPr="001E3C5C">
              <w:t>The sendRedirect() method works at client side.</w:t>
            </w:r>
          </w:p>
        </w:tc>
      </w:tr>
      <w:tr w:rsidR="00DC4920" w:rsidRPr="001E3C5C" w14:paraId="31DB5F62" w14:textId="77777777" w:rsidTr="00846B1D">
        <w:tc>
          <w:tcPr>
            <w:tcW w:w="6408" w:type="dxa"/>
          </w:tcPr>
          <w:p w14:paraId="551A7BE8" w14:textId="53EF359B" w:rsidR="00DC4920" w:rsidRPr="001E3C5C" w:rsidRDefault="00100E75" w:rsidP="001E3C5C">
            <w:r w:rsidRPr="001E3C5C">
              <w:t>It sends the same request and response objects to another servlet.</w:t>
            </w:r>
          </w:p>
        </w:tc>
        <w:tc>
          <w:tcPr>
            <w:tcW w:w="4837" w:type="dxa"/>
          </w:tcPr>
          <w:p w14:paraId="741056B5" w14:textId="1DA946D0" w:rsidR="00DC4920" w:rsidRPr="001E3C5C" w:rsidRDefault="00855F31" w:rsidP="001E3C5C">
            <w:r w:rsidRPr="001E3C5C">
              <w:t>It always sends a new request.</w:t>
            </w:r>
          </w:p>
        </w:tc>
      </w:tr>
      <w:tr w:rsidR="00DC4920" w:rsidRPr="001E3C5C" w14:paraId="39034105" w14:textId="77777777" w:rsidTr="00846B1D">
        <w:tc>
          <w:tcPr>
            <w:tcW w:w="6408" w:type="dxa"/>
          </w:tcPr>
          <w:p w14:paraId="47E6EF5E" w14:textId="6E9A850C" w:rsidR="00DC4920" w:rsidRPr="001E3C5C" w:rsidRDefault="00100E75" w:rsidP="001E3C5C">
            <w:r w:rsidRPr="001E3C5C">
              <w:t>It can work within the server only.</w:t>
            </w:r>
          </w:p>
        </w:tc>
        <w:tc>
          <w:tcPr>
            <w:tcW w:w="4837" w:type="dxa"/>
          </w:tcPr>
          <w:p w14:paraId="0179CEE8" w14:textId="62F1FE79" w:rsidR="00DC4920" w:rsidRPr="001E3C5C" w:rsidRDefault="001E3C5C" w:rsidP="001E3C5C">
            <w:r w:rsidRPr="001E3C5C">
              <w:t>It can be used within and outside the server.</w:t>
            </w:r>
          </w:p>
        </w:tc>
      </w:tr>
      <w:tr w:rsidR="00DC4920" w:rsidRPr="001E3C5C" w14:paraId="07EDDA23" w14:textId="77777777" w:rsidTr="00846B1D">
        <w:tc>
          <w:tcPr>
            <w:tcW w:w="6408" w:type="dxa"/>
          </w:tcPr>
          <w:p w14:paraId="4CE23322" w14:textId="306FBCB7" w:rsidR="00DC4920" w:rsidRPr="001E3C5C" w:rsidRDefault="00846B1D" w:rsidP="001E3C5C">
            <w:r w:rsidRPr="001E3C5C">
              <w:t>Example: request.getRequestDispacher(</w:t>
            </w:r>
            <w:r w:rsidR="0083379D">
              <w:t>“</w:t>
            </w:r>
            <w:r w:rsidRPr="001E3C5C">
              <w:t>servlet2</w:t>
            </w:r>
            <w:r w:rsidR="0083379D">
              <w:t>”</w:t>
            </w:r>
            <w:r w:rsidRPr="001E3C5C">
              <w:t>).forward(request,response);</w:t>
            </w:r>
          </w:p>
        </w:tc>
        <w:tc>
          <w:tcPr>
            <w:tcW w:w="4837" w:type="dxa"/>
          </w:tcPr>
          <w:p w14:paraId="48163322" w14:textId="77777777" w:rsidR="00C336D5" w:rsidRDefault="001E3C5C" w:rsidP="001E3C5C">
            <w:r w:rsidRPr="001E3C5C">
              <w:t xml:space="preserve">Example: </w:t>
            </w:r>
          </w:p>
          <w:p w14:paraId="1CD08E3F" w14:textId="0C0E665B" w:rsidR="00DC4920" w:rsidRPr="001E3C5C" w:rsidRDefault="001E3C5C" w:rsidP="001E3C5C">
            <w:r w:rsidRPr="001E3C5C">
              <w:t>response.sendRedirect(</w:t>
            </w:r>
            <w:r w:rsidR="0083379D">
              <w:t>“</w:t>
            </w:r>
            <w:r w:rsidRPr="001E3C5C">
              <w:t>servlet2</w:t>
            </w:r>
            <w:r w:rsidR="0083379D">
              <w:t>”</w:t>
            </w:r>
            <w:r w:rsidRPr="001E3C5C">
              <w:t>);</w:t>
            </w:r>
          </w:p>
        </w:tc>
      </w:tr>
    </w:tbl>
    <w:p w14:paraId="2ADA3120" w14:textId="1FEB658F" w:rsidR="00A6692C" w:rsidRDefault="0034506E" w:rsidP="00A6692C">
      <w:r>
        <w:t>Example</w:t>
      </w:r>
      <w:r w:rsidR="00A6692C">
        <w:t>: use sendRedirect method to send request to google server</w:t>
      </w:r>
    </w:p>
    <w:p w14:paraId="57A30680" w14:textId="77777777" w:rsidR="00A6692C" w:rsidRDefault="00A6692C" w:rsidP="00A6692C">
      <w:r>
        <w:t>index.html</w:t>
      </w:r>
    </w:p>
    <w:p w14:paraId="243D3392" w14:textId="77777777" w:rsidR="00A6692C" w:rsidRDefault="00A6692C" w:rsidP="00AE4149">
      <w:pPr>
        <w:pStyle w:val="Code"/>
      </w:pPr>
      <w:r>
        <w:t xml:space="preserve">&lt;!DOCTYPE html&gt;  </w:t>
      </w:r>
    </w:p>
    <w:p w14:paraId="5AF01E10" w14:textId="77777777" w:rsidR="00A6692C" w:rsidRDefault="00A6692C" w:rsidP="00AE4149">
      <w:pPr>
        <w:pStyle w:val="Code"/>
      </w:pPr>
      <w:r>
        <w:t xml:space="preserve">&lt;html&gt;  </w:t>
      </w:r>
    </w:p>
    <w:p w14:paraId="48BE243A" w14:textId="77777777" w:rsidR="00A6692C" w:rsidRDefault="00A6692C" w:rsidP="00AE4149">
      <w:pPr>
        <w:pStyle w:val="Code"/>
      </w:pPr>
      <w:r>
        <w:t xml:space="preserve">&lt;head&gt;  </w:t>
      </w:r>
    </w:p>
    <w:p w14:paraId="004B8C14" w14:textId="77777777" w:rsidR="00A6692C" w:rsidRDefault="00A6692C" w:rsidP="00AE4149">
      <w:pPr>
        <w:pStyle w:val="Code"/>
      </w:pPr>
      <w:r>
        <w:t xml:space="preserve">&lt;title&gt;sendRedirect example&lt;/title&gt;  </w:t>
      </w:r>
    </w:p>
    <w:p w14:paraId="6D497C02" w14:textId="77777777" w:rsidR="00A6692C" w:rsidRDefault="00A6692C" w:rsidP="00AE4149">
      <w:pPr>
        <w:pStyle w:val="Code"/>
      </w:pPr>
      <w:r>
        <w:t xml:space="preserve">&lt;/head&gt;  </w:t>
      </w:r>
    </w:p>
    <w:p w14:paraId="37274107" w14:textId="77777777" w:rsidR="00A6692C" w:rsidRDefault="00A6692C" w:rsidP="00AE4149">
      <w:pPr>
        <w:pStyle w:val="Code"/>
      </w:pPr>
      <w:r>
        <w:t xml:space="preserve">&lt;body&gt;  </w:t>
      </w:r>
    </w:p>
    <w:p w14:paraId="344D62B9" w14:textId="65EB0E96" w:rsidR="00A6692C" w:rsidRDefault="00A6692C" w:rsidP="00AE4149">
      <w:pPr>
        <w:pStyle w:val="Code"/>
      </w:pPr>
      <w:r>
        <w:lastRenderedPageBreak/>
        <w:t>&lt;form action=</w:t>
      </w:r>
      <w:r w:rsidR="0083379D">
        <w:t>”</w:t>
      </w:r>
      <w:r>
        <w:t>MySearcher</w:t>
      </w:r>
      <w:r w:rsidR="0083379D">
        <w:t>”</w:t>
      </w:r>
      <w:r>
        <w:t xml:space="preserve">&gt;  </w:t>
      </w:r>
    </w:p>
    <w:p w14:paraId="17D132F8" w14:textId="22E1C3DB" w:rsidR="00A6692C" w:rsidRDefault="00A6692C" w:rsidP="00AE4149">
      <w:pPr>
        <w:pStyle w:val="Code"/>
      </w:pPr>
      <w:r>
        <w:t>&lt;input type=</w:t>
      </w:r>
      <w:r w:rsidR="0083379D">
        <w:t>”</w:t>
      </w:r>
      <w:r>
        <w:t>text</w:t>
      </w:r>
      <w:r w:rsidR="0083379D">
        <w:t>”</w:t>
      </w:r>
      <w:r>
        <w:t xml:space="preserve"> name=</w:t>
      </w:r>
      <w:r w:rsidR="0083379D">
        <w:t>”</w:t>
      </w:r>
      <w:r>
        <w:t>name</w:t>
      </w:r>
      <w:r w:rsidR="0083379D">
        <w:t>”</w:t>
      </w:r>
      <w:r>
        <w:t xml:space="preserve">&gt;  </w:t>
      </w:r>
    </w:p>
    <w:p w14:paraId="4F9D0CD0" w14:textId="56CACD80" w:rsidR="00A6692C" w:rsidRDefault="00A6692C" w:rsidP="00AE4149">
      <w:pPr>
        <w:pStyle w:val="Code"/>
      </w:pPr>
      <w:r>
        <w:t>&lt;input type=</w:t>
      </w:r>
      <w:r w:rsidR="0083379D">
        <w:t>”</w:t>
      </w:r>
      <w:r>
        <w:t>submit</w:t>
      </w:r>
      <w:r w:rsidR="0083379D">
        <w:t>”</w:t>
      </w:r>
      <w:r>
        <w:t xml:space="preserve"> value=</w:t>
      </w:r>
      <w:r w:rsidR="0083379D">
        <w:t>”</w:t>
      </w:r>
      <w:r>
        <w:t>Google Search</w:t>
      </w:r>
      <w:r w:rsidR="0083379D">
        <w:t>”</w:t>
      </w:r>
      <w:r>
        <w:t xml:space="preserve">&gt;  </w:t>
      </w:r>
    </w:p>
    <w:p w14:paraId="6DE53CDA" w14:textId="5674496D" w:rsidR="00A6692C" w:rsidRDefault="00A6692C" w:rsidP="00AE4149">
      <w:pPr>
        <w:pStyle w:val="Code"/>
      </w:pPr>
      <w:r>
        <w:t xml:space="preserve">&lt;/form&gt;  </w:t>
      </w:r>
    </w:p>
    <w:p w14:paraId="0E5C5FA6" w14:textId="77777777" w:rsidR="00A6692C" w:rsidRDefault="00A6692C" w:rsidP="00AE4149">
      <w:pPr>
        <w:pStyle w:val="Code"/>
      </w:pPr>
      <w:r>
        <w:t xml:space="preserve">&lt;/body&gt;  </w:t>
      </w:r>
    </w:p>
    <w:p w14:paraId="08CE1EE0" w14:textId="77777777" w:rsidR="00A6692C" w:rsidRDefault="00A6692C" w:rsidP="00AE4149">
      <w:pPr>
        <w:pStyle w:val="Code"/>
      </w:pPr>
      <w:r>
        <w:t xml:space="preserve">&lt;/html&gt;  </w:t>
      </w:r>
    </w:p>
    <w:p w14:paraId="66833A5C" w14:textId="77777777" w:rsidR="00A6692C" w:rsidRDefault="00A6692C" w:rsidP="00A6692C">
      <w:r>
        <w:t>MySearcher.java</w:t>
      </w:r>
    </w:p>
    <w:p w14:paraId="5362C419" w14:textId="77777777" w:rsidR="00A6692C" w:rsidRDefault="00A6692C" w:rsidP="00AE4149">
      <w:pPr>
        <w:pStyle w:val="Code"/>
      </w:pPr>
      <w:r>
        <w:t xml:space="preserve">import java.io.IOException;  </w:t>
      </w:r>
    </w:p>
    <w:p w14:paraId="0F09C369" w14:textId="77777777" w:rsidR="00A6692C" w:rsidRDefault="00A6692C" w:rsidP="00AE4149">
      <w:pPr>
        <w:pStyle w:val="Code"/>
      </w:pPr>
      <w:r>
        <w:t xml:space="preserve">import javax.servlet.ServletException;  </w:t>
      </w:r>
    </w:p>
    <w:p w14:paraId="049A3BD6" w14:textId="77777777" w:rsidR="00A6692C" w:rsidRDefault="00A6692C" w:rsidP="00AE4149">
      <w:pPr>
        <w:pStyle w:val="Code"/>
      </w:pPr>
      <w:r>
        <w:t xml:space="preserve">import javax.servlet.http.HttpServlet;  </w:t>
      </w:r>
    </w:p>
    <w:p w14:paraId="2BF6260F" w14:textId="77777777" w:rsidR="00A6692C" w:rsidRDefault="00A6692C" w:rsidP="00AE4149">
      <w:pPr>
        <w:pStyle w:val="Code"/>
      </w:pPr>
      <w:r>
        <w:t xml:space="preserve">import javax.servlet.http.HttpServletRequest;  </w:t>
      </w:r>
    </w:p>
    <w:p w14:paraId="1D1ED276" w14:textId="77777777" w:rsidR="00A6692C" w:rsidRDefault="00A6692C" w:rsidP="00AE4149">
      <w:pPr>
        <w:pStyle w:val="Code"/>
      </w:pPr>
      <w:r>
        <w:t xml:space="preserve">import javax.servlet.http.HttpServletResponse;  </w:t>
      </w:r>
    </w:p>
    <w:p w14:paraId="427CB782" w14:textId="77777777" w:rsidR="00A6692C" w:rsidRDefault="00A6692C" w:rsidP="00AE4149">
      <w:pPr>
        <w:pStyle w:val="Code"/>
      </w:pPr>
      <w:r>
        <w:t xml:space="preserve">  </w:t>
      </w:r>
    </w:p>
    <w:p w14:paraId="4598CA5F" w14:textId="77777777" w:rsidR="00A6692C" w:rsidRDefault="00A6692C" w:rsidP="00AE4149">
      <w:pPr>
        <w:pStyle w:val="Code"/>
      </w:pPr>
      <w:r>
        <w:t xml:space="preserve">public class MySearcher extends HttpServlet {  </w:t>
      </w:r>
    </w:p>
    <w:p w14:paraId="119877AE" w14:textId="77777777" w:rsidR="00A6692C" w:rsidRDefault="00A6692C" w:rsidP="00AE4149">
      <w:pPr>
        <w:pStyle w:val="Code"/>
      </w:pPr>
      <w:r>
        <w:t xml:space="preserve">    protected void doGet(HttpServletRequest request, HttpServletResponse response)  </w:t>
      </w:r>
    </w:p>
    <w:p w14:paraId="21340789" w14:textId="77777777" w:rsidR="00A6692C" w:rsidRDefault="00A6692C" w:rsidP="00AE4149">
      <w:pPr>
        <w:pStyle w:val="Code"/>
      </w:pPr>
      <w:r>
        <w:t xml:space="preserve">            throws ServletException, IOException {  </w:t>
      </w:r>
    </w:p>
    <w:p w14:paraId="6411C485" w14:textId="77777777" w:rsidR="00A6692C" w:rsidRDefault="00A6692C" w:rsidP="00AE4149">
      <w:pPr>
        <w:pStyle w:val="Code"/>
      </w:pPr>
      <w:r>
        <w:t xml:space="preserve">  </w:t>
      </w:r>
    </w:p>
    <w:p w14:paraId="18AD1389" w14:textId="0855E3A6" w:rsidR="00A6692C" w:rsidRDefault="00A6692C" w:rsidP="00AE4149">
      <w:pPr>
        <w:pStyle w:val="Code"/>
      </w:pPr>
      <w:r>
        <w:t xml:space="preserve">        String name=request.getParameter(</w:t>
      </w:r>
      <w:r w:rsidR="0083379D">
        <w:t>“</w:t>
      </w:r>
      <w:r>
        <w:t>name</w:t>
      </w:r>
      <w:r w:rsidR="0083379D">
        <w:t>”</w:t>
      </w:r>
      <w:r>
        <w:t xml:space="preserve">);  </w:t>
      </w:r>
    </w:p>
    <w:p w14:paraId="42D333DB" w14:textId="2ECE11EF" w:rsidR="00A6692C" w:rsidRDefault="00A6692C" w:rsidP="00AE4149">
      <w:pPr>
        <w:pStyle w:val="Code"/>
      </w:pPr>
      <w:r>
        <w:t xml:space="preserve">        response.sendRedirect(</w:t>
      </w:r>
      <w:r w:rsidR="0083379D">
        <w:t>“</w:t>
      </w:r>
      <w:r>
        <w:t>https://www.google.co.in/#q=</w:t>
      </w:r>
      <w:r w:rsidR="0083379D">
        <w:t>”</w:t>
      </w:r>
      <w:r>
        <w:t xml:space="preserve">+name);  </w:t>
      </w:r>
    </w:p>
    <w:p w14:paraId="3B791E2B" w14:textId="77777777" w:rsidR="00A6692C" w:rsidRDefault="00A6692C" w:rsidP="00AE4149">
      <w:pPr>
        <w:pStyle w:val="Code"/>
      </w:pPr>
      <w:r>
        <w:t xml:space="preserve">    }  </w:t>
      </w:r>
    </w:p>
    <w:p w14:paraId="3E16A0F2" w14:textId="308727A5" w:rsidR="00A6692C" w:rsidRPr="000376E0" w:rsidRDefault="00A6692C" w:rsidP="00AE4149">
      <w:pPr>
        <w:pStyle w:val="Code"/>
      </w:pPr>
      <w:r>
        <w:t xml:space="preserve">}  </w:t>
      </w:r>
    </w:p>
    <w:p w14:paraId="7ABBEBAD" w14:textId="4E61FF5A" w:rsidR="00AE4149" w:rsidRDefault="00A76201" w:rsidP="003B30E2">
      <w:pPr>
        <w:pStyle w:val="Heading2"/>
      </w:pPr>
      <w:r>
        <w:t>Servlet</w:t>
      </w:r>
      <w:r w:rsidR="0026099A">
        <w:t xml:space="preserve">Context and </w:t>
      </w:r>
      <w:r w:rsidRPr="003B30E2">
        <w:t>Servlet</w:t>
      </w:r>
      <w:r w:rsidR="0026099A" w:rsidRPr="003B30E2">
        <w:t>Config</w:t>
      </w:r>
    </w:p>
    <w:p w14:paraId="208E0321" w14:textId="6E3300B3" w:rsidR="00D420D5" w:rsidRDefault="00587BCC" w:rsidP="00D420D5">
      <w:r>
        <w:t xml:space="preserve">When you have </w:t>
      </w:r>
      <w:r w:rsidR="00DA3541">
        <w:t xml:space="preserve">some configuration information, </w:t>
      </w:r>
      <w:r w:rsidR="001C28D9">
        <w:t xml:space="preserve">for example database </w:t>
      </w:r>
      <w:r w:rsidR="00DA3541">
        <w:t xml:space="preserve">driver, that </w:t>
      </w:r>
      <w:r w:rsidR="00454896">
        <w:t>can be changed over time</w:t>
      </w:r>
      <w:r w:rsidR="00D67FE7">
        <w:t xml:space="preserve"> and used by </w:t>
      </w:r>
      <w:r w:rsidR="00E14176">
        <w:t>many servlets</w:t>
      </w:r>
      <w:r w:rsidR="00454896">
        <w:t>, it’s better to put it in web.xml</w:t>
      </w:r>
      <w:r w:rsidR="00BE1886">
        <w:t xml:space="preserve"> </w:t>
      </w:r>
      <w:r w:rsidR="00122B73">
        <w:t xml:space="preserve">rather than </w:t>
      </w:r>
      <w:r w:rsidR="00E14176">
        <w:t xml:space="preserve">repeat it in every servlet code </w:t>
      </w:r>
      <w:r w:rsidR="00122B73">
        <w:t xml:space="preserve">so that when you want to change the configuration information, you </w:t>
      </w:r>
      <w:r w:rsidR="007E7B1E">
        <w:t>change only web.xml, not every servlet.</w:t>
      </w:r>
      <w:r w:rsidR="006B72BB">
        <w:t xml:space="preserve"> </w:t>
      </w:r>
      <w:r w:rsidR="00CA7733">
        <w:t>ServletContext and ServletConfig</w:t>
      </w:r>
      <w:r w:rsidR="008A6EBB">
        <w:t xml:space="preserve"> helps servlets to </w:t>
      </w:r>
      <w:r w:rsidR="003703B2">
        <w:t>read/write configuration information in web.xml.</w:t>
      </w:r>
    </w:p>
    <w:p w14:paraId="579DA19F" w14:textId="2E8E933B" w:rsidR="006B72BB" w:rsidRDefault="006B72BB" w:rsidP="00D420D5">
      <w:r w:rsidRPr="006B72BB">
        <w:rPr>
          <w:b/>
          <w:bCs/>
        </w:rPr>
        <w:t>ServletConfig</w:t>
      </w:r>
      <w:r w:rsidRPr="006B72BB">
        <w:t> and </w:t>
      </w:r>
      <w:r w:rsidRPr="006B72BB">
        <w:rPr>
          <w:b/>
          <w:bCs/>
        </w:rPr>
        <w:t>ServletContext</w:t>
      </w:r>
      <w:r w:rsidRPr="006B72BB">
        <w:t xml:space="preserve">, both are objects created at the time of servlet initialization and used to provide some initial parameters or configuration information to the servlet. </w:t>
      </w:r>
      <w:r>
        <w:t>T</w:t>
      </w:r>
      <w:r w:rsidRPr="006B72BB">
        <w:t xml:space="preserve">he difference </w:t>
      </w:r>
      <w:r>
        <w:t>is the scope</w:t>
      </w:r>
      <w:r w:rsidR="00A702E0">
        <w:t xml:space="preserve">: </w:t>
      </w:r>
      <w:r w:rsidRPr="006B72BB">
        <w:t>information shared by ServletConfig is for a specific servlet, while information shared by ServletContext is available for all servlets in the web application.</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5"/>
        <w:gridCol w:w="5405"/>
      </w:tblGrid>
      <w:tr w:rsidR="00D0165F" w:rsidRPr="00D0165F" w14:paraId="0CFCAC31" w14:textId="77777777" w:rsidTr="00D0165F">
        <w:trPr>
          <w:trHeight w:val="288"/>
        </w:trPr>
        <w:tc>
          <w:tcPr>
            <w:tcW w:w="3955" w:type="dxa"/>
            <w:shd w:val="clear" w:color="auto" w:fill="auto"/>
            <w:noWrap/>
            <w:vAlign w:val="bottom"/>
            <w:hideMark/>
          </w:tcPr>
          <w:p w14:paraId="249EE9EC" w14:textId="77777777" w:rsidR="00D0165F" w:rsidRPr="00D0165F" w:rsidRDefault="00D0165F" w:rsidP="00D0165F">
            <w:pPr>
              <w:spacing w:after="0" w:line="240" w:lineRule="auto"/>
              <w:rPr>
                <w:rFonts w:ascii="Calibri" w:eastAsia="Times New Roman" w:hAnsi="Calibri" w:cs="Calibri"/>
                <w:b/>
                <w:bCs/>
                <w:color w:val="000000"/>
              </w:rPr>
            </w:pPr>
            <w:r w:rsidRPr="00D0165F">
              <w:rPr>
                <w:rFonts w:ascii="Calibri" w:eastAsia="Times New Roman" w:hAnsi="Calibri" w:cs="Calibri"/>
                <w:b/>
                <w:bCs/>
                <w:color w:val="000000"/>
              </w:rPr>
              <w:t>ServletConfig</w:t>
            </w:r>
          </w:p>
        </w:tc>
        <w:tc>
          <w:tcPr>
            <w:tcW w:w="5405" w:type="dxa"/>
            <w:shd w:val="clear" w:color="auto" w:fill="auto"/>
            <w:noWrap/>
            <w:vAlign w:val="bottom"/>
            <w:hideMark/>
          </w:tcPr>
          <w:p w14:paraId="7F80D873" w14:textId="77777777" w:rsidR="00D0165F" w:rsidRPr="00D0165F" w:rsidRDefault="00D0165F" w:rsidP="00D0165F">
            <w:pPr>
              <w:spacing w:after="0" w:line="240" w:lineRule="auto"/>
              <w:rPr>
                <w:rFonts w:ascii="Calibri" w:eastAsia="Times New Roman" w:hAnsi="Calibri" w:cs="Calibri"/>
                <w:b/>
                <w:bCs/>
                <w:color w:val="000000"/>
              </w:rPr>
            </w:pPr>
            <w:r w:rsidRPr="00D0165F">
              <w:rPr>
                <w:rFonts w:ascii="Calibri" w:eastAsia="Times New Roman" w:hAnsi="Calibri" w:cs="Calibri"/>
                <w:b/>
                <w:bCs/>
              </w:rPr>
              <w:t>ServletContext</w:t>
            </w:r>
          </w:p>
        </w:tc>
      </w:tr>
      <w:tr w:rsidR="00D0165F" w:rsidRPr="00D0165F" w14:paraId="36DFAC4E" w14:textId="77777777" w:rsidTr="00D0165F">
        <w:trPr>
          <w:trHeight w:val="288"/>
        </w:trPr>
        <w:tc>
          <w:tcPr>
            <w:tcW w:w="3955" w:type="dxa"/>
            <w:shd w:val="clear" w:color="auto" w:fill="auto"/>
            <w:noWrap/>
            <w:vAlign w:val="bottom"/>
            <w:hideMark/>
          </w:tcPr>
          <w:p w14:paraId="54668361" w14:textId="2611E799"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ServletConfig is </w:t>
            </w:r>
            <w:r w:rsidR="001F77B5">
              <w:rPr>
                <w:rFonts w:ascii="Calibri" w:eastAsia="Times New Roman" w:hAnsi="Calibri" w:cs="Calibri"/>
              </w:rPr>
              <w:t xml:space="preserve">specific for each </w:t>
            </w:r>
            <w:r w:rsidRPr="00D0165F">
              <w:rPr>
                <w:rFonts w:ascii="Calibri" w:eastAsia="Times New Roman" w:hAnsi="Calibri" w:cs="Calibri"/>
              </w:rPr>
              <w:t xml:space="preserve">servlet </w:t>
            </w:r>
          </w:p>
        </w:tc>
        <w:tc>
          <w:tcPr>
            <w:tcW w:w="5405" w:type="dxa"/>
            <w:shd w:val="clear" w:color="auto" w:fill="auto"/>
            <w:noWrap/>
            <w:vAlign w:val="bottom"/>
            <w:hideMark/>
          </w:tcPr>
          <w:p w14:paraId="7BCB0730" w14:textId="3D59949B"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ServletContext is for </w:t>
            </w:r>
            <w:r w:rsidR="00043ACD">
              <w:rPr>
                <w:rFonts w:ascii="Calibri" w:eastAsia="Times New Roman" w:hAnsi="Calibri" w:cs="Calibri"/>
              </w:rPr>
              <w:t>all servlets in the</w:t>
            </w:r>
            <w:r w:rsidRPr="00D0165F">
              <w:rPr>
                <w:rFonts w:ascii="Calibri" w:eastAsia="Times New Roman" w:hAnsi="Calibri" w:cs="Calibri"/>
              </w:rPr>
              <w:t xml:space="preserve"> application</w:t>
            </w:r>
          </w:p>
        </w:tc>
      </w:tr>
      <w:tr w:rsidR="00D0165F" w:rsidRPr="00D0165F" w14:paraId="7E62287D" w14:textId="77777777" w:rsidTr="00D0165F">
        <w:trPr>
          <w:trHeight w:val="288"/>
        </w:trPr>
        <w:tc>
          <w:tcPr>
            <w:tcW w:w="3955" w:type="dxa"/>
            <w:shd w:val="clear" w:color="auto" w:fill="auto"/>
            <w:noWrap/>
            <w:vAlign w:val="bottom"/>
            <w:hideMark/>
          </w:tcPr>
          <w:p w14:paraId="3DE20D85"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Parameters of servletConfig are present as name-value pair in </w:t>
            </w:r>
            <w:r w:rsidRPr="00D0165F">
              <w:rPr>
                <w:rFonts w:ascii="Calibri" w:eastAsia="Times New Roman" w:hAnsi="Calibri" w:cs="Calibri"/>
                <w:b/>
                <w:bCs/>
                <w:color w:val="0070C0"/>
              </w:rPr>
              <w:t>&lt;init-param&gt;</w:t>
            </w:r>
            <w:r w:rsidRPr="00D0165F">
              <w:rPr>
                <w:rFonts w:ascii="Calibri" w:eastAsia="Times New Roman" w:hAnsi="Calibri" w:cs="Calibri"/>
              </w:rPr>
              <w:t xml:space="preserve"> inside &lt;servlet&gt;.</w:t>
            </w:r>
          </w:p>
        </w:tc>
        <w:tc>
          <w:tcPr>
            <w:tcW w:w="5405" w:type="dxa"/>
            <w:shd w:val="clear" w:color="auto" w:fill="auto"/>
            <w:noWrap/>
            <w:vAlign w:val="bottom"/>
            <w:hideMark/>
          </w:tcPr>
          <w:p w14:paraId="242D7159" w14:textId="488E01C0"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Parameters of servletContext are present as name-value pair in </w:t>
            </w:r>
            <w:r w:rsidRPr="00D0165F">
              <w:rPr>
                <w:rFonts w:ascii="Calibri" w:eastAsia="Times New Roman" w:hAnsi="Calibri" w:cs="Calibri"/>
                <w:b/>
                <w:bCs/>
                <w:color w:val="0070C0"/>
              </w:rPr>
              <w:t>&lt;context-param&gt;</w:t>
            </w:r>
            <w:r w:rsidRPr="00D0165F">
              <w:rPr>
                <w:rFonts w:ascii="Calibri" w:eastAsia="Times New Roman" w:hAnsi="Calibri" w:cs="Calibri"/>
              </w:rPr>
              <w:t xml:space="preserve"> which is outside of &lt;servlet&gt; </w:t>
            </w:r>
            <w:r w:rsidR="00D23F72">
              <w:rPr>
                <w:rFonts w:ascii="Calibri" w:eastAsia="Times New Roman" w:hAnsi="Calibri" w:cs="Calibri"/>
              </w:rPr>
              <w:t xml:space="preserve">(but still </w:t>
            </w:r>
            <w:r w:rsidRPr="00D0165F">
              <w:rPr>
                <w:rFonts w:ascii="Calibri" w:eastAsia="Times New Roman" w:hAnsi="Calibri" w:cs="Calibri"/>
              </w:rPr>
              <w:t>inside &lt;web-app&gt;</w:t>
            </w:r>
            <w:r w:rsidR="00D23F72">
              <w:rPr>
                <w:rFonts w:ascii="Calibri" w:eastAsia="Times New Roman" w:hAnsi="Calibri" w:cs="Calibri"/>
              </w:rPr>
              <w:t>)</w:t>
            </w:r>
          </w:p>
        </w:tc>
      </w:tr>
      <w:tr w:rsidR="00D0165F" w:rsidRPr="00D0165F" w14:paraId="7AE6153C" w14:textId="77777777" w:rsidTr="00D0165F">
        <w:trPr>
          <w:trHeight w:val="288"/>
        </w:trPr>
        <w:tc>
          <w:tcPr>
            <w:tcW w:w="3955" w:type="dxa"/>
            <w:shd w:val="clear" w:color="auto" w:fill="auto"/>
            <w:noWrap/>
            <w:vAlign w:val="bottom"/>
            <w:hideMark/>
          </w:tcPr>
          <w:p w14:paraId="16B8365A"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ServletConfig object is obtained by </w:t>
            </w:r>
            <w:r w:rsidRPr="00D0165F">
              <w:rPr>
                <w:rFonts w:ascii="Calibri" w:eastAsia="Times New Roman" w:hAnsi="Calibri" w:cs="Calibri"/>
                <w:b/>
                <w:bCs/>
                <w:color w:val="FF0000"/>
              </w:rPr>
              <w:t>getServletConfig()</w:t>
            </w:r>
            <w:r w:rsidRPr="00D0165F">
              <w:rPr>
                <w:rFonts w:ascii="Calibri" w:eastAsia="Times New Roman" w:hAnsi="Calibri" w:cs="Calibri"/>
                <w:color w:val="FF0000"/>
              </w:rPr>
              <w:t xml:space="preserve"> </w:t>
            </w:r>
            <w:r w:rsidRPr="00D0165F">
              <w:rPr>
                <w:rFonts w:ascii="Calibri" w:eastAsia="Times New Roman" w:hAnsi="Calibri" w:cs="Calibri"/>
              </w:rPr>
              <w:t>method.</w:t>
            </w:r>
          </w:p>
        </w:tc>
        <w:tc>
          <w:tcPr>
            <w:tcW w:w="5405" w:type="dxa"/>
            <w:shd w:val="clear" w:color="auto" w:fill="auto"/>
            <w:noWrap/>
            <w:vAlign w:val="bottom"/>
            <w:hideMark/>
          </w:tcPr>
          <w:p w14:paraId="3409E6C0"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ServletContext object is obtained by </w:t>
            </w:r>
            <w:r w:rsidRPr="00D0165F">
              <w:rPr>
                <w:rFonts w:ascii="Calibri" w:eastAsia="Times New Roman" w:hAnsi="Calibri" w:cs="Calibri"/>
                <w:b/>
                <w:bCs/>
                <w:color w:val="FF0000"/>
              </w:rPr>
              <w:t>getServletContext()</w:t>
            </w:r>
            <w:r w:rsidRPr="00D0165F">
              <w:rPr>
                <w:rFonts w:ascii="Calibri" w:eastAsia="Times New Roman" w:hAnsi="Calibri" w:cs="Calibri"/>
                <w:color w:val="FF0000"/>
              </w:rPr>
              <w:t xml:space="preserve"> </w:t>
            </w:r>
            <w:r w:rsidRPr="00D0165F">
              <w:rPr>
                <w:rFonts w:ascii="Calibri" w:eastAsia="Times New Roman" w:hAnsi="Calibri" w:cs="Calibri"/>
              </w:rPr>
              <w:t>method.</w:t>
            </w:r>
          </w:p>
        </w:tc>
      </w:tr>
      <w:tr w:rsidR="00D0165F" w:rsidRPr="00D0165F" w14:paraId="07E02586" w14:textId="77777777" w:rsidTr="00D0165F">
        <w:trPr>
          <w:trHeight w:val="288"/>
        </w:trPr>
        <w:tc>
          <w:tcPr>
            <w:tcW w:w="3955" w:type="dxa"/>
            <w:shd w:val="clear" w:color="auto" w:fill="auto"/>
            <w:noWrap/>
            <w:vAlign w:val="bottom"/>
            <w:hideMark/>
          </w:tcPr>
          <w:p w14:paraId="67C9958E"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Each servlet has got its own ServletConfig object.</w:t>
            </w:r>
          </w:p>
        </w:tc>
        <w:tc>
          <w:tcPr>
            <w:tcW w:w="5405" w:type="dxa"/>
            <w:shd w:val="clear" w:color="auto" w:fill="auto"/>
            <w:noWrap/>
            <w:vAlign w:val="bottom"/>
            <w:hideMark/>
          </w:tcPr>
          <w:p w14:paraId="3B7B650B"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ServletContext object is only one and used by different servlets of the application.</w:t>
            </w:r>
          </w:p>
        </w:tc>
      </w:tr>
      <w:tr w:rsidR="00D0165F" w:rsidRPr="00D0165F" w14:paraId="7A141129" w14:textId="77777777" w:rsidTr="00D0165F">
        <w:trPr>
          <w:trHeight w:val="288"/>
        </w:trPr>
        <w:tc>
          <w:tcPr>
            <w:tcW w:w="3955" w:type="dxa"/>
            <w:shd w:val="clear" w:color="auto" w:fill="auto"/>
            <w:noWrap/>
            <w:vAlign w:val="bottom"/>
            <w:hideMark/>
          </w:tcPr>
          <w:p w14:paraId="3D0C46F1"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Use ServletConfig when only one servlet needs information shared by it.</w:t>
            </w:r>
          </w:p>
        </w:tc>
        <w:tc>
          <w:tcPr>
            <w:tcW w:w="5405" w:type="dxa"/>
            <w:shd w:val="clear" w:color="auto" w:fill="auto"/>
            <w:noWrap/>
            <w:vAlign w:val="bottom"/>
            <w:hideMark/>
          </w:tcPr>
          <w:p w14:paraId="1B0A6D69"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Use ServletContext when whole application needs information shared by it</w:t>
            </w:r>
          </w:p>
        </w:tc>
      </w:tr>
      <w:tr w:rsidR="004D1C6C" w:rsidRPr="00D0165F" w14:paraId="71F6C386" w14:textId="77777777" w:rsidTr="006608DB">
        <w:trPr>
          <w:trHeight w:val="288"/>
        </w:trPr>
        <w:tc>
          <w:tcPr>
            <w:tcW w:w="9360" w:type="dxa"/>
            <w:gridSpan w:val="2"/>
            <w:shd w:val="clear" w:color="auto" w:fill="auto"/>
            <w:noWrap/>
            <w:vAlign w:val="bottom"/>
          </w:tcPr>
          <w:p w14:paraId="77401F1E" w14:textId="0C5E6B4F" w:rsidR="004D1C6C" w:rsidRPr="00D0165F" w:rsidRDefault="004D1C6C" w:rsidP="00D0165F">
            <w:pPr>
              <w:spacing w:after="0" w:line="240" w:lineRule="auto"/>
              <w:rPr>
                <w:rFonts w:ascii="Calibri" w:eastAsia="Times New Roman" w:hAnsi="Calibri" w:cs="Calibri"/>
              </w:rPr>
            </w:pPr>
            <w:r>
              <w:rPr>
                <w:rFonts w:ascii="Calibri" w:eastAsia="Times New Roman" w:hAnsi="Calibri" w:cs="Calibri"/>
              </w:rPr>
              <w:t>To</w:t>
            </w:r>
            <w:r>
              <w:rPr>
                <w:rFonts w:ascii="Calibri" w:eastAsia="Times New Roman" w:hAnsi="Calibri" w:cs="Calibri"/>
                <w:b/>
                <w:bCs/>
              </w:rPr>
              <w:t xml:space="preserve"> </w:t>
            </w:r>
            <w:r>
              <w:t xml:space="preserve">get an initial parameter, </w:t>
            </w:r>
            <w:r w:rsidR="00E22D72">
              <w:t>use</w:t>
            </w:r>
            <w:r>
              <w:t xml:space="preserve"> </w:t>
            </w:r>
            <w:r w:rsidRPr="00E22D72">
              <w:rPr>
                <w:b/>
                <w:bCs/>
                <w:color w:val="FF0000"/>
              </w:rPr>
              <w:t>getInitParameter(“parameter_name”)</w:t>
            </w:r>
            <w:r>
              <w:t xml:space="preserve"> </w:t>
            </w:r>
            <w:r w:rsidR="00E22D72">
              <w:t>from Context/Config object.</w:t>
            </w:r>
          </w:p>
        </w:tc>
      </w:tr>
    </w:tbl>
    <w:p w14:paraId="127D3C24" w14:textId="4EE0E98C" w:rsidR="00305B43" w:rsidRDefault="008B08C0" w:rsidP="00D420D5">
      <w:r>
        <w:t xml:space="preserve">Code snippet: </w:t>
      </w:r>
    </w:p>
    <w:p w14:paraId="427B1B6A" w14:textId="77777777" w:rsidR="00721375" w:rsidRDefault="00721375" w:rsidP="007F5BCB">
      <w:pPr>
        <w:pStyle w:val="Code"/>
      </w:pPr>
      <w:r w:rsidRPr="004D50D2">
        <w:t>Servlet</w:t>
      </w:r>
      <w:r w:rsidRPr="00193C10">
        <w:rPr>
          <w:b/>
        </w:rPr>
        <w:t>Config</w:t>
      </w:r>
      <w:r>
        <w:t xml:space="preserve"> configure = </w:t>
      </w:r>
      <w:r w:rsidR="001F42E3" w:rsidRPr="004D50D2">
        <w:t>getServlet</w:t>
      </w:r>
      <w:r w:rsidR="001F42E3" w:rsidRPr="00193C10">
        <w:rPr>
          <w:b/>
        </w:rPr>
        <w:t>Config</w:t>
      </w:r>
      <w:r w:rsidR="001F42E3" w:rsidRPr="004D50D2">
        <w:t>()</w:t>
      </w:r>
      <w:r>
        <w:t>;</w:t>
      </w:r>
    </w:p>
    <w:p w14:paraId="3656065F" w14:textId="1DAE3AC0" w:rsidR="007F5BCB" w:rsidRDefault="00721375" w:rsidP="007F5BCB">
      <w:pPr>
        <w:pStyle w:val="Code"/>
      </w:pPr>
      <w:r>
        <w:t xml:space="preserve">String </w:t>
      </w:r>
      <w:r w:rsidR="007F5BCB">
        <w:t>configP</w:t>
      </w:r>
      <w:r>
        <w:t xml:space="preserve">aram = </w:t>
      </w:r>
      <w:r w:rsidR="007F5BCB">
        <w:t>configure.getInitParameter(“configParam”);</w:t>
      </w:r>
    </w:p>
    <w:p w14:paraId="55B76965" w14:textId="5152ABA1" w:rsidR="007F5BCB" w:rsidRDefault="007F5BCB" w:rsidP="007F5BCB">
      <w:pPr>
        <w:pStyle w:val="Code"/>
      </w:pPr>
      <w:r w:rsidRPr="004D50D2">
        <w:t>Servlet</w:t>
      </w:r>
      <w:r w:rsidRPr="00193C10">
        <w:rPr>
          <w:b/>
        </w:rPr>
        <w:t>Con</w:t>
      </w:r>
      <w:r>
        <w:rPr>
          <w:b/>
        </w:rPr>
        <w:t>text</w:t>
      </w:r>
      <w:r>
        <w:t xml:space="preserve"> context = </w:t>
      </w:r>
      <w:r w:rsidRPr="004D50D2">
        <w:t>getServlet</w:t>
      </w:r>
      <w:r w:rsidRPr="00193C10">
        <w:rPr>
          <w:b/>
        </w:rPr>
        <w:t>Con</w:t>
      </w:r>
      <w:r w:rsidR="002D641A">
        <w:rPr>
          <w:b/>
        </w:rPr>
        <w:t>text</w:t>
      </w:r>
      <w:r w:rsidRPr="004D50D2">
        <w:t>()</w:t>
      </w:r>
      <w:r>
        <w:t>;</w:t>
      </w:r>
    </w:p>
    <w:p w14:paraId="78532054" w14:textId="16675B4C" w:rsidR="007F5BCB" w:rsidRDefault="007F5BCB" w:rsidP="007F5BCB">
      <w:pPr>
        <w:pStyle w:val="Code"/>
      </w:pPr>
      <w:r>
        <w:t>String contextParam = context.getInitParameter(“contextParam”);</w:t>
      </w:r>
    </w:p>
    <w:p w14:paraId="4D908920" w14:textId="02A38FF7" w:rsidR="00FF4113" w:rsidRDefault="001F42E3" w:rsidP="00D420D5">
      <w:r>
        <w:t xml:space="preserve"> </w:t>
      </w:r>
      <w:r w:rsidR="00E33C1A">
        <w:t>Note: there is another way to get the ServletContext object (but not ServletConfig)</w:t>
      </w:r>
      <w:r w:rsidR="00496DDC">
        <w:t xml:space="preserve"> through HttpRequest object in doGet</w:t>
      </w:r>
      <w:r w:rsidR="00E74832">
        <w:t>()</w:t>
      </w:r>
      <w:r w:rsidR="00496DDC">
        <w:t>, doPost</w:t>
      </w:r>
      <w:r w:rsidR="00E74832">
        <w:t>()</w:t>
      </w:r>
      <w:r w:rsidR="00FF4113">
        <w:t xml:space="preserve">: </w:t>
      </w:r>
    </w:p>
    <w:p w14:paraId="14D6EA84" w14:textId="08F87FBB" w:rsidR="00CB7CEA" w:rsidRPr="008F3DFA" w:rsidRDefault="00CB7CEA" w:rsidP="00CB7CEA">
      <w:pPr>
        <w:pStyle w:val="Code"/>
      </w:pPr>
      <w:r w:rsidRPr="008F3DFA">
        <w:lastRenderedPageBreak/>
        <w:t>protected void doGet(</w:t>
      </w:r>
      <w:r w:rsidRPr="008F3DFA">
        <w:rPr>
          <w:b/>
        </w:rPr>
        <w:t>HttpServletRequest request</w:t>
      </w:r>
      <w:r w:rsidRPr="008F3DFA">
        <w:t>,</w:t>
      </w:r>
      <w:r>
        <w:t xml:space="preserve"> </w:t>
      </w:r>
      <w:r w:rsidRPr="00CB7CEA">
        <w:t>HttpServletResponse response</w:t>
      </w:r>
      <w:r w:rsidRPr="008F3DFA">
        <w:t>)</w:t>
      </w:r>
    </w:p>
    <w:p w14:paraId="13EF9602" w14:textId="2B745A93" w:rsidR="00CB7CEA" w:rsidRDefault="00CB7CEA" w:rsidP="00CB7CEA">
      <w:pPr>
        <w:pStyle w:val="Code"/>
      </w:pPr>
      <w:r w:rsidRPr="008F3DFA">
        <w:t xml:space="preserve">      throws ServletException, IOException {</w:t>
      </w:r>
    </w:p>
    <w:p w14:paraId="4C9E9E18" w14:textId="07B637FE" w:rsidR="00CB7CEA" w:rsidRPr="00776A98" w:rsidRDefault="00CB7CEA" w:rsidP="00CB7CEA">
      <w:pPr>
        <w:pStyle w:val="Code"/>
        <w:rPr>
          <w:b/>
          <w:bCs w:val="0"/>
        </w:rPr>
      </w:pPr>
      <w:r>
        <w:t xml:space="preserve">   </w:t>
      </w:r>
      <w:r w:rsidRPr="00776A98">
        <w:rPr>
          <w:b/>
          <w:bCs w:val="0"/>
        </w:rPr>
        <w:t xml:space="preserve">ServletContext context = request.getServletContext();            </w:t>
      </w:r>
    </w:p>
    <w:p w14:paraId="695A8C36" w14:textId="02F4C8F2" w:rsidR="00CB7CEA" w:rsidRPr="008F3DFA" w:rsidRDefault="002D641A" w:rsidP="00CB7CEA">
      <w:pPr>
        <w:pStyle w:val="Code"/>
      </w:pPr>
      <w:r>
        <w:t xml:space="preserve">   // the above is equivalent to: </w:t>
      </w:r>
      <w:r>
        <w:br/>
        <w:t xml:space="preserve">   // </w:t>
      </w:r>
      <w:r w:rsidRPr="004D50D2">
        <w:t>Servlet</w:t>
      </w:r>
      <w:r w:rsidRPr="00193C10">
        <w:rPr>
          <w:b/>
        </w:rPr>
        <w:t>Con</w:t>
      </w:r>
      <w:r>
        <w:rPr>
          <w:b/>
        </w:rPr>
        <w:t>text</w:t>
      </w:r>
      <w:r>
        <w:t xml:space="preserve"> context = </w:t>
      </w:r>
      <w:r w:rsidRPr="004D50D2">
        <w:t>getServlet</w:t>
      </w:r>
      <w:r w:rsidRPr="00193C10">
        <w:rPr>
          <w:b/>
        </w:rPr>
        <w:t>Con</w:t>
      </w:r>
      <w:r>
        <w:rPr>
          <w:b/>
        </w:rPr>
        <w:t>text</w:t>
      </w:r>
      <w:r w:rsidRPr="004D50D2">
        <w:t>()</w:t>
      </w:r>
      <w:r>
        <w:t>;</w:t>
      </w:r>
    </w:p>
    <w:p w14:paraId="07F5D1F9" w14:textId="13AEB527" w:rsidR="00E74832" w:rsidRDefault="00CB7CEA" w:rsidP="00E33C1A">
      <w:pPr>
        <w:pStyle w:val="Code"/>
      </w:pPr>
      <w:r w:rsidRPr="008F3DFA">
        <w:t>}</w:t>
      </w:r>
    </w:p>
    <w:p w14:paraId="26BC53F3" w14:textId="6017F775" w:rsidR="00A702E0" w:rsidRDefault="00F24B97" w:rsidP="00D420D5">
      <w:r>
        <w:t>Example:</w:t>
      </w:r>
      <w:r w:rsidR="00047DD9">
        <w:t xml:space="preserve"> a job </w:t>
      </w:r>
      <w:r w:rsidR="00CD1991">
        <w:t xml:space="preserve">portal that has two pages: one for </w:t>
      </w:r>
      <w:r w:rsidR="00D75856">
        <w:t>applicants (</w:t>
      </w:r>
      <w:r w:rsidR="00B96930">
        <w:t>Applicant.java servlet</w:t>
      </w:r>
      <w:r w:rsidR="00D75856">
        <w:t>)</w:t>
      </w:r>
      <w:r w:rsidR="00F043A8">
        <w:t xml:space="preserve">, one for </w:t>
      </w:r>
      <w:r w:rsidR="007377E4">
        <w:t>recruiters (Recruiter.java servlet). The both share</w:t>
      </w:r>
      <w:r w:rsidR="009C0763">
        <w:t>s</w:t>
      </w:r>
      <w:r w:rsidR="007377E4">
        <w:t xml:space="preserve"> portal’s name</w:t>
      </w:r>
      <w:r w:rsidR="005B4720">
        <w:t xml:space="preserve"> “NewSite.tg”, but each has its own “email”: </w:t>
      </w:r>
      <w:hyperlink r:id="rId90" w:history="1">
        <w:r w:rsidR="005B4720" w:rsidRPr="005B4720">
          <w:rPr>
            <w:rStyle w:val="Hyperlink"/>
          </w:rPr>
          <w:t>forApplicant@xyz.com</w:t>
        </w:r>
      </w:hyperlink>
      <w:r w:rsidR="005B4720">
        <w:t xml:space="preserve"> for applicants, </w:t>
      </w:r>
      <w:hyperlink r:id="rId91" w:history="1">
        <w:r w:rsidR="00E302AA" w:rsidRPr="00FD79E4">
          <w:rPr>
            <w:rStyle w:val="Hyperlink"/>
          </w:rPr>
          <w:t>forRecruiter@xyz.com</w:t>
        </w:r>
      </w:hyperlink>
      <w:r w:rsidR="00E302AA">
        <w:t xml:space="preserve"> for recruiters. So the email should be a ServletConfig</w:t>
      </w:r>
      <w:r w:rsidR="00364B58">
        <w:t>, and hence put in &lt;init-param&gt;</w:t>
      </w:r>
      <w:r w:rsidR="0068464C">
        <w:t xml:space="preserve"> (inside &lt;servlet&gt;), and the portal name should be a ServletContext, and hence put in &lt;context-param&gt; (outside &lt;servlet&gt;).</w:t>
      </w:r>
    </w:p>
    <w:p w14:paraId="7D173447" w14:textId="52D092B2" w:rsidR="007C600E" w:rsidRDefault="007C600E" w:rsidP="007C600E">
      <w:r w:rsidRPr="007C600E">
        <w:t>Output: Deploy the app and open urls on localhost:</w:t>
      </w:r>
    </w:p>
    <w:tbl>
      <w:tblPr>
        <w:tblStyle w:val="TableGrid"/>
        <w:tblW w:w="0" w:type="auto"/>
        <w:tblLook w:val="04A0" w:firstRow="1" w:lastRow="0" w:firstColumn="1" w:lastColumn="0" w:noHBand="0" w:noVBand="1"/>
      </w:tblPr>
      <w:tblGrid>
        <w:gridCol w:w="5386"/>
        <w:gridCol w:w="5386"/>
      </w:tblGrid>
      <w:tr w:rsidR="007C600E" w:rsidRPr="007C600E" w14:paraId="769C6D5E" w14:textId="77777777" w:rsidTr="007C600E">
        <w:trPr>
          <w:trHeight w:val="1988"/>
        </w:trPr>
        <w:tc>
          <w:tcPr>
            <w:tcW w:w="5386" w:type="dxa"/>
          </w:tcPr>
          <w:p w14:paraId="421AF8D5" w14:textId="73860C14" w:rsidR="007C600E" w:rsidRPr="007C600E" w:rsidRDefault="007C600E" w:rsidP="007C600E">
            <w:r w:rsidRPr="007C600E">
              <w:t>/</w:t>
            </w:r>
            <w:r w:rsidR="000C378C">
              <w:t>recruiter</w:t>
            </w:r>
            <w:r w:rsidRPr="007C600E">
              <w:t>:</w:t>
            </w:r>
            <w:r w:rsidRPr="007C600E">
              <w:br/>
            </w:r>
            <w:r w:rsidRPr="007C600E">
              <w:rPr>
                <w:noProof/>
              </w:rPr>
              <w:drawing>
                <wp:inline distT="0" distB="0" distL="0" distR="0" wp14:anchorId="527F5E0B" wp14:editId="7B47A083">
                  <wp:extent cx="2672443" cy="1017577"/>
                  <wp:effectExtent l="0" t="0" r="0" b="0"/>
                  <wp:docPr id="38" name="Picture 38">
                    <a:hlinkClick xmlns:a="http://schemas.openxmlformats.org/drawingml/2006/main" r:id="rId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a:hlinkClick r:id="rId92"/>
                          </pic:cNvPr>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11405" cy="1032412"/>
                          </a:xfrm>
                          <a:prstGeom prst="rect">
                            <a:avLst/>
                          </a:prstGeom>
                          <a:noFill/>
                          <a:ln>
                            <a:noFill/>
                          </a:ln>
                        </pic:spPr>
                      </pic:pic>
                    </a:graphicData>
                  </a:graphic>
                </wp:inline>
              </w:drawing>
            </w:r>
          </w:p>
        </w:tc>
        <w:tc>
          <w:tcPr>
            <w:tcW w:w="5386" w:type="dxa"/>
          </w:tcPr>
          <w:p w14:paraId="61F14E6F" w14:textId="34D89E23" w:rsidR="007C600E" w:rsidRPr="007C600E" w:rsidRDefault="007C600E" w:rsidP="007C600E">
            <w:r w:rsidRPr="007C600E">
              <w:t>/</w:t>
            </w:r>
            <w:r w:rsidR="000C378C">
              <w:t>applicant</w:t>
            </w:r>
            <w:r w:rsidRPr="007C600E">
              <w:t>:</w:t>
            </w:r>
          </w:p>
          <w:p w14:paraId="1FC8D4E7" w14:textId="788A6B03" w:rsidR="007C600E" w:rsidRPr="007C600E" w:rsidRDefault="007C600E" w:rsidP="007C600E">
            <w:r w:rsidRPr="007C600E">
              <w:rPr>
                <w:noProof/>
              </w:rPr>
              <w:drawing>
                <wp:inline distT="0" distB="0" distL="0" distR="0" wp14:anchorId="13F86A09" wp14:editId="3C08A47A">
                  <wp:extent cx="2710543" cy="1008022"/>
                  <wp:effectExtent l="0" t="0" r="0" b="1905"/>
                  <wp:docPr id="36" name="Picture 36">
                    <a:hlinkClick xmlns:a="http://schemas.openxmlformats.org/drawingml/2006/main" r:id="rId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a:hlinkClick r:id="rId94"/>
                          </pic:cNvPr>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49619" cy="1022554"/>
                          </a:xfrm>
                          <a:prstGeom prst="rect">
                            <a:avLst/>
                          </a:prstGeom>
                          <a:noFill/>
                          <a:ln>
                            <a:noFill/>
                          </a:ln>
                        </pic:spPr>
                      </pic:pic>
                    </a:graphicData>
                  </a:graphic>
                </wp:inline>
              </w:drawing>
            </w:r>
          </w:p>
        </w:tc>
      </w:tr>
    </w:tbl>
    <w:p w14:paraId="4700BDD5" w14:textId="1BA35042" w:rsidR="00F00CE7" w:rsidRPr="005F71C9" w:rsidRDefault="00F00CE7" w:rsidP="00D420D5">
      <w:r w:rsidRPr="00F00CE7">
        <w:rPr>
          <w:b/>
          <w:bCs/>
        </w:rPr>
        <w:t>web.xml</w:t>
      </w:r>
      <w:r w:rsidR="005F71C9">
        <w:rPr>
          <w:b/>
          <w:bCs/>
        </w:rPr>
        <w:t xml:space="preserve">: </w:t>
      </w:r>
      <w:r w:rsidR="00835BE8">
        <w:t>email is placed in &lt;</w:t>
      </w:r>
      <w:r w:rsidR="00101587">
        <w:t>init-param</w:t>
      </w:r>
      <w:r w:rsidR="00835BE8">
        <w:t>&gt;</w:t>
      </w:r>
      <w:r w:rsidR="00A31E81">
        <w:t xml:space="preserve"> (inside &lt;servlet&gt;)</w:t>
      </w:r>
      <w:r w:rsidR="00835BE8">
        <w:t xml:space="preserve">, </w:t>
      </w:r>
      <w:r w:rsidR="00101587">
        <w:t>website name is placed in &lt;context-param&gt;</w:t>
      </w:r>
      <w:r w:rsidR="00A31E81">
        <w:t xml:space="preserve"> (outside &lt;servlet&gt;)</w:t>
      </w:r>
    </w:p>
    <w:p w14:paraId="7DA02626" w14:textId="77777777" w:rsidR="00F24B97" w:rsidRPr="00F24B97" w:rsidRDefault="00F24B97" w:rsidP="00F24B97">
      <w:pPr>
        <w:pStyle w:val="Code"/>
      </w:pPr>
      <w:r w:rsidRPr="00F24B97">
        <w:t>&lt;web-app&gt;</w:t>
      </w:r>
    </w:p>
    <w:p w14:paraId="03E489E7" w14:textId="77777777" w:rsidR="00F24B97" w:rsidRPr="00F24B97" w:rsidRDefault="00F24B97" w:rsidP="00F24B97">
      <w:pPr>
        <w:pStyle w:val="Code"/>
      </w:pPr>
    </w:p>
    <w:p w14:paraId="718B0D66" w14:textId="77777777" w:rsidR="00F24B97" w:rsidRPr="00F24B97" w:rsidRDefault="00F24B97" w:rsidP="00F24B97">
      <w:pPr>
        <w:pStyle w:val="Code"/>
      </w:pPr>
      <w:r w:rsidRPr="00F24B97">
        <w:t>    &lt;servlet&gt;</w:t>
      </w:r>
    </w:p>
    <w:p w14:paraId="7E8E01E1" w14:textId="77777777" w:rsidR="00F24B97" w:rsidRPr="00F24B97" w:rsidRDefault="00F24B97" w:rsidP="00F24B97">
      <w:pPr>
        <w:pStyle w:val="Code"/>
      </w:pPr>
      <w:r w:rsidRPr="00F24B97">
        <w:t>        &lt;servlet-name&gt;recruiter&lt;/servlet-name&gt;</w:t>
      </w:r>
    </w:p>
    <w:p w14:paraId="28EB1072" w14:textId="77777777" w:rsidR="00F24B97" w:rsidRPr="00F24B97" w:rsidRDefault="00F24B97" w:rsidP="00F24B97">
      <w:pPr>
        <w:pStyle w:val="Code"/>
      </w:pPr>
      <w:r w:rsidRPr="00F24B97">
        <w:t>        &lt;servlet-class&gt;Recruiter&lt;/servlet-class&gt;</w:t>
      </w:r>
    </w:p>
    <w:p w14:paraId="5CE2BB0E" w14:textId="77777777" w:rsidR="00F24B97" w:rsidRPr="00F24B97" w:rsidRDefault="00F24B97" w:rsidP="00F24B97">
      <w:pPr>
        <w:pStyle w:val="Code"/>
      </w:pPr>
      <w:r w:rsidRPr="00F24B97">
        <w:t>        </w:t>
      </w:r>
      <w:r w:rsidRPr="00F43199">
        <w:rPr>
          <w:color w:val="0070C0"/>
        </w:rPr>
        <w:t>&lt;init-param&gt;</w:t>
      </w:r>
    </w:p>
    <w:p w14:paraId="012EF988" w14:textId="77777777" w:rsidR="00F24B97" w:rsidRPr="00F43199" w:rsidRDefault="00F24B97" w:rsidP="00F24B97">
      <w:pPr>
        <w:pStyle w:val="Code"/>
        <w:rPr>
          <w:color w:val="0070C0"/>
        </w:rPr>
      </w:pPr>
      <w:r w:rsidRPr="00F43199">
        <w:rPr>
          <w:color w:val="0070C0"/>
        </w:rPr>
        <w:t>            &lt;param-name&gt;Email&lt;/param-name&gt;</w:t>
      </w:r>
    </w:p>
    <w:p w14:paraId="02278A09" w14:textId="77777777" w:rsidR="00F24B97" w:rsidRPr="00F43199" w:rsidRDefault="00F24B97" w:rsidP="00F24B97">
      <w:pPr>
        <w:pStyle w:val="Code"/>
        <w:rPr>
          <w:color w:val="0070C0"/>
        </w:rPr>
      </w:pPr>
      <w:r w:rsidRPr="00F43199">
        <w:rPr>
          <w:color w:val="0070C0"/>
        </w:rPr>
        <w:t>            &lt;param-value&gt;forRecruiter@xyz.com&lt;/param-value&gt;</w:t>
      </w:r>
    </w:p>
    <w:p w14:paraId="41E73484" w14:textId="77777777" w:rsidR="00F24B97" w:rsidRPr="00F24B97" w:rsidRDefault="00F24B97" w:rsidP="00F24B97">
      <w:pPr>
        <w:pStyle w:val="Code"/>
      </w:pPr>
      <w:r w:rsidRPr="00F24B97">
        <w:t>        </w:t>
      </w:r>
      <w:r w:rsidRPr="00F43199">
        <w:rPr>
          <w:color w:val="0070C0"/>
        </w:rPr>
        <w:t>&lt;/init-param&gt;</w:t>
      </w:r>
    </w:p>
    <w:p w14:paraId="5DD68899" w14:textId="77777777" w:rsidR="00F24B97" w:rsidRPr="00F24B97" w:rsidRDefault="00F24B97" w:rsidP="00F24B97">
      <w:pPr>
        <w:pStyle w:val="Code"/>
      </w:pPr>
      <w:r w:rsidRPr="00F24B97">
        <w:t>    &lt;/servlet&gt;</w:t>
      </w:r>
    </w:p>
    <w:p w14:paraId="0A43429B" w14:textId="77777777" w:rsidR="00F24B97" w:rsidRPr="00F24B97" w:rsidRDefault="00F24B97" w:rsidP="00F24B97">
      <w:pPr>
        <w:pStyle w:val="Code"/>
      </w:pPr>
    </w:p>
    <w:p w14:paraId="515EF2CC" w14:textId="77777777" w:rsidR="00F24B97" w:rsidRPr="00F24B97" w:rsidRDefault="00F24B97" w:rsidP="00F24B97">
      <w:pPr>
        <w:pStyle w:val="Code"/>
      </w:pPr>
      <w:r w:rsidRPr="00F24B97">
        <w:t>    &lt;servlet-mapping&gt;</w:t>
      </w:r>
    </w:p>
    <w:p w14:paraId="429568AE" w14:textId="77777777" w:rsidR="00F24B97" w:rsidRPr="00F24B97" w:rsidRDefault="00F24B97" w:rsidP="00F24B97">
      <w:pPr>
        <w:pStyle w:val="Code"/>
      </w:pPr>
      <w:r w:rsidRPr="00F24B97">
        <w:t>        &lt;servlet-name&gt;recruiter&lt;/servlet-name&gt;</w:t>
      </w:r>
    </w:p>
    <w:p w14:paraId="78DDBC9D" w14:textId="72120C81" w:rsidR="00F24B97" w:rsidRPr="00F24B97" w:rsidRDefault="00F24B97" w:rsidP="00F24B97">
      <w:pPr>
        <w:pStyle w:val="Code"/>
      </w:pPr>
      <w:r w:rsidRPr="00F24B97">
        <w:t>        &lt;url-pattern&gt;/</w:t>
      </w:r>
      <w:r w:rsidR="000C378C">
        <w:t>recruiter</w:t>
      </w:r>
      <w:r w:rsidRPr="00F24B97">
        <w:t>&lt;/url-pattern&gt;</w:t>
      </w:r>
    </w:p>
    <w:p w14:paraId="6D99D855" w14:textId="77777777" w:rsidR="00F24B97" w:rsidRPr="00F24B97" w:rsidRDefault="00F24B97" w:rsidP="00F24B97">
      <w:pPr>
        <w:pStyle w:val="Code"/>
      </w:pPr>
      <w:r w:rsidRPr="00F24B97">
        <w:t>    &lt;/servlet-mapping&gt;</w:t>
      </w:r>
    </w:p>
    <w:p w14:paraId="420D141D" w14:textId="77777777" w:rsidR="00F24B97" w:rsidRPr="00F24B97" w:rsidRDefault="00F24B97" w:rsidP="00F24B97">
      <w:pPr>
        <w:pStyle w:val="Code"/>
      </w:pPr>
    </w:p>
    <w:p w14:paraId="0AC97148" w14:textId="77777777" w:rsidR="00F24B97" w:rsidRPr="00F24B97" w:rsidRDefault="00F24B97" w:rsidP="00F24B97">
      <w:pPr>
        <w:pStyle w:val="Code"/>
      </w:pPr>
      <w:r w:rsidRPr="00F24B97">
        <w:t>    &lt;servlet&gt;</w:t>
      </w:r>
    </w:p>
    <w:p w14:paraId="6D0B9B57" w14:textId="77777777" w:rsidR="00F24B97" w:rsidRPr="00F24B97" w:rsidRDefault="00F24B97" w:rsidP="00F24B97">
      <w:pPr>
        <w:pStyle w:val="Code"/>
      </w:pPr>
      <w:r w:rsidRPr="00F24B97">
        <w:t>        &lt;servlet-name&gt;applicant&lt;/servlet-name&gt;</w:t>
      </w:r>
    </w:p>
    <w:p w14:paraId="71533DAE" w14:textId="77777777" w:rsidR="00F24B97" w:rsidRPr="00F24B97" w:rsidRDefault="00F24B97" w:rsidP="00F24B97">
      <w:pPr>
        <w:pStyle w:val="Code"/>
      </w:pPr>
      <w:r w:rsidRPr="00F24B97">
        <w:t>        &lt;servlet-class&gt;Applicant&lt;/servlet-class&gt;</w:t>
      </w:r>
    </w:p>
    <w:p w14:paraId="21723DC4" w14:textId="77777777" w:rsidR="00F24B97" w:rsidRPr="00F43199" w:rsidRDefault="00F24B97" w:rsidP="00F24B97">
      <w:pPr>
        <w:pStyle w:val="Code"/>
        <w:rPr>
          <w:color w:val="0070C0"/>
        </w:rPr>
      </w:pPr>
      <w:r w:rsidRPr="00F24B97">
        <w:t>        </w:t>
      </w:r>
      <w:r w:rsidRPr="00F43199">
        <w:rPr>
          <w:color w:val="0070C0"/>
        </w:rPr>
        <w:t>&lt;init-param&gt;</w:t>
      </w:r>
    </w:p>
    <w:p w14:paraId="36B83DED" w14:textId="77777777" w:rsidR="00F24B97" w:rsidRPr="00F43199" w:rsidRDefault="00F24B97" w:rsidP="00F24B97">
      <w:pPr>
        <w:pStyle w:val="Code"/>
        <w:rPr>
          <w:color w:val="0070C0"/>
        </w:rPr>
      </w:pPr>
      <w:r w:rsidRPr="00F43199">
        <w:rPr>
          <w:color w:val="0070C0"/>
        </w:rPr>
        <w:t>            &lt;param-name&gt;Email&lt;/param-name&gt;</w:t>
      </w:r>
    </w:p>
    <w:p w14:paraId="552C9001" w14:textId="77777777" w:rsidR="00F24B97" w:rsidRPr="00F43199" w:rsidRDefault="00F24B97" w:rsidP="00F24B97">
      <w:pPr>
        <w:pStyle w:val="Code"/>
        <w:rPr>
          <w:color w:val="0070C0"/>
        </w:rPr>
      </w:pPr>
      <w:r w:rsidRPr="00F43199">
        <w:rPr>
          <w:color w:val="0070C0"/>
        </w:rPr>
        <w:t>            &lt;param-value&gt;forApplicant@xyz.com&lt;/param-value&gt;</w:t>
      </w:r>
    </w:p>
    <w:p w14:paraId="299D4736" w14:textId="77777777" w:rsidR="00F24B97" w:rsidRPr="00F43199" w:rsidRDefault="00F24B97" w:rsidP="00F24B97">
      <w:pPr>
        <w:pStyle w:val="Code"/>
        <w:rPr>
          <w:color w:val="0070C0"/>
        </w:rPr>
      </w:pPr>
      <w:r w:rsidRPr="00F43199">
        <w:rPr>
          <w:color w:val="0070C0"/>
        </w:rPr>
        <w:t>        &lt;/init-param&gt;</w:t>
      </w:r>
    </w:p>
    <w:p w14:paraId="11C1BC16" w14:textId="77777777" w:rsidR="00F24B97" w:rsidRPr="00F24B97" w:rsidRDefault="00F24B97" w:rsidP="00F24B97">
      <w:pPr>
        <w:pStyle w:val="Code"/>
      </w:pPr>
      <w:r w:rsidRPr="00F24B97">
        <w:t>    &lt;/servlet&gt;</w:t>
      </w:r>
    </w:p>
    <w:p w14:paraId="505946D2" w14:textId="77777777" w:rsidR="00F24B97" w:rsidRPr="00F24B97" w:rsidRDefault="00F24B97" w:rsidP="00F24B97">
      <w:pPr>
        <w:pStyle w:val="Code"/>
      </w:pPr>
    </w:p>
    <w:p w14:paraId="0BFED44A" w14:textId="77777777" w:rsidR="00F24B97" w:rsidRPr="00F24B97" w:rsidRDefault="00F24B97" w:rsidP="00F24B97">
      <w:pPr>
        <w:pStyle w:val="Code"/>
      </w:pPr>
      <w:r w:rsidRPr="00F24B97">
        <w:t>    &lt;servlet-mapping&gt;</w:t>
      </w:r>
    </w:p>
    <w:p w14:paraId="4A22C0DF" w14:textId="77777777" w:rsidR="00F24B97" w:rsidRPr="00F24B97" w:rsidRDefault="00F24B97" w:rsidP="00F24B97">
      <w:pPr>
        <w:pStyle w:val="Code"/>
      </w:pPr>
      <w:r w:rsidRPr="00F24B97">
        <w:t>        &lt;servlet-name&gt;applicant&lt;/servlet-name&gt;</w:t>
      </w:r>
    </w:p>
    <w:p w14:paraId="324E0860" w14:textId="2A2ACC71" w:rsidR="00F24B97" w:rsidRPr="00F24B97" w:rsidRDefault="00F24B97" w:rsidP="00F24B97">
      <w:pPr>
        <w:pStyle w:val="Code"/>
      </w:pPr>
      <w:r w:rsidRPr="00F24B97">
        <w:t>        &lt;url-pattern&gt;/</w:t>
      </w:r>
      <w:r w:rsidR="000C378C">
        <w:t>applicant</w:t>
      </w:r>
      <w:r w:rsidRPr="00F24B97">
        <w:t>&lt;/url-pattern&gt;</w:t>
      </w:r>
    </w:p>
    <w:p w14:paraId="76A40AC9" w14:textId="77777777" w:rsidR="00F24B97" w:rsidRPr="00F24B97" w:rsidRDefault="00F24B97" w:rsidP="00F24B97">
      <w:pPr>
        <w:pStyle w:val="Code"/>
      </w:pPr>
      <w:r w:rsidRPr="00F24B97">
        <w:t>    &lt;/servlet-mapping&gt;</w:t>
      </w:r>
    </w:p>
    <w:p w14:paraId="0E3EBEE7" w14:textId="77777777" w:rsidR="00F24B97" w:rsidRPr="00F24B97" w:rsidRDefault="00F24B97" w:rsidP="00F24B97">
      <w:pPr>
        <w:pStyle w:val="Code"/>
      </w:pPr>
    </w:p>
    <w:p w14:paraId="182E5D64" w14:textId="77777777" w:rsidR="00F24B97" w:rsidRPr="00C23974" w:rsidRDefault="00F24B97" w:rsidP="00F24B97">
      <w:pPr>
        <w:pStyle w:val="Code"/>
        <w:rPr>
          <w:color w:val="0070C0"/>
        </w:rPr>
      </w:pPr>
      <w:r w:rsidRPr="00C23974">
        <w:rPr>
          <w:color w:val="0070C0"/>
        </w:rPr>
        <w:t>    &lt;context-param&gt;</w:t>
      </w:r>
    </w:p>
    <w:p w14:paraId="45C18504" w14:textId="77777777" w:rsidR="00F24B97" w:rsidRPr="00C23974" w:rsidRDefault="00F24B97" w:rsidP="00F24B97">
      <w:pPr>
        <w:pStyle w:val="Code"/>
        <w:rPr>
          <w:color w:val="0070C0"/>
        </w:rPr>
      </w:pPr>
      <w:r w:rsidRPr="00C23974">
        <w:rPr>
          <w:color w:val="0070C0"/>
        </w:rPr>
        <w:t>        &lt;param-name&gt;Website-name&lt;/param-name&gt;</w:t>
      </w:r>
    </w:p>
    <w:p w14:paraId="2C18D36E" w14:textId="77777777" w:rsidR="00F24B97" w:rsidRPr="00C23974" w:rsidRDefault="00F24B97" w:rsidP="00F24B97">
      <w:pPr>
        <w:pStyle w:val="Code"/>
        <w:rPr>
          <w:color w:val="0070C0"/>
        </w:rPr>
      </w:pPr>
      <w:r w:rsidRPr="00C23974">
        <w:rPr>
          <w:color w:val="0070C0"/>
        </w:rPr>
        <w:lastRenderedPageBreak/>
        <w:t>        &lt;param-value&gt;NewWebsite.tg&lt;/param-value&gt;</w:t>
      </w:r>
    </w:p>
    <w:p w14:paraId="4F73E8CB" w14:textId="77777777" w:rsidR="00F24B97" w:rsidRPr="00C23974" w:rsidRDefault="00F24B97" w:rsidP="00F24B97">
      <w:pPr>
        <w:pStyle w:val="Code"/>
        <w:rPr>
          <w:color w:val="0070C0"/>
        </w:rPr>
      </w:pPr>
      <w:r w:rsidRPr="00C23974">
        <w:rPr>
          <w:color w:val="0070C0"/>
        </w:rPr>
        <w:t>    &lt;/context-param&gt;</w:t>
      </w:r>
    </w:p>
    <w:p w14:paraId="2CB698AD" w14:textId="77777777" w:rsidR="00F24B97" w:rsidRPr="00F24B97" w:rsidRDefault="00F24B97" w:rsidP="00F24B97">
      <w:pPr>
        <w:pStyle w:val="Code"/>
      </w:pPr>
    </w:p>
    <w:p w14:paraId="740BF205" w14:textId="77777777" w:rsidR="00F24B97" w:rsidRPr="00F24B97" w:rsidRDefault="00F24B97" w:rsidP="00F24B97">
      <w:pPr>
        <w:pStyle w:val="Code"/>
      </w:pPr>
      <w:r w:rsidRPr="00F24B97">
        <w:t>&lt;/web-app&gt; </w:t>
      </w:r>
    </w:p>
    <w:p w14:paraId="5CBABAC7" w14:textId="286B68EC" w:rsidR="00D975AD" w:rsidRDefault="00D975AD" w:rsidP="00D420D5">
      <w:pPr>
        <w:rPr>
          <w:b/>
          <w:bCs/>
        </w:rPr>
      </w:pPr>
      <w:r>
        <w:rPr>
          <w:b/>
          <w:bCs/>
        </w:rPr>
        <w:t xml:space="preserve">recruiter.java and applicant.java are identical, except </w:t>
      </w:r>
    </w:p>
    <w:p w14:paraId="7FDEBC4C" w14:textId="2D3B7315" w:rsidR="00F24B97" w:rsidRPr="003D584C" w:rsidRDefault="00F00CE7" w:rsidP="00D420D5">
      <w:pPr>
        <w:rPr>
          <w:b/>
          <w:bCs/>
        </w:rPr>
      </w:pPr>
      <w:r w:rsidRPr="003D584C">
        <w:rPr>
          <w:b/>
          <w:bCs/>
        </w:rPr>
        <w:t>Recruiter.java servlet</w:t>
      </w:r>
    </w:p>
    <w:p w14:paraId="4F10BDFA" w14:textId="77777777" w:rsidR="004D50D2" w:rsidRPr="004D50D2" w:rsidRDefault="004D50D2" w:rsidP="004D50D2">
      <w:pPr>
        <w:pStyle w:val="Code"/>
      </w:pPr>
      <w:r w:rsidRPr="004D50D2">
        <w:t xml:space="preserve">import java.io.*; </w:t>
      </w:r>
    </w:p>
    <w:p w14:paraId="5054FF81" w14:textId="77777777" w:rsidR="004D50D2" w:rsidRPr="004D50D2" w:rsidRDefault="004D50D2" w:rsidP="004D50D2">
      <w:pPr>
        <w:pStyle w:val="Code"/>
      </w:pPr>
      <w:r w:rsidRPr="004D50D2">
        <w:t xml:space="preserve">import javax.servlet.*; </w:t>
      </w:r>
    </w:p>
    <w:p w14:paraId="67DACFFA" w14:textId="77777777" w:rsidR="004D50D2" w:rsidRPr="004D50D2" w:rsidRDefault="004D50D2" w:rsidP="004D50D2">
      <w:pPr>
        <w:pStyle w:val="Code"/>
      </w:pPr>
      <w:r w:rsidRPr="004D50D2">
        <w:t xml:space="preserve">import javax.servlet.http.*; </w:t>
      </w:r>
    </w:p>
    <w:p w14:paraId="50699B09" w14:textId="77777777" w:rsidR="004D50D2" w:rsidRPr="004D50D2" w:rsidRDefault="004D50D2" w:rsidP="004D50D2">
      <w:pPr>
        <w:pStyle w:val="Code"/>
      </w:pPr>
      <w:r w:rsidRPr="004D50D2">
        <w:t>  </w:t>
      </w:r>
    </w:p>
    <w:p w14:paraId="7E6D93B7" w14:textId="77777777" w:rsidR="004D50D2" w:rsidRPr="004D50D2" w:rsidRDefault="004D50D2" w:rsidP="004D50D2">
      <w:pPr>
        <w:pStyle w:val="Code"/>
      </w:pPr>
      <w:r w:rsidRPr="004D50D2">
        <w:t xml:space="preserve">public class Recruiter extends HttpServlet { </w:t>
      </w:r>
    </w:p>
    <w:p w14:paraId="4CC8BF74" w14:textId="77777777" w:rsidR="004D50D2" w:rsidRPr="004D50D2" w:rsidRDefault="004D50D2" w:rsidP="004D50D2">
      <w:pPr>
        <w:pStyle w:val="Code"/>
      </w:pPr>
      <w:r w:rsidRPr="004D50D2">
        <w:t>  </w:t>
      </w:r>
    </w:p>
    <w:p w14:paraId="701B25AA" w14:textId="3D9DFC90" w:rsidR="004D50D2" w:rsidRPr="004D50D2" w:rsidRDefault="004D50D2" w:rsidP="004D50D2">
      <w:pPr>
        <w:pStyle w:val="Code"/>
      </w:pPr>
      <w:r w:rsidRPr="004D50D2">
        <w:t>    protected void doGet(HttpServletRequest request,</w:t>
      </w:r>
      <w:r w:rsidR="003E2E90">
        <w:t xml:space="preserve"> </w:t>
      </w:r>
      <w:r w:rsidRPr="004D50D2">
        <w:t xml:space="preserve">HttpServletResponse response) </w:t>
      </w:r>
    </w:p>
    <w:p w14:paraId="587DB437" w14:textId="67E3A6A4" w:rsidR="004D50D2" w:rsidRDefault="004D50D2" w:rsidP="004D50D2">
      <w:pPr>
        <w:pStyle w:val="Code"/>
      </w:pPr>
      <w:r w:rsidRPr="004D50D2">
        <w:t xml:space="preserve">        throws ServletException, IOException { </w:t>
      </w:r>
    </w:p>
    <w:p w14:paraId="237CDE30" w14:textId="77777777" w:rsidR="0082246B" w:rsidRPr="004D50D2" w:rsidRDefault="0082246B" w:rsidP="004D50D2">
      <w:pPr>
        <w:pStyle w:val="Code"/>
      </w:pPr>
    </w:p>
    <w:p w14:paraId="52153AE1" w14:textId="485DF4B2" w:rsidR="004D50D2" w:rsidRPr="004D50D2" w:rsidRDefault="004D50D2" w:rsidP="004D50D2">
      <w:pPr>
        <w:pStyle w:val="Code"/>
      </w:pPr>
      <w:r w:rsidRPr="004D50D2">
        <w:t>        String email = getServlet</w:t>
      </w:r>
      <w:r w:rsidRPr="00193C10">
        <w:rPr>
          <w:b/>
          <w:bCs w:val="0"/>
        </w:rPr>
        <w:t>Config</w:t>
      </w:r>
      <w:r w:rsidRPr="004D50D2">
        <w:t xml:space="preserve">().getInitParameter("Email"); </w:t>
      </w:r>
    </w:p>
    <w:p w14:paraId="0BA1E797" w14:textId="02D918D6" w:rsidR="004D50D2" w:rsidRPr="004D50D2" w:rsidRDefault="004D50D2" w:rsidP="004D50D2">
      <w:pPr>
        <w:pStyle w:val="Code"/>
      </w:pPr>
      <w:r w:rsidRPr="004D50D2">
        <w:t>        String website = getServlet</w:t>
      </w:r>
      <w:r w:rsidRPr="00193C10">
        <w:rPr>
          <w:b/>
          <w:bCs w:val="0"/>
        </w:rPr>
        <w:t>Context</w:t>
      </w:r>
      <w:r w:rsidRPr="004D50D2">
        <w:t xml:space="preserve">().getInitParameter("Website-name"); </w:t>
      </w:r>
    </w:p>
    <w:p w14:paraId="09F3A855" w14:textId="77777777" w:rsidR="00CD3639" w:rsidRDefault="004D50D2" w:rsidP="004D50D2">
      <w:pPr>
        <w:pStyle w:val="Code"/>
      </w:pPr>
      <w:r w:rsidRPr="004D50D2">
        <w:t>        </w:t>
      </w:r>
    </w:p>
    <w:p w14:paraId="5D3E3AE9" w14:textId="4E499655" w:rsidR="004D50D2" w:rsidRPr="004D50D2" w:rsidRDefault="00CD3639" w:rsidP="004D50D2">
      <w:pPr>
        <w:pStyle w:val="Code"/>
      </w:pPr>
      <w:r>
        <w:t xml:space="preserve">        </w:t>
      </w:r>
      <w:r w:rsidR="004D50D2" w:rsidRPr="004D50D2">
        <w:t xml:space="preserve">PrintWriter out = response.getWriter(); </w:t>
      </w:r>
    </w:p>
    <w:p w14:paraId="3766D92F" w14:textId="77777777" w:rsidR="004D50D2" w:rsidRPr="004D50D2" w:rsidRDefault="004D50D2" w:rsidP="004D50D2">
      <w:pPr>
        <w:pStyle w:val="Code"/>
      </w:pPr>
      <w:r w:rsidRPr="004D50D2">
        <w:t xml:space="preserve">        out.println("&lt;center&gt;&lt;h1&gt;" + website </w:t>
      </w:r>
    </w:p>
    <w:p w14:paraId="7FA6A00F" w14:textId="77777777" w:rsidR="004D50D2" w:rsidRPr="004D50D2" w:rsidRDefault="004D50D2" w:rsidP="004D50D2">
      <w:pPr>
        <w:pStyle w:val="Code"/>
      </w:pPr>
      <w:r w:rsidRPr="004D50D2">
        <w:t>                    + "&lt;/h1&gt;&lt;/center&gt;&lt;br&gt;&lt;p&gt;Contact us:"</w:t>
      </w:r>
    </w:p>
    <w:p w14:paraId="3657644C" w14:textId="77777777" w:rsidR="004D50D2" w:rsidRPr="004D50D2" w:rsidRDefault="004D50D2" w:rsidP="004D50D2">
      <w:pPr>
        <w:pStyle w:val="Code"/>
      </w:pPr>
      <w:r w:rsidRPr="004D50D2">
        <w:t xml:space="preserve">                    + email); </w:t>
      </w:r>
    </w:p>
    <w:p w14:paraId="51AF9365" w14:textId="77777777" w:rsidR="004D50D2" w:rsidRPr="004D50D2" w:rsidRDefault="004D50D2" w:rsidP="004D50D2">
      <w:pPr>
        <w:pStyle w:val="Code"/>
      </w:pPr>
      <w:r w:rsidRPr="004D50D2">
        <w:t xml:space="preserve">    } </w:t>
      </w:r>
    </w:p>
    <w:p w14:paraId="57B67716" w14:textId="77777777" w:rsidR="004D50D2" w:rsidRPr="004D50D2" w:rsidRDefault="004D50D2" w:rsidP="004D50D2">
      <w:pPr>
        <w:pStyle w:val="Code"/>
      </w:pPr>
      <w:r w:rsidRPr="004D50D2">
        <w:t xml:space="preserve">} </w:t>
      </w:r>
    </w:p>
    <w:p w14:paraId="18134C87" w14:textId="45C7472C" w:rsidR="004D50D2" w:rsidRDefault="003D584C" w:rsidP="00D420D5">
      <w:pPr>
        <w:rPr>
          <w:b/>
          <w:bCs/>
        </w:rPr>
      </w:pPr>
      <w:r w:rsidRPr="003D584C">
        <w:rPr>
          <w:b/>
          <w:bCs/>
        </w:rPr>
        <w:t>Applicant.java servlet</w:t>
      </w:r>
    </w:p>
    <w:p w14:paraId="305D6B5F" w14:textId="77777777" w:rsidR="003D584C" w:rsidRPr="003D584C" w:rsidRDefault="003D584C" w:rsidP="003D584C">
      <w:pPr>
        <w:pStyle w:val="Code"/>
        <w:rPr>
          <w:rFonts w:ascii="Consolas" w:hAnsi="Consolas" w:cs="Times New Roman"/>
          <w:sz w:val="24"/>
          <w:szCs w:val="24"/>
        </w:rPr>
      </w:pPr>
      <w:r w:rsidRPr="003D584C">
        <w:t>import</w:t>
      </w:r>
      <w:r w:rsidRPr="003D584C">
        <w:rPr>
          <w:rFonts w:ascii="Consolas" w:hAnsi="Consolas" w:cs="Times New Roman"/>
          <w:sz w:val="24"/>
          <w:szCs w:val="24"/>
        </w:rPr>
        <w:t xml:space="preserve"> </w:t>
      </w:r>
      <w:r w:rsidRPr="003D584C">
        <w:t xml:space="preserve">java.io.*; </w:t>
      </w:r>
    </w:p>
    <w:p w14:paraId="0AECEEB0" w14:textId="77777777" w:rsidR="003D584C" w:rsidRPr="003D584C" w:rsidRDefault="003D584C" w:rsidP="003D584C">
      <w:pPr>
        <w:pStyle w:val="Code"/>
        <w:rPr>
          <w:rFonts w:ascii="Consolas" w:hAnsi="Consolas" w:cs="Times New Roman"/>
          <w:sz w:val="24"/>
          <w:szCs w:val="24"/>
        </w:rPr>
      </w:pPr>
      <w:r w:rsidRPr="003D584C">
        <w:t>import</w:t>
      </w:r>
      <w:r w:rsidRPr="003D584C">
        <w:rPr>
          <w:rFonts w:ascii="Consolas" w:hAnsi="Consolas" w:cs="Times New Roman"/>
          <w:sz w:val="24"/>
          <w:szCs w:val="24"/>
        </w:rPr>
        <w:t xml:space="preserve"> </w:t>
      </w:r>
      <w:r w:rsidRPr="003D584C">
        <w:t xml:space="preserve">javax.servlet.ServletException; </w:t>
      </w:r>
    </w:p>
    <w:p w14:paraId="3E8D7AE1" w14:textId="77777777" w:rsidR="003D584C" w:rsidRPr="003D584C" w:rsidRDefault="003D584C" w:rsidP="003D584C">
      <w:pPr>
        <w:pStyle w:val="Code"/>
        <w:rPr>
          <w:rFonts w:ascii="Consolas" w:hAnsi="Consolas" w:cs="Times New Roman"/>
          <w:sz w:val="24"/>
          <w:szCs w:val="24"/>
        </w:rPr>
      </w:pPr>
      <w:r w:rsidRPr="003D584C">
        <w:t>import</w:t>
      </w:r>
      <w:r w:rsidRPr="003D584C">
        <w:rPr>
          <w:rFonts w:ascii="Consolas" w:hAnsi="Consolas" w:cs="Times New Roman"/>
          <w:sz w:val="24"/>
          <w:szCs w:val="24"/>
        </w:rPr>
        <w:t xml:space="preserve"> </w:t>
      </w:r>
      <w:r w:rsidRPr="003D584C">
        <w:t xml:space="preserve">javax.servlet.http.*; </w:t>
      </w:r>
    </w:p>
    <w:p w14:paraId="54AFD245" w14:textId="77777777" w:rsidR="003D584C" w:rsidRPr="003D584C" w:rsidRDefault="003D584C" w:rsidP="003D584C">
      <w:pPr>
        <w:pStyle w:val="Code"/>
        <w:rPr>
          <w:rFonts w:ascii="Consolas" w:hAnsi="Consolas" w:cs="Times New Roman"/>
          <w:sz w:val="24"/>
          <w:szCs w:val="24"/>
        </w:rPr>
      </w:pPr>
      <w:r w:rsidRPr="003D584C">
        <w:t> </w:t>
      </w:r>
      <w:r w:rsidRPr="003D584C">
        <w:rPr>
          <w:rFonts w:ascii="Consolas" w:hAnsi="Consolas" w:cs="Times New Roman"/>
          <w:sz w:val="24"/>
          <w:szCs w:val="24"/>
        </w:rPr>
        <w:t> </w:t>
      </w:r>
    </w:p>
    <w:p w14:paraId="7822744F" w14:textId="77777777" w:rsidR="003D584C" w:rsidRPr="003D584C" w:rsidRDefault="003D584C" w:rsidP="003D584C">
      <w:pPr>
        <w:pStyle w:val="Code"/>
        <w:rPr>
          <w:rFonts w:ascii="Consolas" w:hAnsi="Consolas" w:cs="Times New Roman"/>
          <w:sz w:val="24"/>
          <w:szCs w:val="24"/>
        </w:rPr>
      </w:pPr>
      <w:r w:rsidRPr="003D584C">
        <w:t>public</w:t>
      </w:r>
      <w:r w:rsidRPr="003D584C">
        <w:rPr>
          <w:rFonts w:ascii="Consolas" w:hAnsi="Consolas" w:cs="Times New Roman"/>
          <w:sz w:val="24"/>
          <w:szCs w:val="24"/>
        </w:rPr>
        <w:t xml:space="preserve"> </w:t>
      </w:r>
      <w:r w:rsidRPr="003D584C">
        <w:t>class</w:t>
      </w:r>
      <w:r w:rsidRPr="003D584C">
        <w:rPr>
          <w:rFonts w:ascii="Consolas" w:hAnsi="Consolas" w:cs="Times New Roman"/>
          <w:sz w:val="24"/>
          <w:szCs w:val="24"/>
        </w:rPr>
        <w:t xml:space="preserve"> </w:t>
      </w:r>
      <w:r w:rsidRPr="003D584C">
        <w:t>Applicant extends</w:t>
      </w:r>
      <w:r w:rsidRPr="003D584C">
        <w:rPr>
          <w:rFonts w:ascii="Consolas" w:hAnsi="Consolas" w:cs="Times New Roman"/>
          <w:sz w:val="24"/>
          <w:szCs w:val="24"/>
        </w:rPr>
        <w:t xml:space="preserve"> </w:t>
      </w:r>
      <w:r w:rsidRPr="003D584C">
        <w:t xml:space="preserve">HttpServlet { </w:t>
      </w:r>
    </w:p>
    <w:p w14:paraId="5CD4F355" w14:textId="77777777" w:rsidR="003D584C" w:rsidRPr="003D584C" w:rsidRDefault="003D584C" w:rsidP="003D584C">
      <w:pPr>
        <w:pStyle w:val="Code"/>
        <w:rPr>
          <w:rFonts w:ascii="Consolas" w:hAnsi="Consolas" w:cs="Times New Roman"/>
          <w:sz w:val="24"/>
          <w:szCs w:val="24"/>
        </w:rPr>
      </w:pPr>
      <w:r w:rsidRPr="003D584C">
        <w:t> </w:t>
      </w:r>
      <w:r w:rsidRPr="003D584C">
        <w:rPr>
          <w:rFonts w:ascii="Consolas" w:hAnsi="Consolas" w:cs="Times New Roman"/>
          <w:sz w:val="24"/>
          <w:szCs w:val="24"/>
        </w:rPr>
        <w:t> </w:t>
      </w:r>
    </w:p>
    <w:p w14:paraId="29E11008" w14:textId="2EB1F940" w:rsidR="003D584C" w:rsidRPr="003D584C" w:rsidRDefault="003D584C" w:rsidP="003D584C">
      <w:pPr>
        <w:pStyle w:val="Code"/>
        <w:rPr>
          <w:rFonts w:ascii="Consolas" w:hAnsi="Consolas" w:cs="Times New Roman"/>
          <w:sz w:val="24"/>
          <w:szCs w:val="24"/>
        </w:rPr>
      </w:pPr>
      <w:r w:rsidRPr="003D584C">
        <w:t>    protected</w:t>
      </w:r>
      <w:r w:rsidRPr="003D584C">
        <w:rPr>
          <w:rFonts w:ascii="Consolas" w:hAnsi="Consolas" w:cs="Times New Roman"/>
          <w:sz w:val="24"/>
          <w:szCs w:val="24"/>
        </w:rPr>
        <w:t xml:space="preserve"> </w:t>
      </w:r>
      <w:r w:rsidRPr="003D584C">
        <w:t>void</w:t>
      </w:r>
      <w:r w:rsidRPr="003D584C">
        <w:rPr>
          <w:rFonts w:ascii="Consolas" w:hAnsi="Consolas" w:cs="Times New Roman"/>
          <w:sz w:val="24"/>
          <w:szCs w:val="24"/>
        </w:rPr>
        <w:t xml:space="preserve"> </w:t>
      </w:r>
      <w:r w:rsidRPr="003D584C">
        <w:t>doGet(HttpServletRequest request,</w:t>
      </w:r>
      <w:r w:rsidR="00AC6DE1">
        <w:t xml:space="preserve"> </w:t>
      </w:r>
      <w:r w:rsidRPr="003D584C">
        <w:t xml:space="preserve">HttpServletResponse response) </w:t>
      </w:r>
    </w:p>
    <w:p w14:paraId="7CB17E2A" w14:textId="0BAA2AA3" w:rsidR="003D584C" w:rsidRPr="003D584C" w:rsidRDefault="003D584C" w:rsidP="003D584C">
      <w:pPr>
        <w:pStyle w:val="Code"/>
        <w:rPr>
          <w:rFonts w:ascii="Consolas" w:hAnsi="Consolas" w:cs="Times New Roman"/>
          <w:sz w:val="24"/>
          <w:szCs w:val="24"/>
        </w:rPr>
      </w:pPr>
      <w:r w:rsidRPr="003D584C">
        <w:t>        throws</w:t>
      </w:r>
      <w:r w:rsidRPr="003D584C">
        <w:rPr>
          <w:rFonts w:ascii="Consolas" w:hAnsi="Consolas" w:cs="Times New Roman"/>
          <w:sz w:val="24"/>
          <w:szCs w:val="24"/>
        </w:rPr>
        <w:t xml:space="preserve"> </w:t>
      </w:r>
      <w:r w:rsidRPr="003D584C">
        <w:t xml:space="preserve">ServletException, IOException { </w:t>
      </w:r>
    </w:p>
    <w:p w14:paraId="4041FDD4" w14:textId="77777777" w:rsidR="003D584C" w:rsidRPr="003D584C" w:rsidRDefault="003D584C" w:rsidP="003D584C">
      <w:pPr>
        <w:pStyle w:val="Code"/>
        <w:rPr>
          <w:rFonts w:ascii="Consolas" w:hAnsi="Consolas" w:cs="Times New Roman"/>
          <w:sz w:val="24"/>
          <w:szCs w:val="24"/>
        </w:rPr>
      </w:pPr>
      <w:r w:rsidRPr="003D584C">
        <w:t> </w:t>
      </w:r>
      <w:r w:rsidRPr="003D584C">
        <w:rPr>
          <w:rFonts w:ascii="Consolas" w:hAnsi="Consolas" w:cs="Times New Roman"/>
          <w:sz w:val="24"/>
          <w:szCs w:val="24"/>
        </w:rPr>
        <w:t> </w:t>
      </w:r>
    </w:p>
    <w:p w14:paraId="2F8A17AC" w14:textId="053F2AAA" w:rsidR="003D584C" w:rsidRPr="003D584C" w:rsidRDefault="003D584C" w:rsidP="003D584C">
      <w:pPr>
        <w:pStyle w:val="Code"/>
        <w:rPr>
          <w:rFonts w:ascii="Consolas" w:hAnsi="Consolas" w:cs="Times New Roman"/>
          <w:sz w:val="24"/>
          <w:szCs w:val="24"/>
        </w:rPr>
      </w:pPr>
      <w:r w:rsidRPr="003D584C">
        <w:t>        String email</w:t>
      </w:r>
      <w:r w:rsidR="000C734A">
        <w:t xml:space="preserve"> = g</w:t>
      </w:r>
      <w:r w:rsidRPr="003D584C">
        <w:t>etServlet</w:t>
      </w:r>
      <w:r w:rsidRPr="00193C10">
        <w:rPr>
          <w:b/>
          <w:bCs w:val="0"/>
        </w:rPr>
        <w:t>Config</w:t>
      </w:r>
      <w:r w:rsidRPr="003D584C">
        <w:t xml:space="preserve">().getInitParameter("Email"); </w:t>
      </w:r>
    </w:p>
    <w:p w14:paraId="0BEE3736" w14:textId="208842B2" w:rsidR="003D584C" w:rsidRDefault="003D584C" w:rsidP="003D584C">
      <w:pPr>
        <w:pStyle w:val="Code"/>
      </w:pPr>
      <w:r w:rsidRPr="003D584C">
        <w:t>        String website = getServlet</w:t>
      </w:r>
      <w:r w:rsidRPr="00193C10">
        <w:rPr>
          <w:b/>
          <w:bCs w:val="0"/>
        </w:rPr>
        <w:t>Context</w:t>
      </w:r>
      <w:r w:rsidRPr="003D584C">
        <w:t>().getInitParameter("Website-name");</w:t>
      </w:r>
    </w:p>
    <w:p w14:paraId="26735FD6" w14:textId="77777777" w:rsidR="00CD3639" w:rsidRPr="003D584C" w:rsidRDefault="00CD3639" w:rsidP="003D584C">
      <w:pPr>
        <w:pStyle w:val="Code"/>
        <w:rPr>
          <w:rFonts w:ascii="Consolas" w:hAnsi="Consolas" w:cs="Times New Roman"/>
          <w:sz w:val="24"/>
          <w:szCs w:val="24"/>
        </w:rPr>
      </w:pPr>
    </w:p>
    <w:p w14:paraId="4CC8CC63" w14:textId="77777777" w:rsidR="003D584C" w:rsidRPr="003D584C" w:rsidRDefault="003D584C" w:rsidP="003D584C">
      <w:pPr>
        <w:pStyle w:val="Code"/>
        <w:rPr>
          <w:rFonts w:ascii="Consolas" w:hAnsi="Consolas" w:cs="Times New Roman"/>
          <w:sz w:val="24"/>
          <w:szCs w:val="24"/>
        </w:rPr>
      </w:pPr>
      <w:r w:rsidRPr="003D584C">
        <w:t xml:space="preserve">        PrintWriter out = response.getWriter(); </w:t>
      </w:r>
    </w:p>
    <w:p w14:paraId="4E55CD87" w14:textId="77777777" w:rsidR="003D584C" w:rsidRPr="003D584C" w:rsidRDefault="003D584C" w:rsidP="003D584C">
      <w:pPr>
        <w:pStyle w:val="Code"/>
        <w:rPr>
          <w:rFonts w:ascii="Consolas" w:hAnsi="Consolas" w:cs="Times New Roman"/>
          <w:sz w:val="24"/>
          <w:szCs w:val="24"/>
        </w:rPr>
      </w:pPr>
      <w:r w:rsidRPr="003D584C">
        <w:t>        out.println("&lt;center&gt;&lt;h1&gt;"</w:t>
      </w:r>
      <w:r w:rsidRPr="003D584C">
        <w:rPr>
          <w:rFonts w:ascii="Consolas" w:hAnsi="Consolas" w:cs="Times New Roman"/>
          <w:sz w:val="24"/>
          <w:szCs w:val="24"/>
        </w:rPr>
        <w:t xml:space="preserve"> </w:t>
      </w:r>
      <w:r w:rsidRPr="003D584C">
        <w:t xml:space="preserve">+ website </w:t>
      </w:r>
    </w:p>
    <w:p w14:paraId="4CBA8C88" w14:textId="77777777" w:rsidR="003D584C" w:rsidRPr="003D584C" w:rsidRDefault="003D584C" w:rsidP="003D584C">
      <w:pPr>
        <w:pStyle w:val="Code"/>
        <w:rPr>
          <w:rFonts w:ascii="Consolas" w:hAnsi="Consolas" w:cs="Times New Roman"/>
          <w:sz w:val="24"/>
          <w:szCs w:val="24"/>
        </w:rPr>
      </w:pPr>
      <w:r w:rsidRPr="003D584C">
        <w:t>                    + "&lt;/h1&gt;&lt;/center&gt;&lt;br&gt;&lt;p&gt;Contact us:"</w:t>
      </w:r>
    </w:p>
    <w:p w14:paraId="2BAE2B1A" w14:textId="1A325475" w:rsidR="003D584C" w:rsidRPr="003D584C" w:rsidRDefault="003D584C" w:rsidP="003D584C">
      <w:pPr>
        <w:pStyle w:val="Code"/>
        <w:rPr>
          <w:rFonts w:ascii="Consolas" w:hAnsi="Consolas" w:cs="Times New Roman"/>
          <w:sz w:val="24"/>
          <w:szCs w:val="24"/>
        </w:rPr>
      </w:pPr>
      <w:r w:rsidRPr="003D584C">
        <w:t>                    + email);</w:t>
      </w:r>
    </w:p>
    <w:p w14:paraId="53B85B49" w14:textId="77777777" w:rsidR="003D584C" w:rsidRPr="003D584C" w:rsidRDefault="003D584C" w:rsidP="003D584C">
      <w:pPr>
        <w:pStyle w:val="Code"/>
        <w:rPr>
          <w:rFonts w:ascii="Consolas" w:hAnsi="Consolas" w:cs="Times New Roman"/>
          <w:sz w:val="24"/>
          <w:szCs w:val="24"/>
        </w:rPr>
      </w:pPr>
      <w:r w:rsidRPr="003D584C">
        <w:t xml:space="preserve">    } </w:t>
      </w:r>
    </w:p>
    <w:p w14:paraId="6292ED5D" w14:textId="77777777" w:rsidR="003D584C" w:rsidRPr="003D584C" w:rsidRDefault="003D584C" w:rsidP="003D584C">
      <w:pPr>
        <w:pStyle w:val="Code"/>
        <w:rPr>
          <w:rFonts w:ascii="Consolas" w:hAnsi="Consolas" w:cs="Times New Roman"/>
          <w:sz w:val="24"/>
          <w:szCs w:val="24"/>
        </w:rPr>
      </w:pPr>
      <w:r w:rsidRPr="003D584C">
        <w:t xml:space="preserve">} </w:t>
      </w:r>
    </w:p>
    <w:p w14:paraId="09024D16" w14:textId="4DE83F2C" w:rsidR="003D584C" w:rsidRDefault="004E1D54" w:rsidP="004707ED">
      <w:pPr>
        <w:pStyle w:val="Heading2"/>
      </w:pPr>
      <w:r>
        <w:t xml:space="preserve">Servlet </w:t>
      </w:r>
      <w:r w:rsidR="00027622">
        <w:t>filter</w:t>
      </w:r>
    </w:p>
    <w:p w14:paraId="643F883E" w14:textId="1064294C" w:rsidR="00A55401" w:rsidRPr="00A55401" w:rsidRDefault="00A55401" w:rsidP="00A55401">
      <w:pPr>
        <w:pStyle w:val="Heading3"/>
        <w:rPr>
          <w:lang w:val="vi-VN"/>
        </w:rPr>
      </w:pPr>
      <w:r>
        <w:rPr>
          <w:lang w:val="vi-VN"/>
        </w:rPr>
        <w:t>Filter is a pluggable component to intercept request/response</w:t>
      </w:r>
    </w:p>
    <w:p w14:paraId="61CC6D06" w14:textId="03E78755" w:rsidR="004707ED" w:rsidRPr="004707ED" w:rsidRDefault="00D65BDB" w:rsidP="004707ED">
      <w:r w:rsidRPr="00D65BDB">
        <w:t>Servlet Filters are </w:t>
      </w:r>
      <w:r w:rsidRPr="00AD4AB2">
        <w:t>pluggable</w:t>
      </w:r>
      <w:r w:rsidRPr="00D65BDB">
        <w:t> java components that we can use to intercept and process requests </w:t>
      </w:r>
      <w:r w:rsidRPr="00D65BDB">
        <w:rPr>
          <w:i/>
          <w:iCs/>
        </w:rPr>
        <w:t>before</w:t>
      </w:r>
      <w:r w:rsidRPr="00D65BDB">
        <w:t> they are sent to servlets and response </w:t>
      </w:r>
      <w:r w:rsidRPr="00D65BDB">
        <w:rPr>
          <w:i/>
          <w:iCs/>
        </w:rPr>
        <w:t>after</w:t>
      </w:r>
      <w:r w:rsidRPr="00D65BDB">
        <w:t> servlet code is finished and before container sends the response back to the client.</w:t>
      </w:r>
    </w:p>
    <w:p w14:paraId="1C09E24B" w14:textId="28E04C95" w:rsidR="004E1D54" w:rsidRDefault="003B0F00" w:rsidP="00027622">
      <w:pPr>
        <w:jc w:val="center"/>
      </w:pPr>
      <w:r>
        <w:rPr>
          <w:noProof/>
        </w:rPr>
        <w:lastRenderedPageBreak/>
        <w:drawing>
          <wp:inline distT="0" distB="0" distL="0" distR="0" wp14:anchorId="70168094" wp14:editId="598979F7">
            <wp:extent cx="4335924" cy="2236924"/>
            <wp:effectExtent l="0" t="0" r="7620" b="0"/>
            <wp:docPr id="39" name="Picture 39" descr="BadInputFilter revisited | Laptrin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BadInputFilter revisited | LaptrinhX"/>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358923" cy="2248789"/>
                    </a:xfrm>
                    <a:prstGeom prst="rect">
                      <a:avLst/>
                    </a:prstGeom>
                    <a:noFill/>
                    <a:ln>
                      <a:noFill/>
                    </a:ln>
                  </pic:spPr>
                </pic:pic>
              </a:graphicData>
            </a:graphic>
          </wp:inline>
        </w:drawing>
      </w:r>
    </w:p>
    <w:p w14:paraId="491AAB46" w14:textId="77777777" w:rsidR="00714967" w:rsidRPr="00714967" w:rsidRDefault="00714967" w:rsidP="00714967">
      <w:r w:rsidRPr="00714967">
        <w:t>Some common tasks that we can do with servlet filters are:</w:t>
      </w:r>
    </w:p>
    <w:p w14:paraId="1F29833C" w14:textId="77777777" w:rsidR="00714967" w:rsidRPr="00714967" w:rsidRDefault="00714967" w:rsidP="00AC26DA">
      <w:pPr>
        <w:numPr>
          <w:ilvl w:val="0"/>
          <w:numId w:val="19"/>
        </w:numPr>
      </w:pPr>
      <w:r w:rsidRPr="00714967">
        <w:t>Logging request parameters to log files.</w:t>
      </w:r>
    </w:p>
    <w:p w14:paraId="169C505E" w14:textId="77777777" w:rsidR="00714967" w:rsidRPr="00714967" w:rsidRDefault="00714967" w:rsidP="00AC26DA">
      <w:pPr>
        <w:numPr>
          <w:ilvl w:val="0"/>
          <w:numId w:val="19"/>
        </w:numPr>
      </w:pPr>
      <w:r w:rsidRPr="00714967">
        <w:t>Authentication and autherization of request for resources.</w:t>
      </w:r>
    </w:p>
    <w:p w14:paraId="05C3E923" w14:textId="77777777" w:rsidR="00714967" w:rsidRPr="00714967" w:rsidRDefault="00714967" w:rsidP="00AC26DA">
      <w:pPr>
        <w:numPr>
          <w:ilvl w:val="0"/>
          <w:numId w:val="19"/>
        </w:numPr>
      </w:pPr>
      <w:r w:rsidRPr="00714967">
        <w:t>Formatting of request body or header before sending it to servlet.</w:t>
      </w:r>
    </w:p>
    <w:p w14:paraId="47D3A607" w14:textId="77777777" w:rsidR="00714967" w:rsidRPr="00714967" w:rsidRDefault="00714967" w:rsidP="00AC26DA">
      <w:pPr>
        <w:numPr>
          <w:ilvl w:val="0"/>
          <w:numId w:val="19"/>
        </w:numPr>
      </w:pPr>
      <w:r w:rsidRPr="00714967">
        <w:t>Compressing the response data sent to the client.</w:t>
      </w:r>
    </w:p>
    <w:p w14:paraId="1D952ADE" w14:textId="77777777" w:rsidR="00714967" w:rsidRPr="00714967" w:rsidRDefault="00714967" w:rsidP="00AC26DA">
      <w:pPr>
        <w:numPr>
          <w:ilvl w:val="0"/>
          <w:numId w:val="19"/>
        </w:numPr>
      </w:pPr>
      <w:r w:rsidRPr="00714967">
        <w:t>Alter response by adding some cookies, header information etc.</w:t>
      </w:r>
    </w:p>
    <w:p w14:paraId="7E9A55B2" w14:textId="51337E5C" w:rsidR="00714967" w:rsidRPr="00714967" w:rsidRDefault="00714967" w:rsidP="00714967">
      <w:r>
        <w:rPr>
          <w:lang w:val="vi-VN"/>
        </w:rPr>
        <w:t>Note that</w:t>
      </w:r>
      <w:r w:rsidRPr="00714967">
        <w:t> </w:t>
      </w:r>
      <w:r w:rsidRPr="00714967">
        <w:rPr>
          <w:b/>
          <w:bCs/>
        </w:rPr>
        <w:t>servlet filters are pluggable</w:t>
      </w:r>
      <w:r w:rsidRPr="00714967">
        <w:t> and configured in deployment descriptor (web.xml) file. Servlets and filters both are unaware of each other and we can add or remove a servlet filter just by editing web.xml.</w:t>
      </w:r>
    </w:p>
    <w:p w14:paraId="01D67FB6" w14:textId="72045455" w:rsidR="00714967" w:rsidRDefault="00714967" w:rsidP="00714967">
      <w:r w:rsidRPr="00714967">
        <w:t>We can have multiple filters for a single resource and we can create a chain of filters for a single resource in web.xml. We can create a Servlet Filter by implementing javax.servlet.Filter interface.</w:t>
      </w:r>
    </w:p>
    <w:p w14:paraId="21909EA5" w14:textId="77777777" w:rsidR="00607436" w:rsidRPr="00607436" w:rsidRDefault="00607436" w:rsidP="00607436">
      <w:pPr>
        <w:pStyle w:val="Heading3"/>
      </w:pPr>
      <w:r w:rsidRPr="00607436">
        <w:t>Filter API</w:t>
      </w:r>
    </w:p>
    <w:p w14:paraId="4422DE22" w14:textId="77777777" w:rsidR="00607436" w:rsidRPr="00607436" w:rsidRDefault="00607436" w:rsidP="00607436">
      <w:r w:rsidRPr="00607436">
        <w:t>Like servlet filter have its own API. The javax.servlet package contains the three interfaces of Filter API.</w:t>
      </w:r>
    </w:p>
    <w:p w14:paraId="08B08F0E" w14:textId="77777777" w:rsidR="00607436" w:rsidRPr="00607436" w:rsidRDefault="00607436" w:rsidP="007D5D18">
      <w:pPr>
        <w:pStyle w:val="keyword"/>
      </w:pPr>
      <w:r w:rsidRPr="00607436">
        <w:t>Filter</w:t>
      </w:r>
    </w:p>
    <w:p w14:paraId="786CB13F" w14:textId="77777777" w:rsidR="00607436" w:rsidRPr="00607436" w:rsidRDefault="00607436" w:rsidP="007D5D18">
      <w:pPr>
        <w:pStyle w:val="keyword"/>
      </w:pPr>
      <w:r w:rsidRPr="00607436">
        <w:t>FilterChain</w:t>
      </w:r>
    </w:p>
    <w:p w14:paraId="7CD8C1AF" w14:textId="77777777" w:rsidR="00607436" w:rsidRPr="00607436" w:rsidRDefault="00607436" w:rsidP="007D5D18">
      <w:pPr>
        <w:pStyle w:val="keyword"/>
      </w:pPr>
      <w:r w:rsidRPr="00607436">
        <w:t>FilterConfig</w:t>
      </w:r>
    </w:p>
    <w:p w14:paraId="228B43E6" w14:textId="77777777" w:rsidR="00607436" w:rsidRPr="00607436" w:rsidRDefault="00607436" w:rsidP="00607436">
      <w:r w:rsidRPr="00607436">
        <w:t>1) Filter interface</w:t>
      </w:r>
    </w:p>
    <w:p w14:paraId="53B882A1" w14:textId="77777777" w:rsidR="00607436" w:rsidRPr="00607436" w:rsidRDefault="00607436" w:rsidP="00607436">
      <w:r w:rsidRPr="00607436">
        <w:t>For creating any filter, you must implement the Filter interface. Filter interface provides the life cycle methods for a filter.</w:t>
      </w:r>
    </w:p>
    <w:tbl>
      <w:tblPr>
        <w:tblW w:w="109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672"/>
        <w:gridCol w:w="6259"/>
      </w:tblGrid>
      <w:tr w:rsidR="00607436" w:rsidRPr="00C63054" w14:paraId="45588761" w14:textId="77777777" w:rsidTr="00632393">
        <w:trPr>
          <w:trHeight w:val="434"/>
        </w:trPr>
        <w:tc>
          <w:tcPr>
            <w:tcW w:w="4672" w:type="dxa"/>
            <w:shd w:val="clear" w:color="auto" w:fill="C7CCBE"/>
            <w:tcMar>
              <w:top w:w="180" w:type="dxa"/>
              <w:left w:w="180" w:type="dxa"/>
              <w:bottom w:w="180" w:type="dxa"/>
              <w:right w:w="180" w:type="dxa"/>
            </w:tcMar>
            <w:hideMark/>
          </w:tcPr>
          <w:p w14:paraId="68783D8B" w14:textId="77777777" w:rsidR="00607436" w:rsidRPr="00C57CC2" w:rsidRDefault="00607436" w:rsidP="00C57CC2">
            <w:r w:rsidRPr="00C57CC2">
              <w:t>Method</w:t>
            </w:r>
          </w:p>
        </w:tc>
        <w:tc>
          <w:tcPr>
            <w:tcW w:w="6259" w:type="dxa"/>
            <w:shd w:val="clear" w:color="auto" w:fill="C7CCBE"/>
            <w:tcMar>
              <w:top w:w="180" w:type="dxa"/>
              <w:left w:w="180" w:type="dxa"/>
              <w:bottom w:w="180" w:type="dxa"/>
              <w:right w:w="180" w:type="dxa"/>
            </w:tcMar>
            <w:hideMark/>
          </w:tcPr>
          <w:p w14:paraId="67DDDC47" w14:textId="77777777" w:rsidR="00607436" w:rsidRPr="00C57CC2" w:rsidRDefault="00607436" w:rsidP="00C57CC2">
            <w:r w:rsidRPr="00C57CC2">
              <w:t>Description</w:t>
            </w:r>
          </w:p>
        </w:tc>
      </w:tr>
      <w:tr w:rsidR="00607436" w:rsidRPr="00C63054" w14:paraId="094C3C6A" w14:textId="77777777" w:rsidTr="00632393">
        <w:trPr>
          <w:trHeight w:val="422"/>
        </w:trPr>
        <w:tc>
          <w:tcPr>
            <w:tcW w:w="4672"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04E6A2E" w14:textId="77777777" w:rsidR="00607436" w:rsidRPr="00C57CC2" w:rsidRDefault="00607436" w:rsidP="00C57CC2">
            <w:r w:rsidRPr="00C57CC2">
              <w:t>public void init(FilterConfig config)</w:t>
            </w:r>
          </w:p>
        </w:tc>
        <w:tc>
          <w:tcPr>
            <w:tcW w:w="6259"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B4C4DAA" w14:textId="77777777" w:rsidR="00607436" w:rsidRPr="00C57CC2" w:rsidRDefault="00607436" w:rsidP="00C57CC2">
            <w:r w:rsidRPr="00C57CC2">
              <w:t>init() method is invoked only once. It is used to initialize the filter.</w:t>
            </w:r>
          </w:p>
        </w:tc>
      </w:tr>
      <w:tr w:rsidR="00607436" w:rsidRPr="00C63054" w14:paraId="263996CB" w14:textId="77777777" w:rsidTr="00632393">
        <w:trPr>
          <w:trHeight w:val="994"/>
        </w:trPr>
        <w:tc>
          <w:tcPr>
            <w:tcW w:w="4672"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CB67730" w14:textId="77777777" w:rsidR="00607436" w:rsidRPr="00C57CC2" w:rsidRDefault="00607436" w:rsidP="00C57CC2">
            <w:r w:rsidRPr="00C57CC2">
              <w:t>public void doFilter(HttpServletRequest request,HttpServletResponse response, FilterChain chain)</w:t>
            </w:r>
          </w:p>
        </w:tc>
        <w:tc>
          <w:tcPr>
            <w:tcW w:w="6259"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F074D9F" w14:textId="40B6B1C6" w:rsidR="00607436" w:rsidRPr="00C57CC2" w:rsidRDefault="00607436" w:rsidP="00C57CC2">
            <w:r w:rsidRPr="00C57CC2">
              <w:t>doFilter() method is invoked every time when user request to any resource, to which the filter is mapped.</w:t>
            </w:r>
            <w:r w:rsidR="007D5D18">
              <w:rPr>
                <w:lang w:val="vi-VN"/>
              </w:rPr>
              <w:t xml:space="preserve"> </w:t>
            </w:r>
            <w:r w:rsidRPr="00C57CC2">
              <w:t>It is used to perform filtering tasks.</w:t>
            </w:r>
          </w:p>
        </w:tc>
      </w:tr>
      <w:tr w:rsidR="00607436" w:rsidRPr="00C63054" w14:paraId="707DB1D2" w14:textId="77777777" w:rsidTr="00632393">
        <w:trPr>
          <w:trHeight w:val="422"/>
        </w:trPr>
        <w:tc>
          <w:tcPr>
            <w:tcW w:w="4672"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A5AAEE9" w14:textId="77777777" w:rsidR="00607436" w:rsidRPr="00C57CC2" w:rsidRDefault="00607436" w:rsidP="00C57CC2">
            <w:r w:rsidRPr="00C57CC2">
              <w:t>public void destroy()</w:t>
            </w:r>
          </w:p>
        </w:tc>
        <w:tc>
          <w:tcPr>
            <w:tcW w:w="6259"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3F4C6DB" w14:textId="77777777" w:rsidR="00607436" w:rsidRPr="00C57CC2" w:rsidRDefault="00607436" w:rsidP="00C57CC2">
            <w:r w:rsidRPr="00C57CC2">
              <w:t>This is invoked only once when filter is taken out of the service.</w:t>
            </w:r>
          </w:p>
        </w:tc>
      </w:tr>
    </w:tbl>
    <w:p w14:paraId="211BC592" w14:textId="77777777" w:rsidR="00607436" w:rsidRPr="00607436" w:rsidRDefault="00607436" w:rsidP="00607436">
      <w:r w:rsidRPr="00607436">
        <w:t>2) FilterChain interface</w:t>
      </w:r>
    </w:p>
    <w:p w14:paraId="41772451" w14:textId="63ACFE6F" w:rsidR="00607436" w:rsidRPr="00607436" w:rsidRDefault="00607436" w:rsidP="00607436">
      <w:r w:rsidRPr="00607436">
        <w:lastRenderedPageBreak/>
        <w:t>The object of FilterChain is responsible to invoke the next filter or resource in the chain.</w:t>
      </w:r>
      <w:r w:rsidR="00C63054">
        <w:rPr>
          <w:lang w:val="vi-VN"/>
        </w:rPr>
        <w:t xml:space="preserve"> </w:t>
      </w:r>
      <w:r w:rsidRPr="00607436">
        <w:t>This object is passed in the doFilter method of Filter interface.</w:t>
      </w:r>
      <w:r w:rsidR="00904045">
        <w:rPr>
          <w:lang w:val="vi-VN"/>
        </w:rPr>
        <w:t xml:space="preserve"> </w:t>
      </w:r>
      <w:r w:rsidRPr="00607436">
        <w:t>The FilterChain interface contains only one method:</w:t>
      </w:r>
    </w:p>
    <w:p w14:paraId="12B90CB3" w14:textId="005EF458" w:rsidR="00607436" w:rsidRDefault="00607436" w:rsidP="00D11A43">
      <w:r w:rsidRPr="00607436">
        <w:rPr>
          <w:b/>
          <w:bCs/>
        </w:rPr>
        <w:t>public void doFilter(HttpServletRequest request, HttpServletResponse response):</w:t>
      </w:r>
      <w:r w:rsidRPr="00607436">
        <w:t> it passes the control to the next filter or resource.</w:t>
      </w:r>
    </w:p>
    <w:p w14:paraId="55D07264" w14:textId="0EF931C0" w:rsidR="00C63939" w:rsidRDefault="00A738C9" w:rsidP="00AA308E">
      <w:pPr>
        <w:pStyle w:val="Heading3"/>
        <w:rPr>
          <w:lang w:val="vi-VN"/>
        </w:rPr>
      </w:pPr>
      <w:r>
        <w:rPr>
          <w:lang w:val="vi-VN"/>
        </w:rPr>
        <w:t>Mapping filter: &lt;</w:t>
      </w:r>
      <w:r w:rsidR="00AA308E">
        <w:rPr>
          <w:lang w:val="vi-VN"/>
        </w:rPr>
        <w:t xml:space="preserve">filter&gt; tag in web.xml vs </w:t>
      </w:r>
      <w:r w:rsidR="00805BEA">
        <w:rPr>
          <w:lang w:val="vi-VN"/>
        </w:rPr>
        <w:t>WebFilter annotation</w:t>
      </w:r>
    </w:p>
    <w:p w14:paraId="6AE7A424" w14:textId="10D2A549" w:rsidR="002966C5" w:rsidRPr="002966C5" w:rsidRDefault="002966C5" w:rsidP="00AA308E">
      <w:pPr>
        <w:rPr>
          <w:b/>
          <w:bCs/>
          <w:lang w:val="vi-VN"/>
        </w:rPr>
      </w:pPr>
      <w:r>
        <w:rPr>
          <w:b/>
          <w:bCs/>
          <w:lang w:val="vi-VN"/>
        </w:rPr>
        <w:t xml:space="preserve">@WebFilter </w:t>
      </w:r>
      <w:r w:rsidRPr="002966C5">
        <w:rPr>
          <w:b/>
          <w:bCs/>
          <w:lang w:val="vi-VN"/>
        </w:rPr>
        <w:t>annotation</w:t>
      </w:r>
    </w:p>
    <w:p w14:paraId="255B94C5" w14:textId="1B92C566" w:rsidR="00AA308E" w:rsidRDefault="002966C5" w:rsidP="00AA308E">
      <w:r w:rsidRPr="002966C5">
        <w:t>javax.servlet.annotation.WebFilter was introduced in Servlet 3.0 and we can use this annotation to declare a servlet filter. We can use this annotation to define init parameters, filter name and description, servlets, url patterns and dispatcher types to apply the filter. If you make frequent changes to the filter configurations, its better to use web.xml because that will not require you to recompile the filter class.</w:t>
      </w:r>
    </w:p>
    <w:p w14:paraId="68AB909A" w14:textId="08F659A3" w:rsidR="002966C5" w:rsidRDefault="002966C5" w:rsidP="00AA308E">
      <w:pPr>
        <w:rPr>
          <w:b/>
          <w:bCs/>
          <w:lang w:val="vi-VN"/>
        </w:rPr>
      </w:pPr>
      <w:r w:rsidRPr="002966C5">
        <w:rPr>
          <w:b/>
          <w:bCs/>
          <w:lang w:val="vi-VN"/>
        </w:rPr>
        <w:t>&lt;filter&gt; tag in Web.xml</w:t>
      </w:r>
    </w:p>
    <w:p w14:paraId="32570C1D" w14:textId="77777777" w:rsidR="00840762" w:rsidRPr="00840762" w:rsidRDefault="00840762" w:rsidP="00840762">
      <w:r w:rsidRPr="00840762">
        <w:t>We can define filter same as servlet. Let's see the elements of filter and filter-mapping.</w:t>
      </w:r>
    </w:p>
    <w:p w14:paraId="707BCEC0" w14:textId="4EAE0361" w:rsidR="00840762" w:rsidRPr="00840762" w:rsidRDefault="00840762" w:rsidP="00840762">
      <w:pPr>
        <w:pStyle w:val="Code"/>
      </w:pPr>
      <w:r w:rsidRPr="00840762">
        <w:t xml:space="preserve">&lt;web-app&gt;  </w:t>
      </w:r>
    </w:p>
    <w:p w14:paraId="58B79AE7" w14:textId="01E7653D" w:rsidR="00840762" w:rsidRPr="00840762" w:rsidRDefault="00ED53B2" w:rsidP="00840762">
      <w:pPr>
        <w:pStyle w:val="Code"/>
      </w:pPr>
      <w:r>
        <w:rPr>
          <w:rFonts w:asciiTheme="minorHAnsi" w:hAnsiTheme="minorHAnsi"/>
          <w:lang w:val="vi-VN"/>
        </w:rPr>
        <w:t xml:space="preserve">    </w:t>
      </w:r>
      <w:r w:rsidR="00840762" w:rsidRPr="00840762">
        <w:t xml:space="preserve">&lt;filter&gt;  </w:t>
      </w:r>
    </w:p>
    <w:p w14:paraId="16BE7333" w14:textId="6413ACED" w:rsidR="00840762" w:rsidRPr="00840762" w:rsidRDefault="00ED53B2" w:rsidP="00840762">
      <w:pPr>
        <w:pStyle w:val="Code"/>
      </w:pPr>
      <w:r>
        <w:rPr>
          <w:rFonts w:asciiTheme="minorHAnsi" w:hAnsiTheme="minorHAnsi"/>
          <w:lang w:val="vi-VN"/>
        </w:rPr>
        <w:t xml:space="preserve">        </w:t>
      </w:r>
      <w:r w:rsidR="00840762" w:rsidRPr="00840762">
        <w:t>&lt;filter-name&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filter-name&gt;  </w:t>
      </w:r>
    </w:p>
    <w:p w14:paraId="235638DB" w14:textId="19770169" w:rsidR="00840762" w:rsidRPr="00840762" w:rsidRDefault="00ED53B2" w:rsidP="00840762">
      <w:pPr>
        <w:pStyle w:val="Code"/>
      </w:pPr>
      <w:r>
        <w:rPr>
          <w:rFonts w:asciiTheme="minorHAnsi" w:hAnsiTheme="minorHAnsi"/>
          <w:lang w:val="vi-VN"/>
        </w:rPr>
        <w:t xml:space="preserve">        </w:t>
      </w:r>
      <w:r w:rsidR="00840762" w:rsidRPr="00840762">
        <w:t>&lt;filter-class&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filter-class&gt;  </w:t>
      </w:r>
    </w:p>
    <w:p w14:paraId="3DCFEE6B" w14:textId="3A175E75" w:rsidR="00840762" w:rsidRPr="00840762" w:rsidRDefault="00ED53B2" w:rsidP="00840762">
      <w:pPr>
        <w:pStyle w:val="Code"/>
      </w:pPr>
      <w:r>
        <w:rPr>
          <w:rFonts w:asciiTheme="minorHAnsi" w:hAnsiTheme="minorHAnsi"/>
          <w:lang w:val="vi-VN"/>
        </w:rPr>
        <w:t xml:space="preserve">    </w:t>
      </w:r>
      <w:r w:rsidR="00840762" w:rsidRPr="00840762">
        <w:t xml:space="preserve">&lt;/filter&gt;  </w:t>
      </w:r>
    </w:p>
    <w:p w14:paraId="6CFA55EF" w14:textId="77777777" w:rsidR="00840762" w:rsidRPr="00840762" w:rsidRDefault="00840762" w:rsidP="00840762">
      <w:pPr>
        <w:pStyle w:val="Code"/>
      </w:pPr>
      <w:r w:rsidRPr="00840762">
        <w:t xml:space="preserve">   </w:t>
      </w:r>
    </w:p>
    <w:p w14:paraId="5ABFB493" w14:textId="4204EBF0" w:rsidR="00840762" w:rsidRPr="00840762" w:rsidRDefault="00ED53B2" w:rsidP="00840762">
      <w:pPr>
        <w:pStyle w:val="Code"/>
      </w:pPr>
      <w:r>
        <w:rPr>
          <w:rFonts w:asciiTheme="minorHAnsi" w:hAnsiTheme="minorHAnsi"/>
          <w:lang w:val="vi-VN"/>
        </w:rPr>
        <w:t xml:space="preserve">    </w:t>
      </w:r>
      <w:r w:rsidR="00840762" w:rsidRPr="00840762">
        <w:t xml:space="preserve">&lt;filter-mapping&gt;  </w:t>
      </w:r>
    </w:p>
    <w:p w14:paraId="077F43E5" w14:textId="482AE9E5" w:rsidR="00840762" w:rsidRPr="00840762" w:rsidRDefault="00ED53B2" w:rsidP="00840762">
      <w:pPr>
        <w:pStyle w:val="Code"/>
      </w:pPr>
      <w:r>
        <w:rPr>
          <w:rFonts w:asciiTheme="minorHAnsi" w:hAnsiTheme="minorHAnsi"/>
          <w:lang w:val="vi-VN"/>
        </w:rPr>
        <w:t xml:space="preserve">        </w:t>
      </w:r>
      <w:r w:rsidR="00840762" w:rsidRPr="00840762">
        <w:t>&lt;filter-name&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filter-name&gt;  </w:t>
      </w:r>
    </w:p>
    <w:p w14:paraId="385C6F86" w14:textId="2CCC779C" w:rsidR="00840762" w:rsidRPr="00840762" w:rsidRDefault="00ED53B2" w:rsidP="00840762">
      <w:pPr>
        <w:pStyle w:val="Code"/>
      </w:pPr>
      <w:r>
        <w:rPr>
          <w:rFonts w:asciiTheme="minorHAnsi" w:hAnsiTheme="minorHAnsi"/>
          <w:lang w:val="vi-VN"/>
        </w:rPr>
        <w:t xml:space="preserve">        </w:t>
      </w:r>
      <w:r w:rsidR="00840762" w:rsidRPr="00840762">
        <w:t>&lt;url-pattern&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url-pattern&gt;  </w:t>
      </w:r>
    </w:p>
    <w:p w14:paraId="287E622A" w14:textId="459DB93E" w:rsidR="00840762" w:rsidRPr="00840762" w:rsidRDefault="00ED53B2" w:rsidP="00840762">
      <w:pPr>
        <w:pStyle w:val="Code"/>
      </w:pPr>
      <w:r>
        <w:rPr>
          <w:rFonts w:asciiTheme="minorHAnsi" w:hAnsiTheme="minorHAnsi"/>
          <w:lang w:val="vi-VN"/>
        </w:rPr>
        <w:t xml:space="preserve">    </w:t>
      </w:r>
      <w:r w:rsidR="00840762" w:rsidRPr="00840762">
        <w:t xml:space="preserve">&lt;/filter-mapping&gt;  </w:t>
      </w:r>
    </w:p>
    <w:p w14:paraId="1388A3AD" w14:textId="77777777" w:rsidR="00840762" w:rsidRPr="00840762" w:rsidRDefault="00840762" w:rsidP="00840762">
      <w:pPr>
        <w:pStyle w:val="Code"/>
      </w:pPr>
      <w:r w:rsidRPr="00840762">
        <w:t xml:space="preserve">&lt;/web-app&gt;  </w:t>
      </w:r>
    </w:p>
    <w:p w14:paraId="6DD97D9D" w14:textId="4E369AF8" w:rsidR="00A738C9" w:rsidRPr="00840762" w:rsidRDefault="00840762" w:rsidP="00840762">
      <w:r w:rsidRPr="00840762">
        <w:t>For mapping filter</w:t>
      </w:r>
      <w:r w:rsidR="00F027F4">
        <w:rPr>
          <w:lang w:val="vi-VN"/>
        </w:rPr>
        <w:t>s,</w:t>
      </w:r>
      <w:r w:rsidRPr="00840762">
        <w:t xml:space="preserve"> we can use, either url-pattern or servlet-name. The url-pattern elements ha</w:t>
      </w:r>
      <w:r w:rsidR="00F027F4">
        <w:rPr>
          <w:lang w:val="vi-VN"/>
        </w:rPr>
        <w:t>ve</w:t>
      </w:r>
      <w:r w:rsidRPr="00840762">
        <w:t xml:space="preserve"> an advantage over servlet-name element i.e. it can be applied on servlet, JSP or HTML.</w:t>
      </w:r>
    </w:p>
    <w:p w14:paraId="389EC429" w14:textId="525A1859" w:rsidR="002966C5" w:rsidRDefault="00932F1C" w:rsidP="00A55401">
      <w:pPr>
        <w:pStyle w:val="Heading3"/>
        <w:rPr>
          <w:lang w:val="vi-VN"/>
        </w:rPr>
      </w:pPr>
      <w:r>
        <w:rPr>
          <w:lang w:val="vi-VN"/>
        </w:rPr>
        <w:t>Example</w:t>
      </w:r>
      <w:r w:rsidR="00A55401">
        <w:rPr>
          <w:lang w:val="vi-VN"/>
        </w:rPr>
        <w:t xml:space="preserve"> of a filter</w:t>
      </w:r>
    </w:p>
    <w:p w14:paraId="6564EB2B" w14:textId="79C3D46B" w:rsidR="00D0298D" w:rsidRPr="00D0298D" w:rsidRDefault="00D0298D" w:rsidP="00D0298D">
      <w:pPr>
        <w:rPr>
          <w:lang w:val="vi-VN"/>
        </w:rPr>
      </w:pPr>
      <w:r>
        <w:rPr>
          <w:lang w:val="vi-VN"/>
        </w:rPr>
        <w:t xml:space="preserve">In the following, when you call /servlet1, i.e. HelloServlet, </w:t>
      </w:r>
      <w:r w:rsidR="00A73790">
        <w:rPr>
          <w:lang w:val="vi-VN"/>
        </w:rPr>
        <w:t xml:space="preserve">MyFilter will intercept and print </w:t>
      </w:r>
    </w:p>
    <w:p w14:paraId="0A468E71" w14:textId="77777777" w:rsidR="00046E47" w:rsidRPr="00046E47" w:rsidRDefault="00046E47" w:rsidP="00046E47">
      <w:pPr>
        <w:rPr>
          <w:b/>
          <w:bCs/>
        </w:rPr>
      </w:pPr>
      <w:r w:rsidRPr="00046E47">
        <w:rPr>
          <w:b/>
          <w:bCs/>
        </w:rPr>
        <w:t>index.html</w:t>
      </w:r>
    </w:p>
    <w:p w14:paraId="4FD32EB6" w14:textId="77777777" w:rsidR="00046E47" w:rsidRPr="00046E47" w:rsidRDefault="00046E47" w:rsidP="00046E47">
      <w:pPr>
        <w:pStyle w:val="Code"/>
      </w:pPr>
      <w:r w:rsidRPr="00046E47">
        <w:t>&lt;a href="servlet1"&gt;click here&lt;/a&gt;  </w:t>
      </w:r>
    </w:p>
    <w:p w14:paraId="73B3D5A7" w14:textId="77777777" w:rsidR="00046E47" w:rsidRPr="00046E47" w:rsidRDefault="00046E47" w:rsidP="00046E47">
      <w:pPr>
        <w:rPr>
          <w:b/>
          <w:bCs/>
        </w:rPr>
      </w:pPr>
      <w:r w:rsidRPr="00046E47">
        <w:rPr>
          <w:b/>
          <w:bCs/>
        </w:rPr>
        <w:t>MyFilter.java</w:t>
      </w:r>
    </w:p>
    <w:p w14:paraId="55186A31" w14:textId="77777777" w:rsidR="00046E47" w:rsidRPr="00046E47" w:rsidRDefault="00046E47" w:rsidP="00046E47">
      <w:pPr>
        <w:pStyle w:val="Code"/>
      </w:pPr>
      <w:r w:rsidRPr="00046E47">
        <w:t>import java.io.IOException;  </w:t>
      </w:r>
    </w:p>
    <w:p w14:paraId="24AEC3D4" w14:textId="77777777" w:rsidR="00046E47" w:rsidRPr="00046E47" w:rsidRDefault="00046E47" w:rsidP="00046E47">
      <w:pPr>
        <w:pStyle w:val="Code"/>
      </w:pPr>
      <w:r w:rsidRPr="00046E47">
        <w:t>import java.io.PrintWriter;  </w:t>
      </w:r>
    </w:p>
    <w:p w14:paraId="5F9B5050" w14:textId="77777777" w:rsidR="00046E47" w:rsidRPr="00046E47" w:rsidRDefault="00046E47" w:rsidP="00046E47">
      <w:pPr>
        <w:pStyle w:val="Code"/>
      </w:pPr>
      <w:r w:rsidRPr="00046E47">
        <w:t>  </w:t>
      </w:r>
    </w:p>
    <w:p w14:paraId="64650505" w14:textId="77777777" w:rsidR="00046E47" w:rsidRPr="00046E47" w:rsidRDefault="00046E47" w:rsidP="00046E47">
      <w:pPr>
        <w:pStyle w:val="Code"/>
      </w:pPr>
      <w:r w:rsidRPr="00046E47">
        <w:t>import javax.servlet.*;  </w:t>
      </w:r>
    </w:p>
    <w:p w14:paraId="127E899B" w14:textId="77777777" w:rsidR="00046E47" w:rsidRPr="00046E47" w:rsidRDefault="00046E47" w:rsidP="00046E47">
      <w:pPr>
        <w:pStyle w:val="Code"/>
      </w:pPr>
      <w:r w:rsidRPr="00046E47">
        <w:t>  </w:t>
      </w:r>
    </w:p>
    <w:p w14:paraId="1B71AB4B" w14:textId="77777777" w:rsidR="00046E47" w:rsidRPr="00046E47" w:rsidRDefault="00046E47" w:rsidP="00046E47">
      <w:pPr>
        <w:pStyle w:val="Code"/>
      </w:pPr>
      <w:r w:rsidRPr="00046E47">
        <w:t>public class MyFilter implements Filter{  </w:t>
      </w:r>
    </w:p>
    <w:p w14:paraId="72C5279F" w14:textId="77777777" w:rsidR="00046E47" w:rsidRPr="00046E47" w:rsidRDefault="00046E47" w:rsidP="00046E47">
      <w:pPr>
        <w:pStyle w:val="Code"/>
      </w:pPr>
      <w:r w:rsidRPr="00046E47">
        <w:t>  </w:t>
      </w:r>
    </w:p>
    <w:p w14:paraId="108DF4A1" w14:textId="77777777" w:rsidR="00046E47" w:rsidRPr="00046E47" w:rsidRDefault="00046E47" w:rsidP="00046E47">
      <w:pPr>
        <w:pStyle w:val="Code"/>
      </w:pPr>
      <w:r w:rsidRPr="00046E47">
        <w:t>public void init(FilterConfig arg0) throws ServletException {}  </w:t>
      </w:r>
    </w:p>
    <w:p w14:paraId="30EE6D53" w14:textId="77777777" w:rsidR="00046E47" w:rsidRPr="00046E47" w:rsidRDefault="00046E47" w:rsidP="00046E47">
      <w:pPr>
        <w:pStyle w:val="Code"/>
      </w:pPr>
      <w:r w:rsidRPr="00046E47">
        <w:t>      </w:t>
      </w:r>
    </w:p>
    <w:p w14:paraId="45E4E2C4" w14:textId="77777777" w:rsidR="00046E47" w:rsidRPr="00046E47" w:rsidRDefault="00046E47" w:rsidP="00046E47">
      <w:pPr>
        <w:pStyle w:val="Code"/>
      </w:pPr>
      <w:r w:rsidRPr="00046E47">
        <w:t>public void doFilter(ServletRequest req, ServletResponse resp,  </w:t>
      </w:r>
    </w:p>
    <w:p w14:paraId="78DC5C55" w14:textId="77777777" w:rsidR="00046E47" w:rsidRPr="00046E47" w:rsidRDefault="00046E47" w:rsidP="00046E47">
      <w:pPr>
        <w:pStyle w:val="Code"/>
      </w:pPr>
      <w:r w:rsidRPr="00046E47">
        <w:t>    FilterChain chain) throws IOException, ServletException {  </w:t>
      </w:r>
    </w:p>
    <w:p w14:paraId="38CF0EA2" w14:textId="77777777" w:rsidR="00046E47" w:rsidRPr="00046E47" w:rsidRDefault="00046E47" w:rsidP="00046E47">
      <w:pPr>
        <w:pStyle w:val="Code"/>
      </w:pPr>
      <w:r w:rsidRPr="00046E47">
        <w:t>          </w:t>
      </w:r>
    </w:p>
    <w:p w14:paraId="7A712A19" w14:textId="77777777" w:rsidR="00046E47" w:rsidRPr="00046E47" w:rsidRDefault="00046E47" w:rsidP="00046E47">
      <w:pPr>
        <w:pStyle w:val="Code"/>
      </w:pPr>
      <w:r w:rsidRPr="00046E47">
        <w:t>    PrintWriter out=resp.getWriter();  </w:t>
      </w:r>
    </w:p>
    <w:p w14:paraId="62690BB3" w14:textId="6EA9ABC4" w:rsidR="00046E47" w:rsidRPr="00046E47" w:rsidRDefault="00046E47" w:rsidP="00046E47">
      <w:pPr>
        <w:pStyle w:val="Code"/>
      </w:pPr>
      <w:r w:rsidRPr="00046E47">
        <w:t>    out.print("filter is invoked before"); </w:t>
      </w:r>
    </w:p>
    <w:p w14:paraId="72F2AD5D" w14:textId="77777777" w:rsidR="00046E47" w:rsidRPr="00046E47" w:rsidRDefault="00046E47" w:rsidP="00046E47">
      <w:pPr>
        <w:pStyle w:val="Code"/>
      </w:pPr>
      <w:r w:rsidRPr="00046E47">
        <w:t>          </w:t>
      </w:r>
    </w:p>
    <w:p w14:paraId="62F1B2BB" w14:textId="77777777" w:rsidR="00046E47" w:rsidRPr="00046E47" w:rsidRDefault="00046E47" w:rsidP="00046E47">
      <w:pPr>
        <w:pStyle w:val="Code"/>
      </w:pPr>
      <w:r w:rsidRPr="00046E47">
        <w:t>    chain.doFilter(req, resp);//sends request to next resource  </w:t>
      </w:r>
    </w:p>
    <w:p w14:paraId="6D62AA24" w14:textId="77777777" w:rsidR="00046E47" w:rsidRPr="00046E47" w:rsidRDefault="00046E47" w:rsidP="00046E47">
      <w:pPr>
        <w:pStyle w:val="Code"/>
      </w:pPr>
      <w:r w:rsidRPr="00046E47">
        <w:lastRenderedPageBreak/>
        <w:t>          </w:t>
      </w:r>
    </w:p>
    <w:p w14:paraId="7D260ABB" w14:textId="7E2F64DA" w:rsidR="00046E47" w:rsidRPr="00046E47" w:rsidRDefault="00046E47" w:rsidP="00046E47">
      <w:pPr>
        <w:pStyle w:val="Code"/>
      </w:pPr>
      <w:r w:rsidRPr="00046E47">
        <w:t>    out.print("filter is invoked after"); </w:t>
      </w:r>
    </w:p>
    <w:p w14:paraId="37769841" w14:textId="77777777" w:rsidR="00046E47" w:rsidRPr="00046E47" w:rsidRDefault="00046E47" w:rsidP="00046E47">
      <w:pPr>
        <w:pStyle w:val="Code"/>
      </w:pPr>
      <w:r w:rsidRPr="00046E47">
        <w:t>    }  </w:t>
      </w:r>
    </w:p>
    <w:p w14:paraId="5BBBB3E1" w14:textId="77777777" w:rsidR="00046E47" w:rsidRPr="00046E47" w:rsidRDefault="00046E47" w:rsidP="00046E47">
      <w:pPr>
        <w:pStyle w:val="Code"/>
      </w:pPr>
      <w:r w:rsidRPr="00046E47">
        <w:t>    public void destroy() {}  </w:t>
      </w:r>
    </w:p>
    <w:p w14:paraId="4AF09667" w14:textId="77777777" w:rsidR="00046E47" w:rsidRPr="00046E47" w:rsidRDefault="00046E47" w:rsidP="00046E47">
      <w:pPr>
        <w:pStyle w:val="Code"/>
      </w:pPr>
      <w:r w:rsidRPr="00046E47">
        <w:t>}  </w:t>
      </w:r>
    </w:p>
    <w:p w14:paraId="0AC6DB31" w14:textId="77777777" w:rsidR="00046E47" w:rsidRPr="00EB47AB" w:rsidRDefault="00046E47" w:rsidP="00EB47AB">
      <w:pPr>
        <w:rPr>
          <w:b/>
          <w:bCs/>
        </w:rPr>
      </w:pPr>
      <w:r w:rsidRPr="00EB47AB">
        <w:rPr>
          <w:b/>
          <w:bCs/>
        </w:rPr>
        <w:t>HelloServlet.java</w:t>
      </w:r>
    </w:p>
    <w:p w14:paraId="09D39E40" w14:textId="77777777" w:rsidR="00046E47" w:rsidRPr="00EB47AB" w:rsidRDefault="00046E47" w:rsidP="00EB47AB">
      <w:pPr>
        <w:pStyle w:val="Code"/>
      </w:pPr>
      <w:r w:rsidRPr="00EB47AB">
        <w:t>import java.io.IOException;  </w:t>
      </w:r>
    </w:p>
    <w:p w14:paraId="166AC09D" w14:textId="77777777" w:rsidR="00046E47" w:rsidRPr="00EB47AB" w:rsidRDefault="00046E47" w:rsidP="00EB47AB">
      <w:pPr>
        <w:pStyle w:val="Code"/>
      </w:pPr>
      <w:r w:rsidRPr="00EB47AB">
        <w:t>import java.io.PrintWriter;  </w:t>
      </w:r>
    </w:p>
    <w:p w14:paraId="186C05D4" w14:textId="77777777" w:rsidR="00046E47" w:rsidRPr="00EB47AB" w:rsidRDefault="00046E47" w:rsidP="00EB47AB">
      <w:pPr>
        <w:pStyle w:val="Code"/>
      </w:pPr>
      <w:r w:rsidRPr="00EB47AB">
        <w:t>  </w:t>
      </w:r>
    </w:p>
    <w:p w14:paraId="032851BD" w14:textId="77777777" w:rsidR="00046E47" w:rsidRPr="00EB47AB" w:rsidRDefault="00046E47" w:rsidP="00EB47AB">
      <w:pPr>
        <w:pStyle w:val="Code"/>
      </w:pPr>
      <w:r w:rsidRPr="00EB47AB">
        <w:t>import javax.servlet.ServletException;  </w:t>
      </w:r>
    </w:p>
    <w:p w14:paraId="3CD46A38" w14:textId="77777777" w:rsidR="00046E47" w:rsidRPr="00EB47AB" w:rsidRDefault="00046E47" w:rsidP="00EB47AB">
      <w:pPr>
        <w:pStyle w:val="Code"/>
      </w:pPr>
      <w:r w:rsidRPr="00EB47AB">
        <w:t>import javax.servlet.http.*;  </w:t>
      </w:r>
    </w:p>
    <w:p w14:paraId="3BFBC6C8" w14:textId="77777777" w:rsidR="00046E47" w:rsidRPr="00EB47AB" w:rsidRDefault="00046E47" w:rsidP="00EB47AB">
      <w:pPr>
        <w:pStyle w:val="Code"/>
      </w:pPr>
      <w:r w:rsidRPr="00EB47AB">
        <w:t>  </w:t>
      </w:r>
    </w:p>
    <w:p w14:paraId="4505A85E" w14:textId="77777777" w:rsidR="00046E47" w:rsidRPr="00EB47AB" w:rsidRDefault="00046E47" w:rsidP="00EB47AB">
      <w:pPr>
        <w:pStyle w:val="Code"/>
      </w:pPr>
      <w:r w:rsidRPr="00EB47AB">
        <w:t>public class HelloServlet extends HttpServlet {  </w:t>
      </w:r>
    </w:p>
    <w:p w14:paraId="05190375" w14:textId="77777777" w:rsidR="00046E47" w:rsidRPr="00EB47AB" w:rsidRDefault="00046E47" w:rsidP="00EB47AB">
      <w:pPr>
        <w:pStyle w:val="Code"/>
      </w:pPr>
      <w:r w:rsidRPr="00EB47AB">
        <w:t>    public void doGet(HttpServletRequest request, HttpServletResponse response)  </w:t>
      </w:r>
    </w:p>
    <w:p w14:paraId="2BA642CC" w14:textId="77777777" w:rsidR="00046E47" w:rsidRPr="00EB47AB" w:rsidRDefault="00046E47" w:rsidP="00EB47AB">
      <w:pPr>
        <w:pStyle w:val="Code"/>
      </w:pPr>
      <w:r w:rsidRPr="00EB47AB">
        <w:t>            throws ServletException, IOException {  </w:t>
      </w:r>
    </w:p>
    <w:p w14:paraId="245D54CB" w14:textId="77777777" w:rsidR="00046E47" w:rsidRPr="00EB47AB" w:rsidRDefault="00046E47" w:rsidP="00EB47AB">
      <w:pPr>
        <w:pStyle w:val="Code"/>
      </w:pPr>
      <w:r w:rsidRPr="00EB47AB">
        <w:t>  </w:t>
      </w:r>
    </w:p>
    <w:p w14:paraId="2B8AAA91" w14:textId="77777777" w:rsidR="00046E47" w:rsidRPr="00EB47AB" w:rsidRDefault="00046E47" w:rsidP="00EB47AB">
      <w:pPr>
        <w:pStyle w:val="Code"/>
      </w:pPr>
      <w:r w:rsidRPr="00EB47AB">
        <w:t>        response.setContentType("text/html");  </w:t>
      </w:r>
    </w:p>
    <w:p w14:paraId="01BE46B6" w14:textId="77777777" w:rsidR="00046E47" w:rsidRPr="00EB47AB" w:rsidRDefault="00046E47" w:rsidP="00EB47AB">
      <w:pPr>
        <w:pStyle w:val="Code"/>
      </w:pPr>
      <w:r w:rsidRPr="00EB47AB">
        <w:t>        PrintWriter out = response.getWriter();  </w:t>
      </w:r>
    </w:p>
    <w:p w14:paraId="7BAB52E9" w14:textId="77777777" w:rsidR="00046E47" w:rsidRPr="00EB47AB" w:rsidRDefault="00046E47" w:rsidP="00EB47AB">
      <w:pPr>
        <w:pStyle w:val="Code"/>
      </w:pPr>
      <w:r w:rsidRPr="00EB47AB">
        <w:t>      </w:t>
      </w:r>
    </w:p>
    <w:p w14:paraId="59620879" w14:textId="5079B8FE" w:rsidR="00046E47" w:rsidRPr="00EB47AB" w:rsidRDefault="00046E47" w:rsidP="00EB47AB">
      <w:pPr>
        <w:pStyle w:val="Code"/>
      </w:pPr>
      <w:r w:rsidRPr="00EB47AB">
        <w:t>        out.print("&lt;br&gt;welcome to servlet&lt;br&gt;");          </w:t>
      </w:r>
    </w:p>
    <w:p w14:paraId="14441E26" w14:textId="040D2E54" w:rsidR="00046E47" w:rsidRPr="00EB47AB" w:rsidRDefault="00046E47" w:rsidP="00EB47AB">
      <w:pPr>
        <w:pStyle w:val="Code"/>
      </w:pPr>
      <w:r w:rsidRPr="00EB47AB">
        <w:t>    }  </w:t>
      </w:r>
    </w:p>
    <w:p w14:paraId="144542E4" w14:textId="77777777" w:rsidR="00046E47" w:rsidRPr="00EB47AB" w:rsidRDefault="00046E47" w:rsidP="00EB47AB">
      <w:pPr>
        <w:pStyle w:val="Code"/>
      </w:pPr>
      <w:r w:rsidRPr="00EB47AB">
        <w:t>}  </w:t>
      </w:r>
    </w:p>
    <w:p w14:paraId="4023E950" w14:textId="224BF683" w:rsidR="00046E47" w:rsidRDefault="00046E47" w:rsidP="00EB47AB">
      <w:pPr>
        <w:rPr>
          <w:b/>
          <w:bCs/>
        </w:rPr>
      </w:pPr>
      <w:r w:rsidRPr="00EB47AB">
        <w:rPr>
          <w:b/>
          <w:bCs/>
        </w:rPr>
        <w:t>web.xml</w:t>
      </w:r>
    </w:p>
    <w:p w14:paraId="0A461586" w14:textId="77777777" w:rsidR="00134940" w:rsidRPr="00EB47AB" w:rsidRDefault="00134940" w:rsidP="00134940">
      <w:r w:rsidRPr="00EB47AB">
        <w:t>For defining the filter, filter element of web-app must be defined just like servlet.</w:t>
      </w:r>
    </w:p>
    <w:p w14:paraId="5E1678F2" w14:textId="77777777" w:rsidR="00E13359" w:rsidRPr="00E13359" w:rsidRDefault="00E13359" w:rsidP="00E13359">
      <w:pPr>
        <w:pStyle w:val="Code"/>
      </w:pPr>
      <w:r w:rsidRPr="00E13359">
        <w:t>&lt;web-app&gt;</w:t>
      </w:r>
    </w:p>
    <w:p w14:paraId="1F2AC411" w14:textId="77777777" w:rsidR="00E13359" w:rsidRPr="00E13359" w:rsidRDefault="00E13359" w:rsidP="00E13359">
      <w:pPr>
        <w:pStyle w:val="Code"/>
      </w:pPr>
    </w:p>
    <w:p w14:paraId="46B08615" w14:textId="77777777" w:rsidR="00E13359" w:rsidRPr="00E13359" w:rsidRDefault="00E13359" w:rsidP="00E13359">
      <w:pPr>
        <w:pStyle w:val="Code"/>
      </w:pPr>
      <w:r w:rsidRPr="00E13359">
        <w:t>    &lt;servlet&gt;</w:t>
      </w:r>
    </w:p>
    <w:p w14:paraId="7D14BF86" w14:textId="77777777" w:rsidR="00E13359" w:rsidRPr="00E13359" w:rsidRDefault="00E13359" w:rsidP="00E13359">
      <w:pPr>
        <w:pStyle w:val="Code"/>
      </w:pPr>
      <w:r w:rsidRPr="00E13359">
        <w:t>        &lt;servlet-name&gt;s1&lt;/servlet-name&gt;</w:t>
      </w:r>
    </w:p>
    <w:p w14:paraId="2004671A" w14:textId="77777777" w:rsidR="00E13359" w:rsidRPr="00E13359" w:rsidRDefault="00E13359" w:rsidP="00E13359">
      <w:pPr>
        <w:pStyle w:val="Code"/>
      </w:pPr>
      <w:r w:rsidRPr="00E13359">
        <w:t>        &lt;servlet-class&gt;HelloServlet&lt;/servlet-class&gt;</w:t>
      </w:r>
    </w:p>
    <w:p w14:paraId="63F407D1" w14:textId="77777777" w:rsidR="00E13359" w:rsidRPr="00E13359" w:rsidRDefault="00E13359" w:rsidP="00E13359">
      <w:pPr>
        <w:pStyle w:val="Code"/>
      </w:pPr>
      <w:r w:rsidRPr="00E13359">
        <w:t>    &lt;/servlet&gt;</w:t>
      </w:r>
    </w:p>
    <w:p w14:paraId="23DCBFAF" w14:textId="77777777" w:rsidR="00E13359" w:rsidRPr="00E13359" w:rsidRDefault="00E13359" w:rsidP="00E13359">
      <w:pPr>
        <w:pStyle w:val="Code"/>
      </w:pPr>
    </w:p>
    <w:p w14:paraId="66B25F7C" w14:textId="77777777" w:rsidR="00E13359" w:rsidRPr="00E13359" w:rsidRDefault="00E13359" w:rsidP="00E13359">
      <w:pPr>
        <w:pStyle w:val="Code"/>
      </w:pPr>
      <w:r w:rsidRPr="00E13359">
        <w:t>    &lt;servlet-mapping&gt;</w:t>
      </w:r>
    </w:p>
    <w:p w14:paraId="6405F9C0" w14:textId="77777777" w:rsidR="00E13359" w:rsidRPr="00E13359" w:rsidRDefault="00E13359" w:rsidP="00E13359">
      <w:pPr>
        <w:pStyle w:val="Code"/>
      </w:pPr>
      <w:r w:rsidRPr="00E13359">
        <w:t>        &lt;servlet-name&gt;s1&lt;/servlet-name&gt;</w:t>
      </w:r>
    </w:p>
    <w:p w14:paraId="544B358E" w14:textId="77777777" w:rsidR="00E13359" w:rsidRPr="00E13359" w:rsidRDefault="00E13359" w:rsidP="00E13359">
      <w:pPr>
        <w:pStyle w:val="Code"/>
      </w:pPr>
      <w:r w:rsidRPr="00E13359">
        <w:t>        &lt;url-pattern&gt;/servlet1&lt;/url-pattern&gt;</w:t>
      </w:r>
    </w:p>
    <w:p w14:paraId="64527D9F" w14:textId="77777777" w:rsidR="00E13359" w:rsidRPr="00E13359" w:rsidRDefault="00E13359" w:rsidP="00E13359">
      <w:pPr>
        <w:pStyle w:val="Code"/>
      </w:pPr>
      <w:r w:rsidRPr="00E13359">
        <w:t>    &lt;/servlet-mapping&gt;</w:t>
      </w:r>
    </w:p>
    <w:p w14:paraId="4BAA3253" w14:textId="77777777" w:rsidR="00E13359" w:rsidRPr="00E13359" w:rsidRDefault="00E13359" w:rsidP="00E13359">
      <w:pPr>
        <w:pStyle w:val="Code"/>
      </w:pPr>
    </w:p>
    <w:p w14:paraId="5B5973C4" w14:textId="77777777" w:rsidR="00E13359" w:rsidRPr="00E13359" w:rsidRDefault="00E13359" w:rsidP="00E13359">
      <w:pPr>
        <w:pStyle w:val="Code"/>
      </w:pPr>
      <w:r w:rsidRPr="00E13359">
        <w:t>    &lt;filter&gt;</w:t>
      </w:r>
    </w:p>
    <w:p w14:paraId="11BB0956" w14:textId="77777777" w:rsidR="00E13359" w:rsidRPr="00E13359" w:rsidRDefault="00E13359" w:rsidP="00E13359">
      <w:pPr>
        <w:pStyle w:val="Code"/>
      </w:pPr>
      <w:r w:rsidRPr="00E13359">
        <w:t>        &lt;filter-name&gt;f1&lt;/filter-name&gt;</w:t>
      </w:r>
    </w:p>
    <w:p w14:paraId="4F61E7A2" w14:textId="77777777" w:rsidR="00E13359" w:rsidRPr="00E13359" w:rsidRDefault="00E13359" w:rsidP="00E13359">
      <w:pPr>
        <w:pStyle w:val="Code"/>
      </w:pPr>
      <w:r w:rsidRPr="00E13359">
        <w:t>        &lt;filter-class&gt;MyFilter&lt;/filter-class&gt;</w:t>
      </w:r>
    </w:p>
    <w:p w14:paraId="79FFFEF3" w14:textId="77777777" w:rsidR="00E13359" w:rsidRPr="00E13359" w:rsidRDefault="00E13359" w:rsidP="00E13359">
      <w:pPr>
        <w:pStyle w:val="Code"/>
      </w:pPr>
      <w:r w:rsidRPr="00E13359">
        <w:t>    &lt;/filter&gt;</w:t>
      </w:r>
    </w:p>
    <w:p w14:paraId="6CE4ACF5" w14:textId="77777777" w:rsidR="00E13359" w:rsidRPr="00E13359" w:rsidRDefault="00E13359" w:rsidP="00E13359">
      <w:pPr>
        <w:pStyle w:val="Code"/>
      </w:pPr>
    </w:p>
    <w:p w14:paraId="1BCC1670" w14:textId="77777777" w:rsidR="00E13359" w:rsidRPr="00E13359" w:rsidRDefault="00E13359" w:rsidP="00E13359">
      <w:pPr>
        <w:pStyle w:val="Code"/>
      </w:pPr>
      <w:r w:rsidRPr="00E13359">
        <w:t>    &lt;filter-mapping&gt;</w:t>
      </w:r>
    </w:p>
    <w:p w14:paraId="7F857BA9" w14:textId="77777777" w:rsidR="00E13359" w:rsidRPr="00E13359" w:rsidRDefault="00E13359" w:rsidP="00E13359">
      <w:pPr>
        <w:pStyle w:val="Code"/>
      </w:pPr>
      <w:r w:rsidRPr="00E13359">
        <w:t>        &lt;filter-name&gt;f1&lt;/filter-name&gt;</w:t>
      </w:r>
    </w:p>
    <w:p w14:paraId="3EE5EC58" w14:textId="77777777" w:rsidR="00E13359" w:rsidRPr="00E13359" w:rsidRDefault="00E13359" w:rsidP="00E13359">
      <w:pPr>
        <w:pStyle w:val="Code"/>
      </w:pPr>
      <w:r w:rsidRPr="00E13359">
        <w:t>        &lt;url-pattern&gt;/servlet1&lt;/url-pattern&gt;</w:t>
      </w:r>
    </w:p>
    <w:p w14:paraId="15A8BFD1" w14:textId="77777777" w:rsidR="00E13359" w:rsidRPr="00E13359" w:rsidRDefault="00E13359" w:rsidP="00E13359">
      <w:pPr>
        <w:pStyle w:val="Code"/>
      </w:pPr>
      <w:r w:rsidRPr="00E13359">
        <w:t>    &lt;/filter-mapping&gt;</w:t>
      </w:r>
    </w:p>
    <w:p w14:paraId="05D37239" w14:textId="77777777" w:rsidR="00E13359" w:rsidRPr="00E13359" w:rsidRDefault="00E13359" w:rsidP="00E13359">
      <w:pPr>
        <w:pStyle w:val="Code"/>
      </w:pPr>
    </w:p>
    <w:p w14:paraId="1BD19827" w14:textId="77777777" w:rsidR="00E13359" w:rsidRPr="00E13359" w:rsidRDefault="00E13359" w:rsidP="00E13359">
      <w:pPr>
        <w:pStyle w:val="Code"/>
      </w:pPr>
      <w:r w:rsidRPr="00E13359">
        <w:t>&lt;/web-app&gt;</w:t>
      </w:r>
    </w:p>
    <w:p w14:paraId="1700B49B" w14:textId="41CEDF98" w:rsidR="00A55401" w:rsidRPr="00B12EE1" w:rsidRDefault="003840B1" w:rsidP="003840B1">
      <w:pPr>
        <w:pStyle w:val="Heading2"/>
      </w:pPr>
      <w:r>
        <w:rPr>
          <w:lang w:val="vi-VN"/>
        </w:rPr>
        <w:t xml:space="preserve">Session </w:t>
      </w:r>
      <w:r w:rsidR="00B12EE1">
        <w:t>tracking</w:t>
      </w:r>
    </w:p>
    <w:p w14:paraId="7ED99C86" w14:textId="1DB6B63C" w:rsidR="00D80D2C" w:rsidRDefault="0089000F" w:rsidP="00AA7447">
      <w:r w:rsidRPr="00AA7447">
        <w:t xml:space="preserve">Http protocol is a stateless, </w:t>
      </w:r>
      <w:r w:rsidR="00CD5264" w:rsidRPr="00AA7447">
        <w:t xml:space="preserve">i.e. </w:t>
      </w:r>
      <w:r w:rsidRPr="00AA7447">
        <w:t xml:space="preserve">each time </w:t>
      </w:r>
      <w:r w:rsidR="004D3944" w:rsidRPr="00AA7447">
        <w:t xml:space="preserve">a </w:t>
      </w:r>
      <w:r w:rsidR="009E3C3F" w:rsidRPr="00AA7447">
        <w:t>client</w:t>
      </w:r>
      <w:r w:rsidRPr="00AA7447">
        <w:t xml:space="preserve"> </w:t>
      </w:r>
      <w:r w:rsidR="004D3944" w:rsidRPr="00AA7447">
        <w:t xml:space="preserve">makes a </w:t>
      </w:r>
      <w:r w:rsidRPr="00AA7447">
        <w:t xml:space="preserve">request to </w:t>
      </w:r>
      <w:r w:rsidR="004D3944" w:rsidRPr="00AA7447">
        <w:t>a</w:t>
      </w:r>
      <w:r w:rsidRPr="00AA7447">
        <w:t xml:space="preserve"> server, server treats the request as </w:t>
      </w:r>
      <w:r w:rsidR="00095382" w:rsidRPr="00AA7447">
        <w:t>a</w:t>
      </w:r>
      <w:r w:rsidRPr="00AA7447">
        <w:t xml:space="preserve"> new request</w:t>
      </w:r>
      <w:r w:rsidR="00830BAC">
        <w:t xml:space="preserve">, so it </w:t>
      </w:r>
      <w:r w:rsidR="00DF6BEB" w:rsidRPr="00AA7447">
        <w:t xml:space="preserve">doesn’t know if two requests </w:t>
      </w:r>
      <w:r w:rsidR="00261B6E">
        <w:t xml:space="preserve">come from a same client. More general, </w:t>
      </w:r>
      <w:r w:rsidR="00F9030F">
        <w:t xml:space="preserve">we say two requests are in a same </w:t>
      </w:r>
      <w:r w:rsidR="00F9030F" w:rsidRPr="002203CB">
        <w:rPr>
          <w:b/>
          <w:bCs/>
        </w:rPr>
        <w:t>session</w:t>
      </w:r>
      <w:r w:rsidR="00F9030F">
        <w:t xml:space="preserve"> if they relate to each other in some sense, e.g. from a same browser, same users, </w:t>
      </w:r>
      <w:r w:rsidR="00B11E07">
        <w:t>in a same short period of time</w:t>
      </w:r>
      <w:r w:rsidR="002203CB">
        <w:t>, etc</w:t>
      </w:r>
      <w:r w:rsidR="00B11E07">
        <w:t xml:space="preserve">. </w:t>
      </w:r>
      <w:r w:rsidR="00B11E07">
        <w:lastRenderedPageBreak/>
        <w:t xml:space="preserve">Stateless Http protocol cannot tell if </w:t>
      </w:r>
      <w:r w:rsidR="00A23694">
        <w:t>two request</w:t>
      </w:r>
      <w:r w:rsidR="00B11E07">
        <w:t>s</w:t>
      </w:r>
      <w:r w:rsidR="00A23694">
        <w:t xml:space="preserve"> </w:t>
      </w:r>
      <w:r w:rsidR="00B11E07">
        <w:t>are in a same session</w:t>
      </w:r>
      <w:r w:rsidR="00C475C3">
        <w:t>, and hence we need session management technique to differentiate sessions for requests.</w:t>
      </w:r>
    </w:p>
    <w:p w14:paraId="0579DBCA" w14:textId="3864A6FB" w:rsidR="007B38ED" w:rsidRDefault="007B38ED" w:rsidP="00B12EE1">
      <w:pPr>
        <w:pStyle w:val="Heading3"/>
      </w:pPr>
      <w:r>
        <w:t xml:space="preserve">General </w:t>
      </w:r>
      <w:r w:rsidR="00B12EE1">
        <w:t>strategy to track sessions</w:t>
      </w:r>
    </w:p>
    <w:p w14:paraId="5D88FFDF" w14:textId="77777777" w:rsidR="000B22C0" w:rsidRDefault="000B22C0" w:rsidP="00522C4C">
      <w:r>
        <w:t>F</w:t>
      </w:r>
      <w:r w:rsidR="00BB2748" w:rsidRPr="00AA7447">
        <w:t xml:space="preserve">our techniques </w:t>
      </w:r>
      <w:r>
        <w:t>for</w:t>
      </w:r>
      <w:r w:rsidR="00F76929">
        <w:t xml:space="preserve"> track</w:t>
      </w:r>
      <w:r>
        <w:t>ing</w:t>
      </w:r>
      <w:r w:rsidR="00F76929">
        <w:t xml:space="preserve"> sessions</w:t>
      </w:r>
      <w:r>
        <w:t xml:space="preserve">, </w:t>
      </w:r>
      <w:r w:rsidR="00BB2748" w:rsidRPr="00AA7447">
        <w:t>Cookies</w:t>
      </w:r>
      <w:r w:rsidR="00522372">
        <w:t xml:space="preserve">, </w:t>
      </w:r>
      <w:r w:rsidR="00BB2748" w:rsidRPr="00AA7447">
        <w:t>Hidden Form</w:t>
      </w:r>
      <w:r w:rsidR="00522372">
        <w:t xml:space="preserve">s, </w:t>
      </w:r>
      <w:r w:rsidR="00BB2748" w:rsidRPr="00AA7447">
        <w:t>URL Rewriting</w:t>
      </w:r>
      <w:r w:rsidR="00522372">
        <w:t xml:space="preserve">, </w:t>
      </w:r>
      <w:r w:rsidR="00BB2748" w:rsidRPr="00AA7447">
        <w:t>HttpSession</w:t>
      </w:r>
      <w:r>
        <w:t>, share the following common theme:</w:t>
      </w:r>
    </w:p>
    <w:p w14:paraId="31417BBF" w14:textId="4FC811C6" w:rsidR="00EF73ED" w:rsidRDefault="00E94CD4" w:rsidP="00AC26DA">
      <w:pPr>
        <w:pStyle w:val="ListParagraph"/>
        <w:numPr>
          <w:ilvl w:val="0"/>
          <w:numId w:val="22"/>
        </w:numPr>
      </w:pPr>
      <w:r>
        <w:t xml:space="preserve">When server </w:t>
      </w:r>
      <w:r w:rsidRPr="00EF73ED">
        <w:t>receives</w:t>
      </w:r>
      <w:r>
        <w:t xml:space="preserve"> a request, it checks if </w:t>
      </w:r>
      <w:r w:rsidR="00E074A0">
        <w:t xml:space="preserve">the </w:t>
      </w:r>
      <w:r>
        <w:t>request contains some sessional information</w:t>
      </w:r>
      <w:r w:rsidR="00A6005E">
        <w:t xml:space="preserve"> that is </w:t>
      </w:r>
      <w:r w:rsidR="00654134">
        <w:t>stored</w:t>
      </w:r>
      <w:r w:rsidR="00A6005E">
        <w:t xml:space="preserve"> in </w:t>
      </w:r>
      <w:r>
        <w:t>cookies</w:t>
      </w:r>
      <w:r w:rsidR="006C4667">
        <w:t>/</w:t>
      </w:r>
      <w:r>
        <w:t>hidden forms</w:t>
      </w:r>
      <w:r w:rsidR="006C4667">
        <w:t>/</w:t>
      </w:r>
      <w:r w:rsidR="00E074A0">
        <w:t>session id in url</w:t>
      </w:r>
      <w:r w:rsidR="006C4667">
        <w:t>/</w:t>
      </w:r>
      <w:r w:rsidR="00E074A0">
        <w:t>HttpSession object</w:t>
      </w:r>
      <w:r w:rsidR="00994A7B">
        <w:t xml:space="preserve"> depending on the session tracking method it uses.</w:t>
      </w:r>
    </w:p>
    <w:p w14:paraId="42176F02" w14:textId="4BD410D2" w:rsidR="00102322" w:rsidRDefault="0024281E" w:rsidP="00AC26DA">
      <w:pPr>
        <w:pStyle w:val="ListParagraph"/>
        <w:numPr>
          <w:ilvl w:val="1"/>
          <w:numId w:val="22"/>
        </w:numPr>
      </w:pPr>
      <w:r>
        <w:t>If the request does contain</w:t>
      </w:r>
      <w:r w:rsidR="00105A5E">
        <w:t xml:space="preserve"> sessional information, the request must be </w:t>
      </w:r>
      <w:r w:rsidR="008D56C3">
        <w:t>from an OLD session</w:t>
      </w:r>
      <w:r w:rsidR="00102322">
        <w:t>.</w:t>
      </w:r>
      <w:r w:rsidR="006412CB">
        <w:t xml:space="preserve"> If browser doesn’t store</w:t>
      </w:r>
      <w:r w:rsidR="00F801FC">
        <w:t xml:space="preserve"> the sessional information, s</w:t>
      </w:r>
      <w:r w:rsidR="00EE2946">
        <w:t xml:space="preserve">erver </w:t>
      </w:r>
      <w:r w:rsidR="00F801FC">
        <w:t xml:space="preserve">include </w:t>
      </w:r>
      <w:r w:rsidR="00102322">
        <w:t xml:space="preserve">that </w:t>
      </w:r>
      <w:r w:rsidR="00E57546">
        <w:t xml:space="preserve">old </w:t>
      </w:r>
      <w:r w:rsidR="00102322">
        <w:t xml:space="preserve">sessional information </w:t>
      </w:r>
      <w:r w:rsidR="00F801FC">
        <w:t>to</w:t>
      </w:r>
      <w:r w:rsidR="00102322">
        <w:t xml:space="preserve"> the response to browser.</w:t>
      </w:r>
    </w:p>
    <w:p w14:paraId="0A24A906" w14:textId="22BAEB34" w:rsidR="00B833B5" w:rsidRDefault="00536137" w:rsidP="00AC26DA">
      <w:pPr>
        <w:pStyle w:val="ListParagraph"/>
        <w:numPr>
          <w:ilvl w:val="1"/>
          <w:numId w:val="22"/>
        </w:numPr>
      </w:pPr>
      <w:r>
        <w:t xml:space="preserve">If the request does NOT contain sessional information, </w:t>
      </w:r>
      <w:r w:rsidR="00E57546">
        <w:t xml:space="preserve">the request must come from a </w:t>
      </w:r>
      <w:r w:rsidR="00DC3309">
        <w:t>NEW</w:t>
      </w:r>
      <w:r w:rsidR="00E57546">
        <w:t xml:space="preserve"> session. </w:t>
      </w:r>
      <w:r w:rsidR="00DC3309">
        <w:t>S</w:t>
      </w:r>
      <w:r w:rsidR="002136F7">
        <w:t xml:space="preserve">erver will create sessional information and attach </w:t>
      </w:r>
      <w:r w:rsidR="00B833B5">
        <w:t>it to server’s response to the browser.</w:t>
      </w:r>
    </w:p>
    <w:p w14:paraId="77DDF710" w14:textId="69BEA1F7" w:rsidR="00994A7B" w:rsidRDefault="002B18D5" w:rsidP="00AC26DA">
      <w:pPr>
        <w:pStyle w:val="ListParagraph"/>
        <w:numPr>
          <w:ilvl w:val="0"/>
          <w:numId w:val="22"/>
        </w:numPr>
      </w:pPr>
      <w:r>
        <w:t>When client receives a response</w:t>
      </w:r>
      <w:r w:rsidR="00033EC6">
        <w:t xml:space="preserve">, </w:t>
      </w:r>
    </w:p>
    <w:p w14:paraId="6EB19A46" w14:textId="5260E4A7" w:rsidR="00EE4812" w:rsidRDefault="00C6056A" w:rsidP="00AC26DA">
      <w:pPr>
        <w:pStyle w:val="ListParagraph"/>
        <w:numPr>
          <w:ilvl w:val="1"/>
          <w:numId w:val="22"/>
        </w:numPr>
      </w:pPr>
      <w:r>
        <w:t xml:space="preserve">Cookie method (assuming cookies are enabled in browser): </w:t>
      </w:r>
      <w:r w:rsidR="00033EC6">
        <w:t>the response goes with cookies</w:t>
      </w:r>
      <w:r w:rsidR="007B185C">
        <w:t xml:space="preserve"> in headers</w:t>
      </w:r>
      <w:r w:rsidR="00EE4812">
        <w:t xml:space="preserve">, so browser stores the cookie and </w:t>
      </w:r>
      <w:r w:rsidR="006A26CC">
        <w:t xml:space="preserve">include the cookies </w:t>
      </w:r>
      <w:r w:rsidR="00EE4812">
        <w:t>in the next request.</w:t>
      </w:r>
    </w:p>
    <w:p w14:paraId="2281757B" w14:textId="09462EFE" w:rsidR="00EE4812" w:rsidRDefault="00EE4812" w:rsidP="00AC26DA">
      <w:pPr>
        <w:pStyle w:val="ListParagraph"/>
        <w:numPr>
          <w:ilvl w:val="1"/>
          <w:numId w:val="22"/>
        </w:numPr>
      </w:pPr>
      <w:r>
        <w:t>Hidden Form or URL Rewriting method:</w:t>
      </w:r>
      <w:r w:rsidR="0043534D">
        <w:t xml:space="preserve"> </w:t>
      </w:r>
      <w:r w:rsidR="00A06A1C">
        <w:t>the response</w:t>
      </w:r>
      <w:r w:rsidR="008B31F5">
        <w:t xml:space="preserve"> that browser receives is usually a web page</w:t>
      </w:r>
      <w:r w:rsidR="00C0771F">
        <w:t xml:space="preserve">, </w:t>
      </w:r>
      <w:r w:rsidR="008B31F5">
        <w:t xml:space="preserve">in </w:t>
      </w:r>
      <w:r w:rsidR="00C0771F">
        <w:t xml:space="preserve">which </w:t>
      </w:r>
      <w:r w:rsidR="00DA6DDF">
        <w:t xml:space="preserve">all </w:t>
      </w:r>
      <w:r w:rsidR="00623667">
        <w:t xml:space="preserve">URL </w:t>
      </w:r>
      <w:r w:rsidR="00524C72">
        <w:t>s</w:t>
      </w:r>
      <w:r w:rsidR="00521675">
        <w:t>t</w:t>
      </w:r>
      <w:r w:rsidR="00DA6DDF">
        <w:t>hat lead to another request</w:t>
      </w:r>
      <w:r w:rsidR="0022287D">
        <w:t>,</w:t>
      </w:r>
      <w:r w:rsidR="00DA6DDF">
        <w:t xml:space="preserve"> </w:t>
      </w:r>
      <w:r w:rsidR="002A1C68">
        <w:t xml:space="preserve">are modified to </w:t>
      </w:r>
      <w:r w:rsidR="0022287D">
        <w:t>include a session ID</w:t>
      </w:r>
      <w:r w:rsidR="00521675">
        <w:t xml:space="preserve"> at the end</w:t>
      </w:r>
      <w:r w:rsidR="0022287D">
        <w:t>. So</w:t>
      </w:r>
      <w:r w:rsidR="00521675">
        <w:t>,</w:t>
      </w:r>
      <w:r w:rsidR="0022287D">
        <w:t xml:space="preserve"> </w:t>
      </w:r>
      <w:r w:rsidR="002E6C43">
        <w:t>when users click on those links</w:t>
      </w:r>
      <w:r w:rsidR="009C780E">
        <w:t xml:space="preserve">, </w:t>
      </w:r>
      <w:r w:rsidR="002E6C43">
        <w:t>a request with session ID is sent to the server.</w:t>
      </w:r>
      <w:r w:rsidR="00C0771F">
        <w:t xml:space="preserve"> </w:t>
      </w:r>
      <w:r w:rsidR="00A06A1C">
        <w:t xml:space="preserve"> </w:t>
      </w:r>
    </w:p>
    <w:p w14:paraId="6F733823" w14:textId="50EFEE3D" w:rsidR="0034701F" w:rsidRDefault="00EE4812" w:rsidP="00AC26DA">
      <w:pPr>
        <w:pStyle w:val="ListParagraph"/>
        <w:numPr>
          <w:ilvl w:val="1"/>
          <w:numId w:val="22"/>
        </w:numPr>
      </w:pPr>
      <w:r>
        <w:t>HttpSession method</w:t>
      </w:r>
      <w:r w:rsidR="000907D6">
        <w:t xml:space="preserve"> (this method is equivalent to either Cookie or URL rewriting</w:t>
      </w:r>
      <w:r w:rsidR="00605E7D">
        <w:t>):</w:t>
      </w:r>
      <w:r w:rsidR="00083895">
        <w:t xml:space="preserve"> the response </w:t>
      </w:r>
      <w:r w:rsidR="001A2364">
        <w:t xml:space="preserve">goes with </w:t>
      </w:r>
      <w:r w:rsidR="007B185C">
        <w:t xml:space="preserve">both </w:t>
      </w:r>
      <w:r w:rsidR="001A2364">
        <w:t>cookies</w:t>
      </w:r>
      <w:r w:rsidR="007B185C">
        <w:t xml:space="preserve"> in headers and </w:t>
      </w:r>
      <w:r w:rsidR="001C2CD9">
        <w:t xml:space="preserve">session ID in </w:t>
      </w:r>
      <w:r w:rsidR="009C780E">
        <w:t xml:space="preserve">all URL </w:t>
      </w:r>
      <w:r w:rsidR="001C2CD9">
        <w:t>in the response’s web page (as in URL rewriting method).</w:t>
      </w:r>
      <w:r w:rsidR="007F5464">
        <w:t xml:space="preserve"> If cookies are enable</w:t>
      </w:r>
      <w:r w:rsidR="00872CBF">
        <w:t>d</w:t>
      </w:r>
      <w:r w:rsidR="007F5464">
        <w:t>, the cookie method is used; otherwise, the URL rewriting method is used.</w:t>
      </w:r>
    </w:p>
    <w:p w14:paraId="6D65121D" w14:textId="54EAC5AC" w:rsidR="00A8238C" w:rsidRDefault="00A8238C" w:rsidP="00A8238C">
      <w:r>
        <w:t xml:space="preserve">UCLA: </w:t>
      </w:r>
      <w:hyperlink r:id="rId97" w:history="1">
        <w:r w:rsidR="00A0428C" w:rsidRPr="002E43AC">
          <w:rPr>
            <w:rStyle w:val="Hyperlink"/>
          </w:rPr>
          <w:t>http://web.cs.ucla.edu/classes/winter15/cs144/projects/java/session/</w:t>
        </w:r>
      </w:hyperlink>
      <w:r w:rsidR="00A0428C">
        <w:t xml:space="preserve"> </w:t>
      </w:r>
    </w:p>
    <w:p w14:paraId="027D3370" w14:textId="559907EB" w:rsidR="00BB2748" w:rsidRPr="00C52608" w:rsidRDefault="00C52608" w:rsidP="00402082">
      <w:pPr>
        <w:pStyle w:val="Heading3"/>
        <w:rPr>
          <w:lang w:val="vi-VN"/>
        </w:rPr>
      </w:pPr>
      <w:r>
        <w:rPr>
          <w:lang w:val="vi-VN"/>
        </w:rPr>
        <w:t>Cookie</w:t>
      </w:r>
      <w:r w:rsidR="003E5342">
        <w:rPr>
          <w:lang w:val="vi-VN"/>
        </w:rPr>
        <w:t>s</w:t>
      </w:r>
    </w:p>
    <w:p w14:paraId="15C15052" w14:textId="77777777" w:rsidR="00D076D8" w:rsidRDefault="001A0AB0" w:rsidP="00D45E5D">
      <w:r>
        <w:t xml:space="preserve">A Cookie is just a Http header </w:t>
      </w:r>
      <w:r w:rsidR="00C11206">
        <w:t xml:space="preserve">that server sends to browser so that browser </w:t>
      </w:r>
      <w:r>
        <w:t>store</w:t>
      </w:r>
      <w:r w:rsidR="00C11206">
        <w:t>s it an</w:t>
      </w:r>
      <w:r w:rsidR="00014CDB">
        <w:t xml:space="preserve">d include it in </w:t>
      </w:r>
      <w:r w:rsidR="007D552A">
        <w:t xml:space="preserve">following </w:t>
      </w:r>
      <w:r w:rsidR="00014CDB">
        <w:t>request</w:t>
      </w:r>
      <w:r w:rsidR="007D552A">
        <w:t>s to server to mark what requests belong</w:t>
      </w:r>
      <w:r w:rsidR="00261125">
        <w:t xml:space="preserve"> to a same session.</w:t>
      </w:r>
      <w:r w:rsidR="00A8706A">
        <w:t xml:space="preserve"> </w:t>
      </w:r>
      <w:r w:rsidR="00B336BE">
        <w:rPr>
          <w:noProof/>
        </w:rPr>
        <w:drawing>
          <wp:inline distT="0" distB="0" distL="0" distR="0" wp14:anchorId="713CCCAC" wp14:editId="0F256EF6">
            <wp:extent cx="4589780" cy="1465580"/>
            <wp:effectExtent l="0" t="0" r="1270" b="0"/>
            <wp:docPr id="41" name="Picture 41" descr="cookies in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ookies in servlet"/>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589780" cy="1465580"/>
                    </a:xfrm>
                    <a:prstGeom prst="rect">
                      <a:avLst/>
                    </a:prstGeom>
                    <a:noFill/>
                    <a:ln>
                      <a:noFill/>
                    </a:ln>
                  </pic:spPr>
                </pic:pic>
              </a:graphicData>
            </a:graphic>
          </wp:inline>
        </w:drawing>
      </w:r>
    </w:p>
    <w:p w14:paraId="7E9ECABB" w14:textId="01138CA4" w:rsidR="00A325D3" w:rsidRPr="00C16507" w:rsidRDefault="00A8706A" w:rsidP="00D45E5D">
      <w:r>
        <w:t>More specifically, w</w:t>
      </w:r>
      <w:r w:rsidR="00C760E6">
        <w:t xml:space="preserve">hen </w:t>
      </w:r>
      <w:r w:rsidR="001E1C07">
        <w:t xml:space="preserve">a browser sends a request to the server, the server checks if the request contains Cookies. </w:t>
      </w:r>
      <w:r w:rsidR="00EA2D50">
        <w:t>If t</w:t>
      </w:r>
      <w:r w:rsidR="002D5E0C">
        <w:t>he request ha</w:t>
      </w:r>
      <w:r w:rsidR="00EA2D50">
        <w:t>s</w:t>
      </w:r>
      <w:r w:rsidR="002D5E0C">
        <w:t xml:space="preserve"> </w:t>
      </w:r>
      <w:r w:rsidR="000F7805">
        <w:t>Cookies</w:t>
      </w:r>
      <w:r w:rsidR="00EA2D50">
        <w:t>, it</w:t>
      </w:r>
      <w:r w:rsidR="000F7805">
        <w:t xml:space="preserve"> means that </w:t>
      </w:r>
      <w:r w:rsidR="00B3530E">
        <w:t>the request comes from a</w:t>
      </w:r>
      <w:r w:rsidR="00E51384">
        <w:t xml:space="preserve">n old </w:t>
      </w:r>
      <w:r w:rsidR="00B3530E">
        <w:t>session</w:t>
      </w:r>
      <w:r>
        <w:t>; o</w:t>
      </w:r>
      <w:r w:rsidR="00694CDD">
        <w:t>therwise</w:t>
      </w:r>
      <w:r w:rsidR="002D5E0C">
        <w:t>, the</w:t>
      </w:r>
      <w:r w:rsidR="00D64B99">
        <w:t xml:space="preserve"> </w:t>
      </w:r>
      <w:r w:rsidR="00D45E5D">
        <w:t>request comes from a</w:t>
      </w:r>
      <w:r w:rsidR="00E51384">
        <w:t xml:space="preserve"> new</w:t>
      </w:r>
      <w:r w:rsidR="00D45E5D">
        <w:t xml:space="preserve"> session</w:t>
      </w:r>
      <w:r w:rsidR="007B144C">
        <w:t xml:space="preserve"> and server set new Cookie headers in its response to browser.</w:t>
      </w:r>
      <w:r w:rsidR="00F807EE">
        <w:t xml:space="preserve"> </w:t>
      </w:r>
      <w:r w:rsidR="00A325D3">
        <w:t xml:space="preserve">When a browser receives a </w:t>
      </w:r>
      <w:r w:rsidR="00520DD2">
        <w:t>response, i</w:t>
      </w:r>
      <w:r w:rsidR="00860B4E">
        <w:t>f it contains Cookie</w:t>
      </w:r>
      <w:r w:rsidR="00E31C79">
        <w:t xml:space="preserve"> headers, the browser store</w:t>
      </w:r>
      <w:r w:rsidR="00F807EE">
        <w:t>s</w:t>
      </w:r>
      <w:r w:rsidR="00E31C79">
        <w:t xml:space="preserve"> the Cookies </w:t>
      </w:r>
      <w:r w:rsidR="001044EC">
        <w:t xml:space="preserve">and include the cookie </w:t>
      </w:r>
      <w:r w:rsidR="00D076D8">
        <w:t>in its following requests to server.</w:t>
      </w:r>
    </w:p>
    <w:p w14:paraId="5F728F9C" w14:textId="683F0D4E" w:rsidR="007B1859" w:rsidRPr="003D5A87" w:rsidRDefault="00EB367A" w:rsidP="00FC200D">
      <w:pPr>
        <w:pStyle w:val="Heading4"/>
      </w:pPr>
      <w:r>
        <w:rPr>
          <w:lang w:val="vi-VN"/>
        </w:rPr>
        <w:t>HTTP header: “Set-Cookie” in response, “Cookie</w:t>
      </w:r>
      <w:r w:rsidR="00537D3C">
        <w:rPr>
          <w:lang w:val="vi-VN"/>
        </w:rPr>
        <w:t>” in request</w:t>
      </w:r>
    </w:p>
    <w:p w14:paraId="48053038" w14:textId="77777777" w:rsidR="00C92882" w:rsidRDefault="00402082" w:rsidP="00510755">
      <w:r w:rsidRPr="00510755">
        <w:t>The </w:t>
      </w:r>
      <w:hyperlink r:id="rId99" w:history="1">
        <w:r w:rsidRPr="00510755">
          <w:rPr>
            <w:rStyle w:val="Hyperlink"/>
          </w:rPr>
          <w:t>Set-Cookie</w:t>
        </w:r>
      </w:hyperlink>
      <w:r w:rsidRPr="00510755">
        <w:t xml:space="preserve"> HTTP response header sends cookies from the server to the user agent. </w:t>
      </w:r>
    </w:p>
    <w:p w14:paraId="7449CD99" w14:textId="1135D462" w:rsidR="00402082" w:rsidRPr="008861E8" w:rsidRDefault="008861E8" w:rsidP="00510755">
      <w:pPr>
        <w:rPr>
          <w:lang w:val="vi-VN"/>
        </w:rPr>
      </w:pPr>
      <w:r>
        <w:rPr>
          <w:lang w:val="vi-VN"/>
        </w:rPr>
        <w:t>Example</w:t>
      </w:r>
      <w:r w:rsidR="00C92882">
        <w:rPr>
          <w:lang w:val="vi-VN"/>
        </w:rPr>
        <w:t xml:space="preserve"> of a H</w:t>
      </w:r>
      <w:r>
        <w:rPr>
          <w:lang w:val="vi-VN"/>
        </w:rPr>
        <w:t>TTP response with 2 cookies</w:t>
      </w:r>
    </w:p>
    <w:p w14:paraId="7067A885" w14:textId="77777777" w:rsidR="00402082" w:rsidRPr="00510755" w:rsidRDefault="00402082" w:rsidP="008861E8">
      <w:pPr>
        <w:pStyle w:val="Code"/>
      </w:pPr>
      <w:r w:rsidRPr="00510755">
        <w:t>HTTP/2.0 200 OK</w:t>
      </w:r>
    </w:p>
    <w:p w14:paraId="53B8E4D6" w14:textId="77777777" w:rsidR="00402082" w:rsidRPr="00510755" w:rsidRDefault="00402082" w:rsidP="008861E8">
      <w:pPr>
        <w:pStyle w:val="Code"/>
      </w:pPr>
      <w:r w:rsidRPr="00510755">
        <w:t>Content-Type: text/html</w:t>
      </w:r>
    </w:p>
    <w:p w14:paraId="772FBC95" w14:textId="77777777" w:rsidR="00402082" w:rsidRPr="00510755" w:rsidRDefault="00402082" w:rsidP="008861E8">
      <w:pPr>
        <w:pStyle w:val="Code"/>
      </w:pPr>
      <w:r w:rsidRPr="00510755">
        <w:t>Set-Cookie: yummy_cookie=choco</w:t>
      </w:r>
    </w:p>
    <w:p w14:paraId="7D628DF8" w14:textId="77777777" w:rsidR="00402082" w:rsidRPr="00510755" w:rsidRDefault="00402082" w:rsidP="008861E8">
      <w:pPr>
        <w:pStyle w:val="Code"/>
      </w:pPr>
      <w:r w:rsidRPr="00510755">
        <w:t>Set-Cookie: tasty_cookie=strawberry</w:t>
      </w:r>
    </w:p>
    <w:p w14:paraId="633B08EC" w14:textId="77777777" w:rsidR="008861E8" w:rsidRDefault="008861E8" w:rsidP="008861E8">
      <w:pPr>
        <w:pStyle w:val="Code"/>
      </w:pPr>
    </w:p>
    <w:p w14:paraId="57B09937" w14:textId="09718654" w:rsidR="00402082" w:rsidRPr="00510755" w:rsidRDefault="00402082" w:rsidP="008861E8">
      <w:pPr>
        <w:pStyle w:val="Code"/>
      </w:pPr>
      <w:r w:rsidRPr="00510755">
        <w:t>[page content]</w:t>
      </w:r>
    </w:p>
    <w:p w14:paraId="4D3582B7" w14:textId="2BFC2C2F" w:rsidR="00C92882" w:rsidRPr="00C92882" w:rsidRDefault="00402082" w:rsidP="00510755">
      <w:pPr>
        <w:rPr>
          <w:lang w:val="vi-VN"/>
        </w:rPr>
      </w:pPr>
      <w:r w:rsidRPr="00510755">
        <w:lastRenderedPageBreak/>
        <w:t>Then, with every subsequent request to the server, the browser sends back all previously stored cookies to the server using the </w:t>
      </w:r>
      <w:hyperlink r:id="rId100" w:history="1">
        <w:r w:rsidRPr="00510755">
          <w:rPr>
            <w:rStyle w:val="Hyperlink"/>
          </w:rPr>
          <w:t>Cookie</w:t>
        </w:r>
      </w:hyperlink>
      <w:r w:rsidRPr="00510755">
        <w:t> header.</w:t>
      </w:r>
    </w:p>
    <w:p w14:paraId="766C53FB" w14:textId="77777777" w:rsidR="00402082" w:rsidRPr="00510755" w:rsidRDefault="00402082" w:rsidP="00C92882">
      <w:pPr>
        <w:pStyle w:val="Code"/>
      </w:pPr>
      <w:r w:rsidRPr="00510755">
        <w:t>GET /sample_page.html HTTP/2.0</w:t>
      </w:r>
    </w:p>
    <w:p w14:paraId="34DEC68F" w14:textId="77777777" w:rsidR="00402082" w:rsidRPr="00510755" w:rsidRDefault="00402082" w:rsidP="00C92882">
      <w:pPr>
        <w:pStyle w:val="Code"/>
      </w:pPr>
      <w:r w:rsidRPr="00510755">
        <w:t>Host: www.example.org</w:t>
      </w:r>
    </w:p>
    <w:p w14:paraId="617437E2" w14:textId="77777777" w:rsidR="00402082" w:rsidRPr="00510755" w:rsidRDefault="00402082" w:rsidP="00C92882">
      <w:pPr>
        <w:pStyle w:val="Code"/>
      </w:pPr>
      <w:r w:rsidRPr="00510755">
        <w:t>Cookie: yummy_cookie=choco; tasty_cookie=strawberry</w:t>
      </w:r>
    </w:p>
    <w:p w14:paraId="7A423C05" w14:textId="3BD04566" w:rsidR="003840B1" w:rsidRDefault="005518F6" w:rsidP="00B93F3A">
      <w:pPr>
        <w:pStyle w:val="Heading4"/>
        <w:rPr>
          <w:lang w:val="vi-VN"/>
        </w:rPr>
      </w:pPr>
      <w:r>
        <w:rPr>
          <w:lang w:val="vi-VN"/>
        </w:rPr>
        <w:t>Cookie API</w:t>
      </w:r>
    </w:p>
    <w:p w14:paraId="3CF46688" w14:textId="203858ED" w:rsidR="0006506D" w:rsidRDefault="0006506D" w:rsidP="003011EF">
      <w:r>
        <w:t xml:space="preserve">Cookies are headers in HTTP messages, </w:t>
      </w:r>
      <w:r w:rsidR="00B66AAE">
        <w:t xml:space="preserve">and we have </w:t>
      </w:r>
      <w:r w:rsidR="000C52C1">
        <w:t>setHeader(), getHeader() to work with headers; ho</w:t>
      </w:r>
      <w:r w:rsidR="00B06C90">
        <w:t xml:space="preserve">wever we will use </w:t>
      </w:r>
      <w:r w:rsidR="009C3AF5">
        <w:t xml:space="preserve">a </w:t>
      </w:r>
      <w:r w:rsidR="00497C5A">
        <w:t>specialized class, named Cookie</w:t>
      </w:r>
      <w:r w:rsidR="009C3AF5">
        <w:t xml:space="preserve"> to work with cookies. </w:t>
      </w:r>
    </w:p>
    <w:p w14:paraId="400337CA" w14:textId="7B6FCFC0" w:rsidR="003011EF" w:rsidRPr="003011EF" w:rsidRDefault="009C3AF5" w:rsidP="003011EF">
      <w:pPr>
        <w:rPr>
          <w:lang w:val="vi-VN"/>
        </w:rPr>
      </w:pPr>
      <w:r>
        <w:t xml:space="preserve">You </w:t>
      </w:r>
      <w:r w:rsidR="00943094">
        <w:t xml:space="preserve">create cookies </w:t>
      </w:r>
      <w:r w:rsidR="0046637E">
        <w:t xml:space="preserve">and set properties for them </w:t>
      </w:r>
      <w:r w:rsidR="00943094">
        <w:t xml:space="preserve">by using </w:t>
      </w:r>
      <w:r w:rsidR="003011EF">
        <w:t xml:space="preserve">Cookie class, and from </w:t>
      </w:r>
      <w:r w:rsidR="003011EF" w:rsidRPr="001A3757">
        <w:t>HttpServletResponse, HttpServletRequest</w:t>
      </w:r>
      <w:r w:rsidR="003011EF">
        <w:t>, you will read/add those Cookie objects.</w:t>
      </w:r>
    </w:p>
    <w:p w14:paraId="6655278C" w14:textId="61CD0812" w:rsidR="002B3C8E" w:rsidRPr="00874C9F" w:rsidRDefault="002B3C8E" w:rsidP="00874C9F">
      <w:pPr>
        <w:rPr>
          <w:b/>
          <w:bCs/>
        </w:rPr>
      </w:pPr>
      <w:r w:rsidRPr="00874C9F">
        <w:rPr>
          <w:b/>
          <w:bCs/>
        </w:rPr>
        <w:t>Cookie class</w:t>
      </w:r>
    </w:p>
    <w:p w14:paraId="0B34782F" w14:textId="58985080" w:rsidR="00B93F3A" w:rsidRPr="00B93F3A" w:rsidRDefault="00B93F3A" w:rsidP="00B93F3A">
      <w:r w:rsidRPr="00B93F3A">
        <w:rPr>
          <w:b/>
          <w:bCs/>
        </w:rPr>
        <w:t>javax.servlet.http.Cookie</w:t>
      </w:r>
      <w:r w:rsidRPr="00B93F3A">
        <w:t> class provides the functionality of using cookies. It provides a lot of useful methods for cookies.</w:t>
      </w:r>
    </w:p>
    <w:p w14:paraId="76F368D4" w14:textId="73D71D34" w:rsidR="00B93F3A" w:rsidRDefault="00B93F3A" w:rsidP="00B93F3A">
      <w:r w:rsidRPr="00B93F3A">
        <w:t>Constructor of Cookie class</w:t>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5220"/>
      </w:tblGrid>
      <w:tr w:rsidR="00167996" w:rsidRPr="00167996" w14:paraId="46896A34" w14:textId="77777777" w:rsidTr="00167996">
        <w:trPr>
          <w:trHeight w:val="288"/>
        </w:trPr>
        <w:tc>
          <w:tcPr>
            <w:tcW w:w="3235" w:type="dxa"/>
            <w:shd w:val="clear" w:color="auto" w:fill="auto"/>
            <w:noWrap/>
            <w:vAlign w:val="bottom"/>
            <w:hideMark/>
          </w:tcPr>
          <w:p w14:paraId="41FFD003"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color w:val="000000"/>
              </w:rPr>
              <w:t>Constructor</w:t>
            </w:r>
          </w:p>
        </w:tc>
        <w:tc>
          <w:tcPr>
            <w:tcW w:w="5220" w:type="dxa"/>
            <w:shd w:val="clear" w:color="auto" w:fill="auto"/>
            <w:noWrap/>
            <w:vAlign w:val="bottom"/>
            <w:hideMark/>
          </w:tcPr>
          <w:p w14:paraId="0DDBDBBC"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Description</w:t>
            </w:r>
          </w:p>
        </w:tc>
      </w:tr>
      <w:tr w:rsidR="00167996" w:rsidRPr="00167996" w14:paraId="6169F919" w14:textId="77777777" w:rsidTr="00167996">
        <w:trPr>
          <w:trHeight w:val="288"/>
        </w:trPr>
        <w:tc>
          <w:tcPr>
            <w:tcW w:w="3235" w:type="dxa"/>
            <w:shd w:val="clear" w:color="auto" w:fill="auto"/>
            <w:noWrap/>
            <w:vAlign w:val="bottom"/>
            <w:hideMark/>
          </w:tcPr>
          <w:p w14:paraId="20BC1B7E"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okie()</w:t>
            </w:r>
          </w:p>
        </w:tc>
        <w:tc>
          <w:tcPr>
            <w:tcW w:w="5220" w:type="dxa"/>
            <w:shd w:val="clear" w:color="auto" w:fill="auto"/>
            <w:noWrap/>
            <w:vAlign w:val="bottom"/>
            <w:hideMark/>
          </w:tcPr>
          <w:p w14:paraId="6B777901"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nstructs a cookie.</w:t>
            </w:r>
          </w:p>
        </w:tc>
      </w:tr>
      <w:tr w:rsidR="00167996" w:rsidRPr="00167996" w14:paraId="28725A0D" w14:textId="77777777" w:rsidTr="00167996">
        <w:trPr>
          <w:trHeight w:val="288"/>
        </w:trPr>
        <w:tc>
          <w:tcPr>
            <w:tcW w:w="3235" w:type="dxa"/>
            <w:shd w:val="clear" w:color="auto" w:fill="auto"/>
            <w:noWrap/>
            <w:vAlign w:val="bottom"/>
            <w:hideMark/>
          </w:tcPr>
          <w:p w14:paraId="398616EA"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okie(String name, String value)</w:t>
            </w:r>
          </w:p>
        </w:tc>
        <w:tc>
          <w:tcPr>
            <w:tcW w:w="5220" w:type="dxa"/>
            <w:shd w:val="clear" w:color="auto" w:fill="auto"/>
            <w:noWrap/>
            <w:vAlign w:val="bottom"/>
            <w:hideMark/>
          </w:tcPr>
          <w:p w14:paraId="6829D8E3"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nstructs a cookie with a specified name and value.</w:t>
            </w:r>
          </w:p>
        </w:tc>
      </w:tr>
    </w:tbl>
    <w:p w14:paraId="290BEFB0" w14:textId="77777777" w:rsidR="00B93F3A" w:rsidRPr="00210E5D" w:rsidRDefault="00B93F3A" w:rsidP="00B93F3A">
      <w:r w:rsidRPr="00210E5D">
        <w:t>Useful Methods of Cookie class</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7110"/>
      </w:tblGrid>
      <w:tr w:rsidR="00CE2554" w:rsidRPr="00CE2554" w14:paraId="3ECEA928" w14:textId="77777777" w:rsidTr="00CE2554">
        <w:trPr>
          <w:trHeight w:val="288"/>
        </w:trPr>
        <w:tc>
          <w:tcPr>
            <w:tcW w:w="3415" w:type="dxa"/>
            <w:shd w:val="clear" w:color="auto" w:fill="auto"/>
            <w:noWrap/>
            <w:vAlign w:val="bottom"/>
            <w:hideMark/>
          </w:tcPr>
          <w:p w14:paraId="1F52E0B3"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color w:val="000000"/>
              </w:rPr>
              <w:t>Method</w:t>
            </w:r>
          </w:p>
        </w:tc>
        <w:tc>
          <w:tcPr>
            <w:tcW w:w="7110" w:type="dxa"/>
            <w:shd w:val="clear" w:color="auto" w:fill="auto"/>
            <w:noWrap/>
            <w:vAlign w:val="bottom"/>
            <w:hideMark/>
          </w:tcPr>
          <w:p w14:paraId="4982ED19"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Description</w:t>
            </w:r>
          </w:p>
        </w:tc>
      </w:tr>
      <w:tr w:rsidR="00CE2554" w:rsidRPr="00CE2554" w14:paraId="3EDA6D7C" w14:textId="77777777" w:rsidTr="00CE2554">
        <w:trPr>
          <w:trHeight w:val="288"/>
        </w:trPr>
        <w:tc>
          <w:tcPr>
            <w:tcW w:w="3415" w:type="dxa"/>
            <w:shd w:val="clear" w:color="auto" w:fill="auto"/>
            <w:noWrap/>
            <w:vAlign w:val="bottom"/>
            <w:hideMark/>
          </w:tcPr>
          <w:p w14:paraId="193C2B8A"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public void setMaxAge(int expiry)</w:t>
            </w:r>
          </w:p>
        </w:tc>
        <w:tc>
          <w:tcPr>
            <w:tcW w:w="7110" w:type="dxa"/>
            <w:shd w:val="clear" w:color="auto" w:fill="auto"/>
            <w:noWrap/>
            <w:vAlign w:val="bottom"/>
            <w:hideMark/>
          </w:tcPr>
          <w:p w14:paraId="345F15F7"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Sets the maximum age of the cookie in seconds.</w:t>
            </w:r>
          </w:p>
        </w:tc>
      </w:tr>
      <w:tr w:rsidR="00CE2554" w:rsidRPr="00CE2554" w14:paraId="7DB25638" w14:textId="77777777" w:rsidTr="00CE2554">
        <w:trPr>
          <w:trHeight w:val="288"/>
        </w:trPr>
        <w:tc>
          <w:tcPr>
            <w:tcW w:w="3415" w:type="dxa"/>
            <w:shd w:val="clear" w:color="auto" w:fill="auto"/>
            <w:noWrap/>
            <w:vAlign w:val="bottom"/>
            <w:hideMark/>
          </w:tcPr>
          <w:p w14:paraId="5CA71632"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public String getName()</w:t>
            </w:r>
          </w:p>
        </w:tc>
        <w:tc>
          <w:tcPr>
            <w:tcW w:w="7110" w:type="dxa"/>
            <w:shd w:val="clear" w:color="auto" w:fill="auto"/>
            <w:noWrap/>
            <w:vAlign w:val="bottom"/>
            <w:hideMark/>
          </w:tcPr>
          <w:p w14:paraId="110B6870"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Returns the name of the cookie. The name cannot be changed after creation.</w:t>
            </w:r>
          </w:p>
        </w:tc>
      </w:tr>
      <w:tr w:rsidR="00CE2554" w:rsidRPr="00CE2554" w14:paraId="5161C128" w14:textId="77777777" w:rsidTr="00CE2554">
        <w:trPr>
          <w:trHeight w:val="288"/>
        </w:trPr>
        <w:tc>
          <w:tcPr>
            <w:tcW w:w="3415" w:type="dxa"/>
            <w:shd w:val="clear" w:color="auto" w:fill="auto"/>
            <w:noWrap/>
            <w:vAlign w:val="bottom"/>
            <w:hideMark/>
          </w:tcPr>
          <w:p w14:paraId="3DA291C3"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public String getValue()</w:t>
            </w:r>
          </w:p>
        </w:tc>
        <w:tc>
          <w:tcPr>
            <w:tcW w:w="7110" w:type="dxa"/>
            <w:shd w:val="clear" w:color="auto" w:fill="auto"/>
            <w:noWrap/>
            <w:vAlign w:val="bottom"/>
            <w:hideMark/>
          </w:tcPr>
          <w:p w14:paraId="20BEC394"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Returns the value of the cookie.</w:t>
            </w:r>
          </w:p>
        </w:tc>
      </w:tr>
      <w:tr w:rsidR="00CE2554" w:rsidRPr="00CE2554" w14:paraId="10998CF2" w14:textId="77777777" w:rsidTr="00CE2554">
        <w:trPr>
          <w:trHeight w:val="288"/>
        </w:trPr>
        <w:tc>
          <w:tcPr>
            <w:tcW w:w="3415" w:type="dxa"/>
            <w:shd w:val="clear" w:color="auto" w:fill="auto"/>
            <w:noWrap/>
            <w:vAlign w:val="bottom"/>
            <w:hideMark/>
          </w:tcPr>
          <w:p w14:paraId="2E3C04CF"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public void setName(String name)</w:t>
            </w:r>
          </w:p>
        </w:tc>
        <w:tc>
          <w:tcPr>
            <w:tcW w:w="7110" w:type="dxa"/>
            <w:shd w:val="clear" w:color="auto" w:fill="auto"/>
            <w:noWrap/>
            <w:vAlign w:val="bottom"/>
            <w:hideMark/>
          </w:tcPr>
          <w:p w14:paraId="4F91348B"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changes the name of the cookie.</w:t>
            </w:r>
          </w:p>
        </w:tc>
      </w:tr>
      <w:tr w:rsidR="00CE2554" w:rsidRPr="00CE2554" w14:paraId="5AEBB8C1" w14:textId="77777777" w:rsidTr="00CE2554">
        <w:trPr>
          <w:trHeight w:val="288"/>
        </w:trPr>
        <w:tc>
          <w:tcPr>
            <w:tcW w:w="3415" w:type="dxa"/>
            <w:shd w:val="clear" w:color="auto" w:fill="auto"/>
            <w:noWrap/>
            <w:vAlign w:val="bottom"/>
            <w:hideMark/>
          </w:tcPr>
          <w:p w14:paraId="6DC0C839"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public void setValue(String value)</w:t>
            </w:r>
          </w:p>
        </w:tc>
        <w:tc>
          <w:tcPr>
            <w:tcW w:w="7110" w:type="dxa"/>
            <w:shd w:val="clear" w:color="auto" w:fill="auto"/>
            <w:noWrap/>
            <w:vAlign w:val="bottom"/>
            <w:hideMark/>
          </w:tcPr>
          <w:p w14:paraId="17CE2846"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changes the value of the cookie.</w:t>
            </w:r>
          </w:p>
        </w:tc>
      </w:tr>
    </w:tbl>
    <w:p w14:paraId="58812BCA" w14:textId="77777777" w:rsidR="001A3757" w:rsidRPr="00874C9F" w:rsidRDefault="001A3757" w:rsidP="00874C9F">
      <w:pPr>
        <w:rPr>
          <w:b/>
          <w:bCs/>
        </w:rPr>
      </w:pPr>
      <w:r w:rsidRPr="00874C9F">
        <w:rPr>
          <w:b/>
          <w:bCs/>
        </w:rPr>
        <w:t>HttpServletResponse, HttpServletRequest with cookies</w:t>
      </w:r>
    </w:p>
    <w:p w14:paraId="6E79D945" w14:textId="113EA3EE" w:rsidR="001A3757" w:rsidRDefault="001A3757" w:rsidP="001A3757">
      <w:r w:rsidRPr="001A3757">
        <w:t>For adding cookie or getting the value from the cookie, we need some methods provided by other interfaces. They are:</w:t>
      </w:r>
    </w:p>
    <w:tbl>
      <w:tblPr>
        <w:tblStyle w:val="TableGrid"/>
        <w:tblW w:w="0" w:type="auto"/>
        <w:tblLook w:val="04A0" w:firstRow="1" w:lastRow="0" w:firstColumn="1" w:lastColumn="0" w:noHBand="0" w:noVBand="1"/>
      </w:tblPr>
      <w:tblGrid>
        <w:gridCol w:w="3685"/>
        <w:gridCol w:w="7285"/>
      </w:tblGrid>
      <w:tr w:rsidR="00BF1863" w14:paraId="58AD9215" w14:textId="77777777" w:rsidTr="00BF1863">
        <w:tc>
          <w:tcPr>
            <w:tcW w:w="3685" w:type="dxa"/>
          </w:tcPr>
          <w:p w14:paraId="3CFAE502" w14:textId="3EF57973" w:rsidR="00BF1863" w:rsidRDefault="00BF1863" w:rsidP="001A3757">
            <w:r w:rsidRPr="001A3757">
              <w:t xml:space="preserve">public void </w:t>
            </w:r>
            <w:r w:rsidRPr="00456B21">
              <w:rPr>
                <w:rStyle w:val="keywordChar"/>
              </w:rPr>
              <w:t>addCookie(Cookie ck)</w:t>
            </w:r>
          </w:p>
        </w:tc>
        <w:tc>
          <w:tcPr>
            <w:tcW w:w="7285" w:type="dxa"/>
          </w:tcPr>
          <w:p w14:paraId="0030515A" w14:textId="090EC66D" w:rsidR="00BF1863" w:rsidRDefault="00BF1863" w:rsidP="001A3757">
            <w:r w:rsidRPr="001A3757">
              <w:t>HttpServletResponse</w:t>
            </w:r>
            <w:r w:rsidR="006456B4">
              <w:t>’s method t</w:t>
            </w:r>
            <w:r w:rsidRPr="001A3757">
              <w:t>o add cookie in response object.</w:t>
            </w:r>
          </w:p>
        </w:tc>
      </w:tr>
      <w:tr w:rsidR="00BF1863" w14:paraId="69A9369E" w14:textId="77777777" w:rsidTr="00BF1863">
        <w:tc>
          <w:tcPr>
            <w:tcW w:w="3685" w:type="dxa"/>
          </w:tcPr>
          <w:p w14:paraId="15CA05CD" w14:textId="5B91B50F" w:rsidR="00BF1863" w:rsidRDefault="00BF1863" w:rsidP="001A3757">
            <w:r w:rsidRPr="001A3757">
              <w:t xml:space="preserve">public </w:t>
            </w:r>
            <w:r w:rsidRPr="00456B21">
              <w:rPr>
                <w:rStyle w:val="keywordChar"/>
              </w:rPr>
              <w:t>Cookie[] getCookies()</w:t>
            </w:r>
          </w:p>
        </w:tc>
        <w:tc>
          <w:tcPr>
            <w:tcW w:w="7285" w:type="dxa"/>
          </w:tcPr>
          <w:p w14:paraId="024D46FE" w14:textId="608C90B7" w:rsidR="00BF1863" w:rsidRDefault="00BF1863" w:rsidP="001A3757">
            <w:r w:rsidRPr="001A3757">
              <w:t>HttpServletRequest</w:t>
            </w:r>
            <w:r w:rsidR="006456B4">
              <w:t xml:space="preserve">’s method </w:t>
            </w:r>
            <w:r w:rsidRPr="001A3757">
              <w:t>to return all the cookies from the browser</w:t>
            </w:r>
            <w:r w:rsidR="00BF4D57">
              <w:t xml:space="preserve"> or null if </w:t>
            </w:r>
            <w:r w:rsidR="009E72F8">
              <w:t>the browser doesn’t send any</w:t>
            </w:r>
            <w:r w:rsidR="00C16507">
              <w:t xml:space="preserve"> cookie</w:t>
            </w:r>
            <w:r w:rsidRPr="001A3757">
              <w:t>.</w:t>
            </w:r>
          </w:p>
        </w:tc>
      </w:tr>
    </w:tbl>
    <w:p w14:paraId="57A1BA1A" w14:textId="3FB0561E" w:rsidR="00B93F3A" w:rsidRPr="00D4139C" w:rsidRDefault="003011EF" w:rsidP="00D4139C">
      <w:pPr>
        <w:rPr>
          <w:b/>
          <w:bCs/>
        </w:rPr>
      </w:pPr>
      <w:r w:rsidRPr="00D4139C">
        <w:rPr>
          <w:b/>
          <w:bCs/>
        </w:rPr>
        <w:t>Code snippets</w:t>
      </w:r>
    </w:p>
    <w:p w14:paraId="6064318A" w14:textId="77777777" w:rsidR="00027C76" w:rsidRPr="00027C76" w:rsidRDefault="00027C76" w:rsidP="00027C76">
      <w:pPr>
        <w:rPr>
          <w:b/>
          <w:bCs/>
        </w:rPr>
      </w:pPr>
      <w:r w:rsidRPr="00027C76">
        <w:rPr>
          <w:b/>
          <w:bCs/>
        </w:rPr>
        <w:t>How to create Cookie?</w:t>
      </w:r>
    </w:p>
    <w:p w14:paraId="27F69279" w14:textId="2D5A9E5A" w:rsidR="00027C76" w:rsidRPr="0072674A" w:rsidRDefault="00027C76" w:rsidP="0072674A">
      <w:pPr>
        <w:pStyle w:val="Code"/>
      </w:pPr>
      <w:r w:rsidRPr="0072674A">
        <w:t>Cookie ck</w:t>
      </w:r>
      <w:r w:rsidR="00424509">
        <w:t xml:space="preserve"> </w:t>
      </w:r>
      <w:r w:rsidRPr="0072674A">
        <w:t>=</w:t>
      </w:r>
      <w:r w:rsidR="00167FE1">
        <w:t xml:space="preserve"> </w:t>
      </w:r>
      <w:r w:rsidRPr="0072674A">
        <w:t>new Cookie("user","sonoo jaiswal");//creating cookie object  </w:t>
      </w:r>
    </w:p>
    <w:p w14:paraId="395DF8E9" w14:textId="77777777" w:rsidR="00027C76" w:rsidRPr="0072674A" w:rsidRDefault="00027C76" w:rsidP="0072674A">
      <w:pPr>
        <w:pStyle w:val="Code"/>
      </w:pPr>
      <w:r w:rsidRPr="0072674A">
        <w:t>response.addCookie(ck);//adding cookie in the response  </w:t>
      </w:r>
    </w:p>
    <w:p w14:paraId="02D390DB" w14:textId="77777777" w:rsidR="00027C76" w:rsidRPr="00027C76" w:rsidRDefault="00027C76" w:rsidP="00027C76">
      <w:pPr>
        <w:rPr>
          <w:b/>
          <w:bCs/>
        </w:rPr>
      </w:pPr>
      <w:r w:rsidRPr="00027C76">
        <w:rPr>
          <w:b/>
          <w:bCs/>
        </w:rPr>
        <w:t>How to delete Cookie?</w:t>
      </w:r>
    </w:p>
    <w:p w14:paraId="0968D5B6" w14:textId="5316BF7A" w:rsidR="00027C76" w:rsidRPr="00027C76" w:rsidRDefault="00AE3F69" w:rsidP="00027C76">
      <w:r>
        <w:t xml:space="preserve">Deleting cookies is used to </w:t>
      </w:r>
      <w:r w:rsidR="00027C76" w:rsidRPr="00027C76">
        <w:t>logout user</w:t>
      </w:r>
      <w:r>
        <w:t>s</w:t>
      </w:r>
      <w:r w:rsidR="00027C76" w:rsidRPr="00027C76">
        <w:t>.</w:t>
      </w:r>
    </w:p>
    <w:p w14:paraId="15DB6AC8" w14:textId="77777777" w:rsidR="00027C76" w:rsidRPr="00027C76" w:rsidRDefault="00027C76" w:rsidP="00AE3F69">
      <w:pPr>
        <w:pStyle w:val="Code"/>
      </w:pPr>
      <w:r w:rsidRPr="00027C76">
        <w:t>Cookie ck=</w:t>
      </w:r>
      <w:r w:rsidRPr="00027C76">
        <w:rPr>
          <w:b/>
        </w:rPr>
        <w:t>new</w:t>
      </w:r>
      <w:r w:rsidRPr="00027C76">
        <w:t> Cookie("user","");//deleting value of cookie  </w:t>
      </w:r>
    </w:p>
    <w:p w14:paraId="1D9C45F4" w14:textId="77777777" w:rsidR="00027C76" w:rsidRPr="00027C76" w:rsidRDefault="00027C76" w:rsidP="00AE3F69">
      <w:pPr>
        <w:pStyle w:val="Code"/>
      </w:pPr>
      <w:r w:rsidRPr="00027C76">
        <w:t>ck.setMaxAge(0);//changing the maximum age to 0 seconds  </w:t>
      </w:r>
    </w:p>
    <w:p w14:paraId="0F345AED" w14:textId="77777777" w:rsidR="00027C76" w:rsidRPr="00027C76" w:rsidRDefault="00027C76" w:rsidP="00AE3F69">
      <w:pPr>
        <w:pStyle w:val="Code"/>
      </w:pPr>
      <w:r w:rsidRPr="00027C76">
        <w:t>response.addCookie(ck);//adding cookie in the response  </w:t>
      </w:r>
    </w:p>
    <w:p w14:paraId="627595F4" w14:textId="77777777" w:rsidR="00027C76" w:rsidRPr="00027C76" w:rsidRDefault="00027C76" w:rsidP="00027C76">
      <w:pPr>
        <w:rPr>
          <w:b/>
          <w:bCs/>
        </w:rPr>
      </w:pPr>
      <w:r w:rsidRPr="00027C76">
        <w:rPr>
          <w:b/>
          <w:bCs/>
        </w:rPr>
        <w:t>How to get Cookies?</w:t>
      </w:r>
    </w:p>
    <w:p w14:paraId="1CBF813A" w14:textId="77777777" w:rsidR="00027C76" w:rsidRPr="00027C76" w:rsidRDefault="00027C76" w:rsidP="00AE3F69">
      <w:pPr>
        <w:pStyle w:val="Code"/>
      </w:pPr>
      <w:r w:rsidRPr="00027C76">
        <w:t>Cookie ck[]=request.getCookies();  </w:t>
      </w:r>
    </w:p>
    <w:p w14:paraId="79CD3FF8" w14:textId="77777777" w:rsidR="00027C76" w:rsidRPr="00027C76" w:rsidRDefault="00027C76" w:rsidP="00AE3F69">
      <w:pPr>
        <w:pStyle w:val="Code"/>
      </w:pPr>
      <w:r w:rsidRPr="00027C76">
        <w:rPr>
          <w:b/>
        </w:rPr>
        <w:t>for</w:t>
      </w:r>
      <w:r w:rsidRPr="00027C76">
        <w:t>(</w:t>
      </w:r>
      <w:r w:rsidRPr="00027C76">
        <w:rPr>
          <w:b/>
        </w:rPr>
        <w:t>int</w:t>
      </w:r>
      <w:r w:rsidRPr="00027C76">
        <w:t> i=0;i&lt;ck.length;i++){  </w:t>
      </w:r>
    </w:p>
    <w:p w14:paraId="521C0C3F" w14:textId="77777777" w:rsidR="00027C76" w:rsidRPr="00027C76" w:rsidRDefault="00027C76" w:rsidP="00AE3F69">
      <w:pPr>
        <w:pStyle w:val="Code"/>
      </w:pPr>
      <w:r w:rsidRPr="00027C76">
        <w:t> out.print("&lt;br&gt;"+ck[i].getName()+" "+ck[i].getValue());//printing name and value of cookie  </w:t>
      </w:r>
    </w:p>
    <w:p w14:paraId="190EB02B" w14:textId="77777777" w:rsidR="00027C76" w:rsidRPr="00027C76" w:rsidRDefault="00027C76" w:rsidP="00AE3F69">
      <w:pPr>
        <w:pStyle w:val="Code"/>
      </w:pPr>
      <w:r w:rsidRPr="00027C76">
        <w:t>}  </w:t>
      </w:r>
    </w:p>
    <w:p w14:paraId="6AE483DA" w14:textId="60AFC422" w:rsidR="003011EF" w:rsidRDefault="00233BE7" w:rsidP="00233BE7">
      <w:pPr>
        <w:pStyle w:val="Heading4"/>
      </w:pPr>
      <w:r>
        <w:lastRenderedPageBreak/>
        <w:t>Example</w:t>
      </w:r>
    </w:p>
    <w:p w14:paraId="449F4BC9" w14:textId="773CB255" w:rsidR="00A367FB" w:rsidRPr="009C7631" w:rsidRDefault="00B84B9F" w:rsidP="009C7631">
      <w:r>
        <w:t xml:space="preserve">Example 1: </w:t>
      </w:r>
      <w:r w:rsidR="00A367FB" w:rsidRPr="009C7631">
        <w:t xml:space="preserve">In this example, we are storing </w:t>
      </w:r>
      <w:r w:rsidR="00E400CC">
        <w:t>a username</w:t>
      </w:r>
      <w:r w:rsidR="00A367FB" w:rsidRPr="009C7631">
        <w:t xml:space="preserve"> in </w:t>
      </w:r>
      <w:r w:rsidR="00E400CC">
        <w:t xml:space="preserve">a </w:t>
      </w:r>
      <w:r w:rsidR="00A367FB" w:rsidRPr="009C7631">
        <w:t xml:space="preserve">cookie object and accessing it in another servlet. </w:t>
      </w:r>
    </w:p>
    <w:p w14:paraId="2E2B335D" w14:textId="3DE7E100" w:rsidR="00A367FB" w:rsidRDefault="00A367FB" w:rsidP="00A367FB">
      <w:pPr>
        <w:rPr>
          <w:rFonts w:ascii="Times New Roman" w:hAnsi="Times New Roman"/>
          <w:sz w:val="24"/>
          <w:szCs w:val="24"/>
        </w:rPr>
      </w:pPr>
      <w:r>
        <w:rPr>
          <w:noProof/>
        </w:rPr>
        <w:drawing>
          <wp:inline distT="0" distB="0" distL="0" distR="0" wp14:anchorId="0C3E1459" wp14:editId="1AA16D39">
            <wp:extent cx="5734050" cy="2762250"/>
            <wp:effectExtent l="0" t="0" r="0" b="0"/>
            <wp:docPr id="42" name="Picture 42" descr="cookies in session trac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ookies in session tracki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4050" cy="2762250"/>
                    </a:xfrm>
                    <a:prstGeom prst="rect">
                      <a:avLst/>
                    </a:prstGeom>
                    <a:noFill/>
                    <a:ln>
                      <a:noFill/>
                    </a:ln>
                  </pic:spPr>
                </pic:pic>
              </a:graphicData>
            </a:graphic>
          </wp:inline>
        </w:drawing>
      </w:r>
    </w:p>
    <w:p w14:paraId="4A5E4C5A" w14:textId="77777777" w:rsidR="00A367FB" w:rsidRPr="009C7631" w:rsidRDefault="00A367FB" w:rsidP="009C7631">
      <w:pPr>
        <w:rPr>
          <w:b/>
          <w:bCs/>
        </w:rPr>
      </w:pPr>
      <w:r w:rsidRPr="009C7631">
        <w:rPr>
          <w:b/>
          <w:bCs/>
        </w:rPr>
        <w:t>index.html</w:t>
      </w:r>
    </w:p>
    <w:p w14:paraId="1EA4032C" w14:textId="77777777" w:rsidR="00A367FB" w:rsidRPr="009C7631" w:rsidRDefault="00A367FB" w:rsidP="009C7631">
      <w:pPr>
        <w:pStyle w:val="Code"/>
      </w:pPr>
      <w:r w:rsidRPr="009C7631">
        <w:t>&lt;form action="servlet1" method="post"&gt;  </w:t>
      </w:r>
    </w:p>
    <w:p w14:paraId="151A66BC" w14:textId="77777777" w:rsidR="00A367FB" w:rsidRPr="009C7631" w:rsidRDefault="00A367FB" w:rsidP="009C7631">
      <w:pPr>
        <w:pStyle w:val="Code"/>
      </w:pPr>
      <w:r w:rsidRPr="009C7631">
        <w:t>Name:&lt;input type="text" name="userName"/&gt;&lt;br/&gt;  </w:t>
      </w:r>
    </w:p>
    <w:p w14:paraId="30E3F32B" w14:textId="77777777" w:rsidR="00A367FB" w:rsidRPr="009C7631" w:rsidRDefault="00A367FB" w:rsidP="009C7631">
      <w:pPr>
        <w:pStyle w:val="Code"/>
      </w:pPr>
      <w:r w:rsidRPr="009C7631">
        <w:t>&lt;input type="submit" value="go"/&gt;  </w:t>
      </w:r>
    </w:p>
    <w:p w14:paraId="33F48D4B" w14:textId="77777777" w:rsidR="00A367FB" w:rsidRPr="009C7631" w:rsidRDefault="00A367FB" w:rsidP="009C7631">
      <w:pPr>
        <w:pStyle w:val="Code"/>
      </w:pPr>
      <w:r w:rsidRPr="009C7631">
        <w:t>&lt;/form&gt;  </w:t>
      </w:r>
    </w:p>
    <w:p w14:paraId="47DD3376" w14:textId="77777777" w:rsidR="00A367FB" w:rsidRPr="009C7631" w:rsidRDefault="00A367FB" w:rsidP="009C7631">
      <w:pPr>
        <w:rPr>
          <w:b/>
          <w:bCs/>
        </w:rPr>
      </w:pPr>
      <w:r w:rsidRPr="009C7631">
        <w:rPr>
          <w:b/>
          <w:bCs/>
        </w:rPr>
        <w:t>FirstServlet.java</w:t>
      </w:r>
    </w:p>
    <w:p w14:paraId="0C0C1F12" w14:textId="77777777" w:rsidR="00A367FB" w:rsidRDefault="00A367FB" w:rsidP="009C7631">
      <w:pPr>
        <w:pStyle w:val="Code"/>
        <w:rPr>
          <w:rFonts w:cs="Times New Roman"/>
        </w:rPr>
      </w:pPr>
      <w:r>
        <w:rPr>
          <w:b/>
          <w:color w:val="006699"/>
        </w:rPr>
        <w:t>import</w:t>
      </w:r>
      <w:r>
        <w:t> java.io.*;  </w:t>
      </w:r>
    </w:p>
    <w:p w14:paraId="4810A9EA" w14:textId="77777777" w:rsidR="00A367FB" w:rsidRDefault="00A367FB" w:rsidP="009C7631">
      <w:pPr>
        <w:pStyle w:val="Code"/>
      </w:pPr>
      <w:r>
        <w:rPr>
          <w:b/>
          <w:color w:val="006699"/>
        </w:rPr>
        <w:t>import</w:t>
      </w:r>
      <w:r>
        <w:t> javax.servlet.*;  </w:t>
      </w:r>
    </w:p>
    <w:p w14:paraId="42534E93" w14:textId="77777777" w:rsidR="00A367FB" w:rsidRDefault="00A367FB" w:rsidP="009C7631">
      <w:pPr>
        <w:pStyle w:val="Code"/>
      </w:pPr>
      <w:r>
        <w:rPr>
          <w:b/>
          <w:color w:val="006699"/>
        </w:rPr>
        <w:t>import</w:t>
      </w:r>
      <w:r>
        <w:t> javax.servlet.http.*;  </w:t>
      </w:r>
    </w:p>
    <w:p w14:paraId="686B6B1C" w14:textId="77777777" w:rsidR="00A367FB" w:rsidRDefault="00A367FB" w:rsidP="009C7631">
      <w:pPr>
        <w:pStyle w:val="Code"/>
      </w:pPr>
      <w:r>
        <w:t>  </w:t>
      </w:r>
    </w:p>
    <w:p w14:paraId="7BF8FF63" w14:textId="77777777" w:rsidR="00A367FB" w:rsidRDefault="00A367FB" w:rsidP="009C7631">
      <w:pPr>
        <w:pStyle w:val="Code"/>
      </w:pPr>
      <w:r>
        <w:rPr>
          <w:b/>
          <w:color w:val="006699"/>
        </w:rPr>
        <w:t>public</w:t>
      </w:r>
      <w:r>
        <w:t> </w:t>
      </w:r>
      <w:r>
        <w:rPr>
          <w:b/>
          <w:color w:val="006699"/>
        </w:rPr>
        <w:t>class</w:t>
      </w:r>
      <w:r>
        <w:t> FirstServlet </w:t>
      </w:r>
      <w:r>
        <w:rPr>
          <w:b/>
          <w:color w:val="006699"/>
        </w:rPr>
        <w:t>extends</w:t>
      </w:r>
      <w:r>
        <w:t> HttpServlet {  </w:t>
      </w:r>
    </w:p>
    <w:p w14:paraId="1A6A8096" w14:textId="77777777" w:rsidR="00A367FB" w:rsidRDefault="00A367FB" w:rsidP="009C7631">
      <w:pPr>
        <w:pStyle w:val="Code"/>
      </w:pPr>
      <w:r>
        <w:t>  </w:t>
      </w:r>
    </w:p>
    <w:p w14:paraId="02D3CBA5" w14:textId="77777777" w:rsidR="00A367FB" w:rsidRDefault="00A367FB" w:rsidP="009C7631">
      <w:pPr>
        <w:pStyle w:val="Code"/>
      </w:pPr>
      <w:r>
        <w:t>  </w:t>
      </w:r>
      <w:r>
        <w:rPr>
          <w:b/>
          <w:color w:val="006699"/>
        </w:rPr>
        <w:t>public</w:t>
      </w:r>
      <w:r>
        <w:t> </w:t>
      </w:r>
      <w:r>
        <w:rPr>
          <w:b/>
          <w:color w:val="006699"/>
        </w:rPr>
        <w:t>void</w:t>
      </w:r>
      <w:r>
        <w:t> doPost(HttpServletRequest request, HttpServletResponse response){  </w:t>
      </w:r>
    </w:p>
    <w:p w14:paraId="1238218E" w14:textId="77777777" w:rsidR="00A367FB" w:rsidRDefault="00A367FB" w:rsidP="009C7631">
      <w:pPr>
        <w:pStyle w:val="Code"/>
      </w:pPr>
      <w:r>
        <w:t>    </w:t>
      </w:r>
      <w:r>
        <w:rPr>
          <w:b/>
          <w:color w:val="006699"/>
        </w:rPr>
        <w:t>try</w:t>
      </w:r>
      <w:r>
        <w:t>{  </w:t>
      </w:r>
    </w:p>
    <w:p w14:paraId="0E6C094D" w14:textId="77777777" w:rsidR="00A367FB" w:rsidRDefault="00A367FB" w:rsidP="009C7631">
      <w:pPr>
        <w:pStyle w:val="Code"/>
      </w:pPr>
      <w:r>
        <w:t>  </w:t>
      </w:r>
    </w:p>
    <w:p w14:paraId="61AD88BE" w14:textId="77777777" w:rsidR="00A367FB" w:rsidRDefault="00A367FB" w:rsidP="009C7631">
      <w:pPr>
        <w:pStyle w:val="Code"/>
      </w:pPr>
      <w:r>
        <w:t>    response.setContentType(</w:t>
      </w:r>
      <w:r>
        <w:rPr>
          <w:rStyle w:val="string"/>
          <w:rFonts w:ascii="Verdana" w:hAnsi="Verdana"/>
          <w:color w:val="0000FF"/>
        </w:rPr>
        <w:t>"text/html"</w:t>
      </w:r>
      <w:r>
        <w:t>);  </w:t>
      </w:r>
    </w:p>
    <w:p w14:paraId="5963BC96" w14:textId="77777777" w:rsidR="00A367FB" w:rsidRDefault="00A367FB" w:rsidP="009C7631">
      <w:pPr>
        <w:pStyle w:val="Code"/>
      </w:pPr>
      <w:r>
        <w:t>    PrintWriter out = response.getWriter();  </w:t>
      </w:r>
    </w:p>
    <w:p w14:paraId="62469EFB" w14:textId="77777777" w:rsidR="00A367FB" w:rsidRDefault="00A367FB" w:rsidP="009C7631">
      <w:pPr>
        <w:pStyle w:val="Code"/>
      </w:pPr>
      <w:r>
        <w:t>          </w:t>
      </w:r>
    </w:p>
    <w:p w14:paraId="4A4DF0E1" w14:textId="5B3FE8BA" w:rsidR="00A367FB" w:rsidRDefault="00A367FB" w:rsidP="009C7631">
      <w:pPr>
        <w:pStyle w:val="Code"/>
      </w:pPr>
      <w:r>
        <w:t>    String n</w:t>
      </w:r>
      <w:r w:rsidR="00613BEA">
        <w:t xml:space="preserve"> </w:t>
      </w:r>
      <w:r>
        <w:t>=</w:t>
      </w:r>
      <w:r w:rsidR="00613BEA">
        <w:t xml:space="preserve"> </w:t>
      </w:r>
      <w:r>
        <w:t>request.getParameter(</w:t>
      </w:r>
      <w:r>
        <w:rPr>
          <w:rStyle w:val="string"/>
          <w:rFonts w:ascii="Verdana" w:hAnsi="Verdana"/>
          <w:color w:val="0000FF"/>
        </w:rPr>
        <w:t>"userName"</w:t>
      </w:r>
      <w:r>
        <w:t>);  </w:t>
      </w:r>
    </w:p>
    <w:p w14:paraId="2B1EBE95" w14:textId="77777777" w:rsidR="00A367FB" w:rsidRDefault="00A367FB" w:rsidP="009C7631">
      <w:pPr>
        <w:pStyle w:val="Code"/>
      </w:pPr>
      <w:r>
        <w:t>    out.print(</w:t>
      </w:r>
      <w:r>
        <w:rPr>
          <w:rStyle w:val="string"/>
          <w:rFonts w:ascii="Verdana" w:hAnsi="Verdana"/>
          <w:color w:val="0000FF"/>
        </w:rPr>
        <w:t>"Welcome "</w:t>
      </w:r>
      <w:r>
        <w:t>+n);  </w:t>
      </w:r>
    </w:p>
    <w:p w14:paraId="5582219C" w14:textId="77777777" w:rsidR="00A367FB" w:rsidRDefault="00A367FB" w:rsidP="009C7631">
      <w:pPr>
        <w:pStyle w:val="Code"/>
      </w:pPr>
      <w:r>
        <w:t>  </w:t>
      </w:r>
    </w:p>
    <w:p w14:paraId="7C504272" w14:textId="420EB6F5" w:rsidR="00A367FB" w:rsidRDefault="00A367FB" w:rsidP="009C7631">
      <w:pPr>
        <w:pStyle w:val="Code"/>
      </w:pPr>
      <w:r>
        <w:t>    Cookie ck</w:t>
      </w:r>
      <w:r w:rsidR="00613BEA">
        <w:t xml:space="preserve"> </w:t>
      </w:r>
      <w:r>
        <w:t>=</w:t>
      </w:r>
      <w:r w:rsidR="00613BEA">
        <w:t xml:space="preserve"> </w:t>
      </w:r>
      <w:r>
        <w:rPr>
          <w:b/>
          <w:color w:val="006699"/>
        </w:rPr>
        <w:t>new</w:t>
      </w:r>
      <w:r>
        <w:t> Cookie(</w:t>
      </w:r>
      <w:r>
        <w:rPr>
          <w:rStyle w:val="string"/>
          <w:rFonts w:ascii="Verdana" w:hAnsi="Verdana"/>
          <w:color w:val="0000FF"/>
        </w:rPr>
        <w:t>"uname"</w:t>
      </w:r>
      <w:r>
        <w:t>,</w:t>
      </w:r>
      <w:r w:rsidR="00462A6A">
        <w:t xml:space="preserve"> </w:t>
      </w:r>
      <w:r>
        <w:t>n);</w:t>
      </w:r>
      <w:r>
        <w:rPr>
          <w:rStyle w:val="comment"/>
          <w:rFonts w:ascii="Verdana" w:hAnsi="Verdana"/>
          <w:color w:val="008200"/>
        </w:rPr>
        <w:t>//creating cookie object</w:t>
      </w:r>
      <w:r>
        <w:t>  </w:t>
      </w:r>
    </w:p>
    <w:p w14:paraId="2E121B62" w14:textId="77777777" w:rsidR="00A367FB" w:rsidRDefault="00A367FB" w:rsidP="009C7631">
      <w:pPr>
        <w:pStyle w:val="Code"/>
      </w:pPr>
      <w:r>
        <w:t>    response.addCookie(ck);</w:t>
      </w:r>
      <w:r>
        <w:rPr>
          <w:rStyle w:val="comment"/>
          <w:rFonts w:ascii="Verdana" w:hAnsi="Verdana"/>
          <w:color w:val="008200"/>
        </w:rPr>
        <w:t>//adding cookie in the response</w:t>
      </w:r>
      <w:r>
        <w:t>  </w:t>
      </w:r>
    </w:p>
    <w:p w14:paraId="07B13DC5" w14:textId="77777777" w:rsidR="00A367FB" w:rsidRDefault="00A367FB" w:rsidP="009C7631">
      <w:pPr>
        <w:pStyle w:val="Code"/>
      </w:pPr>
      <w:r>
        <w:t>  </w:t>
      </w:r>
    </w:p>
    <w:p w14:paraId="359B66C3" w14:textId="77777777" w:rsidR="00A367FB" w:rsidRDefault="00A367FB" w:rsidP="009C7631">
      <w:pPr>
        <w:pStyle w:val="Code"/>
      </w:pPr>
      <w:r>
        <w:t>    </w:t>
      </w:r>
      <w:r>
        <w:rPr>
          <w:rStyle w:val="comment"/>
          <w:rFonts w:ascii="Verdana" w:hAnsi="Verdana"/>
          <w:color w:val="008200"/>
        </w:rPr>
        <w:t>//creating submit button</w:t>
      </w:r>
      <w:r>
        <w:t>  </w:t>
      </w:r>
    </w:p>
    <w:p w14:paraId="25C22986" w14:textId="77777777" w:rsidR="00A367FB" w:rsidRDefault="00A367FB" w:rsidP="009C7631">
      <w:pPr>
        <w:pStyle w:val="Code"/>
      </w:pPr>
      <w:r>
        <w:t>    out.print(</w:t>
      </w:r>
      <w:r>
        <w:rPr>
          <w:rStyle w:val="string"/>
          <w:rFonts w:ascii="Verdana" w:hAnsi="Verdana"/>
          <w:color w:val="0000FF"/>
        </w:rPr>
        <w:t>"&lt;form action='servlet2'&gt;"</w:t>
      </w:r>
      <w:r>
        <w:t>);  </w:t>
      </w:r>
    </w:p>
    <w:p w14:paraId="24BFB5A0" w14:textId="77777777" w:rsidR="00A367FB" w:rsidRDefault="00A367FB" w:rsidP="009C7631">
      <w:pPr>
        <w:pStyle w:val="Code"/>
      </w:pPr>
      <w:r>
        <w:t>    out.print(</w:t>
      </w:r>
      <w:r>
        <w:rPr>
          <w:rStyle w:val="string"/>
          <w:rFonts w:ascii="Verdana" w:hAnsi="Verdana"/>
          <w:color w:val="0000FF"/>
        </w:rPr>
        <w:t>"&lt;input type='submit' value='go'&gt;"</w:t>
      </w:r>
      <w:r>
        <w:t>);  </w:t>
      </w:r>
    </w:p>
    <w:p w14:paraId="69A77A96" w14:textId="77777777" w:rsidR="00A367FB" w:rsidRDefault="00A367FB" w:rsidP="009C7631">
      <w:pPr>
        <w:pStyle w:val="Code"/>
      </w:pPr>
      <w:r>
        <w:t>    out.print(</w:t>
      </w:r>
      <w:r>
        <w:rPr>
          <w:rStyle w:val="string"/>
          <w:rFonts w:ascii="Verdana" w:hAnsi="Verdana"/>
          <w:color w:val="0000FF"/>
        </w:rPr>
        <w:t>"&lt;/form&gt;"</w:t>
      </w:r>
      <w:r>
        <w:t>);  </w:t>
      </w:r>
    </w:p>
    <w:p w14:paraId="5916C6EC" w14:textId="77777777" w:rsidR="00A367FB" w:rsidRDefault="00A367FB" w:rsidP="009C7631">
      <w:pPr>
        <w:pStyle w:val="Code"/>
      </w:pPr>
      <w:r>
        <w:t>          </w:t>
      </w:r>
    </w:p>
    <w:p w14:paraId="59DA444B" w14:textId="77777777" w:rsidR="00A367FB" w:rsidRDefault="00A367FB" w:rsidP="009C7631">
      <w:pPr>
        <w:pStyle w:val="Code"/>
      </w:pPr>
      <w:r>
        <w:t>    out.close();  </w:t>
      </w:r>
    </w:p>
    <w:p w14:paraId="257AD50D" w14:textId="77777777" w:rsidR="00A367FB" w:rsidRDefault="00A367FB" w:rsidP="009C7631">
      <w:pPr>
        <w:pStyle w:val="Code"/>
      </w:pPr>
      <w:r>
        <w:t>  </w:t>
      </w:r>
    </w:p>
    <w:p w14:paraId="744C2B76" w14:textId="77777777" w:rsidR="00A367FB" w:rsidRDefault="00A367FB" w:rsidP="009C7631">
      <w:pPr>
        <w:pStyle w:val="Code"/>
      </w:pPr>
      <w:r>
        <w:lastRenderedPageBreak/>
        <w:t>        }</w:t>
      </w:r>
      <w:r>
        <w:rPr>
          <w:b/>
          <w:color w:val="006699"/>
        </w:rPr>
        <w:t>catch</w:t>
      </w:r>
      <w:r>
        <w:t>(Exception e){System.out.println(e);}  </w:t>
      </w:r>
    </w:p>
    <w:p w14:paraId="292C429B" w14:textId="77777777" w:rsidR="00A367FB" w:rsidRDefault="00A367FB" w:rsidP="009C7631">
      <w:pPr>
        <w:pStyle w:val="Code"/>
      </w:pPr>
      <w:r>
        <w:t>  }  </w:t>
      </w:r>
    </w:p>
    <w:p w14:paraId="22040E26" w14:textId="77777777" w:rsidR="00A367FB" w:rsidRDefault="00A367FB" w:rsidP="009C7631">
      <w:pPr>
        <w:pStyle w:val="Code"/>
      </w:pPr>
      <w:r>
        <w:t>}  </w:t>
      </w:r>
    </w:p>
    <w:p w14:paraId="109F997B" w14:textId="77777777" w:rsidR="00A367FB" w:rsidRPr="009C7631" w:rsidRDefault="00A367FB" w:rsidP="009C7631">
      <w:pPr>
        <w:rPr>
          <w:b/>
          <w:bCs/>
        </w:rPr>
      </w:pPr>
      <w:r w:rsidRPr="009C7631">
        <w:rPr>
          <w:b/>
          <w:bCs/>
        </w:rPr>
        <w:t>SecondServlet.java</w:t>
      </w:r>
    </w:p>
    <w:p w14:paraId="55CFB6B5" w14:textId="77777777" w:rsidR="00A367FB" w:rsidRDefault="00A367FB" w:rsidP="009C7631">
      <w:pPr>
        <w:pStyle w:val="Code"/>
        <w:rPr>
          <w:rFonts w:cs="Times New Roman"/>
        </w:rPr>
      </w:pPr>
      <w:r>
        <w:rPr>
          <w:b/>
          <w:color w:val="006699"/>
        </w:rPr>
        <w:t>import</w:t>
      </w:r>
      <w:r>
        <w:t> java.io.*;  </w:t>
      </w:r>
    </w:p>
    <w:p w14:paraId="1CA13258" w14:textId="77777777" w:rsidR="00A367FB" w:rsidRDefault="00A367FB" w:rsidP="009C7631">
      <w:pPr>
        <w:pStyle w:val="Code"/>
      </w:pPr>
      <w:r>
        <w:rPr>
          <w:b/>
          <w:color w:val="006699"/>
        </w:rPr>
        <w:t>import</w:t>
      </w:r>
      <w:r>
        <w:t> javax.servlet.*;  </w:t>
      </w:r>
    </w:p>
    <w:p w14:paraId="6F1525B8" w14:textId="77777777" w:rsidR="00A367FB" w:rsidRDefault="00A367FB" w:rsidP="009C7631">
      <w:pPr>
        <w:pStyle w:val="Code"/>
      </w:pPr>
      <w:r>
        <w:rPr>
          <w:b/>
          <w:color w:val="006699"/>
        </w:rPr>
        <w:t>import</w:t>
      </w:r>
      <w:r>
        <w:t> javax.servlet.http.*;  </w:t>
      </w:r>
    </w:p>
    <w:p w14:paraId="1954F630" w14:textId="77777777" w:rsidR="00A367FB" w:rsidRDefault="00A367FB" w:rsidP="009C7631">
      <w:pPr>
        <w:pStyle w:val="Code"/>
      </w:pPr>
      <w:r>
        <w:t>  </w:t>
      </w:r>
    </w:p>
    <w:p w14:paraId="6B754A1B" w14:textId="77777777" w:rsidR="00A367FB" w:rsidRDefault="00A367FB" w:rsidP="009C7631">
      <w:pPr>
        <w:pStyle w:val="Code"/>
      </w:pPr>
      <w:r>
        <w:rPr>
          <w:b/>
          <w:color w:val="006699"/>
        </w:rPr>
        <w:t>public</w:t>
      </w:r>
      <w:r>
        <w:t> </w:t>
      </w:r>
      <w:r>
        <w:rPr>
          <w:b/>
          <w:color w:val="006699"/>
        </w:rPr>
        <w:t>class</w:t>
      </w:r>
      <w:r>
        <w:t> SecondServlet </w:t>
      </w:r>
      <w:r>
        <w:rPr>
          <w:b/>
          <w:color w:val="006699"/>
        </w:rPr>
        <w:t>extends</w:t>
      </w:r>
      <w:r>
        <w:t> HttpServlet {  </w:t>
      </w:r>
    </w:p>
    <w:p w14:paraId="0DA8D045" w14:textId="77777777" w:rsidR="00A367FB" w:rsidRDefault="00A367FB" w:rsidP="009C7631">
      <w:pPr>
        <w:pStyle w:val="Code"/>
      </w:pPr>
      <w:r>
        <w:t>  </w:t>
      </w:r>
    </w:p>
    <w:p w14:paraId="204A8E42" w14:textId="77777777" w:rsidR="00A367FB" w:rsidRDefault="00A367FB" w:rsidP="009C7631">
      <w:pPr>
        <w:pStyle w:val="Code"/>
      </w:pPr>
      <w:r>
        <w:rPr>
          <w:b/>
          <w:color w:val="006699"/>
        </w:rPr>
        <w:t>public</w:t>
      </w:r>
      <w:r>
        <w:t> </w:t>
      </w:r>
      <w:r>
        <w:rPr>
          <w:b/>
          <w:color w:val="006699"/>
        </w:rPr>
        <w:t>void</w:t>
      </w:r>
      <w:r>
        <w:t> doPost(HttpServletRequest request, HttpServletResponse response){  </w:t>
      </w:r>
    </w:p>
    <w:p w14:paraId="67402D60" w14:textId="77777777" w:rsidR="00A367FB" w:rsidRDefault="00A367FB" w:rsidP="009C7631">
      <w:pPr>
        <w:pStyle w:val="Code"/>
      </w:pPr>
      <w:r>
        <w:t>    </w:t>
      </w:r>
      <w:r>
        <w:rPr>
          <w:b/>
          <w:color w:val="006699"/>
        </w:rPr>
        <w:t>try</w:t>
      </w:r>
      <w:r>
        <w:t>{  </w:t>
      </w:r>
    </w:p>
    <w:p w14:paraId="2419ACF2" w14:textId="77777777" w:rsidR="00A367FB" w:rsidRDefault="00A367FB" w:rsidP="009C7631">
      <w:pPr>
        <w:pStyle w:val="Code"/>
      </w:pPr>
      <w:r>
        <w:t>  </w:t>
      </w:r>
    </w:p>
    <w:p w14:paraId="080C7711" w14:textId="77777777" w:rsidR="00A367FB" w:rsidRDefault="00A367FB" w:rsidP="009C7631">
      <w:pPr>
        <w:pStyle w:val="Code"/>
      </w:pPr>
      <w:r>
        <w:t>    response.setContentType(</w:t>
      </w:r>
      <w:r>
        <w:rPr>
          <w:rStyle w:val="string"/>
          <w:rFonts w:ascii="Verdana" w:hAnsi="Verdana"/>
          <w:color w:val="0000FF"/>
        </w:rPr>
        <w:t>"text/html"</w:t>
      </w:r>
      <w:r>
        <w:t>);  </w:t>
      </w:r>
    </w:p>
    <w:p w14:paraId="61406EA9" w14:textId="77777777" w:rsidR="00A367FB" w:rsidRDefault="00A367FB" w:rsidP="009C7631">
      <w:pPr>
        <w:pStyle w:val="Code"/>
      </w:pPr>
      <w:r>
        <w:t>    PrintWriter out = response.getWriter();  </w:t>
      </w:r>
    </w:p>
    <w:p w14:paraId="7FE23F07" w14:textId="77777777" w:rsidR="00A367FB" w:rsidRDefault="00A367FB" w:rsidP="009C7631">
      <w:pPr>
        <w:pStyle w:val="Code"/>
      </w:pPr>
      <w:r>
        <w:t>      </w:t>
      </w:r>
    </w:p>
    <w:p w14:paraId="02BA4061" w14:textId="77777777" w:rsidR="00FD46B6" w:rsidRDefault="00A367FB" w:rsidP="009C7631">
      <w:pPr>
        <w:pStyle w:val="Code"/>
      </w:pPr>
      <w:r>
        <w:t>    Cookie ck[]</w:t>
      </w:r>
      <w:r w:rsidR="00167FE1">
        <w:t xml:space="preserve"> </w:t>
      </w:r>
      <w:r>
        <w:t>=</w:t>
      </w:r>
      <w:r w:rsidR="00167FE1">
        <w:t xml:space="preserve"> </w:t>
      </w:r>
      <w:r>
        <w:t>request.getCookies();</w:t>
      </w:r>
    </w:p>
    <w:p w14:paraId="5B5E25D4" w14:textId="77777777" w:rsidR="006F6D26" w:rsidRDefault="00FD46B6" w:rsidP="009C7631">
      <w:pPr>
        <w:pStyle w:val="Code"/>
      </w:pPr>
      <w:r>
        <w:t xml:space="preserve">    if(</w:t>
      </w:r>
      <w:r w:rsidR="006F6D26">
        <w:t>Cookie == null)</w:t>
      </w:r>
    </w:p>
    <w:p w14:paraId="7EFE7C45" w14:textId="6CBD14AD" w:rsidR="006F6D26" w:rsidRDefault="006F6D26" w:rsidP="006F6D26">
      <w:pPr>
        <w:pStyle w:val="Code"/>
      </w:pPr>
      <w:r>
        <w:t xml:space="preserve">        out.print(</w:t>
      </w:r>
      <w:r>
        <w:rPr>
          <w:rStyle w:val="string"/>
          <w:rFonts w:ascii="Verdana" w:hAnsi="Verdana"/>
          <w:color w:val="0000FF"/>
        </w:rPr>
        <w:t>"You have not logged in yet!"</w:t>
      </w:r>
      <w:r>
        <w:t>);  </w:t>
      </w:r>
    </w:p>
    <w:p w14:paraId="2598F67E" w14:textId="1CDD773C" w:rsidR="00A367FB" w:rsidRDefault="006F6D26" w:rsidP="009C7631">
      <w:pPr>
        <w:pStyle w:val="Code"/>
      </w:pPr>
      <w:r>
        <w:t xml:space="preserve">    else</w:t>
      </w:r>
      <w:r w:rsidR="00A367FB">
        <w:t> </w:t>
      </w:r>
    </w:p>
    <w:p w14:paraId="7834F87E" w14:textId="26BA1F20" w:rsidR="00A367FB" w:rsidRDefault="00A367FB" w:rsidP="009C7631">
      <w:pPr>
        <w:pStyle w:val="Code"/>
      </w:pPr>
      <w:r>
        <w:t>    </w:t>
      </w:r>
      <w:r w:rsidR="006F6D26">
        <w:t xml:space="preserve">    </w:t>
      </w:r>
      <w:r>
        <w:t>out.print(</w:t>
      </w:r>
      <w:r>
        <w:rPr>
          <w:rStyle w:val="string"/>
          <w:rFonts w:ascii="Verdana" w:hAnsi="Verdana"/>
          <w:color w:val="0000FF"/>
        </w:rPr>
        <w:t>"Hello "</w:t>
      </w:r>
      <w:r w:rsidR="00306595">
        <w:rPr>
          <w:rStyle w:val="string"/>
          <w:rFonts w:ascii="Verdana" w:hAnsi="Verdana"/>
          <w:color w:val="0000FF"/>
        </w:rPr>
        <w:t xml:space="preserve"> </w:t>
      </w:r>
      <w:r>
        <w:t>+</w:t>
      </w:r>
      <w:r w:rsidR="00306595">
        <w:t xml:space="preserve"> </w:t>
      </w:r>
      <w:r>
        <w:t>ck[</w:t>
      </w:r>
      <w:r>
        <w:rPr>
          <w:rStyle w:val="number"/>
          <w:rFonts w:ascii="Verdana" w:hAnsi="Verdana"/>
          <w:color w:val="C00000"/>
        </w:rPr>
        <w:t>0</w:t>
      </w:r>
      <w:r>
        <w:t>].getValue());  </w:t>
      </w:r>
    </w:p>
    <w:p w14:paraId="232DE6DF" w14:textId="77777777" w:rsidR="00A367FB" w:rsidRDefault="00A367FB" w:rsidP="009C7631">
      <w:pPr>
        <w:pStyle w:val="Code"/>
      </w:pPr>
      <w:r>
        <w:t>  </w:t>
      </w:r>
    </w:p>
    <w:p w14:paraId="32FEBE79" w14:textId="77777777" w:rsidR="00A367FB" w:rsidRDefault="00A367FB" w:rsidP="009C7631">
      <w:pPr>
        <w:pStyle w:val="Code"/>
      </w:pPr>
      <w:r>
        <w:t>    out.close();  </w:t>
      </w:r>
    </w:p>
    <w:p w14:paraId="71DDEA0B" w14:textId="77777777" w:rsidR="00A367FB" w:rsidRDefault="00A367FB" w:rsidP="009C7631">
      <w:pPr>
        <w:pStyle w:val="Code"/>
      </w:pPr>
      <w:r>
        <w:t>  </w:t>
      </w:r>
    </w:p>
    <w:p w14:paraId="696889C6" w14:textId="77777777" w:rsidR="00A367FB" w:rsidRDefault="00A367FB" w:rsidP="009C7631">
      <w:pPr>
        <w:pStyle w:val="Code"/>
      </w:pPr>
      <w:r>
        <w:t>         }</w:t>
      </w:r>
      <w:r>
        <w:rPr>
          <w:b/>
          <w:color w:val="006699"/>
        </w:rPr>
        <w:t>catch</w:t>
      </w:r>
      <w:r>
        <w:t>(Exception e){System.out.println(e);}  </w:t>
      </w:r>
    </w:p>
    <w:p w14:paraId="61E89429" w14:textId="79DCC80A" w:rsidR="00A367FB" w:rsidRDefault="00A367FB" w:rsidP="009C7631">
      <w:pPr>
        <w:pStyle w:val="Code"/>
      </w:pPr>
      <w:r>
        <w:t>    }   </w:t>
      </w:r>
    </w:p>
    <w:p w14:paraId="3288E5CD" w14:textId="77777777" w:rsidR="00A367FB" w:rsidRDefault="00A367FB" w:rsidP="009C7631">
      <w:pPr>
        <w:pStyle w:val="Code"/>
      </w:pPr>
      <w:r>
        <w:t>}  </w:t>
      </w:r>
    </w:p>
    <w:p w14:paraId="48E4BB72" w14:textId="77777777" w:rsidR="00A367FB" w:rsidRPr="00EB6F88" w:rsidRDefault="00A367FB" w:rsidP="00EB6F88">
      <w:pPr>
        <w:rPr>
          <w:b/>
          <w:bCs/>
        </w:rPr>
      </w:pPr>
      <w:r w:rsidRPr="00EB6F88">
        <w:rPr>
          <w:b/>
          <w:bCs/>
        </w:rPr>
        <w:t>web.xml</w:t>
      </w:r>
    </w:p>
    <w:p w14:paraId="02F27118" w14:textId="77777777" w:rsidR="00EB6F88" w:rsidRPr="00EB6F88" w:rsidRDefault="00EB6F88" w:rsidP="00EB6F88">
      <w:pPr>
        <w:pStyle w:val="Code"/>
      </w:pPr>
      <w:r w:rsidRPr="00EB6F88">
        <w:t>&lt;web-app&gt;</w:t>
      </w:r>
    </w:p>
    <w:p w14:paraId="29E94D35" w14:textId="77777777" w:rsidR="00EB6F88" w:rsidRPr="00EB6F88" w:rsidRDefault="00EB6F88" w:rsidP="00EB6F88">
      <w:pPr>
        <w:pStyle w:val="Code"/>
      </w:pPr>
    </w:p>
    <w:p w14:paraId="7643B987" w14:textId="77777777" w:rsidR="00EB6F88" w:rsidRPr="00EB6F88" w:rsidRDefault="00EB6F88" w:rsidP="00EB6F88">
      <w:pPr>
        <w:pStyle w:val="Code"/>
      </w:pPr>
      <w:r w:rsidRPr="00EB6F88">
        <w:t>    &lt;servlet&gt;</w:t>
      </w:r>
    </w:p>
    <w:p w14:paraId="1F3167A1" w14:textId="77777777" w:rsidR="00EB6F88" w:rsidRPr="00EB6F88" w:rsidRDefault="00EB6F88" w:rsidP="00EB6F88">
      <w:pPr>
        <w:pStyle w:val="Code"/>
      </w:pPr>
      <w:r w:rsidRPr="00EB6F88">
        <w:t>        &lt;servlet-name&gt;s1&lt;/servlet-name&gt;</w:t>
      </w:r>
    </w:p>
    <w:p w14:paraId="4561616E" w14:textId="77777777" w:rsidR="00EB6F88" w:rsidRPr="00EB6F88" w:rsidRDefault="00EB6F88" w:rsidP="00EB6F88">
      <w:pPr>
        <w:pStyle w:val="Code"/>
      </w:pPr>
      <w:r w:rsidRPr="00EB6F88">
        <w:t>        &lt;servlet-class&gt;FirstServlet&lt;/servlet-class&gt;</w:t>
      </w:r>
    </w:p>
    <w:p w14:paraId="43E39FEA" w14:textId="77777777" w:rsidR="00EB6F88" w:rsidRPr="00EB6F88" w:rsidRDefault="00EB6F88" w:rsidP="00EB6F88">
      <w:pPr>
        <w:pStyle w:val="Code"/>
      </w:pPr>
      <w:r w:rsidRPr="00EB6F88">
        <w:t>    &lt;/servlet&gt;</w:t>
      </w:r>
    </w:p>
    <w:p w14:paraId="0E7A9D84" w14:textId="77777777" w:rsidR="00EB6F88" w:rsidRPr="00EB6F88" w:rsidRDefault="00EB6F88" w:rsidP="00EB6F88">
      <w:pPr>
        <w:pStyle w:val="Code"/>
      </w:pPr>
    </w:p>
    <w:p w14:paraId="10F98BB3" w14:textId="77777777" w:rsidR="00EB6F88" w:rsidRPr="00EB6F88" w:rsidRDefault="00EB6F88" w:rsidP="00EB6F88">
      <w:pPr>
        <w:pStyle w:val="Code"/>
      </w:pPr>
      <w:r w:rsidRPr="00EB6F88">
        <w:t>    &lt;servlet-mapping&gt;</w:t>
      </w:r>
    </w:p>
    <w:p w14:paraId="50711516" w14:textId="77777777" w:rsidR="00EB6F88" w:rsidRPr="00EB6F88" w:rsidRDefault="00EB6F88" w:rsidP="00EB6F88">
      <w:pPr>
        <w:pStyle w:val="Code"/>
      </w:pPr>
      <w:r w:rsidRPr="00EB6F88">
        <w:t>        &lt;servlet-name&gt;s1&lt;/servlet-name&gt;</w:t>
      </w:r>
    </w:p>
    <w:p w14:paraId="1D42DCA3" w14:textId="77777777" w:rsidR="00EB6F88" w:rsidRPr="00EB6F88" w:rsidRDefault="00EB6F88" w:rsidP="00EB6F88">
      <w:pPr>
        <w:pStyle w:val="Code"/>
      </w:pPr>
      <w:r w:rsidRPr="00EB6F88">
        <w:t>        &lt;url-pattern&gt;/servlet1&lt;/url-pattern&gt;</w:t>
      </w:r>
    </w:p>
    <w:p w14:paraId="2917256B" w14:textId="77777777" w:rsidR="00EB6F88" w:rsidRPr="00EB6F88" w:rsidRDefault="00EB6F88" w:rsidP="00EB6F88">
      <w:pPr>
        <w:pStyle w:val="Code"/>
      </w:pPr>
      <w:r w:rsidRPr="00EB6F88">
        <w:t>    &lt;/servlet-mapping&gt;</w:t>
      </w:r>
    </w:p>
    <w:p w14:paraId="7803494B" w14:textId="77777777" w:rsidR="00EB6F88" w:rsidRPr="00EB6F88" w:rsidRDefault="00EB6F88" w:rsidP="00EB6F88">
      <w:pPr>
        <w:pStyle w:val="Code"/>
      </w:pPr>
    </w:p>
    <w:p w14:paraId="311FB0C4" w14:textId="77777777" w:rsidR="00EB6F88" w:rsidRPr="00EB6F88" w:rsidRDefault="00EB6F88" w:rsidP="00EB6F88">
      <w:pPr>
        <w:pStyle w:val="Code"/>
      </w:pPr>
      <w:r w:rsidRPr="00EB6F88">
        <w:t>    &lt;servlet&gt;</w:t>
      </w:r>
    </w:p>
    <w:p w14:paraId="27CD260C" w14:textId="77777777" w:rsidR="00EB6F88" w:rsidRPr="00EB6F88" w:rsidRDefault="00EB6F88" w:rsidP="00EB6F88">
      <w:pPr>
        <w:pStyle w:val="Code"/>
      </w:pPr>
      <w:r w:rsidRPr="00EB6F88">
        <w:t>        &lt;servlet-name&gt;s2&lt;/servlet-name&gt;</w:t>
      </w:r>
    </w:p>
    <w:p w14:paraId="043961D8" w14:textId="77777777" w:rsidR="00EB6F88" w:rsidRPr="00EB6F88" w:rsidRDefault="00EB6F88" w:rsidP="00EB6F88">
      <w:pPr>
        <w:pStyle w:val="Code"/>
      </w:pPr>
      <w:r w:rsidRPr="00EB6F88">
        <w:t>        &lt;servlet-class&gt;SecondServlet&lt;/servlet-class&gt;</w:t>
      </w:r>
    </w:p>
    <w:p w14:paraId="286B59E3" w14:textId="77777777" w:rsidR="00EB6F88" w:rsidRPr="00EB6F88" w:rsidRDefault="00EB6F88" w:rsidP="00EB6F88">
      <w:pPr>
        <w:pStyle w:val="Code"/>
      </w:pPr>
      <w:r w:rsidRPr="00EB6F88">
        <w:t>    &lt;/servlet&gt;</w:t>
      </w:r>
    </w:p>
    <w:p w14:paraId="396418B4" w14:textId="77777777" w:rsidR="00EB6F88" w:rsidRPr="00EB6F88" w:rsidRDefault="00EB6F88" w:rsidP="00EB6F88">
      <w:pPr>
        <w:pStyle w:val="Code"/>
      </w:pPr>
    </w:p>
    <w:p w14:paraId="501496EB" w14:textId="77777777" w:rsidR="00EB6F88" w:rsidRPr="00EB6F88" w:rsidRDefault="00EB6F88" w:rsidP="00EB6F88">
      <w:pPr>
        <w:pStyle w:val="Code"/>
      </w:pPr>
      <w:r w:rsidRPr="00EB6F88">
        <w:t>    &lt;servlet-mapping&gt;</w:t>
      </w:r>
    </w:p>
    <w:p w14:paraId="40EE93EE" w14:textId="77777777" w:rsidR="00EB6F88" w:rsidRPr="00EB6F88" w:rsidRDefault="00EB6F88" w:rsidP="00EB6F88">
      <w:pPr>
        <w:pStyle w:val="Code"/>
      </w:pPr>
      <w:r w:rsidRPr="00EB6F88">
        <w:t>        &lt;servlet-name&gt;s2&lt;/servlet-name&gt;</w:t>
      </w:r>
    </w:p>
    <w:p w14:paraId="1BADF425" w14:textId="77777777" w:rsidR="00EB6F88" w:rsidRPr="00EB6F88" w:rsidRDefault="00EB6F88" w:rsidP="00EB6F88">
      <w:pPr>
        <w:pStyle w:val="Code"/>
      </w:pPr>
      <w:r w:rsidRPr="00EB6F88">
        <w:t>        &lt;url-pattern&gt;/servlet2&lt;/url-pattern&gt;</w:t>
      </w:r>
    </w:p>
    <w:p w14:paraId="7B7BEB61" w14:textId="77777777" w:rsidR="00EB6F88" w:rsidRPr="00EB6F88" w:rsidRDefault="00EB6F88" w:rsidP="00EB6F88">
      <w:pPr>
        <w:pStyle w:val="Code"/>
      </w:pPr>
      <w:r w:rsidRPr="00EB6F88">
        <w:t>    &lt;/servlet-mapping&gt;</w:t>
      </w:r>
    </w:p>
    <w:p w14:paraId="5C01F46D" w14:textId="77777777" w:rsidR="00EB6F88" w:rsidRPr="00EB6F88" w:rsidRDefault="00EB6F88" w:rsidP="00EB6F88">
      <w:pPr>
        <w:pStyle w:val="Code"/>
      </w:pPr>
    </w:p>
    <w:p w14:paraId="520AF41B" w14:textId="77777777" w:rsidR="00EB6F88" w:rsidRPr="00EB6F88" w:rsidRDefault="00EB6F88" w:rsidP="00EB6F88">
      <w:pPr>
        <w:pStyle w:val="Code"/>
      </w:pPr>
      <w:r w:rsidRPr="00EB6F88">
        <w:t>&lt;/web-app&gt;  </w:t>
      </w:r>
    </w:p>
    <w:p w14:paraId="52044882" w14:textId="344FA133" w:rsidR="00A367FB" w:rsidRDefault="00B84B9F" w:rsidP="00A367FB">
      <w:r>
        <w:t xml:space="preserve">Example 2: </w:t>
      </w:r>
      <w:hyperlink r:id="rId102" w:history="1">
        <w:r w:rsidRPr="00FD79E4">
          <w:rPr>
            <w:rStyle w:val="Hyperlink"/>
          </w:rPr>
          <w:t>https://www.javatpoint.com/servlet-login-and-logout-example-using-cookies</w:t>
        </w:r>
      </w:hyperlink>
    </w:p>
    <w:p w14:paraId="6A43FFBC" w14:textId="0F6578E6" w:rsidR="00B84B9F" w:rsidRDefault="00746097" w:rsidP="004D244B">
      <w:pPr>
        <w:pStyle w:val="Heading3"/>
      </w:pPr>
      <w:r>
        <w:lastRenderedPageBreak/>
        <w:t xml:space="preserve">Hidden </w:t>
      </w:r>
      <w:r w:rsidR="004D244B">
        <w:t>Form</w:t>
      </w:r>
    </w:p>
    <w:p w14:paraId="42DBDADC" w14:textId="0BA7B81D" w:rsidR="00865661" w:rsidRDefault="00A346AB" w:rsidP="00865661">
      <w:r>
        <w:t>Server can send</w:t>
      </w:r>
      <w:r w:rsidR="00211830">
        <w:t xml:space="preserve"> browser a webpage that contains a hidden HTML form</w:t>
      </w:r>
      <w:r w:rsidR="00366211">
        <w:t xml:space="preserve"> and button</w:t>
      </w:r>
      <w:r w:rsidR="00DC1584">
        <w:t xml:space="preserve">s, links, events that </w:t>
      </w:r>
      <w:r w:rsidR="000C1216">
        <w:t>submit</w:t>
      </w:r>
      <w:r w:rsidR="0049777B">
        <w:t xml:space="preserve"> </w:t>
      </w:r>
      <w:r w:rsidR="008C4AC1">
        <w:t>a</w:t>
      </w:r>
      <w:r w:rsidR="0049777B">
        <w:t xml:space="preserve"> hidden form to t</w:t>
      </w:r>
      <w:r w:rsidR="009C566E">
        <w:t xml:space="preserve">he server. </w:t>
      </w:r>
      <w:r w:rsidR="000A0468">
        <w:t xml:space="preserve">This is similar to </w:t>
      </w:r>
      <w:r w:rsidR="004901BC">
        <w:t xml:space="preserve">that </w:t>
      </w:r>
      <w:r w:rsidR="000A0468">
        <w:t xml:space="preserve">server sends browser a HTTP response with cookies, and then </w:t>
      </w:r>
      <w:r w:rsidR="00270ABA">
        <w:t>browser silently attaches the cookie to its subsequent requests to the server.</w:t>
      </w:r>
    </w:p>
    <w:p w14:paraId="65F27FCC" w14:textId="6E81A0B5" w:rsidR="00270ABA" w:rsidRDefault="008D3D34" w:rsidP="00974AFB">
      <w:pPr>
        <w:shd w:val="clear" w:color="auto" w:fill="FFFFFF"/>
        <w:spacing w:before="60" w:after="100" w:afterAutospacing="1" w:line="375" w:lineRule="atLeast"/>
      </w:pPr>
      <w:r>
        <w:t>U</w:t>
      </w:r>
      <w:r w:rsidR="00736C12">
        <w:t>sing hidden forms for session trackin</w:t>
      </w:r>
      <w:r w:rsidR="003B324B">
        <w:t xml:space="preserve">g </w:t>
      </w:r>
      <w:r w:rsidR="00736C12">
        <w:t xml:space="preserve">doesn’t require cookies to be enabled in the browser. </w:t>
      </w:r>
      <w:r w:rsidR="003B324B">
        <w:t>However</w:t>
      </w:r>
      <w:r>
        <w:t>, it’s maintained at server and extra form submission is required</w:t>
      </w:r>
      <w:r w:rsidR="00974AFB">
        <w:t xml:space="preserve"> on every page.</w:t>
      </w:r>
    </w:p>
    <w:p w14:paraId="789B433E" w14:textId="77777777" w:rsidR="00C462E6" w:rsidRPr="00C462E6" w:rsidRDefault="00C462E6" w:rsidP="00C462E6">
      <w:r w:rsidRPr="00C462E6">
        <w:t>Example of using Hidden Form Field</w:t>
      </w:r>
    </w:p>
    <w:p w14:paraId="776F9A3B" w14:textId="77777777" w:rsidR="00C462E6" w:rsidRPr="00C462E6" w:rsidRDefault="00C462E6" w:rsidP="00C462E6">
      <w:r w:rsidRPr="00C462E6">
        <w:t>In this example, we are storing the name of the user in a hidden textfield and getting that value from another servlet.</w:t>
      </w:r>
    </w:p>
    <w:p w14:paraId="0F7CBB41" w14:textId="0DFB9D56" w:rsidR="00C462E6" w:rsidRDefault="00C462E6" w:rsidP="00C462E6">
      <w:pPr>
        <w:jc w:val="center"/>
        <w:rPr>
          <w:rFonts w:ascii="Times New Roman" w:hAnsi="Times New Roman"/>
          <w:sz w:val="24"/>
          <w:szCs w:val="24"/>
        </w:rPr>
      </w:pPr>
      <w:r>
        <w:rPr>
          <w:noProof/>
        </w:rPr>
        <w:drawing>
          <wp:inline distT="0" distB="0" distL="0" distR="0" wp14:anchorId="132B20F0" wp14:editId="3B2C8940">
            <wp:extent cx="4419600" cy="1944624"/>
            <wp:effectExtent l="0" t="0" r="0" b="0"/>
            <wp:docPr id="43" name="Picture 43" descr="Hidden Form Field in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Hidden Form Field in Servlet"/>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449647" cy="1957845"/>
                    </a:xfrm>
                    <a:prstGeom prst="rect">
                      <a:avLst/>
                    </a:prstGeom>
                    <a:noFill/>
                    <a:ln>
                      <a:noFill/>
                    </a:ln>
                  </pic:spPr>
                </pic:pic>
              </a:graphicData>
            </a:graphic>
          </wp:inline>
        </w:drawing>
      </w:r>
    </w:p>
    <w:p w14:paraId="3F285CCB" w14:textId="77777777" w:rsidR="00C462E6" w:rsidRPr="00C462E6" w:rsidRDefault="00C462E6" w:rsidP="00C462E6">
      <w:pPr>
        <w:rPr>
          <w:b/>
          <w:bCs/>
        </w:rPr>
      </w:pPr>
      <w:r w:rsidRPr="00C462E6">
        <w:rPr>
          <w:b/>
          <w:bCs/>
        </w:rPr>
        <w:t>index.html</w:t>
      </w:r>
    </w:p>
    <w:p w14:paraId="0A7CA9B9" w14:textId="77777777" w:rsidR="00C462E6" w:rsidRDefault="00C462E6" w:rsidP="00C462E6">
      <w:pPr>
        <w:pStyle w:val="Code"/>
        <w:rPr>
          <w:rFonts w:cs="Times New Roman"/>
        </w:rPr>
      </w:pPr>
      <w:r>
        <w:t>&lt;form action=</w:t>
      </w:r>
      <w:r>
        <w:rPr>
          <w:rStyle w:val="string"/>
          <w:rFonts w:ascii="Verdana" w:hAnsi="Verdana"/>
          <w:color w:val="0000FF"/>
        </w:rPr>
        <w:t>"servlet1"</w:t>
      </w:r>
      <w:r>
        <w:t>&gt;  </w:t>
      </w:r>
    </w:p>
    <w:p w14:paraId="6B87C6BE" w14:textId="77777777" w:rsidR="00C462E6" w:rsidRDefault="00C462E6" w:rsidP="00C462E6">
      <w:pPr>
        <w:pStyle w:val="Code"/>
      </w:pPr>
      <w:r>
        <w:t>Name:&lt;input type=</w:t>
      </w:r>
      <w:r>
        <w:rPr>
          <w:rStyle w:val="string"/>
          <w:rFonts w:ascii="Verdana" w:hAnsi="Verdana"/>
          <w:color w:val="0000FF"/>
        </w:rPr>
        <w:t>"text"</w:t>
      </w:r>
      <w:r>
        <w:t> name=</w:t>
      </w:r>
      <w:r>
        <w:rPr>
          <w:rStyle w:val="string"/>
          <w:rFonts w:ascii="Verdana" w:hAnsi="Verdana"/>
          <w:color w:val="0000FF"/>
        </w:rPr>
        <w:t>"userName"</w:t>
      </w:r>
      <w:r>
        <w:t>/&gt;&lt;br/&gt;  </w:t>
      </w:r>
    </w:p>
    <w:p w14:paraId="52E04B20" w14:textId="77777777" w:rsidR="00C462E6" w:rsidRDefault="00C462E6" w:rsidP="00C462E6">
      <w:pPr>
        <w:pStyle w:val="Code"/>
      </w:pPr>
      <w:r>
        <w:t>&lt;input type=</w:t>
      </w:r>
      <w:r>
        <w:rPr>
          <w:rStyle w:val="string"/>
          <w:rFonts w:ascii="Verdana" w:hAnsi="Verdana"/>
          <w:color w:val="0000FF"/>
        </w:rPr>
        <w:t>"submit"</w:t>
      </w:r>
      <w:r>
        <w:t> value=</w:t>
      </w:r>
      <w:r>
        <w:rPr>
          <w:rStyle w:val="string"/>
          <w:rFonts w:ascii="Verdana" w:hAnsi="Verdana"/>
          <w:color w:val="0000FF"/>
        </w:rPr>
        <w:t>"go"</w:t>
      </w:r>
      <w:r>
        <w:t>/&gt;  </w:t>
      </w:r>
    </w:p>
    <w:p w14:paraId="01AEFE3E" w14:textId="77777777" w:rsidR="00C462E6" w:rsidRDefault="00C462E6" w:rsidP="00C462E6">
      <w:pPr>
        <w:pStyle w:val="Code"/>
      </w:pPr>
      <w:r>
        <w:t>&lt;/form&gt;  </w:t>
      </w:r>
    </w:p>
    <w:p w14:paraId="315C4E6A" w14:textId="77777777" w:rsidR="00C462E6" w:rsidRPr="00C462E6" w:rsidRDefault="00C462E6" w:rsidP="00C462E6">
      <w:pPr>
        <w:rPr>
          <w:b/>
          <w:bCs/>
        </w:rPr>
      </w:pPr>
      <w:r w:rsidRPr="00C462E6">
        <w:rPr>
          <w:b/>
          <w:bCs/>
        </w:rPr>
        <w:t>FirstServlet.java</w:t>
      </w:r>
    </w:p>
    <w:p w14:paraId="3D3913B3" w14:textId="77777777" w:rsidR="00C462E6" w:rsidRDefault="00C462E6" w:rsidP="00C462E6">
      <w:pPr>
        <w:pStyle w:val="Code"/>
        <w:rPr>
          <w:rFonts w:cs="Times New Roman"/>
        </w:rPr>
      </w:pPr>
      <w:r>
        <w:rPr>
          <w:b/>
          <w:color w:val="006699"/>
        </w:rPr>
        <w:t>import</w:t>
      </w:r>
      <w:r>
        <w:t> java.io.*;  </w:t>
      </w:r>
    </w:p>
    <w:p w14:paraId="51B586AE" w14:textId="77777777" w:rsidR="00C462E6" w:rsidRDefault="00C462E6" w:rsidP="00C462E6">
      <w:pPr>
        <w:pStyle w:val="Code"/>
      </w:pPr>
      <w:r>
        <w:rPr>
          <w:b/>
          <w:color w:val="006699"/>
        </w:rPr>
        <w:t>import</w:t>
      </w:r>
      <w:r>
        <w:t> javax.servlet.*;  </w:t>
      </w:r>
    </w:p>
    <w:p w14:paraId="3BFC9415" w14:textId="77777777" w:rsidR="00C462E6" w:rsidRDefault="00C462E6" w:rsidP="00C462E6">
      <w:pPr>
        <w:pStyle w:val="Code"/>
      </w:pPr>
      <w:r>
        <w:rPr>
          <w:b/>
          <w:color w:val="006699"/>
        </w:rPr>
        <w:t>import</w:t>
      </w:r>
      <w:r>
        <w:t> javax.servlet.http.*;  </w:t>
      </w:r>
    </w:p>
    <w:p w14:paraId="63C9BF6C" w14:textId="77777777" w:rsidR="00C462E6" w:rsidRDefault="00C462E6" w:rsidP="00C462E6">
      <w:pPr>
        <w:pStyle w:val="Code"/>
      </w:pPr>
      <w:r>
        <w:t>  </w:t>
      </w:r>
    </w:p>
    <w:p w14:paraId="4DC16B40" w14:textId="77777777" w:rsidR="00C462E6" w:rsidRDefault="00C462E6" w:rsidP="00C462E6">
      <w:pPr>
        <w:pStyle w:val="Code"/>
      </w:pPr>
      <w:r>
        <w:rPr>
          <w:b/>
          <w:color w:val="006699"/>
        </w:rPr>
        <w:t>public</w:t>
      </w:r>
      <w:r>
        <w:t> </w:t>
      </w:r>
      <w:r>
        <w:rPr>
          <w:b/>
          <w:color w:val="006699"/>
        </w:rPr>
        <w:t>class</w:t>
      </w:r>
      <w:r>
        <w:t> FirstServlet </w:t>
      </w:r>
      <w:r>
        <w:rPr>
          <w:b/>
          <w:color w:val="006699"/>
        </w:rPr>
        <w:t>extends</w:t>
      </w:r>
      <w:r>
        <w:t> HttpServlet {  </w:t>
      </w:r>
    </w:p>
    <w:p w14:paraId="103C4800" w14:textId="77777777" w:rsidR="00C462E6" w:rsidRDefault="00C462E6" w:rsidP="00C462E6">
      <w:pPr>
        <w:pStyle w:val="Code"/>
      </w:pPr>
      <w:r>
        <w:rPr>
          <w:b/>
          <w:color w:val="006699"/>
        </w:rPr>
        <w:t>public</w:t>
      </w:r>
      <w:r>
        <w:t> </w:t>
      </w:r>
      <w:r>
        <w:rPr>
          <w:b/>
          <w:color w:val="006699"/>
        </w:rPr>
        <w:t>void</w:t>
      </w:r>
      <w:r>
        <w:t> doGet(HttpServletRequest request, HttpServletResponse response){  </w:t>
      </w:r>
    </w:p>
    <w:p w14:paraId="73A2E1FE" w14:textId="77777777" w:rsidR="00C462E6" w:rsidRDefault="00C462E6" w:rsidP="00C462E6">
      <w:pPr>
        <w:pStyle w:val="Code"/>
      </w:pPr>
      <w:r>
        <w:t>        </w:t>
      </w:r>
      <w:r>
        <w:rPr>
          <w:b/>
          <w:color w:val="006699"/>
        </w:rPr>
        <w:t>try</w:t>
      </w:r>
      <w:r>
        <w:t>{  </w:t>
      </w:r>
    </w:p>
    <w:p w14:paraId="4AC4BDBE" w14:textId="77777777" w:rsidR="00C462E6" w:rsidRDefault="00C462E6" w:rsidP="00C462E6">
      <w:pPr>
        <w:pStyle w:val="Code"/>
      </w:pPr>
      <w:r>
        <w:t>  </w:t>
      </w:r>
    </w:p>
    <w:p w14:paraId="78AFEE39" w14:textId="77777777" w:rsidR="00C462E6" w:rsidRDefault="00C462E6" w:rsidP="00C462E6">
      <w:pPr>
        <w:pStyle w:val="Code"/>
      </w:pPr>
      <w:r>
        <w:t>        response.setContentType(</w:t>
      </w:r>
      <w:r>
        <w:rPr>
          <w:rStyle w:val="string"/>
          <w:rFonts w:ascii="Verdana" w:hAnsi="Verdana"/>
          <w:color w:val="0000FF"/>
        </w:rPr>
        <w:t>"text/html"</w:t>
      </w:r>
      <w:r>
        <w:t>);  </w:t>
      </w:r>
    </w:p>
    <w:p w14:paraId="1052F67F" w14:textId="77777777" w:rsidR="00C462E6" w:rsidRDefault="00C462E6" w:rsidP="00C462E6">
      <w:pPr>
        <w:pStyle w:val="Code"/>
      </w:pPr>
      <w:r>
        <w:t>        PrintWriter out = response.getWriter();  </w:t>
      </w:r>
    </w:p>
    <w:p w14:paraId="59C72E4B" w14:textId="77777777" w:rsidR="00C462E6" w:rsidRDefault="00C462E6" w:rsidP="00C462E6">
      <w:pPr>
        <w:pStyle w:val="Code"/>
      </w:pPr>
      <w:r>
        <w:t>          </w:t>
      </w:r>
    </w:p>
    <w:p w14:paraId="4947CA03" w14:textId="77777777" w:rsidR="00C462E6" w:rsidRDefault="00C462E6" w:rsidP="00C462E6">
      <w:pPr>
        <w:pStyle w:val="Code"/>
      </w:pPr>
      <w:r>
        <w:t>        String n=request.getParameter(</w:t>
      </w:r>
      <w:r>
        <w:rPr>
          <w:rStyle w:val="string"/>
          <w:rFonts w:ascii="Verdana" w:hAnsi="Verdana"/>
          <w:color w:val="0000FF"/>
        </w:rPr>
        <w:t>"userName"</w:t>
      </w:r>
      <w:r>
        <w:t>);  </w:t>
      </w:r>
    </w:p>
    <w:p w14:paraId="621DBBF7" w14:textId="77777777" w:rsidR="00C462E6" w:rsidRDefault="00C462E6" w:rsidP="00C462E6">
      <w:pPr>
        <w:pStyle w:val="Code"/>
      </w:pPr>
      <w:r>
        <w:t>        out.print(</w:t>
      </w:r>
      <w:r>
        <w:rPr>
          <w:rStyle w:val="string"/>
          <w:rFonts w:ascii="Verdana" w:hAnsi="Verdana"/>
          <w:color w:val="0000FF"/>
        </w:rPr>
        <w:t>"Welcome "</w:t>
      </w:r>
      <w:r>
        <w:t>+n);  </w:t>
      </w:r>
    </w:p>
    <w:p w14:paraId="29C0DBA2" w14:textId="77777777" w:rsidR="00C462E6" w:rsidRDefault="00C462E6" w:rsidP="00C462E6">
      <w:pPr>
        <w:pStyle w:val="Code"/>
      </w:pPr>
      <w:r>
        <w:t>          </w:t>
      </w:r>
    </w:p>
    <w:p w14:paraId="66B694B7" w14:textId="77777777" w:rsidR="00C462E6" w:rsidRDefault="00C462E6" w:rsidP="00C462E6">
      <w:pPr>
        <w:pStyle w:val="Code"/>
      </w:pPr>
      <w:r>
        <w:t>        </w:t>
      </w:r>
      <w:r>
        <w:rPr>
          <w:rStyle w:val="comment"/>
          <w:rFonts w:ascii="Verdana" w:hAnsi="Verdana"/>
          <w:color w:val="008200"/>
        </w:rPr>
        <w:t>//creating form that have invisible textfield</w:t>
      </w:r>
      <w:r>
        <w:t>  </w:t>
      </w:r>
    </w:p>
    <w:p w14:paraId="05741989" w14:textId="77777777" w:rsidR="00C462E6" w:rsidRDefault="00C462E6" w:rsidP="00C462E6">
      <w:pPr>
        <w:pStyle w:val="Code"/>
      </w:pPr>
      <w:r>
        <w:t>        out.print(</w:t>
      </w:r>
      <w:r>
        <w:rPr>
          <w:rStyle w:val="string"/>
          <w:rFonts w:ascii="Verdana" w:hAnsi="Verdana"/>
          <w:color w:val="0000FF"/>
        </w:rPr>
        <w:t>"&lt;form action='servlet2'&gt;"</w:t>
      </w:r>
      <w:r>
        <w:t>);  </w:t>
      </w:r>
    </w:p>
    <w:p w14:paraId="52044335" w14:textId="77777777" w:rsidR="00C462E6" w:rsidRDefault="00C462E6" w:rsidP="00C462E6">
      <w:pPr>
        <w:pStyle w:val="Code"/>
      </w:pPr>
      <w:r>
        <w:t>        out.print(</w:t>
      </w:r>
      <w:r>
        <w:rPr>
          <w:rStyle w:val="string"/>
          <w:rFonts w:ascii="Verdana" w:hAnsi="Verdana"/>
          <w:color w:val="0000FF"/>
        </w:rPr>
        <w:t>"&lt;input type='hidden' name='uname' value='"</w:t>
      </w:r>
      <w:r>
        <w:t>+n+</w:t>
      </w:r>
      <w:r>
        <w:rPr>
          <w:rStyle w:val="string"/>
          <w:rFonts w:ascii="Verdana" w:hAnsi="Verdana"/>
          <w:color w:val="0000FF"/>
        </w:rPr>
        <w:t>"'&gt;"</w:t>
      </w:r>
      <w:r>
        <w:t>);  </w:t>
      </w:r>
    </w:p>
    <w:p w14:paraId="08932911" w14:textId="77777777" w:rsidR="00C462E6" w:rsidRDefault="00C462E6" w:rsidP="00C462E6">
      <w:pPr>
        <w:pStyle w:val="Code"/>
      </w:pPr>
      <w:r>
        <w:t>        out.print(</w:t>
      </w:r>
      <w:r>
        <w:rPr>
          <w:rStyle w:val="string"/>
          <w:rFonts w:ascii="Verdana" w:hAnsi="Verdana"/>
          <w:color w:val="0000FF"/>
        </w:rPr>
        <w:t>"&lt;input type='submit' value='go'&gt;"</w:t>
      </w:r>
      <w:r>
        <w:t>);  </w:t>
      </w:r>
    </w:p>
    <w:p w14:paraId="109B185E" w14:textId="77777777" w:rsidR="00C462E6" w:rsidRDefault="00C462E6" w:rsidP="00C462E6">
      <w:pPr>
        <w:pStyle w:val="Code"/>
      </w:pPr>
      <w:r>
        <w:t>        out.print(</w:t>
      </w:r>
      <w:r>
        <w:rPr>
          <w:rStyle w:val="string"/>
          <w:rFonts w:ascii="Verdana" w:hAnsi="Verdana"/>
          <w:color w:val="0000FF"/>
        </w:rPr>
        <w:t>"&lt;/form&gt;"</w:t>
      </w:r>
      <w:r>
        <w:t>);  </w:t>
      </w:r>
    </w:p>
    <w:p w14:paraId="2902818D" w14:textId="77777777" w:rsidR="00C462E6" w:rsidRDefault="00C462E6" w:rsidP="00C462E6">
      <w:pPr>
        <w:pStyle w:val="Code"/>
      </w:pPr>
      <w:r>
        <w:t>        out.close();  </w:t>
      </w:r>
    </w:p>
    <w:p w14:paraId="6030C8ED" w14:textId="77777777" w:rsidR="00C462E6" w:rsidRDefault="00C462E6" w:rsidP="00C462E6">
      <w:pPr>
        <w:pStyle w:val="Code"/>
      </w:pPr>
      <w:r>
        <w:lastRenderedPageBreak/>
        <w:t>  </w:t>
      </w:r>
    </w:p>
    <w:p w14:paraId="4A99099C" w14:textId="77777777" w:rsidR="00C462E6" w:rsidRDefault="00C462E6" w:rsidP="00C462E6">
      <w:pPr>
        <w:pStyle w:val="Code"/>
      </w:pPr>
      <w:r>
        <w:t>                }</w:t>
      </w:r>
      <w:r>
        <w:rPr>
          <w:b/>
          <w:color w:val="006699"/>
        </w:rPr>
        <w:t>catch</w:t>
      </w:r>
      <w:r>
        <w:t>(Exception e){System.out.println(e);}  </w:t>
      </w:r>
    </w:p>
    <w:p w14:paraId="6C127385" w14:textId="77777777" w:rsidR="00C462E6" w:rsidRDefault="00C462E6" w:rsidP="00C462E6">
      <w:pPr>
        <w:pStyle w:val="Code"/>
      </w:pPr>
      <w:r>
        <w:t>    }  </w:t>
      </w:r>
    </w:p>
    <w:p w14:paraId="1AE6AAF5" w14:textId="77777777" w:rsidR="00C462E6" w:rsidRDefault="00C462E6" w:rsidP="00C462E6">
      <w:pPr>
        <w:pStyle w:val="Code"/>
      </w:pPr>
      <w:r>
        <w:t>  </w:t>
      </w:r>
    </w:p>
    <w:p w14:paraId="1E393360" w14:textId="77777777" w:rsidR="00C462E6" w:rsidRDefault="00C462E6" w:rsidP="00C462E6">
      <w:pPr>
        <w:pStyle w:val="Code"/>
      </w:pPr>
      <w:r>
        <w:t>}  </w:t>
      </w:r>
    </w:p>
    <w:p w14:paraId="1374B076" w14:textId="77777777" w:rsidR="00C462E6" w:rsidRPr="00C462E6" w:rsidRDefault="00C462E6" w:rsidP="00C462E6">
      <w:pPr>
        <w:rPr>
          <w:b/>
          <w:bCs/>
        </w:rPr>
      </w:pPr>
      <w:r w:rsidRPr="00C462E6">
        <w:rPr>
          <w:b/>
          <w:bCs/>
        </w:rPr>
        <w:t>SecondServlet.java</w:t>
      </w:r>
    </w:p>
    <w:p w14:paraId="7EA25663" w14:textId="77777777" w:rsidR="00C462E6" w:rsidRDefault="00C462E6" w:rsidP="00C462E6">
      <w:pPr>
        <w:pStyle w:val="Code"/>
        <w:rPr>
          <w:rFonts w:cs="Times New Roman"/>
        </w:rPr>
      </w:pPr>
      <w:r>
        <w:rPr>
          <w:b/>
          <w:color w:val="006699"/>
        </w:rPr>
        <w:t>import</w:t>
      </w:r>
      <w:r>
        <w:t> java.io.*;  </w:t>
      </w:r>
    </w:p>
    <w:p w14:paraId="34D904A8" w14:textId="77777777" w:rsidR="00C462E6" w:rsidRDefault="00C462E6" w:rsidP="00C462E6">
      <w:pPr>
        <w:pStyle w:val="Code"/>
      </w:pPr>
      <w:r>
        <w:rPr>
          <w:b/>
          <w:color w:val="006699"/>
        </w:rPr>
        <w:t>import</w:t>
      </w:r>
      <w:r>
        <w:t> javax.servlet.*;  </w:t>
      </w:r>
    </w:p>
    <w:p w14:paraId="04948211" w14:textId="77777777" w:rsidR="00C462E6" w:rsidRDefault="00C462E6" w:rsidP="00C462E6">
      <w:pPr>
        <w:pStyle w:val="Code"/>
      </w:pPr>
      <w:r>
        <w:rPr>
          <w:b/>
          <w:color w:val="006699"/>
        </w:rPr>
        <w:t>import</w:t>
      </w:r>
      <w:r>
        <w:t> javax.servlet.http.*;  </w:t>
      </w:r>
    </w:p>
    <w:p w14:paraId="504E8245" w14:textId="77777777" w:rsidR="00C462E6" w:rsidRDefault="00C462E6" w:rsidP="00C462E6">
      <w:pPr>
        <w:pStyle w:val="Code"/>
      </w:pPr>
      <w:r>
        <w:rPr>
          <w:b/>
          <w:color w:val="006699"/>
        </w:rPr>
        <w:t>public</w:t>
      </w:r>
      <w:r>
        <w:t> </w:t>
      </w:r>
      <w:r>
        <w:rPr>
          <w:b/>
          <w:color w:val="006699"/>
        </w:rPr>
        <w:t>class</w:t>
      </w:r>
      <w:r>
        <w:t> SecondServlet </w:t>
      </w:r>
      <w:r>
        <w:rPr>
          <w:b/>
          <w:color w:val="006699"/>
        </w:rPr>
        <w:t>extends</w:t>
      </w:r>
      <w:r>
        <w:t> HttpServlet {  </w:t>
      </w:r>
    </w:p>
    <w:p w14:paraId="6EE85E77" w14:textId="77777777" w:rsidR="00C462E6" w:rsidRDefault="00C462E6" w:rsidP="00C462E6">
      <w:pPr>
        <w:pStyle w:val="Code"/>
      </w:pPr>
      <w:r>
        <w:rPr>
          <w:b/>
          <w:color w:val="006699"/>
        </w:rPr>
        <w:t>public</w:t>
      </w:r>
      <w:r>
        <w:t> </w:t>
      </w:r>
      <w:r>
        <w:rPr>
          <w:b/>
          <w:color w:val="006699"/>
        </w:rPr>
        <w:t>void</w:t>
      </w:r>
      <w:r>
        <w:t> doGet(HttpServletRequest request, HttpServletResponse response)  </w:t>
      </w:r>
    </w:p>
    <w:p w14:paraId="637CED6B" w14:textId="77777777" w:rsidR="00C462E6" w:rsidRDefault="00C462E6" w:rsidP="00C462E6">
      <w:pPr>
        <w:pStyle w:val="Code"/>
      </w:pPr>
      <w:r>
        <w:t>        </w:t>
      </w:r>
      <w:r>
        <w:rPr>
          <w:b/>
          <w:color w:val="006699"/>
        </w:rPr>
        <w:t>try</w:t>
      </w:r>
      <w:r>
        <w:t>{  </w:t>
      </w:r>
    </w:p>
    <w:p w14:paraId="4AAD1B2E" w14:textId="77777777" w:rsidR="00C462E6" w:rsidRDefault="00C462E6" w:rsidP="00C462E6">
      <w:pPr>
        <w:pStyle w:val="Code"/>
      </w:pPr>
      <w:r>
        <w:t>        response.setContentType(</w:t>
      </w:r>
      <w:r>
        <w:rPr>
          <w:rStyle w:val="string"/>
          <w:rFonts w:ascii="Verdana" w:hAnsi="Verdana"/>
          <w:color w:val="0000FF"/>
        </w:rPr>
        <w:t>"text/html"</w:t>
      </w:r>
      <w:r>
        <w:t>);  </w:t>
      </w:r>
    </w:p>
    <w:p w14:paraId="6DF89078" w14:textId="77777777" w:rsidR="00C462E6" w:rsidRDefault="00C462E6" w:rsidP="00C462E6">
      <w:pPr>
        <w:pStyle w:val="Code"/>
      </w:pPr>
      <w:r>
        <w:t>        PrintWriter out = response.getWriter();  </w:t>
      </w:r>
    </w:p>
    <w:p w14:paraId="73CB46D9" w14:textId="77777777" w:rsidR="00C462E6" w:rsidRDefault="00C462E6" w:rsidP="00C462E6">
      <w:pPr>
        <w:pStyle w:val="Code"/>
      </w:pPr>
      <w:r>
        <w:t>          </w:t>
      </w:r>
    </w:p>
    <w:p w14:paraId="5869EB64" w14:textId="77777777" w:rsidR="00C462E6" w:rsidRDefault="00C462E6" w:rsidP="00C462E6">
      <w:pPr>
        <w:pStyle w:val="Code"/>
      </w:pPr>
      <w:r>
        <w:t>        </w:t>
      </w:r>
      <w:r>
        <w:rPr>
          <w:rStyle w:val="comment"/>
          <w:rFonts w:ascii="Verdana" w:hAnsi="Verdana"/>
          <w:color w:val="008200"/>
        </w:rPr>
        <w:t>//Getting the value from the hidden field</w:t>
      </w:r>
      <w:r>
        <w:t>  </w:t>
      </w:r>
    </w:p>
    <w:p w14:paraId="72783F34" w14:textId="13DA7D58" w:rsidR="00C462E6" w:rsidRDefault="00C462E6" w:rsidP="00C462E6">
      <w:pPr>
        <w:pStyle w:val="Code"/>
      </w:pPr>
      <w:r>
        <w:t>        String n</w:t>
      </w:r>
      <w:r w:rsidR="009007A0">
        <w:t xml:space="preserve"> </w:t>
      </w:r>
      <w:r>
        <w:t>=</w:t>
      </w:r>
      <w:r w:rsidR="009007A0">
        <w:t xml:space="preserve"> </w:t>
      </w:r>
      <w:r>
        <w:t>request.getParameter(</w:t>
      </w:r>
      <w:r>
        <w:rPr>
          <w:rStyle w:val="string"/>
          <w:rFonts w:ascii="Verdana" w:hAnsi="Verdana"/>
          <w:color w:val="0000FF"/>
        </w:rPr>
        <w:t>"uname"</w:t>
      </w:r>
      <w:r>
        <w:t>);  </w:t>
      </w:r>
    </w:p>
    <w:p w14:paraId="0A1DB2F8" w14:textId="77777777" w:rsidR="00C462E6" w:rsidRDefault="00C462E6" w:rsidP="00C462E6">
      <w:pPr>
        <w:pStyle w:val="Code"/>
      </w:pPr>
      <w:r>
        <w:t>        out.print(</w:t>
      </w:r>
      <w:r>
        <w:rPr>
          <w:rStyle w:val="string"/>
          <w:rFonts w:ascii="Verdana" w:hAnsi="Verdana"/>
          <w:color w:val="0000FF"/>
        </w:rPr>
        <w:t>"Hello "</w:t>
      </w:r>
      <w:r>
        <w:t>+n);  </w:t>
      </w:r>
    </w:p>
    <w:p w14:paraId="306777FC" w14:textId="77777777" w:rsidR="00C462E6" w:rsidRDefault="00C462E6" w:rsidP="00C462E6">
      <w:pPr>
        <w:pStyle w:val="Code"/>
      </w:pPr>
      <w:r>
        <w:t>  </w:t>
      </w:r>
    </w:p>
    <w:p w14:paraId="0C72D89D" w14:textId="77777777" w:rsidR="00C462E6" w:rsidRDefault="00C462E6" w:rsidP="00C462E6">
      <w:pPr>
        <w:pStyle w:val="Code"/>
      </w:pPr>
      <w:r>
        <w:t>        out.close();  </w:t>
      </w:r>
    </w:p>
    <w:p w14:paraId="2CECBF40" w14:textId="77777777" w:rsidR="00C462E6" w:rsidRDefault="00C462E6" w:rsidP="00C462E6">
      <w:pPr>
        <w:pStyle w:val="Code"/>
      </w:pPr>
      <w:r>
        <w:t>                }</w:t>
      </w:r>
      <w:r>
        <w:rPr>
          <w:b/>
          <w:color w:val="006699"/>
        </w:rPr>
        <w:t>catch</w:t>
      </w:r>
      <w:r>
        <w:t>(Exception e){System.out.println(e);}  </w:t>
      </w:r>
    </w:p>
    <w:p w14:paraId="1171C748" w14:textId="77777777" w:rsidR="00C462E6" w:rsidRDefault="00C462E6" w:rsidP="00C462E6">
      <w:pPr>
        <w:pStyle w:val="Code"/>
      </w:pPr>
      <w:r>
        <w:t>    }  </w:t>
      </w:r>
    </w:p>
    <w:p w14:paraId="54F6BE24" w14:textId="77777777" w:rsidR="00C462E6" w:rsidRDefault="00C462E6" w:rsidP="00C462E6">
      <w:pPr>
        <w:pStyle w:val="Code"/>
      </w:pPr>
      <w:r>
        <w:t>}  </w:t>
      </w:r>
    </w:p>
    <w:p w14:paraId="18E952A2" w14:textId="77777777" w:rsidR="00C462E6" w:rsidRPr="00C462E6" w:rsidRDefault="00C462E6" w:rsidP="00C462E6">
      <w:pPr>
        <w:rPr>
          <w:b/>
          <w:bCs/>
        </w:rPr>
      </w:pPr>
      <w:r w:rsidRPr="00C462E6">
        <w:rPr>
          <w:b/>
          <w:bCs/>
        </w:rPr>
        <w:t>web.xml</w:t>
      </w:r>
    </w:p>
    <w:p w14:paraId="1741A9BE" w14:textId="77777777" w:rsidR="009B7052" w:rsidRPr="009B7052" w:rsidRDefault="009B7052" w:rsidP="009B7052">
      <w:pPr>
        <w:pStyle w:val="Code"/>
      </w:pPr>
      <w:r w:rsidRPr="009B7052">
        <w:t>&lt;web-app&gt;</w:t>
      </w:r>
    </w:p>
    <w:p w14:paraId="4D1989C8" w14:textId="77777777" w:rsidR="009B7052" w:rsidRPr="009B7052" w:rsidRDefault="009B7052" w:rsidP="009B7052">
      <w:pPr>
        <w:pStyle w:val="Code"/>
      </w:pPr>
    </w:p>
    <w:p w14:paraId="67C79A7E" w14:textId="77777777" w:rsidR="009B7052" w:rsidRPr="009B7052" w:rsidRDefault="009B7052" w:rsidP="009B7052">
      <w:pPr>
        <w:pStyle w:val="Code"/>
      </w:pPr>
      <w:r w:rsidRPr="009B7052">
        <w:t>    &lt;servlet&gt;</w:t>
      </w:r>
    </w:p>
    <w:p w14:paraId="6F7EAFA2" w14:textId="77777777" w:rsidR="009B7052" w:rsidRPr="009B7052" w:rsidRDefault="009B7052" w:rsidP="009B7052">
      <w:pPr>
        <w:pStyle w:val="Code"/>
      </w:pPr>
      <w:r w:rsidRPr="009B7052">
        <w:t>        &lt;servlet-name&gt;s1&lt;/servlet-name&gt;</w:t>
      </w:r>
    </w:p>
    <w:p w14:paraId="6A24CE37" w14:textId="77777777" w:rsidR="009B7052" w:rsidRPr="009B7052" w:rsidRDefault="009B7052" w:rsidP="009B7052">
      <w:pPr>
        <w:pStyle w:val="Code"/>
      </w:pPr>
      <w:r w:rsidRPr="009B7052">
        <w:t>        &lt;servlet-class&gt;FirstServlet&lt;/servlet-class&gt;</w:t>
      </w:r>
    </w:p>
    <w:p w14:paraId="2107F145" w14:textId="77777777" w:rsidR="009B7052" w:rsidRPr="009B7052" w:rsidRDefault="009B7052" w:rsidP="009B7052">
      <w:pPr>
        <w:pStyle w:val="Code"/>
      </w:pPr>
      <w:r w:rsidRPr="009B7052">
        <w:t>    &lt;/servlet&gt;</w:t>
      </w:r>
    </w:p>
    <w:p w14:paraId="48BF9D03" w14:textId="77777777" w:rsidR="009B7052" w:rsidRPr="009B7052" w:rsidRDefault="009B7052" w:rsidP="009B7052">
      <w:pPr>
        <w:pStyle w:val="Code"/>
      </w:pPr>
    </w:p>
    <w:p w14:paraId="79F757B9" w14:textId="77777777" w:rsidR="009B7052" w:rsidRPr="009B7052" w:rsidRDefault="009B7052" w:rsidP="009B7052">
      <w:pPr>
        <w:pStyle w:val="Code"/>
      </w:pPr>
      <w:r w:rsidRPr="009B7052">
        <w:t>    &lt;servlet-mapping&gt;</w:t>
      </w:r>
    </w:p>
    <w:p w14:paraId="20ED5A08" w14:textId="77777777" w:rsidR="009B7052" w:rsidRPr="009B7052" w:rsidRDefault="009B7052" w:rsidP="009B7052">
      <w:pPr>
        <w:pStyle w:val="Code"/>
      </w:pPr>
      <w:r w:rsidRPr="009B7052">
        <w:t>        &lt;servlet-name&gt;s1&lt;/servlet-name&gt;</w:t>
      </w:r>
    </w:p>
    <w:p w14:paraId="4CA3A844" w14:textId="77777777" w:rsidR="009B7052" w:rsidRPr="009B7052" w:rsidRDefault="009B7052" w:rsidP="009B7052">
      <w:pPr>
        <w:pStyle w:val="Code"/>
      </w:pPr>
      <w:r w:rsidRPr="009B7052">
        <w:t>        &lt;url-pattern&gt;/servlet1&lt;/url-pattern&gt;</w:t>
      </w:r>
    </w:p>
    <w:p w14:paraId="3D7B1DDB" w14:textId="77777777" w:rsidR="009B7052" w:rsidRPr="009B7052" w:rsidRDefault="009B7052" w:rsidP="009B7052">
      <w:pPr>
        <w:pStyle w:val="Code"/>
      </w:pPr>
      <w:r w:rsidRPr="009B7052">
        <w:t>    &lt;/servlet-mapping&gt;</w:t>
      </w:r>
    </w:p>
    <w:p w14:paraId="37353CA4" w14:textId="77777777" w:rsidR="009B7052" w:rsidRPr="009B7052" w:rsidRDefault="009B7052" w:rsidP="009B7052">
      <w:pPr>
        <w:pStyle w:val="Code"/>
      </w:pPr>
    </w:p>
    <w:p w14:paraId="10643081" w14:textId="77777777" w:rsidR="009B7052" w:rsidRPr="009B7052" w:rsidRDefault="009B7052" w:rsidP="009B7052">
      <w:pPr>
        <w:pStyle w:val="Code"/>
      </w:pPr>
      <w:r w:rsidRPr="009B7052">
        <w:t>    &lt;servlet&gt;</w:t>
      </w:r>
    </w:p>
    <w:p w14:paraId="6EA57EEE" w14:textId="77777777" w:rsidR="009B7052" w:rsidRPr="009B7052" w:rsidRDefault="009B7052" w:rsidP="009B7052">
      <w:pPr>
        <w:pStyle w:val="Code"/>
      </w:pPr>
      <w:r w:rsidRPr="009B7052">
        <w:t>        &lt;servlet-name&gt;s2&lt;/servlet-name&gt;</w:t>
      </w:r>
    </w:p>
    <w:p w14:paraId="5E0367E5" w14:textId="77777777" w:rsidR="009B7052" w:rsidRPr="009B7052" w:rsidRDefault="009B7052" w:rsidP="009B7052">
      <w:pPr>
        <w:pStyle w:val="Code"/>
      </w:pPr>
      <w:r w:rsidRPr="009B7052">
        <w:t>        &lt;servlet-class&gt;SecondServlet&lt;/servlet-class&gt;</w:t>
      </w:r>
    </w:p>
    <w:p w14:paraId="43B5AAB6" w14:textId="77777777" w:rsidR="009B7052" w:rsidRPr="009B7052" w:rsidRDefault="009B7052" w:rsidP="009B7052">
      <w:pPr>
        <w:pStyle w:val="Code"/>
      </w:pPr>
      <w:r w:rsidRPr="009B7052">
        <w:t>    &lt;/servlet&gt;</w:t>
      </w:r>
    </w:p>
    <w:p w14:paraId="2B62DEE3" w14:textId="77777777" w:rsidR="009B7052" w:rsidRPr="009B7052" w:rsidRDefault="009B7052" w:rsidP="009B7052">
      <w:pPr>
        <w:pStyle w:val="Code"/>
      </w:pPr>
    </w:p>
    <w:p w14:paraId="0B0D6AFB" w14:textId="77777777" w:rsidR="009B7052" w:rsidRPr="009B7052" w:rsidRDefault="009B7052" w:rsidP="009B7052">
      <w:pPr>
        <w:pStyle w:val="Code"/>
      </w:pPr>
      <w:r w:rsidRPr="009B7052">
        <w:t>    &lt;servlet-mapping&gt;</w:t>
      </w:r>
    </w:p>
    <w:p w14:paraId="1CCDE1B9" w14:textId="77777777" w:rsidR="009B7052" w:rsidRPr="009B7052" w:rsidRDefault="009B7052" w:rsidP="009B7052">
      <w:pPr>
        <w:pStyle w:val="Code"/>
      </w:pPr>
      <w:r w:rsidRPr="009B7052">
        <w:t>        &lt;servlet-name&gt;s2&lt;/servlet-name&gt;</w:t>
      </w:r>
    </w:p>
    <w:p w14:paraId="21593513" w14:textId="77777777" w:rsidR="009B7052" w:rsidRPr="009B7052" w:rsidRDefault="009B7052" w:rsidP="009B7052">
      <w:pPr>
        <w:pStyle w:val="Code"/>
      </w:pPr>
      <w:r w:rsidRPr="009B7052">
        <w:t>        &lt;url-pattern&gt;/servlet2&lt;/url-pattern&gt;</w:t>
      </w:r>
    </w:p>
    <w:p w14:paraId="7655DC96" w14:textId="77777777" w:rsidR="009B7052" w:rsidRPr="009B7052" w:rsidRDefault="009B7052" w:rsidP="009B7052">
      <w:pPr>
        <w:pStyle w:val="Code"/>
      </w:pPr>
      <w:r w:rsidRPr="009B7052">
        <w:t>    &lt;/servlet-mapping&gt;</w:t>
      </w:r>
    </w:p>
    <w:p w14:paraId="56FC59A8" w14:textId="77777777" w:rsidR="009B7052" w:rsidRPr="009B7052" w:rsidRDefault="009B7052" w:rsidP="009B7052">
      <w:pPr>
        <w:pStyle w:val="Code"/>
      </w:pPr>
    </w:p>
    <w:p w14:paraId="2A0862EA" w14:textId="77777777" w:rsidR="009B7052" w:rsidRPr="009B7052" w:rsidRDefault="009B7052" w:rsidP="009B7052">
      <w:pPr>
        <w:pStyle w:val="Code"/>
      </w:pPr>
      <w:r w:rsidRPr="009B7052">
        <w:t>&lt;/web-app&gt;  </w:t>
      </w:r>
    </w:p>
    <w:p w14:paraId="35447D21" w14:textId="0E74E343" w:rsidR="00F96A7B" w:rsidRDefault="005D68A4" w:rsidP="00472F2F">
      <w:pPr>
        <w:pStyle w:val="Heading3"/>
      </w:pPr>
      <w:r>
        <w:t>URL rewriting</w:t>
      </w:r>
    </w:p>
    <w:p w14:paraId="55229AB0" w14:textId="00E70482" w:rsidR="00AE62F8" w:rsidRDefault="00AE62F8" w:rsidP="004C61D7">
      <w:r>
        <w:t xml:space="preserve">Assume without </w:t>
      </w:r>
      <w:r w:rsidR="00255A54">
        <w:t>session tracking</w:t>
      </w:r>
      <w:r>
        <w:t>,</w:t>
      </w:r>
      <w:r w:rsidR="00255A54">
        <w:t xml:space="preserve"> a server replies browser </w:t>
      </w:r>
      <w:r w:rsidR="00CB2C0B">
        <w:t>with a webpage/servlet S</w:t>
      </w:r>
      <w:r w:rsidR="00B63141">
        <w:t xml:space="preserve">. Now if the server uses URL rewriting method, it will </w:t>
      </w:r>
      <w:r w:rsidR="009B29F9">
        <w:t xml:space="preserve">modify webpage/servlet S by appending </w:t>
      </w:r>
      <w:r w:rsidR="00B77079">
        <w:t xml:space="preserve">a </w:t>
      </w:r>
      <w:r w:rsidR="00F05A4F">
        <w:t xml:space="preserve">sessional information (i.e. a </w:t>
      </w:r>
      <w:r w:rsidR="00B77079">
        <w:t>token/identifier/session ID, etc</w:t>
      </w:r>
      <w:r w:rsidR="00F05A4F">
        <w:t>)</w:t>
      </w:r>
      <w:r w:rsidR="00B77079">
        <w:t xml:space="preserve"> to </w:t>
      </w:r>
      <w:r w:rsidR="00924C4F">
        <w:t xml:space="preserve">all </w:t>
      </w:r>
      <w:r w:rsidR="009B29F9">
        <w:t xml:space="preserve">URLs </w:t>
      </w:r>
      <w:r w:rsidR="00522563">
        <w:t>in S that leads to another request</w:t>
      </w:r>
      <w:r w:rsidR="00B77079">
        <w:t>:</w:t>
      </w:r>
    </w:p>
    <w:p w14:paraId="097EF895" w14:textId="392D8533" w:rsidR="00B77079" w:rsidRDefault="00B77079" w:rsidP="00B77079">
      <w:pPr>
        <w:pStyle w:val="Code"/>
      </w:pPr>
      <w:r>
        <w:lastRenderedPageBreak/>
        <w:t>url?</w:t>
      </w:r>
      <w:r w:rsidR="00DA4BAE">
        <w:t>sessionID</w:t>
      </w:r>
      <w:r>
        <w:t>=</w:t>
      </w:r>
      <w:r w:rsidR="00DA4BAE">
        <w:t>XYZ</w:t>
      </w:r>
      <w:r>
        <w:t>&amp;</w:t>
      </w:r>
      <w:r w:rsidR="00DA4BAE">
        <w:t>username</w:t>
      </w:r>
      <w:r>
        <w:t>=</w:t>
      </w:r>
      <w:r w:rsidR="00DA4BAE">
        <w:t>ABC</w:t>
      </w:r>
    </w:p>
    <w:p w14:paraId="1D9F7602" w14:textId="12E38DC6" w:rsidR="00B77079" w:rsidRDefault="000C61F6" w:rsidP="004C61D7">
      <w:r>
        <w:t>So</w:t>
      </w:r>
      <w:r w:rsidR="00DD3413">
        <w:t>,</w:t>
      </w:r>
      <w:r>
        <w:t xml:space="preserve"> when users click on </w:t>
      </w:r>
      <w:r w:rsidR="00B4355C">
        <w:t xml:space="preserve">any </w:t>
      </w:r>
      <w:r>
        <w:t xml:space="preserve">link in S, </w:t>
      </w:r>
      <w:r w:rsidR="00F92326">
        <w:t xml:space="preserve">the original </w:t>
      </w:r>
      <w:r w:rsidR="003A07C7">
        <w:t xml:space="preserve">request </w:t>
      </w:r>
      <w:r w:rsidR="00595587">
        <w:t xml:space="preserve">plus </w:t>
      </w:r>
      <w:r w:rsidR="00DA4BAE">
        <w:t xml:space="preserve">sessional information </w:t>
      </w:r>
      <w:r w:rsidR="00595587">
        <w:t>is submitted to the server.</w:t>
      </w:r>
      <w:r w:rsidR="004E1AEF">
        <w:t xml:space="preserve"> When server receives a request with sessional information, the server </w:t>
      </w:r>
      <w:r w:rsidR="00770A4A">
        <w:t>knows th</w:t>
      </w:r>
      <w:r w:rsidR="00C32292">
        <w:t xml:space="preserve">is request relates to a previous request, and the server </w:t>
      </w:r>
      <w:r w:rsidR="004E1AEF">
        <w:t>will repeat</w:t>
      </w:r>
      <w:r w:rsidR="004F38AF">
        <w:t xml:space="preserve"> </w:t>
      </w:r>
      <w:r w:rsidR="00233766">
        <w:t xml:space="preserve">appending </w:t>
      </w:r>
      <w:r w:rsidR="004F38AF">
        <w:t>this sessional information</w:t>
      </w:r>
      <w:r w:rsidR="00233766">
        <w:t xml:space="preserve"> in </w:t>
      </w:r>
      <w:r w:rsidR="00514E35">
        <w:t>URLs in subsequent responses</w:t>
      </w:r>
      <w:r w:rsidR="00F00CA3">
        <w:t xml:space="preserve"> to maintain the session.</w:t>
      </w:r>
    </w:p>
    <w:p w14:paraId="661455BD" w14:textId="77777777" w:rsidR="00E80C97" w:rsidRDefault="00DB5EDC" w:rsidP="004C61D7">
      <w:r>
        <w:t>Http</w:t>
      </w:r>
      <w:r w:rsidR="00E90327">
        <w:t>ServletResponse has</w:t>
      </w:r>
      <w:r w:rsidR="00A619D9">
        <w:t xml:space="preserve"> </w:t>
      </w:r>
      <w:r w:rsidR="00A619D9" w:rsidRPr="0000339E">
        <w:rPr>
          <w:rStyle w:val="keywordChar"/>
          <w:b/>
          <w:bCs/>
        </w:rPr>
        <w:t xml:space="preserve">String </w:t>
      </w:r>
      <w:r w:rsidR="00AA1A57" w:rsidRPr="0000339E">
        <w:rPr>
          <w:rStyle w:val="keywordChar"/>
          <w:b/>
          <w:bCs/>
        </w:rPr>
        <w:t>encodeURL</w:t>
      </w:r>
      <w:r w:rsidR="00A619D9" w:rsidRPr="0000339E">
        <w:rPr>
          <w:rStyle w:val="keywordChar"/>
          <w:b/>
          <w:bCs/>
        </w:rPr>
        <w:t>(String url)</w:t>
      </w:r>
      <w:r w:rsidR="00A619D9">
        <w:t xml:space="preserve"> method to </w:t>
      </w:r>
      <w:r w:rsidR="00181458">
        <w:t>e</w:t>
      </w:r>
      <w:r w:rsidR="00181458" w:rsidRPr="00181458">
        <w:t>ncode the specified URL by including the session ID in it, or, if encoding is not needed, returns the URL unchanged. For example, if the browser supports cookies, or session tracking is turned off, URL encoding is unnecessary.</w:t>
      </w:r>
    </w:p>
    <w:p w14:paraId="44C4E93E" w14:textId="77777777" w:rsidR="007C7EF5" w:rsidRPr="007C7EF5" w:rsidRDefault="007C7EF5" w:rsidP="007C7EF5">
      <w:pPr>
        <w:rPr>
          <w:b/>
          <w:bCs/>
        </w:rPr>
      </w:pPr>
      <w:r w:rsidRPr="007C7EF5">
        <w:rPr>
          <w:b/>
          <w:bCs/>
        </w:rPr>
        <w:t>Example of using URL Rewriting</w:t>
      </w:r>
    </w:p>
    <w:p w14:paraId="0833A067" w14:textId="69AB49E6" w:rsidR="0037664C" w:rsidRDefault="007C7EF5" w:rsidP="007C7EF5">
      <w:pPr>
        <w:rPr>
          <w:noProof/>
        </w:rPr>
      </w:pPr>
      <w:r w:rsidRPr="007C7EF5">
        <w:t>In this example, we are mainta</w:t>
      </w:r>
      <w:r w:rsidR="003D7CEA">
        <w:t>i</w:t>
      </w:r>
      <w:r w:rsidRPr="007C7EF5">
        <w:t>ning the state of the user using link. For this purpose, we are appending the name of the user in the query string and getting the value from the query string in another page.</w:t>
      </w:r>
    </w:p>
    <w:p w14:paraId="5134C803" w14:textId="196D110B" w:rsidR="007C7EF5" w:rsidRPr="007C7EF5" w:rsidRDefault="00BC1327" w:rsidP="0037664C">
      <w:pPr>
        <w:jc w:val="center"/>
      </w:pPr>
      <w:r>
        <w:rPr>
          <w:noProof/>
        </w:rPr>
        <w:drawing>
          <wp:inline distT="0" distB="0" distL="0" distR="0" wp14:anchorId="5FB83484" wp14:editId="38C3A21E">
            <wp:extent cx="3729038" cy="1760254"/>
            <wp:effectExtent l="0" t="0" r="5080" b="0"/>
            <wp:docPr id="44" name="Picture 44" descr="URL Rewri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URL Rewriti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787363" cy="1787786"/>
                    </a:xfrm>
                    <a:prstGeom prst="rect">
                      <a:avLst/>
                    </a:prstGeom>
                    <a:noFill/>
                    <a:ln>
                      <a:noFill/>
                    </a:ln>
                  </pic:spPr>
                </pic:pic>
              </a:graphicData>
            </a:graphic>
          </wp:inline>
        </w:drawing>
      </w:r>
    </w:p>
    <w:p w14:paraId="70EA08C8" w14:textId="77777777" w:rsidR="007C7EF5" w:rsidRPr="007A6637" w:rsidRDefault="007C7EF5" w:rsidP="007A6637">
      <w:pPr>
        <w:rPr>
          <w:b/>
          <w:bCs/>
        </w:rPr>
      </w:pPr>
      <w:r w:rsidRPr="007A6637">
        <w:rPr>
          <w:b/>
          <w:bCs/>
        </w:rPr>
        <w:t>index.html</w:t>
      </w:r>
    </w:p>
    <w:p w14:paraId="5D5FDDDC" w14:textId="77777777" w:rsidR="007C7EF5" w:rsidRPr="007A6637" w:rsidRDefault="007C7EF5" w:rsidP="007A6637">
      <w:pPr>
        <w:pStyle w:val="Code"/>
      </w:pPr>
      <w:r w:rsidRPr="007A6637">
        <w:t>&lt;form action="servlet1"&gt;  </w:t>
      </w:r>
    </w:p>
    <w:p w14:paraId="41CF2ED8" w14:textId="77777777" w:rsidR="007C7EF5" w:rsidRPr="007A6637" w:rsidRDefault="007C7EF5" w:rsidP="007A6637">
      <w:pPr>
        <w:pStyle w:val="Code"/>
      </w:pPr>
      <w:r w:rsidRPr="007A6637">
        <w:t>Name:&lt;input type="text" name="userName"/&gt;&lt;br/&gt;  </w:t>
      </w:r>
    </w:p>
    <w:p w14:paraId="4444D9DA" w14:textId="77777777" w:rsidR="007C7EF5" w:rsidRPr="007A6637" w:rsidRDefault="007C7EF5" w:rsidP="007A6637">
      <w:pPr>
        <w:pStyle w:val="Code"/>
      </w:pPr>
      <w:r w:rsidRPr="007A6637">
        <w:t>&lt;input type="submit" value="go"/&gt;  </w:t>
      </w:r>
    </w:p>
    <w:p w14:paraId="206661AE" w14:textId="77777777" w:rsidR="007C7EF5" w:rsidRPr="007A6637" w:rsidRDefault="007C7EF5" w:rsidP="007A6637">
      <w:pPr>
        <w:pStyle w:val="Code"/>
      </w:pPr>
      <w:r w:rsidRPr="007A6637">
        <w:t>&lt;/form&gt;  </w:t>
      </w:r>
    </w:p>
    <w:p w14:paraId="12BE0FC1" w14:textId="77777777" w:rsidR="007C7EF5" w:rsidRPr="007A6637" w:rsidRDefault="007C7EF5" w:rsidP="007A6637">
      <w:pPr>
        <w:rPr>
          <w:b/>
          <w:bCs/>
        </w:rPr>
      </w:pPr>
      <w:r w:rsidRPr="007A6637">
        <w:rPr>
          <w:b/>
          <w:bCs/>
        </w:rPr>
        <w:t>FirstServlet.java</w:t>
      </w:r>
    </w:p>
    <w:p w14:paraId="206F13CA" w14:textId="77777777" w:rsidR="007C7EF5" w:rsidRDefault="007C7EF5" w:rsidP="007A6637">
      <w:pPr>
        <w:pStyle w:val="Code"/>
        <w:rPr>
          <w:rFonts w:cs="Times New Roman"/>
        </w:rPr>
      </w:pPr>
      <w:r>
        <w:rPr>
          <w:b/>
          <w:color w:val="006699"/>
        </w:rPr>
        <w:t>import</w:t>
      </w:r>
      <w:r>
        <w:t> java.io.*;  </w:t>
      </w:r>
    </w:p>
    <w:p w14:paraId="6056FA75" w14:textId="77777777" w:rsidR="007C7EF5" w:rsidRDefault="007C7EF5" w:rsidP="007A6637">
      <w:pPr>
        <w:pStyle w:val="Code"/>
      </w:pPr>
      <w:r>
        <w:rPr>
          <w:b/>
          <w:color w:val="006699"/>
        </w:rPr>
        <w:t>import</w:t>
      </w:r>
      <w:r>
        <w:t> javax.servlet.*;  </w:t>
      </w:r>
    </w:p>
    <w:p w14:paraId="03D33EB0" w14:textId="77777777" w:rsidR="007C7EF5" w:rsidRDefault="007C7EF5" w:rsidP="007A6637">
      <w:pPr>
        <w:pStyle w:val="Code"/>
      </w:pPr>
      <w:r>
        <w:rPr>
          <w:b/>
          <w:color w:val="006699"/>
        </w:rPr>
        <w:t>import</w:t>
      </w:r>
      <w:r>
        <w:t> javax.servlet.http.*;  </w:t>
      </w:r>
    </w:p>
    <w:p w14:paraId="5A1893CB" w14:textId="77777777" w:rsidR="007C7EF5" w:rsidRDefault="007C7EF5" w:rsidP="007A6637">
      <w:pPr>
        <w:pStyle w:val="Code"/>
      </w:pPr>
      <w:r>
        <w:t>  </w:t>
      </w:r>
    </w:p>
    <w:p w14:paraId="7BEAB2E0" w14:textId="77777777" w:rsidR="007C7EF5" w:rsidRDefault="007C7EF5" w:rsidP="007A6637">
      <w:pPr>
        <w:pStyle w:val="Code"/>
      </w:pPr>
      <w:r>
        <w:t>  </w:t>
      </w:r>
    </w:p>
    <w:p w14:paraId="75DD3D4C" w14:textId="77777777" w:rsidR="007C7EF5" w:rsidRDefault="007C7EF5" w:rsidP="007A6637">
      <w:pPr>
        <w:pStyle w:val="Code"/>
      </w:pPr>
      <w:r>
        <w:rPr>
          <w:b/>
          <w:color w:val="006699"/>
        </w:rPr>
        <w:t>public</w:t>
      </w:r>
      <w:r>
        <w:t> </w:t>
      </w:r>
      <w:r>
        <w:rPr>
          <w:b/>
          <w:color w:val="006699"/>
        </w:rPr>
        <w:t>class</w:t>
      </w:r>
      <w:r>
        <w:t> FirstServlet </w:t>
      </w:r>
      <w:r>
        <w:rPr>
          <w:b/>
          <w:color w:val="006699"/>
        </w:rPr>
        <w:t>extends</w:t>
      </w:r>
      <w:r>
        <w:t> HttpServlet {  </w:t>
      </w:r>
    </w:p>
    <w:p w14:paraId="43858B9D" w14:textId="77777777" w:rsidR="007C7EF5" w:rsidRDefault="007C7EF5" w:rsidP="007A6637">
      <w:pPr>
        <w:pStyle w:val="Code"/>
      </w:pPr>
      <w:r>
        <w:t>  </w:t>
      </w:r>
    </w:p>
    <w:p w14:paraId="7549DB60" w14:textId="77777777" w:rsidR="007C7EF5" w:rsidRDefault="007C7EF5" w:rsidP="007A6637">
      <w:pPr>
        <w:pStyle w:val="Code"/>
      </w:pPr>
      <w:r>
        <w:rPr>
          <w:b/>
          <w:color w:val="006699"/>
        </w:rPr>
        <w:t>public</w:t>
      </w:r>
      <w:r>
        <w:t> </w:t>
      </w:r>
      <w:r>
        <w:rPr>
          <w:b/>
          <w:color w:val="006699"/>
        </w:rPr>
        <w:t>void</w:t>
      </w:r>
      <w:r>
        <w:t> doGet(HttpServletRequest request, HttpServletResponse response){  </w:t>
      </w:r>
    </w:p>
    <w:p w14:paraId="2D71EDCF" w14:textId="77777777" w:rsidR="007C7EF5" w:rsidRDefault="007C7EF5" w:rsidP="007A6637">
      <w:pPr>
        <w:pStyle w:val="Code"/>
      </w:pPr>
      <w:r>
        <w:t>        </w:t>
      </w:r>
      <w:r>
        <w:rPr>
          <w:b/>
          <w:color w:val="006699"/>
        </w:rPr>
        <w:t>try</w:t>
      </w:r>
      <w:r>
        <w:t>{  </w:t>
      </w:r>
    </w:p>
    <w:p w14:paraId="06BCE276" w14:textId="77777777" w:rsidR="007C7EF5" w:rsidRDefault="007C7EF5" w:rsidP="007A6637">
      <w:pPr>
        <w:pStyle w:val="Code"/>
      </w:pPr>
      <w:r>
        <w:t>  </w:t>
      </w:r>
    </w:p>
    <w:p w14:paraId="17488E8E" w14:textId="77777777" w:rsidR="007C7EF5" w:rsidRDefault="007C7EF5" w:rsidP="007A6637">
      <w:pPr>
        <w:pStyle w:val="Code"/>
      </w:pPr>
      <w:r>
        <w:t>        response.setContentType(</w:t>
      </w:r>
      <w:r>
        <w:rPr>
          <w:rStyle w:val="string"/>
          <w:rFonts w:ascii="Verdana" w:hAnsi="Verdana"/>
          <w:color w:val="0000FF"/>
        </w:rPr>
        <w:t>"text/html"</w:t>
      </w:r>
      <w:r>
        <w:t>);  </w:t>
      </w:r>
    </w:p>
    <w:p w14:paraId="55918E37" w14:textId="77777777" w:rsidR="007C7EF5" w:rsidRDefault="007C7EF5" w:rsidP="007A6637">
      <w:pPr>
        <w:pStyle w:val="Code"/>
      </w:pPr>
      <w:r>
        <w:t>        PrintWriter out = response.getWriter();  </w:t>
      </w:r>
    </w:p>
    <w:p w14:paraId="4C09A966" w14:textId="77777777" w:rsidR="007C7EF5" w:rsidRDefault="007C7EF5" w:rsidP="007A6637">
      <w:pPr>
        <w:pStyle w:val="Code"/>
      </w:pPr>
      <w:r>
        <w:t>          </w:t>
      </w:r>
    </w:p>
    <w:p w14:paraId="29B48A98" w14:textId="0D307F75" w:rsidR="007C7EF5" w:rsidRDefault="007C7EF5" w:rsidP="007A6637">
      <w:pPr>
        <w:pStyle w:val="Code"/>
      </w:pPr>
      <w:r>
        <w:t>        String n</w:t>
      </w:r>
      <w:r w:rsidR="000E2CE3">
        <w:t xml:space="preserve"> </w:t>
      </w:r>
      <w:r>
        <w:t>=</w:t>
      </w:r>
      <w:r w:rsidR="000E2CE3">
        <w:t xml:space="preserve"> </w:t>
      </w:r>
      <w:r>
        <w:t>request.getParameter(</w:t>
      </w:r>
      <w:r>
        <w:rPr>
          <w:rStyle w:val="string"/>
          <w:rFonts w:ascii="Verdana" w:hAnsi="Verdana"/>
          <w:color w:val="0000FF"/>
        </w:rPr>
        <w:t>"userName"</w:t>
      </w:r>
      <w:r>
        <w:t>);  </w:t>
      </w:r>
    </w:p>
    <w:p w14:paraId="0E35A936" w14:textId="6A6945D6" w:rsidR="007C7EF5" w:rsidRDefault="007C7EF5" w:rsidP="007A6637">
      <w:pPr>
        <w:pStyle w:val="Code"/>
      </w:pPr>
      <w:r>
        <w:t>        out.print(</w:t>
      </w:r>
      <w:r>
        <w:rPr>
          <w:rStyle w:val="string"/>
          <w:rFonts w:ascii="Verdana" w:hAnsi="Verdana"/>
          <w:color w:val="0000FF"/>
        </w:rPr>
        <w:t>"Welcome "</w:t>
      </w:r>
      <w:r w:rsidR="00023065">
        <w:rPr>
          <w:rStyle w:val="string"/>
          <w:rFonts w:ascii="Verdana" w:hAnsi="Verdana"/>
          <w:color w:val="0000FF"/>
        </w:rPr>
        <w:t xml:space="preserve"> </w:t>
      </w:r>
      <w:r>
        <w:t>+</w:t>
      </w:r>
      <w:r w:rsidR="00023065">
        <w:t xml:space="preserve"> </w:t>
      </w:r>
      <w:r>
        <w:t>n);  </w:t>
      </w:r>
    </w:p>
    <w:p w14:paraId="3BA934BD" w14:textId="77777777" w:rsidR="007C7EF5" w:rsidRDefault="007C7EF5" w:rsidP="007A6637">
      <w:pPr>
        <w:pStyle w:val="Code"/>
      </w:pPr>
      <w:r>
        <w:t>  </w:t>
      </w:r>
    </w:p>
    <w:p w14:paraId="6559125F" w14:textId="77777777" w:rsidR="007C7EF5" w:rsidRDefault="007C7EF5" w:rsidP="007A6637">
      <w:pPr>
        <w:pStyle w:val="Code"/>
      </w:pPr>
      <w:r>
        <w:t>        </w:t>
      </w:r>
      <w:r>
        <w:rPr>
          <w:rStyle w:val="comment"/>
          <w:rFonts w:ascii="Verdana" w:hAnsi="Verdana"/>
          <w:color w:val="008200"/>
        </w:rPr>
        <w:t>//appending the username in the query string</w:t>
      </w:r>
      <w:r>
        <w:t>  </w:t>
      </w:r>
    </w:p>
    <w:p w14:paraId="2522ACF1" w14:textId="0D4AC740" w:rsidR="007C7EF5" w:rsidRDefault="007C7EF5" w:rsidP="007A6637">
      <w:pPr>
        <w:pStyle w:val="Code"/>
      </w:pPr>
      <w:r>
        <w:t>        out.print(</w:t>
      </w:r>
      <w:r>
        <w:rPr>
          <w:rStyle w:val="string"/>
          <w:rFonts w:ascii="Verdana" w:hAnsi="Verdana"/>
          <w:color w:val="0000FF"/>
        </w:rPr>
        <w:t>"&lt;a href</w:t>
      </w:r>
      <w:r w:rsidR="008015B9">
        <w:rPr>
          <w:rStyle w:val="string"/>
          <w:rFonts w:ascii="Verdana" w:hAnsi="Verdana"/>
          <w:color w:val="0000FF"/>
        </w:rPr>
        <w:t xml:space="preserve"> </w:t>
      </w:r>
      <w:r>
        <w:rPr>
          <w:rStyle w:val="string"/>
          <w:rFonts w:ascii="Verdana" w:hAnsi="Verdana"/>
          <w:color w:val="0000FF"/>
        </w:rPr>
        <w:t>=</w:t>
      </w:r>
      <w:r w:rsidR="008015B9">
        <w:rPr>
          <w:rStyle w:val="string"/>
          <w:rFonts w:ascii="Verdana" w:hAnsi="Verdana"/>
          <w:color w:val="0000FF"/>
        </w:rPr>
        <w:t xml:space="preserve"> </w:t>
      </w:r>
      <w:r>
        <w:rPr>
          <w:rStyle w:val="string"/>
          <w:rFonts w:ascii="Verdana" w:hAnsi="Verdana"/>
          <w:color w:val="0000FF"/>
        </w:rPr>
        <w:t>'servlet2?uname="</w:t>
      </w:r>
      <w:r w:rsidR="004133FE">
        <w:rPr>
          <w:rStyle w:val="string"/>
          <w:rFonts w:ascii="Verdana" w:hAnsi="Verdana"/>
          <w:color w:val="0000FF"/>
        </w:rPr>
        <w:t xml:space="preserve"> </w:t>
      </w:r>
      <w:r>
        <w:t>+</w:t>
      </w:r>
      <w:r w:rsidR="004133FE">
        <w:t xml:space="preserve"> </w:t>
      </w:r>
      <w:r>
        <w:t>n</w:t>
      </w:r>
      <w:r w:rsidR="004133FE">
        <w:t xml:space="preserve"> </w:t>
      </w:r>
      <w:r>
        <w:t>+</w:t>
      </w:r>
      <w:r w:rsidR="004133FE">
        <w:t xml:space="preserve"> </w:t>
      </w:r>
      <w:r>
        <w:rPr>
          <w:rStyle w:val="string"/>
          <w:rFonts w:ascii="Verdana" w:hAnsi="Verdana"/>
          <w:color w:val="0000FF"/>
        </w:rPr>
        <w:t>"'&gt;visit&lt;/a&gt;"</w:t>
      </w:r>
      <w:r>
        <w:t>);  </w:t>
      </w:r>
    </w:p>
    <w:p w14:paraId="3E5158A4" w14:textId="77777777" w:rsidR="007C7EF5" w:rsidRDefault="007C7EF5" w:rsidP="007A6637">
      <w:pPr>
        <w:pStyle w:val="Code"/>
      </w:pPr>
      <w:r>
        <w:t>                  </w:t>
      </w:r>
    </w:p>
    <w:p w14:paraId="51C2632B" w14:textId="77777777" w:rsidR="007C7EF5" w:rsidRDefault="007C7EF5" w:rsidP="007A6637">
      <w:pPr>
        <w:pStyle w:val="Code"/>
      </w:pPr>
      <w:r>
        <w:t>        out.close();  </w:t>
      </w:r>
    </w:p>
    <w:p w14:paraId="29634F6D" w14:textId="77777777" w:rsidR="007C7EF5" w:rsidRDefault="007C7EF5" w:rsidP="007A6637">
      <w:pPr>
        <w:pStyle w:val="Code"/>
      </w:pPr>
      <w:r>
        <w:t>  </w:t>
      </w:r>
    </w:p>
    <w:p w14:paraId="61EAC42A" w14:textId="541C4AFC" w:rsidR="007C7EF5" w:rsidRDefault="007C7EF5" w:rsidP="007A6637">
      <w:pPr>
        <w:pStyle w:val="Code"/>
      </w:pPr>
      <w:r>
        <w:t>        }</w:t>
      </w:r>
      <w:r>
        <w:rPr>
          <w:b/>
          <w:color w:val="006699"/>
        </w:rPr>
        <w:t>catch</w:t>
      </w:r>
      <w:r>
        <w:t>(Exception e){System.out.println(e);}  </w:t>
      </w:r>
    </w:p>
    <w:p w14:paraId="3ADDEAFC" w14:textId="3882EE82" w:rsidR="007C7EF5" w:rsidRDefault="007C7EF5" w:rsidP="007A6637">
      <w:pPr>
        <w:pStyle w:val="Code"/>
      </w:pPr>
      <w:r>
        <w:lastRenderedPageBreak/>
        <w:t>    }  </w:t>
      </w:r>
    </w:p>
    <w:p w14:paraId="6E8C95DE" w14:textId="77777777" w:rsidR="007C7EF5" w:rsidRDefault="007C7EF5" w:rsidP="007A6637">
      <w:pPr>
        <w:pStyle w:val="Code"/>
      </w:pPr>
      <w:r>
        <w:t>}  </w:t>
      </w:r>
    </w:p>
    <w:p w14:paraId="225E5B10" w14:textId="77777777" w:rsidR="007C7EF5" w:rsidRPr="00BC1327" w:rsidRDefault="007C7EF5" w:rsidP="00BC1327">
      <w:pPr>
        <w:rPr>
          <w:b/>
          <w:bCs/>
        </w:rPr>
      </w:pPr>
      <w:r w:rsidRPr="00BC1327">
        <w:rPr>
          <w:b/>
          <w:bCs/>
        </w:rPr>
        <w:t>SecondServlet.java</w:t>
      </w:r>
    </w:p>
    <w:p w14:paraId="18D84091" w14:textId="77777777" w:rsidR="007C7EF5" w:rsidRPr="00BC1327" w:rsidRDefault="007C7EF5" w:rsidP="00BC1327">
      <w:pPr>
        <w:pStyle w:val="Code"/>
      </w:pPr>
      <w:r w:rsidRPr="00BC1327">
        <w:t>import java.io.*;  </w:t>
      </w:r>
    </w:p>
    <w:p w14:paraId="3B31C6A7" w14:textId="77777777" w:rsidR="007C7EF5" w:rsidRPr="00BC1327" w:rsidRDefault="007C7EF5" w:rsidP="00BC1327">
      <w:pPr>
        <w:pStyle w:val="Code"/>
      </w:pPr>
      <w:r w:rsidRPr="00BC1327">
        <w:t>import javax.servlet.*;  </w:t>
      </w:r>
    </w:p>
    <w:p w14:paraId="7F9ED58C" w14:textId="77777777" w:rsidR="007C7EF5" w:rsidRPr="00BC1327" w:rsidRDefault="007C7EF5" w:rsidP="00BC1327">
      <w:pPr>
        <w:pStyle w:val="Code"/>
      </w:pPr>
      <w:r w:rsidRPr="00BC1327">
        <w:t>import javax.servlet.http.*;  </w:t>
      </w:r>
    </w:p>
    <w:p w14:paraId="0B7356BF" w14:textId="77777777" w:rsidR="007C7EF5" w:rsidRPr="00BC1327" w:rsidRDefault="007C7EF5" w:rsidP="00BC1327">
      <w:pPr>
        <w:pStyle w:val="Code"/>
      </w:pPr>
      <w:r w:rsidRPr="00BC1327">
        <w:t>  </w:t>
      </w:r>
    </w:p>
    <w:p w14:paraId="62D38CAA" w14:textId="77777777" w:rsidR="007C7EF5" w:rsidRPr="00BC1327" w:rsidRDefault="007C7EF5" w:rsidP="00BC1327">
      <w:pPr>
        <w:pStyle w:val="Code"/>
      </w:pPr>
      <w:r w:rsidRPr="00BC1327">
        <w:t>public class SecondServlet extends HttpServlet {  </w:t>
      </w:r>
    </w:p>
    <w:p w14:paraId="68C84732" w14:textId="77777777" w:rsidR="007C7EF5" w:rsidRPr="00BC1327" w:rsidRDefault="007C7EF5" w:rsidP="00BC1327">
      <w:pPr>
        <w:pStyle w:val="Code"/>
      </w:pPr>
      <w:r w:rsidRPr="00BC1327">
        <w:t>  </w:t>
      </w:r>
    </w:p>
    <w:p w14:paraId="66604984" w14:textId="77777777" w:rsidR="007C7EF5" w:rsidRPr="00BC1327" w:rsidRDefault="007C7EF5" w:rsidP="00BC1327">
      <w:pPr>
        <w:pStyle w:val="Code"/>
      </w:pPr>
      <w:r w:rsidRPr="00BC1327">
        <w:t>public void doGet(HttpServletRequest request, HttpServletResponse response)  </w:t>
      </w:r>
    </w:p>
    <w:p w14:paraId="16F12C91" w14:textId="77777777" w:rsidR="007C7EF5" w:rsidRPr="00BC1327" w:rsidRDefault="007C7EF5" w:rsidP="00BC1327">
      <w:pPr>
        <w:pStyle w:val="Code"/>
      </w:pPr>
      <w:r w:rsidRPr="00BC1327">
        <w:t>        try{  </w:t>
      </w:r>
    </w:p>
    <w:p w14:paraId="3D476176" w14:textId="77777777" w:rsidR="007C7EF5" w:rsidRPr="00BC1327" w:rsidRDefault="007C7EF5" w:rsidP="00BC1327">
      <w:pPr>
        <w:pStyle w:val="Code"/>
      </w:pPr>
      <w:r w:rsidRPr="00BC1327">
        <w:t>  </w:t>
      </w:r>
    </w:p>
    <w:p w14:paraId="7672BAD7" w14:textId="77777777" w:rsidR="007C7EF5" w:rsidRPr="00BC1327" w:rsidRDefault="007C7EF5" w:rsidP="00BC1327">
      <w:pPr>
        <w:pStyle w:val="Code"/>
      </w:pPr>
      <w:r w:rsidRPr="00BC1327">
        <w:t>        response.setContentType("text/html");  </w:t>
      </w:r>
    </w:p>
    <w:p w14:paraId="2A76B52E" w14:textId="77777777" w:rsidR="007C7EF5" w:rsidRPr="00BC1327" w:rsidRDefault="007C7EF5" w:rsidP="00BC1327">
      <w:pPr>
        <w:pStyle w:val="Code"/>
      </w:pPr>
      <w:r w:rsidRPr="00BC1327">
        <w:t>        PrintWriter out = response.getWriter();  </w:t>
      </w:r>
    </w:p>
    <w:p w14:paraId="27116EEB" w14:textId="77777777" w:rsidR="007C7EF5" w:rsidRPr="00BC1327" w:rsidRDefault="007C7EF5" w:rsidP="00BC1327">
      <w:pPr>
        <w:pStyle w:val="Code"/>
      </w:pPr>
      <w:r w:rsidRPr="00BC1327">
        <w:t>          </w:t>
      </w:r>
    </w:p>
    <w:p w14:paraId="62D8F29A" w14:textId="77777777" w:rsidR="007C7EF5" w:rsidRPr="00BC1327" w:rsidRDefault="007C7EF5" w:rsidP="00BC1327">
      <w:pPr>
        <w:pStyle w:val="Code"/>
      </w:pPr>
      <w:r w:rsidRPr="00BC1327">
        <w:t>        //getting value from the query string  </w:t>
      </w:r>
    </w:p>
    <w:p w14:paraId="37DFF7DB" w14:textId="145645CA" w:rsidR="007C7EF5" w:rsidRPr="00BC1327" w:rsidRDefault="007C7EF5" w:rsidP="00BC1327">
      <w:pPr>
        <w:pStyle w:val="Code"/>
      </w:pPr>
      <w:r w:rsidRPr="00BC1327">
        <w:t>        String n</w:t>
      </w:r>
      <w:r w:rsidR="000E14E2">
        <w:t xml:space="preserve"> </w:t>
      </w:r>
      <w:r w:rsidRPr="00BC1327">
        <w:t>=</w:t>
      </w:r>
      <w:r w:rsidR="000E14E2">
        <w:t xml:space="preserve"> </w:t>
      </w:r>
      <w:r w:rsidRPr="00BC1327">
        <w:t>request.getParameter("uname");  </w:t>
      </w:r>
    </w:p>
    <w:p w14:paraId="26345458" w14:textId="7CE57E7F" w:rsidR="007C7EF5" w:rsidRPr="00BC1327" w:rsidRDefault="007C7EF5" w:rsidP="00BC1327">
      <w:pPr>
        <w:pStyle w:val="Code"/>
      </w:pPr>
      <w:r w:rsidRPr="00BC1327">
        <w:t>        out.print("Hello "</w:t>
      </w:r>
      <w:r w:rsidR="000E14E2">
        <w:t xml:space="preserve"> </w:t>
      </w:r>
      <w:r w:rsidRPr="00BC1327">
        <w:t>+</w:t>
      </w:r>
      <w:r w:rsidR="000E14E2">
        <w:t xml:space="preserve"> </w:t>
      </w:r>
      <w:r w:rsidRPr="00BC1327">
        <w:t>n);  </w:t>
      </w:r>
    </w:p>
    <w:p w14:paraId="409467E5" w14:textId="77777777" w:rsidR="007C7EF5" w:rsidRPr="00BC1327" w:rsidRDefault="007C7EF5" w:rsidP="00BC1327">
      <w:pPr>
        <w:pStyle w:val="Code"/>
      </w:pPr>
      <w:r w:rsidRPr="00BC1327">
        <w:t>  </w:t>
      </w:r>
    </w:p>
    <w:p w14:paraId="18629150" w14:textId="77777777" w:rsidR="007C7EF5" w:rsidRPr="00BC1327" w:rsidRDefault="007C7EF5" w:rsidP="00BC1327">
      <w:pPr>
        <w:pStyle w:val="Code"/>
      </w:pPr>
      <w:r w:rsidRPr="00BC1327">
        <w:t>        out.close();  </w:t>
      </w:r>
    </w:p>
    <w:p w14:paraId="186D6ABA" w14:textId="77777777" w:rsidR="007C7EF5" w:rsidRPr="00BC1327" w:rsidRDefault="007C7EF5" w:rsidP="00BC1327">
      <w:pPr>
        <w:pStyle w:val="Code"/>
      </w:pPr>
      <w:r w:rsidRPr="00BC1327">
        <w:t>  </w:t>
      </w:r>
    </w:p>
    <w:p w14:paraId="38A4320B" w14:textId="77777777" w:rsidR="007C7EF5" w:rsidRPr="00BC1327" w:rsidRDefault="007C7EF5" w:rsidP="00BC1327">
      <w:pPr>
        <w:pStyle w:val="Code"/>
      </w:pPr>
      <w:r w:rsidRPr="00BC1327">
        <w:t>                }catch(Exception e){System.out.println(e);}  </w:t>
      </w:r>
    </w:p>
    <w:p w14:paraId="0714434F" w14:textId="201B8C53" w:rsidR="007C7EF5" w:rsidRPr="00BC1327" w:rsidRDefault="007C7EF5" w:rsidP="00BC1327">
      <w:pPr>
        <w:pStyle w:val="Code"/>
      </w:pPr>
      <w:r w:rsidRPr="00BC1327">
        <w:t>    } </w:t>
      </w:r>
    </w:p>
    <w:p w14:paraId="2F66E54C" w14:textId="77777777" w:rsidR="007C7EF5" w:rsidRPr="00BC1327" w:rsidRDefault="007C7EF5" w:rsidP="00BC1327">
      <w:pPr>
        <w:pStyle w:val="Code"/>
      </w:pPr>
      <w:r w:rsidRPr="00BC1327">
        <w:t>}  </w:t>
      </w:r>
    </w:p>
    <w:p w14:paraId="197765E9" w14:textId="77777777" w:rsidR="007C7EF5" w:rsidRPr="00BC1327" w:rsidRDefault="007C7EF5" w:rsidP="00BC1327">
      <w:pPr>
        <w:rPr>
          <w:b/>
          <w:bCs/>
        </w:rPr>
      </w:pPr>
      <w:r w:rsidRPr="00BC1327">
        <w:rPr>
          <w:b/>
          <w:bCs/>
        </w:rPr>
        <w:t>web.xml</w:t>
      </w:r>
    </w:p>
    <w:p w14:paraId="1F220564" w14:textId="77777777" w:rsidR="00FB1B0E" w:rsidRPr="00FB1B0E" w:rsidRDefault="00FB1B0E" w:rsidP="00FB1B0E">
      <w:pPr>
        <w:pStyle w:val="Code"/>
      </w:pPr>
      <w:r w:rsidRPr="00FB1B0E">
        <w:t>&lt;web-app&gt;</w:t>
      </w:r>
    </w:p>
    <w:p w14:paraId="77358692" w14:textId="77777777" w:rsidR="00FB1B0E" w:rsidRPr="00FB1B0E" w:rsidRDefault="00FB1B0E" w:rsidP="00FB1B0E">
      <w:pPr>
        <w:pStyle w:val="Code"/>
      </w:pPr>
    </w:p>
    <w:p w14:paraId="5B78868C" w14:textId="77777777" w:rsidR="00FB1B0E" w:rsidRPr="00FB1B0E" w:rsidRDefault="00FB1B0E" w:rsidP="00FB1B0E">
      <w:pPr>
        <w:pStyle w:val="Code"/>
      </w:pPr>
      <w:r w:rsidRPr="00FB1B0E">
        <w:t>    &lt;servlet&gt;</w:t>
      </w:r>
    </w:p>
    <w:p w14:paraId="39CE9E46" w14:textId="77777777" w:rsidR="00FB1B0E" w:rsidRPr="00FB1B0E" w:rsidRDefault="00FB1B0E" w:rsidP="00FB1B0E">
      <w:pPr>
        <w:pStyle w:val="Code"/>
      </w:pPr>
      <w:r w:rsidRPr="00FB1B0E">
        <w:t>        &lt;servlet-name&gt;s1&lt;/servlet-name&gt;</w:t>
      </w:r>
    </w:p>
    <w:p w14:paraId="469AAF1B" w14:textId="77777777" w:rsidR="00FB1B0E" w:rsidRPr="00FB1B0E" w:rsidRDefault="00FB1B0E" w:rsidP="00FB1B0E">
      <w:pPr>
        <w:pStyle w:val="Code"/>
      </w:pPr>
      <w:r w:rsidRPr="00FB1B0E">
        <w:t>        &lt;servlet-class&gt;FirstServlet&lt;/servlet-class&gt;</w:t>
      </w:r>
    </w:p>
    <w:p w14:paraId="373C8A2F" w14:textId="77777777" w:rsidR="00FB1B0E" w:rsidRPr="00FB1B0E" w:rsidRDefault="00FB1B0E" w:rsidP="00FB1B0E">
      <w:pPr>
        <w:pStyle w:val="Code"/>
      </w:pPr>
      <w:r w:rsidRPr="00FB1B0E">
        <w:t>    &lt;/servlet&gt;</w:t>
      </w:r>
    </w:p>
    <w:p w14:paraId="288DEBB7" w14:textId="77777777" w:rsidR="00FB1B0E" w:rsidRPr="00FB1B0E" w:rsidRDefault="00FB1B0E" w:rsidP="00FB1B0E">
      <w:pPr>
        <w:pStyle w:val="Code"/>
      </w:pPr>
    </w:p>
    <w:p w14:paraId="67989F9F" w14:textId="77777777" w:rsidR="00FB1B0E" w:rsidRPr="00FB1B0E" w:rsidRDefault="00FB1B0E" w:rsidP="00FB1B0E">
      <w:pPr>
        <w:pStyle w:val="Code"/>
      </w:pPr>
      <w:r w:rsidRPr="00FB1B0E">
        <w:t>    &lt;servlet-mapping&gt;</w:t>
      </w:r>
    </w:p>
    <w:p w14:paraId="6530964A" w14:textId="77777777" w:rsidR="00FB1B0E" w:rsidRPr="00FB1B0E" w:rsidRDefault="00FB1B0E" w:rsidP="00FB1B0E">
      <w:pPr>
        <w:pStyle w:val="Code"/>
      </w:pPr>
      <w:r w:rsidRPr="00FB1B0E">
        <w:t>        &lt;servlet-name&gt;s1&lt;/servlet-name&gt;</w:t>
      </w:r>
    </w:p>
    <w:p w14:paraId="14027492" w14:textId="77777777" w:rsidR="00FB1B0E" w:rsidRPr="00FB1B0E" w:rsidRDefault="00FB1B0E" w:rsidP="00FB1B0E">
      <w:pPr>
        <w:pStyle w:val="Code"/>
      </w:pPr>
      <w:r w:rsidRPr="00FB1B0E">
        <w:t>        &lt;url-pattern&gt;/servlet1&lt;/url-pattern&gt;</w:t>
      </w:r>
    </w:p>
    <w:p w14:paraId="3D3EB6CB" w14:textId="77777777" w:rsidR="00FB1B0E" w:rsidRPr="00FB1B0E" w:rsidRDefault="00FB1B0E" w:rsidP="00FB1B0E">
      <w:pPr>
        <w:pStyle w:val="Code"/>
      </w:pPr>
      <w:r w:rsidRPr="00FB1B0E">
        <w:t>    &lt;/servlet-mapping&gt;</w:t>
      </w:r>
    </w:p>
    <w:p w14:paraId="29F7549A" w14:textId="77777777" w:rsidR="00FB1B0E" w:rsidRPr="00FB1B0E" w:rsidRDefault="00FB1B0E" w:rsidP="00FB1B0E">
      <w:pPr>
        <w:pStyle w:val="Code"/>
      </w:pPr>
    </w:p>
    <w:p w14:paraId="10755D08" w14:textId="77777777" w:rsidR="00FB1B0E" w:rsidRPr="00FB1B0E" w:rsidRDefault="00FB1B0E" w:rsidP="00FB1B0E">
      <w:pPr>
        <w:pStyle w:val="Code"/>
      </w:pPr>
      <w:r w:rsidRPr="00FB1B0E">
        <w:t>    &lt;servlet&gt;</w:t>
      </w:r>
    </w:p>
    <w:p w14:paraId="017EC185" w14:textId="77777777" w:rsidR="00FB1B0E" w:rsidRPr="00FB1B0E" w:rsidRDefault="00FB1B0E" w:rsidP="00FB1B0E">
      <w:pPr>
        <w:pStyle w:val="Code"/>
      </w:pPr>
      <w:r w:rsidRPr="00FB1B0E">
        <w:t>        &lt;servlet-name&gt;s2&lt;/servlet-name&gt;</w:t>
      </w:r>
    </w:p>
    <w:p w14:paraId="76D2B4F9" w14:textId="77777777" w:rsidR="00FB1B0E" w:rsidRPr="00FB1B0E" w:rsidRDefault="00FB1B0E" w:rsidP="00FB1B0E">
      <w:pPr>
        <w:pStyle w:val="Code"/>
      </w:pPr>
      <w:r w:rsidRPr="00FB1B0E">
        <w:t>        &lt;servlet-class&gt;SecondServlet&lt;/servlet-class&gt;</w:t>
      </w:r>
    </w:p>
    <w:p w14:paraId="0C75B45D" w14:textId="77777777" w:rsidR="00FB1B0E" w:rsidRPr="00FB1B0E" w:rsidRDefault="00FB1B0E" w:rsidP="00FB1B0E">
      <w:pPr>
        <w:pStyle w:val="Code"/>
      </w:pPr>
      <w:r w:rsidRPr="00FB1B0E">
        <w:t>    &lt;/servlet&gt;</w:t>
      </w:r>
    </w:p>
    <w:p w14:paraId="1A951533" w14:textId="77777777" w:rsidR="00FB1B0E" w:rsidRPr="00FB1B0E" w:rsidRDefault="00FB1B0E" w:rsidP="00FB1B0E">
      <w:pPr>
        <w:pStyle w:val="Code"/>
      </w:pPr>
    </w:p>
    <w:p w14:paraId="645B0EF5" w14:textId="77777777" w:rsidR="00FB1B0E" w:rsidRPr="00FB1B0E" w:rsidRDefault="00FB1B0E" w:rsidP="00FB1B0E">
      <w:pPr>
        <w:pStyle w:val="Code"/>
      </w:pPr>
      <w:r w:rsidRPr="00FB1B0E">
        <w:t>    &lt;servlet-mapping&gt;</w:t>
      </w:r>
    </w:p>
    <w:p w14:paraId="1459A725" w14:textId="77777777" w:rsidR="00FB1B0E" w:rsidRPr="00FB1B0E" w:rsidRDefault="00FB1B0E" w:rsidP="00FB1B0E">
      <w:pPr>
        <w:pStyle w:val="Code"/>
      </w:pPr>
      <w:r w:rsidRPr="00FB1B0E">
        <w:t>        &lt;servlet-name&gt;s2&lt;/servlet-name&gt;</w:t>
      </w:r>
    </w:p>
    <w:p w14:paraId="4E6DFD9F" w14:textId="77777777" w:rsidR="00FB1B0E" w:rsidRPr="00FB1B0E" w:rsidRDefault="00FB1B0E" w:rsidP="00FB1B0E">
      <w:pPr>
        <w:pStyle w:val="Code"/>
      </w:pPr>
      <w:r w:rsidRPr="00FB1B0E">
        <w:t>        &lt;url-pattern&gt;/servlet2&lt;/url-pattern&gt;</w:t>
      </w:r>
    </w:p>
    <w:p w14:paraId="6CA7AC07" w14:textId="77777777" w:rsidR="00FB1B0E" w:rsidRPr="00FB1B0E" w:rsidRDefault="00FB1B0E" w:rsidP="00FB1B0E">
      <w:pPr>
        <w:pStyle w:val="Code"/>
      </w:pPr>
      <w:r w:rsidRPr="00FB1B0E">
        <w:t>    &lt;/servlet-mapping&gt;</w:t>
      </w:r>
    </w:p>
    <w:p w14:paraId="777F7EA0" w14:textId="77777777" w:rsidR="00FB1B0E" w:rsidRPr="00FB1B0E" w:rsidRDefault="00FB1B0E" w:rsidP="00FB1B0E">
      <w:pPr>
        <w:pStyle w:val="Code"/>
      </w:pPr>
    </w:p>
    <w:p w14:paraId="3EF5EC77" w14:textId="014241CF" w:rsidR="007C7EF5" w:rsidRPr="00BC1327" w:rsidRDefault="00FB1B0E" w:rsidP="00BC1327">
      <w:pPr>
        <w:pStyle w:val="Code"/>
      </w:pPr>
      <w:r w:rsidRPr="00FB1B0E">
        <w:t>&lt;/web-app&gt;</w:t>
      </w:r>
    </w:p>
    <w:p w14:paraId="4C06E14E" w14:textId="73BCE6BD" w:rsidR="007C7EF5" w:rsidRPr="008B65C0" w:rsidRDefault="00EE6E86" w:rsidP="008B65C0">
      <w:pPr>
        <w:pStyle w:val="Heading3"/>
        <w:rPr>
          <w:lang w:val="vi-VN"/>
        </w:rPr>
      </w:pPr>
      <w:r>
        <w:t>Http</w:t>
      </w:r>
      <w:r w:rsidR="003026A8">
        <w:t>S</w:t>
      </w:r>
      <w:r>
        <w:t>ession</w:t>
      </w:r>
    </w:p>
    <w:p w14:paraId="4732AEA5" w14:textId="0C2E5AC4" w:rsidR="009B5A7A" w:rsidRDefault="00D507E8" w:rsidP="00DC4B0F">
      <w:r>
        <w:rPr>
          <w:lang w:val="vi-VN"/>
        </w:rPr>
        <w:t xml:space="preserve">A </w:t>
      </w:r>
      <w:r w:rsidRPr="00DC4B0F">
        <w:rPr>
          <w:b/>
          <w:bCs/>
          <w:lang w:val="vi-VN"/>
        </w:rPr>
        <w:t>HttpSession</w:t>
      </w:r>
      <w:r>
        <w:rPr>
          <w:lang w:val="vi-VN"/>
        </w:rPr>
        <w:t xml:space="preserve"> object is an object that contain</w:t>
      </w:r>
      <w:r w:rsidR="00850933">
        <w:t>s</w:t>
      </w:r>
      <w:r>
        <w:rPr>
          <w:lang w:val="vi-VN"/>
        </w:rPr>
        <w:t xml:space="preserve"> </w:t>
      </w:r>
      <w:r w:rsidR="007E005E">
        <w:t xml:space="preserve">sessional </w:t>
      </w:r>
      <w:r w:rsidR="00DC4B0F">
        <w:rPr>
          <w:lang w:val="vi-VN"/>
        </w:rPr>
        <w:t xml:space="preserve">information like </w:t>
      </w:r>
      <w:r w:rsidR="008F5735">
        <w:rPr>
          <w:lang w:val="vi-VN"/>
        </w:rPr>
        <w:t>user</w:t>
      </w:r>
      <w:r w:rsidR="00FF1717">
        <w:rPr>
          <w:lang w:val="vi-VN"/>
        </w:rPr>
        <w:t xml:space="preserve">, </w:t>
      </w:r>
      <w:r w:rsidR="00DC4B0F">
        <w:rPr>
          <w:lang w:val="vi-VN"/>
        </w:rPr>
        <w:t xml:space="preserve">the </w:t>
      </w:r>
      <w:r w:rsidR="00F348EF">
        <w:rPr>
          <w:lang w:val="vi-VN"/>
        </w:rPr>
        <w:t xml:space="preserve">creation time, </w:t>
      </w:r>
      <w:r w:rsidR="00DC4B0F">
        <w:rPr>
          <w:lang w:val="vi-VN"/>
        </w:rPr>
        <w:t>last access time,</w:t>
      </w:r>
      <w:r w:rsidR="00F348EF">
        <w:rPr>
          <w:lang w:val="vi-VN"/>
        </w:rPr>
        <w:t xml:space="preserve"> et</w:t>
      </w:r>
      <w:r w:rsidR="00DC4B0F">
        <w:rPr>
          <w:lang w:val="vi-VN"/>
        </w:rPr>
        <w:t xml:space="preserve">c about a session between a client and a server. </w:t>
      </w:r>
      <w:r w:rsidR="00A15FEF">
        <w:t xml:space="preserve">The HttpSession class </w:t>
      </w:r>
      <w:r w:rsidR="007D2BAC">
        <w:t xml:space="preserve">gives you convenience for </w:t>
      </w:r>
      <w:r w:rsidR="00333035">
        <w:t>setting/retrieving</w:t>
      </w:r>
      <w:r w:rsidR="009909D4">
        <w:t xml:space="preserve"> sessional information, but how server and client maintain this HttpSession object</w:t>
      </w:r>
      <w:r w:rsidR="009609E4">
        <w:t xml:space="preserve"> for a session? The </w:t>
      </w:r>
      <w:r w:rsidR="009B5A7A">
        <w:t xml:space="preserve">underlying </w:t>
      </w:r>
      <w:r w:rsidR="009609E4">
        <w:t xml:space="preserve">mechanism here is </w:t>
      </w:r>
      <w:r w:rsidR="009609E4">
        <w:lastRenderedPageBreak/>
        <w:t>Cookies</w:t>
      </w:r>
      <w:r w:rsidR="009B5A7A">
        <w:t xml:space="preserve"> or URL rewriting</w:t>
      </w:r>
      <w:r w:rsidR="00C91661">
        <w:t>;</w:t>
      </w:r>
      <w:r w:rsidR="00176931">
        <w:t xml:space="preserve"> HttpSession </w:t>
      </w:r>
      <w:r w:rsidR="00097488">
        <w:t xml:space="preserve">method </w:t>
      </w:r>
      <w:r w:rsidR="00176931">
        <w:t>is nothing new</w:t>
      </w:r>
      <w:r w:rsidR="00097488">
        <w:t xml:space="preserve">, except the convenience </w:t>
      </w:r>
      <w:r w:rsidR="00CE37A4">
        <w:t xml:space="preserve">that </w:t>
      </w:r>
      <w:r w:rsidR="00764D83">
        <w:t xml:space="preserve">it does Cookies or URL rewriting for </w:t>
      </w:r>
      <w:r w:rsidR="00CE37A4">
        <w:t>web developers</w:t>
      </w:r>
      <w:r w:rsidR="00097488">
        <w:t>.</w:t>
      </w:r>
    </w:p>
    <w:p w14:paraId="4F88D88B" w14:textId="4358C25B" w:rsidR="008A64F2" w:rsidRDefault="00086423" w:rsidP="00DC4B0F">
      <w:r>
        <w:t xml:space="preserve">When receiving browser’s request, if </w:t>
      </w:r>
      <w:r w:rsidR="00A07D65">
        <w:t xml:space="preserve">the request doesn’t contain cookies or </w:t>
      </w:r>
      <w:r w:rsidR="00977B2D">
        <w:t>jsessionID in URL query string, server knows that the request is in a new sessio</w:t>
      </w:r>
      <w:r w:rsidR="004D0465">
        <w:t>n. Then the server creates a new session by doing both: adding a Cookie jsessionID</w:t>
      </w:r>
      <w:r w:rsidR="002C7D41">
        <w:t>:XYZ</w:t>
      </w:r>
      <w:r w:rsidR="001710EE">
        <w:t xml:space="preserve"> field and appending </w:t>
      </w:r>
      <w:r w:rsidR="002C7D41">
        <w:t>jsessionID=XYZ to the end of all URLs in the re</w:t>
      </w:r>
      <w:r w:rsidR="000C2EB8">
        <w:t>s</w:t>
      </w:r>
      <w:r w:rsidR="002C7D41">
        <w:t>ponse</w:t>
      </w:r>
      <w:r w:rsidR="000C2EB8">
        <w:t>’</w:t>
      </w:r>
      <w:r w:rsidR="002C7D41">
        <w:t>s webpage</w:t>
      </w:r>
      <w:r w:rsidR="00983B28">
        <w:t>; the server does both because it doesn’t know if the browser enables cookies</w:t>
      </w:r>
      <w:r w:rsidR="002C7D41">
        <w:t xml:space="preserve">. </w:t>
      </w:r>
      <w:r w:rsidR="000C2EB8">
        <w:t xml:space="preserve">If browser </w:t>
      </w:r>
      <w:r w:rsidR="003237E1">
        <w:t>enables cookies,</w:t>
      </w:r>
      <w:r w:rsidR="001503CD">
        <w:t xml:space="preserve"> browser will add </w:t>
      </w:r>
      <w:r w:rsidR="003237E1">
        <w:t xml:space="preserve">cookie jsessionID </w:t>
      </w:r>
      <w:r w:rsidR="001503CD">
        <w:t xml:space="preserve">in its subsequent </w:t>
      </w:r>
      <w:r w:rsidR="00C15E69">
        <w:t>request</w:t>
      </w:r>
      <w:r w:rsidR="00DD0B8A">
        <w:t xml:space="preserve"> signaling to the server to stop </w:t>
      </w:r>
      <w:r w:rsidR="00C15E69">
        <w:t xml:space="preserve">using </w:t>
      </w:r>
      <w:r w:rsidR="00BE60C0">
        <w:t>URL rewriting</w:t>
      </w:r>
      <w:r w:rsidR="00D735A8">
        <w:t>; otherwise, the server uses URL rewriting</w:t>
      </w:r>
      <w:r w:rsidR="00BE60C0">
        <w:t>.</w:t>
      </w:r>
    </w:p>
    <w:p w14:paraId="3F24F1E1" w14:textId="224F6177" w:rsidR="005818EC" w:rsidRDefault="00CA5B65" w:rsidP="00DC4B0F">
      <w:r>
        <w:t xml:space="preserve">If you want to add more sessional information beyond jsessionid, you can </w:t>
      </w:r>
      <w:r w:rsidR="00111AE0">
        <w:t xml:space="preserve">create a HttpSession object and associate it with a </w:t>
      </w:r>
      <w:r w:rsidR="00EE5DC5">
        <w:t xml:space="preserve">response. Also, if you want to </w:t>
      </w:r>
      <w:r w:rsidR="00301D78">
        <w:t xml:space="preserve">access </w:t>
      </w:r>
      <w:r>
        <w:t xml:space="preserve"> </w:t>
      </w:r>
    </w:p>
    <w:p w14:paraId="70E2A014" w14:textId="197CDF7B" w:rsidR="000E3A75" w:rsidRDefault="00317DEB" w:rsidP="00066A00">
      <w:pPr>
        <w:pStyle w:val="Heading4"/>
        <w:rPr>
          <w:lang w:val="vi-VN"/>
        </w:rPr>
      </w:pPr>
      <w:r>
        <w:rPr>
          <w:lang w:val="vi-VN"/>
        </w:rPr>
        <w:t>Http</w:t>
      </w:r>
      <w:r w:rsidR="00FB003B">
        <w:t>S</w:t>
      </w:r>
      <w:r w:rsidR="00066A00">
        <w:rPr>
          <w:lang w:val="vi-VN"/>
        </w:rPr>
        <w:t>ession API</w:t>
      </w:r>
    </w:p>
    <w:p w14:paraId="327381F1" w14:textId="51EF3D7F" w:rsidR="006A4FC6" w:rsidRPr="0016088A" w:rsidRDefault="006A4FC6" w:rsidP="0016088A">
      <w:pPr>
        <w:pStyle w:val="Heading5"/>
      </w:pPr>
      <w:r w:rsidRPr="0016088A">
        <w:t>HttpSession interface</w:t>
      </w:r>
    </w:p>
    <w:p w14:paraId="144CCAF4" w14:textId="77777777" w:rsidR="006A4FC6" w:rsidRPr="0016088A" w:rsidRDefault="006A4FC6" w:rsidP="0016088A">
      <w:r w:rsidRPr="0016088A">
        <w:rPr>
          <w:rStyle w:val="keywordChar"/>
        </w:rPr>
        <w:t>public String getId():</w:t>
      </w:r>
      <w:r w:rsidRPr="0016088A">
        <w:t>Returns a string containing the unique identifier value.</w:t>
      </w:r>
    </w:p>
    <w:p w14:paraId="6112A24B" w14:textId="77777777" w:rsidR="006A4FC6" w:rsidRPr="0016088A" w:rsidRDefault="006A4FC6" w:rsidP="0016088A">
      <w:r w:rsidRPr="0016088A">
        <w:rPr>
          <w:rStyle w:val="keywordChar"/>
        </w:rPr>
        <w:t>public long getCreationTime():</w:t>
      </w:r>
      <w:r w:rsidRPr="0016088A">
        <w:t>Returns the time when this session was created, measured in milliseconds since midnight January 1, 1970 GMT.</w:t>
      </w:r>
    </w:p>
    <w:p w14:paraId="22E9052B" w14:textId="50A1EA97" w:rsidR="006A4FC6" w:rsidRDefault="006A4FC6" w:rsidP="0016088A">
      <w:r w:rsidRPr="0016088A">
        <w:rPr>
          <w:rStyle w:val="keywordChar"/>
        </w:rPr>
        <w:t>public long getLastAccessedTime():</w:t>
      </w:r>
      <w:r w:rsidR="0016088A">
        <w:rPr>
          <w:rStyle w:val="keywordChar"/>
          <w:rFonts w:asciiTheme="minorHAnsi" w:hAnsiTheme="minorHAnsi"/>
          <w:lang w:val="vi-VN"/>
        </w:rPr>
        <w:t xml:space="preserve"> </w:t>
      </w:r>
      <w:r w:rsidRPr="0016088A">
        <w:t>Returns the last time the client sent a request associated with this session, as the number of milliseconds since midnight January 1, 1970 GMT.</w:t>
      </w:r>
    </w:p>
    <w:p w14:paraId="6EB18DED" w14:textId="3B72DE60" w:rsidR="00C30068" w:rsidRPr="00AE7E05" w:rsidRDefault="00FF2625" w:rsidP="00AE7E05">
      <w:r w:rsidRPr="00BC055B">
        <w:rPr>
          <w:rStyle w:val="keywordChar"/>
        </w:rPr>
        <w:t>p</w:t>
      </w:r>
      <w:r w:rsidR="00C30068" w:rsidRPr="00BC055B">
        <w:rPr>
          <w:rStyle w:val="keywordChar"/>
        </w:rPr>
        <w:t>ublic</w:t>
      </w:r>
      <w:r w:rsidR="00AE7E05" w:rsidRPr="00BC055B">
        <w:rPr>
          <w:rStyle w:val="keywordChar"/>
        </w:rPr>
        <w:t xml:space="preserve"> void setAttribute(String name, Object value):</w:t>
      </w:r>
      <w:r w:rsidR="00AE7E05" w:rsidRPr="00AE7E05">
        <w:t xml:space="preserve"> Binds an object to this session, using the name specified.</w:t>
      </w:r>
      <w:r w:rsidR="00C30068" w:rsidRPr="00AE7E05">
        <w:t xml:space="preserve"> </w:t>
      </w:r>
    </w:p>
    <w:p w14:paraId="60780801" w14:textId="61D7676A" w:rsidR="006A4FC6" w:rsidRPr="0016088A" w:rsidRDefault="006A4FC6" w:rsidP="0016088A">
      <w:r w:rsidRPr="0016088A">
        <w:rPr>
          <w:rStyle w:val="keywordChar"/>
        </w:rPr>
        <w:t>public void invalidate():</w:t>
      </w:r>
      <w:r w:rsidR="0016088A">
        <w:rPr>
          <w:lang w:val="vi-VN"/>
        </w:rPr>
        <w:t xml:space="preserve"> </w:t>
      </w:r>
      <w:r w:rsidRPr="0016088A">
        <w:t>Invalidates this session then unbinds any objects bound to it.</w:t>
      </w:r>
    </w:p>
    <w:p w14:paraId="35FBDBDE" w14:textId="421A749F" w:rsidR="00A46DB3" w:rsidRPr="009C37E2" w:rsidRDefault="00A46DB3" w:rsidP="0016088A">
      <w:pPr>
        <w:pStyle w:val="Heading5"/>
        <w:rPr>
          <w:lang w:val="vi-VN"/>
        </w:rPr>
      </w:pPr>
      <w:r w:rsidRPr="0016088A">
        <w:t xml:space="preserve">HttpServletRequest </w:t>
      </w:r>
      <w:r w:rsidR="00AF4693">
        <w:rPr>
          <w:lang w:val="vi-VN"/>
        </w:rPr>
        <w:t>has getSession() method t</w:t>
      </w:r>
      <w:r w:rsidRPr="0016088A">
        <w:t>o get</w:t>
      </w:r>
      <w:r w:rsidR="00C91EE0">
        <w:rPr>
          <w:lang w:val="vi-VN"/>
        </w:rPr>
        <w:t>/create</w:t>
      </w:r>
      <w:r w:rsidRPr="0016088A">
        <w:t xml:space="preserve"> the HttpSession</w:t>
      </w:r>
      <w:r w:rsidR="009C37E2">
        <w:rPr>
          <w:lang w:val="vi-VN"/>
        </w:rPr>
        <w:t xml:space="preserve"> object</w:t>
      </w:r>
    </w:p>
    <w:p w14:paraId="1A2E9AE8" w14:textId="3F4FF131" w:rsidR="00A46DB3" w:rsidRPr="00B25619" w:rsidRDefault="00A46DB3" w:rsidP="0016088A">
      <w:pPr>
        <w:rPr>
          <w:lang w:val="vi-VN"/>
        </w:rPr>
      </w:pPr>
      <w:r w:rsidRPr="0052240D">
        <w:rPr>
          <w:rStyle w:val="keywordChar"/>
        </w:rPr>
        <w:t>public HttpSession getSession():</w:t>
      </w:r>
      <w:r w:rsidR="0052240D">
        <w:rPr>
          <w:lang w:val="vi-VN"/>
        </w:rPr>
        <w:t xml:space="preserve"> </w:t>
      </w:r>
      <w:r w:rsidRPr="0016088A">
        <w:t>Returns the current session associated with this request, or if the request does not have a session, creates one.</w:t>
      </w:r>
      <w:r w:rsidR="00B25619">
        <w:rPr>
          <w:lang w:val="vi-VN"/>
        </w:rPr>
        <w:t xml:space="preserve"> So the return is never null.</w:t>
      </w:r>
    </w:p>
    <w:p w14:paraId="1BAF019D" w14:textId="0544C6BB" w:rsidR="00920692" w:rsidRDefault="00A46DB3" w:rsidP="0016088A">
      <w:pPr>
        <w:rPr>
          <w:lang w:val="vi-VN"/>
        </w:rPr>
      </w:pPr>
      <w:r w:rsidRPr="0052240D">
        <w:rPr>
          <w:rStyle w:val="keywordChar"/>
        </w:rPr>
        <w:t>public HttpSession getSession(boolean create):</w:t>
      </w:r>
      <w:r w:rsidR="0052240D">
        <w:rPr>
          <w:lang w:val="vi-VN"/>
        </w:rPr>
        <w:t xml:space="preserve"> </w:t>
      </w:r>
      <w:r w:rsidR="00A06340">
        <w:rPr>
          <w:lang w:val="vi-VN"/>
        </w:rPr>
        <w:t xml:space="preserve">Similar to the above, but </w:t>
      </w:r>
      <w:r w:rsidR="007A1913">
        <w:rPr>
          <w:lang w:val="vi-VN"/>
        </w:rPr>
        <w:t xml:space="preserve">with </w:t>
      </w:r>
      <w:r w:rsidRPr="0016088A">
        <w:t xml:space="preserve">create </w:t>
      </w:r>
      <w:r w:rsidR="007A1913">
        <w:rPr>
          <w:lang w:val="vi-VN"/>
        </w:rPr>
        <w:t xml:space="preserve">boolean to </w:t>
      </w:r>
      <w:r w:rsidR="00406D14">
        <w:rPr>
          <w:lang w:val="vi-VN"/>
        </w:rPr>
        <w:t xml:space="preserve">choose to create a session (true) or not (false) when the session doesn’t exist. </w:t>
      </w:r>
    </w:p>
    <w:p w14:paraId="3A889D38" w14:textId="6E44FD78" w:rsidR="00920692" w:rsidRPr="00920692" w:rsidRDefault="00920692" w:rsidP="00920692">
      <w:pPr>
        <w:pStyle w:val="Heading4"/>
      </w:pPr>
      <w:r>
        <w:t>Code snippet</w:t>
      </w:r>
    </w:p>
    <w:p w14:paraId="39508039" w14:textId="3FF6F2CC" w:rsidR="0057321F" w:rsidRPr="0057321F" w:rsidRDefault="0057321F" w:rsidP="0057321F">
      <w:pPr>
        <w:pStyle w:val="Heading5"/>
        <w:rPr>
          <w:lang w:val="vi-VN"/>
        </w:rPr>
      </w:pPr>
      <w:r w:rsidRPr="0057321F">
        <w:rPr>
          <w:lang w:val="vi-VN"/>
        </w:rPr>
        <w:t>Looking up the HttpSession object associated with the current request.</w:t>
      </w:r>
    </w:p>
    <w:p w14:paraId="6053E9F0" w14:textId="77777777" w:rsidR="0057321F" w:rsidRPr="0057321F" w:rsidRDefault="0057321F" w:rsidP="0057321F">
      <w:pPr>
        <w:rPr>
          <w:lang w:val="vi-VN"/>
        </w:rPr>
      </w:pPr>
      <w:r w:rsidRPr="0057321F">
        <w:rPr>
          <w:lang w:val="vi-VN"/>
        </w:rPr>
        <w:t>This is done by calling the getSession method of HttpServletRequest. If this returns null, you can create a new session, but this is so commonly done that there is an option to automatically create a new session if there isn't one already. Just pass true to getSession. Thus, your first step usually looks like this:</w:t>
      </w:r>
    </w:p>
    <w:p w14:paraId="0E429739" w14:textId="3E532797" w:rsidR="0057321F" w:rsidRPr="0057321F" w:rsidRDefault="0057321F" w:rsidP="0057321F">
      <w:pPr>
        <w:pStyle w:val="Code"/>
        <w:rPr>
          <w:lang w:val="vi-VN"/>
        </w:rPr>
      </w:pPr>
      <w:r w:rsidRPr="0057321F">
        <w:rPr>
          <w:lang w:val="vi-VN"/>
        </w:rPr>
        <w:t>HttpSession session = request.getSession(true);</w:t>
      </w:r>
    </w:p>
    <w:p w14:paraId="2BB022ED" w14:textId="5CF4689D" w:rsidR="0057321F" w:rsidRPr="0057321F" w:rsidRDefault="0057321F" w:rsidP="0057321F">
      <w:pPr>
        <w:pStyle w:val="Heading5"/>
        <w:rPr>
          <w:lang w:val="vi-VN"/>
        </w:rPr>
      </w:pPr>
      <w:r w:rsidRPr="0057321F">
        <w:rPr>
          <w:lang w:val="vi-VN"/>
        </w:rPr>
        <w:t>Looking up Information Associated with a Session.</w:t>
      </w:r>
    </w:p>
    <w:p w14:paraId="1F38A0F0" w14:textId="77777777" w:rsidR="0057321F" w:rsidRPr="0057321F" w:rsidRDefault="0057321F" w:rsidP="0057321F">
      <w:pPr>
        <w:rPr>
          <w:lang w:val="vi-VN"/>
        </w:rPr>
      </w:pPr>
      <w:r w:rsidRPr="0057321F">
        <w:rPr>
          <w:lang w:val="vi-VN"/>
        </w:rPr>
        <w:t>HttpSession objects live on the server; they're just automatically associated with the requester by a behind-the-scenes mechanism like cookies or URL-rewriting. These session objects have a built-in data structure that let you store and retrieve any number of keys and associated values. You can use getAttribute("key") to look up a previously stored value. The return type is Object, so you have to do a typecast to whatever more specific type of data was associated with that key in the session. The return value is null if there is no such attribute. You can use setAttribute("key", value) to store any value for the key, where the value can be any Java object.</w:t>
      </w:r>
    </w:p>
    <w:p w14:paraId="5A82CB90" w14:textId="77777777" w:rsidR="0057321F" w:rsidRPr="0057321F" w:rsidRDefault="0057321F" w:rsidP="0057321F">
      <w:pPr>
        <w:rPr>
          <w:lang w:val="vi-VN"/>
        </w:rPr>
      </w:pPr>
      <w:r w:rsidRPr="0057321F">
        <w:rPr>
          <w:lang w:val="vi-VN"/>
        </w:rPr>
        <w:t>Here's one representative example, assuming ShoppingCart is some class you've defined yourself that stores information on items being purchased.</w:t>
      </w:r>
    </w:p>
    <w:p w14:paraId="2848250A" w14:textId="7C96C010" w:rsidR="0057321F" w:rsidRPr="0057321F" w:rsidRDefault="0057321F" w:rsidP="00A01C0A">
      <w:pPr>
        <w:pStyle w:val="Code"/>
        <w:rPr>
          <w:lang w:val="vi-VN"/>
        </w:rPr>
      </w:pPr>
      <w:r w:rsidRPr="0057321F">
        <w:rPr>
          <w:lang w:val="vi-VN"/>
        </w:rPr>
        <w:t>HttpSession session = request.getSession(true);</w:t>
      </w:r>
    </w:p>
    <w:p w14:paraId="72C1C35A" w14:textId="77777777" w:rsidR="0057321F" w:rsidRPr="0057321F" w:rsidRDefault="0057321F" w:rsidP="00A01C0A">
      <w:pPr>
        <w:pStyle w:val="Code"/>
        <w:rPr>
          <w:lang w:val="vi-VN"/>
        </w:rPr>
      </w:pPr>
      <w:r w:rsidRPr="0057321F">
        <w:rPr>
          <w:lang w:val="vi-VN"/>
        </w:rPr>
        <w:t xml:space="preserve"> </w:t>
      </w:r>
      <w:r w:rsidRPr="0057321F">
        <w:rPr>
          <w:lang w:val="vi-VN"/>
        </w:rPr>
        <w:tab/>
        <w:t xml:space="preserve">ShoppingCart previousItems = </w:t>
      </w:r>
    </w:p>
    <w:p w14:paraId="0E7041EB" w14:textId="77777777" w:rsidR="0057321F" w:rsidRPr="0057321F" w:rsidRDefault="0057321F" w:rsidP="00A01C0A">
      <w:pPr>
        <w:pStyle w:val="Code"/>
        <w:rPr>
          <w:lang w:val="vi-VN"/>
        </w:rPr>
      </w:pPr>
      <w:r w:rsidRPr="0057321F">
        <w:rPr>
          <w:lang w:val="vi-VN"/>
        </w:rPr>
        <w:t xml:space="preserve"> </w:t>
      </w:r>
      <w:r w:rsidRPr="0057321F">
        <w:rPr>
          <w:lang w:val="vi-VN"/>
        </w:rPr>
        <w:tab/>
      </w:r>
      <w:r w:rsidRPr="0057321F">
        <w:rPr>
          <w:lang w:val="vi-VN"/>
        </w:rPr>
        <w:tab/>
        <w:t>(ShoppingCart)session.getAttribute("previousItems");</w:t>
      </w:r>
    </w:p>
    <w:p w14:paraId="039D8F58" w14:textId="77777777" w:rsidR="0057321F" w:rsidRPr="0057321F" w:rsidRDefault="0057321F" w:rsidP="00A01C0A">
      <w:pPr>
        <w:pStyle w:val="Code"/>
        <w:rPr>
          <w:lang w:val="vi-VN"/>
        </w:rPr>
      </w:pPr>
      <w:r w:rsidRPr="0057321F">
        <w:rPr>
          <w:lang w:val="vi-VN"/>
        </w:rPr>
        <w:tab/>
        <w:t>if (previousItems != null) {</w:t>
      </w:r>
    </w:p>
    <w:p w14:paraId="4E90D492" w14:textId="77777777" w:rsidR="0057321F" w:rsidRPr="0057321F" w:rsidRDefault="0057321F" w:rsidP="00A01C0A">
      <w:pPr>
        <w:pStyle w:val="Code"/>
        <w:rPr>
          <w:lang w:val="vi-VN"/>
        </w:rPr>
      </w:pPr>
      <w:r w:rsidRPr="0057321F">
        <w:rPr>
          <w:lang w:val="vi-VN"/>
        </w:rPr>
        <w:lastRenderedPageBreak/>
        <w:tab/>
      </w:r>
      <w:r w:rsidRPr="0057321F">
        <w:rPr>
          <w:lang w:val="vi-VN"/>
        </w:rPr>
        <w:tab/>
        <w:t>doSomethingWith(previousItems);</w:t>
      </w:r>
    </w:p>
    <w:p w14:paraId="2537C852" w14:textId="77777777" w:rsidR="0057321F" w:rsidRPr="0057321F" w:rsidRDefault="0057321F" w:rsidP="00A01C0A">
      <w:pPr>
        <w:pStyle w:val="Code"/>
        <w:rPr>
          <w:lang w:val="vi-VN"/>
        </w:rPr>
      </w:pPr>
      <w:r w:rsidRPr="0057321F">
        <w:rPr>
          <w:lang w:val="vi-VN"/>
        </w:rPr>
        <w:t xml:space="preserve"> </w:t>
      </w:r>
      <w:r w:rsidRPr="0057321F">
        <w:rPr>
          <w:lang w:val="vi-VN"/>
        </w:rPr>
        <w:tab/>
        <w:t>} else {</w:t>
      </w:r>
    </w:p>
    <w:p w14:paraId="680CBF1D" w14:textId="77777777" w:rsidR="0057321F" w:rsidRPr="0057321F" w:rsidRDefault="0057321F" w:rsidP="00A01C0A">
      <w:pPr>
        <w:pStyle w:val="Code"/>
        <w:rPr>
          <w:lang w:val="vi-VN"/>
        </w:rPr>
      </w:pPr>
      <w:r w:rsidRPr="0057321F">
        <w:rPr>
          <w:lang w:val="vi-VN"/>
        </w:rPr>
        <w:tab/>
      </w:r>
      <w:r w:rsidRPr="0057321F">
        <w:rPr>
          <w:lang w:val="vi-VN"/>
        </w:rPr>
        <w:tab/>
        <w:t xml:space="preserve"> previousItems = new ShoppingCart(...);</w:t>
      </w:r>
    </w:p>
    <w:p w14:paraId="4C0CA6C2" w14:textId="77777777" w:rsidR="0057321F" w:rsidRPr="0057321F" w:rsidRDefault="0057321F" w:rsidP="00A01C0A">
      <w:pPr>
        <w:pStyle w:val="Code"/>
        <w:rPr>
          <w:lang w:val="vi-VN"/>
        </w:rPr>
      </w:pPr>
      <w:r w:rsidRPr="0057321F">
        <w:rPr>
          <w:lang w:val="vi-VN"/>
        </w:rPr>
        <w:tab/>
        <w:t>doSomethingElseWith(previousItems);</w:t>
      </w:r>
    </w:p>
    <w:p w14:paraId="1C66378C" w14:textId="77777777" w:rsidR="0057321F" w:rsidRPr="0057321F" w:rsidRDefault="0057321F" w:rsidP="00A01C0A">
      <w:pPr>
        <w:pStyle w:val="Code"/>
        <w:rPr>
          <w:lang w:val="vi-VN"/>
        </w:rPr>
      </w:pPr>
      <w:r w:rsidRPr="0057321F">
        <w:rPr>
          <w:lang w:val="vi-VN"/>
        </w:rPr>
        <w:t xml:space="preserve"> }</w:t>
      </w:r>
    </w:p>
    <w:p w14:paraId="186DABE3" w14:textId="77777777" w:rsidR="0057321F" w:rsidRPr="0057321F" w:rsidRDefault="0057321F" w:rsidP="0057321F">
      <w:pPr>
        <w:rPr>
          <w:lang w:val="vi-VN"/>
        </w:rPr>
      </w:pPr>
      <w:r w:rsidRPr="0057321F">
        <w:rPr>
          <w:lang w:val="vi-VN"/>
        </w:rPr>
        <w:t>In most cases, you have a specific attribute name in mind, and want to find the value (if any) already associated with it. However, you can also discover all the attribute names in a given session by calling getAttributeNames, which returns an Enumeration of all attribute names.</w:t>
      </w:r>
    </w:p>
    <w:p w14:paraId="4267D584" w14:textId="77777777" w:rsidR="0057321F" w:rsidRPr="0057321F" w:rsidRDefault="0057321F" w:rsidP="0057321F">
      <w:pPr>
        <w:rPr>
          <w:lang w:val="vi-VN"/>
        </w:rPr>
      </w:pPr>
      <w:r w:rsidRPr="0057321F">
        <w:rPr>
          <w:lang w:val="vi-VN"/>
        </w:rPr>
        <w:t>Although the data that was explicitly associated with a session is the part you care most about, there are some other pieces of information that are sometimes useful as well.</w:t>
      </w:r>
    </w:p>
    <w:p w14:paraId="06A1612D" w14:textId="77777777" w:rsidR="0057321F" w:rsidRPr="0057321F" w:rsidRDefault="0057321F" w:rsidP="0057321F">
      <w:pPr>
        <w:rPr>
          <w:lang w:val="vi-VN"/>
        </w:rPr>
      </w:pPr>
      <w:r w:rsidRPr="0035547A">
        <w:rPr>
          <w:b/>
          <w:bCs/>
          <w:lang w:val="vi-VN"/>
        </w:rPr>
        <w:t xml:space="preserve">getId. </w:t>
      </w:r>
      <w:r w:rsidRPr="0057321F">
        <w:rPr>
          <w:lang w:val="vi-VN"/>
        </w:rPr>
        <w:t>This method returns the unique identifier generated for each session. It is sometimes used as the key name when there is only a single value associated with a session, or when logging information about previous sessions.</w:t>
      </w:r>
    </w:p>
    <w:p w14:paraId="7819C274" w14:textId="77777777" w:rsidR="0057321F" w:rsidRPr="0057321F" w:rsidRDefault="0057321F" w:rsidP="0057321F">
      <w:pPr>
        <w:rPr>
          <w:lang w:val="vi-VN"/>
        </w:rPr>
      </w:pPr>
      <w:r w:rsidRPr="0035547A">
        <w:rPr>
          <w:b/>
          <w:bCs/>
          <w:lang w:val="vi-VN"/>
        </w:rPr>
        <w:t xml:space="preserve">isNew. </w:t>
      </w:r>
      <w:r w:rsidRPr="0057321F">
        <w:rPr>
          <w:lang w:val="vi-VN"/>
        </w:rPr>
        <w:t>This returns true if the client (browser) has never seen the session, usually because it was just created rather than being referenced by an incoming client request. It returns false for preexisting sessions.</w:t>
      </w:r>
    </w:p>
    <w:p w14:paraId="0F45C472" w14:textId="77777777" w:rsidR="0057321F" w:rsidRPr="0057321F" w:rsidRDefault="0057321F" w:rsidP="0057321F">
      <w:pPr>
        <w:rPr>
          <w:lang w:val="vi-VN"/>
        </w:rPr>
      </w:pPr>
      <w:r w:rsidRPr="0035547A">
        <w:rPr>
          <w:b/>
          <w:bCs/>
          <w:lang w:val="vi-VN"/>
        </w:rPr>
        <w:t xml:space="preserve">getCreationTime. </w:t>
      </w:r>
      <w:r w:rsidRPr="0057321F">
        <w:rPr>
          <w:lang w:val="vi-VN"/>
        </w:rPr>
        <w:t>This returns the time, in milliseconds since the epoch, at which the session was made. To get a value useful for printing out, pass the value to the Date constructor or the setTimeInMillis method of GregorianCalendar.</w:t>
      </w:r>
    </w:p>
    <w:p w14:paraId="028DF6E6" w14:textId="77777777" w:rsidR="0057321F" w:rsidRPr="0057321F" w:rsidRDefault="0057321F" w:rsidP="0057321F">
      <w:pPr>
        <w:rPr>
          <w:lang w:val="vi-VN"/>
        </w:rPr>
      </w:pPr>
      <w:r w:rsidRPr="0035547A">
        <w:rPr>
          <w:b/>
          <w:bCs/>
          <w:lang w:val="vi-VN"/>
        </w:rPr>
        <w:t xml:space="preserve">getLastAccessedTime. </w:t>
      </w:r>
      <w:r w:rsidRPr="0057321F">
        <w:rPr>
          <w:lang w:val="vi-VN"/>
        </w:rPr>
        <w:t>This returns the time, in milliseconds since the epoch, at which the session was last sent from the client.</w:t>
      </w:r>
    </w:p>
    <w:p w14:paraId="1B4592D9" w14:textId="77777777" w:rsidR="0057321F" w:rsidRPr="0057321F" w:rsidRDefault="0057321F" w:rsidP="0057321F">
      <w:pPr>
        <w:rPr>
          <w:lang w:val="vi-VN"/>
        </w:rPr>
      </w:pPr>
      <w:r w:rsidRPr="0035547A">
        <w:rPr>
          <w:b/>
          <w:bCs/>
          <w:lang w:val="vi-VN"/>
        </w:rPr>
        <w:t>getMaxInactiveInterval.</w:t>
      </w:r>
      <w:r w:rsidRPr="0057321F">
        <w:rPr>
          <w:lang w:val="vi-VN"/>
        </w:rPr>
        <w:t xml:space="preserve"> This returns the amount of time, in seconds, that a session should go without access before being automatically invalidated. A negative value indicates that the session should never timeout.</w:t>
      </w:r>
    </w:p>
    <w:p w14:paraId="571F58A3" w14:textId="652362EB" w:rsidR="0057321F" w:rsidRPr="0057321F" w:rsidRDefault="0057321F" w:rsidP="0035547A">
      <w:pPr>
        <w:pStyle w:val="Heading5"/>
        <w:rPr>
          <w:lang w:val="vi-VN"/>
        </w:rPr>
      </w:pPr>
      <w:r w:rsidRPr="0057321F">
        <w:rPr>
          <w:lang w:val="vi-VN"/>
        </w:rPr>
        <w:t>Associating Information with a Session</w:t>
      </w:r>
    </w:p>
    <w:p w14:paraId="689852D5" w14:textId="77777777" w:rsidR="0057321F" w:rsidRPr="0057321F" w:rsidRDefault="0057321F" w:rsidP="0057321F">
      <w:pPr>
        <w:rPr>
          <w:lang w:val="vi-VN"/>
        </w:rPr>
      </w:pPr>
      <w:r w:rsidRPr="0057321F">
        <w:rPr>
          <w:lang w:val="vi-VN"/>
        </w:rPr>
        <w:t>As discussed in the previous section, you read information associated with a session by using getAttribute. To specify information, you use setAttribute, supplying a key and a value. Note that setAttribute replaces any previous values. Sometimes that's what you want (as with the referringPage entry in the example below), but other times you want to retrieve a previous value and augment it (as with the previousItems entry below). Here's an example:</w:t>
      </w:r>
    </w:p>
    <w:p w14:paraId="36AEAB9E" w14:textId="77777777" w:rsidR="0057321F" w:rsidRPr="0057321F" w:rsidRDefault="0057321F" w:rsidP="00920692">
      <w:pPr>
        <w:pStyle w:val="Code"/>
        <w:rPr>
          <w:lang w:val="vi-VN"/>
        </w:rPr>
      </w:pPr>
      <w:r w:rsidRPr="0057321F">
        <w:rPr>
          <w:lang w:val="vi-VN"/>
        </w:rPr>
        <w:t xml:space="preserve"> HttpSession session = request.getSession(true);</w:t>
      </w:r>
    </w:p>
    <w:p w14:paraId="65FA9800" w14:textId="77777777" w:rsidR="0057321F" w:rsidRPr="0057321F" w:rsidRDefault="0057321F" w:rsidP="00920692">
      <w:pPr>
        <w:pStyle w:val="Code"/>
        <w:rPr>
          <w:lang w:val="vi-VN"/>
        </w:rPr>
      </w:pPr>
      <w:r w:rsidRPr="0057321F">
        <w:rPr>
          <w:lang w:val="vi-VN"/>
        </w:rPr>
        <w:t xml:space="preserve"> session.setAttribute("referringPage", request.getHeader("Referer"));</w:t>
      </w:r>
    </w:p>
    <w:p w14:paraId="59A61C67" w14:textId="77777777" w:rsidR="0057321F" w:rsidRPr="0057321F" w:rsidRDefault="0057321F" w:rsidP="00920692">
      <w:pPr>
        <w:pStyle w:val="Code"/>
        <w:rPr>
          <w:lang w:val="vi-VN"/>
        </w:rPr>
      </w:pPr>
    </w:p>
    <w:p w14:paraId="549C848B" w14:textId="77777777" w:rsidR="0057321F" w:rsidRPr="0057321F" w:rsidRDefault="0057321F" w:rsidP="00920692">
      <w:pPr>
        <w:pStyle w:val="Code"/>
        <w:rPr>
          <w:lang w:val="vi-VN"/>
        </w:rPr>
      </w:pPr>
      <w:r w:rsidRPr="0057321F">
        <w:rPr>
          <w:lang w:val="vi-VN"/>
        </w:rPr>
        <w:t xml:space="preserve"> ShoppingCart previousItems = </w:t>
      </w:r>
    </w:p>
    <w:p w14:paraId="13959C45" w14:textId="77777777" w:rsidR="0057321F" w:rsidRPr="0057321F" w:rsidRDefault="0057321F" w:rsidP="00920692">
      <w:pPr>
        <w:pStyle w:val="Code"/>
        <w:rPr>
          <w:lang w:val="vi-VN"/>
        </w:rPr>
      </w:pPr>
      <w:r w:rsidRPr="0057321F">
        <w:rPr>
          <w:lang w:val="vi-VN"/>
        </w:rPr>
        <w:tab/>
        <w:t xml:space="preserve"> (ShoppingCart)session.getAttribute("previousItems");</w:t>
      </w:r>
    </w:p>
    <w:p w14:paraId="6D98B963" w14:textId="77777777" w:rsidR="0057321F" w:rsidRPr="0057321F" w:rsidRDefault="0057321F" w:rsidP="00920692">
      <w:pPr>
        <w:pStyle w:val="Code"/>
        <w:rPr>
          <w:lang w:val="vi-VN"/>
        </w:rPr>
      </w:pPr>
    </w:p>
    <w:p w14:paraId="170CFF42" w14:textId="77777777" w:rsidR="0057321F" w:rsidRPr="0057321F" w:rsidRDefault="0057321F" w:rsidP="00920692">
      <w:pPr>
        <w:pStyle w:val="Code"/>
        <w:rPr>
          <w:lang w:val="vi-VN"/>
        </w:rPr>
      </w:pPr>
      <w:r w:rsidRPr="0057321F">
        <w:rPr>
          <w:lang w:val="vi-VN"/>
        </w:rPr>
        <w:t xml:space="preserve"> if (previousItems == null) {</w:t>
      </w:r>
    </w:p>
    <w:p w14:paraId="68A936DB" w14:textId="77777777" w:rsidR="0057321F" w:rsidRPr="0057321F" w:rsidRDefault="0057321F" w:rsidP="00920692">
      <w:pPr>
        <w:pStyle w:val="Code"/>
        <w:rPr>
          <w:lang w:val="vi-VN"/>
        </w:rPr>
      </w:pPr>
      <w:r w:rsidRPr="0057321F">
        <w:rPr>
          <w:lang w:val="vi-VN"/>
        </w:rPr>
        <w:tab/>
        <w:t xml:space="preserve"> previousItems = new ShoppingCart(...);</w:t>
      </w:r>
    </w:p>
    <w:p w14:paraId="3EAA4C05" w14:textId="77777777" w:rsidR="0057321F" w:rsidRPr="0057321F" w:rsidRDefault="0057321F" w:rsidP="00920692">
      <w:pPr>
        <w:pStyle w:val="Code"/>
        <w:rPr>
          <w:lang w:val="vi-VN"/>
        </w:rPr>
      </w:pPr>
      <w:r w:rsidRPr="0057321F">
        <w:rPr>
          <w:lang w:val="vi-VN"/>
        </w:rPr>
        <w:t xml:space="preserve"> }</w:t>
      </w:r>
    </w:p>
    <w:p w14:paraId="26333B34" w14:textId="77777777" w:rsidR="0057321F" w:rsidRPr="0057321F" w:rsidRDefault="0057321F" w:rsidP="00E32154">
      <w:pPr>
        <w:pStyle w:val="Code"/>
        <w:rPr>
          <w:lang w:val="vi-VN"/>
        </w:rPr>
      </w:pPr>
    </w:p>
    <w:p w14:paraId="1672F623" w14:textId="77777777" w:rsidR="0057321F" w:rsidRPr="0057321F" w:rsidRDefault="0057321F" w:rsidP="00E32154">
      <w:pPr>
        <w:pStyle w:val="Code"/>
        <w:rPr>
          <w:lang w:val="vi-VN"/>
        </w:rPr>
      </w:pPr>
      <w:r w:rsidRPr="0057321F">
        <w:rPr>
          <w:lang w:val="vi-VN"/>
        </w:rPr>
        <w:t xml:space="preserve"> String itemID = request.getParameter("itemID");</w:t>
      </w:r>
    </w:p>
    <w:p w14:paraId="535951B0" w14:textId="77777777" w:rsidR="0057321F" w:rsidRPr="0057321F" w:rsidRDefault="0057321F" w:rsidP="00E32154">
      <w:pPr>
        <w:pStyle w:val="Code"/>
        <w:rPr>
          <w:lang w:val="vi-VN"/>
        </w:rPr>
      </w:pPr>
      <w:r w:rsidRPr="0057321F">
        <w:rPr>
          <w:lang w:val="vi-VN"/>
        </w:rPr>
        <w:t xml:space="preserve"> previousItems.addEntry(Catalog.getEntry(itemID));</w:t>
      </w:r>
    </w:p>
    <w:p w14:paraId="249FB6E3" w14:textId="77777777" w:rsidR="0057321F" w:rsidRPr="0057321F" w:rsidRDefault="0057321F" w:rsidP="00E32154">
      <w:pPr>
        <w:pStyle w:val="Code"/>
        <w:rPr>
          <w:lang w:val="vi-VN"/>
        </w:rPr>
      </w:pPr>
    </w:p>
    <w:p w14:paraId="1E37F62A" w14:textId="77777777" w:rsidR="0057321F" w:rsidRPr="0057321F" w:rsidRDefault="0057321F" w:rsidP="00E32154">
      <w:pPr>
        <w:pStyle w:val="Code"/>
        <w:rPr>
          <w:lang w:val="vi-VN"/>
        </w:rPr>
      </w:pPr>
      <w:r w:rsidRPr="0057321F">
        <w:rPr>
          <w:lang w:val="vi-VN"/>
        </w:rPr>
        <w:t xml:space="preserve"> // You still have to do setAttribute, not just modify the cart, since</w:t>
      </w:r>
    </w:p>
    <w:p w14:paraId="63EB589C" w14:textId="77777777" w:rsidR="0057321F" w:rsidRPr="0057321F" w:rsidRDefault="0057321F" w:rsidP="00E32154">
      <w:pPr>
        <w:pStyle w:val="Code"/>
        <w:rPr>
          <w:lang w:val="vi-VN"/>
        </w:rPr>
      </w:pPr>
      <w:r w:rsidRPr="0057321F">
        <w:rPr>
          <w:lang w:val="vi-VN"/>
        </w:rPr>
        <w:t xml:space="preserve"> // the cart may be new and thus not already stored in the session.</w:t>
      </w:r>
    </w:p>
    <w:p w14:paraId="56B35115" w14:textId="77777777" w:rsidR="0057321F" w:rsidRPr="0057321F" w:rsidRDefault="0057321F" w:rsidP="00E32154">
      <w:pPr>
        <w:pStyle w:val="Code"/>
        <w:rPr>
          <w:lang w:val="vi-VN"/>
        </w:rPr>
      </w:pPr>
      <w:r w:rsidRPr="0057321F">
        <w:rPr>
          <w:lang w:val="vi-VN"/>
        </w:rPr>
        <w:t xml:space="preserve"> session.setAttribute("previousItems", previousItems);</w:t>
      </w:r>
    </w:p>
    <w:p w14:paraId="383A687F" w14:textId="4F947D38" w:rsidR="0057321F" w:rsidRPr="0057321F" w:rsidRDefault="0057321F" w:rsidP="00E32154">
      <w:pPr>
        <w:pStyle w:val="Heading4"/>
        <w:rPr>
          <w:lang w:val="vi-VN"/>
        </w:rPr>
      </w:pPr>
      <w:r w:rsidRPr="0057321F">
        <w:rPr>
          <w:lang w:val="vi-VN"/>
        </w:rPr>
        <w:t>Example: Showing Session Information</w:t>
      </w:r>
    </w:p>
    <w:p w14:paraId="33C7B01F" w14:textId="77777777" w:rsidR="0057321F" w:rsidRPr="0057321F" w:rsidRDefault="0057321F" w:rsidP="0057321F">
      <w:pPr>
        <w:rPr>
          <w:lang w:val="vi-VN"/>
        </w:rPr>
      </w:pPr>
      <w:r w:rsidRPr="0057321F">
        <w:rPr>
          <w:lang w:val="vi-VN"/>
        </w:rPr>
        <w:t>Here is a simple example that generates a Web page showing some information about the current session. The file session.zip contains the sample code that you can deploy and test on the Tomcat server on our VM.</w:t>
      </w:r>
    </w:p>
    <w:p w14:paraId="0EBC62E4" w14:textId="77777777" w:rsidR="0057321F" w:rsidRPr="0057321F" w:rsidRDefault="0057321F" w:rsidP="005560EA">
      <w:pPr>
        <w:pStyle w:val="Code"/>
        <w:rPr>
          <w:lang w:val="vi-VN"/>
        </w:rPr>
      </w:pPr>
      <w:r w:rsidRPr="0057321F">
        <w:rPr>
          <w:lang w:val="vi-VN"/>
        </w:rPr>
        <w:t>import java.io.IOException;</w:t>
      </w:r>
    </w:p>
    <w:p w14:paraId="6C2A7F32" w14:textId="77777777" w:rsidR="0057321F" w:rsidRPr="0057321F" w:rsidRDefault="0057321F" w:rsidP="005560EA">
      <w:pPr>
        <w:pStyle w:val="Code"/>
        <w:rPr>
          <w:lang w:val="vi-VN"/>
        </w:rPr>
      </w:pPr>
      <w:r w:rsidRPr="0057321F">
        <w:rPr>
          <w:lang w:val="vi-VN"/>
        </w:rPr>
        <w:t>import javax.servlet.Servlet;</w:t>
      </w:r>
    </w:p>
    <w:p w14:paraId="355E8E1C" w14:textId="77777777" w:rsidR="0057321F" w:rsidRPr="0057321F" w:rsidRDefault="0057321F" w:rsidP="005560EA">
      <w:pPr>
        <w:pStyle w:val="Code"/>
        <w:rPr>
          <w:lang w:val="vi-VN"/>
        </w:rPr>
      </w:pPr>
      <w:r w:rsidRPr="0057321F">
        <w:rPr>
          <w:lang w:val="vi-VN"/>
        </w:rPr>
        <w:t>import javax.servlet.ServletException;</w:t>
      </w:r>
    </w:p>
    <w:p w14:paraId="077EA636" w14:textId="77777777" w:rsidR="0057321F" w:rsidRPr="0057321F" w:rsidRDefault="0057321F" w:rsidP="005560EA">
      <w:pPr>
        <w:pStyle w:val="Code"/>
        <w:rPr>
          <w:lang w:val="vi-VN"/>
        </w:rPr>
      </w:pPr>
      <w:r w:rsidRPr="0057321F">
        <w:rPr>
          <w:lang w:val="vi-VN"/>
        </w:rPr>
        <w:lastRenderedPageBreak/>
        <w:t>import javax.servlet.http.HttpServlet;</w:t>
      </w:r>
    </w:p>
    <w:p w14:paraId="20BB1786" w14:textId="77777777" w:rsidR="0057321F" w:rsidRPr="0057321F" w:rsidRDefault="0057321F" w:rsidP="005560EA">
      <w:pPr>
        <w:pStyle w:val="Code"/>
        <w:rPr>
          <w:lang w:val="vi-VN"/>
        </w:rPr>
      </w:pPr>
      <w:r w:rsidRPr="0057321F">
        <w:rPr>
          <w:lang w:val="vi-VN"/>
        </w:rPr>
        <w:t>import javax.servlet.http.HttpServletRequest;</w:t>
      </w:r>
    </w:p>
    <w:p w14:paraId="4482221B" w14:textId="77777777" w:rsidR="0057321F" w:rsidRPr="0057321F" w:rsidRDefault="0057321F" w:rsidP="005560EA">
      <w:pPr>
        <w:pStyle w:val="Code"/>
        <w:rPr>
          <w:lang w:val="vi-VN"/>
        </w:rPr>
      </w:pPr>
      <w:r w:rsidRPr="0057321F">
        <w:rPr>
          <w:lang w:val="vi-VN"/>
        </w:rPr>
        <w:t>import javax.servlet.http.HttpServletResponse;</w:t>
      </w:r>
    </w:p>
    <w:p w14:paraId="4F634903" w14:textId="77777777" w:rsidR="0057321F" w:rsidRPr="0057321F" w:rsidRDefault="0057321F" w:rsidP="005560EA">
      <w:pPr>
        <w:pStyle w:val="Code"/>
        <w:rPr>
          <w:lang w:val="vi-VN"/>
        </w:rPr>
      </w:pPr>
      <w:r w:rsidRPr="0057321F">
        <w:rPr>
          <w:lang w:val="vi-VN"/>
        </w:rPr>
        <w:t>import javax.servlet.http.HttpSession;</w:t>
      </w:r>
    </w:p>
    <w:p w14:paraId="2EF4E4D0" w14:textId="77777777" w:rsidR="0057321F" w:rsidRPr="0057321F" w:rsidRDefault="0057321F" w:rsidP="005560EA">
      <w:pPr>
        <w:pStyle w:val="Code"/>
        <w:rPr>
          <w:lang w:val="vi-VN"/>
        </w:rPr>
      </w:pPr>
      <w:r w:rsidRPr="0057321F">
        <w:rPr>
          <w:lang w:val="vi-VN"/>
        </w:rPr>
        <w:t>import java.io.PrintWriter;</w:t>
      </w:r>
    </w:p>
    <w:p w14:paraId="03FAC88C" w14:textId="77777777" w:rsidR="0057321F" w:rsidRPr="0057321F" w:rsidRDefault="0057321F" w:rsidP="005560EA">
      <w:pPr>
        <w:pStyle w:val="Code"/>
        <w:rPr>
          <w:lang w:val="vi-VN"/>
        </w:rPr>
      </w:pPr>
      <w:r w:rsidRPr="0057321F">
        <w:rPr>
          <w:lang w:val="vi-VN"/>
        </w:rPr>
        <w:t>import java.util.Date;</w:t>
      </w:r>
    </w:p>
    <w:p w14:paraId="46EC5330" w14:textId="77777777" w:rsidR="0057321F" w:rsidRPr="0057321F" w:rsidRDefault="0057321F" w:rsidP="005560EA">
      <w:pPr>
        <w:pStyle w:val="Code"/>
        <w:rPr>
          <w:lang w:val="vi-VN"/>
        </w:rPr>
      </w:pPr>
    </w:p>
    <w:p w14:paraId="73403858" w14:textId="77777777" w:rsidR="0057321F" w:rsidRPr="0057321F" w:rsidRDefault="0057321F" w:rsidP="005560EA">
      <w:pPr>
        <w:pStyle w:val="Code"/>
        <w:rPr>
          <w:lang w:val="vi-VN"/>
        </w:rPr>
      </w:pPr>
      <w:r w:rsidRPr="0057321F">
        <w:rPr>
          <w:lang w:val="vi-VN"/>
        </w:rPr>
        <w:t>public class SessionServlet extends HttpServlet implements Servlet {</w:t>
      </w:r>
    </w:p>
    <w:p w14:paraId="01BE74FE" w14:textId="77777777" w:rsidR="0057321F" w:rsidRPr="0057321F" w:rsidRDefault="0057321F" w:rsidP="005560EA">
      <w:pPr>
        <w:pStyle w:val="Code"/>
        <w:rPr>
          <w:lang w:val="vi-VN"/>
        </w:rPr>
      </w:pPr>
      <w:r w:rsidRPr="0057321F">
        <w:rPr>
          <w:lang w:val="vi-VN"/>
        </w:rPr>
        <w:t xml:space="preserve">       </w:t>
      </w:r>
    </w:p>
    <w:p w14:paraId="029AF2D8" w14:textId="77777777" w:rsidR="0057321F" w:rsidRPr="0057321F" w:rsidRDefault="0057321F" w:rsidP="005560EA">
      <w:pPr>
        <w:pStyle w:val="Code"/>
        <w:rPr>
          <w:lang w:val="vi-VN"/>
        </w:rPr>
      </w:pPr>
      <w:r w:rsidRPr="0057321F">
        <w:rPr>
          <w:lang w:val="vi-VN"/>
        </w:rPr>
        <w:t xml:space="preserve">  public SessionServlet() {}</w:t>
      </w:r>
    </w:p>
    <w:p w14:paraId="0D62EF4A" w14:textId="77777777" w:rsidR="0057321F" w:rsidRPr="0057321F" w:rsidRDefault="0057321F" w:rsidP="005560EA">
      <w:pPr>
        <w:pStyle w:val="Code"/>
        <w:rPr>
          <w:lang w:val="vi-VN"/>
        </w:rPr>
      </w:pPr>
    </w:p>
    <w:p w14:paraId="27829171" w14:textId="77777777" w:rsidR="0057321F" w:rsidRPr="0057321F" w:rsidRDefault="0057321F" w:rsidP="005560EA">
      <w:pPr>
        <w:pStyle w:val="Code"/>
        <w:rPr>
          <w:lang w:val="vi-VN"/>
        </w:rPr>
      </w:pPr>
      <w:r w:rsidRPr="0057321F">
        <w:rPr>
          <w:lang w:val="vi-VN"/>
        </w:rPr>
        <w:t xml:space="preserve">  public void doGet(HttpServletRequest request, HttpServletResponse response)</w:t>
      </w:r>
    </w:p>
    <w:p w14:paraId="57126AAB" w14:textId="77777777" w:rsidR="0057321F" w:rsidRPr="0057321F" w:rsidRDefault="0057321F" w:rsidP="005560EA">
      <w:pPr>
        <w:pStyle w:val="Code"/>
        <w:rPr>
          <w:lang w:val="vi-VN"/>
        </w:rPr>
      </w:pPr>
      <w:r w:rsidRPr="0057321F">
        <w:rPr>
          <w:lang w:val="vi-VN"/>
        </w:rPr>
        <w:t xml:space="preserve">      throws ServletException, IOException {</w:t>
      </w:r>
    </w:p>
    <w:p w14:paraId="789308D8" w14:textId="77777777" w:rsidR="0057321F" w:rsidRPr="0057321F" w:rsidRDefault="0057321F" w:rsidP="005560EA">
      <w:pPr>
        <w:pStyle w:val="Code"/>
        <w:rPr>
          <w:lang w:val="vi-VN"/>
        </w:rPr>
      </w:pPr>
      <w:r w:rsidRPr="0057321F">
        <w:rPr>
          <w:lang w:val="vi-VN"/>
        </w:rPr>
        <w:t xml:space="preserve">    HttpSession session = request.getSession(true);</w:t>
      </w:r>
    </w:p>
    <w:p w14:paraId="3BC747CC" w14:textId="77777777" w:rsidR="0057321F" w:rsidRPr="0057321F" w:rsidRDefault="0057321F" w:rsidP="005560EA">
      <w:pPr>
        <w:pStyle w:val="Code"/>
        <w:rPr>
          <w:lang w:val="vi-VN"/>
        </w:rPr>
      </w:pPr>
      <w:r w:rsidRPr="0057321F">
        <w:rPr>
          <w:lang w:val="vi-VN"/>
        </w:rPr>
        <w:t xml:space="preserve">    response.setContentType("text/html");</w:t>
      </w:r>
    </w:p>
    <w:p w14:paraId="671A245D" w14:textId="77777777" w:rsidR="0057321F" w:rsidRPr="0057321F" w:rsidRDefault="0057321F" w:rsidP="005560EA">
      <w:pPr>
        <w:pStyle w:val="Code"/>
        <w:rPr>
          <w:lang w:val="vi-VN"/>
        </w:rPr>
      </w:pPr>
      <w:r w:rsidRPr="0057321F">
        <w:rPr>
          <w:lang w:val="vi-VN"/>
        </w:rPr>
        <w:t xml:space="preserve">    PrintWriter out = response.getWriter();</w:t>
      </w:r>
    </w:p>
    <w:p w14:paraId="70F1FA05" w14:textId="77777777" w:rsidR="0057321F" w:rsidRPr="0057321F" w:rsidRDefault="0057321F" w:rsidP="005560EA">
      <w:pPr>
        <w:pStyle w:val="Code"/>
        <w:rPr>
          <w:lang w:val="vi-VN"/>
        </w:rPr>
      </w:pPr>
      <w:r w:rsidRPr="0057321F">
        <w:rPr>
          <w:lang w:val="vi-VN"/>
        </w:rPr>
        <w:t xml:space="preserve">    String title = "Session Demo";</w:t>
      </w:r>
    </w:p>
    <w:p w14:paraId="0E1183C9" w14:textId="77777777" w:rsidR="0057321F" w:rsidRPr="0057321F" w:rsidRDefault="0057321F" w:rsidP="005560EA">
      <w:pPr>
        <w:pStyle w:val="Code"/>
        <w:rPr>
          <w:lang w:val="vi-VN"/>
        </w:rPr>
      </w:pPr>
      <w:r w:rsidRPr="0057321F">
        <w:rPr>
          <w:lang w:val="vi-VN"/>
        </w:rPr>
        <w:t xml:space="preserve">    String heading;</w:t>
      </w:r>
    </w:p>
    <w:p w14:paraId="50F97422" w14:textId="77777777" w:rsidR="0057321F" w:rsidRPr="0057321F" w:rsidRDefault="0057321F" w:rsidP="005560EA">
      <w:pPr>
        <w:pStyle w:val="Code"/>
        <w:rPr>
          <w:lang w:val="vi-VN"/>
        </w:rPr>
      </w:pPr>
      <w:r w:rsidRPr="0057321F">
        <w:rPr>
          <w:lang w:val="vi-VN"/>
        </w:rPr>
        <w:t xml:space="preserve">    Integer accessCount = new Integer(0);;</w:t>
      </w:r>
    </w:p>
    <w:p w14:paraId="0CE92C73" w14:textId="77777777" w:rsidR="0057321F" w:rsidRPr="0057321F" w:rsidRDefault="0057321F" w:rsidP="005560EA">
      <w:pPr>
        <w:pStyle w:val="Code"/>
        <w:rPr>
          <w:lang w:val="vi-VN"/>
        </w:rPr>
      </w:pPr>
      <w:r w:rsidRPr="0057321F">
        <w:rPr>
          <w:lang w:val="vi-VN"/>
        </w:rPr>
        <w:t xml:space="preserve">    if (session.isNew()) {</w:t>
      </w:r>
    </w:p>
    <w:p w14:paraId="685AE110" w14:textId="77777777" w:rsidR="0057321F" w:rsidRPr="0057321F" w:rsidRDefault="0057321F" w:rsidP="005560EA">
      <w:pPr>
        <w:pStyle w:val="Code"/>
        <w:rPr>
          <w:lang w:val="vi-VN"/>
        </w:rPr>
      </w:pPr>
      <w:r w:rsidRPr="0057321F">
        <w:rPr>
          <w:lang w:val="vi-VN"/>
        </w:rPr>
        <w:t xml:space="preserve">      heading = "Welcome, Newcomer";</w:t>
      </w:r>
    </w:p>
    <w:p w14:paraId="0178FFE1" w14:textId="77777777" w:rsidR="0057321F" w:rsidRPr="0057321F" w:rsidRDefault="0057321F" w:rsidP="005560EA">
      <w:pPr>
        <w:pStyle w:val="Code"/>
        <w:rPr>
          <w:lang w:val="vi-VN"/>
        </w:rPr>
      </w:pPr>
      <w:r w:rsidRPr="0057321F">
        <w:rPr>
          <w:lang w:val="vi-VN"/>
        </w:rPr>
        <w:t xml:space="preserve">    } else {</w:t>
      </w:r>
    </w:p>
    <w:p w14:paraId="19FCFEC8" w14:textId="77777777" w:rsidR="0057321F" w:rsidRPr="0057321F" w:rsidRDefault="0057321F" w:rsidP="005560EA">
      <w:pPr>
        <w:pStyle w:val="Code"/>
        <w:rPr>
          <w:lang w:val="vi-VN"/>
        </w:rPr>
      </w:pPr>
      <w:r w:rsidRPr="0057321F">
        <w:rPr>
          <w:lang w:val="vi-VN"/>
        </w:rPr>
        <w:t xml:space="preserve">      heading = "Welcome Back";</w:t>
      </w:r>
    </w:p>
    <w:p w14:paraId="19C7004C" w14:textId="77777777" w:rsidR="0057321F" w:rsidRPr="0057321F" w:rsidRDefault="0057321F" w:rsidP="005560EA">
      <w:pPr>
        <w:pStyle w:val="Code"/>
        <w:rPr>
          <w:lang w:val="vi-VN"/>
        </w:rPr>
      </w:pPr>
      <w:r w:rsidRPr="0057321F">
        <w:rPr>
          <w:lang w:val="vi-VN"/>
        </w:rPr>
        <w:t xml:space="preserve">      Integer oldAccessCount = (Integer)session.getAttribute("accessCount"); </w:t>
      </w:r>
    </w:p>
    <w:p w14:paraId="02632716" w14:textId="77777777" w:rsidR="0057321F" w:rsidRPr="0057321F" w:rsidRDefault="0057321F" w:rsidP="005560EA">
      <w:pPr>
        <w:pStyle w:val="Code"/>
        <w:rPr>
          <w:lang w:val="vi-VN"/>
        </w:rPr>
      </w:pPr>
      <w:r w:rsidRPr="0057321F">
        <w:rPr>
          <w:lang w:val="vi-VN"/>
        </w:rPr>
        <w:t xml:space="preserve">      if (oldAccessCount != null) {</w:t>
      </w:r>
    </w:p>
    <w:p w14:paraId="30DF2D0E" w14:textId="77777777" w:rsidR="0057321F" w:rsidRPr="0057321F" w:rsidRDefault="0057321F" w:rsidP="005560EA">
      <w:pPr>
        <w:pStyle w:val="Code"/>
        <w:rPr>
          <w:lang w:val="vi-VN"/>
        </w:rPr>
      </w:pPr>
      <w:r w:rsidRPr="0057321F">
        <w:rPr>
          <w:lang w:val="vi-VN"/>
        </w:rPr>
        <w:t xml:space="preserve">        accessCount = new Integer(oldAccessCount.intValue() + 1);</w:t>
      </w:r>
    </w:p>
    <w:p w14:paraId="7CD03ACE" w14:textId="77777777" w:rsidR="0057321F" w:rsidRPr="0057321F" w:rsidRDefault="0057321F" w:rsidP="005560EA">
      <w:pPr>
        <w:pStyle w:val="Code"/>
        <w:rPr>
          <w:lang w:val="vi-VN"/>
        </w:rPr>
      </w:pPr>
      <w:r w:rsidRPr="0057321F">
        <w:rPr>
          <w:lang w:val="vi-VN"/>
        </w:rPr>
        <w:t xml:space="preserve">      }</w:t>
      </w:r>
    </w:p>
    <w:p w14:paraId="5B6CD952" w14:textId="77777777" w:rsidR="0057321F" w:rsidRPr="0057321F" w:rsidRDefault="0057321F" w:rsidP="005560EA">
      <w:pPr>
        <w:pStyle w:val="Code"/>
        <w:rPr>
          <w:lang w:val="vi-VN"/>
        </w:rPr>
      </w:pPr>
      <w:r w:rsidRPr="0057321F">
        <w:rPr>
          <w:lang w:val="vi-VN"/>
        </w:rPr>
        <w:t xml:space="preserve">    }</w:t>
      </w:r>
    </w:p>
    <w:p w14:paraId="79DA1758" w14:textId="77777777" w:rsidR="0057321F" w:rsidRPr="0057321F" w:rsidRDefault="0057321F" w:rsidP="005560EA">
      <w:pPr>
        <w:pStyle w:val="Code"/>
        <w:rPr>
          <w:lang w:val="vi-VN"/>
        </w:rPr>
      </w:pPr>
      <w:r w:rsidRPr="0057321F">
        <w:rPr>
          <w:lang w:val="vi-VN"/>
        </w:rPr>
        <w:t xml:space="preserve">    session.setAttribute("accessCount", accessCount); </w:t>
      </w:r>
    </w:p>
    <w:p w14:paraId="3EBE9523" w14:textId="77777777" w:rsidR="0057321F" w:rsidRPr="0057321F" w:rsidRDefault="0057321F" w:rsidP="005560EA">
      <w:pPr>
        <w:pStyle w:val="Code"/>
        <w:rPr>
          <w:lang w:val="vi-VN"/>
        </w:rPr>
      </w:pPr>
      <w:r w:rsidRPr="0057321F">
        <w:rPr>
          <w:lang w:val="vi-VN"/>
        </w:rPr>
        <w:t xml:space="preserve">      </w:t>
      </w:r>
    </w:p>
    <w:p w14:paraId="306C3775" w14:textId="77777777" w:rsidR="0057321F" w:rsidRPr="0057321F" w:rsidRDefault="0057321F" w:rsidP="005560EA">
      <w:pPr>
        <w:pStyle w:val="Code"/>
        <w:rPr>
          <w:lang w:val="vi-VN"/>
        </w:rPr>
      </w:pPr>
      <w:r w:rsidRPr="0057321F">
        <w:rPr>
          <w:lang w:val="vi-VN"/>
        </w:rPr>
        <w:t xml:space="preserve">    out.println("&lt;HTML&gt;&lt;HEAD&gt;&lt;TITLE&gt;"+title+"&lt;/TITLE&gt;&lt;/HEAD&gt;\n" +</w:t>
      </w:r>
    </w:p>
    <w:p w14:paraId="429851E1" w14:textId="77777777" w:rsidR="0057321F" w:rsidRPr="0057321F" w:rsidRDefault="0057321F" w:rsidP="005560EA">
      <w:pPr>
        <w:pStyle w:val="Code"/>
        <w:rPr>
          <w:lang w:val="vi-VN"/>
        </w:rPr>
      </w:pPr>
      <w:r w:rsidRPr="0057321F">
        <w:rPr>
          <w:lang w:val="vi-VN"/>
        </w:rPr>
        <w:t xml:space="preserve">                "&lt;BODY BGCOLOR=\"#FDF5E6\"&gt;\n" +</w:t>
      </w:r>
    </w:p>
    <w:p w14:paraId="6889FE6D" w14:textId="77777777" w:rsidR="0057321F" w:rsidRPr="0057321F" w:rsidRDefault="0057321F" w:rsidP="005560EA">
      <w:pPr>
        <w:pStyle w:val="Code"/>
        <w:rPr>
          <w:lang w:val="vi-VN"/>
        </w:rPr>
      </w:pPr>
      <w:r w:rsidRPr="0057321F">
        <w:rPr>
          <w:lang w:val="vi-VN"/>
        </w:rPr>
        <w:t xml:space="preserve">                "&lt;H1 ALIGN=\"CENTER\"&gt;" + heading + "&lt;/H1&gt;\n" +</w:t>
      </w:r>
    </w:p>
    <w:p w14:paraId="10F285B3" w14:textId="77777777" w:rsidR="0057321F" w:rsidRPr="0057321F" w:rsidRDefault="0057321F" w:rsidP="005560EA">
      <w:pPr>
        <w:pStyle w:val="Code"/>
        <w:rPr>
          <w:lang w:val="vi-VN"/>
        </w:rPr>
      </w:pPr>
      <w:r w:rsidRPr="0057321F">
        <w:rPr>
          <w:lang w:val="vi-VN"/>
        </w:rPr>
        <w:t xml:space="preserve">                "&lt;H2&gt;Information on Your Session:&lt;/H2&gt;\n" +</w:t>
      </w:r>
    </w:p>
    <w:p w14:paraId="42FFDF4C" w14:textId="77777777" w:rsidR="0057321F" w:rsidRPr="0057321F" w:rsidRDefault="0057321F" w:rsidP="005560EA">
      <w:pPr>
        <w:pStyle w:val="Code"/>
        <w:rPr>
          <w:lang w:val="vi-VN"/>
        </w:rPr>
      </w:pPr>
      <w:r w:rsidRPr="0057321F">
        <w:rPr>
          <w:lang w:val="vi-VN"/>
        </w:rPr>
        <w:t xml:space="preserve">                "&lt;TABLE BORDER=1 ALIGN=CENTER&gt;\n" +</w:t>
      </w:r>
    </w:p>
    <w:p w14:paraId="6D263415" w14:textId="77777777" w:rsidR="0057321F" w:rsidRPr="0057321F" w:rsidRDefault="0057321F" w:rsidP="005560EA">
      <w:pPr>
        <w:pStyle w:val="Code"/>
        <w:rPr>
          <w:lang w:val="vi-VN"/>
        </w:rPr>
      </w:pPr>
      <w:r w:rsidRPr="0057321F">
        <w:rPr>
          <w:lang w:val="vi-VN"/>
        </w:rPr>
        <w:t xml:space="preserve">                "&lt;TR BGCOLOR=\"#FFAD00\"&gt;\n" +</w:t>
      </w:r>
    </w:p>
    <w:p w14:paraId="6DA902C9" w14:textId="77777777" w:rsidR="0057321F" w:rsidRPr="0057321F" w:rsidRDefault="0057321F" w:rsidP="005560EA">
      <w:pPr>
        <w:pStyle w:val="Code"/>
        <w:rPr>
          <w:lang w:val="vi-VN"/>
        </w:rPr>
      </w:pPr>
      <w:r w:rsidRPr="0057321F">
        <w:rPr>
          <w:lang w:val="vi-VN"/>
        </w:rPr>
        <w:t xml:space="preserve">                "  &lt;TH&gt;Info Type&lt;TH&gt;Value\n" +</w:t>
      </w:r>
    </w:p>
    <w:p w14:paraId="07DCCE49" w14:textId="77777777" w:rsidR="0057321F" w:rsidRPr="0057321F" w:rsidRDefault="0057321F" w:rsidP="005560EA">
      <w:pPr>
        <w:pStyle w:val="Code"/>
        <w:rPr>
          <w:lang w:val="vi-VN"/>
        </w:rPr>
      </w:pPr>
      <w:r w:rsidRPr="0057321F">
        <w:rPr>
          <w:lang w:val="vi-VN"/>
        </w:rPr>
        <w:t xml:space="preserve">                "&lt;TR&gt;\n" +</w:t>
      </w:r>
    </w:p>
    <w:p w14:paraId="3CE28456" w14:textId="77777777" w:rsidR="0057321F" w:rsidRPr="0057321F" w:rsidRDefault="0057321F" w:rsidP="005560EA">
      <w:pPr>
        <w:pStyle w:val="Code"/>
        <w:rPr>
          <w:lang w:val="vi-VN"/>
        </w:rPr>
      </w:pPr>
      <w:r w:rsidRPr="0057321F">
        <w:rPr>
          <w:lang w:val="vi-VN"/>
        </w:rPr>
        <w:t xml:space="preserve">                "  &lt;TD&gt;ID\n" +</w:t>
      </w:r>
    </w:p>
    <w:p w14:paraId="58FBAB76" w14:textId="77777777" w:rsidR="0057321F" w:rsidRPr="0057321F" w:rsidRDefault="0057321F" w:rsidP="005560EA">
      <w:pPr>
        <w:pStyle w:val="Code"/>
        <w:rPr>
          <w:lang w:val="vi-VN"/>
        </w:rPr>
      </w:pPr>
      <w:r w:rsidRPr="0057321F">
        <w:rPr>
          <w:lang w:val="vi-VN"/>
        </w:rPr>
        <w:t xml:space="preserve">                "  &lt;TD&gt;" + session.getId() + "\n" +</w:t>
      </w:r>
    </w:p>
    <w:p w14:paraId="49EDAE00" w14:textId="77777777" w:rsidR="0057321F" w:rsidRPr="0057321F" w:rsidRDefault="0057321F" w:rsidP="005560EA">
      <w:pPr>
        <w:pStyle w:val="Code"/>
        <w:rPr>
          <w:lang w:val="vi-VN"/>
        </w:rPr>
      </w:pPr>
      <w:r w:rsidRPr="0057321F">
        <w:rPr>
          <w:lang w:val="vi-VN"/>
        </w:rPr>
        <w:t xml:space="preserve">                "&lt;TR&gt;\n" +</w:t>
      </w:r>
    </w:p>
    <w:p w14:paraId="3E391190" w14:textId="77777777" w:rsidR="0057321F" w:rsidRPr="0057321F" w:rsidRDefault="0057321F" w:rsidP="005560EA">
      <w:pPr>
        <w:pStyle w:val="Code"/>
        <w:rPr>
          <w:lang w:val="vi-VN"/>
        </w:rPr>
      </w:pPr>
      <w:r w:rsidRPr="0057321F">
        <w:rPr>
          <w:lang w:val="vi-VN"/>
        </w:rPr>
        <w:t xml:space="preserve">                "  &lt;TD&gt;Creation Time\n" +</w:t>
      </w:r>
    </w:p>
    <w:p w14:paraId="2E6399CE" w14:textId="77777777" w:rsidR="0057321F" w:rsidRPr="0057321F" w:rsidRDefault="0057321F" w:rsidP="005560EA">
      <w:pPr>
        <w:pStyle w:val="Code"/>
        <w:rPr>
          <w:lang w:val="vi-VN"/>
        </w:rPr>
      </w:pPr>
      <w:r w:rsidRPr="0057321F">
        <w:rPr>
          <w:lang w:val="vi-VN"/>
        </w:rPr>
        <w:t xml:space="preserve">                "  &lt;TD&gt;" + new Date(session.getCreationTime()) + "\n" +</w:t>
      </w:r>
    </w:p>
    <w:p w14:paraId="3E103B2B" w14:textId="77777777" w:rsidR="0057321F" w:rsidRPr="0057321F" w:rsidRDefault="0057321F" w:rsidP="005560EA">
      <w:pPr>
        <w:pStyle w:val="Code"/>
        <w:rPr>
          <w:lang w:val="vi-VN"/>
        </w:rPr>
      </w:pPr>
      <w:r w:rsidRPr="0057321F">
        <w:rPr>
          <w:lang w:val="vi-VN"/>
        </w:rPr>
        <w:t xml:space="preserve">                "&lt;TR&gt;\n" +</w:t>
      </w:r>
    </w:p>
    <w:p w14:paraId="0FBAB777" w14:textId="77777777" w:rsidR="0057321F" w:rsidRPr="0057321F" w:rsidRDefault="0057321F" w:rsidP="005560EA">
      <w:pPr>
        <w:pStyle w:val="Code"/>
        <w:rPr>
          <w:lang w:val="vi-VN"/>
        </w:rPr>
      </w:pPr>
      <w:r w:rsidRPr="0057321F">
        <w:rPr>
          <w:lang w:val="vi-VN"/>
        </w:rPr>
        <w:t xml:space="preserve">                "  &lt;TD&gt;Time of Last Access\n" +</w:t>
      </w:r>
    </w:p>
    <w:p w14:paraId="091D17B7" w14:textId="77777777" w:rsidR="0057321F" w:rsidRPr="0057321F" w:rsidRDefault="0057321F" w:rsidP="005560EA">
      <w:pPr>
        <w:pStyle w:val="Code"/>
        <w:rPr>
          <w:lang w:val="vi-VN"/>
        </w:rPr>
      </w:pPr>
      <w:r w:rsidRPr="0057321F">
        <w:rPr>
          <w:lang w:val="vi-VN"/>
        </w:rPr>
        <w:t xml:space="preserve">                "  &lt;TD&gt;" + new Date(session.getLastAccessedTime()) + "\n" +</w:t>
      </w:r>
    </w:p>
    <w:p w14:paraId="3C2385E5" w14:textId="77777777" w:rsidR="0057321F" w:rsidRPr="0057321F" w:rsidRDefault="0057321F" w:rsidP="005560EA">
      <w:pPr>
        <w:pStyle w:val="Code"/>
        <w:rPr>
          <w:lang w:val="vi-VN"/>
        </w:rPr>
      </w:pPr>
      <w:r w:rsidRPr="0057321F">
        <w:rPr>
          <w:lang w:val="vi-VN"/>
        </w:rPr>
        <w:t xml:space="preserve">                "&lt;TR&gt;\n" +</w:t>
      </w:r>
    </w:p>
    <w:p w14:paraId="39D487CB" w14:textId="77777777" w:rsidR="0057321F" w:rsidRPr="0057321F" w:rsidRDefault="0057321F" w:rsidP="005560EA">
      <w:pPr>
        <w:pStyle w:val="Code"/>
        <w:rPr>
          <w:lang w:val="vi-VN"/>
        </w:rPr>
      </w:pPr>
      <w:r w:rsidRPr="0057321F">
        <w:rPr>
          <w:lang w:val="vi-VN"/>
        </w:rPr>
        <w:t xml:space="preserve">                "  &lt;TD&gt;Number of Previous Accesses\n" +</w:t>
      </w:r>
    </w:p>
    <w:p w14:paraId="296A5C47" w14:textId="77777777" w:rsidR="0057321F" w:rsidRPr="0057321F" w:rsidRDefault="0057321F" w:rsidP="005560EA">
      <w:pPr>
        <w:pStyle w:val="Code"/>
        <w:rPr>
          <w:lang w:val="vi-VN"/>
        </w:rPr>
      </w:pPr>
      <w:r w:rsidRPr="0057321F">
        <w:rPr>
          <w:lang w:val="vi-VN"/>
        </w:rPr>
        <w:t xml:space="preserve">                "  &lt;TD&gt;" + accessCount + "\n" +</w:t>
      </w:r>
    </w:p>
    <w:p w14:paraId="7062C7FD" w14:textId="77777777" w:rsidR="0057321F" w:rsidRPr="0057321F" w:rsidRDefault="0057321F" w:rsidP="005560EA">
      <w:pPr>
        <w:pStyle w:val="Code"/>
        <w:rPr>
          <w:lang w:val="vi-VN"/>
        </w:rPr>
      </w:pPr>
      <w:r w:rsidRPr="0057321F">
        <w:rPr>
          <w:lang w:val="vi-VN"/>
        </w:rPr>
        <w:t xml:space="preserve">                "&lt;/TABLE&gt;\n" +</w:t>
      </w:r>
    </w:p>
    <w:p w14:paraId="189F1798" w14:textId="77777777" w:rsidR="0057321F" w:rsidRPr="0057321F" w:rsidRDefault="0057321F" w:rsidP="005560EA">
      <w:pPr>
        <w:pStyle w:val="Code"/>
        <w:rPr>
          <w:lang w:val="vi-VN"/>
        </w:rPr>
      </w:pPr>
      <w:r w:rsidRPr="0057321F">
        <w:rPr>
          <w:lang w:val="vi-VN"/>
        </w:rPr>
        <w:t xml:space="preserve">                "&lt;/BODY&gt;&lt;/HTML&gt;");</w:t>
      </w:r>
    </w:p>
    <w:p w14:paraId="2A58DE3D" w14:textId="77777777" w:rsidR="0057321F" w:rsidRPr="0057321F" w:rsidRDefault="0057321F" w:rsidP="005560EA">
      <w:pPr>
        <w:pStyle w:val="Code"/>
        <w:rPr>
          <w:lang w:val="vi-VN"/>
        </w:rPr>
      </w:pPr>
    </w:p>
    <w:p w14:paraId="2E529098" w14:textId="77777777" w:rsidR="0057321F" w:rsidRPr="0057321F" w:rsidRDefault="0057321F" w:rsidP="005560EA">
      <w:pPr>
        <w:pStyle w:val="Code"/>
        <w:rPr>
          <w:lang w:val="vi-VN"/>
        </w:rPr>
      </w:pPr>
      <w:r w:rsidRPr="0057321F">
        <w:rPr>
          <w:lang w:val="vi-VN"/>
        </w:rPr>
        <w:t xml:space="preserve">  }</w:t>
      </w:r>
    </w:p>
    <w:p w14:paraId="3081E72B" w14:textId="77777777" w:rsidR="0057321F" w:rsidRPr="0057321F" w:rsidRDefault="0057321F" w:rsidP="005560EA">
      <w:pPr>
        <w:pStyle w:val="Code"/>
        <w:rPr>
          <w:lang w:val="vi-VN"/>
        </w:rPr>
      </w:pPr>
    </w:p>
    <w:p w14:paraId="028E2F32" w14:textId="77777777" w:rsidR="0057321F" w:rsidRPr="0057321F" w:rsidRDefault="0057321F" w:rsidP="005560EA">
      <w:pPr>
        <w:pStyle w:val="Code"/>
        <w:rPr>
          <w:lang w:val="vi-VN"/>
        </w:rPr>
      </w:pPr>
      <w:r w:rsidRPr="0057321F">
        <w:rPr>
          <w:lang w:val="vi-VN"/>
        </w:rPr>
        <w:lastRenderedPageBreak/>
        <w:t xml:space="preserve">  public void doPost(HttpServletRequest request,</w:t>
      </w:r>
    </w:p>
    <w:p w14:paraId="23B54B16" w14:textId="77777777" w:rsidR="0057321F" w:rsidRPr="0057321F" w:rsidRDefault="0057321F" w:rsidP="005560EA">
      <w:pPr>
        <w:pStyle w:val="Code"/>
        <w:rPr>
          <w:lang w:val="vi-VN"/>
        </w:rPr>
      </w:pPr>
      <w:r w:rsidRPr="0057321F">
        <w:rPr>
          <w:lang w:val="vi-VN"/>
        </w:rPr>
        <w:t xml:space="preserve">                     HttpServletResponse response)</w:t>
      </w:r>
    </w:p>
    <w:p w14:paraId="7D0E4E20" w14:textId="77777777" w:rsidR="0057321F" w:rsidRPr="0057321F" w:rsidRDefault="0057321F" w:rsidP="005560EA">
      <w:pPr>
        <w:pStyle w:val="Code"/>
        <w:rPr>
          <w:lang w:val="vi-VN"/>
        </w:rPr>
      </w:pPr>
      <w:r w:rsidRPr="0057321F">
        <w:rPr>
          <w:lang w:val="vi-VN"/>
        </w:rPr>
        <w:t xml:space="preserve">      throws ServletException, IOException {</w:t>
      </w:r>
    </w:p>
    <w:p w14:paraId="28D82F3E" w14:textId="77777777" w:rsidR="0057321F" w:rsidRPr="0057321F" w:rsidRDefault="0057321F" w:rsidP="005560EA">
      <w:pPr>
        <w:pStyle w:val="Code"/>
        <w:rPr>
          <w:lang w:val="vi-VN"/>
        </w:rPr>
      </w:pPr>
      <w:r w:rsidRPr="0057321F">
        <w:rPr>
          <w:lang w:val="vi-VN"/>
        </w:rPr>
        <w:t xml:space="preserve">    doGet(request, response);</w:t>
      </w:r>
    </w:p>
    <w:p w14:paraId="08991CB1" w14:textId="77777777" w:rsidR="0057321F" w:rsidRPr="0057321F" w:rsidRDefault="0057321F" w:rsidP="005560EA">
      <w:pPr>
        <w:pStyle w:val="Code"/>
        <w:rPr>
          <w:lang w:val="vi-VN"/>
        </w:rPr>
      </w:pPr>
      <w:r w:rsidRPr="0057321F">
        <w:rPr>
          <w:lang w:val="vi-VN"/>
        </w:rPr>
        <w:t xml:space="preserve">  }</w:t>
      </w:r>
    </w:p>
    <w:p w14:paraId="74EE6A7E" w14:textId="77777777" w:rsidR="0057321F" w:rsidRPr="0057321F" w:rsidRDefault="0057321F" w:rsidP="005560EA">
      <w:pPr>
        <w:pStyle w:val="Code"/>
        <w:rPr>
          <w:lang w:val="vi-VN"/>
        </w:rPr>
      </w:pPr>
      <w:r w:rsidRPr="0057321F">
        <w:rPr>
          <w:lang w:val="vi-VN"/>
        </w:rPr>
        <w:t>}</w:t>
      </w:r>
    </w:p>
    <w:p w14:paraId="799BBFB2" w14:textId="36F7988B" w:rsidR="005560EA" w:rsidRPr="0057321F" w:rsidRDefault="0057321F" w:rsidP="0057321F">
      <w:pPr>
        <w:rPr>
          <w:lang w:val="vi-VN"/>
        </w:rPr>
      </w:pPr>
      <w:r w:rsidRPr="0057321F">
        <w:rPr>
          <w:lang w:val="vi-VN"/>
        </w:rPr>
        <w:t>After building and deploying the downloaded sample code, if you visit http://localhost:1448/SessionDemo/session several times without quiiting your browser in between, you will see a page like this</w:t>
      </w:r>
      <w:r w:rsidR="00821017">
        <w:t xml:space="preserve"> </w:t>
      </w:r>
      <w:r w:rsidR="005560EA" w:rsidRPr="005560EA">
        <w:rPr>
          <w:noProof/>
        </w:rPr>
        <w:drawing>
          <wp:inline distT="0" distB="0" distL="0" distR="0" wp14:anchorId="7DC183F3" wp14:editId="711E29D6">
            <wp:extent cx="3837476" cy="2890520"/>
            <wp:effectExtent l="0" t="0" r="0" b="5080"/>
            <wp:docPr id="32" name="Picture 32" descr="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ample"/>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849102" cy="2899277"/>
                    </a:xfrm>
                    <a:prstGeom prst="rect">
                      <a:avLst/>
                    </a:prstGeom>
                    <a:noFill/>
                    <a:ln>
                      <a:noFill/>
                    </a:ln>
                  </pic:spPr>
                </pic:pic>
              </a:graphicData>
            </a:graphic>
          </wp:inline>
        </w:drawing>
      </w:r>
    </w:p>
    <w:p w14:paraId="47486219" w14:textId="77777777" w:rsidR="00EE7338" w:rsidRDefault="00EE7338" w:rsidP="00EE7338">
      <w:pPr>
        <w:pStyle w:val="Heading2"/>
        <w:shd w:val="clear" w:color="auto" w:fill="FFFFFF"/>
        <w:spacing w:before="300" w:after="150"/>
        <w:rPr>
          <w:rFonts w:ascii="Helvetica" w:hAnsi="Helvetica"/>
          <w:color w:val="333333"/>
          <w:sz w:val="45"/>
          <w:szCs w:val="45"/>
        </w:rPr>
      </w:pPr>
      <w:r>
        <w:rPr>
          <w:rFonts w:ascii="Helvetica" w:hAnsi="Helvetica"/>
          <w:b/>
          <w:bCs/>
          <w:color w:val="333333"/>
          <w:sz w:val="45"/>
          <w:szCs w:val="45"/>
        </w:rPr>
        <w:t>Type of Servlet Scopes</w:t>
      </w:r>
    </w:p>
    <w:p w14:paraId="7DFFB473" w14:textId="77777777" w:rsidR="00873D24" w:rsidRDefault="00EE7338" w:rsidP="00873D24">
      <w:r w:rsidRPr="00873D24">
        <w:t>There are mainly three types of servlet scopes</w:t>
      </w:r>
      <w:r w:rsidR="00873D24">
        <w:t xml:space="preserve">: </w:t>
      </w:r>
      <w:r w:rsidRPr="00873D24">
        <w:t>Request scope</w:t>
      </w:r>
      <w:r w:rsidR="00873D24">
        <w:t xml:space="preserve">, </w:t>
      </w:r>
      <w:r w:rsidRPr="00873D24">
        <w:t>Session scope</w:t>
      </w:r>
      <w:r w:rsidR="00873D24">
        <w:t xml:space="preserve">, </w:t>
      </w:r>
      <w:r w:rsidRPr="00873D24">
        <w:t>Context scope</w:t>
      </w:r>
    </w:p>
    <w:p w14:paraId="6A08FAC8" w14:textId="57915892" w:rsidR="00EE7338" w:rsidRPr="00873D24" w:rsidRDefault="00EE7338" w:rsidP="00873D24">
      <w:pPr>
        <w:pStyle w:val="Heading3"/>
      </w:pPr>
      <w:r w:rsidRPr="00873D24">
        <w:t>Request scope</w:t>
      </w:r>
    </w:p>
    <w:p w14:paraId="7589AA56" w14:textId="77777777" w:rsidR="00EE7338" w:rsidRPr="00873D24" w:rsidRDefault="00EE7338" w:rsidP="00873D24">
      <w:r w:rsidRPr="00873D24">
        <w:t>Data stored in HttpServletRequest will be available until request object destroyed</w:t>
      </w:r>
    </w:p>
    <w:p w14:paraId="3D58A3B9" w14:textId="77777777" w:rsidR="00EE7338" w:rsidRPr="00873D24" w:rsidRDefault="00EE7338" w:rsidP="00873D24">
      <w:r w:rsidRPr="00873D24">
        <w:t>Scope of such data called request scope</w:t>
      </w:r>
    </w:p>
    <w:p w14:paraId="0C8DBB10" w14:textId="77777777" w:rsidR="00EE7338" w:rsidRPr="00873D24" w:rsidRDefault="00EE7338" w:rsidP="00873D24">
      <w:r w:rsidRPr="00873D24">
        <w:t>Request data can be accessed by single user within same request and before sending the response</w:t>
      </w:r>
    </w:p>
    <w:p w14:paraId="344E19E6" w14:textId="50A3F61F" w:rsidR="00EE7338" w:rsidRPr="00873D24" w:rsidRDefault="00EE7338" w:rsidP="00873D24">
      <w:pPr>
        <w:pStyle w:val="Heading3"/>
      </w:pPr>
      <w:r w:rsidRPr="00873D24">
        <w:t>Session scope</w:t>
      </w:r>
    </w:p>
    <w:p w14:paraId="3344522A" w14:textId="77777777" w:rsidR="00EE7338" w:rsidRPr="00873D24" w:rsidRDefault="00EE7338" w:rsidP="00873D24">
      <w:r w:rsidRPr="00873D24">
        <w:t>Data stored in HttpSession object will be available until session persists</w:t>
      </w:r>
    </w:p>
    <w:p w14:paraId="5F10E548" w14:textId="77777777" w:rsidR="00EE7338" w:rsidRPr="00873D24" w:rsidRDefault="00EE7338" w:rsidP="00873D24">
      <w:r w:rsidRPr="00873D24">
        <w:t>Scope of such data called session scope</w:t>
      </w:r>
    </w:p>
    <w:p w14:paraId="2638D4B3" w14:textId="77777777" w:rsidR="00EE7338" w:rsidRPr="00873D24" w:rsidRDefault="00EE7338" w:rsidP="00873D24">
      <w:r w:rsidRPr="00873D24">
        <w:t>Session data can be accessed by single user across multiple requests</w:t>
      </w:r>
    </w:p>
    <w:p w14:paraId="6D448CD3" w14:textId="77777777" w:rsidR="00EE7338" w:rsidRPr="00873D24" w:rsidRDefault="00EE7338" w:rsidP="00873D24">
      <w:r w:rsidRPr="00873D24">
        <w:t>User should belong to same session</w:t>
      </w:r>
    </w:p>
    <w:p w14:paraId="79DB6486" w14:textId="71E8BE9C" w:rsidR="00EE7338" w:rsidRPr="00873D24" w:rsidRDefault="00EE7338" w:rsidP="00873D24">
      <w:pPr>
        <w:pStyle w:val="Heading3"/>
      </w:pPr>
      <w:r w:rsidRPr="00873D24">
        <w:t>Context scope</w:t>
      </w:r>
    </w:p>
    <w:p w14:paraId="70AC5BD8" w14:textId="77777777" w:rsidR="00EE7338" w:rsidRPr="00873D24" w:rsidRDefault="00EE7338" w:rsidP="00873D24">
      <w:r w:rsidRPr="00873D24">
        <w:t>Data stored in ServletContext will be available throughout the life of web application</w:t>
      </w:r>
    </w:p>
    <w:p w14:paraId="1F4C4E5A" w14:textId="77777777" w:rsidR="00EE7338" w:rsidRPr="00873D24" w:rsidRDefault="00EE7338" w:rsidP="00873D24">
      <w:r w:rsidRPr="00873D24">
        <w:t>Scope of such data is called context scope</w:t>
      </w:r>
    </w:p>
    <w:p w14:paraId="4D66A74A" w14:textId="77777777" w:rsidR="00EE7338" w:rsidRPr="00873D24" w:rsidRDefault="00EE7338" w:rsidP="00873D24">
      <w:r w:rsidRPr="00873D24">
        <w:t>Context data can be accessed by multiple users across multiple requests</w:t>
      </w:r>
    </w:p>
    <w:p w14:paraId="3D609EC7" w14:textId="77EE2175" w:rsidR="007E1F74" w:rsidRDefault="007E1F74" w:rsidP="00402519">
      <w:pPr>
        <w:pStyle w:val="Heading2"/>
      </w:pPr>
      <w:r>
        <w:lastRenderedPageBreak/>
        <w:t>Deploy a servlet</w:t>
      </w:r>
    </w:p>
    <w:p w14:paraId="384A26CC" w14:textId="258D1EAF" w:rsidR="003C2C05" w:rsidRDefault="007F20F6" w:rsidP="0004745F">
      <w:pPr>
        <w:pStyle w:val="Heading3"/>
      </w:pPr>
      <w:r>
        <w:t>Steps to deploy a servlet</w:t>
      </w:r>
    </w:p>
    <w:p w14:paraId="4DDD39AD" w14:textId="4B8F7DD7" w:rsidR="002E669F" w:rsidRDefault="002E669F" w:rsidP="002E669F">
      <w:pPr>
        <w:pStyle w:val="Heading4"/>
        <w:rPr>
          <w:noProof/>
        </w:rPr>
      </w:pPr>
      <w:r>
        <w:rPr>
          <w:noProof/>
        </w:rPr>
        <w:t xml:space="preserve">Create and </w:t>
      </w:r>
      <w:r w:rsidR="008510EF">
        <w:rPr>
          <w:noProof/>
        </w:rPr>
        <w:t>Run</w:t>
      </w:r>
      <w:r>
        <w:rPr>
          <w:noProof/>
        </w:rPr>
        <w:t xml:space="preserve"> a servlet in Eclipse</w:t>
      </w:r>
    </w:p>
    <w:p w14:paraId="276E8FD1" w14:textId="5F2D7733" w:rsidR="007D660A" w:rsidRDefault="007D660A" w:rsidP="002E669F">
      <w:pPr>
        <w:pStyle w:val="ListParagraph"/>
        <w:numPr>
          <w:ilvl w:val="0"/>
          <w:numId w:val="38"/>
        </w:numPr>
      </w:pPr>
      <w:r>
        <w:t>Add a web server that is also a servlet container; Apache Tomcat is enough, no need for Java web server that implement JEE fully.</w:t>
      </w:r>
    </w:p>
    <w:p w14:paraId="3AFA861A" w14:textId="75985343" w:rsidR="002E669F" w:rsidRDefault="002E669F" w:rsidP="002E669F">
      <w:pPr>
        <w:pStyle w:val="ListParagraph"/>
        <w:numPr>
          <w:ilvl w:val="0"/>
          <w:numId w:val="38"/>
        </w:numPr>
      </w:pPr>
      <w:r w:rsidRPr="00160786">
        <w:t>Create a Web Dynamic Project</w:t>
      </w:r>
    </w:p>
    <w:p w14:paraId="2A32B239" w14:textId="6A87F472" w:rsidR="002E669F" w:rsidRPr="00160786" w:rsidRDefault="002E669F" w:rsidP="002E669F">
      <w:pPr>
        <w:pStyle w:val="ListParagraph"/>
        <w:numPr>
          <w:ilvl w:val="0"/>
          <w:numId w:val="38"/>
        </w:numPr>
      </w:pPr>
      <w:r w:rsidRPr="00160786">
        <w:t>Create a servlet (4.0) and use annotation</w:t>
      </w:r>
      <w:r w:rsidR="00187CDF">
        <w:t>/web.xml</w:t>
      </w:r>
      <w:r w:rsidR="00B371A2">
        <w:t xml:space="preserve"> to map it to a HTTP request</w:t>
      </w:r>
      <w:r w:rsidRPr="00160786">
        <w:t>.</w:t>
      </w:r>
    </w:p>
    <w:p w14:paraId="75EC09AC" w14:textId="5FCE4E96" w:rsidR="002E669F" w:rsidRDefault="00E77826" w:rsidP="002E669F">
      <w:pPr>
        <w:pStyle w:val="ListParagraph"/>
        <w:numPr>
          <w:ilvl w:val="0"/>
          <w:numId w:val="38"/>
        </w:numPr>
      </w:pPr>
      <w:r>
        <w:t>“</w:t>
      </w:r>
      <w:r w:rsidR="002E669F" w:rsidRPr="00160786">
        <w:t xml:space="preserve">Run </w:t>
      </w:r>
      <w:r>
        <w:t xml:space="preserve">on server” </w:t>
      </w:r>
      <w:r w:rsidR="002E669F" w:rsidRPr="00160786">
        <w:t>the servlet</w:t>
      </w:r>
      <w:r>
        <w:t xml:space="preserve"> class</w:t>
      </w:r>
      <w:r w:rsidR="002E669F" w:rsidRPr="00160786">
        <w:t>.</w:t>
      </w:r>
    </w:p>
    <w:p w14:paraId="08A9C635" w14:textId="5879830A" w:rsidR="000B6999" w:rsidRDefault="000B6999" w:rsidP="000B6999">
      <w:r>
        <w:t xml:space="preserve">Note 1: </w:t>
      </w:r>
      <w:r w:rsidR="00F620C7">
        <w:t xml:space="preserve">If you don’t create a server before creating a dynamic web project, </w:t>
      </w:r>
      <w:r w:rsidR="00BB1A37">
        <w:t xml:space="preserve">you don’t have the “target runtime” </w:t>
      </w:r>
    </w:p>
    <w:p w14:paraId="7E60ABEF" w14:textId="6881C50D" w:rsidR="00F620C7" w:rsidRDefault="00F620C7" w:rsidP="00F620C7">
      <w:pPr>
        <w:jc w:val="center"/>
      </w:pPr>
      <w:r>
        <w:rPr>
          <w:noProof/>
        </w:rPr>
        <w:drawing>
          <wp:inline distT="0" distB="0" distL="0" distR="0" wp14:anchorId="4D82050B" wp14:editId="6B88E218">
            <wp:extent cx="3396470" cy="3861740"/>
            <wp:effectExtent l="0" t="0" r="0" b="5715"/>
            <wp:docPr id="62" name="Picture 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email&#10;&#10;Description automatically generated"/>
                    <pic:cNvPicPr/>
                  </pic:nvPicPr>
                  <pic:blipFill>
                    <a:blip r:embed="rId106"/>
                    <a:stretch>
                      <a:fillRect/>
                    </a:stretch>
                  </pic:blipFill>
                  <pic:spPr>
                    <a:xfrm>
                      <a:off x="0" y="0"/>
                      <a:ext cx="3409469" cy="3876520"/>
                    </a:xfrm>
                    <a:prstGeom prst="rect">
                      <a:avLst/>
                    </a:prstGeom>
                  </pic:spPr>
                </pic:pic>
              </a:graphicData>
            </a:graphic>
          </wp:inline>
        </w:drawing>
      </w:r>
    </w:p>
    <w:p w14:paraId="55717098" w14:textId="1FBC359E" w:rsidR="002E6B1B" w:rsidRPr="00497B13" w:rsidRDefault="002E6B1B" w:rsidP="00497B13">
      <w:r w:rsidRPr="00497B13">
        <w:t>And when you run your servlet,</w:t>
      </w:r>
      <w:r w:rsidR="00590988" w:rsidRPr="00497B13">
        <w:t xml:space="preserve"> you get the error: “</w:t>
      </w:r>
      <w:r w:rsidR="006458A9" w:rsidRPr="00497B13">
        <w:t>The origin server did not find a current representation for the target resource or is not willing to disclose that one exists.</w:t>
      </w:r>
      <w:r w:rsidR="00590988" w:rsidRPr="00497B13">
        <w:t>”</w:t>
      </w:r>
      <w:r w:rsidR="004A07EA" w:rsidRPr="00497B13">
        <w:t xml:space="preserve"> To fix this</w:t>
      </w:r>
      <w:r w:rsidR="002743C9" w:rsidRPr="00497B13">
        <w:t xml:space="preserve"> set Targeted Runtime as Apache Tomcat 9.0.</w:t>
      </w:r>
    </w:p>
    <w:p w14:paraId="1261C47F" w14:textId="77777777" w:rsidR="002743C9" w:rsidRPr="00497B13" w:rsidRDefault="002743C9" w:rsidP="00497B13"/>
    <w:p w14:paraId="752AF9CE" w14:textId="206D2010" w:rsidR="00EC5C19" w:rsidRDefault="003915A9" w:rsidP="00EC5C19">
      <w:pPr>
        <w:jc w:val="center"/>
      </w:pPr>
      <w:r>
        <w:rPr>
          <w:noProof/>
        </w:rPr>
        <w:lastRenderedPageBreak/>
        <w:drawing>
          <wp:inline distT="0" distB="0" distL="0" distR="0" wp14:anchorId="038D9A2E" wp14:editId="01C89DBC">
            <wp:extent cx="4632960" cy="2733362"/>
            <wp:effectExtent l="0" t="0" r="0" b="0"/>
            <wp:docPr id="63" name="Picture 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 email&#10;&#10;Description automatically generated"/>
                    <pic:cNvPicPr/>
                  </pic:nvPicPr>
                  <pic:blipFill>
                    <a:blip r:embed="rId107"/>
                    <a:stretch>
                      <a:fillRect/>
                    </a:stretch>
                  </pic:blipFill>
                  <pic:spPr>
                    <a:xfrm>
                      <a:off x="0" y="0"/>
                      <a:ext cx="4671557" cy="2756134"/>
                    </a:xfrm>
                    <a:prstGeom prst="rect">
                      <a:avLst/>
                    </a:prstGeom>
                  </pic:spPr>
                </pic:pic>
              </a:graphicData>
            </a:graphic>
          </wp:inline>
        </w:drawing>
      </w:r>
    </w:p>
    <w:p w14:paraId="28E15B8C" w14:textId="74D257AA" w:rsidR="002E6B1B" w:rsidRPr="00160786" w:rsidRDefault="00EC5C19" w:rsidP="003477EC">
      <w:r>
        <w:t xml:space="preserve">Note 2: You don’t need to </w:t>
      </w:r>
      <w:r w:rsidR="001D74BF">
        <w:t>use Maven</w:t>
      </w:r>
      <w:r w:rsidR="00812608">
        <w:t xml:space="preserve"> to add </w:t>
      </w:r>
      <w:r w:rsidR="009C5C20">
        <w:t xml:space="preserve">servlet api jar file. </w:t>
      </w:r>
    </w:p>
    <w:p w14:paraId="0B2F7DBE" w14:textId="2A221D99" w:rsidR="000E3B5C" w:rsidRDefault="000E3B5C" w:rsidP="000E3B5C">
      <w:pPr>
        <w:pStyle w:val="Heading4"/>
      </w:pPr>
      <w:r>
        <w:t>The general process</w:t>
      </w:r>
    </w:p>
    <w:p w14:paraId="022CC8CC" w14:textId="15878615" w:rsidR="000E3B5C" w:rsidRPr="000E3B5C" w:rsidRDefault="000E3B5C" w:rsidP="000E3B5C">
      <w:r>
        <w:t>Step 0: Write a servlet</w:t>
      </w:r>
    </w:p>
    <w:p w14:paraId="6F70002E" w14:textId="61E709DE" w:rsidR="00A07DE2" w:rsidRDefault="00B532FF" w:rsidP="00A377EA">
      <w:r>
        <w:t xml:space="preserve">Step 1: </w:t>
      </w:r>
      <w:r w:rsidR="00A07DE2">
        <w:t xml:space="preserve">Put the .class files of servlet to the </w:t>
      </w:r>
      <w:r w:rsidR="0004745F">
        <w:t>server</w:t>
      </w:r>
    </w:p>
    <w:p w14:paraId="39D9E44C" w14:textId="694B350C" w:rsidR="00A377EA" w:rsidRDefault="005E2BC1" w:rsidP="00A377EA">
      <w:r>
        <w:t>When one deploys a program, only the compiled executable files are used so that one can run the program immediately without compiling it. Similarly, when one deploys a servlet, only the .class file (not source code) of servlets are placed on the web server.</w:t>
      </w:r>
    </w:p>
    <w:p w14:paraId="053F0746" w14:textId="0D4C780C" w:rsidR="00A07DE2" w:rsidRDefault="00A07DE2" w:rsidP="00A377EA">
      <w:r>
        <w:t xml:space="preserve">Step 2: </w:t>
      </w:r>
      <w:r w:rsidR="009E13CA">
        <w:t xml:space="preserve">Mapping a servlet to a URL request </w:t>
      </w:r>
    </w:p>
    <w:p w14:paraId="357FBB52" w14:textId="77777777" w:rsidR="00973400" w:rsidRDefault="00973400" w:rsidP="00973400">
      <w:r>
        <w:t>You do either annotation or web.xml, not the both.</w:t>
      </w:r>
    </w:p>
    <w:p w14:paraId="3190A3D8" w14:textId="62B17DF8" w:rsidR="007E7C35" w:rsidRDefault="007E7C35" w:rsidP="00A377EA">
      <w:r>
        <w:t>For servlet 3.0 and newer</w:t>
      </w:r>
      <w:r w:rsidR="00B12779">
        <w:t>,</w:t>
      </w:r>
      <w:r w:rsidR="005C5F9F">
        <w:t xml:space="preserve"> this can be done by use </w:t>
      </w:r>
      <w:r w:rsidR="0041498A">
        <w:t xml:space="preserve">annotation </w:t>
      </w:r>
      <w:r w:rsidR="0041498A">
        <w:rPr>
          <w:rFonts w:ascii="Consolas" w:hAnsi="Consolas" w:cs="Consolas"/>
          <w:color w:val="646464"/>
          <w:sz w:val="20"/>
          <w:szCs w:val="20"/>
          <w:shd w:val="clear" w:color="auto" w:fill="E8F2FE"/>
        </w:rPr>
        <w:t>@WebServlet</w:t>
      </w:r>
      <w:r w:rsidR="0041498A">
        <w:rPr>
          <w:rFonts w:ascii="Consolas" w:hAnsi="Consolas" w:cs="Consolas"/>
          <w:color w:val="000000"/>
          <w:sz w:val="20"/>
          <w:szCs w:val="20"/>
          <w:shd w:val="clear" w:color="auto" w:fill="E8F2FE"/>
        </w:rPr>
        <w:t>(</w:t>
      </w:r>
      <w:r w:rsidR="0041498A">
        <w:rPr>
          <w:rFonts w:ascii="Consolas" w:hAnsi="Consolas" w:cs="Consolas"/>
          <w:color w:val="2A00FF"/>
          <w:sz w:val="20"/>
          <w:szCs w:val="20"/>
          <w:shd w:val="clear" w:color="auto" w:fill="E8F2FE"/>
        </w:rPr>
        <w:t>"/FirstServlet1"</w:t>
      </w:r>
      <w:r w:rsidR="0041498A">
        <w:rPr>
          <w:rFonts w:ascii="Consolas" w:hAnsi="Consolas" w:cs="Consolas"/>
          <w:color w:val="000000"/>
          <w:sz w:val="20"/>
          <w:szCs w:val="20"/>
          <w:shd w:val="clear" w:color="auto" w:fill="E8F2FE"/>
        </w:rPr>
        <w:t>)</w:t>
      </w:r>
    </w:p>
    <w:p w14:paraId="40059241" w14:textId="04E8B974" w:rsidR="006F75C0" w:rsidRDefault="00B12779" w:rsidP="00A377EA">
      <w:r>
        <w:t>For servlet 2.5 and older, this is done through /web-inf/web.xml as following.</w:t>
      </w:r>
    </w:p>
    <w:p w14:paraId="6F1F3975" w14:textId="64B0561B" w:rsidR="007F20F6" w:rsidRDefault="005C1761" w:rsidP="005C1761">
      <w:pPr>
        <w:pStyle w:val="Heading3"/>
      </w:pPr>
      <w:r>
        <w:t>Web descriptor /web-inf/web.xml</w:t>
      </w:r>
    </w:p>
    <w:p w14:paraId="74625BE6" w14:textId="31AC7A5E" w:rsidR="00C50EB3" w:rsidRPr="00C50EB3" w:rsidRDefault="006B3579" w:rsidP="00A5652C">
      <w:pPr>
        <w:pStyle w:val="NormalWeb"/>
        <w:spacing w:before="120" w:beforeAutospacing="0" w:after="144" w:afterAutospacing="0"/>
        <w:ind w:right="48"/>
        <w:jc w:val="both"/>
        <w:rPr>
          <w:rFonts w:ascii="Arial" w:hAnsi="Arial" w:cs="Arial"/>
          <w:color w:val="000000"/>
          <w:sz w:val="20"/>
          <w:szCs w:val="20"/>
        </w:rPr>
      </w:pPr>
      <w:r>
        <w:rPr>
          <w:rFonts w:ascii="Arial" w:hAnsi="Arial" w:cs="Arial"/>
          <w:color w:val="000000"/>
          <w:sz w:val="20"/>
          <w:szCs w:val="20"/>
        </w:rPr>
        <w:t xml:space="preserve">Web descriptor </w:t>
      </w:r>
      <w:r w:rsidR="002532CC">
        <w:rPr>
          <w:rFonts w:ascii="Arial" w:hAnsi="Arial" w:cs="Arial"/>
          <w:color w:val="000000"/>
          <w:sz w:val="20"/>
          <w:szCs w:val="20"/>
        </w:rPr>
        <w:t>/web-inf/web.xml is an .xml file</w:t>
      </w:r>
      <w:r w:rsidR="0047515A">
        <w:rPr>
          <w:rFonts w:ascii="Arial" w:hAnsi="Arial" w:cs="Arial"/>
          <w:color w:val="000000"/>
          <w:sz w:val="20"/>
          <w:szCs w:val="20"/>
        </w:rPr>
        <w:t xml:space="preserve"> that </w:t>
      </w:r>
      <w:r w:rsidR="00F1531B">
        <w:rPr>
          <w:rFonts w:ascii="Arial" w:hAnsi="Arial" w:cs="Arial"/>
          <w:color w:val="000000"/>
          <w:sz w:val="20"/>
          <w:szCs w:val="20"/>
        </w:rPr>
        <w:t>map servlets with URL request</w:t>
      </w:r>
      <w:r w:rsidR="00A5652C">
        <w:rPr>
          <w:rFonts w:ascii="Arial" w:hAnsi="Arial" w:cs="Arial"/>
          <w:color w:val="000000"/>
          <w:sz w:val="20"/>
          <w:szCs w:val="20"/>
        </w:rPr>
        <w:t>.</w:t>
      </w:r>
      <w:r w:rsidR="0047515A">
        <w:rPr>
          <w:rFonts w:ascii="Arial" w:hAnsi="Arial" w:cs="Arial"/>
          <w:color w:val="000000"/>
          <w:sz w:val="20"/>
          <w:szCs w:val="20"/>
        </w:rPr>
        <w:t xml:space="preserve"> Everything is put in </w:t>
      </w:r>
      <w:r w:rsidR="0047515A" w:rsidRPr="00AF2902">
        <w:rPr>
          <w:rStyle w:val="keywordChar"/>
          <w:b/>
          <w:bCs/>
        </w:rPr>
        <w:t>&lt;web-app&gt;</w:t>
      </w:r>
      <w:r w:rsidR="0047515A">
        <w:rPr>
          <w:rFonts w:ascii="Arial" w:hAnsi="Arial" w:cs="Arial"/>
          <w:color w:val="000000"/>
          <w:sz w:val="20"/>
          <w:szCs w:val="20"/>
        </w:rPr>
        <w:t xml:space="preserve"> and each mapping is described by two tags: </w:t>
      </w:r>
      <w:r w:rsidR="0047515A" w:rsidRPr="00D9452D">
        <w:rPr>
          <w:rStyle w:val="keywordChar"/>
          <w:b/>
          <w:bCs/>
        </w:rPr>
        <w:t>&lt;servlet&gt;</w:t>
      </w:r>
      <w:r w:rsidR="0047515A">
        <w:rPr>
          <w:rFonts w:ascii="Arial" w:hAnsi="Arial" w:cs="Arial"/>
          <w:color w:val="000000"/>
          <w:sz w:val="20"/>
          <w:szCs w:val="20"/>
        </w:rPr>
        <w:t xml:space="preserve"> to </w:t>
      </w:r>
      <w:r w:rsidR="0018223A">
        <w:rPr>
          <w:rFonts w:ascii="Arial" w:hAnsi="Arial" w:cs="Arial"/>
          <w:color w:val="000000"/>
          <w:sz w:val="20"/>
          <w:szCs w:val="20"/>
        </w:rPr>
        <w:t>tell name and the servlet’s Java class</w:t>
      </w:r>
      <w:r w:rsidR="0047515A">
        <w:rPr>
          <w:rFonts w:ascii="Arial" w:hAnsi="Arial" w:cs="Arial"/>
          <w:color w:val="000000"/>
          <w:sz w:val="20"/>
          <w:szCs w:val="20"/>
        </w:rPr>
        <w:t xml:space="preserve">, and </w:t>
      </w:r>
      <w:r w:rsidR="0047515A" w:rsidRPr="00D9452D">
        <w:rPr>
          <w:rStyle w:val="keywordChar"/>
          <w:b/>
          <w:bCs/>
        </w:rPr>
        <w:t>&lt;servlet-mapping&gt;</w:t>
      </w:r>
      <w:r w:rsidR="0047515A">
        <w:rPr>
          <w:rFonts w:ascii="Arial" w:hAnsi="Arial" w:cs="Arial"/>
          <w:color w:val="000000"/>
          <w:sz w:val="20"/>
          <w:szCs w:val="20"/>
        </w:rPr>
        <w:t xml:space="preserve"> to map</w:t>
      </w:r>
      <w:r w:rsidR="0018223A">
        <w:rPr>
          <w:rFonts w:ascii="Arial" w:hAnsi="Arial" w:cs="Arial"/>
          <w:color w:val="000000"/>
          <w:sz w:val="20"/>
          <w:szCs w:val="20"/>
        </w:rPr>
        <w:t xml:space="preserve"> servlet to </w:t>
      </w:r>
      <w:r w:rsidR="00456750">
        <w:rPr>
          <w:rFonts w:ascii="Arial" w:hAnsi="Arial" w:cs="Arial"/>
          <w:color w:val="000000"/>
          <w:sz w:val="20"/>
          <w:szCs w:val="20"/>
        </w:rPr>
        <w:t>an url.</w:t>
      </w:r>
    </w:p>
    <w:p w14:paraId="4624FC3F" w14:textId="70B40211" w:rsidR="00DE25FC" w:rsidRDefault="00DE25FC" w:rsidP="00C50EB3">
      <w:pPr>
        <w:pStyle w:val="HTMLPreformatted"/>
        <w:pBdr>
          <w:top w:val="single" w:sz="6" w:space="2" w:color="888888"/>
          <w:left w:val="single" w:sz="6" w:space="2" w:color="888888"/>
          <w:bottom w:val="single" w:sz="6" w:space="2" w:color="888888"/>
          <w:right w:val="single" w:sz="6" w:space="2" w:color="888888"/>
        </w:pBdr>
        <w:rPr>
          <w:rStyle w:val="tag"/>
          <w:color w:val="000088"/>
          <w:sz w:val="19"/>
          <w:szCs w:val="19"/>
        </w:rPr>
      </w:pPr>
      <w:r w:rsidRPr="00C50EB3">
        <w:rPr>
          <w:rStyle w:val="tag"/>
          <w:color w:val="000088"/>
          <w:sz w:val="19"/>
          <w:szCs w:val="19"/>
        </w:rPr>
        <w:t>&lt;</w:t>
      </w:r>
      <w:r>
        <w:rPr>
          <w:rStyle w:val="tag"/>
          <w:color w:val="000088"/>
          <w:sz w:val="19"/>
          <w:szCs w:val="19"/>
        </w:rPr>
        <w:t>web-app</w:t>
      </w:r>
      <w:r w:rsidRPr="00C50EB3">
        <w:rPr>
          <w:rStyle w:val="tag"/>
          <w:color w:val="000088"/>
          <w:sz w:val="19"/>
          <w:szCs w:val="19"/>
        </w:rPr>
        <w:t>&gt;</w:t>
      </w:r>
    </w:p>
    <w:p w14:paraId="7C6C8F5F" w14:textId="0403E44F"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gt;</w:t>
      </w:r>
    </w:p>
    <w:p w14:paraId="6BC5236C" w14:textId="39340C30"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name&gt;</w:t>
      </w:r>
      <w:r w:rsidRPr="00C50EB3">
        <w:rPr>
          <w:rStyle w:val="pln"/>
          <w:color w:val="000000"/>
          <w:sz w:val="19"/>
          <w:szCs w:val="19"/>
        </w:rPr>
        <w:t>HelloWorld</w:t>
      </w:r>
      <w:r w:rsidRPr="00C50EB3">
        <w:rPr>
          <w:rStyle w:val="tag"/>
          <w:color w:val="000088"/>
          <w:sz w:val="19"/>
          <w:szCs w:val="19"/>
        </w:rPr>
        <w:t>&lt;/servlet-name&gt;</w:t>
      </w:r>
    </w:p>
    <w:p w14:paraId="04ECE671" w14:textId="130A627C"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class&gt;</w:t>
      </w:r>
      <w:r w:rsidRPr="00C50EB3">
        <w:rPr>
          <w:rStyle w:val="pln"/>
          <w:color w:val="000000"/>
          <w:sz w:val="19"/>
          <w:szCs w:val="19"/>
        </w:rPr>
        <w:t>HelloWorld</w:t>
      </w:r>
      <w:r w:rsidRPr="00C50EB3">
        <w:rPr>
          <w:rStyle w:val="tag"/>
          <w:color w:val="000088"/>
          <w:sz w:val="19"/>
          <w:szCs w:val="19"/>
        </w:rPr>
        <w:t>&lt;/servlet-class&gt;</w:t>
      </w:r>
    </w:p>
    <w:p w14:paraId="0F512870" w14:textId="3143FC6C"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gt;</w:t>
      </w:r>
    </w:p>
    <w:p w14:paraId="37890AAF"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1F6BA5AE" w14:textId="065C3265"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mapping&gt;</w:t>
      </w:r>
    </w:p>
    <w:p w14:paraId="7FBFD056" w14:textId="128F658D"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name&gt;</w:t>
      </w:r>
      <w:r w:rsidRPr="00C50EB3">
        <w:rPr>
          <w:rStyle w:val="pln"/>
          <w:color w:val="000000"/>
          <w:sz w:val="19"/>
          <w:szCs w:val="19"/>
        </w:rPr>
        <w:t>HelloWorld</w:t>
      </w:r>
      <w:r w:rsidRPr="00C50EB3">
        <w:rPr>
          <w:rStyle w:val="tag"/>
          <w:color w:val="000088"/>
          <w:sz w:val="19"/>
          <w:szCs w:val="19"/>
        </w:rPr>
        <w:t>&lt;/servlet-name&gt;</w:t>
      </w:r>
    </w:p>
    <w:p w14:paraId="7CA8620F" w14:textId="5E97BFFC"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url-pattern&gt;</w:t>
      </w:r>
      <w:r w:rsidRPr="00C50EB3">
        <w:rPr>
          <w:rStyle w:val="pln"/>
          <w:color w:val="000000"/>
          <w:sz w:val="19"/>
          <w:szCs w:val="19"/>
        </w:rPr>
        <w:t>/HelloWorld</w:t>
      </w:r>
      <w:r w:rsidRPr="00C50EB3">
        <w:rPr>
          <w:rStyle w:val="tag"/>
          <w:color w:val="000088"/>
          <w:sz w:val="19"/>
          <w:szCs w:val="19"/>
        </w:rPr>
        <w:t>&lt;/url-pattern&gt;</w:t>
      </w:r>
    </w:p>
    <w:p w14:paraId="62C6CC2A" w14:textId="11E76976" w:rsid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tag"/>
          <w:color w:val="000088"/>
          <w:sz w:val="19"/>
          <w:szCs w:val="19"/>
        </w:rPr>
      </w:pPr>
      <w:r>
        <w:rPr>
          <w:rStyle w:val="tag"/>
          <w:color w:val="000088"/>
          <w:sz w:val="19"/>
          <w:szCs w:val="19"/>
        </w:rPr>
        <w:t xml:space="preserve">   </w:t>
      </w:r>
      <w:r w:rsidR="00C50EB3" w:rsidRPr="00C50EB3">
        <w:rPr>
          <w:rStyle w:val="tag"/>
          <w:color w:val="000088"/>
          <w:sz w:val="19"/>
          <w:szCs w:val="19"/>
        </w:rPr>
        <w:t>&lt;/servlet-mapping&gt;</w:t>
      </w:r>
    </w:p>
    <w:p w14:paraId="58641B04" w14:textId="29CFF1DF" w:rsidR="00DE25FC" w:rsidRPr="00C50EB3" w:rsidRDefault="00DE25FC" w:rsidP="00C50EB3">
      <w:pPr>
        <w:pStyle w:val="HTMLPreformatted"/>
        <w:pBdr>
          <w:top w:val="single" w:sz="6" w:space="2" w:color="888888"/>
          <w:left w:val="single" w:sz="6" w:space="2" w:color="888888"/>
          <w:bottom w:val="single" w:sz="6" w:space="2" w:color="888888"/>
          <w:right w:val="single" w:sz="6" w:space="2" w:color="888888"/>
        </w:pBdr>
        <w:rPr>
          <w:sz w:val="19"/>
          <w:szCs w:val="19"/>
        </w:rPr>
      </w:pPr>
      <w:r w:rsidRPr="00C50EB3">
        <w:rPr>
          <w:rStyle w:val="tag"/>
          <w:color w:val="000088"/>
          <w:sz w:val="19"/>
          <w:szCs w:val="19"/>
        </w:rPr>
        <w:t>&lt;</w:t>
      </w:r>
      <w:r>
        <w:rPr>
          <w:rStyle w:val="tag"/>
          <w:color w:val="000088"/>
          <w:sz w:val="19"/>
          <w:szCs w:val="19"/>
        </w:rPr>
        <w:t>/web-app</w:t>
      </w:r>
      <w:r w:rsidRPr="00C50EB3">
        <w:rPr>
          <w:rStyle w:val="tag"/>
          <w:color w:val="000088"/>
          <w:sz w:val="19"/>
          <w:szCs w:val="19"/>
        </w:rPr>
        <w:t>&gt;</w:t>
      </w:r>
    </w:p>
    <w:p w14:paraId="38A0EE3D" w14:textId="77777777" w:rsidR="009812B5" w:rsidRPr="009812B5" w:rsidRDefault="009812B5" w:rsidP="009812B5">
      <w:r w:rsidRPr="009812B5">
        <w:t>A </w:t>
      </w:r>
      <w:r w:rsidRPr="009812B5">
        <w:rPr>
          <w:b/>
          <w:bCs/>
        </w:rPr>
        <w:t>welcome file</w:t>
      </w:r>
      <w:r w:rsidRPr="009812B5">
        <w:t> is the file that is invoked automatically by the server, if you don't specify any file name.</w:t>
      </w:r>
    </w:p>
    <w:p w14:paraId="10E05A3A" w14:textId="77777777" w:rsidR="009812B5" w:rsidRPr="009812B5" w:rsidRDefault="009812B5" w:rsidP="009812B5">
      <w:r w:rsidRPr="009812B5">
        <w:t>By default server looks for the welcome file in following order:</w:t>
      </w:r>
    </w:p>
    <w:p w14:paraId="09F2222A" w14:textId="77777777" w:rsidR="009812B5" w:rsidRPr="009812B5" w:rsidRDefault="009812B5" w:rsidP="00AC26DA">
      <w:pPr>
        <w:numPr>
          <w:ilvl w:val="0"/>
          <w:numId w:val="18"/>
        </w:numPr>
      </w:pPr>
      <w:r w:rsidRPr="009812B5">
        <w:t>welcome-file-list in web.xml</w:t>
      </w:r>
    </w:p>
    <w:p w14:paraId="2915567D" w14:textId="77777777" w:rsidR="009812B5" w:rsidRPr="009812B5" w:rsidRDefault="009812B5" w:rsidP="00AC26DA">
      <w:pPr>
        <w:numPr>
          <w:ilvl w:val="0"/>
          <w:numId w:val="18"/>
        </w:numPr>
      </w:pPr>
      <w:r w:rsidRPr="009812B5">
        <w:t>index.html</w:t>
      </w:r>
    </w:p>
    <w:p w14:paraId="32A3B9DA" w14:textId="77777777" w:rsidR="009812B5" w:rsidRPr="009812B5" w:rsidRDefault="009812B5" w:rsidP="00AC26DA">
      <w:pPr>
        <w:numPr>
          <w:ilvl w:val="0"/>
          <w:numId w:val="18"/>
        </w:numPr>
      </w:pPr>
      <w:r w:rsidRPr="009812B5">
        <w:lastRenderedPageBreak/>
        <w:t>index.htm</w:t>
      </w:r>
    </w:p>
    <w:p w14:paraId="4E1D9BC3" w14:textId="77777777" w:rsidR="009812B5" w:rsidRPr="009812B5" w:rsidRDefault="009812B5" w:rsidP="00AC26DA">
      <w:pPr>
        <w:numPr>
          <w:ilvl w:val="0"/>
          <w:numId w:val="18"/>
        </w:numPr>
      </w:pPr>
      <w:r w:rsidRPr="009812B5">
        <w:t>index.jsp</w:t>
      </w:r>
    </w:p>
    <w:p w14:paraId="60ED7130" w14:textId="77777777" w:rsidR="009812B5" w:rsidRPr="009812B5" w:rsidRDefault="009812B5" w:rsidP="009812B5">
      <w:r w:rsidRPr="009812B5">
        <w:t>If none of these files are found, server renders 404 error.</w:t>
      </w:r>
    </w:p>
    <w:p w14:paraId="7A926332" w14:textId="77777777" w:rsidR="0064696B" w:rsidRPr="0064696B" w:rsidRDefault="0064696B" w:rsidP="0032566E">
      <w:pPr>
        <w:pStyle w:val="Code"/>
        <w:rPr>
          <w:color w:val="000000"/>
        </w:rPr>
      </w:pPr>
      <w:r w:rsidRPr="0064696B">
        <w:t>&lt;web-app&gt;</w:t>
      </w:r>
      <w:r w:rsidRPr="0064696B">
        <w:rPr>
          <w:color w:val="000000"/>
        </w:rPr>
        <w:t>  </w:t>
      </w:r>
    </w:p>
    <w:p w14:paraId="5CF45DEA" w14:textId="77777777" w:rsidR="0064696B" w:rsidRPr="0064696B" w:rsidRDefault="0064696B" w:rsidP="0032566E">
      <w:pPr>
        <w:pStyle w:val="Code"/>
        <w:rPr>
          <w:color w:val="000000"/>
        </w:rPr>
      </w:pPr>
      <w:r w:rsidRPr="0064696B">
        <w:rPr>
          <w:color w:val="000000"/>
        </w:rPr>
        <w:t> ....  </w:t>
      </w:r>
    </w:p>
    <w:p w14:paraId="25C3B173" w14:textId="06330E28" w:rsidR="0064696B" w:rsidRPr="0064696B" w:rsidRDefault="0064696B" w:rsidP="0032566E">
      <w:pPr>
        <w:pStyle w:val="Code"/>
        <w:rPr>
          <w:color w:val="000000"/>
        </w:rPr>
      </w:pPr>
    </w:p>
    <w:p w14:paraId="5F7B61A4" w14:textId="77777777" w:rsidR="0064696B" w:rsidRPr="0064696B" w:rsidRDefault="0064696B" w:rsidP="0032566E">
      <w:pPr>
        <w:pStyle w:val="Code"/>
        <w:rPr>
          <w:color w:val="000000"/>
        </w:rPr>
      </w:pPr>
      <w:r w:rsidRPr="0064696B">
        <w:rPr>
          <w:color w:val="000000"/>
        </w:rPr>
        <w:t>  </w:t>
      </w:r>
      <w:r w:rsidRPr="0064696B">
        <w:t>&lt;welcome-file-list&gt;</w:t>
      </w:r>
      <w:r w:rsidRPr="0064696B">
        <w:rPr>
          <w:color w:val="000000"/>
        </w:rPr>
        <w:t>  </w:t>
      </w:r>
    </w:p>
    <w:p w14:paraId="1B5DBAC1" w14:textId="6855A6BF" w:rsidR="0064696B" w:rsidRPr="0064696B" w:rsidRDefault="0064696B" w:rsidP="0032566E">
      <w:pPr>
        <w:pStyle w:val="Code"/>
        <w:rPr>
          <w:color w:val="000000"/>
        </w:rPr>
      </w:pPr>
      <w:r w:rsidRPr="0064696B">
        <w:rPr>
          <w:color w:val="000000"/>
        </w:rPr>
        <w:t>   </w:t>
      </w:r>
      <w:r w:rsidR="0032566E">
        <w:rPr>
          <w:color w:val="000000"/>
        </w:rPr>
        <w:t xml:space="preserve">  </w:t>
      </w:r>
      <w:r w:rsidRPr="0064696B">
        <w:t>&lt;welcome-file&gt;</w:t>
      </w:r>
      <w:r w:rsidRPr="0064696B">
        <w:rPr>
          <w:color w:val="000000"/>
        </w:rPr>
        <w:t>home.html</w:t>
      </w:r>
      <w:r w:rsidRPr="0064696B">
        <w:t>&lt;/welcome-file&gt;</w:t>
      </w:r>
      <w:r w:rsidRPr="0064696B">
        <w:rPr>
          <w:color w:val="000000"/>
        </w:rPr>
        <w:t>  </w:t>
      </w:r>
    </w:p>
    <w:p w14:paraId="75D24059" w14:textId="26C675BF" w:rsidR="0064696B" w:rsidRPr="0064696B" w:rsidRDefault="0064696B" w:rsidP="0032566E">
      <w:pPr>
        <w:pStyle w:val="Code"/>
        <w:rPr>
          <w:color w:val="000000"/>
        </w:rPr>
      </w:pPr>
      <w:r w:rsidRPr="0064696B">
        <w:rPr>
          <w:color w:val="000000"/>
        </w:rPr>
        <w:t>   </w:t>
      </w:r>
      <w:r w:rsidR="0032566E">
        <w:rPr>
          <w:color w:val="000000"/>
        </w:rPr>
        <w:t xml:space="preserve">  </w:t>
      </w:r>
      <w:r w:rsidRPr="0064696B">
        <w:t>&lt;welcome-file&gt;</w:t>
      </w:r>
      <w:r w:rsidRPr="0064696B">
        <w:rPr>
          <w:color w:val="000000"/>
        </w:rPr>
        <w:t>default.html</w:t>
      </w:r>
      <w:r w:rsidRPr="0064696B">
        <w:t>&lt;/welcome-file&gt;</w:t>
      </w:r>
      <w:r w:rsidRPr="0064696B">
        <w:rPr>
          <w:color w:val="000000"/>
        </w:rPr>
        <w:t>  </w:t>
      </w:r>
    </w:p>
    <w:p w14:paraId="1DFB860D" w14:textId="77777777" w:rsidR="0064696B" w:rsidRPr="0064696B" w:rsidRDefault="0064696B" w:rsidP="0032566E">
      <w:pPr>
        <w:pStyle w:val="Code"/>
        <w:rPr>
          <w:color w:val="000000"/>
        </w:rPr>
      </w:pPr>
      <w:r w:rsidRPr="0064696B">
        <w:rPr>
          <w:color w:val="000000"/>
        </w:rPr>
        <w:t>  </w:t>
      </w:r>
      <w:r w:rsidRPr="0064696B">
        <w:t>&lt;/welcome-file-list&gt;</w:t>
      </w:r>
      <w:r w:rsidRPr="0064696B">
        <w:rPr>
          <w:color w:val="000000"/>
        </w:rPr>
        <w:t>  </w:t>
      </w:r>
    </w:p>
    <w:p w14:paraId="555273F8" w14:textId="77777777" w:rsidR="0064696B" w:rsidRPr="0064696B" w:rsidRDefault="0064696B" w:rsidP="0032566E">
      <w:pPr>
        <w:pStyle w:val="Code"/>
        <w:rPr>
          <w:color w:val="000000"/>
        </w:rPr>
      </w:pPr>
      <w:r w:rsidRPr="0064696B">
        <w:t>&lt;/web-app&gt;</w:t>
      </w:r>
      <w:r w:rsidRPr="0064696B">
        <w:rPr>
          <w:color w:val="000000"/>
        </w:rPr>
        <w:t>  </w:t>
      </w:r>
    </w:p>
    <w:p w14:paraId="3F5492C9" w14:textId="765FF9B2" w:rsidR="007410D7" w:rsidRDefault="009251DB" w:rsidP="001408F9">
      <w:pPr>
        <w:pStyle w:val="Heading1"/>
      </w:pPr>
      <w:r>
        <w:t>Java Server Page</w:t>
      </w:r>
    </w:p>
    <w:p w14:paraId="7812AF82" w14:textId="6ADB9E3B" w:rsidR="006A4E4C" w:rsidRDefault="006A4E4C" w:rsidP="00C71754">
      <w:pPr>
        <w:pStyle w:val="Heading2"/>
      </w:pPr>
      <w:r>
        <w:t>What is Java Server Page (JSP)?</w:t>
      </w:r>
    </w:p>
    <w:p w14:paraId="537BEC7F" w14:textId="1FED34D1" w:rsidR="008E5196" w:rsidRDefault="00891A5B" w:rsidP="00723E88">
      <w:r>
        <w:t xml:space="preserve">Java Server Pages (JSP) is a technology which is used to develop web pages by inserting Java code into the HTML pages by making special JSP tags. </w:t>
      </w:r>
      <w:r w:rsidR="008E5196">
        <w:t>The 4 fundamental JSP tags are:</w:t>
      </w:r>
    </w:p>
    <w:tbl>
      <w:tblPr>
        <w:tblStyle w:val="TableGrid"/>
        <w:tblW w:w="0" w:type="auto"/>
        <w:tblLook w:val="04A0" w:firstRow="1" w:lastRow="0" w:firstColumn="1" w:lastColumn="0" w:noHBand="0" w:noVBand="1"/>
      </w:tblPr>
      <w:tblGrid>
        <w:gridCol w:w="1274"/>
        <w:gridCol w:w="2591"/>
        <w:gridCol w:w="4320"/>
        <w:gridCol w:w="2785"/>
      </w:tblGrid>
      <w:tr w:rsidR="003B13A0" w14:paraId="235D8AAC" w14:textId="77777777" w:rsidTr="006608DB">
        <w:tc>
          <w:tcPr>
            <w:tcW w:w="1274" w:type="dxa"/>
          </w:tcPr>
          <w:p w14:paraId="2DDCC937" w14:textId="77777777" w:rsidR="003B13A0" w:rsidRDefault="003B13A0" w:rsidP="006608DB">
            <w:r>
              <w:t>JSP tags</w:t>
            </w:r>
          </w:p>
        </w:tc>
        <w:tc>
          <w:tcPr>
            <w:tcW w:w="2591" w:type="dxa"/>
          </w:tcPr>
          <w:p w14:paraId="0A201687" w14:textId="77777777" w:rsidR="003B13A0" w:rsidRDefault="003B13A0" w:rsidP="006608DB">
            <w:r>
              <w:t>Syntax</w:t>
            </w:r>
          </w:p>
        </w:tc>
        <w:tc>
          <w:tcPr>
            <w:tcW w:w="4320" w:type="dxa"/>
          </w:tcPr>
          <w:p w14:paraId="0C0D00D4" w14:textId="77777777" w:rsidR="003B13A0" w:rsidRDefault="003B13A0" w:rsidP="006608DB">
            <w:r>
              <w:t>Function</w:t>
            </w:r>
          </w:p>
        </w:tc>
        <w:tc>
          <w:tcPr>
            <w:tcW w:w="2785" w:type="dxa"/>
          </w:tcPr>
          <w:p w14:paraId="69E578F0" w14:textId="77777777" w:rsidR="003B13A0" w:rsidRDefault="003B13A0" w:rsidP="006608DB">
            <w:r>
              <w:t>Example</w:t>
            </w:r>
          </w:p>
        </w:tc>
      </w:tr>
      <w:tr w:rsidR="003B13A0" w14:paraId="59178D59" w14:textId="77777777" w:rsidTr="006608DB">
        <w:tc>
          <w:tcPr>
            <w:tcW w:w="1274" w:type="dxa"/>
          </w:tcPr>
          <w:p w14:paraId="569DA925" w14:textId="77777777" w:rsidR="003B13A0" w:rsidRDefault="003B13A0" w:rsidP="006608DB">
            <w:r w:rsidRPr="00E67736">
              <w:rPr>
                <w:b/>
                <w:bCs/>
              </w:rPr>
              <w:t>Scriplets</w:t>
            </w:r>
          </w:p>
        </w:tc>
        <w:tc>
          <w:tcPr>
            <w:tcW w:w="2591" w:type="dxa"/>
          </w:tcPr>
          <w:p w14:paraId="796EE746" w14:textId="77777777" w:rsidR="003B13A0" w:rsidRPr="00CF6788" w:rsidRDefault="003B13A0" w:rsidP="006608DB">
            <w:r w:rsidRPr="00CF6788">
              <w:t xml:space="preserve">&lt;% </w:t>
            </w:r>
            <w:r>
              <w:t>J</w:t>
            </w:r>
            <w:r w:rsidRPr="00CF6788">
              <w:t>ava code %&gt;</w:t>
            </w:r>
          </w:p>
        </w:tc>
        <w:tc>
          <w:tcPr>
            <w:tcW w:w="4320" w:type="dxa"/>
          </w:tcPr>
          <w:p w14:paraId="2EAB6BC8" w14:textId="77777777" w:rsidR="003B13A0" w:rsidRDefault="003B13A0" w:rsidP="006608DB">
            <w:r>
              <w:t>Java code</w:t>
            </w:r>
          </w:p>
        </w:tc>
        <w:tc>
          <w:tcPr>
            <w:tcW w:w="2785" w:type="dxa"/>
          </w:tcPr>
          <w:p w14:paraId="01529B2C" w14:textId="77777777" w:rsidR="003B13A0" w:rsidRDefault="003B13A0" w:rsidP="006608DB">
            <w:r w:rsidRPr="004B28AE">
              <w:t>&lt;% out.print("</w:t>
            </w:r>
            <w:r>
              <w:t>Hello</w:t>
            </w:r>
            <w:r w:rsidRPr="004B28AE">
              <w:t xml:space="preserve">"); %&gt;  </w:t>
            </w:r>
          </w:p>
        </w:tc>
      </w:tr>
      <w:tr w:rsidR="003B13A0" w14:paraId="08D3388A" w14:textId="77777777" w:rsidTr="006608DB">
        <w:tc>
          <w:tcPr>
            <w:tcW w:w="1274" w:type="dxa"/>
          </w:tcPr>
          <w:p w14:paraId="7796692B" w14:textId="77777777" w:rsidR="003B13A0" w:rsidRDefault="003B13A0" w:rsidP="006608DB">
            <w:r w:rsidRPr="00E67736">
              <w:rPr>
                <w:b/>
                <w:bCs/>
              </w:rPr>
              <w:t>Declaration</w:t>
            </w:r>
          </w:p>
        </w:tc>
        <w:tc>
          <w:tcPr>
            <w:tcW w:w="2591" w:type="dxa"/>
          </w:tcPr>
          <w:p w14:paraId="604D9A1E" w14:textId="77777777" w:rsidR="003B13A0" w:rsidRPr="00CF6788" w:rsidRDefault="003B13A0" w:rsidP="006608DB">
            <w:r w:rsidRPr="00CF6788">
              <w:t>&lt;%!  Declare variables  %&gt;</w:t>
            </w:r>
          </w:p>
        </w:tc>
        <w:tc>
          <w:tcPr>
            <w:tcW w:w="4320" w:type="dxa"/>
          </w:tcPr>
          <w:p w14:paraId="1C1E68B6" w14:textId="77777777" w:rsidR="003B13A0" w:rsidRDefault="003B13A0" w:rsidP="006608DB">
            <w:r>
              <w:t>Declare variables</w:t>
            </w:r>
          </w:p>
        </w:tc>
        <w:tc>
          <w:tcPr>
            <w:tcW w:w="2785" w:type="dxa"/>
          </w:tcPr>
          <w:p w14:paraId="55A3D29A" w14:textId="77777777" w:rsidR="003B13A0" w:rsidRDefault="003B13A0" w:rsidP="006608DB">
            <w:r w:rsidRPr="00E12B23">
              <w:t>&lt;%! int var=10; %&gt;</w:t>
            </w:r>
          </w:p>
        </w:tc>
      </w:tr>
      <w:tr w:rsidR="003B13A0" w14:paraId="6D7AD326" w14:textId="77777777" w:rsidTr="006608DB">
        <w:tc>
          <w:tcPr>
            <w:tcW w:w="1274" w:type="dxa"/>
          </w:tcPr>
          <w:p w14:paraId="2A2CAA66" w14:textId="77777777" w:rsidR="003B13A0" w:rsidRDefault="003B13A0" w:rsidP="006608DB">
            <w:r w:rsidRPr="00E67736">
              <w:rPr>
                <w:b/>
                <w:bCs/>
              </w:rPr>
              <w:t>Expression</w:t>
            </w:r>
          </w:p>
        </w:tc>
        <w:tc>
          <w:tcPr>
            <w:tcW w:w="2591" w:type="dxa"/>
          </w:tcPr>
          <w:p w14:paraId="0E91E19A" w14:textId="77777777" w:rsidR="003B13A0" w:rsidRPr="00CF6788" w:rsidRDefault="00CF6788" w:rsidP="006608DB">
            <w:pPr>
              <w:rPr>
                <w:bCs/>
              </w:rPr>
            </w:pPr>
            <w:r w:rsidRPr="00CF6788">
              <w:rPr>
                <w:bCs/>
              </w:rPr>
              <w:t xml:space="preserve">&lt;%= </w:t>
            </w:r>
            <w:r w:rsidR="003B13A0">
              <w:rPr>
                <w:bCs/>
              </w:rPr>
              <w:t>E</w:t>
            </w:r>
            <w:r w:rsidRPr="00CF6788">
              <w:rPr>
                <w:bCs/>
              </w:rPr>
              <w:t xml:space="preserve">xpression %&gt; </w:t>
            </w:r>
          </w:p>
        </w:tc>
        <w:tc>
          <w:tcPr>
            <w:tcW w:w="4320" w:type="dxa"/>
          </w:tcPr>
          <w:p w14:paraId="0D887C8F" w14:textId="77777777" w:rsidR="003B13A0" w:rsidRDefault="003B13A0" w:rsidP="006608DB">
            <w:r>
              <w:t>E</w:t>
            </w:r>
            <w:r w:rsidRPr="00E12B23">
              <w:t>valuates &amp; convert an expression to a string</w:t>
            </w:r>
          </w:p>
        </w:tc>
        <w:tc>
          <w:tcPr>
            <w:tcW w:w="2785" w:type="dxa"/>
          </w:tcPr>
          <w:p w14:paraId="481F227C" w14:textId="77777777" w:rsidR="003B13A0" w:rsidRDefault="003B13A0" w:rsidP="006608DB">
            <w:r w:rsidRPr="00E12B23">
              <w:t>&lt;% num1 = num1+num2 %&gt;</w:t>
            </w:r>
          </w:p>
        </w:tc>
      </w:tr>
      <w:tr w:rsidR="003B13A0" w14:paraId="52DEC18B" w14:textId="77777777" w:rsidTr="006608DB">
        <w:tc>
          <w:tcPr>
            <w:tcW w:w="1274" w:type="dxa"/>
          </w:tcPr>
          <w:p w14:paraId="1C034C6C" w14:textId="77777777" w:rsidR="003B13A0" w:rsidRPr="00AD6FCE" w:rsidRDefault="003B13A0" w:rsidP="006608DB">
            <w:pPr>
              <w:rPr>
                <w:b/>
                <w:bCs/>
              </w:rPr>
            </w:pPr>
            <w:r w:rsidRPr="00AD6FCE">
              <w:rPr>
                <w:b/>
                <w:bCs/>
              </w:rPr>
              <w:t>Comments</w:t>
            </w:r>
          </w:p>
        </w:tc>
        <w:tc>
          <w:tcPr>
            <w:tcW w:w="2591" w:type="dxa"/>
          </w:tcPr>
          <w:p w14:paraId="45978933" w14:textId="77777777" w:rsidR="003B13A0" w:rsidRDefault="003B13A0" w:rsidP="006608DB">
            <w:r w:rsidRPr="00AD6FCE">
              <w:t xml:space="preserve">&lt;%-- Comments </w:t>
            </w:r>
            <w:r>
              <w:t>--</w:t>
            </w:r>
            <w:r w:rsidRPr="00AD6FCE">
              <w:t>%&gt;</w:t>
            </w:r>
          </w:p>
        </w:tc>
        <w:tc>
          <w:tcPr>
            <w:tcW w:w="4320" w:type="dxa"/>
          </w:tcPr>
          <w:p w14:paraId="61774BAF" w14:textId="77777777" w:rsidR="003B13A0" w:rsidRDefault="003B13A0" w:rsidP="006608DB">
            <w:r>
              <w:t>Comment</w:t>
            </w:r>
          </w:p>
        </w:tc>
        <w:tc>
          <w:tcPr>
            <w:tcW w:w="2785" w:type="dxa"/>
          </w:tcPr>
          <w:p w14:paraId="389F5077" w14:textId="77777777" w:rsidR="003B13A0" w:rsidRDefault="003B13A0" w:rsidP="006608DB">
            <w:r w:rsidRPr="00AD6FCE">
              <w:t xml:space="preserve">&lt;%-- Comments </w:t>
            </w:r>
            <w:r>
              <w:t>--</w:t>
            </w:r>
            <w:r w:rsidRPr="00AD6FCE">
              <w:t>%&gt;</w:t>
            </w:r>
          </w:p>
        </w:tc>
      </w:tr>
    </w:tbl>
    <w:p w14:paraId="52C0A5AA" w14:textId="509060AD" w:rsidR="00723E88" w:rsidRPr="00723E88" w:rsidRDefault="003A7851" w:rsidP="00723E88">
      <w:r>
        <w:t>JSP</w:t>
      </w:r>
      <w:r w:rsidR="00723E88" w:rsidRPr="00723E88">
        <w:t xml:space="preserve"> allows you to mix </w:t>
      </w:r>
      <w:r w:rsidR="00723E88" w:rsidRPr="00723E88">
        <w:rPr>
          <w:i/>
          <w:iCs/>
        </w:rPr>
        <w:t>static</w:t>
      </w:r>
      <w:r w:rsidR="00723E88" w:rsidRPr="00723E88">
        <w:t> HTML with </w:t>
      </w:r>
      <w:r w:rsidR="00723E88" w:rsidRPr="00723E88">
        <w:rPr>
          <w:i/>
          <w:iCs/>
        </w:rPr>
        <w:t>dynamically generated</w:t>
      </w:r>
      <w:r w:rsidR="00723E88" w:rsidRPr="00723E88">
        <w:t> HTML - in the way that the </w:t>
      </w:r>
      <w:r w:rsidR="00723E88" w:rsidRPr="00723E88">
        <w:rPr>
          <w:i/>
          <w:iCs/>
        </w:rPr>
        <w:t>business logic</w:t>
      </w:r>
      <w:r w:rsidR="00723E88" w:rsidRPr="00723E88">
        <w:t> and the </w:t>
      </w:r>
      <w:r w:rsidR="00723E88" w:rsidRPr="00723E88">
        <w:rPr>
          <w:i/>
          <w:iCs/>
        </w:rPr>
        <w:t>presentation</w:t>
      </w:r>
      <w:r w:rsidR="00723E88" w:rsidRPr="00723E88">
        <w:t> are well separated.</w:t>
      </w:r>
    </w:p>
    <w:p w14:paraId="43A058D4" w14:textId="53A6E67E" w:rsidR="00723E88" w:rsidRPr="00723E88" w:rsidRDefault="00723E88" w:rsidP="00723E88">
      <w:r w:rsidRPr="00723E88">
        <w:t>The advantages of JSP</w:t>
      </w:r>
      <w:r w:rsidR="0075216E">
        <w:t>:</w:t>
      </w:r>
    </w:p>
    <w:p w14:paraId="797C9055" w14:textId="6052F459" w:rsidR="00723E88" w:rsidRPr="00723E88" w:rsidRDefault="00723E88" w:rsidP="00AC26DA">
      <w:pPr>
        <w:numPr>
          <w:ilvl w:val="0"/>
          <w:numId w:val="23"/>
        </w:numPr>
      </w:pPr>
      <w:r w:rsidRPr="00723E88">
        <w:rPr>
          <w:b/>
          <w:bCs/>
        </w:rPr>
        <w:t>Separation of static and dynamic contents</w:t>
      </w:r>
      <w:r w:rsidRPr="00723E88">
        <w:t>: JSP enables the separation of </w:t>
      </w:r>
      <w:r w:rsidRPr="00723E88">
        <w:rPr>
          <w:i/>
          <w:iCs/>
        </w:rPr>
        <w:t>static</w:t>
      </w:r>
      <w:r w:rsidRPr="00723E88">
        <w:t xml:space="preserve"> contents </w:t>
      </w:r>
      <w:r w:rsidR="003A7851">
        <w:t>f</w:t>
      </w:r>
      <w:r w:rsidRPr="00723E88">
        <w:t>rom </w:t>
      </w:r>
      <w:r w:rsidRPr="00723E88">
        <w:rPr>
          <w:i/>
          <w:iCs/>
        </w:rPr>
        <w:t>dynamic</w:t>
      </w:r>
      <w:r w:rsidRPr="00723E88">
        <w:t> contents.  The dynamic contents are generated via programming logic and inserted into the </w:t>
      </w:r>
      <w:r w:rsidRPr="00723E88">
        <w:rPr>
          <w:i/>
          <w:iCs/>
        </w:rPr>
        <w:t>static template</w:t>
      </w:r>
      <w:r w:rsidRPr="00723E88">
        <w:t>. This greatly simplifies the creation and maintenance of web contents.</w:t>
      </w:r>
    </w:p>
    <w:p w14:paraId="3ABA0C7C" w14:textId="77777777" w:rsidR="00723E88" w:rsidRPr="00723E88" w:rsidRDefault="00723E88" w:rsidP="00AC26DA">
      <w:pPr>
        <w:numPr>
          <w:ilvl w:val="0"/>
          <w:numId w:val="23"/>
        </w:numPr>
      </w:pPr>
      <w:r w:rsidRPr="00723E88">
        <w:rPr>
          <w:b/>
          <w:bCs/>
        </w:rPr>
        <w:t>Reuse of components and tag libraries:</w:t>
      </w:r>
      <w:r w:rsidRPr="00723E88">
        <w:t> The dynamic contents can be provided by reusable components such as JavaBean, Enterprise JavaBean (EJB) and tag libraries - you do not have to re-inventing the wheels.</w:t>
      </w:r>
    </w:p>
    <w:p w14:paraId="0E7DB16A" w14:textId="77777777" w:rsidR="00723E88" w:rsidRPr="00723E88" w:rsidRDefault="00723E88" w:rsidP="00AC26DA">
      <w:pPr>
        <w:numPr>
          <w:ilvl w:val="0"/>
          <w:numId w:val="23"/>
        </w:numPr>
      </w:pPr>
      <w:r w:rsidRPr="00723E88">
        <w:rPr>
          <w:b/>
          <w:bCs/>
        </w:rPr>
        <w:t>Java's power and portability</w:t>
      </w:r>
    </w:p>
    <w:p w14:paraId="070BE41C" w14:textId="7D98E30B" w:rsidR="00723E88" w:rsidRPr="00723E88" w:rsidRDefault="00723E88" w:rsidP="00723E88">
      <w:pPr>
        <w:rPr>
          <w:b/>
          <w:bCs/>
        </w:rPr>
      </w:pPr>
      <w:r w:rsidRPr="00723E88">
        <w:rPr>
          <w:b/>
          <w:bCs/>
        </w:rPr>
        <w:t>JSP</w:t>
      </w:r>
      <w:r w:rsidR="00432478">
        <w:rPr>
          <w:b/>
          <w:bCs/>
        </w:rPr>
        <w:t xml:space="preserve"> vs Servlet</w:t>
      </w:r>
    </w:p>
    <w:p w14:paraId="3E5D5891" w14:textId="77777777" w:rsidR="00196B05" w:rsidRDefault="00432478" w:rsidP="00723E88">
      <w:r>
        <w:t>Anything</w:t>
      </w:r>
      <w:r w:rsidR="00723E88" w:rsidRPr="00723E88">
        <w:t xml:space="preserve"> that can be done using JSPs can also be accomplished using Java servlets. However, it is important to note that servlets and JSPs are </w:t>
      </w:r>
      <w:r w:rsidR="00723E88" w:rsidRPr="00723E88">
        <w:rPr>
          <w:i/>
          <w:iCs/>
        </w:rPr>
        <w:t>complementary</w:t>
      </w:r>
      <w:r w:rsidR="00723E88" w:rsidRPr="00723E88">
        <w:t> technologies, NOT replacement of each other. Servlet can be viewed as "</w:t>
      </w:r>
      <w:r w:rsidR="00723E88" w:rsidRPr="00723E88">
        <w:rPr>
          <w:b/>
          <w:bCs/>
          <w:i/>
          <w:iCs/>
        </w:rPr>
        <w:t>HTML inside Java</w:t>
      </w:r>
      <w:r w:rsidR="00723E88" w:rsidRPr="00723E88">
        <w:t>", which is better for implementing business logic - as it is Java dominant. JSP, on the other hand, is "</w:t>
      </w:r>
      <w:r w:rsidR="00723E88" w:rsidRPr="00723E88">
        <w:rPr>
          <w:b/>
          <w:bCs/>
          <w:i/>
          <w:iCs/>
        </w:rPr>
        <w:t>Java inside HTML</w:t>
      </w:r>
      <w:r w:rsidR="00723E88" w:rsidRPr="00723E88">
        <w:t xml:space="preserve">", which is superior for creating presentation - as it is HTML dominant. </w:t>
      </w:r>
    </w:p>
    <w:p w14:paraId="6E3ACD47" w14:textId="334CF891" w:rsidR="00723E88" w:rsidRDefault="00723E88" w:rsidP="00723E88">
      <w:r w:rsidRPr="00723E88">
        <w:t>In a typical </w:t>
      </w:r>
      <w:r w:rsidRPr="00723E88">
        <w:rPr>
          <w:i/>
          <w:iCs/>
        </w:rPr>
        <w:t>Model-View-Control</w:t>
      </w:r>
      <w:r w:rsidRPr="00723E88">
        <w:t> (MVC) application, servlets are often used for the Controller (C), which involves complex programming logic. JSPs are often used for the View (V), which mainly deals with presentation. The Model (M) is usually implemented using JavaBean or EJB.</w:t>
      </w:r>
    </w:p>
    <w:p w14:paraId="38BC71D2" w14:textId="77777777" w:rsidR="00AB6681" w:rsidRDefault="00AB6681" w:rsidP="00AB6681">
      <w:pPr>
        <w:pStyle w:val="Heading3"/>
        <w:rPr>
          <w:rFonts w:eastAsiaTheme="minorHAnsi"/>
        </w:rPr>
      </w:pPr>
      <w:r w:rsidRPr="005D3C95">
        <w:rPr>
          <w:rFonts w:eastAsiaTheme="minorHAnsi"/>
        </w:rPr>
        <w:t xml:space="preserve">First JSP Example - "Java inside </w:t>
      </w:r>
      <w:r w:rsidRPr="00230D92">
        <w:t>HTML</w:t>
      </w:r>
      <w:r w:rsidRPr="005D3C95">
        <w:rPr>
          <w:rFonts w:eastAsiaTheme="minorHAnsi"/>
        </w:rPr>
        <w:t>"</w:t>
      </w:r>
    </w:p>
    <w:p w14:paraId="3067485A" w14:textId="77777777"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irst of all, create a new </w:t>
      </w:r>
      <w:r>
        <w:rPr>
          <w:rStyle w:val="Emphasis"/>
          <w:rFonts w:ascii="Segoe UI" w:eastAsiaTheme="majorEastAsia" w:hAnsi="Segoe UI" w:cs="Segoe UI"/>
          <w:color w:val="000000"/>
          <w:sz w:val="21"/>
          <w:szCs w:val="21"/>
        </w:rPr>
        <w:t>web application </w:t>
      </w:r>
      <w:r>
        <w:rPr>
          <w:rFonts w:ascii="Segoe UI" w:hAnsi="Segoe UI" w:cs="Segoe UI"/>
          <w:color w:val="000000"/>
          <w:sz w:val="21"/>
          <w:szCs w:val="21"/>
        </w:rPr>
        <w:t>(aka </w:t>
      </w:r>
      <w:r>
        <w:rPr>
          <w:rStyle w:val="Emphasis"/>
          <w:rFonts w:ascii="Segoe UI" w:eastAsiaTheme="majorEastAsia" w:hAnsi="Segoe UI" w:cs="Segoe UI"/>
          <w:color w:val="000000"/>
          <w:sz w:val="21"/>
          <w:szCs w:val="21"/>
        </w:rPr>
        <w:t>web context</w:t>
      </w:r>
      <w:r>
        <w:rPr>
          <w:rFonts w:ascii="Segoe UI" w:hAnsi="Segoe UI" w:cs="Segoe UI"/>
          <w:color w:val="000000"/>
          <w:sz w:val="21"/>
          <w:szCs w:val="21"/>
        </w:rPr>
        <w:t>) called "</w:t>
      </w:r>
      <w:r>
        <w:rPr>
          <w:rStyle w:val="HTMLCode"/>
          <w:rFonts w:ascii="Consolas" w:eastAsiaTheme="majorEastAsia" w:hAnsi="Consolas"/>
          <w:color w:val="000000"/>
        </w:rPr>
        <w:t>hellojsp</w:t>
      </w:r>
      <w:r>
        <w:rPr>
          <w:rFonts w:ascii="Segoe UI" w:hAnsi="Segoe UI" w:cs="Segoe UI"/>
          <w:color w:val="000000"/>
          <w:sz w:val="21"/>
          <w:szCs w:val="21"/>
        </w:rPr>
        <w:t>" in Tomcat, by creating a directory "</w:t>
      </w:r>
      <w:r>
        <w:rPr>
          <w:rStyle w:val="HTMLCode"/>
          <w:rFonts w:ascii="Consolas" w:eastAsiaTheme="majorEastAsia" w:hAnsi="Consolas"/>
          <w:color w:val="000000"/>
        </w:rPr>
        <w:t>hellojsp</w:t>
      </w:r>
      <w:r>
        <w:rPr>
          <w:rFonts w:ascii="Segoe UI" w:hAnsi="Segoe UI" w:cs="Segoe UI"/>
          <w:color w:val="000000"/>
          <w:sz w:val="21"/>
          <w:szCs w:val="21"/>
        </w:rPr>
        <w:t>" under Tomcat's "</w:t>
      </w:r>
      <w:r>
        <w:rPr>
          <w:rStyle w:val="HTMLCode"/>
          <w:rFonts w:ascii="Consolas" w:eastAsiaTheme="majorEastAsia" w:hAnsi="Consolas"/>
          <w:color w:val="000000"/>
        </w:rPr>
        <w:t>webapps</w:t>
      </w:r>
      <w:r>
        <w:rPr>
          <w:rFonts w:ascii="Segoe UI" w:hAnsi="Segoe UI" w:cs="Segoe UI"/>
          <w:color w:val="000000"/>
          <w:sz w:val="21"/>
          <w:szCs w:val="21"/>
        </w:rPr>
        <w:t>" directory (i.e., "</w:t>
      </w:r>
      <w:r>
        <w:rPr>
          <w:rStyle w:val="HTMLCode"/>
          <w:rFonts w:ascii="Consolas" w:eastAsiaTheme="majorEastAsia" w:hAnsi="Consolas"/>
          <w:color w:val="000000"/>
        </w:rPr>
        <w:t>&lt;CATALINA_HOME&gt;\webapps\hellojsp</w:t>
      </w:r>
      <w:r>
        <w:rPr>
          <w:rFonts w:ascii="Segoe UI" w:hAnsi="Segoe UI" w:cs="Segoe UI"/>
          <w:color w:val="000000"/>
          <w:sz w:val="21"/>
          <w:szCs w:val="21"/>
        </w:rPr>
        <w:t>" where </w:t>
      </w:r>
      <w:r>
        <w:rPr>
          <w:rStyle w:val="HTMLCode"/>
          <w:rFonts w:ascii="Consolas" w:eastAsiaTheme="majorEastAsia" w:hAnsi="Consolas"/>
          <w:color w:val="000000"/>
        </w:rPr>
        <w:t>&lt;CATALINA_HOME&gt;</w:t>
      </w:r>
      <w:r>
        <w:rPr>
          <w:rFonts w:ascii="Segoe UI" w:hAnsi="Segoe UI" w:cs="Segoe UI"/>
          <w:color w:val="000000"/>
          <w:sz w:val="21"/>
          <w:szCs w:val="21"/>
        </w:rPr>
        <w:t> denotes Tomcat's installed directory). The "</w:t>
      </w:r>
      <w:r>
        <w:rPr>
          <w:rStyle w:val="HTMLCode"/>
          <w:rFonts w:ascii="Consolas" w:eastAsiaTheme="majorEastAsia" w:hAnsi="Consolas"/>
          <w:color w:val="000000"/>
        </w:rPr>
        <w:t>&lt;CATALINA_HOME&gt;\webapps\hellojsp</w:t>
      </w:r>
      <w:r>
        <w:rPr>
          <w:rFonts w:ascii="Segoe UI" w:hAnsi="Segoe UI" w:cs="Segoe UI"/>
          <w:color w:val="000000"/>
          <w:sz w:val="21"/>
          <w:szCs w:val="21"/>
        </w:rPr>
        <w:t>" directory is known as </w:t>
      </w:r>
      <w:r>
        <w:rPr>
          <w:rStyle w:val="Emphasis"/>
          <w:rFonts w:ascii="Segoe UI" w:eastAsiaTheme="majorEastAsia" w:hAnsi="Segoe UI" w:cs="Segoe UI"/>
          <w:color w:val="000000"/>
          <w:sz w:val="21"/>
          <w:szCs w:val="21"/>
        </w:rPr>
        <w:t>context root</w:t>
      </w:r>
      <w:r>
        <w:rPr>
          <w:rFonts w:ascii="Segoe UI" w:hAnsi="Segoe UI" w:cs="Segoe UI"/>
          <w:color w:val="000000"/>
          <w:sz w:val="21"/>
          <w:szCs w:val="21"/>
        </w:rPr>
        <w:t> for webapp (web context) "</w:t>
      </w:r>
      <w:r>
        <w:rPr>
          <w:rStyle w:val="HTMLCode"/>
          <w:rFonts w:ascii="Consolas" w:eastAsiaTheme="majorEastAsia" w:hAnsi="Consolas"/>
          <w:color w:val="000000"/>
        </w:rPr>
        <w:t>hellojsp</w:t>
      </w:r>
      <w:r>
        <w:rPr>
          <w:rFonts w:ascii="Segoe UI" w:hAnsi="Segoe UI" w:cs="Segoe UI"/>
          <w:color w:val="000000"/>
          <w:sz w:val="21"/>
          <w:szCs w:val="21"/>
        </w:rPr>
        <w:t>".</w:t>
      </w:r>
    </w:p>
    <w:p w14:paraId="054F6DFB" w14:textId="77777777"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Use a programming text editor to enter the following HTML/JSP codes and save as "</w:t>
      </w:r>
      <w:r>
        <w:rPr>
          <w:rStyle w:val="HTMLCode"/>
          <w:rFonts w:ascii="Consolas" w:eastAsiaTheme="majorEastAsia" w:hAnsi="Consolas"/>
          <w:color w:val="000000"/>
        </w:rPr>
        <w:t>first.jsp</w:t>
      </w:r>
      <w:r>
        <w:rPr>
          <w:rFonts w:ascii="Segoe UI" w:hAnsi="Segoe UI" w:cs="Segoe UI"/>
          <w:color w:val="000000"/>
          <w:sz w:val="21"/>
          <w:szCs w:val="21"/>
        </w:rPr>
        <w:t>" under the context root "</w:t>
      </w:r>
      <w:r>
        <w:rPr>
          <w:rStyle w:val="HTMLCode"/>
          <w:rFonts w:ascii="Consolas" w:eastAsiaTheme="majorEastAsia" w:hAnsi="Consolas"/>
          <w:color w:val="000000"/>
        </w:rPr>
        <w:t>hellojsp</w:t>
      </w:r>
      <w:r>
        <w:rPr>
          <w:rFonts w:ascii="Segoe UI" w:hAnsi="Segoe UI" w:cs="Segoe UI"/>
          <w:color w:val="000000"/>
          <w:sz w:val="21"/>
          <w:szCs w:val="21"/>
        </w:rPr>
        <w:t>". The file type of "</w:t>
      </w:r>
      <w:r>
        <w:rPr>
          <w:rStyle w:val="HTMLCode"/>
          <w:rFonts w:ascii="Consolas" w:eastAsiaTheme="majorEastAsia" w:hAnsi="Consolas"/>
          <w:color w:val="000000"/>
        </w:rPr>
        <w:t>.jsp</w:t>
      </w:r>
      <w:r>
        <w:rPr>
          <w:rFonts w:ascii="Segoe UI" w:hAnsi="Segoe UI" w:cs="Segoe UI"/>
          <w:color w:val="000000"/>
          <w:sz w:val="21"/>
          <w:szCs w:val="21"/>
        </w:rPr>
        <w:t>" is mandatory for JSP script.</w:t>
      </w:r>
    </w:p>
    <w:tbl>
      <w:tblPr>
        <w:tblW w:w="21600" w:type="dxa"/>
        <w:shd w:val="clear" w:color="auto" w:fill="E7F0F8"/>
        <w:tblCellMar>
          <w:left w:w="0" w:type="dxa"/>
          <w:right w:w="0" w:type="dxa"/>
        </w:tblCellMar>
        <w:tblLook w:val="04A0" w:firstRow="1" w:lastRow="0" w:firstColumn="1" w:lastColumn="0" w:noHBand="0" w:noVBand="1"/>
      </w:tblPr>
      <w:tblGrid>
        <w:gridCol w:w="592"/>
        <w:gridCol w:w="21008"/>
      </w:tblGrid>
      <w:tr w:rsidR="00AB6681" w14:paraId="107AF0C9" w14:textId="77777777" w:rsidTr="006608DB">
        <w:tc>
          <w:tcPr>
            <w:tcW w:w="0" w:type="auto"/>
            <w:tcBorders>
              <w:top w:val="nil"/>
              <w:left w:val="nil"/>
              <w:bottom w:val="nil"/>
              <w:right w:val="nil"/>
            </w:tcBorders>
            <w:shd w:val="clear" w:color="auto" w:fill="E7F0F8"/>
            <w:vAlign w:val="center"/>
            <w:hideMark/>
          </w:tcPr>
          <w:p w14:paraId="533ADC06"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w:t>
            </w:r>
          </w:p>
          <w:p w14:paraId="1417A19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3</w:t>
            </w:r>
          </w:p>
          <w:p w14:paraId="699F7F76"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4</w:t>
            </w:r>
          </w:p>
          <w:p w14:paraId="26E9CF0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5</w:t>
            </w:r>
          </w:p>
          <w:p w14:paraId="72B6F383"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6</w:t>
            </w:r>
          </w:p>
          <w:p w14:paraId="6FA8D17D"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7</w:t>
            </w:r>
          </w:p>
          <w:p w14:paraId="3A798DA4"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8</w:t>
            </w:r>
          </w:p>
          <w:p w14:paraId="643B8F56"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9</w:t>
            </w:r>
          </w:p>
          <w:p w14:paraId="5BF6D06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0</w:t>
            </w:r>
          </w:p>
          <w:p w14:paraId="26A4CF9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1</w:t>
            </w:r>
          </w:p>
          <w:p w14:paraId="1BBB953E"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2</w:t>
            </w:r>
          </w:p>
          <w:p w14:paraId="06591B68"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3</w:t>
            </w:r>
          </w:p>
          <w:p w14:paraId="237D1AE2"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4</w:t>
            </w:r>
          </w:p>
          <w:p w14:paraId="117D092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5</w:t>
            </w:r>
          </w:p>
          <w:p w14:paraId="04D3CCDF"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6</w:t>
            </w:r>
          </w:p>
          <w:p w14:paraId="4C673BFC"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7</w:t>
            </w:r>
          </w:p>
          <w:p w14:paraId="2F751C7F"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8</w:t>
            </w:r>
          </w:p>
          <w:p w14:paraId="3AD307D5"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9</w:t>
            </w:r>
          </w:p>
          <w:p w14:paraId="4CE04C19"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0</w:t>
            </w:r>
          </w:p>
          <w:p w14:paraId="53D42D21"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1</w:t>
            </w:r>
          </w:p>
          <w:p w14:paraId="0DD420DC"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2</w:t>
            </w:r>
          </w:p>
          <w:p w14:paraId="1DFD518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3</w:t>
            </w:r>
          </w:p>
          <w:p w14:paraId="1A2E0F2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4</w:t>
            </w:r>
          </w:p>
          <w:p w14:paraId="7406F8FE"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5</w:t>
            </w:r>
          </w:p>
        </w:tc>
        <w:tc>
          <w:tcPr>
            <w:tcW w:w="0" w:type="auto"/>
            <w:tcBorders>
              <w:top w:val="nil"/>
              <w:left w:val="nil"/>
              <w:bottom w:val="nil"/>
              <w:right w:val="nil"/>
            </w:tcBorders>
            <w:shd w:val="clear" w:color="auto" w:fill="E7F0F8"/>
            <w:vAlign w:val="center"/>
            <w:hideMark/>
          </w:tcPr>
          <w:p w14:paraId="4A8B1538"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Style w:val="color-new"/>
                <w:rFonts w:ascii="Consolas" w:hAnsi="Consolas"/>
                <w:color w:val="E31B23"/>
                <w:sz w:val="21"/>
                <w:szCs w:val="21"/>
              </w:rPr>
              <w:t>&lt;%@page language="java" contentType="text/html" pageEncoding="UTF-8" %&gt;</w:t>
            </w:r>
          </w:p>
          <w:p w14:paraId="54B9E361"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DOCTYPE html&gt;</w:t>
            </w:r>
          </w:p>
          <w:p w14:paraId="7A54D88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html&gt;</w:t>
            </w:r>
          </w:p>
          <w:p w14:paraId="2402A5A8"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head&gt;</w:t>
            </w:r>
          </w:p>
          <w:p w14:paraId="1499DAF3"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meta http-equiv="Content-Type" content="text/html; charset=UTF-8"&gt;</w:t>
            </w:r>
          </w:p>
          <w:p w14:paraId="6D71699A"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title&gt;First JSP&lt;/title&gt;</w:t>
            </w:r>
          </w:p>
          <w:p w14:paraId="32ED242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head&gt;</w:t>
            </w:r>
          </w:p>
          <w:p w14:paraId="4E915CC3"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w:t>
            </w:r>
          </w:p>
          <w:p w14:paraId="39A08832"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body&gt;</w:t>
            </w:r>
          </w:p>
          <w:p w14:paraId="5E95BA75"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Fonts w:ascii="Consolas" w:hAnsi="Consolas"/>
                <w:color w:val="000000"/>
                <w:sz w:val="21"/>
                <w:szCs w:val="21"/>
              </w:rPr>
              <w:t xml:space="preserve">   </w:t>
            </w:r>
            <w:r>
              <w:rPr>
                <w:rStyle w:val="color-new"/>
                <w:rFonts w:ascii="Consolas" w:hAnsi="Consolas"/>
                <w:color w:val="E31B23"/>
                <w:sz w:val="21"/>
                <w:szCs w:val="21"/>
              </w:rPr>
              <w:t xml:space="preserve">&lt;% </w:t>
            </w:r>
          </w:p>
          <w:p w14:paraId="311F019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Style w:val="color-new"/>
                <w:rFonts w:ascii="Consolas" w:hAnsi="Consolas"/>
                <w:color w:val="E31B23"/>
                <w:sz w:val="21"/>
                <w:szCs w:val="21"/>
              </w:rPr>
              <w:t xml:space="preserve">   double num = Math.random();</w:t>
            </w:r>
          </w:p>
          <w:p w14:paraId="0D8D6EC1"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Style w:val="color-new"/>
                <w:rFonts w:ascii="Consolas" w:hAnsi="Consolas"/>
                <w:color w:val="E31B23"/>
                <w:sz w:val="21"/>
                <w:szCs w:val="21"/>
              </w:rPr>
              <w:t xml:space="preserve">   if (num &gt; 0.95) {</w:t>
            </w:r>
          </w:p>
          <w:p w14:paraId="05DE949E"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Style w:val="color-new"/>
                <w:rFonts w:ascii="Consolas" w:hAnsi="Consolas"/>
                <w:color w:val="E31B23"/>
                <w:sz w:val="21"/>
                <w:szCs w:val="21"/>
              </w:rPr>
              <w:t xml:space="preserve">   %&gt;</w:t>
            </w:r>
          </w:p>
          <w:p w14:paraId="46F83535"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h2&gt;You'll have a luck day!&lt;/h2&gt;&lt;p&gt;(</w:t>
            </w:r>
            <w:r>
              <w:rPr>
                <w:rStyle w:val="color-new"/>
                <w:rFonts w:ascii="Consolas" w:hAnsi="Consolas"/>
                <w:color w:val="E31B23"/>
                <w:sz w:val="21"/>
                <w:szCs w:val="21"/>
              </w:rPr>
              <w:t>&lt;%= num %&gt;</w:t>
            </w:r>
            <w:r>
              <w:rPr>
                <w:rFonts w:ascii="Consolas" w:hAnsi="Consolas"/>
                <w:color w:val="000000"/>
                <w:sz w:val="21"/>
                <w:szCs w:val="21"/>
              </w:rPr>
              <w:t>)&lt;/p&gt;</w:t>
            </w:r>
          </w:p>
          <w:p w14:paraId="3B1E1AD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Fonts w:ascii="Consolas" w:hAnsi="Consolas"/>
                <w:color w:val="000000"/>
                <w:sz w:val="21"/>
                <w:szCs w:val="21"/>
              </w:rPr>
              <w:t xml:space="preserve">   </w:t>
            </w:r>
            <w:r>
              <w:rPr>
                <w:rStyle w:val="color-new"/>
                <w:rFonts w:ascii="Consolas" w:hAnsi="Consolas"/>
                <w:color w:val="E31B23"/>
                <w:sz w:val="21"/>
                <w:szCs w:val="21"/>
              </w:rPr>
              <w:t>&lt;%</w:t>
            </w:r>
          </w:p>
          <w:p w14:paraId="0CF90CE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Style w:val="color-new"/>
                <w:rFonts w:ascii="Consolas" w:hAnsi="Consolas"/>
                <w:color w:val="E31B23"/>
                <w:sz w:val="21"/>
                <w:szCs w:val="21"/>
              </w:rPr>
              <w:t xml:space="preserve">   } else {</w:t>
            </w:r>
          </w:p>
          <w:p w14:paraId="4971402E"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Style w:val="color-new"/>
                <w:rFonts w:ascii="Consolas" w:hAnsi="Consolas"/>
                <w:color w:val="E31B23"/>
                <w:sz w:val="21"/>
                <w:szCs w:val="21"/>
              </w:rPr>
              <w:t xml:space="preserve">   %&gt;</w:t>
            </w:r>
          </w:p>
          <w:p w14:paraId="18B7F004"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h2&gt;Well, life goes on ... &lt;/h2&gt;&lt;p&gt;(</w:t>
            </w:r>
            <w:r>
              <w:rPr>
                <w:rStyle w:val="color-new"/>
                <w:rFonts w:ascii="Consolas" w:hAnsi="Consolas"/>
                <w:color w:val="E31B23"/>
                <w:sz w:val="21"/>
                <w:szCs w:val="21"/>
              </w:rPr>
              <w:t>&lt;%= num %&gt;</w:t>
            </w:r>
            <w:r>
              <w:rPr>
                <w:rFonts w:ascii="Consolas" w:hAnsi="Consolas"/>
                <w:color w:val="000000"/>
                <w:sz w:val="21"/>
                <w:szCs w:val="21"/>
              </w:rPr>
              <w:t>)&lt;/p&gt;</w:t>
            </w:r>
          </w:p>
          <w:p w14:paraId="637F91F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w:t>
            </w:r>
          </w:p>
          <w:p w14:paraId="301043C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w:t>
            </w:r>
          </w:p>
          <w:p w14:paraId="7B059504"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gt;</w:t>
            </w:r>
          </w:p>
          <w:p w14:paraId="2032A53A"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a href="</w:t>
            </w:r>
            <w:r>
              <w:rPr>
                <w:rStyle w:val="color-new"/>
                <w:rFonts w:ascii="Consolas" w:hAnsi="Consolas"/>
                <w:color w:val="E31B23"/>
                <w:sz w:val="21"/>
                <w:szCs w:val="21"/>
              </w:rPr>
              <w:t>&lt;%= request.getRequestURI() %&gt;</w:t>
            </w:r>
            <w:r>
              <w:rPr>
                <w:rFonts w:ascii="Consolas" w:hAnsi="Consolas"/>
                <w:color w:val="000000"/>
                <w:sz w:val="21"/>
                <w:szCs w:val="21"/>
              </w:rPr>
              <w:t>"&gt;&lt;h3&gt;Try Again&lt;/h3&gt;&lt;/a&gt;</w:t>
            </w:r>
          </w:p>
          <w:p w14:paraId="51F975C4"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body&gt;</w:t>
            </w:r>
          </w:p>
          <w:p w14:paraId="6A27B5E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html&gt;</w:t>
            </w:r>
          </w:p>
        </w:tc>
      </w:tr>
    </w:tbl>
    <w:p w14:paraId="2D3043B1" w14:textId="55FD2685" w:rsidR="00536C0D" w:rsidRDefault="00E574E6"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ind it weird that after if (num &gt; 0.95) i</w:t>
      </w:r>
      <w:r w:rsidR="00B53C9C">
        <w:rPr>
          <w:rFonts w:ascii="Segoe UI" w:hAnsi="Segoe UI" w:cs="Segoe UI"/>
          <w:color w:val="000000"/>
          <w:sz w:val="21"/>
          <w:szCs w:val="21"/>
        </w:rPr>
        <w:t>s a &lt;h2&gt; HTML code? This makes sense because &lt;h2&gt; HTML code will be put in out.print(“&lt;h2&gt; …”)</w:t>
      </w:r>
      <w:r w:rsidR="00E11F3B">
        <w:rPr>
          <w:rFonts w:ascii="Segoe UI" w:hAnsi="Segoe UI" w:cs="Segoe UI"/>
          <w:color w:val="000000"/>
          <w:sz w:val="21"/>
          <w:szCs w:val="21"/>
        </w:rPr>
        <w:t xml:space="preserve"> when the JSP is translated to Servlet. So, you have if() … and then print(“&lt;h2&gt; ….”)</w:t>
      </w:r>
      <w:r>
        <w:rPr>
          <w:rFonts w:ascii="Segoe UI" w:hAnsi="Segoe UI" w:cs="Segoe UI"/>
          <w:color w:val="000000"/>
          <w:sz w:val="21"/>
          <w:szCs w:val="21"/>
        </w:rPr>
        <w:t>)</w:t>
      </w:r>
    </w:p>
    <w:p w14:paraId="5773FE86" w14:textId="4CFA69ED"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run this JSP, launch the Tomcat server. Check the console message to confirm that </w:t>
      </w:r>
      <w:r>
        <w:rPr>
          <w:rStyle w:val="HTMLCode"/>
          <w:rFonts w:ascii="Consolas" w:eastAsiaTheme="majorEastAsia" w:hAnsi="Consolas"/>
          <w:color w:val="000000"/>
        </w:rPr>
        <w:t>hellojsp</w:t>
      </w:r>
      <w:r>
        <w:rPr>
          <w:rFonts w:ascii="Segoe UI" w:hAnsi="Segoe UI" w:cs="Segoe UI"/>
          <w:color w:val="000000"/>
          <w:sz w:val="21"/>
          <w:szCs w:val="21"/>
        </w:rPr>
        <w:t> has been deployed:</w:t>
      </w:r>
    </w:p>
    <w:p w14:paraId="17F83AAA"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xxxx, xxxx xx:xx:xx xx org.apache.catalina.startup.HostConfig deployDirectory</w:t>
      </w:r>
    </w:p>
    <w:p w14:paraId="28EF5963"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INFO: Deploying web application directory </w:t>
      </w:r>
      <w:r>
        <w:rPr>
          <w:rStyle w:val="Strong"/>
          <w:rFonts w:ascii="Consolas" w:hAnsi="Consolas"/>
          <w:color w:val="000000"/>
        </w:rPr>
        <w:t>hellojsp</w:t>
      </w:r>
    </w:p>
    <w:p w14:paraId="0144E557"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w:t>
      </w:r>
    </w:p>
    <w:p w14:paraId="4B1EDAD3" w14:textId="77777777" w:rsidR="00AB6681" w:rsidRDefault="00AB6681" w:rsidP="00AB668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tart a browser. Issue this URL (assume that Tomcat is running in port number 8080):</w:t>
      </w:r>
    </w:p>
    <w:p w14:paraId="79BDAE89" w14:textId="77777777" w:rsidR="00AB6681" w:rsidRDefault="00AB6681" w:rsidP="00AB6681">
      <w:pPr>
        <w:pStyle w:val="HTMLPreformatted"/>
        <w:pBdr>
          <w:top w:val="single" w:sz="12" w:space="4" w:color="F8F8F8"/>
          <w:left w:val="single" w:sz="12" w:space="8" w:color="F8F8F8"/>
          <w:bottom w:val="single" w:sz="12" w:space="4" w:color="F8F8F8"/>
          <w:right w:val="single" w:sz="12" w:space="8" w:color="F8F8F8"/>
        </w:pBdr>
        <w:shd w:val="clear" w:color="auto" w:fill="CCEEF1"/>
        <w:spacing w:before="75" w:after="120" w:line="263" w:lineRule="atLeast"/>
        <w:jc w:val="both"/>
        <w:rPr>
          <w:rFonts w:ascii="Consolas" w:hAnsi="Consolas"/>
          <w:color w:val="000000"/>
        </w:rPr>
      </w:pPr>
      <w:r>
        <w:rPr>
          <w:rFonts w:ascii="Consolas" w:hAnsi="Consolas"/>
          <w:color w:val="000000"/>
        </w:rPr>
        <w:t>http://localhost:8080/hellojsp/first.jsp</w:t>
      </w:r>
    </w:p>
    <w:p w14:paraId="7CDDB9EC" w14:textId="77777777" w:rsidR="00AB6681" w:rsidRDefault="00AB6681" w:rsidP="00AB6681">
      <w:pPr>
        <w:rPr>
          <w:rFonts w:ascii="Times New Roman" w:hAnsi="Times New Roman"/>
        </w:rPr>
      </w:pPr>
      <w:r>
        <w:rPr>
          <w:noProof/>
        </w:rPr>
        <w:drawing>
          <wp:inline distT="0" distB="0" distL="0" distR="0" wp14:anchorId="4553010C" wp14:editId="1C5BF3C4">
            <wp:extent cx="2534920" cy="1249680"/>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534920" cy="1249680"/>
                    </a:xfrm>
                    <a:prstGeom prst="rect">
                      <a:avLst/>
                    </a:prstGeom>
                    <a:noFill/>
                    <a:ln>
                      <a:noFill/>
                    </a:ln>
                  </pic:spPr>
                </pic:pic>
              </a:graphicData>
            </a:graphic>
          </wp:inline>
        </w:drawing>
      </w:r>
    </w:p>
    <w:p w14:paraId="61329230" w14:textId="77777777"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ry "View Source" to check the </w:t>
      </w:r>
      <w:r>
        <w:rPr>
          <w:rStyle w:val="Emphasis"/>
          <w:rFonts w:ascii="Segoe UI" w:eastAsiaTheme="majorEastAsia" w:hAnsi="Segoe UI" w:cs="Segoe UI"/>
          <w:color w:val="000000"/>
          <w:sz w:val="21"/>
          <w:szCs w:val="21"/>
        </w:rPr>
        <w:t>response message</w:t>
      </w:r>
      <w:r>
        <w:rPr>
          <w:rFonts w:ascii="Segoe UI" w:hAnsi="Segoe UI" w:cs="Segoe UI"/>
          <w:color w:val="000000"/>
          <w:sz w:val="21"/>
          <w:szCs w:val="21"/>
        </w:rPr>
        <w:t> received by the browser.</w:t>
      </w:r>
    </w:p>
    <w:p w14:paraId="6C1F143A"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DOCTYPE HTML&gt;</w:t>
      </w:r>
    </w:p>
    <w:p w14:paraId="7F57D846"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html&gt;</w:t>
      </w:r>
    </w:p>
    <w:p w14:paraId="6810E226"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head&gt;</w:t>
      </w:r>
    </w:p>
    <w:p w14:paraId="6AC0BB39"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lastRenderedPageBreak/>
        <w:t xml:space="preserve">   &lt;meta http-equiv="Content-Type" content="text/html; charset=UTF-8"&gt;</w:t>
      </w:r>
    </w:p>
    <w:p w14:paraId="7EDB575D"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title&gt;First JSP&lt;/title&gt;</w:t>
      </w:r>
    </w:p>
    <w:p w14:paraId="3FB38CF0"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head&gt;</w:t>
      </w:r>
    </w:p>
    <w:p w14:paraId="66329A4B"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3E56178C"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Well, life goes on ... &lt;/h2&gt;&lt;p&gt;(0.16450910536318764)&lt;/p&gt;</w:t>
      </w:r>
    </w:p>
    <w:p w14:paraId="07D229B5"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a href="/hellojsp/first.jsp"&gt;&lt;h3&gt;Try Again&lt;/h3&gt;&lt;/a&gt;</w:t>
      </w:r>
    </w:p>
    <w:p w14:paraId="2496C20C"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469F102A"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html&gt;</w:t>
      </w:r>
    </w:p>
    <w:p w14:paraId="5F3BF1E0" w14:textId="77777777"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bserve that the response message does not include the JSP source codes, but merely the </w:t>
      </w:r>
      <w:r>
        <w:rPr>
          <w:rStyle w:val="Emphasis"/>
          <w:rFonts w:ascii="Segoe UI" w:eastAsiaTheme="majorEastAsia" w:hAnsi="Segoe UI" w:cs="Segoe UI"/>
          <w:color w:val="000000"/>
          <w:sz w:val="21"/>
          <w:szCs w:val="21"/>
        </w:rPr>
        <w:t>output</w:t>
      </w:r>
      <w:r>
        <w:rPr>
          <w:rFonts w:ascii="Segoe UI" w:hAnsi="Segoe UI" w:cs="Segoe UI"/>
          <w:color w:val="000000"/>
          <w:sz w:val="21"/>
          <w:szCs w:val="21"/>
        </w:rPr>
        <w:t> of the JSP script. This clearly illustrates that JSP (like servlets) are server-side programs, that are executed in the server. The output is then sent to the client (browser) as the response message.</w:t>
      </w:r>
    </w:p>
    <w:p w14:paraId="19BAF751" w14:textId="77777777" w:rsidR="00AB6681" w:rsidRPr="0026224B" w:rsidRDefault="00AB6681" w:rsidP="00AB6681">
      <w:pPr>
        <w:rPr>
          <w:b/>
          <w:bCs/>
        </w:rPr>
      </w:pPr>
      <w:r w:rsidRPr="0026224B">
        <w:rPr>
          <w:b/>
          <w:bCs/>
        </w:rPr>
        <w:t>Explanations</w:t>
      </w:r>
    </w:p>
    <w:p w14:paraId="34AEA935" w14:textId="77777777" w:rsidR="00AB6681" w:rsidRPr="00997EEC" w:rsidRDefault="00AB6681" w:rsidP="00AB6681">
      <w:pPr>
        <w:pStyle w:val="ListParagraph"/>
        <w:numPr>
          <w:ilvl w:val="0"/>
          <w:numId w:val="24"/>
        </w:numPr>
      </w:pPr>
      <w:r w:rsidRPr="00997EEC">
        <w:t>A JSP script is a regular HTML page containing additional Java codes.</w:t>
      </w:r>
    </w:p>
    <w:p w14:paraId="2B9E145F" w14:textId="77777777" w:rsidR="00AB6681" w:rsidRPr="00997EEC" w:rsidRDefault="00AB6681" w:rsidP="00AB6681">
      <w:pPr>
        <w:pStyle w:val="ListParagraph"/>
        <w:numPr>
          <w:ilvl w:val="0"/>
          <w:numId w:val="24"/>
        </w:numPr>
      </w:pPr>
      <w:r w:rsidRPr="00997EEC">
        <w:t>In line 1, we declare this is a JSP script via a JSP directive. The &lt;!DOCTYPE&gt; tag identifies that the response is an HTML document. The &lt;html&gt;...&lt;/html&gt; tags enclose the HTML document, which consists of two sections: head and body, enclosed by &lt;head&gt;...&lt;/head&gt; and &lt;body&gt;...&lt;/body&gt;, respectively.</w:t>
      </w:r>
    </w:p>
    <w:p w14:paraId="6A804A3D" w14:textId="77777777" w:rsidR="00AB6681" w:rsidRPr="00997EEC" w:rsidRDefault="00AB6681" w:rsidP="00AB6681">
      <w:pPr>
        <w:pStyle w:val="ListParagraph"/>
        <w:numPr>
          <w:ilvl w:val="0"/>
          <w:numId w:val="24"/>
        </w:numPr>
      </w:pPr>
      <w:r w:rsidRPr="00997EEC">
        <w:t>The JSP's Java codes are enclosed within special tags in the form of &lt;% ... %&gt; (similar to ASP). We shall explain these codes later.</w:t>
      </w:r>
    </w:p>
    <w:p w14:paraId="56ACFC2C" w14:textId="77777777" w:rsidR="00AB6681" w:rsidRPr="00997EEC" w:rsidRDefault="00AB6681" w:rsidP="00AB6681">
      <w:pPr>
        <w:pStyle w:val="ListParagraph"/>
        <w:numPr>
          <w:ilvl w:val="0"/>
          <w:numId w:val="24"/>
        </w:numPr>
      </w:pPr>
      <w:r w:rsidRPr="00997EEC">
        <w:t>"JSP is Java inside HTML" - Java codes are embedded inside an HTML page. On the other hand, "Servlet is HTML inside Java" - HTML page is produced using Java's out.println() in a Java program.</w:t>
      </w:r>
    </w:p>
    <w:p w14:paraId="10A4EF4F" w14:textId="77777777" w:rsidR="002269AE" w:rsidRDefault="002269AE" w:rsidP="007F1DBC">
      <w:pPr>
        <w:pStyle w:val="Heading2"/>
      </w:pPr>
      <w:r>
        <w:t>Life cycle of JSP</w:t>
      </w:r>
    </w:p>
    <w:p w14:paraId="797AB981" w14:textId="3B07C2FC" w:rsidR="00160416" w:rsidRDefault="00160416" w:rsidP="00160416">
      <w:pPr>
        <w:pStyle w:val="Heading3"/>
      </w:pPr>
      <w:r>
        <w:t>Life cycle of JSP</w:t>
      </w:r>
    </w:p>
    <w:p w14:paraId="2AB76744" w14:textId="181F07CB" w:rsidR="002269AE" w:rsidRPr="00D50C9F" w:rsidRDefault="002269AE" w:rsidP="00D50C9F">
      <w:r w:rsidRPr="00D50C9F">
        <w:t>A Java Server Page life cycle is defined as the process started with its creation which later translated to a servlet and afterward servlet lifecycle comes into play. This is how the process goes on until its destruction.</w:t>
      </w:r>
    </w:p>
    <w:p w14:paraId="590155D9" w14:textId="5F530423" w:rsidR="002269AE" w:rsidRPr="00D50C9F" w:rsidRDefault="002269AE" w:rsidP="00D50C9F">
      <w:r w:rsidRPr="00D50C9F">
        <w:rPr>
          <w:noProof/>
        </w:rPr>
        <w:lastRenderedPageBreak/>
        <w:drawing>
          <wp:inline distT="0" distB="0" distL="0" distR="0" wp14:anchorId="52F80A03" wp14:editId="416BCAE1">
            <wp:extent cx="6972300" cy="419544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972300" cy="4195445"/>
                    </a:xfrm>
                    <a:prstGeom prst="rect">
                      <a:avLst/>
                    </a:prstGeom>
                    <a:noFill/>
                    <a:ln>
                      <a:noFill/>
                    </a:ln>
                  </pic:spPr>
                </pic:pic>
              </a:graphicData>
            </a:graphic>
          </wp:inline>
        </w:drawing>
      </w:r>
    </w:p>
    <w:p w14:paraId="23473DE0" w14:textId="77777777" w:rsidR="002269AE" w:rsidRPr="00D50C9F" w:rsidRDefault="002269AE" w:rsidP="00D50C9F">
      <w:r w:rsidRPr="00D50C9F">
        <w:t>Following steps are involved in JSP life cycle:</w:t>
      </w:r>
    </w:p>
    <w:p w14:paraId="38F03CF6" w14:textId="5DB5AC4C" w:rsidR="00723E88" w:rsidRDefault="002269AE" w:rsidP="00171384">
      <w:r w:rsidRPr="00150642">
        <w:rPr>
          <w:b/>
          <w:bCs/>
        </w:rPr>
        <w:t>Translation of JSP page to Servlet</w:t>
      </w:r>
      <w:r w:rsidRPr="00171384">
        <w:t>:</w:t>
      </w:r>
      <w:r w:rsidR="007F1DBC" w:rsidRPr="00171384">
        <w:t xml:space="preserve"> </w:t>
      </w:r>
      <w:r w:rsidRPr="00171384">
        <w:t>This is the first step of JSP life cycle. This translation phase deals with Syntactic correctness of JSP. Here test.jsp file is transllated to test.java.</w:t>
      </w:r>
      <w:r w:rsidRPr="00171384">
        <w:br/>
      </w:r>
      <w:r w:rsidRPr="00171384">
        <w:br/>
      </w:r>
      <w:r w:rsidRPr="00150642">
        <w:rPr>
          <w:b/>
          <w:bCs/>
        </w:rPr>
        <w:t>Compilation of JSP page</w:t>
      </w:r>
      <w:r w:rsidRPr="00171384">
        <w:t>:</w:t>
      </w:r>
      <w:r w:rsidR="007F1DBC" w:rsidRPr="00171384">
        <w:t xml:space="preserve"> </w:t>
      </w:r>
      <w:r w:rsidRPr="00171384">
        <w:t>Here the generated java servlet file (test.java) is compiled to a class file (test.class).</w:t>
      </w:r>
      <w:r w:rsidRPr="00171384">
        <w:br/>
      </w:r>
      <w:r w:rsidRPr="00171384">
        <w:br/>
      </w:r>
      <w:r w:rsidRPr="00150642">
        <w:rPr>
          <w:b/>
          <w:bCs/>
        </w:rPr>
        <w:t>Classloading</w:t>
      </w:r>
      <w:r w:rsidRPr="00171384">
        <w:t>:</w:t>
      </w:r>
      <w:r w:rsidR="007F1DBC" w:rsidRPr="00171384">
        <w:t xml:space="preserve"> </w:t>
      </w:r>
      <w:r w:rsidRPr="00171384">
        <w:t>Servlet class which has been loaded from JSP source is now loaded into container.</w:t>
      </w:r>
      <w:r w:rsidRPr="00171384">
        <w:br/>
      </w:r>
      <w:r w:rsidRPr="00171384">
        <w:br/>
      </w:r>
      <w:r w:rsidRPr="006B2F43">
        <w:rPr>
          <w:b/>
          <w:bCs/>
        </w:rPr>
        <w:t>Instantiation</w:t>
      </w:r>
      <w:r w:rsidRPr="00171384">
        <w:t>:</w:t>
      </w:r>
      <w:r w:rsidR="007F1DBC" w:rsidRPr="00171384">
        <w:t xml:space="preserve"> </w:t>
      </w:r>
      <w:r w:rsidRPr="00171384">
        <w:t>Here instance of the class is generated. The container manages one or more instance by providing response to requests.</w:t>
      </w:r>
      <w:r w:rsidRPr="00171384">
        <w:br/>
      </w:r>
      <w:r w:rsidRPr="00171384">
        <w:br/>
      </w:r>
      <w:r w:rsidRPr="006B2F43">
        <w:rPr>
          <w:b/>
          <w:bCs/>
        </w:rPr>
        <w:t>Initialization</w:t>
      </w:r>
      <w:r w:rsidRPr="00171384">
        <w:t>:</w:t>
      </w:r>
      <w:r w:rsidR="007F1DBC" w:rsidRPr="00171384">
        <w:t xml:space="preserve"> </w:t>
      </w:r>
      <w:r w:rsidRPr="00171384">
        <w:t>jspInit() method is called only once during the life cycle immediately after the generation of Servlet instance from JSP.</w:t>
      </w:r>
      <w:r w:rsidRPr="00171384">
        <w:br/>
      </w:r>
      <w:r w:rsidRPr="00171384">
        <w:br/>
      </w:r>
      <w:r w:rsidRPr="00E323EF">
        <w:rPr>
          <w:b/>
          <w:bCs/>
        </w:rPr>
        <w:t>Request processing</w:t>
      </w:r>
      <w:r w:rsidRPr="00171384">
        <w:t>:</w:t>
      </w:r>
      <w:r w:rsidR="007F1DBC" w:rsidRPr="00171384">
        <w:t xml:space="preserve"> </w:t>
      </w:r>
      <w:r w:rsidRPr="00171384">
        <w:t>_jspService() method is used to serve the raised requests by JSP.</w:t>
      </w:r>
      <w:r w:rsidR="00A937F5" w:rsidRPr="00171384">
        <w:t xml:space="preserve"> </w:t>
      </w:r>
      <w:r w:rsidRPr="00171384">
        <w:t>It takes request and response object as parameters.This method cannot be overridden.</w:t>
      </w:r>
      <w:r w:rsidRPr="00171384">
        <w:br/>
      </w:r>
      <w:r w:rsidRPr="00171384">
        <w:br/>
      </w:r>
      <w:r w:rsidRPr="00E323EF">
        <w:rPr>
          <w:b/>
          <w:bCs/>
        </w:rPr>
        <w:t>JSP Cleanup</w:t>
      </w:r>
      <w:r w:rsidRPr="00171384">
        <w:t>:</w:t>
      </w:r>
      <w:r w:rsidR="00A937F5" w:rsidRPr="00171384">
        <w:t xml:space="preserve"> </w:t>
      </w:r>
      <w:r w:rsidRPr="00171384">
        <w:t>In order to remove the JSP from use by the container or to destroy method for servlets jspDestroy()method is used. This method is called once, if you need to perform any cleanup task like closing open files, releasing database connections jspDestroy() can be overridden.</w:t>
      </w:r>
    </w:p>
    <w:p w14:paraId="1383437D" w14:textId="1151019B" w:rsidR="00E323EF" w:rsidRDefault="00E323EF" w:rsidP="00E323EF">
      <w:r w:rsidRPr="00D50C9F">
        <w:t>We can override jspInit(), jspDestroy() but we can’t override _jspService() method.</w:t>
      </w:r>
    </w:p>
    <w:p w14:paraId="0EA2FB01" w14:textId="1958BC6B" w:rsidR="00E06339" w:rsidRDefault="00287AF5" w:rsidP="00AB6681">
      <w:pPr>
        <w:pStyle w:val="Heading3"/>
      </w:pPr>
      <w:r>
        <w:t xml:space="preserve">How </w:t>
      </w:r>
      <w:r w:rsidR="009D660D">
        <w:t>a JSP is translated into a Servlet</w:t>
      </w:r>
    </w:p>
    <w:p w14:paraId="7C411A07" w14:textId="2952641D" w:rsidR="005E10F1" w:rsidRDefault="00346D91" w:rsidP="00AB6681">
      <w:pPr>
        <w:pStyle w:val="Heading4"/>
      </w:pPr>
      <w:r>
        <w:t>Recall what a servlet looks like</w:t>
      </w:r>
    </w:p>
    <w:p w14:paraId="370D2E94" w14:textId="77777777" w:rsidR="00AC26DA" w:rsidRDefault="00AC26DA" w:rsidP="00AC26DA">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typical Java servlet (as shown below) contains three groups of methods: </w:t>
      </w:r>
      <w:r>
        <w:rPr>
          <w:rStyle w:val="HTMLCode"/>
          <w:rFonts w:ascii="Consolas" w:eastAsiaTheme="majorEastAsia" w:hAnsi="Consolas"/>
          <w:color w:val="000000"/>
        </w:rPr>
        <w:t>init()</w:t>
      </w:r>
      <w:r>
        <w:rPr>
          <w:rFonts w:ascii="Segoe UI" w:hAnsi="Segoe UI" w:cs="Segoe UI"/>
          <w:color w:val="000000"/>
          <w:sz w:val="21"/>
          <w:szCs w:val="21"/>
        </w:rPr>
        <w:t>, </w:t>
      </w:r>
      <w:r>
        <w:rPr>
          <w:rStyle w:val="HTMLCode"/>
          <w:rFonts w:ascii="Consolas" w:eastAsiaTheme="majorEastAsia" w:hAnsi="Consolas"/>
          <w:color w:val="000000"/>
        </w:rPr>
        <w:t>destroy()</w:t>
      </w:r>
      <w:r>
        <w:rPr>
          <w:rFonts w:ascii="Segoe UI" w:hAnsi="Segoe UI" w:cs="Segoe UI"/>
          <w:color w:val="000000"/>
          <w:sz w:val="21"/>
          <w:szCs w:val="21"/>
        </w:rPr>
        <w:t>, and one or more </w:t>
      </w:r>
      <w:r>
        <w:rPr>
          <w:rStyle w:val="HTMLCode"/>
          <w:rFonts w:ascii="Consolas" w:eastAsiaTheme="majorEastAsia" w:hAnsi="Consolas"/>
          <w:color w:val="000000"/>
        </w:rPr>
        <w:t>service()</w:t>
      </w:r>
      <w:r>
        <w:rPr>
          <w:rFonts w:ascii="Segoe UI" w:hAnsi="Segoe UI" w:cs="Segoe UI"/>
          <w:color w:val="000000"/>
          <w:sz w:val="21"/>
          <w:szCs w:val="21"/>
        </w:rPr>
        <w:t> methods such as </w:t>
      </w:r>
      <w:r>
        <w:rPr>
          <w:rStyle w:val="HTMLCode"/>
          <w:rFonts w:ascii="Consolas" w:eastAsiaTheme="majorEastAsia" w:hAnsi="Consolas"/>
          <w:color w:val="000000"/>
        </w:rPr>
        <w:t>doGet()</w:t>
      </w:r>
      <w:r>
        <w:rPr>
          <w:rFonts w:ascii="Segoe UI" w:hAnsi="Segoe UI" w:cs="Segoe UI"/>
          <w:color w:val="000000"/>
          <w:sz w:val="21"/>
          <w:szCs w:val="21"/>
        </w:rPr>
        <w:t> and </w:t>
      </w:r>
      <w:r>
        <w:rPr>
          <w:rStyle w:val="HTMLCode"/>
          <w:rFonts w:ascii="Consolas" w:eastAsiaTheme="majorEastAsia" w:hAnsi="Consolas"/>
          <w:color w:val="000000"/>
        </w:rPr>
        <w:t>doPost()</w:t>
      </w:r>
      <w:r>
        <w:rPr>
          <w:rFonts w:ascii="Segoe UI" w:hAnsi="Segoe UI" w:cs="Segoe UI"/>
          <w:color w:val="000000"/>
          <w:sz w:val="21"/>
          <w:szCs w:val="21"/>
        </w:rPr>
        <w:t>. </w:t>
      </w:r>
      <w:r>
        <w:rPr>
          <w:rStyle w:val="HTMLCode"/>
          <w:rFonts w:ascii="Consolas" w:eastAsiaTheme="majorEastAsia" w:hAnsi="Consolas"/>
          <w:color w:val="000000"/>
        </w:rPr>
        <w:t>init()</w:t>
      </w:r>
      <w:r>
        <w:rPr>
          <w:rFonts w:ascii="Segoe UI" w:hAnsi="Segoe UI" w:cs="Segoe UI"/>
          <w:color w:val="000000"/>
          <w:sz w:val="21"/>
          <w:szCs w:val="21"/>
        </w:rPr>
        <w:t xml:space="preserve"> runs (once) when the servlet is loaded into the </w:t>
      </w:r>
      <w:r>
        <w:rPr>
          <w:rFonts w:ascii="Segoe UI" w:hAnsi="Segoe UI" w:cs="Segoe UI"/>
          <w:color w:val="000000"/>
          <w:sz w:val="21"/>
          <w:szCs w:val="21"/>
        </w:rPr>
        <w:lastRenderedPageBreak/>
        <w:t>server. </w:t>
      </w:r>
      <w:r>
        <w:rPr>
          <w:rStyle w:val="HTMLCode"/>
          <w:rFonts w:ascii="Consolas" w:eastAsiaTheme="majorEastAsia" w:hAnsi="Consolas"/>
          <w:color w:val="000000"/>
        </w:rPr>
        <w:t>destroy()</w:t>
      </w:r>
      <w:r>
        <w:rPr>
          <w:rFonts w:ascii="Segoe UI" w:hAnsi="Segoe UI" w:cs="Segoe UI"/>
          <w:color w:val="000000"/>
          <w:sz w:val="21"/>
          <w:szCs w:val="21"/>
        </w:rPr>
        <w:t> runs (once) when the servlet is unloaded. </w:t>
      </w:r>
      <w:r>
        <w:rPr>
          <w:rStyle w:val="HTMLCode"/>
          <w:rFonts w:ascii="Consolas" w:eastAsiaTheme="majorEastAsia" w:hAnsi="Consolas"/>
          <w:color w:val="000000"/>
        </w:rPr>
        <w:t>service()</w:t>
      </w:r>
      <w:r>
        <w:rPr>
          <w:rFonts w:ascii="Segoe UI" w:hAnsi="Segoe UI" w:cs="Segoe UI"/>
          <w:color w:val="000000"/>
          <w:sz w:val="21"/>
          <w:szCs w:val="21"/>
        </w:rPr>
        <w:t> runs once per HTTP request (e.g., </w:t>
      </w:r>
      <w:r>
        <w:rPr>
          <w:rStyle w:val="HTMLCode"/>
          <w:rFonts w:ascii="Consolas" w:eastAsiaTheme="majorEastAsia" w:hAnsi="Consolas"/>
          <w:color w:val="000000"/>
        </w:rPr>
        <w:t>doGet()</w:t>
      </w:r>
      <w:r>
        <w:rPr>
          <w:rFonts w:ascii="Segoe UI" w:hAnsi="Segoe UI" w:cs="Segoe UI"/>
          <w:color w:val="000000"/>
          <w:sz w:val="21"/>
          <w:szCs w:val="21"/>
        </w:rPr>
        <w:t> runs once per </w:t>
      </w:r>
      <w:r>
        <w:rPr>
          <w:rStyle w:val="HTMLCode"/>
          <w:rFonts w:ascii="Consolas" w:eastAsiaTheme="majorEastAsia" w:hAnsi="Consolas"/>
          <w:color w:val="000000"/>
        </w:rPr>
        <w:t>GET</w:t>
      </w:r>
      <w:r>
        <w:rPr>
          <w:rFonts w:ascii="Segoe UI" w:hAnsi="Segoe UI" w:cs="Segoe UI"/>
          <w:color w:val="000000"/>
          <w:sz w:val="21"/>
          <w:szCs w:val="21"/>
        </w:rPr>
        <w:t> request, </w:t>
      </w:r>
      <w:r>
        <w:rPr>
          <w:rStyle w:val="HTMLCode"/>
          <w:rFonts w:ascii="Consolas" w:eastAsiaTheme="majorEastAsia" w:hAnsi="Consolas"/>
          <w:color w:val="000000"/>
        </w:rPr>
        <w:t>doPost()</w:t>
      </w:r>
      <w:r>
        <w:rPr>
          <w:rFonts w:ascii="Segoe UI" w:hAnsi="Segoe UI" w:cs="Segoe UI"/>
          <w:color w:val="000000"/>
          <w:sz w:val="21"/>
          <w:szCs w:val="21"/>
        </w:rPr>
        <w:t> run once per </w:t>
      </w:r>
      <w:r>
        <w:rPr>
          <w:rStyle w:val="HTMLCode"/>
          <w:rFonts w:ascii="Consolas" w:eastAsiaTheme="majorEastAsia" w:hAnsi="Consolas"/>
          <w:color w:val="000000"/>
        </w:rPr>
        <w:t>POST</w:t>
      </w:r>
      <w:r>
        <w:rPr>
          <w:rFonts w:ascii="Segoe UI" w:hAnsi="Segoe UI" w:cs="Segoe UI"/>
          <w:color w:val="000000"/>
          <w:sz w:val="21"/>
          <w:szCs w:val="21"/>
        </w:rPr>
        <w:t> request). The </w:t>
      </w:r>
      <w:r>
        <w:rPr>
          <w:rStyle w:val="HTMLCode"/>
          <w:rFonts w:ascii="Consolas" w:eastAsiaTheme="majorEastAsia" w:hAnsi="Consolas"/>
          <w:color w:val="000000"/>
        </w:rPr>
        <w:t>service()</w:t>
      </w:r>
      <w:r>
        <w:rPr>
          <w:rFonts w:ascii="Segoe UI" w:hAnsi="Segoe UI" w:cs="Segoe UI"/>
          <w:color w:val="000000"/>
          <w:sz w:val="21"/>
          <w:szCs w:val="21"/>
        </w:rPr>
        <w:t> methods takes two arguments: </w:t>
      </w:r>
      <w:r>
        <w:rPr>
          <w:rStyle w:val="HTMLCode"/>
          <w:rFonts w:ascii="Consolas" w:eastAsiaTheme="majorEastAsia" w:hAnsi="Consolas"/>
          <w:color w:val="000000"/>
        </w:rPr>
        <w:t>request</w:t>
      </w:r>
      <w:r>
        <w:rPr>
          <w:rFonts w:ascii="Segoe UI" w:hAnsi="Segoe UI" w:cs="Segoe UI"/>
          <w:color w:val="000000"/>
          <w:sz w:val="21"/>
          <w:szCs w:val="21"/>
        </w:rPr>
        <w:t> and </w:t>
      </w:r>
      <w:r>
        <w:rPr>
          <w:rStyle w:val="HTMLCode"/>
          <w:rFonts w:ascii="Consolas" w:eastAsiaTheme="majorEastAsia" w:hAnsi="Consolas"/>
          <w:color w:val="000000"/>
        </w:rPr>
        <w:t>response</w:t>
      </w:r>
      <w:r>
        <w:rPr>
          <w:rFonts w:ascii="Segoe UI" w:hAnsi="Segoe UI" w:cs="Segoe UI"/>
          <w:color w:val="000000"/>
          <w:sz w:val="21"/>
          <w:szCs w:val="21"/>
        </w:rPr>
        <w:t>, encapsulating HTTP request and response messages respectively. A </w:t>
      </w:r>
      <w:r>
        <w:rPr>
          <w:rStyle w:val="HTMLCode"/>
          <w:rFonts w:ascii="Consolas" w:eastAsiaTheme="majorEastAsia" w:hAnsi="Consolas"/>
          <w:color w:val="000000"/>
        </w:rPr>
        <w:t>PrintWriter</w:t>
      </w:r>
      <w:r>
        <w:rPr>
          <w:rFonts w:ascii="Segoe UI" w:hAnsi="Segoe UI" w:cs="Segoe UI"/>
          <w:color w:val="000000"/>
          <w:sz w:val="21"/>
          <w:szCs w:val="21"/>
        </w:rPr>
        <w:t> object called </w:t>
      </w:r>
      <w:r>
        <w:rPr>
          <w:rStyle w:val="HTMLCode"/>
          <w:rFonts w:ascii="Consolas" w:eastAsiaTheme="majorEastAsia" w:hAnsi="Consolas"/>
          <w:color w:val="000000"/>
        </w:rPr>
        <w:t>out</w:t>
      </w:r>
      <w:r>
        <w:rPr>
          <w:rFonts w:ascii="Segoe UI" w:hAnsi="Segoe UI" w:cs="Segoe UI"/>
          <w:color w:val="000000"/>
          <w:sz w:val="21"/>
          <w:szCs w:val="21"/>
        </w:rPr>
        <w:t> is used for writing out the response message to the client over the network.</w:t>
      </w:r>
    </w:p>
    <w:p w14:paraId="0FC0AE3F"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public class </w:t>
      </w:r>
      <w:r>
        <w:rPr>
          <w:rStyle w:val="Strong"/>
          <w:rFonts w:ascii="Consolas" w:eastAsiaTheme="majorEastAsia" w:hAnsi="Consolas"/>
          <w:color w:val="000000"/>
        </w:rPr>
        <w:t>MyServlet</w:t>
      </w:r>
      <w:r>
        <w:rPr>
          <w:rFonts w:ascii="Consolas" w:hAnsi="Consolas"/>
          <w:color w:val="000000"/>
        </w:rPr>
        <w:t xml:space="preserve"> extends HttpServlet {</w:t>
      </w:r>
    </w:p>
    <w:p w14:paraId="6DE96F7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Instance variables or methods, e.g., database Connection, Statement, helper methods</w:t>
      </w:r>
    </w:p>
    <w:p w14:paraId="2F670EF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FB6CE10"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430C0099"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3E7FBDAE"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init() runs only once when the servlet is loaded into the server</w:t>
      </w:r>
    </w:p>
    <w:p w14:paraId="459C9CB8"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ublic void </w:t>
      </w:r>
      <w:r>
        <w:rPr>
          <w:rStyle w:val="Strong"/>
          <w:rFonts w:ascii="Consolas" w:eastAsiaTheme="majorEastAsia" w:hAnsi="Consolas"/>
          <w:color w:val="000000"/>
        </w:rPr>
        <w:t>init</w:t>
      </w:r>
      <w:r>
        <w:rPr>
          <w:rFonts w:ascii="Consolas" w:hAnsi="Consolas"/>
          <w:color w:val="000000"/>
        </w:rPr>
        <w:t>() { ...... }</w:t>
      </w:r>
    </w:p>
    <w:p w14:paraId="243516E3"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23BBC65A"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comment"/>
          <w:rFonts w:ascii="Consolas" w:hAnsi="Consolas"/>
          <w:color w:val="009900"/>
        </w:rPr>
      </w:pPr>
      <w:r>
        <w:rPr>
          <w:rFonts w:ascii="Consolas" w:hAnsi="Consolas"/>
          <w:color w:val="000000"/>
        </w:rPr>
        <w:t xml:space="preserve">   </w:t>
      </w:r>
      <w:r>
        <w:rPr>
          <w:rStyle w:val="color-comment"/>
          <w:rFonts w:ascii="Consolas" w:hAnsi="Consolas"/>
          <w:color w:val="009900"/>
        </w:rPr>
        <w:t>// doGet() runs once per HTTP GET request</w:t>
      </w:r>
    </w:p>
    <w:p w14:paraId="75B533E6"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xml:space="preserve">   // It takes two arguments, representing the request and response messages</w:t>
      </w:r>
    </w:p>
    <w:p w14:paraId="4394EA27"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ublic void </w:t>
      </w:r>
      <w:r>
        <w:rPr>
          <w:rStyle w:val="Strong"/>
          <w:rFonts w:ascii="Consolas" w:eastAsiaTheme="majorEastAsia" w:hAnsi="Consolas"/>
          <w:color w:val="000000"/>
        </w:rPr>
        <w:t>doGet(HttpServletRequest request, HttpServletResponse response)</w:t>
      </w:r>
    </w:p>
    <w:p w14:paraId="42E7ADB7"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hrows IOException, ServletException {</w:t>
      </w:r>
    </w:p>
    <w:p w14:paraId="4D000D43"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6099DA2"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Set the MIME type for the response message</w:t>
      </w:r>
    </w:p>
    <w:p w14:paraId="09F0FE9C"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response.setContentType("text/html");</w:t>
      </w:r>
    </w:p>
    <w:p w14:paraId="7D646755"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Create a Writer to write the response message to the client over the network</w:t>
      </w:r>
    </w:p>
    <w:p w14:paraId="0FDD1EB8"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 xml:space="preserve"> PrintWriter out = response.getWriter();</w:t>
      </w:r>
    </w:p>
    <w:p w14:paraId="30F02F9E"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95F91C6"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The programming logic to produce a HTML page</w:t>
      </w:r>
    </w:p>
    <w:p w14:paraId="32681672"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println("&lt;html&gt;");</w:t>
      </w:r>
    </w:p>
    <w:p w14:paraId="5E31F21F"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println( ...... );</w:t>
      </w:r>
    </w:p>
    <w:p w14:paraId="3D227FE1"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println("&lt;/html&gt;");</w:t>
      </w:r>
    </w:p>
    <w:p w14:paraId="6F90B4C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D75030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2D02D6D3"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comment"/>
          <w:rFonts w:ascii="Consolas" w:hAnsi="Consolas"/>
          <w:color w:val="009900"/>
        </w:rPr>
      </w:pPr>
      <w:r>
        <w:rPr>
          <w:rFonts w:ascii="Consolas" w:hAnsi="Consolas"/>
          <w:color w:val="000000"/>
        </w:rPr>
        <w:t xml:space="preserve">   </w:t>
      </w:r>
      <w:r>
        <w:rPr>
          <w:rStyle w:val="color-comment"/>
          <w:rFonts w:ascii="Consolas" w:hAnsi="Consolas"/>
          <w:color w:val="009900"/>
        </w:rPr>
        <w:t>// doPost() runs once per HTTP Post request</w:t>
      </w:r>
    </w:p>
    <w:p w14:paraId="60F832F8"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ublic void </w:t>
      </w:r>
      <w:r>
        <w:rPr>
          <w:rStyle w:val="Strong"/>
          <w:rFonts w:ascii="Consolas" w:eastAsiaTheme="majorEastAsia" w:hAnsi="Consolas"/>
          <w:color w:val="000000"/>
        </w:rPr>
        <w:t>doPost(HttpServletRequest request, HttpServletResponse response)</w:t>
      </w:r>
    </w:p>
    <w:p w14:paraId="2CC83786"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hrows IOException, ServletException {</w:t>
      </w:r>
    </w:p>
    <w:p w14:paraId="1806EAF2"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5C700288"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501DF339"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2808A70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destroy() runs only once when the servlet is unloaded from the server.</w:t>
      </w:r>
    </w:p>
    <w:p w14:paraId="6EFD734A"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ublic void </w:t>
      </w:r>
      <w:r>
        <w:rPr>
          <w:rStyle w:val="Strong"/>
          <w:rFonts w:ascii="Consolas" w:eastAsiaTheme="majorEastAsia" w:hAnsi="Consolas"/>
          <w:color w:val="000000"/>
        </w:rPr>
        <w:t>destroy</w:t>
      </w:r>
      <w:r>
        <w:rPr>
          <w:rFonts w:ascii="Consolas" w:hAnsi="Consolas"/>
          <w:color w:val="000000"/>
        </w:rPr>
        <w:t>() { ...... }</w:t>
      </w:r>
    </w:p>
    <w:p w14:paraId="0C3CC85C"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2E2DD3CF" w14:textId="77777777" w:rsidR="00392F73" w:rsidRDefault="00F951D5" w:rsidP="00AB6681">
      <w:pPr>
        <w:pStyle w:val="Heading4"/>
      </w:pPr>
      <w:r>
        <w:t>Translate JSP code to</w:t>
      </w:r>
      <w:r w:rsidR="00392F73">
        <w:t xml:space="preserve"> Servlet code</w:t>
      </w:r>
    </w:p>
    <w:p w14:paraId="7EA017C9" w14:textId="77777777" w:rsidR="00392F73" w:rsidRPr="00392F73" w:rsidRDefault="00392F73" w:rsidP="00392F73">
      <w:pPr>
        <w:shd w:val="clear" w:color="auto" w:fill="FFFFFF"/>
        <w:spacing w:after="0" w:line="240" w:lineRule="auto"/>
        <w:jc w:val="both"/>
        <w:rPr>
          <w:rFonts w:ascii="Segoe UI" w:eastAsia="Times New Roman" w:hAnsi="Segoe UI" w:cs="Segoe UI"/>
          <w:color w:val="000000"/>
          <w:sz w:val="21"/>
          <w:szCs w:val="21"/>
        </w:rPr>
      </w:pPr>
      <w:r w:rsidRPr="00392F73">
        <w:rPr>
          <w:rFonts w:ascii="Segoe UI" w:eastAsia="Times New Roman" w:hAnsi="Segoe UI" w:cs="Segoe UI"/>
          <w:color w:val="000000"/>
          <w:sz w:val="21"/>
          <w:szCs w:val="21"/>
        </w:rPr>
        <w:t>When a JSP page is first requested, Tomcat translates the JSP into a servlet, compiles the servlet, load, and execute the servlet. The best way to understand JSP is to check out the generated servlet and study the JSP-to-Servlet translation. The generated servlet for "</w:t>
      </w:r>
      <w:r w:rsidRPr="00392F73">
        <w:rPr>
          <w:rFonts w:ascii="Consolas" w:eastAsia="Times New Roman" w:hAnsi="Consolas" w:cs="Courier New"/>
          <w:color w:val="000000"/>
          <w:sz w:val="20"/>
          <w:szCs w:val="20"/>
        </w:rPr>
        <w:t>first.jsp</w:t>
      </w:r>
      <w:r w:rsidRPr="00392F73">
        <w:rPr>
          <w:rFonts w:ascii="Segoe UI" w:eastAsia="Times New Roman" w:hAnsi="Segoe UI" w:cs="Segoe UI"/>
          <w:color w:val="000000"/>
          <w:sz w:val="21"/>
          <w:szCs w:val="21"/>
        </w:rPr>
        <w:t>" is kept under Tomcat's "</w:t>
      </w:r>
      <w:r w:rsidRPr="00392F73">
        <w:rPr>
          <w:rFonts w:ascii="Consolas" w:eastAsia="Times New Roman" w:hAnsi="Consolas" w:cs="Courier New"/>
          <w:color w:val="000000"/>
          <w:sz w:val="20"/>
          <w:szCs w:val="20"/>
        </w:rPr>
        <w:t>work</w:t>
      </w:r>
      <w:r w:rsidRPr="00392F73">
        <w:rPr>
          <w:rFonts w:ascii="Segoe UI" w:eastAsia="Times New Roman" w:hAnsi="Segoe UI" w:cs="Segoe UI"/>
          <w:color w:val="000000"/>
          <w:sz w:val="21"/>
          <w:szCs w:val="21"/>
        </w:rPr>
        <w:t>" directory ("</w:t>
      </w:r>
      <w:r w:rsidRPr="00392F73">
        <w:rPr>
          <w:rFonts w:ascii="Consolas" w:eastAsia="Times New Roman" w:hAnsi="Consolas" w:cs="Courier New"/>
          <w:color w:val="000000"/>
          <w:sz w:val="20"/>
          <w:szCs w:val="20"/>
        </w:rPr>
        <w:t>&lt;CATALINA_HOME&gt;\work\Catalina\localhost\hellojsp\...</w:t>
      </w:r>
      <w:r w:rsidRPr="00392F73">
        <w:rPr>
          <w:rFonts w:ascii="Segoe UI" w:eastAsia="Times New Roman" w:hAnsi="Segoe UI" w:cs="Segoe UI"/>
          <w:color w:val="000000"/>
          <w:sz w:val="21"/>
          <w:szCs w:val="21"/>
        </w:rPr>
        <w:t>"). The relevant part of the generated servlet is extracted below:</w:t>
      </w:r>
    </w:p>
    <w:p w14:paraId="5EBD7786"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public final class </w:t>
      </w:r>
      <w:r w:rsidRPr="00392F73">
        <w:rPr>
          <w:rFonts w:ascii="Consolas" w:eastAsia="Times New Roman" w:hAnsi="Consolas" w:cs="Courier New"/>
          <w:b/>
          <w:bCs/>
          <w:color w:val="000000"/>
          <w:sz w:val="20"/>
          <w:szCs w:val="20"/>
        </w:rPr>
        <w:t>first_jsp</w:t>
      </w:r>
      <w:r w:rsidRPr="00392F73">
        <w:rPr>
          <w:rFonts w:ascii="Consolas" w:eastAsia="Times New Roman" w:hAnsi="Consolas" w:cs="Courier New"/>
          <w:color w:val="000000"/>
          <w:sz w:val="20"/>
          <w:szCs w:val="20"/>
        </w:rPr>
        <w:t xml:space="preserve"> extends org.apache.jasper.runtime.HttpJspBase</w:t>
      </w:r>
    </w:p>
    <w:p w14:paraId="259F331D"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implements org.apache.jasper.runtime.JspSourceDependent {</w:t>
      </w:r>
    </w:p>
    <w:p w14:paraId="6778946F"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17E3494F"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ublic void </w:t>
      </w:r>
      <w:r w:rsidRPr="00392F73">
        <w:rPr>
          <w:rFonts w:ascii="Consolas" w:eastAsia="Times New Roman" w:hAnsi="Consolas" w:cs="Courier New"/>
          <w:b/>
          <w:bCs/>
          <w:color w:val="000000"/>
          <w:sz w:val="20"/>
          <w:szCs w:val="20"/>
        </w:rPr>
        <w:t>_jspInit()</w:t>
      </w:r>
      <w:r w:rsidRPr="00392F73">
        <w:rPr>
          <w:rFonts w:ascii="Consolas" w:eastAsia="Times New Roman" w:hAnsi="Consolas" w:cs="Courier New"/>
          <w:color w:val="000000"/>
          <w:sz w:val="20"/>
          <w:szCs w:val="20"/>
        </w:rPr>
        <w:t xml:space="preserve"> { ...... }</w:t>
      </w:r>
    </w:p>
    <w:p w14:paraId="05800D28"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1C85668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ublic void </w:t>
      </w:r>
      <w:r w:rsidRPr="00392F73">
        <w:rPr>
          <w:rFonts w:ascii="Consolas" w:eastAsia="Times New Roman" w:hAnsi="Consolas" w:cs="Courier New"/>
          <w:b/>
          <w:bCs/>
          <w:color w:val="000000"/>
          <w:sz w:val="20"/>
          <w:szCs w:val="20"/>
        </w:rPr>
        <w:t>_jspDestroy()</w:t>
      </w:r>
      <w:r w:rsidRPr="00392F73">
        <w:rPr>
          <w:rFonts w:ascii="Consolas" w:eastAsia="Times New Roman" w:hAnsi="Consolas" w:cs="Courier New"/>
          <w:color w:val="000000"/>
          <w:sz w:val="20"/>
          <w:szCs w:val="20"/>
        </w:rPr>
        <w:t xml:space="preserve"> { ......  }</w:t>
      </w:r>
    </w:p>
    <w:p w14:paraId="44BA8528"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42933A0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ublic void </w:t>
      </w:r>
      <w:r w:rsidRPr="00392F73">
        <w:rPr>
          <w:rFonts w:ascii="Consolas" w:eastAsia="Times New Roman" w:hAnsi="Consolas" w:cs="Courier New"/>
          <w:b/>
          <w:bCs/>
          <w:color w:val="000000"/>
          <w:sz w:val="20"/>
          <w:szCs w:val="20"/>
        </w:rPr>
        <w:t>_jspService</w:t>
      </w:r>
      <w:r w:rsidRPr="00392F73">
        <w:rPr>
          <w:rFonts w:ascii="Consolas" w:eastAsia="Times New Roman" w:hAnsi="Consolas" w:cs="Courier New"/>
          <w:color w:val="000000"/>
          <w:sz w:val="20"/>
          <w:szCs w:val="20"/>
        </w:rPr>
        <w:t xml:space="preserve">(HttpServletRequest </w:t>
      </w:r>
      <w:r w:rsidRPr="00392F73">
        <w:rPr>
          <w:rFonts w:ascii="Consolas" w:eastAsia="Times New Roman" w:hAnsi="Consolas" w:cs="Courier New"/>
          <w:b/>
          <w:bCs/>
          <w:color w:val="000000"/>
          <w:sz w:val="20"/>
          <w:szCs w:val="20"/>
        </w:rPr>
        <w:t>request</w:t>
      </w:r>
      <w:r w:rsidRPr="00392F73">
        <w:rPr>
          <w:rFonts w:ascii="Consolas" w:eastAsia="Times New Roman" w:hAnsi="Consolas" w:cs="Courier New"/>
          <w:color w:val="000000"/>
          <w:sz w:val="20"/>
          <w:szCs w:val="20"/>
        </w:rPr>
        <w:t xml:space="preserve">, HttpServletResponse </w:t>
      </w:r>
      <w:r w:rsidRPr="00392F73">
        <w:rPr>
          <w:rFonts w:ascii="Consolas" w:eastAsia="Times New Roman" w:hAnsi="Consolas" w:cs="Courier New"/>
          <w:b/>
          <w:bCs/>
          <w:color w:val="000000"/>
          <w:sz w:val="20"/>
          <w:szCs w:val="20"/>
        </w:rPr>
        <w:t>response</w:t>
      </w:r>
      <w:r w:rsidRPr="00392F73">
        <w:rPr>
          <w:rFonts w:ascii="Consolas" w:eastAsia="Times New Roman" w:hAnsi="Consolas" w:cs="Courier New"/>
          <w:color w:val="000000"/>
          <w:sz w:val="20"/>
          <w:szCs w:val="20"/>
        </w:rPr>
        <w:t>)</w:t>
      </w:r>
    </w:p>
    <w:p w14:paraId="2525167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throws java.io.IOException, ServletException {</w:t>
      </w:r>
    </w:p>
    <w:p w14:paraId="1ADBFF3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04D9CF7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lastRenderedPageBreak/>
        <w:t xml:space="preserve">      </w:t>
      </w:r>
      <w:r w:rsidRPr="00392F73">
        <w:rPr>
          <w:rFonts w:ascii="Consolas" w:eastAsia="Times New Roman" w:hAnsi="Consolas" w:cs="Courier New"/>
          <w:color w:val="009900"/>
          <w:sz w:val="20"/>
          <w:szCs w:val="20"/>
        </w:rPr>
        <w:t>// JSP pre-defined variables (in service() method)</w:t>
      </w:r>
    </w:p>
    <w:p w14:paraId="32F9122D"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PageContext pageContext</w:t>
      </w:r>
      <w:r w:rsidRPr="00392F73">
        <w:rPr>
          <w:rFonts w:ascii="Consolas" w:eastAsia="Times New Roman" w:hAnsi="Consolas" w:cs="Courier New"/>
          <w:color w:val="000000"/>
          <w:sz w:val="20"/>
          <w:szCs w:val="20"/>
        </w:rPr>
        <w:t xml:space="preserve"> = null;</w:t>
      </w:r>
    </w:p>
    <w:p w14:paraId="183B0B3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HttpSession session</w:t>
      </w:r>
      <w:r w:rsidRPr="00392F73">
        <w:rPr>
          <w:rFonts w:ascii="Consolas" w:eastAsia="Times New Roman" w:hAnsi="Consolas" w:cs="Courier New"/>
          <w:color w:val="000000"/>
          <w:sz w:val="20"/>
          <w:szCs w:val="20"/>
        </w:rPr>
        <w:t xml:space="preserve"> = null;</w:t>
      </w:r>
    </w:p>
    <w:p w14:paraId="2C28E4D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ServletContext application</w:t>
      </w:r>
      <w:r w:rsidRPr="00392F73">
        <w:rPr>
          <w:rFonts w:ascii="Consolas" w:eastAsia="Times New Roman" w:hAnsi="Consolas" w:cs="Courier New"/>
          <w:color w:val="000000"/>
          <w:sz w:val="20"/>
          <w:szCs w:val="20"/>
        </w:rPr>
        <w:t xml:space="preserve"> = null;</w:t>
      </w:r>
    </w:p>
    <w:p w14:paraId="37DED82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ServletConfig config</w:t>
      </w:r>
      <w:r w:rsidRPr="00392F73">
        <w:rPr>
          <w:rFonts w:ascii="Consolas" w:eastAsia="Times New Roman" w:hAnsi="Consolas" w:cs="Courier New"/>
          <w:color w:val="000000"/>
          <w:sz w:val="20"/>
          <w:szCs w:val="20"/>
        </w:rPr>
        <w:t xml:space="preserve"> = null;</w:t>
      </w:r>
    </w:p>
    <w:p w14:paraId="7B16384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JspWriter out</w:t>
      </w:r>
      <w:r w:rsidRPr="00392F73">
        <w:rPr>
          <w:rFonts w:ascii="Consolas" w:eastAsia="Times New Roman" w:hAnsi="Consolas" w:cs="Courier New"/>
          <w:color w:val="000000"/>
          <w:sz w:val="20"/>
          <w:szCs w:val="20"/>
        </w:rPr>
        <w:t xml:space="preserve"> = null;</w:t>
      </w:r>
    </w:p>
    <w:p w14:paraId="1E7A419B"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Object page</w:t>
      </w:r>
      <w:r w:rsidRPr="00392F73">
        <w:rPr>
          <w:rFonts w:ascii="Consolas" w:eastAsia="Times New Roman" w:hAnsi="Consolas" w:cs="Courier New"/>
          <w:color w:val="000000"/>
          <w:sz w:val="20"/>
          <w:szCs w:val="20"/>
        </w:rPr>
        <w:t xml:space="preserve"> = this;</w:t>
      </w:r>
    </w:p>
    <w:p w14:paraId="53339F2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7E6DEF8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JspWriter _jspx_out = null;</w:t>
      </w:r>
    </w:p>
    <w:p w14:paraId="5A8A6BF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ageContext _jspx_page_context = null;</w:t>
      </w:r>
    </w:p>
    <w:p w14:paraId="0B5C30C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6AC73008"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try {</w:t>
      </w:r>
    </w:p>
    <w:p w14:paraId="768A8D8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response.setContentType("text/html");</w:t>
      </w:r>
    </w:p>
    <w:p w14:paraId="3C64602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ageContext = _jspxFactory.getPageContext(this, request, response,</w:t>
      </w:r>
    </w:p>
    <w:p w14:paraId="71CA094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color w:val="000000"/>
          <w:sz w:val="20"/>
          <w:szCs w:val="20"/>
        </w:rPr>
        <w:tab/>
      </w:r>
      <w:r w:rsidRPr="00392F73">
        <w:rPr>
          <w:rFonts w:ascii="Consolas" w:eastAsia="Times New Roman" w:hAnsi="Consolas" w:cs="Courier New"/>
          <w:color w:val="000000"/>
          <w:sz w:val="20"/>
          <w:szCs w:val="20"/>
        </w:rPr>
        <w:tab/>
      </w:r>
      <w:r w:rsidRPr="00392F73">
        <w:rPr>
          <w:rFonts w:ascii="Consolas" w:eastAsia="Times New Roman" w:hAnsi="Consolas" w:cs="Courier New"/>
          <w:color w:val="000000"/>
          <w:sz w:val="20"/>
          <w:szCs w:val="20"/>
        </w:rPr>
        <w:tab/>
        <w:t>null, true, 8192, true);</w:t>
      </w:r>
    </w:p>
    <w:p w14:paraId="6ED35A8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_jspx_page_context = pageContext;</w:t>
      </w:r>
    </w:p>
    <w:p w14:paraId="3D442C88"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application = pageContext.getServletContext();</w:t>
      </w:r>
    </w:p>
    <w:p w14:paraId="7B6D284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config = pageContext.getServletConfig();</w:t>
      </w:r>
    </w:p>
    <w:p w14:paraId="25AE576D"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session = pageContext.getSession();</w:t>
      </w:r>
    </w:p>
    <w:p w14:paraId="2C5CB65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out = pageContext.getOut();</w:t>
      </w:r>
    </w:p>
    <w:p w14:paraId="7BCC9F0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_jspx_out = out;</w:t>
      </w:r>
    </w:p>
    <w:p w14:paraId="73FD541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5890B985"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DOCTYPE HTML&gt;\r\n");</w:t>
      </w:r>
    </w:p>
    <w:p w14:paraId="432A0D3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html&gt;\r\n");</w:t>
      </w:r>
    </w:p>
    <w:p w14:paraId="3F48DD8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head&gt;\r\n");</w:t>
      </w:r>
    </w:p>
    <w:p w14:paraId="69675DE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lt;meta http-equiv=\"Content-Type=\" content=\"text/html; charset=UTF-8\"&gt;");</w:t>
      </w:r>
    </w:p>
    <w:p w14:paraId="3D8978C6"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lt;title&gt;First JSP&lt;/title&gt;\r\n");</w:t>
      </w:r>
    </w:p>
    <w:p w14:paraId="5DEB1D5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head&gt;\r\n");</w:t>
      </w:r>
    </w:p>
    <w:p w14:paraId="1FD0A10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r\n");</w:t>
      </w:r>
    </w:p>
    <w:p w14:paraId="21BDE235"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body&gt;\r\n");</w:t>
      </w:r>
    </w:p>
    <w:p w14:paraId="0C9BD73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w:t>
      </w:r>
    </w:p>
    <w:p w14:paraId="519CD35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
    <w:p w14:paraId="08639EF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double num = Math.random();</w:t>
      </w:r>
    </w:p>
    <w:p w14:paraId="70D57F8E"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if (num &gt; 0.95) {</w:t>
      </w:r>
    </w:p>
    <w:p w14:paraId="498B5C0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r\n");</w:t>
      </w:r>
    </w:p>
    <w:p w14:paraId="025652B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lt;h2&gt;You will have a luck day!&lt;/h2&gt;&lt;p&gt;(");</w:t>
      </w:r>
    </w:p>
    <w:p w14:paraId="44AECAC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print( num );</w:t>
      </w:r>
    </w:p>
    <w:p w14:paraId="00A53D6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p&gt;\r\n");</w:t>
      </w:r>
    </w:p>
    <w:p w14:paraId="5E30BF5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w:t>
      </w:r>
    </w:p>
    <w:p w14:paraId="0F28D47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 else {</w:t>
      </w:r>
    </w:p>
    <w:p w14:paraId="2C6C454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r\n");</w:t>
      </w:r>
    </w:p>
    <w:p w14:paraId="50A9AEE5"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lt;h2&gt;Well, life goes on ... &lt;/h2&gt;&lt;p&gt;(");</w:t>
      </w:r>
    </w:p>
    <w:p w14:paraId="18A770B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print( num );</w:t>
      </w:r>
    </w:p>
    <w:p w14:paraId="6A9B068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p&gt;\r\n");</w:t>
      </w:r>
    </w:p>
    <w:p w14:paraId="5857174D"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w:t>
      </w:r>
    </w:p>
    <w:p w14:paraId="2025DB2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
    <w:p w14:paraId="6754925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r\n");</w:t>
      </w:r>
    </w:p>
    <w:p w14:paraId="327F48D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lt;a href=\"");</w:t>
      </w:r>
    </w:p>
    <w:p w14:paraId="581AE24F"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print( request.getRequestURI() );</w:t>
      </w:r>
    </w:p>
    <w:p w14:paraId="1A68C7FE"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gt;&lt;h3&gt;Try Again&lt;/h3&gt;&lt;/a&gt;\r\n");</w:t>
      </w:r>
    </w:p>
    <w:p w14:paraId="40CD263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body&gt;\r\n");</w:t>
      </w:r>
    </w:p>
    <w:p w14:paraId="193F64F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html&gt;\r\n");</w:t>
      </w:r>
    </w:p>
    <w:p w14:paraId="3010596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 catch (Throwable t) {</w:t>
      </w:r>
    </w:p>
    <w:p w14:paraId="7E4294D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if (!(t instanceof SkipPageException)) {</w:t>
      </w:r>
    </w:p>
    <w:p w14:paraId="5B53EBF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out = _jspx_out;</w:t>
      </w:r>
    </w:p>
    <w:p w14:paraId="3D8F6A7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lastRenderedPageBreak/>
        <w:t xml:space="preserve">            if (out != null &amp;&amp; out.getBufferSize() != 0)</w:t>
      </w:r>
    </w:p>
    <w:p w14:paraId="41F4695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try { out.clearBuffer(); } catch (java.io.IOException e) {}</w:t>
      </w:r>
    </w:p>
    <w:p w14:paraId="587A1016"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if (_jspx_page_context != null) _jspx_page_context.handlePageException(t);</w:t>
      </w:r>
    </w:p>
    <w:p w14:paraId="5DC801E5"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5CFD893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 finally {</w:t>
      </w:r>
    </w:p>
    <w:p w14:paraId="05866A8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_jspxFactory.releasePageContext(_jspx_page_context);</w:t>
      </w:r>
    </w:p>
    <w:p w14:paraId="10B0E16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6CC4270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3C190B2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w:t>
      </w:r>
    </w:p>
    <w:p w14:paraId="27CCF2FE" w14:textId="77777777" w:rsidR="00392F73" w:rsidRPr="00392F73" w:rsidRDefault="00392F73" w:rsidP="00392F73">
      <w:pPr>
        <w:shd w:val="clear" w:color="auto" w:fill="FFFFFF"/>
        <w:spacing w:before="144" w:after="96" w:line="240" w:lineRule="auto"/>
        <w:jc w:val="both"/>
        <w:rPr>
          <w:rFonts w:ascii="Segoe UI" w:eastAsia="Times New Roman" w:hAnsi="Segoe UI" w:cs="Segoe UI"/>
          <w:color w:val="000000"/>
          <w:sz w:val="21"/>
          <w:szCs w:val="21"/>
        </w:rPr>
      </w:pPr>
      <w:r w:rsidRPr="00392F73">
        <w:rPr>
          <w:rFonts w:ascii="Segoe UI" w:eastAsia="Times New Roman" w:hAnsi="Segoe UI" w:cs="Segoe UI"/>
          <w:color w:val="000000"/>
          <w:sz w:val="21"/>
          <w:szCs w:val="21"/>
        </w:rPr>
        <w:t>Clearly, the translation is carried out as follows:</w:t>
      </w:r>
    </w:p>
    <w:p w14:paraId="7C92B35E" w14:textId="77777777" w:rsidR="00392F73" w:rsidRPr="00B941D3" w:rsidRDefault="00392F73" w:rsidP="00B941D3">
      <w:pPr>
        <w:pStyle w:val="ListParagraph"/>
        <w:numPr>
          <w:ilvl w:val="0"/>
          <w:numId w:val="26"/>
        </w:numPr>
      </w:pPr>
      <w:r w:rsidRPr="00B941D3">
        <w:t>The methods _jspInit(), _jspDestroy() and _jspService() corresponds to init(), destroy() and service() (doGet(), doPost()) of a regular servlet. Similar to servlet's service(), _jspService() takes two parameters, request and response, encapsulating the HTTP request and response messages. A JspWriter called out, corresponding to servlet's PrintWriter, is allocated to write the response message over the network to the client.</w:t>
      </w:r>
    </w:p>
    <w:p w14:paraId="22F806B9" w14:textId="77777777" w:rsidR="00392F73" w:rsidRPr="00B941D3" w:rsidRDefault="00392F73" w:rsidP="00B941D3">
      <w:pPr>
        <w:pStyle w:val="ListParagraph"/>
        <w:numPr>
          <w:ilvl w:val="0"/>
          <w:numId w:val="26"/>
        </w:numPr>
      </w:pPr>
      <w:r w:rsidRPr="00B941D3">
        <w:t>The HTML statements in the JSP script are written out as part of the response via out.write(...), as "it is" without modification.</w:t>
      </w:r>
    </w:p>
    <w:p w14:paraId="2026BE80" w14:textId="77777777" w:rsidR="00392F73" w:rsidRPr="00B941D3" w:rsidRDefault="00392F73" w:rsidP="00B941D3">
      <w:pPr>
        <w:pStyle w:val="ListParagraph"/>
        <w:numPr>
          <w:ilvl w:val="0"/>
          <w:numId w:val="26"/>
        </w:numPr>
      </w:pPr>
      <w:r w:rsidRPr="00B941D3">
        <w:t>The Java codes in the JSP script are translated according to their respective types:</w:t>
      </w:r>
    </w:p>
    <w:p w14:paraId="0966FF6F" w14:textId="77777777" w:rsidR="00392F73" w:rsidRPr="00B941D3" w:rsidRDefault="00392F73" w:rsidP="00B941D3">
      <w:pPr>
        <w:pStyle w:val="ListParagraph"/>
        <w:numPr>
          <w:ilvl w:val="1"/>
          <w:numId w:val="26"/>
        </w:numPr>
      </w:pPr>
      <w:r w:rsidRPr="00B941D3">
        <w:t>JSP Scriptlet &lt;% .... &gt;: used to include Java statements, or part of Java statement. The Java statements are placed inside the _jspService() method of the translated servlet as "it is". Scriptlets form the program logic.</w:t>
      </w:r>
    </w:p>
    <w:p w14:paraId="4F61EB03" w14:textId="77777777" w:rsidR="00392F73" w:rsidRPr="00392F73" w:rsidRDefault="00392F73" w:rsidP="00B941D3">
      <w:pPr>
        <w:pStyle w:val="ListParagraph"/>
        <w:numPr>
          <w:ilvl w:val="1"/>
          <w:numId w:val="26"/>
        </w:numPr>
      </w:pPr>
      <w:r w:rsidRPr="00B941D3">
        <w:t>JSP Expression &lt;%= .... &gt;: used to evaluate a single Java expression to obtain a value. The Java expression is placed inside a out.print(...). In other words, the Java expression will be evaluated, and the result of the evaluation written out as part of the response message.</w:t>
      </w:r>
    </w:p>
    <w:p w14:paraId="7A81B9F0" w14:textId="23DC4ADC" w:rsidR="00392F73" w:rsidRDefault="00392F73" w:rsidP="00392F73">
      <w:pPr>
        <w:shd w:val="clear" w:color="auto" w:fill="FFFFFF"/>
        <w:spacing w:before="144" w:after="96" w:line="240" w:lineRule="auto"/>
        <w:jc w:val="both"/>
        <w:rPr>
          <w:rFonts w:ascii="Segoe UI" w:eastAsia="Times New Roman" w:hAnsi="Segoe UI" w:cs="Segoe UI"/>
          <w:color w:val="000000"/>
          <w:sz w:val="21"/>
          <w:szCs w:val="21"/>
        </w:rPr>
      </w:pPr>
      <w:r w:rsidRPr="00392F73">
        <w:rPr>
          <w:rFonts w:ascii="Segoe UI" w:eastAsia="Times New Roman" w:hAnsi="Segoe UI" w:cs="Segoe UI"/>
          <w:color w:val="000000"/>
          <w:sz w:val="21"/>
          <w:szCs w:val="21"/>
        </w:rPr>
        <w:t>Subsequent accesses to the this JSP page will be much faster, because they will be re-directed to the translated and compiled servlet directly (no JSP-to-servlet translation and servlet compilation needed again), unless the JSP page has been modified.</w:t>
      </w:r>
    </w:p>
    <w:p w14:paraId="6461B31E" w14:textId="77777777" w:rsidR="0033341C" w:rsidRDefault="0033341C" w:rsidP="0033341C">
      <w:pPr>
        <w:pStyle w:val="Heading2"/>
      </w:pPr>
      <w:r>
        <w:t>JSP Pre-Defined Variables</w:t>
      </w:r>
    </w:p>
    <w:p w14:paraId="092A295C" w14:textId="3D27FF86" w:rsidR="0028540C" w:rsidRDefault="0033341C" w:rsidP="00E95A92">
      <w:pPr>
        <w:pStyle w:val="NormalWeb"/>
        <w:shd w:val="clear" w:color="auto" w:fill="FFFFF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JSP pre-defined </w:t>
      </w:r>
      <w:r w:rsidR="00020553">
        <w:rPr>
          <w:rFonts w:ascii="Segoe UI" w:hAnsi="Segoe UI" w:cs="Segoe UI"/>
          <w:color w:val="000000"/>
          <w:sz w:val="21"/>
          <w:szCs w:val="21"/>
        </w:rPr>
        <w:t>9</w:t>
      </w:r>
      <w:r>
        <w:rPr>
          <w:rFonts w:ascii="Segoe UI" w:hAnsi="Segoe UI" w:cs="Segoe UI"/>
          <w:color w:val="000000"/>
          <w:sz w:val="21"/>
          <w:szCs w:val="21"/>
        </w:rPr>
        <w:t xml:space="preserve"> variables, that are available to the script writer. They </w:t>
      </w:r>
      <w:r w:rsidR="0028540C">
        <w:rPr>
          <w:rFonts w:ascii="Segoe UI" w:hAnsi="Segoe UI" w:cs="Segoe UI"/>
          <w:color w:val="000000"/>
          <w:sz w:val="21"/>
          <w:szCs w:val="21"/>
        </w:rPr>
        <w:t>a</w:t>
      </w:r>
      <w:r>
        <w:rPr>
          <w:rFonts w:ascii="Segoe UI" w:hAnsi="Segoe UI" w:cs="Segoe UI"/>
          <w:color w:val="000000"/>
          <w:sz w:val="21"/>
          <w:szCs w:val="21"/>
        </w:rPr>
        <w:t>re: </w:t>
      </w:r>
    </w:p>
    <w:tbl>
      <w:tblPr>
        <w:tblW w:w="3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2"/>
        <w:gridCol w:w="2094"/>
      </w:tblGrid>
      <w:tr w:rsidR="0028540C" w:rsidRPr="00496980" w14:paraId="5F68621B" w14:textId="77777777" w:rsidTr="00B87321">
        <w:trPr>
          <w:trHeight w:val="288"/>
        </w:trPr>
        <w:tc>
          <w:tcPr>
            <w:tcW w:w="1352" w:type="dxa"/>
            <w:shd w:val="clear" w:color="auto" w:fill="auto"/>
            <w:noWrap/>
            <w:vAlign w:val="bottom"/>
            <w:hideMark/>
          </w:tcPr>
          <w:p w14:paraId="21C3F0C0"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color w:val="000000"/>
              </w:rPr>
              <w:t>Object</w:t>
            </w:r>
          </w:p>
        </w:tc>
        <w:tc>
          <w:tcPr>
            <w:tcW w:w="2094" w:type="dxa"/>
            <w:shd w:val="clear" w:color="auto" w:fill="auto"/>
            <w:noWrap/>
            <w:vAlign w:val="bottom"/>
            <w:hideMark/>
          </w:tcPr>
          <w:p w14:paraId="74F7BF07"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Type</w:t>
            </w:r>
          </w:p>
        </w:tc>
      </w:tr>
      <w:tr w:rsidR="0028540C" w:rsidRPr="00496980" w14:paraId="6EF70751" w14:textId="77777777" w:rsidTr="00B87321">
        <w:trPr>
          <w:trHeight w:val="288"/>
        </w:trPr>
        <w:tc>
          <w:tcPr>
            <w:tcW w:w="1352" w:type="dxa"/>
            <w:shd w:val="clear" w:color="auto" w:fill="auto"/>
            <w:noWrap/>
            <w:vAlign w:val="bottom"/>
            <w:hideMark/>
          </w:tcPr>
          <w:p w14:paraId="42889BAC"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out</w:t>
            </w:r>
          </w:p>
        </w:tc>
        <w:tc>
          <w:tcPr>
            <w:tcW w:w="2094" w:type="dxa"/>
            <w:shd w:val="clear" w:color="auto" w:fill="auto"/>
            <w:noWrap/>
            <w:vAlign w:val="bottom"/>
            <w:hideMark/>
          </w:tcPr>
          <w:p w14:paraId="0DC8E49D"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JspWriter</w:t>
            </w:r>
          </w:p>
        </w:tc>
      </w:tr>
      <w:tr w:rsidR="0028540C" w:rsidRPr="00496980" w14:paraId="61B7886F" w14:textId="77777777" w:rsidTr="00B87321">
        <w:trPr>
          <w:trHeight w:val="288"/>
        </w:trPr>
        <w:tc>
          <w:tcPr>
            <w:tcW w:w="1352" w:type="dxa"/>
            <w:shd w:val="clear" w:color="auto" w:fill="auto"/>
            <w:noWrap/>
            <w:vAlign w:val="bottom"/>
            <w:hideMark/>
          </w:tcPr>
          <w:p w14:paraId="15E095AE"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request</w:t>
            </w:r>
          </w:p>
        </w:tc>
        <w:tc>
          <w:tcPr>
            <w:tcW w:w="2094" w:type="dxa"/>
            <w:shd w:val="clear" w:color="auto" w:fill="auto"/>
            <w:noWrap/>
            <w:vAlign w:val="bottom"/>
            <w:hideMark/>
          </w:tcPr>
          <w:p w14:paraId="63DAF360"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HttpServletRequest</w:t>
            </w:r>
          </w:p>
        </w:tc>
      </w:tr>
      <w:tr w:rsidR="0028540C" w:rsidRPr="00496980" w14:paraId="114682F4" w14:textId="77777777" w:rsidTr="00B87321">
        <w:trPr>
          <w:trHeight w:val="288"/>
        </w:trPr>
        <w:tc>
          <w:tcPr>
            <w:tcW w:w="1352" w:type="dxa"/>
            <w:shd w:val="clear" w:color="auto" w:fill="auto"/>
            <w:noWrap/>
            <w:vAlign w:val="bottom"/>
            <w:hideMark/>
          </w:tcPr>
          <w:p w14:paraId="58F9ED01"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response</w:t>
            </w:r>
          </w:p>
        </w:tc>
        <w:tc>
          <w:tcPr>
            <w:tcW w:w="2094" w:type="dxa"/>
            <w:shd w:val="clear" w:color="auto" w:fill="auto"/>
            <w:noWrap/>
            <w:vAlign w:val="bottom"/>
            <w:hideMark/>
          </w:tcPr>
          <w:p w14:paraId="070621AC"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HttpServletResponse</w:t>
            </w:r>
          </w:p>
        </w:tc>
      </w:tr>
      <w:tr w:rsidR="0028540C" w:rsidRPr="00496980" w14:paraId="5DF1DED9" w14:textId="77777777" w:rsidTr="00B87321">
        <w:trPr>
          <w:trHeight w:val="288"/>
        </w:trPr>
        <w:tc>
          <w:tcPr>
            <w:tcW w:w="1352" w:type="dxa"/>
            <w:shd w:val="clear" w:color="auto" w:fill="auto"/>
            <w:noWrap/>
            <w:vAlign w:val="bottom"/>
            <w:hideMark/>
          </w:tcPr>
          <w:p w14:paraId="591A7858"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config</w:t>
            </w:r>
          </w:p>
        </w:tc>
        <w:tc>
          <w:tcPr>
            <w:tcW w:w="2094" w:type="dxa"/>
            <w:shd w:val="clear" w:color="auto" w:fill="auto"/>
            <w:noWrap/>
            <w:vAlign w:val="bottom"/>
            <w:hideMark/>
          </w:tcPr>
          <w:p w14:paraId="6787C087"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ServletConfig</w:t>
            </w:r>
          </w:p>
        </w:tc>
      </w:tr>
      <w:tr w:rsidR="0028540C" w:rsidRPr="00496980" w14:paraId="5F229EFB" w14:textId="77777777" w:rsidTr="00B87321">
        <w:trPr>
          <w:trHeight w:val="288"/>
        </w:trPr>
        <w:tc>
          <w:tcPr>
            <w:tcW w:w="1352" w:type="dxa"/>
            <w:shd w:val="clear" w:color="auto" w:fill="auto"/>
            <w:noWrap/>
            <w:vAlign w:val="bottom"/>
            <w:hideMark/>
          </w:tcPr>
          <w:p w14:paraId="22FF0293"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application</w:t>
            </w:r>
          </w:p>
        </w:tc>
        <w:tc>
          <w:tcPr>
            <w:tcW w:w="2094" w:type="dxa"/>
            <w:shd w:val="clear" w:color="auto" w:fill="auto"/>
            <w:noWrap/>
            <w:vAlign w:val="bottom"/>
            <w:hideMark/>
          </w:tcPr>
          <w:p w14:paraId="2C128FC7"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ServletContext</w:t>
            </w:r>
          </w:p>
        </w:tc>
      </w:tr>
      <w:tr w:rsidR="0028540C" w:rsidRPr="00496980" w14:paraId="789A46DB" w14:textId="77777777" w:rsidTr="00B87321">
        <w:trPr>
          <w:trHeight w:val="288"/>
        </w:trPr>
        <w:tc>
          <w:tcPr>
            <w:tcW w:w="1352" w:type="dxa"/>
            <w:shd w:val="clear" w:color="auto" w:fill="auto"/>
            <w:noWrap/>
            <w:vAlign w:val="bottom"/>
            <w:hideMark/>
          </w:tcPr>
          <w:p w14:paraId="4E39ED48"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session</w:t>
            </w:r>
          </w:p>
        </w:tc>
        <w:tc>
          <w:tcPr>
            <w:tcW w:w="2094" w:type="dxa"/>
            <w:shd w:val="clear" w:color="auto" w:fill="auto"/>
            <w:noWrap/>
            <w:vAlign w:val="bottom"/>
            <w:hideMark/>
          </w:tcPr>
          <w:p w14:paraId="1F50C4CA"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HttpSession</w:t>
            </w:r>
          </w:p>
        </w:tc>
      </w:tr>
      <w:tr w:rsidR="00B87321" w:rsidRPr="00496980" w14:paraId="66039220" w14:textId="77777777" w:rsidTr="00B87321">
        <w:trPr>
          <w:trHeight w:val="288"/>
        </w:trPr>
        <w:tc>
          <w:tcPr>
            <w:tcW w:w="1352" w:type="dxa"/>
            <w:shd w:val="clear" w:color="auto" w:fill="auto"/>
            <w:noWrap/>
            <w:vAlign w:val="bottom"/>
          </w:tcPr>
          <w:p w14:paraId="519D38B8" w14:textId="3CEA2CE3"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page</w:t>
            </w:r>
          </w:p>
        </w:tc>
        <w:tc>
          <w:tcPr>
            <w:tcW w:w="2094" w:type="dxa"/>
            <w:shd w:val="clear" w:color="auto" w:fill="auto"/>
            <w:noWrap/>
            <w:vAlign w:val="bottom"/>
          </w:tcPr>
          <w:p w14:paraId="1795B9BF" w14:textId="7EC8C77E"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Object</w:t>
            </w:r>
          </w:p>
        </w:tc>
      </w:tr>
      <w:tr w:rsidR="00B87321" w:rsidRPr="00496980" w14:paraId="316176B2" w14:textId="77777777" w:rsidTr="00B87321">
        <w:trPr>
          <w:trHeight w:val="288"/>
        </w:trPr>
        <w:tc>
          <w:tcPr>
            <w:tcW w:w="1352" w:type="dxa"/>
            <w:shd w:val="clear" w:color="auto" w:fill="auto"/>
            <w:noWrap/>
            <w:vAlign w:val="bottom"/>
          </w:tcPr>
          <w:p w14:paraId="3209C93E" w14:textId="37B99585"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pageContext</w:t>
            </w:r>
          </w:p>
        </w:tc>
        <w:tc>
          <w:tcPr>
            <w:tcW w:w="2094" w:type="dxa"/>
            <w:shd w:val="clear" w:color="auto" w:fill="auto"/>
            <w:noWrap/>
            <w:vAlign w:val="bottom"/>
          </w:tcPr>
          <w:p w14:paraId="3C7A0D6A" w14:textId="65A9EB40"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PageContext</w:t>
            </w:r>
          </w:p>
        </w:tc>
      </w:tr>
      <w:tr w:rsidR="00B87321" w:rsidRPr="00496980" w14:paraId="107AB1FE" w14:textId="77777777" w:rsidTr="00B87321">
        <w:trPr>
          <w:trHeight w:val="288"/>
        </w:trPr>
        <w:tc>
          <w:tcPr>
            <w:tcW w:w="1352" w:type="dxa"/>
            <w:shd w:val="clear" w:color="auto" w:fill="auto"/>
            <w:noWrap/>
            <w:vAlign w:val="bottom"/>
            <w:hideMark/>
          </w:tcPr>
          <w:p w14:paraId="031366AE" w14:textId="77777777"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exception</w:t>
            </w:r>
          </w:p>
        </w:tc>
        <w:tc>
          <w:tcPr>
            <w:tcW w:w="2094" w:type="dxa"/>
            <w:shd w:val="clear" w:color="auto" w:fill="auto"/>
            <w:noWrap/>
            <w:vAlign w:val="bottom"/>
            <w:hideMark/>
          </w:tcPr>
          <w:p w14:paraId="1A56D6CA" w14:textId="77777777"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Throwable</w:t>
            </w:r>
          </w:p>
        </w:tc>
      </w:tr>
    </w:tbl>
    <w:p w14:paraId="476FA96F" w14:textId="77777777" w:rsidR="0028540C" w:rsidRDefault="0028540C" w:rsidP="00E95A92">
      <w:pPr>
        <w:pStyle w:val="NormalWeb"/>
        <w:shd w:val="clear" w:color="auto" w:fill="FFFFFF"/>
        <w:spacing w:before="0" w:beforeAutospacing="0" w:after="0" w:afterAutospacing="0"/>
        <w:rPr>
          <w:rFonts w:ascii="Segoe UI" w:hAnsi="Segoe UI" w:cs="Segoe UI"/>
          <w:color w:val="000000"/>
          <w:sz w:val="21"/>
          <w:szCs w:val="21"/>
        </w:rPr>
      </w:pPr>
    </w:p>
    <w:p w14:paraId="0802C68B" w14:textId="77777777" w:rsidR="0033341C" w:rsidRDefault="0033341C" w:rsidP="00E95A92">
      <w:pPr>
        <w:pStyle w:val="NormalWeb"/>
        <w:shd w:val="clear" w:color="auto" w:fill="FFFFFF"/>
        <w:spacing w:before="0" w:beforeAutospacing="0" w:after="0" w:afterAutospacing="0"/>
        <w:rPr>
          <w:rFonts w:ascii="Segoe UI" w:hAnsi="Segoe UI" w:cs="Segoe UI"/>
          <w:color w:val="000000"/>
          <w:sz w:val="21"/>
          <w:szCs w:val="21"/>
        </w:rPr>
      </w:pPr>
      <w:r>
        <w:rPr>
          <w:rStyle w:val="line-heading"/>
          <w:rFonts w:ascii="Consolas" w:hAnsi="Consolas" w:cs="Segoe UI"/>
          <w:b/>
          <w:bCs/>
          <w:color w:val="444444"/>
          <w:spacing w:val="15"/>
          <w:sz w:val="23"/>
          <w:szCs w:val="23"/>
        </w:rPr>
        <w:t>request</w:t>
      </w:r>
      <w:r>
        <w:rPr>
          <w:rFonts w:ascii="Segoe UI" w:hAnsi="Segoe UI" w:cs="Segoe UI"/>
          <w:color w:val="000000"/>
          <w:sz w:val="21"/>
          <w:szCs w:val="21"/>
        </w:rPr>
        <w:t>: A </w:t>
      </w:r>
      <w:r>
        <w:rPr>
          <w:rStyle w:val="HTMLCode"/>
          <w:rFonts w:ascii="Consolas" w:eastAsiaTheme="majorEastAsia" w:hAnsi="Consolas"/>
          <w:color w:val="000000"/>
        </w:rPr>
        <w:t>HttpServletRequest</w:t>
      </w:r>
      <w:r>
        <w:rPr>
          <w:rFonts w:ascii="Segoe UI" w:hAnsi="Segoe UI" w:cs="Segoe UI"/>
          <w:color w:val="000000"/>
          <w:sz w:val="21"/>
          <w:szCs w:val="21"/>
        </w:rPr>
        <w:t> object, keeping track of the HTTP request message. It is often used to retrieve the query parameters in the request message. For example,</w:t>
      </w:r>
    </w:p>
    <w:p w14:paraId="6D877C7D"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Single-value parameter</w:t>
      </w:r>
    </w:p>
    <w:p w14:paraId="01BFB7E2"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String paramValue = request.getParameter("paramName");</w:t>
      </w:r>
    </w:p>
    <w:p w14:paraId="32FDFEF1"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if (paramValue != null &amp;&amp; paramValue.legnth() != 0) {  </w:t>
      </w:r>
      <w:r>
        <w:rPr>
          <w:rStyle w:val="color-comment"/>
          <w:rFonts w:ascii="Consolas" w:hAnsi="Consolas"/>
          <w:color w:val="009900"/>
        </w:rPr>
        <w:t>// param exists and not empty string</w:t>
      </w:r>
    </w:p>
    <w:p w14:paraId="552A32FA"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process the parameter</w:t>
      </w:r>
    </w:p>
    <w:p w14:paraId="4EF27FFB"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   </w:t>
      </w:r>
    </w:p>
    <w:p w14:paraId="48248DE2"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3D63FEC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4032E74C"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lastRenderedPageBreak/>
        <w:t>// Multiple-value parameter</w:t>
      </w:r>
    </w:p>
    <w:p w14:paraId="7BE02CD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String[] paramValues = request.getParameterValues("paramName");</w:t>
      </w:r>
    </w:p>
    <w:p w14:paraId="62262DD1"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if (paramValues != null &amp;&amp; paramValues.length &gt; 0) {  </w:t>
      </w:r>
      <w:r>
        <w:rPr>
          <w:rStyle w:val="color-comment"/>
          <w:rFonts w:ascii="Consolas" w:hAnsi="Consolas"/>
          <w:color w:val="009900"/>
        </w:rPr>
        <w:t>// param exists and at least one item</w:t>
      </w:r>
    </w:p>
    <w:p w14:paraId="6DB89DCA"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Process parameters</w:t>
      </w:r>
    </w:p>
    <w:p w14:paraId="5E8A39A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r (String paramValue : paramValues) {</w:t>
      </w:r>
    </w:p>
    <w:p w14:paraId="77D3A63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D9D9728"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71BC8C1B"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6957D8F3"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response</w:t>
      </w:r>
      <w:r>
        <w:rPr>
          <w:rFonts w:ascii="Segoe UI" w:hAnsi="Segoe UI" w:cs="Segoe UI"/>
          <w:color w:val="000000"/>
          <w:sz w:val="21"/>
          <w:szCs w:val="21"/>
        </w:rPr>
        <w:t>: A </w:t>
      </w:r>
      <w:r>
        <w:rPr>
          <w:rStyle w:val="HTMLCode"/>
          <w:rFonts w:ascii="Consolas" w:eastAsiaTheme="majorEastAsia" w:hAnsi="Consolas"/>
          <w:color w:val="000000"/>
        </w:rPr>
        <w:t>HttpServletResponse</w:t>
      </w:r>
      <w:r>
        <w:rPr>
          <w:rFonts w:ascii="Segoe UI" w:hAnsi="Segoe UI" w:cs="Segoe UI"/>
          <w:color w:val="000000"/>
          <w:sz w:val="21"/>
          <w:szCs w:val="21"/>
        </w:rPr>
        <w:t> object, keeping track of the HTTP response message.</w:t>
      </w:r>
    </w:p>
    <w:p w14:paraId="6A2AC6E7"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out</w:t>
      </w:r>
      <w:r>
        <w:rPr>
          <w:rFonts w:ascii="Segoe UI" w:hAnsi="Segoe UI" w:cs="Segoe UI"/>
          <w:color w:val="000000"/>
          <w:sz w:val="21"/>
          <w:szCs w:val="21"/>
        </w:rPr>
        <w:t>: A </w:t>
      </w:r>
      <w:r>
        <w:rPr>
          <w:rStyle w:val="HTMLCode"/>
          <w:rFonts w:ascii="Consolas" w:eastAsiaTheme="majorEastAsia" w:hAnsi="Consolas"/>
          <w:color w:val="000000"/>
        </w:rPr>
        <w:t>Writer</w:t>
      </w:r>
      <w:r>
        <w:rPr>
          <w:rFonts w:ascii="Segoe UI" w:hAnsi="Segoe UI" w:cs="Segoe UI"/>
          <w:color w:val="000000"/>
          <w:sz w:val="21"/>
          <w:szCs w:val="21"/>
        </w:rPr>
        <w:t> (</w:t>
      </w:r>
      <w:r>
        <w:rPr>
          <w:rStyle w:val="HTMLCode"/>
          <w:rFonts w:ascii="Consolas" w:eastAsiaTheme="majorEastAsia" w:hAnsi="Consolas"/>
          <w:color w:val="000000"/>
        </w:rPr>
        <w:t>JspWriter</w:t>
      </w:r>
      <w:r>
        <w:rPr>
          <w:rFonts w:ascii="Segoe UI" w:hAnsi="Segoe UI" w:cs="Segoe UI"/>
          <w:color w:val="000000"/>
          <w:sz w:val="21"/>
          <w:szCs w:val="21"/>
        </w:rPr>
        <w:t>) object used to write response message to the client over the network socket, via methods </w:t>
      </w:r>
      <w:r>
        <w:rPr>
          <w:rStyle w:val="HTMLCode"/>
          <w:rFonts w:ascii="Consolas" w:eastAsiaTheme="majorEastAsia" w:hAnsi="Consolas"/>
          <w:color w:val="000000"/>
        </w:rPr>
        <w:t>print()</w:t>
      </w:r>
      <w:r>
        <w:rPr>
          <w:rFonts w:ascii="Segoe UI" w:hAnsi="Segoe UI" w:cs="Segoe UI"/>
          <w:color w:val="000000"/>
          <w:sz w:val="21"/>
          <w:szCs w:val="21"/>
        </w:rPr>
        <w:t> or </w:t>
      </w:r>
      <w:r>
        <w:rPr>
          <w:rStyle w:val="HTMLCode"/>
          <w:rFonts w:ascii="Consolas" w:eastAsiaTheme="majorEastAsia" w:hAnsi="Consolas"/>
          <w:color w:val="000000"/>
        </w:rPr>
        <w:t>println()</w:t>
      </w:r>
      <w:r>
        <w:rPr>
          <w:rFonts w:ascii="Segoe UI" w:hAnsi="Segoe UI" w:cs="Segoe UI"/>
          <w:color w:val="000000"/>
          <w:sz w:val="21"/>
          <w:szCs w:val="21"/>
        </w:rPr>
        <w:t>.</w:t>
      </w:r>
    </w:p>
    <w:p w14:paraId="061D89F4"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session</w:t>
      </w:r>
      <w:r>
        <w:rPr>
          <w:rFonts w:ascii="Segoe UI" w:hAnsi="Segoe UI" w:cs="Segoe UI"/>
          <w:color w:val="000000"/>
          <w:sz w:val="21"/>
          <w:szCs w:val="21"/>
        </w:rPr>
        <w:t>: A </w:t>
      </w:r>
      <w:r>
        <w:rPr>
          <w:rStyle w:val="HTMLCode"/>
          <w:rFonts w:ascii="Consolas" w:eastAsiaTheme="majorEastAsia" w:hAnsi="Consolas"/>
          <w:color w:val="000000"/>
        </w:rPr>
        <w:t>HttpSession</w:t>
      </w:r>
      <w:r>
        <w:rPr>
          <w:rFonts w:ascii="Segoe UI" w:hAnsi="Segoe UI" w:cs="Segoe UI"/>
          <w:color w:val="000000"/>
          <w:sz w:val="21"/>
          <w:szCs w:val="21"/>
        </w:rPr>
        <w:t> object, keeping track of the current client session (from the moment the user accesses the first page, until he/she closes the browser or session timeout). You can use </w:t>
      </w:r>
      <w:r>
        <w:rPr>
          <w:rStyle w:val="HTMLCode"/>
          <w:rFonts w:ascii="Consolas" w:eastAsiaTheme="majorEastAsia" w:hAnsi="Consolas"/>
          <w:color w:val="000000"/>
        </w:rPr>
        <w:t>session</w:t>
      </w:r>
      <w:r>
        <w:rPr>
          <w:rFonts w:ascii="Segoe UI" w:hAnsi="Segoe UI" w:cs="Segoe UI"/>
          <w:color w:val="000000"/>
          <w:sz w:val="21"/>
          <w:szCs w:val="21"/>
        </w:rPr>
        <w:t>'s attributes to pass information between pages within this session, via methods </w:t>
      </w:r>
      <w:r>
        <w:rPr>
          <w:rStyle w:val="HTMLCode"/>
          <w:rFonts w:ascii="Consolas" w:eastAsiaTheme="majorEastAsia" w:hAnsi="Consolas"/>
          <w:color w:val="000000"/>
        </w:rPr>
        <w:t>getAttribute("name")</w:t>
      </w:r>
      <w:r>
        <w:rPr>
          <w:rFonts w:ascii="Segoe UI" w:hAnsi="Segoe UI" w:cs="Segoe UI"/>
          <w:color w:val="000000"/>
          <w:sz w:val="21"/>
          <w:szCs w:val="21"/>
        </w:rPr>
        <w:t> and </w:t>
      </w:r>
      <w:r>
        <w:rPr>
          <w:rStyle w:val="HTMLCode"/>
          <w:rFonts w:ascii="Consolas" w:eastAsiaTheme="majorEastAsia" w:hAnsi="Consolas"/>
          <w:color w:val="000000"/>
        </w:rPr>
        <w:t>setAttribute("name", object)</w:t>
      </w:r>
      <w:r>
        <w:rPr>
          <w:rFonts w:ascii="Segoe UI" w:hAnsi="Segoe UI" w:cs="Segoe UI"/>
          <w:color w:val="000000"/>
          <w:sz w:val="21"/>
          <w:szCs w:val="21"/>
        </w:rPr>
        <w:t>. For example,</w:t>
      </w:r>
    </w:p>
    <w:p w14:paraId="3641F6AF"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Allocate a shopping cart</w:t>
      </w:r>
    </w:p>
    <w:p w14:paraId="1BA17563"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ist&lt;String&gt; shoppingCart = new ArrayList&lt;&gt;();</w:t>
      </w:r>
    </w:p>
    <w:p w14:paraId="1C211A54"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3CFBC74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Place the shopping cart inside the session</w:t>
      </w:r>
    </w:p>
    <w:p w14:paraId="2219DD6B"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session.setAttribute("cart", shoppingCart);</w:t>
      </w:r>
    </w:p>
    <w:p w14:paraId="555022CB"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7E53A62D"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Any page can retrieve the shopping cart</w:t>
      </w:r>
    </w:p>
    <w:p w14:paraId="6A1B03C8"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ist&lt;String&gt; theCart = (List&lt;String&gt;)session.getAttribute("cart");</w:t>
      </w:r>
    </w:p>
    <w:p w14:paraId="296CFE2D"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if (theCart != null) {  </w:t>
      </w:r>
      <w:r>
        <w:rPr>
          <w:rStyle w:val="color-comment"/>
          <w:rFonts w:ascii="Consolas" w:hAnsi="Consolas"/>
          <w:color w:val="009900"/>
        </w:rPr>
        <w:t>// cart exists?</w:t>
      </w:r>
    </w:p>
    <w:p w14:paraId="555FDB1D"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r (String item : theCart) {  </w:t>
      </w:r>
      <w:r>
        <w:rPr>
          <w:rStyle w:val="color-comment"/>
          <w:rFonts w:ascii="Consolas" w:hAnsi="Consolas"/>
          <w:color w:val="009900"/>
        </w:rPr>
        <w:t>// process the cart items</w:t>
      </w:r>
    </w:p>
    <w:p w14:paraId="5965CE69"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31AC7B0C"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40F93A39"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343B85C2"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application</w:t>
      </w:r>
      <w:r>
        <w:rPr>
          <w:rFonts w:ascii="Segoe UI" w:hAnsi="Segoe UI" w:cs="Segoe UI"/>
          <w:color w:val="000000"/>
          <w:sz w:val="21"/>
          <w:szCs w:val="21"/>
        </w:rPr>
        <w:t>: A </w:t>
      </w:r>
      <w:r>
        <w:rPr>
          <w:rStyle w:val="HTMLCode"/>
          <w:rFonts w:ascii="Consolas" w:eastAsiaTheme="majorEastAsia" w:hAnsi="Consolas"/>
          <w:color w:val="000000"/>
        </w:rPr>
        <w:t>ServletContext</w:t>
      </w:r>
      <w:r>
        <w:rPr>
          <w:rFonts w:ascii="Segoe UI" w:hAnsi="Segoe UI" w:cs="Segoe UI"/>
          <w:color w:val="000000"/>
          <w:sz w:val="21"/>
          <w:szCs w:val="21"/>
        </w:rPr>
        <w:t> object retrieved via </w:t>
      </w:r>
      <w:r>
        <w:rPr>
          <w:rStyle w:val="HTMLCode"/>
          <w:rFonts w:ascii="Consolas" w:eastAsiaTheme="majorEastAsia" w:hAnsi="Consolas"/>
          <w:color w:val="000000"/>
        </w:rPr>
        <w:t>getServletContext()</w:t>
      </w:r>
      <w:r>
        <w:rPr>
          <w:rFonts w:ascii="Segoe UI" w:hAnsi="Segoe UI" w:cs="Segoe UI"/>
          <w:color w:val="000000"/>
          <w:sz w:val="21"/>
          <w:szCs w:val="21"/>
        </w:rPr>
        <w:t>, which maintains information about this web context (web application). You can use the </w:t>
      </w:r>
      <w:r>
        <w:rPr>
          <w:rStyle w:val="HTMLCode"/>
          <w:rFonts w:ascii="Consolas" w:eastAsiaTheme="majorEastAsia" w:hAnsi="Consolas"/>
          <w:color w:val="000000"/>
        </w:rPr>
        <w:t>application</w:t>
      </w:r>
      <w:r>
        <w:rPr>
          <w:rFonts w:ascii="Segoe UI" w:hAnsi="Segoe UI" w:cs="Segoe UI"/>
          <w:color w:val="000000"/>
          <w:sz w:val="21"/>
          <w:szCs w:val="21"/>
        </w:rPr>
        <w:t>'s attributes to pass information between JSP pages and servlets, via methods </w:t>
      </w:r>
      <w:r>
        <w:rPr>
          <w:rStyle w:val="HTMLCode"/>
          <w:rFonts w:ascii="Consolas" w:eastAsiaTheme="majorEastAsia" w:hAnsi="Consolas"/>
          <w:color w:val="000000"/>
        </w:rPr>
        <w:t>getAttribute("name")</w:t>
      </w:r>
      <w:r>
        <w:rPr>
          <w:rFonts w:ascii="Segoe UI" w:hAnsi="Segoe UI" w:cs="Segoe UI"/>
          <w:color w:val="000000"/>
          <w:sz w:val="21"/>
          <w:szCs w:val="21"/>
        </w:rPr>
        <w:t> and </w:t>
      </w:r>
      <w:r>
        <w:rPr>
          <w:rStyle w:val="HTMLCode"/>
          <w:rFonts w:ascii="Consolas" w:eastAsiaTheme="majorEastAsia" w:hAnsi="Consolas"/>
          <w:color w:val="000000"/>
        </w:rPr>
        <w:t>setAttribute("name", object)</w:t>
      </w:r>
      <w:r>
        <w:rPr>
          <w:rFonts w:ascii="Segoe UI" w:hAnsi="Segoe UI" w:cs="Segoe UI"/>
          <w:color w:val="000000"/>
          <w:sz w:val="21"/>
          <w:szCs w:val="21"/>
        </w:rPr>
        <w:t>.</w:t>
      </w:r>
    </w:p>
    <w:p w14:paraId="6A873047"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config</w:t>
      </w:r>
      <w:r>
        <w:rPr>
          <w:rFonts w:ascii="Segoe UI" w:hAnsi="Segoe UI" w:cs="Segoe UI"/>
          <w:color w:val="000000"/>
          <w:sz w:val="21"/>
          <w:szCs w:val="21"/>
        </w:rPr>
        <w:t>: A </w:t>
      </w:r>
      <w:r>
        <w:rPr>
          <w:rStyle w:val="HTMLCode"/>
          <w:rFonts w:ascii="Consolas" w:eastAsiaTheme="majorEastAsia" w:hAnsi="Consolas"/>
          <w:color w:val="000000"/>
        </w:rPr>
        <w:t>ServletConfig</w:t>
      </w:r>
      <w:r>
        <w:rPr>
          <w:rFonts w:ascii="Segoe UI" w:hAnsi="Segoe UI" w:cs="Segoe UI"/>
          <w:color w:val="000000"/>
          <w:sz w:val="21"/>
          <w:szCs w:val="21"/>
        </w:rPr>
        <w:t> object, obtained via </w:t>
      </w:r>
      <w:r>
        <w:rPr>
          <w:rStyle w:val="HTMLCode"/>
          <w:rFonts w:ascii="Consolas" w:eastAsiaTheme="majorEastAsia" w:hAnsi="Consolas"/>
          <w:color w:val="000000"/>
        </w:rPr>
        <w:t>getServletConfig()</w:t>
      </w:r>
      <w:r>
        <w:rPr>
          <w:rFonts w:ascii="Segoe UI" w:hAnsi="Segoe UI" w:cs="Segoe UI"/>
          <w:color w:val="000000"/>
          <w:sz w:val="21"/>
          <w:szCs w:val="21"/>
        </w:rPr>
        <w:t>. It could be used to retrieve the servlet initialization parameters provided in "</w:t>
      </w:r>
      <w:r>
        <w:rPr>
          <w:rStyle w:val="HTMLCode"/>
          <w:rFonts w:ascii="Consolas" w:eastAsiaTheme="majorEastAsia" w:hAnsi="Consolas"/>
          <w:color w:val="000000"/>
        </w:rPr>
        <w:t>WEB-INF\web.xml</w:t>
      </w:r>
      <w:r>
        <w:rPr>
          <w:rFonts w:ascii="Segoe UI" w:hAnsi="Segoe UI" w:cs="Segoe UI"/>
          <w:color w:val="000000"/>
          <w:sz w:val="21"/>
          <w:szCs w:val="21"/>
        </w:rPr>
        <w:t>", via method </w:t>
      </w:r>
      <w:r>
        <w:rPr>
          <w:rStyle w:val="HTMLCode"/>
          <w:rFonts w:ascii="Consolas" w:eastAsiaTheme="majorEastAsia" w:hAnsi="Consolas"/>
          <w:color w:val="000000"/>
        </w:rPr>
        <w:t>getInitParameter("</w:t>
      </w:r>
      <w:r>
        <w:rPr>
          <w:rStyle w:val="Emphasis"/>
          <w:rFonts w:ascii="Consolas" w:hAnsi="Consolas" w:cs="Courier New"/>
          <w:color w:val="000000"/>
          <w:sz w:val="20"/>
          <w:szCs w:val="20"/>
        </w:rPr>
        <w:t>paramName</w:t>
      </w:r>
      <w:r>
        <w:rPr>
          <w:rStyle w:val="HTMLCode"/>
          <w:rFonts w:ascii="Consolas" w:eastAsiaTheme="majorEastAsia" w:hAnsi="Consolas"/>
          <w:color w:val="000000"/>
        </w:rPr>
        <w:t>")</w:t>
      </w:r>
      <w:r>
        <w:rPr>
          <w:rFonts w:ascii="Segoe UI" w:hAnsi="Segoe UI" w:cs="Segoe UI"/>
          <w:color w:val="000000"/>
          <w:sz w:val="21"/>
          <w:szCs w:val="21"/>
        </w:rPr>
        <w:t>.</w:t>
      </w:r>
    </w:p>
    <w:p w14:paraId="5F53F499"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page</w:t>
      </w:r>
      <w:r>
        <w:rPr>
          <w:rFonts w:ascii="Segoe UI" w:hAnsi="Segoe UI" w:cs="Segoe UI"/>
          <w:color w:val="000000"/>
          <w:sz w:val="21"/>
          <w:szCs w:val="21"/>
        </w:rPr>
        <w:t>: Can be used to access the elements of this page.</w:t>
      </w:r>
    </w:p>
    <w:p w14:paraId="6FD62A3E" w14:textId="77777777" w:rsidR="00116F91" w:rsidRDefault="00116F91" w:rsidP="00116F9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translated servlet shows these seven variables are allocated and initialized as follows (with re-arrangements):</w:t>
      </w:r>
    </w:p>
    <w:p w14:paraId="061F7547"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public void _jspService(</w:t>
      </w:r>
      <w:r>
        <w:rPr>
          <w:rStyle w:val="Strong"/>
          <w:rFonts w:ascii="Consolas" w:hAnsi="Consolas"/>
          <w:color w:val="000000"/>
        </w:rPr>
        <w:t>HttpServletRequest request</w:t>
      </w:r>
      <w:r>
        <w:rPr>
          <w:rFonts w:ascii="Consolas" w:hAnsi="Consolas"/>
          <w:color w:val="000000"/>
        </w:rPr>
        <w:t xml:space="preserve">, </w:t>
      </w:r>
      <w:r>
        <w:rPr>
          <w:rStyle w:val="Strong"/>
          <w:rFonts w:ascii="Consolas" w:hAnsi="Consolas"/>
          <w:color w:val="000000"/>
        </w:rPr>
        <w:t>HttpServletResponse response</w:t>
      </w:r>
      <w:r>
        <w:rPr>
          <w:rFonts w:ascii="Consolas" w:hAnsi="Consolas"/>
          <w:color w:val="000000"/>
        </w:rPr>
        <w:t>)</w:t>
      </w:r>
    </w:p>
    <w:p w14:paraId="7FE2D5DE"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x.servlet.jsp.PageContext pageContext</w:t>
      </w:r>
    </w:p>
    <w:p w14:paraId="3C33A4E1"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 _jspxFactory.getPageContext(this, request, response, null, true, 8192, true);</w:t>
      </w:r>
    </w:p>
    <w:p w14:paraId="24490FB3"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Fonts w:ascii="Consolas" w:hAnsi="Consolas"/>
          <w:color w:val="000000"/>
        </w:rPr>
        <w:t xml:space="preserve">         </w:t>
      </w:r>
      <w:r>
        <w:rPr>
          <w:rStyle w:val="color-comment"/>
          <w:rFonts w:ascii="Consolas" w:eastAsiaTheme="majorEastAsia" w:hAnsi="Consolas"/>
          <w:color w:val="009900"/>
        </w:rPr>
        <w:t>/* getPageContext(javax.servlet.Servlet servlet,</w:t>
      </w:r>
    </w:p>
    <w:p w14:paraId="21EC1634"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javax.servlet.ServletRequest request,</w:t>
      </w:r>
    </w:p>
    <w:p w14:paraId="791C8A00"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javax.servlet.ServletResponse response,</w:t>
      </w:r>
    </w:p>
    <w:p w14:paraId="56E71C48"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java.lang.String errorPageURL,</w:t>
      </w:r>
    </w:p>
    <w:p w14:paraId="7B34E0C7"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boolean needsSession,</w:t>
      </w:r>
    </w:p>
    <w:p w14:paraId="36A01E57"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int bufferSize,</w:t>
      </w:r>
    </w:p>
    <w:p w14:paraId="37B8C6BF"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xml:space="preserve">                           boolean autoFlushBuffer)  */</w:t>
      </w:r>
    </w:p>
    <w:p w14:paraId="46AD70BE"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06CAFD52"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x.servlet.http.</w:t>
      </w:r>
      <w:r>
        <w:rPr>
          <w:rStyle w:val="Strong"/>
          <w:rFonts w:ascii="Consolas" w:hAnsi="Consolas"/>
          <w:color w:val="000000"/>
        </w:rPr>
        <w:t>HttpSession session</w:t>
      </w:r>
      <w:r>
        <w:rPr>
          <w:rFonts w:ascii="Consolas" w:hAnsi="Consolas"/>
          <w:color w:val="000000"/>
        </w:rPr>
        <w:t xml:space="preserve"> = pageContext.getSession();</w:t>
      </w:r>
    </w:p>
    <w:p w14:paraId="3464F387"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x.servlet.</w:t>
      </w:r>
      <w:r>
        <w:rPr>
          <w:rStyle w:val="Strong"/>
          <w:rFonts w:ascii="Consolas" w:hAnsi="Consolas"/>
          <w:color w:val="000000"/>
        </w:rPr>
        <w:t>ServletContext application</w:t>
      </w:r>
      <w:r>
        <w:rPr>
          <w:rFonts w:ascii="Consolas" w:hAnsi="Consolas"/>
          <w:color w:val="000000"/>
        </w:rPr>
        <w:t xml:space="preserve"> = pageContext.getServletContext();</w:t>
      </w:r>
    </w:p>
    <w:p w14:paraId="1FDF597D"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x.servlet.</w:t>
      </w:r>
      <w:r>
        <w:rPr>
          <w:rStyle w:val="Strong"/>
          <w:rFonts w:ascii="Consolas" w:hAnsi="Consolas"/>
          <w:color w:val="000000"/>
        </w:rPr>
        <w:t>ServletConfig config</w:t>
      </w:r>
      <w:r>
        <w:rPr>
          <w:rFonts w:ascii="Consolas" w:hAnsi="Consolas"/>
          <w:color w:val="000000"/>
        </w:rPr>
        <w:t xml:space="preserve"> = pageContext.getServletConfig();</w:t>
      </w:r>
    </w:p>
    <w:p w14:paraId="5678C2E9"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x.servlet.jsp.</w:t>
      </w:r>
      <w:r>
        <w:rPr>
          <w:rStyle w:val="Strong"/>
          <w:rFonts w:ascii="Consolas" w:hAnsi="Consolas"/>
          <w:color w:val="000000"/>
        </w:rPr>
        <w:t>JspWriter out</w:t>
      </w:r>
      <w:r>
        <w:rPr>
          <w:rFonts w:ascii="Consolas" w:hAnsi="Consolas"/>
          <w:color w:val="000000"/>
        </w:rPr>
        <w:t xml:space="preserve"> = pageContext.getOut();</w:t>
      </w:r>
    </w:p>
    <w:p w14:paraId="71DA4ED1"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lang.</w:t>
      </w:r>
      <w:r>
        <w:rPr>
          <w:rStyle w:val="Strong"/>
          <w:rFonts w:ascii="Consolas" w:hAnsi="Consolas"/>
          <w:color w:val="000000"/>
        </w:rPr>
        <w:t>Object page = this</w:t>
      </w:r>
      <w:r>
        <w:rPr>
          <w:rFonts w:ascii="Consolas" w:hAnsi="Consolas"/>
          <w:color w:val="000000"/>
        </w:rPr>
        <w:t>;</w:t>
      </w:r>
    </w:p>
    <w:p w14:paraId="5F0E9086"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lastRenderedPageBreak/>
        <w:t xml:space="preserve">   ......</w:t>
      </w:r>
    </w:p>
    <w:p w14:paraId="2DE7F019" w14:textId="77777777" w:rsidR="00021A77" w:rsidRPr="00021A77" w:rsidRDefault="00021A77" w:rsidP="00E95BB7">
      <w:pPr>
        <w:pStyle w:val="Heading2"/>
      </w:pPr>
      <w:r w:rsidRPr="00021A77">
        <w:t>JSP Scripting Elements</w:t>
      </w:r>
    </w:p>
    <w:p w14:paraId="35F2CD45"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JSP scripting element are enclosed within </w:t>
      </w:r>
      <w:r>
        <w:rPr>
          <w:rStyle w:val="HTMLCode"/>
          <w:rFonts w:ascii="Consolas" w:eastAsiaTheme="majorEastAsia" w:hAnsi="Consolas"/>
          <w:color w:val="000000"/>
        </w:rPr>
        <w:t>&lt;% ...... %&gt;</w:t>
      </w:r>
      <w:r>
        <w:rPr>
          <w:rFonts w:ascii="Segoe UI" w:hAnsi="Segoe UI" w:cs="Segoe UI"/>
          <w:color w:val="000000"/>
          <w:sz w:val="21"/>
          <w:szCs w:val="21"/>
        </w:rPr>
        <w:t>, similar to other server-side scripts such as ASP and PHP. To print "</w:t>
      </w:r>
      <w:r>
        <w:rPr>
          <w:rStyle w:val="HTMLCode"/>
          <w:rFonts w:ascii="Consolas" w:eastAsiaTheme="majorEastAsia" w:hAnsi="Consolas"/>
          <w:color w:val="000000"/>
        </w:rPr>
        <w:t>&lt;%</w:t>
      </w:r>
      <w:r>
        <w:rPr>
          <w:rFonts w:ascii="Segoe UI" w:hAnsi="Segoe UI" w:cs="Segoe UI"/>
          <w:color w:val="000000"/>
          <w:sz w:val="21"/>
          <w:szCs w:val="21"/>
        </w:rPr>
        <w:t>", use escape sequence "</w:t>
      </w:r>
      <w:r>
        <w:rPr>
          <w:rStyle w:val="HTMLCode"/>
          <w:rFonts w:ascii="Consolas" w:eastAsiaTheme="majorEastAsia" w:hAnsi="Consolas"/>
          <w:color w:val="000000"/>
        </w:rPr>
        <w:t>&lt;\%</w:t>
      </w:r>
      <w:r>
        <w:rPr>
          <w:rFonts w:ascii="Segoe UI" w:hAnsi="Segoe UI" w:cs="Segoe UI"/>
          <w:color w:val="000000"/>
          <w:sz w:val="21"/>
          <w:szCs w:val="21"/>
        </w:rPr>
        <w:t>".</w:t>
      </w:r>
    </w:p>
    <w:p w14:paraId="3EB98FE8" w14:textId="77777777" w:rsidR="00021A77" w:rsidRDefault="00021A77" w:rsidP="00BE184C">
      <w:pPr>
        <w:pStyle w:val="Heading3"/>
        <w:rPr>
          <w:rFonts w:ascii="Segoe UI" w:hAnsi="Segoe UI"/>
        </w:rPr>
      </w:pPr>
      <w:r>
        <w:rPr>
          <w:rFonts w:ascii="Segoe UI" w:hAnsi="Segoe UI"/>
        </w:rPr>
        <w:t>JSP Comment </w:t>
      </w:r>
      <w:r>
        <w:rPr>
          <w:rStyle w:val="font-code"/>
          <w:rFonts w:ascii="Consolas" w:hAnsi="Consolas" w:cs="Segoe UI"/>
          <w:color w:val="444444"/>
          <w:spacing w:val="15"/>
          <w:sz w:val="23"/>
          <w:szCs w:val="23"/>
        </w:rPr>
        <w:t>&lt;%-- comments --%&gt;</w:t>
      </w:r>
    </w:p>
    <w:p w14:paraId="6FD287D4"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JSP comments </w:t>
      </w:r>
      <w:r>
        <w:rPr>
          <w:rStyle w:val="HTMLCode"/>
          <w:rFonts w:ascii="Consolas" w:eastAsiaTheme="majorEastAsia" w:hAnsi="Consolas"/>
          <w:color w:val="000000"/>
        </w:rPr>
        <w:t>&lt;%-- JSP comments --%&gt;</w:t>
      </w:r>
      <w:r>
        <w:rPr>
          <w:rFonts w:ascii="Segoe UI" w:hAnsi="Segoe UI" w:cs="Segoe UI"/>
          <w:color w:val="000000"/>
          <w:sz w:val="21"/>
          <w:szCs w:val="21"/>
        </w:rPr>
        <w:t> are ignored by the JSP engine. For example,</w:t>
      </w:r>
    </w:p>
    <w:p w14:paraId="7AB1B3F7"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anything but a closing tag here will be ignored --&gt;</w:t>
      </w:r>
    </w:p>
    <w:p w14:paraId="0E5216ED"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Note that HTML comment is </w:t>
      </w:r>
      <w:r>
        <w:rPr>
          <w:rStyle w:val="HTMLCode"/>
          <w:rFonts w:ascii="Consolas" w:eastAsiaTheme="majorEastAsia" w:hAnsi="Consolas"/>
          <w:color w:val="000000"/>
        </w:rPr>
        <w:t>&lt;!-- html comments --&gt;</w:t>
      </w:r>
      <w:r>
        <w:rPr>
          <w:rFonts w:ascii="Segoe UI" w:hAnsi="Segoe UI" w:cs="Segoe UI"/>
          <w:color w:val="000000"/>
          <w:sz w:val="21"/>
          <w:szCs w:val="21"/>
        </w:rPr>
        <w:t>. JSP expression within the HTML comment will be evaluated. For example,</w:t>
      </w:r>
    </w:p>
    <w:p w14:paraId="7E462FE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HTML comments here &lt;%= Math.random() %&gt; more comments --&gt;</w:t>
      </w:r>
    </w:p>
    <w:p w14:paraId="65A7A3E7" w14:textId="77777777" w:rsidR="00021A77" w:rsidRDefault="00021A77" w:rsidP="00BE184C">
      <w:pPr>
        <w:pStyle w:val="Heading3"/>
        <w:rPr>
          <w:rFonts w:ascii="Segoe UI" w:hAnsi="Segoe UI"/>
        </w:rPr>
      </w:pPr>
      <w:r>
        <w:rPr>
          <w:rFonts w:ascii="Segoe UI" w:hAnsi="Segoe UI"/>
        </w:rPr>
        <w:t>JSP Expression </w:t>
      </w:r>
      <w:r>
        <w:rPr>
          <w:rStyle w:val="font-code"/>
          <w:rFonts w:ascii="Consolas" w:hAnsi="Consolas" w:cs="Segoe UI"/>
          <w:color w:val="444444"/>
          <w:spacing w:val="15"/>
          <w:sz w:val="23"/>
          <w:szCs w:val="23"/>
        </w:rPr>
        <w:t>&lt;%= JavaExpression %&gt;</w:t>
      </w:r>
    </w:p>
    <w:p w14:paraId="6E646DB4" w14:textId="77777777" w:rsidR="00C57E2E"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JSP expression is used to insert the resultant value of a single Java expression into the response message. The Java expression will be placed inside a </w:t>
      </w:r>
      <w:r>
        <w:rPr>
          <w:rStyle w:val="HTMLCode"/>
          <w:rFonts w:ascii="Consolas" w:eastAsiaTheme="majorEastAsia" w:hAnsi="Consolas"/>
          <w:color w:val="000000"/>
        </w:rPr>
        <w:t>out.print(...)</w:t>
      </w:r>
      <w:r>
        <w:rPr>
          <w:rFonts w:ascii="Segoe UI" w:hAnsi="Segoe UI" w:cs="Segoe UI"/>
          <w:color w:val="000000"/>
          <w:sz w:val="21"/>
          <w:szCs w:val="21"/>
        </w:rPr>
        <w:t xml:space="preserve"> method. Hence, the expression will be evaluated and resultant value printed out as part of the response message. Any valid Java expression can be used. </w:t>
      </w:r>
    </w:p>
    <w:p w14:paraId="6B47B4C0" w14:textId="048B4861"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re is no semi-colon at the end of the expression.</w:t>
      </w:r>
    </w:p>
    <w:p w14:paraId="38EE0FCE"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s:</w:t>
      </w:r>
    </w:p>
    <w:p w14:paraId="1FE1149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Math.sqrt(5) %&gt;</w:t>
      </w:r>
    </w:p>
    <w:p w14:paraId="18E0055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item[10] %&gt;</w:t>
      </w:r>
    </w:p>
    <w:p w14:paraId="653A2A61"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p&gt;The current data and time is: &lt;%= new java.util.Date() %&gt;&lt;/p&gt;</w:t>
      </w:r>
    </w:p>
    <w:p w14:paraId="0378BF88"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above JSP expressions will be converted to:</w:t>
      </w:r>
    </w:p>
    <w:p w14:paraId="4A58744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out.print( Math.sqrt(5) );</w:t>
      </w:r>
    </w:p>
    <w:p w14:paraId="3E71F0F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out.print( item[10] );</w:t>
      </w:r>
    </w:p>
    <w:p w14:paraId="3436AC91"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out.write("&lt;p&gt;Current time is: ");</w:t>
      </w:r>
    </w:p>
    <w:p w14:paraId="3087194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out.print( new java.util.Date() );</w:t>
      </w:r>
    </w:p>
    <w:p w14:paraId="49E1BA7E"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out.write("&lt;/p&gt;");</w:t>
      </w:r>
    </w:p>
    <w:p w14:paraId="73BC5DB8"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You can use the pre-defined variables in the expressions. For examples:</w:t>
      </w:r>
    </w:p>
    <w:p w14:paraId="1C6455E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p&gt;You have choose author &lt;%= request.getParameter("author") %&gt;&lt;/p&gt;</w:t>
      </w:r>
    </w:p>
    <w:p w14:paraId="504054B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request.getRequestURI() %&gt;</w:t>
      </w:r>
    </w:p>
    <w:p w14:paraId="4EFEA322"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lso use the XML-compatible syntax of </w:t>
      </w:r>
      <w:r>
        <w:rPr>
          <w:rStyle w:val="HTMLCode"/>
          <w:rFonts w:ascii="Consolas" w:eastAsiaTheme="majorEastAsia" w:hAnsi="Consolas"/>
          <w:color w:val="000000"/>
        </w:rPr>
        <w:t>&lt;jsp:expression&gt;Java Expression&lt;/jsp:expression&gt;</w:t>
      </w:r>
      <w:r>
        <w:rPr>
          <w:rFonts w:ascii="Segoe UI" w:hAnsi="Segoe UI" w:cs="Segoe UI"/>
          <w:color w:val="000000"/>
          <w:sz w:val="21"/>
          <w:szCs w:val="21"/>
        </w:rPr>
        <w:t>.</w:t>
      </w:r>
    </w:p>
    <w:p w14:paraId="19C5211A" w14:textId="77777777" w:rsidR="00021A77" w:rsidRDefault="00021A77" w:rsidP="00BE1CD2">
      <w:pPr>
        <w:pStyle w:val="Heading3"/>
        <w:rPr>
          <w:rFonts w:ascii="Segoe UI" w:hAnsi="Segoe UI"/>
        </w:rPr>
      </w:pPr>
      <w:r>
        <w:rPr>
          <w:rFonts w:ascii="Segoe UI" w:hAnsi="Segoe UI"/>
        </w:rPr>
        <w:t>JSP Scriptlet </w:t>
      </w:r>
      <w:r>
        <w:rPr>
          <w:rStyle w:val="font-code"/>
          <w:rFonts w:ascii="Consolas" w:hAnsi="Consolas" w:cs="Segoe UI"/>
          <w:color w:val="444444"/>
          <w:spacing w:val="15"/>
          <w:sz w:val="23"/>
          <w:szCs w:val="23"/>
        </w:rPr>
        <w:t>&lt;% Java Statements %&gt;</w:t>
      </w:r>
    </w:p>
    <w:p w14:paraId="3A939C71"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JSP scriptlets allow you to implement more complex programming logic. You can use scriptlets to insert any valid Java statements into the </w:t>
      </w:r>
      <w:r>
        <w:rPr>
          <w:rStyle w:val="HTMLCode"/>
          <w:rFonts w:ascii="Consolas" w:eastAsiaTheme="majorEastAsia" w:hAnsi="Consolas"/>
          <w:color w:val="000000"/>
        </w:rPr>
        <w:t>_jspService()</w:t>
      </w:r>
      <w:r>
        <w:rPr>
          <w:rFonts w:ascii="Segoe UI" w:hAnsi="Segoe UI" w:cs="Segoe UI"/>
          <w:color w:val="000000"/>
          <w:sz w:val="21"/>
          <w:szCs w:val="21"/>
        </w:rPr>
        <w:t> method of the translated servlet. The Java codes must be syntactically correct, with Java statements terminated by a semi-colon.</w:t>
      </w:r>
    </w:p>
    <w:p w14:paraId="4BE56528"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3A667BA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w:t>
      </w:r>
    </w:p>
    <w:p w14:paraId="08A2CAD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String author = request.getParameter("author");</w:t>
      </w:r>
    </w:p>
    <w:p w14:paraId="684CD97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if (author != null &amp;&amp; !author.equals(""))) { </w:t>
      </w:r>
    </w:p>
    <w:p w14:paraId="673FCD5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gt;</w:t>
      </w:r>
    </w:p>
    <w:p w14:paraId="15B5B9BC"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p&gt;You have choose author &lt;%= author %&gt;&lt;/p&gt;</w:t>
      </w:r>
    </w:p>
    <w:p w14:paraId="77A31212"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w:t>
      </w:r>
    </w:p>
    <w:p w14:paraId="45F94642"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0709266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gt;</w:t>
      </w:r>
    </w:p>
    <w:p w14:paraId="0513CBEA"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 the translated servlet, the above will be inserted into the </w:t>
      </w:r>
      <w:r>
        <w:rPr>
          <w:rStyle w:val="HTMLCode"/>
          <w:rFonts w:ascii="Consolas" w:eastAsiaTheme="majorEastAsia" w:hAnsi="Consolas"/>
          <w:color w:val="000000"/>
        </w:rPr>
        <w:t>service()</w:t>
      </w:r>
      <w:r>
        <w:rPr>
          <w:rFonts w:ascii="Segoe UI" w:hAnsi="Segoe UI" w:cs="Segoe UI"/>
          <w:color w:val="000000"/>
          <w:sz w:val="21"/>
          <w:szCs w:val="21"/>
        </w:rPr>
        <w:t> method as follows:</w:t>
      </w:r>
    </w:p>
    <w:p w14:paraId="638278D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public void </w:t>
      </w:r>
      <w:r>
        <w:rPr>
          <w:rStyle w:val="Strong"/>
          <w:rFonts w:ascii="Consolas" w:hAnsi="Consolas"/>
          <w:color w:val="000000"/>
        </w:rPr>
        <w:t>_jspService</w:t>
      </w:r>
      <w:r>
        <w:rPr>
          <w:rFonts w:ascii="Consolas" w:hAnsi="Consolas"/>
          <w:color w:val="000000"/>
        </w:rPr>
        <w:t>(HttpServletRequest request, HttpServletResponse response)</w:t>
      </w:r>
    </w:p>
    <w:p w14:paraId="1F62D01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hrows ServletException, IOException {</w:t>
      </w:r>
    </w:p>
    <w:p w14:paraId="2CD598C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952303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String author = request.getParameter("author");</w:t>
      </w:r>
    </w:p>
    <w:p w14:paraId="0111148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if (author != null &amp;&amp; !author.equals(""))) {</w:t>
      </w:r>
    </w:p>
    <w:p w14:paraId="074DA217"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write("&lt;p&gt;You have choose author ");</w:t>
      </w:r>
    </w:p>
    <w:p w14:paraId="4850096C"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print(author);</w:t>
      </w:r>
    </w:p>
    <w:p w14:paraId="41865B0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write("&lt;/p&gt;");</w:t>
      </w:r>
    </w:p>
    <w:p w14:paraId="5A5DDA3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5D89CAFF"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0A3D7002"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source codes of scriptlets are only available in the server, and not sent to the client. That is, scriptlets are safe and secure!</w:t>
      </w:r>
    </w:p>
    <w:p w14:paraId="71FEA842"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lso use the XML-compatible syntax of </w:t>
      </w:r>
      <w:r>
        <w:rPr>
          <w:rStyle w:val="HTMLCode"/>
          <w:rFonts w:ascii="Consolas" w:eastAsiaTheme="majorEastAsia" w:hAnsi="Consolas"/>
          <w:color w:val="000000"/>
        </w:rPr>
        <w:t>&lt;jsp:scriptlet&gt;Java Statements&lt;/jsp:scriptlet&gt;</w:t>
      </w:r>
      <w:r>
        <w:rPr>
          <w:rFonts w:ascii="Segoe UI" w:hAnsi="Segoe UI" w:cs="Segoe UI"/>
          <w:color w:val="000000"/>
          <w:sz w:val="21"/>
          <w:szCs w:val="21"/>
        </w:rPr>
        <w:t>.</w:t>
      </w:r>
    </w:p>
    <w:p w14:paraId="5189DA45" w14:textId="77777777" w:rsidR="00021A77" w:rsidRDefault="00021A77" w:rsidP="00BE184C">
      <w:pPr>
        <w:pStyle w:val="Heading3"/>
        <w:rPr>
          <w:rFonts w:ascii="Segoe UI" w:hAnsi="Segoe UI"/>
        </w:rPr>
      </w:pPr>
      <w:r>
        <w:rPr>
          <w:rFonts w:ascii="Segoe UI" w:hAnsi="Segoe UI"/>
        </w:rPr>
        <w:t>JSP Declaration </w:t>
      </w:r>
      <w:r>
        <w:rPr>
          <w:rStyle w:val="font-code"/>
          <w:rFonts w:ascii="Consolas" w:hAnsi="Consolas" w:cs="Segoe UI"/>
          <w:color w:val="444444"/>
          <w:spacing w:val="15"/>
          <w:sz w:val="23"/>
          <w:szCs w:val="23"/>
        </w:rPr>
        <w:t>&lt;%! Java Statements %&gt;</w:t>
      </w:r>
    </w:p>
    <w:p w14:paraId="3087714B"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JSP declarations can be used to define variables and methods for the class. </w:t>
      </w:r>
      <w:r w:rsidRPr="00CB39C2">
        <w:rPr>
          <w:rFonts w:ascii="Segoe UI" w:hAnsi="Segoe UI" w:cs="Segoe UI"/>
          <w:b/>
          <w:bCs/>
          <w:color w:val="000000"/>
          <w:sz w:val="21"/>
          <w:szCs w:val="21"/>
        </w:rPr>
        <w:t>Unlike scriptlets that are inserted inside the </w:t>
      </w:r>
      <w:r w:rsidRPr="00CB39C2">
        <w:rPr>
          <w:rStyle w:val="HTMLCode"/>
          <w:rFonts w:ascii="Consolas" w:eastAsiaTheme="majorEastAsia" w:hAnsi="Consolas"/>
          <w:b/>
          <w:bCs/>
          <w:color w:val="000000"/>
        </w:rPr>
        <w:t>_jspService() </w:t>
      </w:r>
      <w:r w:rsidRPr="00CB39C2">
        <w:rPr>
          <w:rFonts w:ascii="Segoe UI" w:hAnsi="Segoe UI" w:cs="Segoe UI"/>
          <w:b/>
          <w:bCs/>
          <w:color w:val="000000"/>
          <w:sz w:val="21"/>
          <w:szCs w:val="21"/>
        </w:rPr>
        <w:t>method, the declaration codes are inserted inside the class, at the same level as </w:t>
      </w:r>
      <w:r w:rsidRPr="00CB39C2">
        <w:rPr>
          <w:rStyle w:val="HTMLCode"/>
          <w:rFonts w:ascii="Consolas" w:eastAsiaTheme="majorEastAsia" w:hAnsi="Consolas"/>
          <w:b/>
          <w:bCs/>
          <w:color w:val="000000"/>
        </w:rPr>
        <w:t>_jspService()</w:t>
      </w:r>
      <w:r w:rsidRPr="00CB39C2">
        <w:rPr>
          <w:rFonts w:ascii="Segoe UI" w:hAnsi="Segoe UI" w:cs="Segoe UI"/>
          <w:b/>
          <w:bCs/>
          <w:color w:val="000000"/>
          <w:sz w:val="21"/>
          <w:szCs w:val="21"/>
        </w:rPr>
        <w:t>, as variables or methods of the class</w:t>
      </w:r>
      <w:r>
        <w:rPr>
          <w:rFonts w:ascii="Segoe UI" w:hAnsi="Segoe UI" w:cs="Segoe UI"/>
          <w:color w:val="000000"/>
          <w:sz w:val="21"/>
          <w:szCs w:val="21"/>
        </w:rPr>
        <w:t>.</w:t>
      </w:r>
    </w:p>
    <w:p w14:paraId="5712171F"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6C0DE80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private int count; %&gt;</w:t>
      </w:r>
    </w:p>
    <w:p w14:paraId="6C8B910F"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lt;%! public int incrementCount() { ++count; } %&gt; </w:t>
      </w:r>
    </w:p>
    <w:p w14:paraId="4148ECF4"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will be translated to:</w:t>
      </w:r>
    </w:p>
    <w:p w14:paraId="25B713E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public final class first_jsp extends org.apache.jasper.runtime.HttpJspBase</w:t>
      </w:r>
    </w:p>
    <w:p w14:paraId="7B832E6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implements org.apache.jasper.runtime.JspSourceDependent {</w:t>
      </w:r>
    </w:p>
    <w:p w14:paraId="7298FD9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w:t>
      </w:r>
    </w:p>
    <w:p w14:paraId="724461C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w:t>
      </w:r>
      <w:r>
        <w:rPr>
          <w:rStyle w:val="Strong"/>
          <w:rFonts w:ascii="Consolas" w:hAnsi="Consolas"/>
          <w:color w:val="000000"/>
          <w:shd w:val="clear" w:color="auto" w:fill="D7ECD3"/>
        </w:rPr>
        <w:t>private int count;</w:t>
      </w:r>
    </w:p>
    <w:p w14:paraId="4468728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w:t>
      </w:r>
      <w:r>
        <w:rPr>
          <w:rStyle w:val="Strong"/>
          <w:rFonts w:ascii="Consolas" w:hAnsi="Consolas"/>
          <w:color w:val="000000"/>
          <w:shd w:val="clear" w:color="auto" w:fill="D7ECD3"/>
        </w:rPr>
        <w:t>public int incrementCount() { ++count; }</w:t>
      </w:r>
    </w:p>
    <w:p w14:paraId="75FF61E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w:t>
      </w:r>
    </w:p>
    <w:p w14:paraId="615C2DE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public void </w:t>
      </w:r>
      <w:r>
        <w:rPr>
          <w:rStyle w:val="Strong"/>
          <w:rFonts w:ascii="Consolas" w:hAnsi="Consolas"/>
          <w:color w:val="000000"/>
          <w:shd w:val="clear" w:color="auto" w:fill="D7ECD3"/>
        </w:rPr>
        <w:t>_jspInit</w:t>
      </w:r>
      <w:r>
        <w:rPr>
          <w:rStyle w:val="color-example"/>
          <w:rFonts w:ascii="Consolas" w:eastAsiaTheme="majorEastAsia" w:hAnsi="Consolas"/>
          <w:color w:val="000000"/>
          <w:shd w:val="clear" w:color="auto" w:fill="D7ECD3"/>
        </w:rPr>
        <w:t>() { ...... }</w:t>
      </w:r>
    </w:p>
    <w:p w14:paraId="285A570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w:t>
      </w:r>
    </w:p>
    <w:p w14:paraId="2CC98C6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public void </w:t>
      </w:r>
      <w:r>
        <w:rPr>
          <w:rStyle w:val="Strong"/>
          <w:rFonts w:ascii="Consolas" w:hAnsi="Consolas"/>
          <w:color w:val="000000"/>
          <w:shd w:val="clear" w:color="auto" w:fill="D7ECD3"/>
        </w:rPr>
        <w:t>_jspDestroy</w:t>
      </w:r>
      <w:r>
        <w:rPr>
          <w:rStyle w:val="color-example"/>
          <w:rFonts w:ascii="Consolas" w:eastAsiaTheme="majorEastAsia" w:hAnsi="Consolas"/>
          <w:color w:val="000000"/>
          <w:shd w:val="clear" w:color="auto" w:fill="D7ECD3"/>
        </w:rPr>
        <w:t>() { ......  }</w:t>
      </w:r>
    </w:p>
    <w:p w14:paraId="4B1BEB4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p>
    <w:p w14:paraId="091D4AC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public void </w:t>
      </w:r>
      <w:r>
        <w:rPr>
          <w:rStyle w:val="Strong"/>
          <w:rFonts w:ascii="Consolas" w:hAnsi="Consolas"/>
          <w:color w:val="000000"/>
          <w:shd w:val="clear" w:color="auto" w:fill="D7ECD3"/>
        </w:rPr>
        <w:t>_jspService</w:t>
      </w:r>
      <w:r>
        <w:rPr>
          <w:rStyle w:val="color-example"/>
          <w:rFonts w:ascii="Consolas" w:eastAsiaTheme="majorEastAsia" w:hAnsi="Consolas"/>
          <w:color w:val="000000"/>
          <w:shd w:val="clear" w:color="auto" w:fill="D7ECD3"/>
        </w:rPr>
        <w:t xml:space="preserve">(HttpServletRequest </w:t>
      </w:r>
      <w:r>
        <w:rPr>
          <w:rStyle w:val="Strong"/>
          <w:rFonts w:ascii="Consolas" w:hAnsi="Consolas"/>
          <w:color w:val="000000"/>
          <w:shd w:val="clear" w:color="auto" w:fill="D7ECD3"/>
        </w:rPr>
        <w:t>request</w:t>
      </w:r>
      <w:r>
        <w:rPr>
          <w:rStyle w:val="color-example"/>
          <w:rFonts w:ascii="Consolas" w:eastAsiaTheme="majorEastAsia" w:hAnsi="Consolas"/>
          <w:color w:val="000000"/>
          <w:shd w:val="clear" w:color="auto" w:fill="D7ECD3"/>
        </w:rPr>
        <w:t xml:space="preserve">, HttpServletResponse </w:t>
      </w:r>
      <w:r>
        <w:rPr>
          <w:rStyle w:val="Strong"/>
          <w:rFonts w:ascii="Consolas" w:hAnsi="Consolas"/>
          <w:color w:val="000000"/>
          <w:shd w:val="clear" w:color="auto" w:fill="D7ECD3"/>
        </w:rPr>
        <w:t>response</w:t>
      </w:r>
      <w:r>
        <w:rPr>
          <w:rStyle w:val="color-example"/>
          <w:rFonts w:ascii="Consolas" w:eastAsiaTheme="majorEastAsia" w:hAnsi="Consolas"/>
          <w:color w:val="000000"/>
          <w:shd w:val="clear" w:color="auto" w:fill="D7ECD3"/>
        </w:rPr>
        <w:t>)</w:t>
      </w:r>
    </w:p>
    <w:p w14:paraId="43C96052"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example"/>
          <w:rFonts w:ascii="Consolas" w:eastAsiaTheme="majorEastAsia" w:hAnsi="Consolas"/>
          <w:color w:val="000000"/>
          <w:shd w:val="clear" w:color="auto" w:fill="D7ECD3"/>
        </w:rPr>
        <w:t xml:space="preserve">         throws java.io.IOException, ServletException {</w:t>
      </w:r>
      <w:r>
        <w:rPr>
          <w:rFonts w:ascii="Consolas" w:hAnsi="Consolas"/>
          <w:color w:val="000000"/>
        </w:rPr>
        <w:t xml:space="preserve"> ...... }</w:t>
      </w:r>
    </w:p>
    <w:p w14:paraId="1F8108F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34411FFB"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lso use the XML-compatible syntax of </w:t>
      </w:r>
      <w:r>
        <w:rPr>
          <w:rStyle w:val="HTMLCode"/>
          <w:rFonts w:ascii="Consolas" w:eastAsiaTheme="majorEastAsia" w:hAnsi="Consolas"/>
          <w:color w:val="000000"/>
        </w:rPr>
        <w:t>&lt;jsp:declaration&gt;Java Statements&lt;/jsp:declaration&gt;</w:t>
      </w:r>
      <w:r>
        <w:rPr>
          <w:rFonts w:ascii="Segoe UI" w:hAnsi="Segoe UI" w:cs="Segoe UI"/>
          <w:color w:val="000000"/>
          <w:sz w:val="21"/>
          <w:szCs w:val="21"/>
        </w:rPr>
        <w:t>.</w:t>
      </w:r>
    </w:p>
    <w:p w14:paraId="4174A185" w14:textId="77777777" w:rsidR="00021A77" w:rsidRDefault="00021A77" w:rsidP="00BE184C">
      <w:pPr>
        <w:pStyle w:val="Heading3"/>
      </w:pPr>
      <w:r>
        <w:t>JSP Directive </w:t>
      </w:r>
      <w:r>
        <w:rPr>
          <w:rStyle w:val="font-code"/>
          <w:rFonts w:ascii="Consolas" w:hAnsi="Consolas" w:cs="Segoe UI"/>
          <w:color w:val="444444"/>
          <w:spacing w:val="15"/>
          <w:sz w:val="23"/>
          <w:szCs w:val="23"/>
        </w:rPr>
        <w:t>&lt;%@ ... %&gt;</w:t>
      </w:r>
    </w:p>
    <w:p w14:paraId="32655424"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JSP directives provide instructions to the JSP engine to aid in the translation. The syntax of the JSP directive is:</w:t>
      </w:r>
    </w:p>
    <w:p w14:paraId="7459C75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lt;%@ </w:t>
      </w:r>
      <w:r>
        <w:rPr>
          <w:rStyle w:val="Emphasis"/>
          <w:rFonts w:ascii="Consolas" w:hAnsi="Consolas"/>
          <w:color w:val="000000"/>
        </w:rPr>
        <w:t>directiveName</w:t>
      </w:r>
      <w:r>
        <w:rPr>
          <w:rFonts w:ascii="Consolas" w:hAnsi="Consolas"/>
          <w:color w:val="000000"/>
        </w:rPr>
        <w:t xml:space="preserve"> </w:t>
      </w:r>
      <w:r>
        <w:rPr>
          <w:rStyle w:val="Emphasis"/>
          <w:rFonts w:ascii="Consolas" w:hAnsi="Consolas"/>
          <w:color w:val="000000"/>
        </w:rPr>
        <w:t>attribute1</w:t>
      </w:r>
      <w:r>
        <w:rPr>
          <w:rFonts w:ascii="Consolas" w:hAnsi="Consolas"/>
          <w:color w:val="000000"/>
        </w:rPr>
        <w:t>="</w:t>
      </w:r>
      <w:r>
        <w:rPr>
          <w:rStyle w:val="Emphasis"/>
          <w:rFonts w:ascii="Consolas" w:hAnsi="Consolas"/>
          <w:color w:val="000000"/>
        </w:rPr>
        <w:t>attribute1value</w:t>
      </w:r>
      <w:r>
        <w:rPr>
          <w:rFonts w:ascii="Consolas" w:hAnsi="Consolas"/>
          <w:color w:val="000000"/>
        </w:rPr>
        <w:t xml:space="preserve">" </w:t>
      </w:r>
      <w:r>
        <w:rPr>
          <w:rStyle w:val="Emphasis"/>
          <w:rFonts w:ascii="Consolas" w:hAnsi="Consolas"/>
          <w:color w:val="000000"/>
        </w:rPr>
        <w:t>attribute2</w:t>
      </w:r>
      <w:r>
        <w:rPr>
          <w:rFonts w:ascii="Consolas" w:hAnsi="Consolas"/>
          <w:color w:val="000000"/>
        </w:rPr>
        <w:t>="</w:t>
      </w:r>
      <w:r>
        <w:rPr>
          <w:rStyle w:val="Emphasis"/>
          <w:rFonts w:ascii="Consolas" w:hAnsi="Consolas"/>
          <w:color w:val="000000"/>
        </w:rPr>
        <w:t>attribute2value</w:t>
      </w:r>
      <w:r>
        <w:rPr>
          <w:rFonts w:ascii="Consolas" w:hAnsi="Consolas"/>
          <w:color w:val="000000"/>
        </w:rPr>
        <w:t>" ... %&gt;</w:t>
      </w:r>
    </w:p>
    <w:p w14:paraId="33411B6A"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The directives include: </w:t>
      </w:r>
      <w:r>
        <w:rPr>
          <w:rStyle w:val="HTMLCode"/>
          <w:rFonts w:ascii="Consolas" w:eastAsiaTheme="majorEastAsia" w:hAnsi="Consolas"/>
          <w:color w:val="000000"/>
        </w:rPr>
        <w:t>page</w:t>
      </w:r>
      <w:r>
        <w:rPr>
          <w:rFonts w:ascii="Segoe UI" w:hAnsi="Segoe UI" w:cs="Segoe UI"/>
          <w:color w:val="000000"/>
          <w:sz w:val="21"/>
          <w:szCs w:val="21"/>
        </w:rPr>
        <w:t>, </w:t>
      </w:r>
      <w:r>
        <w:rPr>
          <w:rStyle w:val="HTMLCode"/>
          <w:rFonts w:ascii="Consolas" w:eastAsiaTheme="majorEastAsia" w:hAnsi="Consolas"/>
          <w:color w:val="000000"/>
        </w:rPr>
        <w:t>include</w:t>
      </w:r>
      <w:r>
        <w:rPr>
          <w:rFonts w:ascii="Segoe UI" w:hAnsi="Segoe UI" w:cs="Segoe UI"/>
          <w:color w:val="000000"/>
          <w:sz w:val="21"/>
          <w:szCs w:val="21"/>
        </w:rPr>
        <w:t>, </w:t>
      </w:r>
      <w:r>
        <w:rPr>
          <w:rStyle w:val="HTMLCode"/>
          <w:rFonts w:ascii="Consolas" w:eastAsiaTheme="majorEastAsia" w:hAnsi="Consolas"/>
          <w:color w:val="000000"/>
        </w:rPr>
        <w:t>taglib</w:t>
      </w:r>
      <w:r>
        <w:rPr>
          <w:rFonts w:ascii="Segoe UI" w:hAnsi="Segoe UI" w:cs="Segoe UI"/>
          <w:color w:val="000000"/>
          <w:sz w:val="21"/>
          <w:szCs w:val="21"/>
        </w:rPr>
        <w:t>.</w:t>
      </w:r>
    </w:p>
    <w:p w14:paraId="63C57E02" w14:textId="77777777" w:rsidR="00021A77" w:rsidRDefault="00021A77" w:rsidP="00BE184C">
      <w:pPr>
        <w:pStyle w:val="Heading3"/>
      </w:pPr>
      <w:r>
        <w:t>JSP Page Directive </w:t>
      </w:r>
      <w:r>
        <w:rPr>
          <w:rStyle w:val="font-code"/>
          <w:rFonts w:ascii="Consolas" w:hAnsi="Consolas" w:cs="Segoe UI"/>
          <w:color w:val="444444"/>
          <w:spacing w:val="15"/>
          <w:sz w:val="23"/>
          <w:szCs w:val="23"/>
        </w:rPr>
        <w:t>&lt;%@page ... %&gt;</w:t>
      </w:r>
    </w:p>
    <w:p w14:paraId="2A7FFE07"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ypically, a JSP file starts with the page directive:</w:t>
      </w:r>
    </w:p>
    <w:p w14:paraId="0B410A3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before="75" w:after="120" w:line="263" w:lineRule="atLeast"/>
        <w:jc w:val="both"/>
        <w:rPr>
          <w:rFonts w:ascii="Consolas" w:hAnsi="Consolas"/>
          <w:color w:val="000000"/>
        </w:rPr>
      </w:pPr>
      <w:r>
        <w:rPr>
          <w:rFonts w:ascii="Consolas" w:hAnsi="Consolas"/>
          <w:color w:val="000000"/>
        </w:rPr>
        <w:t>&lt;%@page language="java" contentType="text/html" %&gt;</w:t>
      </w:r>
    </w:p>
    <w:p w14:paraId="5931B83F"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age import</w:t>
      </w:r>
      <w:r>
        <w:rPr>
          <w:rFonts w:ascii="Segoe UI" w:hAnsi="Segoe UI" w:cs="Segoe UI"/>
          <w:color w:val="000000"/>
          <w:sz w:val="21"/>
          <w:szCs w:val="21"/>
        </w:rPr>
        <w:t>" directive lets you import classes. The syntax is:</w:t>
      </w:r>
    </w:p>
    <w:p w14:paraId="637621A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page import="</w:t>
      </w:r>
      <w:r>
        <w:rPr>
          <w:rStyle w:val="Emphasis"/>
          <w:rFonts w:ascii="Consolas" w:hAnsi="Consolas"/>
          <w:color w:val="000000"/>
        </w:rPr>
        <w:t>packageName</w:t>
      </w:r>
      <w:r>
        <w:rPr>
          <w:rFonts w:ascii="Consolas" w:hAnsi="Consolas"/>
          <w:color w:val="000000"/>
        </w:rPr>
        <w:t>.*" %&gt;</w:t>
      </w:r>
    </w:p>
    <w:p w14:paraId="45F6CD0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page import="</w:t>
      </w:r>
      <w:r>
        <w:rPr>
          <w:rStyle w:val="Emphasis"/>
          <w:rFonts w:ascii="Consolas" w:hAnsi="Consolas"/>
          <w:color w:val="000000"/>
        </w:rPr>
        <w:t>packageName</w:t>
      </w:r>
      <w:r>
        <w:rPr>
          <w:rFonts w:ascii="Consolas" w:hAnsi="Consolas"/>
          <w:color w:val="000000"/>
        </w:rPr>
        <w:t>.</w:t>
      </w:r>
      <w:r>
        <w:rPr>
          <w:rStyle w:val="Emphasis"/>
          <w:rFonts w:ascii="Consolas" w:hAnsi="Consolas"/>
          <w:color w:val="000000"/>
        </w:rPr>
        <w:t>className</w:t>
      </w:r>
      <w:r>
        <w:rPr>
          <w:rFonts w:ascii="Consolas" w:hAnsi="Consolas"/>
          <w:color w:val="000000"/>
        </w:rPr>
        <w:t>" %&gt;</w:t>
      </w:r>
    </w:p>
    <w:p w14:paraId="28255872" w14:textId="17DED45B"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page import="</w:t>
      </w:r>
      <w:r>
        <w:rPr>
          <w:rStyle w:val="Emphasis"/>
          <w:rFonts w:ascii="Consolas" w:hAnsi="Consolas"/>
          <w:color w:val="000000"/>
        </w:rPr>
        <w:t>packageName</w:t>
      </w:r>
      <w:r>
        <w:rPr>
          <w:rFonts w:ascii="Consolas" w:hAnsi="Consolas"/>
          <w:color w:val="000000"/>
        </w:rPr>
        <w:t>.</w:t>
      </w:r>
      <w:r>
        <w:rPr>
          <w:rStyle w:val="Emphasis"/>
          <w:rFonts w:ascii="Consolas" w:hAnsi="Consolas"/>
          <w:color w:val="000000"/>
        </w:rPr>
        <w:t>className1</w:t>
      </w:r>
      <w:r>
        <w:rPr>
          <w:rFonts w:ascii="Consolas" w:hAnsi="Consolas"/>
          <w:color w:val="000000"/>
        </w:rPr>
        <w:t xml:space="preserve">, </w:t>
      </w:r>
      <w:r>
        <w:rPr>
          <w:rStyle w:val="Emphasis"/>
          <w:rFonts w:ascii="Consolas" w:hAnsi="Consolas"/>
          <w:color w:val="000000"/>
        </w:rPr>
        <w:t>packageName</w:t>
      </w:r>
      <w:r>
        <w:rPr>
          <w:rFonts w:ascii="Consolas" w:hAnsi="Consolas"/>
          <w:color w:val="000000"/>
        </w:rPr>
        <w:t>.</w:t>
      </w:r>
      <w:r>
        <w:rPr>
          <w:rStyle w:val="Emphasis"/>
          <w:rFonts w:ascii="Consolas" w:hAnsi="Consolas"/>
          <w:color w:val="000000"/>
        </w:rPr>
        <w:t>className2</w:t>
      </w:r>
      <w:r>
        <w:rPr>
          <w:rFonts w:ascii="Consolas" w:hAnsi="Consolas"/>
          <w:color w:val="000000"/>
        </w:rPr>
        <w:t>,</w:t>
      </w:r>
      <w:r w:rsidR="00223A34">
        <w:rPr>
          <w:rFonts w:ascii="Consolas" w:hAnsi="Consolas"/>
          <w:color w:val="000000"/>
        </w:rPr>
        <w:t xml:space="preserve"> </w:t>
      </w:r>
      <w:r>
        <w:rPr>
          <w:rFonts w:ascii="Consolas" w:hAnsi="Consolas"/>
          <w:color w:val="000000"/>
        </w:rPr>
        <w:t>..." %&gt;</w:t>
      </w:r>
    </w:p>
    <w:p w14:paraId="3BBED665"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is directive generates proper import statements at the top of the servlet class. User-defined classes must be stored in "</w:t>
      </w:r>
      <w:r>
        <w:rPr>
          <w:rStyle w:val="HTMLCode"/>
          <w:rFonts w:ascii="Consolas" w:eastAsiaTheme="majorEastAsia" w:hAnsi="Consolas"/>
          <w:i/>
          <w:iCs/>
          <w:color w:val="000000"/>
        </w:rPr>
        <w:t>webContextRoot</w:t>
      </w:r>
      <w:r>
        <w:rPr>
          <w:rStyle w:val="HTMLCode"/>
          <w:rFonts w:ascii="Consolas" w:eastAsiaTheme="majorEastAsia" w:hAnsi="Consolas"/>
          <w:color w:val="000000"/>
        </w:rPr>
        <w:t>\WEB-INF\classes</w:t>
      </w:r>
      <w:r>
        <w:rPr>
          <w:rFonts w:ascii="Segoe UI" w:hAnsi="Segoe UI" w:cs="Segoe UI"/>
          <w:color w:val="000000"/>
          <w:sz w:val="21"/>
          <w:szCs w:val="21"/>
        </w:rPr>
        <w:t>", and kept in a proper package (default package not allowed).</w:t>
      </w:r>
    </w:p>
    <w:p w14:paraId="2333B763"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120F0A8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lt;%-- import package java.sql.* --%&gt;</w:t>
      </w:r>
    </w:p>
    <w:p w14:paraId="66130A3F"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import="java.sql.*" %&gt;</w:t>
      </w:r>
    </w:p>
    <w:p w14:paraId="037CF7BF"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6C38FA3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lt;%-- import a user-defined class --%&gt;</w:t>
      </w:r>
    </w:p>
    <w:p w14:paraId="60E48AD7"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import="mypkg.myClass1, mypkg.myClass2" %&gt;</w:t>
      </w:r>
    </w:p>
    <w:p w14:paraId="3AAF390A"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age</w:t>
      </w:r>
      <w:r>
        <w:rPr>
          <w:rFonts w:ascii="Segoe UI" w:hAnsi="Segoe UI" w:cs="Segoe UI"/>
          <w:color w:val="000000"/>
          <w:sz w:val="21"/>
          <w:szCs w:val="21"/>
        </w:rPr>
        <w:t>" directives are also used to set the MIME type, character set of the response message. These information will be written to the response message's header. For example,</w:t>
      </w:r>
    </w:p>
    <w:p w14:paraId="6F2C13C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lt;%-- Set the response message's MIME type, character set --%&gt;</w:t>
      </w:r>
    </w:p>
    <w:p w14:paraId="0900207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contentType="image/gif" %&gt;</w:t>
      </w:r>
    </w:p>
    <w:p w14:paraId="64E99D3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contentType="text/html" charset="UTF-8" %&gt;</w:t>
      </w:r>
    </w:p>
    <w:p w14:paraId="71402A3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pageEncoding="UTF-8" %&gt;</w:t>
      </w:r>
    </w:p>
    <w:p w14:paraId="45A0F39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4AAD15A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lt;%-- Set an information message for getServletInfo() method --%&gt;</w:t>
      </w:r>
    </w:p>
    <w:p w14:paraId="6D24C444"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info="Hello world example" %&gt;</w:t>
      </w:r>
    </w:p>
    <w:p w14:paraId="368A56AC"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age session</w:t>
      </w:r>
      <w:r>
        <w:rPr>
          <w:rFonts w:ascii="Segoe UI" w:hAnsi="Segoe UI" w:cs="Segoe UI"/>
          <w:color w:val="000000"/>
          <w:sz w:val="21"/>
          <w:szCs w:val="21"/>
        </w:rPr>
        <w:t>" directive allows you to designate whether this page belongs to the session. The default is "true". Setting to "false" could reduce the server's load, if session tracking is not needed in your application.</w:t>
      </w:r>
    </w:p>
    <w:p w14:paraId="742BC29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page session="</w:t>
      </w:r>
      <w:r>
        <w:rPr>
          <w:rStyle w:val="underline"/>
          <w:rFonts w:ascii="Consolas" w:hAnsi="Consolas"/>
          <w:color w:val="000000"/>
          <w:u w:val="single"/>
        </w:rPr>
        <w:t>true</w:t>
      </w:r>
      <w:r>
        <w:rPr>
          <w:rFonts w:ascii="Consolas" w:hAnsi="Consolas"/>
          <w:color w:val="000000"/>
        </w:rPr>
        <w:t>|false" @&gt;</w:t>
      </w:r>
    </w:p>
    <w:p w14:paraId="4DD557AD"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ther "</w:t>
      </w:r>
      <w:r>
        <w:rPr>
          <w:rStyle w:val="HTMLCode"/>
          <w:rFonts w:ascii="Consolas" w:eastAsiaTheme="majorEastAsia" w:hAnsi="Consolas"/>
          <w:color w:val="000000"/>
        </w:rPr>
        <w:t>page</w:t>
      </w:r>
      <w:r>
        <w:rPr>
          <w:rFonts w:ascii="Segoe UI" w:hAnsi="Segoe UI" w:cs="Segoe UI"/>
          <w:color w:val="000000"/>
          <w:sz w:val="21"/>
          <w:szCs w:val="21"/>
        </w:rPr>
        <w:t>" directives include: </w:t>
      </w:r>
      <w:r>
        <w:rPr>
          <w:rStyle w:val="HTMLCode"/>
          <w:rFonts w:ascii="Consolas" w:eastAsiaTheme="majorEastAsia" w:hAnsi="Consolas"/>
          <w:color w:val="000000"/>
        </w:rPr>
        <w:t>errorPage</w:t>
      </w:r>
      <w:r>
        <w:rPr>
          <w:rFonts w:ascii="Segoe UI" w:hAnsi="Segoe UI" w:cs="Segoe UI"/>
          <w:color w:val="000000"/>
          <w:sz w:val="21"/>
          <w:szCs w:val="21"/>
        </w:rPr>
        <w:t>, </w:t>
      </w:r>
      <w:r>
        <w:rPr>
          <w:rStyle w:val="HTMLCode"/>
          <w:rFonts w:ascii="Consolas" w:eastAsiaTheme="majorEastAsia" w:hAnsi="Consolas"/>
          <w:color w:val="000000"/>
        </w:rPr>
        <w:t>isErrorPage</w:t>
      </w:r>
      <w:r>
        <w:rPr>
          <w:rFonts w:ascii="Segoe UI" w:hAnsi="Segoe UI" w:cs="Segoe UI"/>
          <w:color w:val="000000"/>
          <w:sz w:val="21"/>
          <w:szCs w:val="21"/>
        </w:rPr>
        <w:t>, </w:t>
      </w:r>
      <w:r>
        <w:rPr>
          <w:rStyle w:val="HTMLCode"/>
          <w:rFonts w:ascii="Consolas" w:eastAsiaTheme="majorEastAsia" w:hAnsi="Consolas"/>
          <w:color w:val="000000"/>
        </w:rPr>
        <w:t>buffer</w:t>
      </w:r>
      <w:r>
        <w:rPr>
          <w:rFonts w:ascii="Segoe UI" w:hAnsi="Segoe UI" w:cs="Segoe UI"/>
          <w:color w:val="000000"/>
          <w:sz w:val="21"/>
          <w:szCs w:val="21"/>
        </w:rPr>
        <w:t>, </w:t>
      </w:r>
      <w:r>
        <w:rPr>
          <w:rStyle w:val="HTMLCode"/>
          <w:rFonts w:ascii="Consolas" w:eastAsiaTheme="majorEastAsia" w:hAnsi="Consolas"/>
          <w:color w:val="000000"/>
        </w:rPr>
        <w:t>isThreadSafe</w:t>
      </w:r>
      <w:r>
        <w:rPr>
          <w:rFonts w:ascii="Segoe UI" w:hAnsi="Segoe UI" w:cs="Segoe UI"/>
          <w:color w:val="000000"/>
          <w:sz w:val="21"/>
          <w:szCs w:val="21"/>
        </w:rPr>
        <w:t>, </w:t>
      </w:r>
      <w:r>
        <w:rPr>
          <w:rStyle w:val="HTMLCode"/>
          <w:rFonts w:ascii="Consolas" w:eastAsiaTheme="majorEastAsia" w:hAnsi="Consolas"/>
          <w:color w:val="000000"/>
        </w:rPr>
        <w:t>isELIgnored</w:t>
      </w:r>
      <w:r>
        <w:rPr>
          <w:rFonts w:ascii="Segoe UI" w:hAnsi="Segoe UI" w:cs="Segoe UI"/>
          <w:color w:val="000000"/>
          <w:sz w:val="21"/>
          <w:szCs w:val="21"/>
        </w:rPr>
        <w:t>, etc.</w:t>
      </w:r>
    </w:p>
    <w:p w14:paraId="0C915780" w14:textId="77777777" w:rsidR="00021A77" w:rsidRDefault="00021A77" w:rsidP="00BE184C">
      <w:pPr>
        <w:pStyle w:val="Heading3"/>
      </w:pPr>
      <w:r>
        <w:t>JSP Include Directive </w:t>
      </w:r>
      <w:r>
        <w:rPr>
          <w:rStyle w:val="font-code"/>
          <w:rFonts w:ascii="Consolas" w:hAnsi="Consolas" w:cs="Segoe UI"/>
          <w:color w:val="444444"/>
          <w:spacing w:val="15"/>
          <w:sz w:val="23"/>
          <w:szCs w:val="23"/>
        </w:rPr>
        <w:t>&lt;%@include ... %&gt;</w:t>
      </w:r>
    </w:p>
    <w:p w14:paraId="3ED68033"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include</w:t>
      </w:r>
      <w:r>
        <w:rPr>
          <w:rFonts w:ascii="Segoe UI" w:hAnsi="Segoe UI" w:cs="Segoe UI"/>
          <w:color w:val="000000"/>
          <w:sz w:val="21"/>
          <w:szCs w:val="21"/>
        </w:rPr>
        <w:t>" directive lets you insert the unprocessed content of an external file. You can include any JSP files or static HTML files. You can use include directive to include navigation bar, copyright statement, logo, etc. on every JSP pages. The syntax is:</w:t>
      </w:r>
    </w:p>
    <w:p w14:paraId="4600EEEE"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include file="</w:t>
      </w:r>
      <w:r>
        <w:rPr>
          <w:rStyle w:val="Emphasis"/>
          <w:rFonts w:ascii="Consolas" w:hAnsi="Consolas"/>
          <w:color w:val="000000"/>
        </w:rPr>
        <w:t>url</w:t>
      </w:r>
      <w:r>
        <w:rPr>
          <w:rFonts w:ascii="Consolas" w:hAnsi="Consolas"/>
          <w:color w:val="000000"/>
        </w:rPr>
        <w:t>" %&gt;</w:t>
      </w:r>
    </w:p>
    <w:p w14:paraId="2CDB0877"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include page="</w:t>
      </w:r>
      <w:r>
        <w:rPr>
          <w:rStyle w:val="Emphasis"/>
          <w:rFonts w:ascii="Consolas" w:hAnsi="Consolas"/>
          <w:color w:val="000000"/>
        </w:rPr>
        <w:t>url</w:t>
      </w:r>
      <w:r>
        <w:rPr>
          <w:rFonts w:ascii="Consolas" w:hAnsi="Consolas"/>
          <w:color w:val="000000"/>
        </w:rPr>
        <w:t>" &amp;&gt;</w:t>
      </w:r>
    </w:p>
    <w:p w14:paraId="69E07533"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f another JSP page is included using "</w:t>
      </w:r>
      <w:r>
        <w:rPr>
          <w:rStyle w:val="HTMLCode"/>
          <w:rFonts w:ascii="Consolas" w:eastAsiaTheme="majorEastAsia" w:hAnsi="Consolas"/>
          <w:color w:val="000000"/>
        </w:rPr>
        <w:t>include file</w:t>
      </w:r>
      <w:r>
        <w:rPr>
          <w:rFonts w:ascii="Segoe UI" w:hAnsi="Segoe UI" w:cs="Segoe UI"/>
          <w:color w:val="000000"/>
          <w:sz w:val="21"/>
          <w:szCs w:val="21"/>
        </w:rPr>
        <w:t>", the JSP engine will not check for update of the included JSP file during execution.</w:t>
      </w:r>
    </w:p>
    <w:p w14:paraId="62FD19AA"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22CE7D6E"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include file="header.jsp" %&gt;</w:t>
      </w:r>
    </w:p>
    <w:p w14:paraId="66AEA34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w:t>
      </w:r>
    </w:p>
    <w:p w14:paraId="54BB9F9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include file="footer.jsp" %&gt;</w:t>
      </w:r>
    </w:p>
    <w:p w14:paraId="3CE6E6F5" w14:textId="77777777" w:rsidR="00021A77" w:rsidRDefault="00021A77" w:rsidP="00BE184C">
      <w:pPr>
        <w:pStyle w:val="Heading3"/>
      </w:pPr>
      <w:r>
        <w:lastRenderedPageBreak/>
        <w:t>JSP Taglib Directive </w:t>
      </w:r>
      <w:r>
        <w:rPr>
          <w:rStyle w:val="HTMLCode"/>
          <w:rFonts w:ascii="Consolas" w:eastAsiaTheme="majorEastAsia" w:hAnsi="Consolas"/>
          <w:color w:val="444444"/>
          <w:spacing w:val="15"/>
        </w:rPr>
        <w:t>&lt;%@taglib ... %&gt;</w:t>
      </w:r>
    </w:p>
    <w:p w14:paraId="01372331"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JSP allows you to create your own libraries of JSP tags. You can use the taglib directive to tell Tomcat what libraries to load and where they are. For example,</w:t>
      </w:r>
    </w:p>
    <w:p w14:paraId="3B4DCEA4"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glib prefix="sql" uri="http://java.sun.com/jsp/jstl/sql" %&gt;</w:t>
      </w:r>
    </w:p>
    <w:p w14:paraId="32FD3A21"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glib prefix="c" uri="http://java.sun.com/jsp/jstl/core" %&gt;</w:t>
      </w:r>
    </w:p>
    <w:p w14:paraId="423B45D6" w14:textId="77777777" w:rsidR="003A63A5" w:rsidRDefault="00021A77" w:rsidP="003A63A5">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aglib will be elaborated later.</w:t>
      </w:r>
    </w:p>
    <w:p w14:paraId="606CAC47" w14:textId="799AC9C3" w:rsidR="00125D90" w:rsidRPr="003A63A5" w:rsidRDefault="00125D90" w:rsidP="003A63A5">
      <w:pPr>
        <w:pStyle w:val="Heading2"/>
        <w:rPr>
          <w:rFonts w:ascii="Segoe UI" w:hAnsi="Segoe UI" w:cs="Segoe UI"/>
          <w:color w:val="000000"/>
          <w:sz w:val="21"/>
          <w:szCs w:val="21"/>
        </w:rPr>
      </w:pPr>
      <w:r w:rsidRPr="00125D90">
        <w:t>JSP Standard Actions</w:t>
      </w:r>
    </w:p>
    <w:p w14:paraId="441A0F10" w14:textId="77777777" w:rsidR="00125D90" w:rsidRDefault="00125D90" w:rsidP="00125D9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purpose of JSP actions is to specify activities to be performed when a page is processed. In contrast, JSP scripting elements such as directives (</w:t>
      </w:r>
      <w:r>
        <w:rPr>
          <w:rStyle w:val="HTMLCode"/>
          <w:rFonts w:ascii="Consolas" w:eastAsiaTheme="majorEastAsia" w:hAnsi="Consolas"/>
          <w:color w:val="000000"/>
        </w:rPr>
        <w:t>&lt;%@ ... %&gt;</w:t>
      </w:r>
      <w:r>
        <w:rPr>
          <w:rFonts w:ascii="Segoe UI" w:hAnsi="Segoe UI" w:cs="Segoe UI"/>
          <w:color w:val="000000"/>
          <w:sz w:val="21"/>
          <w:szCs w:val="21"/>
        </w:rPr>
        <w:t>) are processed when translating the page, which produces static contents.</w:t>
      </w:r>
    </w:p>
    <w:p w14:paraId="36C0A889" w14:textId="77777777" w:rsidR="00125D90" w:rsidRDefault="00125D90" w:rsidP="00125D90">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A JSP action may contain sub-action. The syntax is as follows.</w:t>
      </w:r>
    </w:p>
    <w:p w14:paraId="180E73CD"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jsp:</w:t>
      </w:r>
      <w:r>
        <w:rPr>
          <w:rStyle w:val="Emphasis"/>
          <w:rFonts w:ascii="Consolas" w:hAnsi="Consolas"/>
          <w:color w:val="000000"/>
        </w:rPr>
        <w:t>action-name</w:t>
      </w:r>
      <w:r>
        <w:rPr>
          <w:rFonts w:ascii="Consolas" w:hAnsi="Consolas"/>
          <w:color w:val="000000"/>
        </w:rPr>
        <w:t xml:space="preserve"> </w:t>
      </w:r>
      <w:r>
        <w:rPr>
          <w:rStyle w:val="Emphasis"/>
          <w:rFonts w:ascii="Consolas" w:hAnsi="Consolas"/>
          <w:color w:val="000000"/>
        </w:rPr>
        <w:t>attribute-list</w:t>
      </w:r>
      <w:r>
        <w:rPr>
          <w:rFonts w:ascii="Consolas" w:hAnsi="Consolas"/>
          <w:color w:val="000000"/>
        </w:rPr>
        <w:t>&gt;</w:t>
      </w:r>
    </w:p>
    <w:p w14:paraId="7D7D45C1"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lt;jsp:</w:t>
      </w:r>
      <w:r>
        <w:rPr>
          <w:rStyle w:val="Emphasis"/>
          <w:rFonts w:ascii="Consolas" w:hAnsi="Consolas"/>
          <w:color w:val="000000"/>
        </w:rPr>
        <w:t>subaction-name</w:t>
      </w:r>
      <w:r>
        <w:rPr>
          <w:rFonts w:ascii="Consolas" w:hAnsi="Consolas"/>
          <w:color w:val="000000"/>
        </w:rPr>
        <w:t xml:space="preserve"> </w:t>
      </w:r>
      <w:r>
        <w:rPr>
          <w:rStyle w:val="Emphasis"/>
          <w:rFonts w:ascii="Consolas" w:hAnsi="Consolas"/>
          <w:color w:val="000000"/>
        </w:rPr>
        <w:t>subaction-attribute-list</w:t>
      </w:r>
      <w:r>
        <w:rPr>
          <w:rFonts w:ascii="Consolas" w:hAnsi="Consolas"/>
          <w:color w:val="000000"/>
        </w:rPr>
        <w:t xml:space="preserve"> /&gt;</w:t>
      </w:r>
    </w:p>
    <w:p w14:paraId="49E9E57D"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jsp:</w:t>
      </w:r>
      <w:r>
        <w:rPr>
          <w:rStyle w:val="Emphasis"/>
          <w:rFonts w:ascii="Consolas" w:hAnsi="Consolas"/>
          <w:color w:val="000000"/>
        </w:rPr>
        <w:t>action-name</w:t>
      </w:r>
      <w:r>
        <w:rPr>
          <w:rFonts w:ascii="Consolas" w:hAnsi="Consolas"/>
          <w:color w:val="000000"/>
        </w:rPr>
        <w:t>&gt;</w:t>
      </w:r>
    </w:p>
    <w:p w14:paraId="2D15C74D" w14:textId="77777777" w:rsidR="00125D90" w:rsidRDefault="00125D90" w:rsidP="00125D9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re are eight JSP standard actions (</w:t>
      </w:r>
      <w:r>
        <w:rPr>
          <w:rStyle w:val="HTMLCode"/>
          <w:rFonts w:ascii="Consolas" w:eastAsiaTheme="majorEastAsia" w:hAnsi="Consolas"/>
          <w:color w:val="000000"/>
        </w:rPr>
        <w:t>forward</w:t>
      </w:r>
      <w:r>
        <w:rPr>
          <w:rFonts w:ascii="Segoe UI" w:hAnsi="Segoe UI" w:cs="Segoe UI"/>
          <w:color w:val="000000"/>
          <w:sz w:val="21"/>
          <w:szCs w:val="21"/>
        </w:rPr>
        <w:t>, </w:t>
      </w:r>
      <w:r>
        <w:rPr>
          <w:rStyle w:val="HTMLCode"/>
          <w:rFonts w:ascii="Consolas" w:eastAsiaTheme="majorEastAsia" w:hAnsi="Consolas"/>
          <w:color w:val="000000"/>
        </w:rPr>
        <w:t>include</w:t>
      </w:r>
      <w:r>
        <w:rPr>
          <w:rFonts w:ascii="Segoe UI" w:hAnsi="Segoe UI" w:cs="Segoe UI"/>
          <w:color w:val="000000"/>
          <w:sz w:val="21"/>
          <w:szCs w:val="21"/>
        </w:rPr>
        <w:t>, </w:t>
      </w:r>
      <w:r>
        <w:rPr>
          <w:rStyle w:val="HTMLCode"/>
          <w:rFonts w:ascii="Consolas" w:eastAsiaTheme="majorEastAsia" w:hAnsi="Consolas"/>
          <w:color w:val="000000"/>
        </w:rPr>
        <w:t>useBean, getProperty</w:t>
      </w:r>
      <w:r>
        <w:rPr>
          <w:rFonts w:ascii="Segoe UI" w:hAnsi="Segoe UI" w:cs="Segoe UI"/>
          <w:color w:val="000000"/>
          <w:sz w:val="21"/>
          <w:szCs w:val="21"/>
        </w:rPr>
        <w:t>, </w:t>
      </w:r>
      <w:r>
        <w:rPr>
          <w:rStyle w:val="HTMLCode"/>
          <w:rFonts w:ascii="Consolas" w:eastAsiaTheme="majorEastAsia" w:hAnsi="Consolas"/>
          <w:color w:val="000000"/>
        </w:rPr>
        <w:t>setProperty</w:t>
      </w:r>
      <w:r>
        <w:rPr>
          <w:rFonts w:ascii="Segoe UI" w:hAnsi="Segoe UI" w:cs="Segoe UI"/>
          <w:color w:val="000000"/>
          <w:sz w:val="21"/>
          <w:szCs w:val="21"/>
        </w:rPr>
        <w:t>, </w:t>
      </w:r>
      <w:r>
        <w:rPr>
          <w:rStyle w:val="HTMLCode"/>
          <w:rFonts w:ascii="Consolas" w:eastAsiaTheme="majorEastAsia" w:hAnsi="Consolas"/>
          <w:color w:val="000000"/>
        </w:rPr>
        <w:t>plugin</w:t>
      </w:r>
      <w:r>
        <w:rPr>
          <w:rFonts w:ascii="Segoe UI" w:hAnsi="Segoe UI" w:cs="Segoe UI"/>
          <w:color w:val="000000"/>
          <w:sz w:val="21"/>
          <w:szCs w:val="21"/>
        </w:rPr>
        <w:t>, </w:t>
      </w:r>
      <w:r>
        <w:rPr>
          <w:rStyle w:val="HTMLCode"/>
          <w:rFonts w:ascii="Consolas" w:eastAsiaTheme="majorEastAsia" w:hAnsi="Consolas"/>
          <w:color w:val="000000"/>
        </w:rPr>
        <w:t>text</w:t>
      </w:r>
      <w:r>
        <w:rPr>
          <w:rFonts w:ascii="Segoe UI" w:hAnsi="Segoe UI" w:cs="Segoe UI"/>
          <w:color w:val="000000"/>
          <w:sz w:val="21"/>
          <w:szCs w:val="21"/>
        </w:rPr>
        <w:t>, </w:t>
      </w:r>
      <w:r>
        <w:rPr>
          <w:rStyle w:val="HTMLCode"/>
          <w:rFonts w:ascii="Consolas" w:eastAsiaTheme="majorEastAsia" w:hAnsi="Consolas"/>
          <w:color w:val="000000"/>
        </w:rPr>
        <w:t>element</w:t>
      </w:r>
      <w:r>
        <w:rPr>
          <w:rFonts w:ascii="Segoe UI" w:hAnsi="Segoe UI" w:cs="Segoe UI"/>
          <w:color w:val="000000"/>
          <w:sz w:val="21"/>
          <w:szCs w:val="21"/>
        </w:rPr>
        <w:t>) and five sub-actions (</w:t>
      </w:r>
      <w:r>
        <w:rPr>
          <w:rStyle w:val="HTMLCode"/>
          <w:rFonts w:ascii="Consolas" w:eastAsiaTheme="majorEastAsia" w:hAnsi="Consolas"/>
          <w:color w:val="000000"/>
        </w:rPr>
        <w:t>attribute</w:t>
      </w:r>
      <w:r>
        <w:rPr>
          <w:rFonts w:ascii="Segoe UI" w:hAnsi="Segoe UI" w:cs="Segoe UI"/>
          <w:color w:val="000000"/>
          <w:sz w:val="21"/>
          <w:szCs w:val="21"/>
        </w:rPr>
        <w:t>, </w:t>
      </w:r>
      <w:r>
        <w:rPr>
          <w:rStyle w:val="HTMLCode"/>
          <w:rFonts w:ascii="Consolas" w:eastAsiaTheme="majorEastAsia" w:hAnsi="Consolas"/>
          <w:color w:val="000000"/>
        </w:rPr>
        <w:t>body</w:t>
      </w:r>
      <w:r>
        <w:rPr>
          <w:rFonts w:ascii="Segoe UI" w:hAnsi="Segoe UI" w:cs="Segoe UI"/>
          <w:color w:val="000000"/>
          <w:sz w:val="21"/>
          <w:szCs w:val="21"/>
        </w:rPr>
        <w:t>, </w:t>
      </w:r>
      <w:r>
        <w:rPr>
          <w:rStyle w:val="HTMLCode"/>
          <w:rFonts w:ascii="Consolas" w:eastAsiaTheme="majorEastAsia" w:hAnsi="Consolas"/>
          <w:color w:val="000000"/>
        </w:rPr>
        <w:t>fallback</w:t>
      </w:r>
      <w:r>
        <w:rPr>
          <w:rFonts w:ascii="Segoe UI" w:hAnsi="Segoe UI" w:cs="Segoe UI"/>
          <w:color w:val="000000"/>
          <w:sz w:val="21"/>
          <w:szCs w:val="21"/>
        </w:rPr>
        <w:t>, </w:t>
      </w:r>
      <w:r>
        <w:rPr>
          <w:rStyle w:val="HTMLCode"/>
          <w:rFonts w:ascii="Consolas" w:eastAsiaTheme="majorEastAsia" w:hAnsi="Consolas"/>
          <w:color w:val="000000"/>
        </w:rPr>
        <w:t>param</w:t>
      </w:r>
      <w:r>
        <w:rPr>
          <w:rFonts w:ascii="Segoe UI" w:hAnsi="Segoe UI" w:cs="Segoe UI"/>
          <w:color w:val="000000"/>
          <w:sz w:val="21"/>
          <w:szCs w:val="21"/>
        </w:rPr>
        <w:t>, and </w:t>
      </w:r>
      <w:r>
        <w:rPr>
          <w:rStyle w:val="HTMLCode"/>
          <w:rFonts w:ascii="Consolas" w:eastAsiaTheme="majorEastAsia" w:hAnsi="Consolas"/>
          <w:color w:val="000000"/>
        </w:rPr>
        <w:t>params</w:t>
      </w:r>
      <w:r>
        <w:rPr>
          <w:rFonts w:ascii="Segoe UI" w:hAnsi="Segoe UI" w:cs="Segoe UI"/>
          <w:color w:val="000000"/>
          <w:sz w:val="21"/>
          <w:szCs w:val="21"/>
        </w:rPr>
        <w:t>).</w:t>
      </w:r>
    </w:p>
    <w:p w14:paraId="378B951D" w14:textId="77777777" w:rsidR="00125D90" w:rsidRDefault="00125D90" w:rsidP="003A63A5">
      <w:pPr>
        <w:pStyle w:val="Heading3"/>
        <w:rPr>
          <w:rFonts w:ascii="Segoe UI" w:hAnsi="Segoe UI"/>
        </w:rPr>
      </w:pPr>
      <w:r>
        <w:rPr>
          <w:rStyle w:val="font-code"/>
          <w:rFonts w:ascii="Consolas" w:hAnsi="Consolas" w:cs="Segoe UI"/>
          <w:color w:val="444444"/>
          <w:spacing w:val="15"/>
          <w:sz w:val="23"/>
          <w:szCs w:val="23"/>
        </w:rPr>
        <w:t>&lt;jsp:forward&gt;</w:t>
      </w:r>
    </w:p>
    <w:p w14:paraId="00E43F99" w14:textId="77777777" w:rsidR="00125D90" w:rsidRDefault="00125D90" w:rsidP="00125D90">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o terminate execution of the current page and forward the request to another page. For example,</w:t>
      </w:r>
    </w:p>
    <w:p w14:paraId="4F687DB0"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jsp:forward page="nextPage.jsp"&gt;</w:t>
      </w:r>
    </w:p>
    <w:p w14:paraId="76AAB01D"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jsp:param name="parmName" value="parmValue"/&gt;</w:t>
      </w:r>
    </w:p>
    <w:p w14:paraId="0D33326A"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jsp:forward&gt;</w:t>
      </w:r>
    </w:p>
    <w:p w14:paraId="0021B2F3" w14:textId="2BDF3F4E" w:rsidR="00125D90" w:rsidRDefault="00125D90" w:rsidP="00125D9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destination page can access the new parameters via </w:t>
      </w:r>
      <w:r>
        <w:rPr>
          <w:rStyle w:val="HTMLCode"/>
          <w:rFonts w:ascii="Consolas" w:eastAsiaTheme="majorEastAsia" w:hAnsi="Consolas"/>
          <w:color w:val="000000"/>
        </w:rPr>
        <w:t>request.getParameter(paramName)</w:t>
      </w:r>
      <w:r>
        <w:rPr>
          <w:rFonts w:ascii="Segoe UI" w:hAnsi="Segoe UI" w:cs="Segoe UI"/>
          <w:color w:val="000000"/>
          <w:sz w:val="21"/>
          <w:szCs w:val="21"/>
        </w:rPr>
        <w:t>. Tomcat clears the output buffer upon executing a forward action.</w:t>
      </w:r>
    </w:p>
    <w:p w14:paraId="580C59A5" w14:textId="77777777" w:rsidR="00011075" w:rsidRDefault="00011075" w:rsidP="00011075">
      <w:pPr>
        <w:pStyle w:val="NormalWeb"/>
        <w:shd w:val="clear" w:color="auto" w:fill="FFFFFF"/>
        <w:spacing w:before="0" w:beforeAutospacing="0" w:after="0" w:afterAutospacing="0"/>
        <w:jc w:val="both"/>
        <w:rPr>
          <w:rFonts w:ascii="Segoe UI" w:hAnsi="Segoe UI" w:cs="Segoe UI"/>
          <w:color w:val="000000"/>
          <w:sz w:val="21"/>
          <w:szCs w:val="21"/>
        </w:rPr>
      </w:pPr>
      <w:r>
        <w:rPr>
          <w:rStyle w:val="HTMLCode"/>
          <w:rFonts w:ascii="Consolas" w:eastAsiaTheme="majorEastAsia" w:hAnsi="Consolas"/>
          <w:color w:val="000000"/>
        </w:rPr>
        <w:t>&lt;jsp:forward&gt;</w:t>
      </w:r>
      <w:r>
        <w:rPr>
          <w:rFonts w:ascii="Segoe UI" w:hAnsi="Segoe UI" w:cs="Segoe UI"/>
          <w:color w:val="000000"/>
          <w:sz w:val="21"/>
          <w:szCs w:val="21"/>
        </w:rPr>
        <w:t> is translated as follows:</w:t>
      </w:r>
    </w:p>
    <w:p w14:paraId="6CD7F750"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before="75" w:after="120" w:line="263" w:lineRule="atLeast"/>
        <w:jc w:val="both"/>
        <w:rPr>
          <w:rFonts w:ascii="Consolas" w:hAnsi="Consolas"/>
          <w:color w:val="000000"/>
        </w:rPr>
      </w:pPr>
      <w:r>
        <w:rPr>
          <w:rFonts w:ascii="Consolas" w:hAnsi="Consolas"/>
          <w:color w:val="000000"/>
        </w:rPr>
        <w:t>&lt;jsp:forward page="index.jsp" /&gt;</w:t>
      </w:r>
    </w:p>
    <w:p w14:paraId="3437B93D"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is translated to</w:t>
      </w:r>
    </w:p>
    <w:p w14:paraId="58CA38B1"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_jspx_page_context.forward("index.jsp");</w:t>
      </w:r>
    </w:p>
    <w:p w14:paraId="60EDCED7"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Re-direct, or forward the current ServletRequest and ServletResponse to</w:t>
      </w:r>
    </w:p>
    <w:p w14:paraId="1E250791"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another active component in the application.</w:t>
      </w:r>
    </w:p>
    <w:p w14:paraId="27DACEB9" w14:textId="77777777" w:rsidR="00125D90" w:rsidRDefault="00125D90" w:rsidP="003A63A5">
      <w:pPr>
        <w:pStyle w:val="Heading3"/>
        <w:rPr>
          <w:rFonts w:ascii="Segoe UI" w:hAnsi="Segoe UI"/>
        </w:rPr>
      </w:pPr>
      <w:r>
        <w:rPr>
          <w:rStyle w:val="font-code"/>
          <w:rFonts w:ascii="Consolas" w:hAnsi="Consolas" w:cs="Segoe UI"/>
          <w:color w:val="444444"/>
          <w:spacing w:val="15"/>
          <w:sz w:val="23"/>
          <w:szCs w:val="23"/>
        </w:rPr>
        <w:t>&lt;jsp:include&gt;</w:t>
      </w:r>
    </w:p>
    <w:p w14:paraId="10395CC3" w14:textId="77777777" w:rsidR="00125D90" w:rsidRDefault="00125D90" w:rsidP="00125D9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execute another page and append its </w:t>
      </w:r>
      <w:r>
        <w:rPr>
          <w:rStyle w:val="Emphasis"/>
          <w:rFonts w:ascii="Segoe UI" w:hAnsi="Segoe UI" w:cs="Segoe UI"/>
          <w:color w:val="000000"/>
          <w:sz w:val="21"/>
          <w:szCs w:val="21"/>
        </w:rPr>
        <w:t>output</w:t>
      </w:r>
      <w:r>
        <w:rPr>
          <w:rFonts w:ascii="Segoe UI" w:hAnsi="Segoe UI" w:cs="Segoe UI"/>
          <w:color w:val="000000"/>
          <w:sz w:val="21"/>
          <w:szCs w:val="21"/>
        </w:rPr>
        <w:t> to the current page. That is, it places the generated HTML code into the current JSP page. This is different from the JSP include directive </w:t>
      </w:r>
      <w:r>
        <w:rPr>
          <w:rStyle w:val="HTMLCode"/>
          <w:rFonts w:ascii="Consolas" w:eastAsiaTheme="majorEastAsia" w:hAnsi="Consolas"/>
          <w:color w:val="000000"/>
        </w:rPr>
        <w:t>&lt;%@ include ... %&gt;</w:t>
      </w:r>
      <w:r>
        <w:rPr>
          <w:rFonts w:ascii="Segoe UI" w:hAnsi="Segoe UI" w:cs="Segoe UI"/>
          <w:color w:val="000000"/>
          <w:sz w:val="21"/>
          <w:szCs w:val="21"/>
        </w:rPr>
        <w:t>, which insert </w:t>
      </w:r>
      <w:r>
        <w:rPr>
          <w:rStyle w:val="Emphasis"/>
          <w:rFonts w:ascii="Segoe UI" w:hAnsi="Segoe UI" w:cs="Segoe UI"/>
          <w:color w:val="000000"/>
          <w:sz w:val="21"/>
          <w:szCs w:val="21"/>
        </w:rPr>
        <w:t>unprocessed</w:t>
      </w:r>
      <w:r>
        <w:rPr>
          <w:rFonts w:ascii="Segoe UI" w:hAnsi="Segoe UI" w:cs="Segoe UI"/>
          <w:color w:val="000000"/>
          <w:sz w:val="21"/>
          <w:szCs w:val="21"/>
        </w:rPr>
        <w:t> content.</w:t>
      </w:r>
    </w:p>
    <w:p w14:paraId="03A866A2"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jsp:include page="headers.jsp"/&gt;</w:t>
      </w:r>
    </w:p>
    <w:p w14:paraId="7C857AE5" w14:textId="77777777" w:rsidR="00125D90" w:rsidRDefault="00125D90" w:rsidP="00125D90">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lt;jsp:include&gt; is translated as follows:</w:t>
      </w:r>
    </w:p>
    <w:p w14:paraId="27C89D8D"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before="75" w:after="120" w:line="263" w:lineRule="atLeast"/>
        <w:jc w:val="both"/>
        <w:rPr>
          <w:rFonts w:ascii="Consolas" w:hAnsi="Consolas"/>
          <w:color w:val="000000"/>
        </w:rPr>
      </w:pPr>
      <w:r>
        <w:rPr>
          <w:rFonts w:ascii="Consolas" w:hAnsi="Consolas"/>
          <w:color w:val="000000"/>
        </w:rPr>
        <w:t>&lt;jsp:include page="index.jsp"/&gt;</w:t>
      </w:r>
    </w:p>
    <w:p w14:paraId="5650F586"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is translated to</w:t>
      </w:r>
    </w:p>
    <w:p w14:paraId="7AE80492"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org.apache.jasper.runtime.JspRuntimeLibrary.include(request, response, "index.jsp", out, false);</w:t>
      </w:r>
    </w:p>
    <w:p w14:paraId="32044EA6"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Invoke the include method during execution of the servlet.</w:t>
      </w:r>
    </w:p>
    <w:p w14:paraId="6A4A08A6"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Cause the target page to be processed, and output written to the response message.</w:t>
      </w:r>
    </w:p>
    <w:p w14:paraId="353ABA0C"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The last boolean argument specifies whether JspWriter is to be flushed before the include.</w:t>
      </w:r>
    </w:p>
    <w:p w14:paraId="714D7802" w14:textId="1C4A56D5" w:rsidR="00B94DEA" w:rsidRPr="00B94DEA" w:rsidRDefault="00B94DEA" w:rsidP="00B94DEA">
      <w:r>
        <w:t xml:space="preserve">Other actions will be </w:t>
      </w:r>
      <w:r w:rsidR="00EE7259">
        <w:t>presented in the next section.</w:t>
      </w:r>
    </w:p>
    <w:p w14:paraId="7CED1771" w14:textId="5B128A38" w:rsidR="009C33AC" w:rsidRDefault="009C33AC" w:rsidP="000E0ADF">
      <w:pPr>
        <w:pStyle w:val="Heading2"/>
      </w:pPr>
      <w:r>
        <w:lastRenderedPageBreak/>
        <w:t>Using JavaBeans in JSP (JSP Actions useBean, getProperty, setProperty)</w:t>
      </w:r>
    </w:p>
    <w:p w14:paraId="2EA94263" w14:textId="62A95B23" w:rsidR="009C33AC" w:rsidRDefault="002018DB" w:rsidP="000E0ADF">
      <w:pPr>
        <w:pStyle w:val="Heading3"/>
      </w:pPr>
      <w:r>
        <w:t>Recall</w:t>
      </w:r>
      <w:r w:rsidR="009C33AC">
        <w:t xml:space="preserve"> JavaBeans</w:t>
      </w:r>
    </w:p>
    <w:p w14:paraId="2E649F04"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w:t>
      </w:r>
      <w:r>
        <w:rPr>
          <w:rStyle w:val="Emphasis"/>
          <w:rFonts w:ascii="Segoe UI" w:hAnsi="Segoe UI" w:cs="Segoe UI"/>
          <w:color w:val="000000"/>
          <w:sz w:val="21"/>
          <w:szCs w:val="21"/>
        </w:rPr>
        <w:t>JavaBean</w:t>
      </w:r>
      <w:r>
        <w:rPr>
          <w:rFonts w:ascii="Segoe UI" w:hAnsi="Segoe UI" w:cs="Segoe UI"/>
          <w:color w:val="000000"/>
          <w:sz w:val="21"/>
          <w:szCs w:val="21"/>
        </w:rPr>
        <w:t> is a Java class which conforms to the following rules:</w:t>
      </w:r>
    </w:p>
    <w:p w14:paraId="65352821" w14:textId="77777777" w:rsidR="009C33AC" w:rsidRPr="001F376A" w:rsidRDefault="009C33AC" w:rsidP="001F376A">
      <w:pPr>
        <w:pStyle w:val="ListParagraph"/>
        <w:numPr>
          <w:ilvl w:val="0"/>
          <w:numId w:val="31"/>
        </w:numPr>
        <w:shd w:val="clear" w:color="auto" w:fill="FFFFFF"/>
        <w:spacing w:before="96" w:after="96" w:line="240" w:lineRule="auto"/>
        <w:rPr>
          <w:rFonts w:ascii="Segoe UI" w:hAnsi="Segoe UI" w:cs="Segoe UI"/>
          <w:color w:val="000000"/>
          <w:sz w:val="21"/>
          <w:szCs w:val="21"/>
        </w:rPr>
      </w:pPr>
      <w:r w:rsidRPr="001F376A">
        <w:rPr>
          <w:rFonts w:ascii="Segoe UI" w:hAnsi="Segoe UI" w:cs="Segoe UI"/>
          <w:color w:val="000000"/>
          <w:sz w:val="21"/>
          <w:szCs w:val="21"/>
        </w:rPr>
        <w:t>It has a no-arg constructor.</w:t>
      </w:r>
    </w:p>
    <w:p w14:paraId="4351655C" w14:textId="77777777" w:rsidR="009C33AC" w:rsidRPr="001F376A" w:rsidRDefault="009C33AC" w:rsidP="001F376A">
      <w:pPr>
        <w:pStyle w:val="ListParagraph"/>
        <w:numPr>
          <w:ilvl w:val="0"/>
          <w:numId w:val="31"/>
        </w:numPr>
        <w:shd w:val="clear" w:color="auto" w:fill="FFFFFF"/>
        <w:spacing w:before="96" w:after="96" w:line="240" w:lineRule="auto"/>
        <w:rPr>
          <w:rFonts w:ascii="Segoe UI" w:hAnsi="Segoe UI" w:cs="Segoe UI"/>
          <w:color w:val="000000"/>
          <w:sz w:val="21"/>
          <w:szCs w:val="21"/>
        </w:rPr>
      </w:pPr>
      <w:r w:rsidRPr="001F376A">
        <w:rPr>
          <w:rFonts w:ascii="Segoe UI" w:hAnsi="Segoe UI" w:cs="Segoe UI"/>
          <w:color w:val="000000"/>
          <w:sz w:val="21"/>
          <w:szCs w:val="21"/>
        </w:rPr>
        <w:t>It does not have public variables.</w:t>
      </w:r>
    </w:p>
    <w:p w14:paraId="24AA5F6D" w14:textId="77777777" w:rsidR="009C33AC" w:rsidRPr="001F376A" w:rsidRDefault="009C33AC" w:rsidP="001F376A">
      <w:pPr>
        <w:pStyle w:val="ListParagraph"/>
        <w:numPr>
          <w:ilvl w:val="0"/>
          <w:numId w:val="31"/>
        </w:numPr>
        <w:shd w:val="clear" w:color="auto" w:fill="FFFFFF"/>
        <w:spacing w:before="96" w:after="96" w:line="240" w:lineRule="auto"/>
        <w:rPr>
          <w:rFonts w:ascii="Segoe UI" w:hAnsi="Segoe UI" w:cs="Segoe UI"/>
          <w:color w:val="000000"/>
          <w:sz w:val="21"/>
          <w:szCs w:val="21"/>
        </w:rPr>
      </w:pPr>
      <w:r w:rsidRPr="001F376A">
        <w:rPr>
          <w:rFonts w:ascii="Segoe UI" w:hAnsi="Segoe UI" w:cs="Segoe UI"/>
          <w:color w:val="000000"/>
          <w:sz w:val="21"/>
          <w:szCs w:val="21"/>
        </w:rPr>
        <w:t>It is defined in a named package. It can not be kept in the default no-name package.</w:t>
      </w:r>
    </w:p>
    <w:p w14:paraId="371BACBE" w14:textId="77777777" w:rsidR="009C33AC" w:rsidRPr="001F376A" w:rsidRDefault="009C33AC" w:rsidP="001F376A">
      <w:pPr>
        <w:pStyle w:val="ListParagraph"/>
        <w:numPr>
          <w:ilvl w:val="0"/>
          <w:numId w:val="31"/>
        </w:numPr>
        <w:shd w:val="clear" w:color="auto" w:fill="FFFFFF"/>
        <w:spacing w:after="0" w:line="240" w:lineRule="auto"/>
        <w:rPr>
          <w:rFonts w:ascii="Segoe UI" w:hAnsi="Segoe UI" w:cs="Segoe UI"/>
          <w:color w:val="000000"/>
          <w:sz w:val="21"/>
          <w:szCs w:val="21"/>
        </w:rPr>
      </w:pPr>
      <w:r w:rsidRPr="001F376A">
        <w:rPr>
          <w:rFonts w:ascii="Segoe UI" w:hAnsi="Segoe UI" w:cs="Segoe UI"/>
          <w:color w:val="000000"/>
          <w:sz w:val="21"/>
          <w:szCs w:val="21"/>
        </w:rPr>
        <w:t>For a private variable </w:t>
      </w:r>
      <w:r w:rsidRPr="001F376A">
        <w:rPr>
          <w:rStyle w:val="HTMLCode"/>
          <w:rFonts w:ascii="Consolas" w:eastAsiaTheme="majorEastAsia" w:hAnsi="Consolas"/>
          <w:color w:val="000000"/>
        </w:rPr>
        <w:t>xxx</w:t>
      </w:r>
      <w:r w:rsidRPr="001F376A">
        <w:rPr>
          <w:rFonts w:ascii="Segoe UI" w:hAnsi="Segoe UI" w:cs="Segoe UI"/>
          <w:color w:val="000000"/>
          <w:sz w:val="21"/>
          <w:szCs w:val="21"/>
        </w:rPr>
        <w:t>, there is a public getter </w:t>
      </w:r>
      <w:r w:rsidRPr="001F376A">
        <w:rPr>
          <w:rStyle w:val="HTMLCode"/>
          <w:rFonts w:ascii="Consolas" w:eastAsiaTheme="majorEastAsia" w:hAnsi="Consolas"/>
          <w:color w:val="000000"/>
        </w:rPr>
        <w:t>getXxx()</w:t>
      </w:r>
      <w:r w:rsidRPr="001F376A">
        <w:rPr>
          <w:rFonts w:ascii="Segoe UI" w:hAnsi="Segoe UI" w:cs="Segoe UI"/>
          <w:color w:val="000000"/>
          <w:sz w:val="21"/>
          <w:szCs w:val="21"/>
        </w:rPr>
        <w:t> (or </w:t>
      </w:r>
      <w:r w:rsidRPr="001F376A">
        <w:rPr>
          <w:rStyle w:val="HTMLCode"/>
          <w:rFonts w:ascii="Consolas" w:eastAsiaTheme="majorEastAsia" w:hAnsi="Consolas"/>
          <w:color w:val="000000"/>
        </w:rPr>
        <w:t>isXxx()</w:t>
      </w:r>
      <w:r w:rsidRPr="001F376A">
        <w:rPr>
          <w:rFonts w:ascii="Segoe UI" w:hAnsi="Segoe UI" w:cs="Segoe UI"/>
          <w:color w:val="000000"/>
          <w:sz w:val="21"/>
          <w:szCs w:val="21"/>
        </w:rPr>
        <w:t> for </w:t>
      </w:r>
      <w:r w:rsidRPr="001F376A">
        <w:rPr>
          <w:rStyle w:val="HTMLCode"/>
          <w:rFonts w:ascii="Consolas" w:eastAsiaTheme="majorEastAsia" w:hAnsi="Consolas"/>
          <w:color w:val="000000"/>
        </w:rPr>
        <w:t>boolean</w:t>
      </w:r>
      <w:r w:rsidRPr="001F376A">
        <w:rPr>
          <w:rFonts w:ascii="Segoe UI" w:hAnsi="Segoe UI" w:cs="Segoe UI"/>
          <w:color w:val="000000"/>
          <w:sz w:val="21"/>
          <w:szCs w:val="21"/>
        </w:rPr>
        <w:t>) and a public setter </w:t>
      </w:r>
      <w:r w:rsidRPr="001F376A">
        <w:rPr>
          <w:rStyle w:val="HTMLCode"/>
          <w:rFonts w:ascii="Consolas" w:eastAsiaTheme="majorEastAsia" w:hAnsi="Consolas"/>
          <w:color w:val="000000"/>
        </w:rPr>
        <w:t>setXxx()</w:t>
      </w:r>
      <w:r w:rsidRPr="001F376A">
        <w:rPr>
          <w:rFonts w:ascii="Segoe UI" w:hAnsi="Segoe UI" w:cs="Segoe UI"/>
          <w:color w:val="000000"/>
          <w:sz w:val="21"/>
          <w:szCs w:val="21"/>
        </w:rPr>
        <w:t>.</w:t>
      </w:r>
    </w:p>
    <w:p w14:paraId="3BBECE30" w14:textId="77777777" w:rsidR="009C33AC" w:rsidRPr="001F376A" w:rsidRDefault="009C33AC" w:rsidP="001F376A">
      <w:pPr>
        <w:pStyle w:val="ListParagraph"/>
        <w:numPr>
          <w:ilvl w:val="0"/>
          <w:numId w:val="31"/>
        </w:numPr>
        <w:shd w:val="clear" w:color="auto" w:fill="FFFFFF"/>
        <w:spacing w:after="0" w:line="240" w:lineRule="auto"/>
        <w:rPr>
          <w:rFonts w:ascii="Segoe UI" w:hAnsi="Segoe UI" w:cs="Segoe UI"/>
          <w:color w:val="000000"/>
          <w:sz w:val="21"/>
          <w:szCs w:val="21"/>
        </w:rPr>
      </w:pPr>
      <w:r w:rsidRPr="001F376A">
        <w:rPr>
          <w:rFonts w:ascii="Segoe UI" w:hAnsi="Segoe UI" w:cs="Segoe UI"/>
          <w:color w:val="000000"/>
          <w:sz w:val="21"/>
          <w:szCs w:val="21"/>
        </w:rPr>
        <w:t>For an event </w:t>
      </w:r>
      <w:r w:rsidRPr="001F376A">
        <w:rPr>
          <w:rStyle w:val="HTMLCode"/>
          <w:rFonts w:ascii="Consolas" w:eastAsiaTheme="majorEastAsia" w:hAnsi="Consolas"/>
          <w:color w:val="000000"/>
        </w:rPr>
        <w:t>xxxEvent</w:t>
      </w:r>
      <w:r w:rsidRPr="001F376A">
        <w:rPr>
          <w:rFonts w:ascii="Segoe UI" w:hAnsi="Segoe UI" w:cs="Segoe UI"/>
          <w:color w:val="000000"/>
          <w:sz w:val="21"/>
          <w:szCs w:val="21"/>
        </w:rPr>
        <w:t>, there is an interface </w:t>
      </w:r>
      <w:r w:rsidRPr="001F376A">
        <w:rPr>
          <w:rStyle w:val="HTMLCode"/>
          <w:rFonts w:ascii="Consolas" w:eastAsiaTheme="majorEastAsia" w:hAnsi="Consolas"/>
          <w:color w:val="000000"/>
        </w:rPr>
        <w:t>xxxListener</w:t>
      </w:r>
      <w:r w:rsidRPr="001F376A">
        <w:rPr>
          <w:rFonts w:ascii="Segoe UI" w:hAnsi="Segoe UI" w:cs="Segoe UI"/>
          <w:color w:val="000000"/>
          <w:sz w:val="21"/>
          <w:szCs w:val="21"/>
        </w:rPr>
        <w:t>, and methods </w:t>
      </w:r>
      <w:r w:rsidRPr="001F376A">
        <w:rPr>
          <w:rStyle w:val="HTMLCode"/>
          <w:rFonts w:ascii="Consolas" w:eastAsiaTheme="majorEastAsia" w:hAnsi="Consolas"/>
          <w:color w:val="000000"/>
        </w:rPr>
        <w:t>addXxxListener()</w:t>
      </w:r>
      <w:r w:rsidRPr="001F376A">
        <w:rPr>
          <w:rFonts w:ascii="Segoe UI" w:hAnsi="Segoe UI" w:cs="Segoe UI"/>
          <w:color w:val="000000"/>
          <w:sz w:val="21"/>
          <w:szCs w:val="21"/>
        </w:rPr>
        <w:t> and </w:t>
      </w:r>
      <w:r w:rsidRPr="001F376A">
        <w:rPr>
          <w:rStyle w:val="HTMLCode"/>
          <w:rFonts w:ascii="Consolas" w:eastAsiaTheme="majorEastAsia" w:hAnsi="Consolas"/>
          <w:color w:val="000000"/>
        </w:rPr>
        <w:t>removeXxxListener()</w:t>
      </w:r>
      <w:r w:rsidRPr="001F376A">
        <w:rPr>
          <w:rFonts w:ascii="Segoe UI" w:hAnsi="Segoe UI" w:cs="Segoe UI"/>
          <w:color w:val="000000"/>
          <w:sz w:val="21"/>
          <w:szCs w:val="21"/>
        </w:rPr>
        <w:t>.</w:t>
      </w:r>
    </w:p>
    <w:p w14:paraId="21F8E720" w14:textId="77777777" w:rsidR="009C33AC" w:rsidRPr="001F376A" w:rsidRDefault="009C33AC" w:rsidP="001F376A">
      <w:pPr>
        <w:pStyle w:val="ListParagraph"/>
        <w:numPr>
          <w:ilvl w:val="0"/>
          <w:numId w:val="31"/>
        </w:numPr>
        <w:shd w:val="clear" w:color="auto" w:fill="FFFFFF"/>
        <w:spacing w:after="0" w:line="240" w:lineRule="auto"/>
        <w:rPr>
          <w:rFonts w:ascii="Segoe UI" w:hAnsi="Segoe UI" w:cs="Segoe UI"/>
          <w:color w:val="000000"/>
          <w:sz w:val="21"/>
          <w:szCs w:val="21"/>
        </w:rPr>
      </w:pPr>
      <w:r w:rsidRPr="001F376A">
        <w:rPr>
          <w:rFonts w:ascii="Segoe UI" w:hAnsi="Segoe UI" w:cs="Segoe UI"/>
          <w:color w:val="000000"/>
          <w:sz w:val="21"/>
          <w:szCs w:val="21"/>
        </w:rPr>
        <w:t>It implements </w:t>
      </w:r>
      <w:r w:rsidRPr="001F376A">
        <w:rPr>
          <w:rStyle w:val="HTMLCode"/>
          <w:rFonts w:ascii="Consolas" w:eastAsiaTheme="majorEastAsia" w:hAnsi="Consolas"/>
          <w:color w:val="000000"/>
        </w:rPr>
        <w:t>Serializable</w:t>
      </w:r>
      <w:r w:rsidRPr="001F376A">
        <w:rPr>
          <w:rFonts w:ascii="Segoe UI" w:hAnsi="Segoe UI" w:cs="Segoe UI"/>
          <w:color w:val="000000"/>
          <w:sz w:val="21"/>
          <w:szCs w:val="21"/>
        </w:rPr>
        <w:t> interface, so that its state can be stored and retrieved to and from external storage, for persistent.</w:t>
      </w:r>
    </w:p>
    <w:p w14:paraId="64C76860" w14:textId="76D11132" w:rsidR="009C33AC" w:rsidRDefault="009C33AC" w:rsidP="000E0ADF">
      <w:pPr>
        <w:pStyle w:val="Heading3"/>
      </w:pPr>
      <w:r>
        <w:t>JSP Actions for JavaBean</w:t>
      </w:r>
    </w:p>
    <w:p w14:paraId="50FC1C17" w14:textId="77777777" w:rsidR="009C33AC" w:rsidRPr="00EA7804" w:rsidRDefault="009C33AC" w:rsidP="00EA7804">
      <w:pPr>
        <w:pStyle w:val="Heading4"/>
      </w:pPr>
      <w:r w:rsidRPr="00EA7804">
        <w:rPr>
          <w:rStyle w:val="font-code"/>
        </w:rPr>
        <w:t>&lt;jsp:useBean&gt;</w:t>
      </w:r>
    </w:p>
    <w:p w14:paraId="72CE89CD"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reate a new bean instance. The bean class must be kept in "</w:t>
      </w:r>
      <w:r>
        <w:rPr>
          <w:rStyle w:val="HTMLCode"/>
          <w:rFonts w:ascii="Consolas" w:eastAsiaTheme="majorEastAsia" w:hAnsi="Consolas"/>
          <w:color w:val="000000"/>
        </w:rPr>
        <w:t>&lt;WebContextRoot&gt;\WEB-INF\classes</w:t>
      </w:r>
      <w:r>
        <w:rPr>
          <w:rFonts w:ascii="Segoe UI" w:hAnsi="Segoe UI" w:cs="Segoe UI"/>
          <w:color w:val="000000"/>
          <w:sz w:val="21"/>
          <w:szCs w:val="21"/>
        </w:rPr>
        <w:t>" within a proper package directory structure.</w:t>
      </w:r>
    </w:p>
    <w:p w14:paraId="78896971"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jsp:useBean id="</w:t>
      </w:r>
      <w:r>
        <w:rPr>
          <w:rStyle w:val="Emphasis"/>
          <w:rFonts w:ascii="Consolas" w:hAnsi="Consolas"/>
          <w:color w:val="000000"/>
        </w:rPr>
        <w:t>beanName</w:t>
      </w:r>
      <w:r>
        <w:rPr>
          <w:rFonts w:ascii="Consolas" w:hAnsi="Consolas"/>
          <w:color w:val="000000"/>
        </w:rPr>
        <w:t>" class="</w:t>
      </w:r>
      <w:r>
        <w:rPr>
          <w:rStyle w:val="Emphasis"/>
          <w:rFonts w:ascii="Consolas" w:hAnsi="Consolas"/>
          <w:color w:val="000000"/>
        </w:rPr>
        <w:t>packageName.ClassName</w:t>
      </w:r>
      <w:r>
        <w:rPr>
          <w:rFonts w:ascii="Consolas" w:hAnsi="Consolas"/>
          <w:color w:val="000000"/>
        </w:rPr>
        <w:t>" scope="</w:t>
      </w:r>
      <w:r>
        <w:rPr>
          <w:rStyle w:val="underline"/>
          <w:rFonts w:ascii="Consolas" w:hAnsi="Consolas"/>
          <w:color w:val="000000"/>
          <w:u w:val="single"/>
        </w:rPr>
        <w:t>page</w:t>
      </w:r>
      <w:r>
        <w:rPr>
          <w:rFonts w:ascii="Consolas" w:hAnsi="Consolas"/>
          <w:color w:val="000000"/>
        </w:rPr>
        <w:t>|request|session|application" /&gt;</w:t>
      </w:r>
    </w:p>
    <w:p w14:paraId="4A9F0A83"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xml:space="preserve">// Equivalent to JSP Declaration: </w:t>
      </w:r>
    </w:p>
    <w:p w14:paraId="5263242C"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lt;%! PackageName.className beanName = new PackageName.className(); %&gt;</w:t>
      </w:r>
    </w:p>
    <w:p w14:paraId="406F8AF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xml:space="preserve">// setAttribute according to the scope. </w:t>
      </w:r>
      <w:r>
        <w:rPr>
          <w:rFonts w:ascii="Consolas" w:hAnsi="Consolas"/>
          <w:color w:val="000000"/>
        </w:rPr>
        <w:t xml:space="preserve"> </w:t>
      </w:r>
    </w:p>
    <w:p w14:paraId="12341867"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ttribute </w:t>
      </w:r>
      <w:r>
        <w:rPr>
          <w:rStyle w:val="HTMLCode"/>
          <w:rFonts w:ascii="Consolas" w:eastAsiaTheme="majorEastAsia" w:hAnsi="Consolas"/>
          <w:color w:val="000000"/>
        </w:rPr>
        <w:t>scope</w:t>
      </w:r>
      <w:r>
        <w:rPr>
          <w:rFonts w:ascii="Segoe UI" w:hAnsi="Segoe UI" w:cs="Segoe UI"/>
          <w:color w:val="000000"/>
          <w:sz w:val="21"/>
          <w:szCs w:val="21"/>
        </w:rPr>
        <w:t> specifies the scope of this bean:</w:t>
      </w:r>
    </w:p>
    <w:p w14:paraId="7398F0FF" w14:textId="77777777" w:rsidR="009C33AC" w:rsidRDefault="009C33AC" w:rsidP="009C33AC">
      <w:pPr>
        <w:numPr>
          <w:ilvl w:val="0"/>
          <w:numId w:val="28"/>
        </w:numPr>
        <w:shd w:val="clear" w:color="auto" w:fill="FFFFFF"/>
        <w:spacing w:after="0" w:line="240" w:lineRule="auto"/>
        <w:ind w:left="1152"/>
        <w:jc w:val="both"/>
        <w:rPr>
          <w:rFonts w:ascii="Segoe UI" w:hAnsi="Segoe UI" w:cs="Segoe UI"/>
          <w:color w:val="000000"/>
          <w:sz w:val="21"/>
          <w:szCs w:val="21"/>
        </w:rPr>
      </w:pPr>
      <w:r>
        <w:rPr>
          <w:rStyle w:val="HTMLCode"/>
          <w:rFonts w:ascii="Consolas" w:eastAsiaTheme="majorEastAsia" w:hAnsi="Consolas"/>
          <w:color w:val="000000"/>
        </w:rPr>
        <w:t>page</w:t>
      </w:r>
      <w:r>
        <w:rPr>
          <w:rFonts w:ascii="Segoe UI" w:hAnsi="Segoe UI" w:cs="Segoe UI"/>
          <w:color w:val="000000"/>
          <w:sz w:val="21"/>
          <w:szCs w:val="21"/>
        </w:rPr>
        <w:t>: default, stored in </w:t>
      </w:r>
      <w:r>
        <w:rPr>
          <w:rStyle w:val="HTMLCode"/>
          <w:rFonts w:ascii="Consolas" w:eastAsiaTheme="majorEastAsia" w:hAnsi="Consolas"/>
          <w:color w:val="000000"/>
        </w:rPr>
        <w:t>PageContext</w:t>
      </w:r>
      <w:r>
        <w:rPr>
          <w:rFonts w:ascii="Segoe UI" w:hAnsi="Segoe UI" w:cs="Segoe UI"/>
          <w:color w:val="000000"/>
          <w:sz w:val="21"/>
          <w:szCs w:val="21"/>
        </w:rPr>
        <w:t>, available to this page only.</w:t>
      </w:r>
    </w:p>
    <w:p w14:paraId="4D624EB6" w14:textId="77777777" w:rsidR="009C33AC" w:rsidRDefault="009C33AC" w:rsidP="009C33AC">
      <w:pPr>
        <w:numPr>
          <w:ilvl w:val="0"/>
          <w:numId w:val="28"/>
        </w:numPr>
        <w:shd w:val="clear" w:color="auto" w:fill="FFFFFF"/>
        <w:spacing w:after="0" w:line="240" w:lineRule="auto"/>
        <w:ind w:left="1152"/>
        <w:jc w:val="both"/>
        <w:rPr>
          <w:rFonts w:ascii="Segoe UI" w:hAnsi="Segoe UI" w:cs="Segoe UI"/>
          <w:color w:val="000000"/>
          <w:sz w:val="21"/>
          <w:szCs w:val="21"/>
        </w:rPr>
      </w:pPr>
      <w:r>
        <w:rPr>
          <w:rStyle w:val="HTMLCode"/>
          <w:rFonts w:ascii="Consolas" w:eastAsiaTheme="majorEastAsia" w:hAnsi="Consolas"/>
          <w:color w:val="000000"/>
        </w:rPr>
        <w:t>request</w:t>
      </w:r>
      <w:r>
        <w:rPr>
          <w:rFonts w:ascii="Segoe UI" w:hAnsi="Segoe UI" w:cs="Segoe UI"/>
          <w:color w:val="000000"/>
          <w:sz w:val="21"/>
          <w:szCs w:val="21"/>
        </w:rPr>
        <w:t>: stored in </w:t>
      </w:r>
      <w:r>
        <w:rPr>
          <w:rStyle w:val="HTMLCode"/>
          <w:rFonts w:ascii="Consolas" w:eastAsiaTheme="majorEastAsia" w:hAnsi="Consolas"/>
          <w:color w:val="000000"/>
        </w:rPr>
        <w:t>ServletRequest</w:t>
      </w:r>
      <w:r>
        <w:rPr>
          <w:rFonts w:ascii="Segoe UI" w:hAnsi="Segoe UI" w:cs="Segoe UI"/>
          <w:color w:val="000000"/>
          <w:sz w:val="21"/>
          <w:szCs w:val="21"/>
        </w:rPr>
        <w:t>, can be forwarded to another JSP page or servlet.</w:t>
      </w:r>
    </w:p>
    <w:p w14:paraId="4F72817F" w14:textId="77777777" w:rsidR="009C33AC" w:rsidRDefault="009C33AC" w:rsidP="009C33AC">
      <w:pPr>
        <w:numPr>
          <w:ilvl w:val="0"/>
          <w:numId w:val="28"/>
        </w:numPr>
        <w:shd w:val="clear" w:color="auto" w:fill="FFFFFF"/>
        <w:spacing w:after="0" w:line="240" w:lineRule="auto"/>
        <w:ind w:left="1152"/>
        <w:jc w:val="both"/>
        <w:rPr>
          <w:rFonts w:ascii="Segoe UI" w:hAnsi="Segoe UI" w:cs="Segoe UI"/>
          <w:color w:val="000000"/>
          <w:sz w:val="21"/>
          <w:szCs w:val="21"/>
        </w:rPr>
      </w:pPr>
      <w:r>
        <w:rPr>
          <w:rStyle w:val="HTMLCode"/>
          <w:rFonts w:ascii="Consolas" w:eastAsiaTheme="majorEastAsia" w:hAnsi="Consolas"/>
          <w:color w:val="000000"/>
        </w:rPr>
        <w:t>session</w:t>
      </w:r>
      <w:r>
        <w:rPr>
          <w:rFonts w:ascii="Segoe UI" w:hAnsi="Segoe UI" w:cs="Segoe UI"/>
          <w:color w:val="000000"/>
          <w:sz w:val="21"/>
          <w:szCs w:val="21"/>
        </w:rPr>
        <w:t>: stored in </w:t>
      </w:r>
      <w:r>
        <w:rPr>
          <w:rStyle w:val="HTMLCode"/>
          <w:rFonts w:ascii="Consolas" w:eastAsiaTheme="majorEastAsia" w:hAnsi="Consolas"/>
          <w:color w:val="000000"/>
        </w:rPr>
        <w:t>HttpSession</w:t>
      </w:r>
      <w:r>
        <w:rPr>
          <w:rFonts w:ascii="Segoe UI" w:hAnsi="Segoe UI" w:cs="Segoe UI"/>
          <w:color w:val="000000"/>
          <w:sz w:val="21"/>
          <w:szCs w:val="21"/>
        </w:rPr>
        <w:t>, available to all pages and servlets within this session.</w:t>
      </w:r>
    </w:p>
    <w:p w14:paraId="76DEB5C2" w14:textId="77777777" w:rsidR="009C33AC" w:rsidRDefault="009C33AC" w:rsidP="009C33AC">
      <w:pPr>
        <w:numPr>
          <w:ilvl w:val="0"/>
          <w:numId w:val="28"/>
        </w:numPr>
        <w:shd w:val="clear" w:color="auto" w:fill="FFFFFF"/>
        <w:spacing w:after="0" w:line="240" w:lineRule="auto"/>
        <w:ind w:left="1152"/>
        <w:jc w:val="both"/>
        <w:rPr>
          <w:rFonts w:ascii="Segoe UI" w:hAnsi="Segoe UI" w:cs="Segoe UI"/>
          <w:color w:val="000000"/>
          <w:sz w:val="21"/>
          <w:szCs w:val="21"/>
        </w:rPr>
      </w:pPr>
      <w:r>
        <w:rPr>
          <w:rStyle w:val="HTMLCode"/>
          <w:rFonts w:ascii="Consolas" w:eastAsiaTheme="majorEastAsia" w:hAnsi="Consolas"/>
          <w:color w:val="000000"/>
        </w:rPr>
        <w:t>application</w:t>
      </w:r>
      <w:r>
        <w:rPr>
          <w:rFonts w:ascii="Segoe UI" w:hAnsi="Segoe UI" w:cs="Segoe UI"/>
          <w:color w:val="000000"/>
          <w:sz w:val="21"/>
          <w:szCs w:val="21"/>
        </w:rPr>
        <w:t>: stored in </w:t>
      </w:r>
      <w:r>
        <w:rPr>
          <w:rStyle w:val="HTMLCode"/>
          <w:rFonts w:ascii="Consolas" w:eastAsiaTheme="majorEastAsia" w:hAnsi="Consolas"/>
          <w:color w:val="000000"/>
        </w:rPr>
        <w:t>ServletContext</w:t>
      </w:r>
      <w:r>
        <w:rPr>
          <w:rFonts w:ascii="Segoe UI" w:hAnsi="Segoe UI" w:cs="Segoe UI"/>
          <w:color w:val="000000"/>
          <w:sz w:val="21"/>
          <w:szCs w:val="21"/>
        </w:rPr>
        <w:t>, shared by all servlets and JSP pages in this web context (application).</w:t>
      </w:r>
    </w:p>
    <w:p w14:paraId="58EFBE66" w14:textId="77777777" w:rsidR="009C33AC" w:rsidRPr="00EA7804" w:rsidRDefault="009C33AC" w:rsidP="00EA7804">
      <w:pPr>
        <w:pStyle w:val="Heading4"/>
      </w:pPr>
      <w:r w:rsidRPr="00EA7804">
        <w:rPr>
          <w:rStyle w:val="font-code"/>
        </w:rPr>
        <w:t>&lt;jsp:setProperty&gt;</w:t>
      </w:r>
    </w:p>
    <w:p w14:paraId="006830B1" w14:textId="77777777" w:rsidR="009C33AC" w:rsidRDefault="009C33AC" w:rsidP="009C33AC">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et the value of a property (variable) of a bean, by invoking its setter.</w:t>
      </w:r>
    </w:p>
    <w:p w14:paraId="38209D6A"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jsp:setProperty name="</w:t>
      </w:r>
      <w:r>
        <w:rPr>
          <w:rStyle w:val="Emphasis"/>
          <w:rFonts w:ascii="Consolas" w:hAnsi="Consolas"/>
          <w:color w:val="000000"/>
        </w:rPr>
        <w:t>beanName</w:t>
      </w:r>
      <w:r>
        <w:rPr>
          <w:rFonts w:ascii="Consolas" w:hAnsi="Consolas"/>
          <w:color w:val="000000"/>
        </w:rPr>
        <w:t>" property="</w:t>
      </w:r>
      <w:r>
        <w:rPr>
          <w:rStyle w:val="Emphasis"/>
          <w:rFonts w:ascii="Consolas" w:hAnsi="Consolas"/>
          <w:color w:val="000000"/>
        </w:rPr>
        <w:t>propertyName</w:t>
      </w:r>
      <w:r>
        <w:rPr>
          <w:rFonts w:ascii="Consolas" w:hAnsi="Consolas"/>
          <w:color w:val="000000"/>
        </w:rPr>
        <w:t>" value="</w:t>
      </w:r>
      <w:r>
        <w:rPr>
          <w:rStyle w:val="Emphasis"/>
          <w:rFonts w:ascii="Consolas" w:hAnsi="Consolas"/>
          <w:color w:val="000000"/>
        </w:rPr>
        <w:t>propertyValue</w:t>
      </w:r>
      <w:r>
        <w:rPr>
          <w:rFonts w:ascii="Consolas" w:hAnsi="Consolas"/>
          <w:color w:val="000000"/>
        </w:rPr>
        <w:t>" /&gt;</w:t>
      </w:r>
    </w:p>
    <w:p w14:paraId="5643BE4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Equivalent to Scriptlet: &lt;% beanName.setPropertyName(propertyValue); %&gt;</w:t>
      </w:r>
    </w:p>
    <w:p w14:paraId="7FE8938B" w14:textId="77777777" w:rsidR="009C33AC" w:rsidRPr="00EA7804" w:rsidRDefault="009C33AC" w:rsidP="00EA7804">
      <w:pPr>
        <w:pStyle w:val="Heading4"/>
      </w:pPr>
      <w:r w:rsidRPr="00EA7804">
        <w:rPr>
          <w:rStyle w:val="font-code"/>
        </w:rPr>
        <w:t>&lt;jsp:getProperty&gt;</w:t>
      </w:r>
    </w:p>
    <w:p w14:paraId="18713A34" w14:textId="77777777" w:rsidR="009C33AC" w:rsidRDefault="009C33AC" w:rsidP="009C33AC">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Get the value of a property (variable) of a bean, by invoking its getter.</w:t>
      </w:r>
    </w:p>
    <w:p w14:paraId="4AD2965C"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jsp:getProperty name="</w:t>
      </w:r>
      <w:r>
        <w:rPr>
          <w:rStyle w:val="Emphasis"/>
          <w:rFonts w:ascii="Consolas" w:hAnsi="Consolas"/>
          <w:color w:val="000000"/>
        </w:rPr>
        <w:t>beanName</w:t>
      </w:r>
      <w:r>
        <w:rPr>
          <w:rFonts w:ascii="Consolas" w:hAnsi="Consolas"/>
          <w:color w:val="000000"/>
        </w:rPr>
        <w:t>" property="</w:t>
      </w:r>
      <w:r>
        <w:rPr>
          <w:rStyle w:val="Emphasis"/>
          <w:rFonts w:ascii="Consolas" w:hAnsi="Consolas"/>
          <w:color w:val="000000"/>
        </w:rPr>
        <w:t>propertyName</w:t>
      </w:r>
      <w:r>
        <w:rPr>
          <w:rFonts w:ascii="Consolas" w:hAnsi="Consolas"/>
          <w:color w:val="000000"/>
        </w:rPr>
        <w:t>" /&gt;</w:t>
      </w:r>
    </w:p>
    <w:p w14:paraId="0BDF2D7A"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Equivalent to Expression: &lt;%= beanName.getPropertyName() %&gt;</w:t>
      </w:r>
    </w:p>
    <w:p w14:paraId="0BE063EF" w14:textId="797FCED8" w:rsidR="009C33AC" w:rsidRDefault="009C33AC" w:rsidP="006608DB">
      <w:pPr>
        <w:pStyle w:val="Heading3"/>
      </w:pPr>
      <w:r>
        <w:t>JSP's JavaBean and HTML form</w:t>
      </w:r>
    </w:p>
    <w:p w14:paraId="3A668DA8" w14:textId="77777777" w:rsidR="009C33AC" w:rsidRDefault="009C33AC" w:rsidP="009C33AC">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Bean is frequently used in a HTML form, to capture the value of the selected request parameters (such as username), and pass it over to the other processing pages or server-side programs, depending on its scope.</w:t>
      </w:r>
    </w:p>
    <w:p w14:paraId="0B554AF7"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stead of setting each of the bean's properties using many </w:t>
      </w:r>
      <w:r>
        <w:rPr>
          <w:rStyle w:val="HTMLCode"/>
          <w:rFonts w:ascii="Consolas" w:eastAsiaTheme="majorEastAsia" w:hAnsi="Consolas"/>
          <w:color w:val="000000"/>
        </w:rPr>
        <w:t>&lt;jsp:setProperty&gt;</w:t>
      </w:r>
      <w:r>
        <w:rPr>
          <w:rFonts w:ascii="Segoe UI" w:hAnsi="Segoe UI" w:cs="Segoe UI"/>
          <w:color w:val="000000"/>
          <w:sz w:val="21"/>
          <w:szCs w:val="21"/>
        </w:rPr>
        <w:t>, you can use wildcard </w:t>
      </w:r>
      <w:r>
        <w:rPr>
          <w:rStyle w:val="HTMLCode"/>
          <w:rFonts w:ascii="Consolas" w:eastAsiaTheme="majorEastAsia" w:hAnsi="Consolas"/>
          <w:color w:val="000000"/>
        </w:rPr>
        <w:t>'*'</w:t>
      </w:r>
      <w:r>
        <w:rPr>
          <w:rFonts w:ascii="Segoe UI" w:hAnsi="Segoe UI" w:cs="Segoe UI"/>
          <w:color w:val="000000"/>
          <w:sz w:val="21"/>
          <w:szCs w:val="21"/>
        </w:rPr>
        <w:t> in the </w:t>
      </w:r>
      <w:r>
        <w:rPr>
          <w:rStyle w:val="HTMLCode"/>
          <w:rFonts w:ascii="Consolas" w:eastAsiaTheme="majorEastAsia" w:hAnsi="Consolas"/>
          <w:color w:val="000000"/>
        </w:rPr>
        <w:t>property</w:t>
      </w:r>
      <w:r>
        <w:rPr>
          <w:rFonts w:ascii="Segoe UI" w:hAnsi="Segoe UI" w:cs="Segoe UI"/>
          <w:color w:val="000000"/>
          <w:sz w:val="21"/>
          <w:szCs w:val="21"/>
        </w:rPr>
        <w:t> attribute to set the properties of a bean to the request parameters with the matching names. Simple type conversion from String will be carried out. For example,</w:t>
      </w:r>
    </w:p>
    <w:p w14:paraId="62298C8B"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jsp:useBean name="mybean" class="mypkg.myClass" scope="session' /&gt;</w:t>
      </w:r>
    </w:p>
    <w:p w14:paraId="6F018DC7"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Instantiate a bean</w:t>
      </w:r>
    </w:p>
    <w:p w14:paraId="29A910F7"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jsp:setProperty name="mybean" property="*" /&gt;</w:t>
      </w:r>
    </w:p>
    <w:p w14:paraId="55FCAF5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comment"/>
          <w:rFonts w:ascii="Consolas" w:hAnsi="Consolas"/>
          <w:color w:val="009900"/>
        </w:rPr>
      </w:pPr>
      <w:r>
        <w:rPr>
          <w:rStyle w:val="color-comment"/>
          <w:rFonts w:ascii="Consolas" w:hAnsi="Consolas"/>
          <w:color w:val="009900"/>
        </w:rPr>
        <w:t xml:space="preserve">  // Binds the properties with matching request parameter names</w:t>
      </w:r>
    </w:p>
    <w:p w14:paraId="59E0889B"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xml:space="preserve">  // Same as mybean.setXxx(request.getParameter("xxx")) for all the properties in the bean</w:t>
      </w:r>
    </w:p>
    <w:p w14:paraId="15E58BE3"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Suppose the request contains a parameter </w:t>
      </w:r>
      <w:r>
        <w:rPr>
          <w:rStyle w:val="HTMLCode"/>
          <w:rFonts w:ascii="Consolas" w:eastAsiaTheme="majorEastAsia" w:hAnsi="Consolas"/>
          <w:color w:val="000000"/>
        </w:rPr>
        <w:t>username=xxx</w:t>
      </w:r>
      <w:r>
        <w:rPr>
          <w:rFonts w:ascii="Segoe UI" w:hAnsi="Segoe UI" w:cs="Segoe UI"/>
          <w:color w:val="000000"/>
          <w:sz w:val="21"/>
          <w:szCs w:val="21"/>
        </w:rPr>
        <w:t> and </w:t>
      </w:r>
      <w:r>
        <w:rPr>
          <w:rStyle w:val="HTMLCode"/>
          <w:rFonts w:ascii="Consolas" w:eastAsiaTheme="majorEastAsia" w:hAnsi="Consolas"/>
          <w:color w:val="000000"/>
        </w:rPr>
        <w:t>mybean</w:t>
      </w:r>
      <w:r>
        <w:rPr>
          <w:rFonts w:ascii="Segoe UI" w:hAnsi="Segoe UI" w:cs="Segoe UI"/>
          <w:color w:val="000000"/>
          <w:sz w:val="21"/>
          <w:szCs w:val="21"/>
        </w:rPr>
        <w:t> has a property </w:t>
      </w:r>
      <w:r>
        <w:rPr>
          <w:rStyle w:val="HTMLCode"/>
          <w:rFonts w:ascii="Consolas" w:eastAsiaTheme="majorEastAsia" w:hAnsi="Consolas"/>
          <w:color w:val="000000"/>
        </w:rPr>
        <w:t>username</w:t>
      </w:r>
      <w:r>
        <w:rPr>
          <w:rFonts w:ascii="Segoe UI" w:hAnsi="Segoe UI" w:cs="Segoe UI"/>
          <w:color w:val="000000"/>
          <w:sz w:val="21"/>
          <w:szCs w:val="21"/>
        </w:rPr>
        <w:t>, then </w:t>
      </w:r>
      <w:r>
        <w:rPr>
          <w:rStyle w:val="HTMLCode"/>
          <w:rFonts w:ascii="Consolas" w:eastAsiaTheme="majorEastAsia" w:hAnsi="Consolas"/>
          <w:color w:val="000000"/>
        </w:rPr>
        <w:t>setUsername(xxx)</w:t>
      </w:r>
      <w:r>
        <w:rPr>
          <w:rFonts w:ascii="Segoe UI" w:hAnsi="Segoe UI" w:cs="Segoe UI"/>
          <w:color w:val="000000"/>
          <w:sz w:val="21"/>
          <w:szCs w:val="21"/>
        </w:rPr>
        <w:t> will be invoked.</w:t>
      </w:r>
    </w:p>
    <w:p w14:paraId="22343452" w14:textId="795D4BE0" w:rsidR="009C33AC" w:rsidRDefault="009C33AC" w:rsidP="00AE1CFD">
      <w:pPr>
        <w:pStyle w:val="Heading3"/>
      </w:pPr>
      <w:r>
        <w:t>A JSP with JavaBean Example</w:t>
      </w:r>
    </w:p>
    <w:p w14:paraId="47C7F1C0" w14:textId="77777777" w:rsidR="009C33AC" w:rsidRDefault="009C33AC" w:rsidP="00AE1CFD">
      <w:p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Let's create a JavaBean called "</w:t>
      </w:r>
      <w:r>
        <w:rPr>
          <w:rStyle w:val="HTMLCode"/>
          <w:rFonts w:ascii="Consolas" w:eastAsiaTheme="majorEastAsia" w:hAnsi="Consolas"/>
          <w:color w:val="000000"/>
        </w:rPr>
        <w:t>UserBean.java</w:t>
      </w:r>
      <w:r>
        <w:rPr>
          <w:rFonts w:ascii="Segoe UI" w:hAnsi="Segoe UI" w:cs="Segoe UI"/>
          <w:color w:val="000000"/>
          <w:sz w:val="21"/>
          <w:szCs w:val="21"/>
        </w:rPr>
        <w:t>", which contains a variable (property) called </w:t>
      </w:r>
      <w:r>
        <w:rPr>
          <w:rStyle w:val="HTMLCode"/>
          <w:rFonts w:ascii="Consolas" w:eastAsiaTheme="majorEastAsia" w:hAnsi="Consolas"/>
          <w:color w:val="000000"/>
        </w:rPr>
        <w:t>username</w:t>
      </w:r>
      <w:r>
        <w:rPr>
          <w:rFonts w:ascii="Segoe UI" w:hAnsi="Segoe UI" w:cs="Segoe UI"/>
          <w:color w:val="000000"/>
          <w:sz w:val="21"/>
          <w:szCs w:val="21"/>
        </w:rPr>
        <w:t>, with getter and setter as follows:</w:t>
      </w:r>
    </w:p>
    <w:p w14:paraId="5C9222EC" w14:textId="77777777" w:rsidR="009C33AC" w:rsidRPr="00AE1CFD" w:rsidRDefault="009C33AC" w:rsidP="00AE1CFD">
      <w:pPr>
        <w:pStyle w:val="Code"/>
      </w:pPr>
      <w:r w:rsidRPr="00AE1CFD">
        <w:t>package mypkg;</w:t>
      </w:r>
    </w:p>
    <w:p w14:paraId="6D529F35" w14:textId="77777777" w:rsidR="009C33AC" w:rsidRPr="00AE1CFD" w:rsidRDefault="009C33AC" w:rsidP="00AE1CFD">
      <w:pPr>
        <w:pStyle w:val="Code"/>
      </w:pPr>
      <w:r w:rsidRPr="00AE1CFD">
        <w:t xml:space="preserve"> </w:t>
      </w:r>
    </w:p>
    <w:p w14:paraId="15B2AE8A" w14:textId="77777777" w:rsidR="009C33AC" w:rsidRPr="00AE1CFD" w:rsidRDefault="009C33AC" w:rsidP="00AE1CFD">
      <w:pPr>
        <w:pStyle w:val="Code"/>
      </w:pPr>
      <w:r w:rsidRPr="00AE1CFD">
        <w:t>public class UserBean {</w:t>
      </w:r>
    </w:p>
    <w:p w14:paraId="02DEA866" w14:textId="77777777" w:rsidR="009C33AC" w:rsidRPr="00AE1CFD" w:rsidRDefault="009C33AC" w:rsidP="00AE1CFD">
      <w:pPr>
        <w:pStyle w:val="Code"/>
      </w:pPr>
      <w:r w:rsidRPr="00AE1CFD">
        <w:t xml:space="preserve"> </w:t>
      </w:r>
    </w:p>
    <w:p w14:paraId="32EEF060" w14:textId="77777777" w:rsidR="009C33AC" w:rsidRPr="00AE1CFD" w:rsidRDefault="009C33AC" w:rsidP="00AE1CFD">
      <w:pPr>
        <w:pStyle w:val="Code"/>
      </w:pPr>
      <w:r w:rsidRPr="00AE1CFD">
        <w:t xml:space="preserve">   private String username;</w:t>
      </w:r>
    </w:p>
    <w:p w14:paraId="138869DF" w14:textId="77777777" w:rsidR="009C33AC" w:rsidRPr="00AE1CFD" w:rsidRDefault="009C33AC" w:rsidP="00AE1CFD">
      <w:pPr>
        <w:pStyle w:val="Code"/>
      </w:pPr>
      <w:r w:rsidRPr="00AE1CFD">
        <w:t xml:space="preserve"> </w:t>
      </w:r>
    </w:p>
    <w:p w14:paraId="73525611" w14:textId="77777777" w:rsidR="009C33AC" w:rsidRPr="00AE1CFD" w:rsidRDefault="009C33AC" w:rsidP="00AE1CFD">
      <w:pPr>
        <w:pStyle w:val="Code"/>
      </w:pPr>
      <w:r w:rsidRPr="00AE1CFD">
        <w:t xml:space="preserve">   public UserBean() {</w:t>
      </w:r>
    </w:p>
    <w:p w14:paraId="38BCC403" w14:textId="77777777" w:rsidR="009C33AC" w:rsidRPr="00AE1CFD" w:rsidRDefault="009C33AC" w:rsidP="00AE1CFD">
      <w:pPr>
        <w:pStyle w:val="Code"/>
      </w:pPr>
      <w:r w:rsidRPr="00AE1CFD">
        <w:t xml:space="preserve">      username = "";</w:t>
      </w:r>
    </w:p>
    <w:p w14:paraId="3CB8680E" w14:textId="77777777" w:rsidR="009C33AC" w:rsidRPr="00AE1CFD" w:rsidRDefault="009C33AC" w:rsidP="00AE1CFD">
      <w:pPr>
        <w:pStyle w:val="Code"/>
      </w:pPr>
      <w:r w:rsidRPr="00AE1CFD">
        <w:t xml:space="preserve">   }</w:t>
      </w:r>
    </w:p>
    <w:p w14:paraId="097CA713" w14:textId="77777777" w:rsidR="009C33AC" w:rsidRPr="00AE1CFD" w:rsidRDefault="009C33AC" w:rsidP="00AE1CFD">
      <w:pPr>
        <w:pStyle w:val="Code"/>
      </w:pPr>
      <w:r w:rsidRPr="00AE1CFD">
        <w:t xml:space="preserve"> </w:t>
      </w:r>
    </w:p>
    <w:p w14:paraId="0E222A0B" w14:textId="77777777" w:rsidR="009C33AC" w:rsidRPr="00AE1CFD" w:rsidRDefault="009C33AC" w:rsidP="00AE1CFD">
      <w:pPr>
        <w:pStyle w:val="Code"/>
      </w:pPr>
      <w:r w:rsidRPr="00AE1CFD">
        <w:t xml:space="preserve">   public String getUsername() {</w:t>
      </w:r>
    </w:p>
    <w:p w14:paraId="4FB3ACEE" w14:textId="77777777" w:rsidR="009C33AC" w:rsidRPr="00AE1CFD" w:rsidRDefault="009C33AC" w:rsidP="00AE1CFD">
      <w:pPr>
        <w:pStyle w:val="Code"/>
      </w:pPr>
      <w:r w:rsidRPr="00AE1CFD">
        <w:t xml:space="preserve">      return username;</w:t>
      </w:r>
    </w:p>
    <w:p w14:paraId="3AFE047F" w14:textId="77777777" w:rsidR="009C33AC" w:rsidRPr="00AE1CFD" w:rsidRDefault="009C33AC" w:rsidP="00AE1CFD">
      <w:pPr>
        <w:pStyle w:val="Code"/>
      </w:pPr>
      <w:r w:rsidRPr="00AE1CFD">
        <w:t xml:space="preserve">   }</w:t>
      </w:r>
    </w:p>
    <w:p w14:paraId="3DFF5467" w14:textId="77777777" w:rsidR="009C33AC" w:rsidRPr="00AE1CFD" w:rsidRDefault="009C33AC" w:rsidP="00AE1CFD">
      <w:pPr>
        <w:pStyle w:val="Code"/>
      </w:pPr>
      <w:r w:rsidRPr="00AE1CFD">
        <w:t xml:space="preserve"> </w:t>
      </w:r>
    </w:p>
    <w:p w14:paraId="0755CC36" w14:textId="77777777" w:rsidR="009C33AC" w:rsidRPr="00AE1CFD" w:rsidRDefault="009C33AC" w:rsidP="00AE1CFD">
      <w:pPr>
        <w:pStyle w:val="Code"/>
      </w:pPr>
      <w:r w:rsidRPr="00AE1CFD">
        <w:t xml:space="preserve">   public void setUsername(String username) {</w:t>
      </w:r>
    </w:p>
    <w:p w14:paraId="0187F077" w14:textId="77777777" w:rsidR="009C33AC" w:rsidRPr="00AE1CFD" w:rsidRDefault="009C33AC" w:rsidP="00AE1CFD">
      <w:pPr>
        <w:pStyle w:val="Code"/>
      </w:pPr>
      <w:r w:rsidRPr="00AE1CFD">
        <w:t xml:space="preserve">      this.username = username;</w:t>
      </w:r>
    </w:p>
    <w:p w14:paraId="5720A539" w14:textId="77777777" w:rsidR="009C33AC" w:rsidRPr="00AE1CFD" w:rsidRDefault="009C33AC" w:rsidP="00AE1CFD">
      <w:pPr>
        <w:pStyle w:val="Code"/>
      </w:pPr>
      <w:r w:rsidRPr="00AE1CFD">
        <w:t xml:space="preserve">   }</w:t>
      </w:r>
    </w:p>
    <w:p w14:paraId="1A6F6B0E" w14:textId="77777777" w:rsidR="009C33AC" w:rsidRPr="00AE1CFD" w:rsidRDefault="009C33AC" w:rsidP="00AE1CFD">
      <w:pPr>
        <w:pStyle w:val="Code"/>
      </w:pPr>
      <w:r w:rsidRPr="00AE1CFD">
        <w:t>}</w:t>
      </w:r>
    </w:p>
    <w:p w14:paraId="3F6AB3E1" w14:textId="77777777" w:rsidR="009C33AC" w:rsidRDefault="009C33AC" w:rsidP="00AE1CFD">
      <w:p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Next, create a input form to prompt user for his/her name called </w:t>
      </w:r>
      <w:r>
        <w:rPr>
          <w:rStyle w:val="HTMLCode"/>
          <w:rFonts w:ascii="Consolas" w:eastAsiaTheme="majorEastAsia" w:hAnsi="Consolas"/>
          <w:color w:val="000000"/>
        </w:rPr>
        <w:t>index.jsp</w:t>
      </w:r>
      <w:r>
        <w:rPr>
          <w:rFonts w:ascii="Segoe UI" w:hAnsi="Segoe UI" w:cs="Segoe UI"/>
          <w:color w:val="000000"/>
          <w:sz w:val="21"/>
          <w:szCs w:val="21"/>
        </w:rPr>
        <w:t>:</w:t>
      </w:r>
    </w:p>
    <w:p w14:paraId="7B8396A0" w14:textId="77777777" w:rsidR="009C33AC" w:rsidRDefault="009C33AC" w:rsidP="00AE1CFD">
      <w:pPr>
        <w:pStyle w:val="Code"/>
      </w:pPr>
      <w:r>
        <w:t>&lt;%@page contentType="text/html" pageEncoding="UTF-8"%&gt;</w:t>
      </w:r>
    </w:p>
    <w:p w14:paraId="02367ACE" w14:textId="77777777" w:rsidR="009C33AC" w:rsidRDefault="009C33AC" w:rsidP="00AE1CFD">
      <w:pPr>
        <w:pStyle w:val="Code"/>
      </w:pPr>
      <w:r>
        <w:t>&lt;!DOCTYPE HTML &gt;</w:t>
      </w:r>
    </w:p>
    <w:p w14:paraId="7F11DBEB" w14:textId="77777777" w:rsidR="009C33AC" w:rsidRDefault="009C33AC" w:rsidP="00AE1CFD">
      <w:pPr>
        <w:pStyle w:val="Code"/>
      </w:pPr>
      <w:r>
        <w:t>&lt;html&gt;</w:t>
      </w:r>
    </w:p>
    <w:p w14:paraId="6B2EB138" w14:textId="77777777" w:rsidR="009C33AC" w:rsidRDefault="009C33AC" w:rsidP="00AE1CFD">
      <w:pPr>
        <w:pStyle w:val="Code"/>
      </w:pPr>
      <w:r>
        <w:t xml:space="preserve">  &lt;head&gt;</w:t>
      </w:r>
    </w:p>
    <w:p w14:paraId="7951A302" w14:textId="77777777" w:rsidR="009C33AC" w:rsidRDefault="009C33AC" w:rsidP="00AE1CFD">
      <w:pPr>
        <w:pStyle w:val="Code"/>
      </w:pPr>
      <w:r>
        <w:t xml:space="preserve">    &lt;meta http-equiv="Content-Type" content="text/html; charset=UTF-8"&gt;</w:t>
      </w:r>
    </w:p>
    <w:p w14:paraId="4BE772B2" w14:textId="77777777" w:rsidR="009C33AC" w:rsidRDefault="009C33AC" w:rsidP="00AE1CFD">
      <w:pPr>
        <w:pStyle w:val="Code"/>
      </w:pPr>
      <w:r>
        <w:t xml:space="preserve">    &lt;title&gt;Input Form&lt;/title&gt;</w:t>
      </w:r>
    </w:p>
    <w:p w14:paraId="0927F0F5" w14:textId="77777777" w:rsidR="009C33AC" w:rsidRDefault="009C33AC" w:rsidP="00AE1CFD">
      <w:pPr>
        <w:pStyle w:val="Code"/>
      </w:pPr>
      <w:r>
        <w:t xml:space="preserve">  &lt;/head&gt;</w:t>
      </w:r>
    </w:p>
    <w:p w14:paraId="5C5395C2" w14:textId="77777777" w:rsidR="009C33AC" w:rsidRDefault="009C33AC" w:rsidP="00AE1CFD">
      <w:pPr>
        <w:pStyle w:val="Code"/>
      </w:pPr>
      <w:r>
        <w:t xml:space="preserve">  &lt;body&gt;</w:t>
      </w:r>
    </w:p>
    <w:p w14:paraId="0DA51A82" w14:textId="77777777" w:rsidR="009C33AC" w:rsidRDefault="009C33AC" w:rsidP="00AE1CFD">
      <w:pPr>
        <w:pStyle w:val="Code"/>
      </w:pPr>
      <w:r>
        <w:t xml:space="preserve">    &lt;h1&gt;Hello,&lt;/h1&gt;</w:t>
      </w:r>
    </w:p>
    <w:p w14:paraId="11F69757" w14:textId="77777777" w:rsidR="009C33AC" w:rsidRDefault="009C33AC" w:rsidP="00AE1CFD">
      <w:pPr>
        <w:pStyle w:val="Code"/>
      </w:pPr>
      <w:r>
        <w:t xml:space="preserve">    &lt;form </w:t>
      </w:r>
      <w:r>
        <w:rPr>
          <w:rStyle w:val="color-new"/>
          <w:rFonts w:ascii="Consolas" w:hAnsi="Consolas"/>
          <w:color w:val="E31B23"/>
        </w:rPr>
        <w:t>action="response.jsp"</w:t>
      </w:r>
      <w:r>
        <w:t>&gt;</w:t>
      </w:r>
    </w:p>
    <w:p w14:paraId="3C189B3B" w14:textId="77777777" w:rsidR="009C33AC" w:rsidRDefault="009C33AC" w:rsidP="00AE1CFD">
      <w:pPr>
        <w:pStyle w:val="Code"/>
      </w:pPr>
      <w:r>
        <w:t xml:space="preserve">      Enter your name: &lt;input type="text" </w:t>
      </w:r>
      <w:r>
        <w:rPr>
          <w:rStyle w:val="color-new"/>
          <w:rFonts w:ascii="Consolas" w:hAnsi="Consolas"/>
          <w:color w:val="E31B23"/>
        </w:rPr>
        <w:t>name="username"</w:t>
      </w:r>
      <w:r>
        <w:t xml:space="preserve"> /&gt;</w:t>
      </w:r>
    </w:p>
    <w:p w14:paraId="1707E9DF" w14:textId="77777777" w:rsidR="009C33AC" w:rsidRDefault="009C33AC" w:rsidP="00AE1CFD">
      <w:pPr>
        <w:pStyle w:val="Code"/>
      </w:pPr>
      <w:r>
        <w:t xml:space="preserve">      &lt;input type="submit" /&gt;</w:t>
      </w:r>
    </w:p>
    <w:p w14:paraId="25A3D5C6" w14:textId="77777777" w:rsidR="009C33AC" w:rsidRDefault="009C33AC" w:rsidP="00AE1CFD">
      <w:pPr>
        <w:pStyle w:val="Code"/>
      </w:pPr>
      <w:r>
        <w:t xml:space="preserve">    &lt;/form&gt;</w:t>
      </w:r>
    </w:p>
    <w:p w14:paraId="194CC487" w14:textId="77777777" w:rsidR="009C33AC" w:rsidRDefault="009C33AC" w:rsidP="00AE1CFD">
      <w:pPr>
        <w:pStyle w:val="Code"/>
      </w:pPr>
      <w:r>
        <w:t xml:space="preserve">  &lt;/body&gt;</w:t>
      </w:r>
    </w:p>
    <w:p w14:paraId="311C4057" w14:textId="77777777" w:rsidR="009C33AC" w:rsidRDefault="009C33AC" w:rsidP="00AE1CFD">
      <w:pPr>
        <w:pStyle w:val="Code"/>
      </w:pPr>
      <w:r>
        <w:t>&lt;/html&gt;</w:t>
      </w:r>
    </w:p>
    <w:p w14:paraId="23DD2685" w14:textId="77777777" w:rsidR="009C33AC" w:rsidRDefault="009C33AC" w:rsidP="00AE1CFD">
      <w:p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The Input Form submits the request to "</w:t>
      </w:r>
      <w:r>
        <w:rPr>
          <w:rStyle w:val="HTMLCode"/>
          <w:rFonts w:ascii="Consolas" w:eastAsiaTheme="majorEastAsia" w:hAnsi="Consolas"/>
          <w:color w:val="000000"/>
        </w:rPr>
        <w:t>response.jsp</w:t>
      </w:r>
      <w:r>
        <w:rPr>
          <w:rFonts w:ascii="Segoe UI" w:hAnsi="Segoe UI" w:cs="Segoe UI"/>
          <w:color w:val="000000"/>
          <w:sz w:val="21"/>
          <w:szCs w:val="21"/>
        </w:rPr>
        <w:t>", as below:</w:t>
      </w:r>
    </w:p>
    <w:p w14:paraId="761B78C8" w14:textId="77777777" w:rsidR="009C33AC" w:rsidRDefault="009C33AC" w:rsidP="00AE1CFD">
      <w:pPr>
        <w:pStyle w:val="Code"/>
      </w:pPr>
      <w:r>
        <w:t>&lt;%@page contentType="text/html" pageEncoding="UTF-8"%&gt;</w:t>
      </w:r>
    </w:p>
    <w:p w14:paraId="16F580E7" w14:textId="77777777" w:rsidR="009C33AC" w:rsidRDefault="009C33AC" w:rsidP="00AE1CFD">
      <w:pPr>
        <w:pStyle w:val="Code"/>
      </w:pPr>
      <w:r>
        <w:t>&lt;!DOCTYPE HTML &gt;</w:t>
      </w:r>
    </w:p>
    <w:p w14:paraId="635ED54A" w14:textId="77777777" w:rsidR="009C33AC" w:rsidRDefault="009C33AC" w:rsidP="00AE1CFD">
      <w:pPr>
        <w:pStyle w:val="Code"/>
      </w:pPr>
      <w:r>
        <w:t>&lt;html&gt;</w:t>
      </w:r>
    </w:p>
    <w:p w14:paraId="48295AA3" w14:textId="77777777" w:rsidR="009C33AC" w:rsidRDefault="009C33AC" w:rsidP="00AE1CFD">
      <w:pPr>
        <w:pStyle w:val="Code"/>
      </w:pPr>
      <w:r>
        <w:t xml:space="preserve">  &lt;head&gt;</w:t>
      </w:r>
    </w:p>
    <w:p w14:paraId="7587087C" w14:textId="77777777" w:rsidR="009C33AC" w:rsidRDefault="009C33AC" w:rsidP="00AE1CFD">
      <w:pPr>
        <w:pStyle w:val="Code"/>
      </w:pPr>
      <w:r>
        <w:t xml:space="preserve">    &lt;meta http-equiv="Content-Type" content="text/html; charset=UTF-8"&gt;</w:t>
      </w:r>
    </w:p>
    <w:p w14:paraId="585D851E" w14:textId="77777777" w:rsidR="009C33AC" w:rsidRDefault="009C33AC" w:rsidP="00AE1CFD">
      <w:pPr>
        <w:pStyle w:val="Code"/>
      </w:pPr>
      <w:r>
        <w:t xml:space="preserve">    &lt;title&gt;Response Page&lt;/title&gt;</w:t>
      </w:r>
    </w:p>
    <w:p w14:paraId="16C8A458" w14:textId="77777777" w:rsidR="009C33AC" w:rsidRDefault="009C33AC" w:rsidP="00AE1CFD">
      <w:pPr>
        <w:pStyle w:val="Code"/>
      </w:pPr>
      <w:r>
        <w:t xml:space="preserve">  &lt;/head&gt;</w:t>
      </w:r>
    </w:p>
    <w:p w14:paraId="2A5592A5" w14:textId="77777777" w:rsidR="009C33AC" w:rsidRDefault="009C33AC" w:rsidP="00AE1CFD">
      <w:pPr>
        <w:pStyle w:val="Code"/>
      </w:pPr>
      <w:r>
        <w:t xml:space="preserve">  &lt;body&gt;</w:t>
      </w:r>
    </w:p>
    <w:p w14:paraId="2FE79324" w14:textId="77777777" w:rsidR="009C33AC" w:rsidRDefault="009C33AC" w:rsidP="00AE1CFD">
      <w:pPr>
        <w:pStyle w:val="Code"/>
      </w:pPr>
      <w:r>
        <w:t xml:space="preserve">    </w:t>
      </w:r>
      <w:r>
        <w:rPr>
          <w:rStyle w:val="color-new"/>
          <w:rFonts w:ascii="Consolas" w:hAnsi="Consolas"/>
          <w:color w:val="E31B23"/>
        </w:rPr>
        <w:t>&lt;jsp:useBean id="user" scope="session" class="mypkg.UserBean" /&gt;</w:t>
      </w:r>
    </w:p>
    <w:p w14:paraId="6204A5B1" w14:textId="77777777" w:rsidR="009C33AC" w:rsidRDefault="009C33AC" w:rsidP="00AE1CFD">
      <w:pPr>
        <w:pStyle w:val="Code"/>
      </w:pPr>
      <w:r>
        <w:t xml:space="preserve">    </w:t>
      </w:r>
      <w:r>
        <w:rPr>
          <w:rStyle w:val="color-new"/>
          <w:rFonts w:ascii="Consolas" w:hAnsi="Consolas"/>
          <w:color w:val="E31B23"/>
        </w:rPr>
        <w:t>&lt;jsp:setProperty name="user" property="*" /&gt;</w:t>
      </w:r>
    </w:p>
    <w:p w14:paraId="67555A6E" w14:textId="77777777" w:rsidR="009C33AC" w:rsidRDefault="009C33AC" w:rsidP="00AE1CFD">
      <w:pPr>
        <w:pStyle w:val="Code"/>
      </w:pPr>
      <w:r>
        <w:t xml:space="preserve">    &lt;h1&gt;Hello, </w:t>
      </w:r>
      <w:r>
        <w:rPr>
          <w:rStyle w:val="color-new"/>
          <w:rFonts w:ascii="Consolas" w:hAnsi="Consolas"/>
          <w:color w:val="E31B23"/>
        </w:rPr>
        <w:t>&lt;jsp:getProperty name="user" property="username" /&gt;</w:t>
      </w:r>
      <w:r>
        <w:t>!&lt;/h1&gt;</w:t>
      </w:r>
    </w:p>
    <w:p w14:paraId="507B13B6" w14:textId="77777777" w:rsidR="009C33AC" w:rsidRDefault="009C33AC" w:rsidP="00AE1CFD">
      <w:pPr>
        <w:pStyle w:val="Code"/>
      </w:pPr>
      <w:r>
        <w:t xml:space="preserve">  &lt;/body&gt;</w:t>
      </w:r>
    </w:p>
    <w:p w14:paraId="1CB02096" w14:textId="77777777" w:rsidR="009C33AC" w:rsidRDefault="009C33AC" w:rsidP="00AE1CFD">
      <w:pPr>
        <w:pStyle w:val="Code"/>
      </w:pPr>
      <w:r>
        <w:lastRenderedPageBreak/>
        <w:t>&lt;/html&gt;</w:t>
      </w:r>
    </w:p>
    <w:p w14:paraId="2BDECA73" w14:textId="77777777" w:rsidR="009C33AC" w:rsidRDefault="009C33AC" w:rsidP="00AE1CFD">
      <w:pPr>
        <w:numPr>
          <w:ilvl w:val="0"/>
          <w:numId w:val="30"/>
        </w:num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lt;jsp:useBean&gt;</w:t>
      </w:r>
      <w:r>
        <w:rPr>
          <w:rFonts w:ascii="Segoe UI" w:hAnsi="Segoe UI" w:cs="Segoe UI"/>
          <w:color w:val="000000"/>
          <w:sz w:val="21"/>
          <w:szCs w:val="21"/>
        </w:rPr>
        <w:t> directive construct an instance of </w:t>
      </w:r>
      <w:r>
        <w:rPr>
          <w:rStyle w:val="HTMLCode"/>
          <w:rFonts w:ascii="Consolas" w:eastAsiaTheme="majorEastAsia" w:hAnsi="Consolas"/>
          <w:color w:val="000000"/>
        </w:rPr>
        <w:t>mypkg.UserBean</w:t>
      </w:r>
      <w:r>
        <w:rPr>
          <w:rFonts w:ascii="Segoe UI" w:hAnsi="Segoe UI" w:cs="Segoe UI"/>
          <w:color w:val="000000"/>
          <w:sz w:val="21"/>
          <w:szCs w:val="21"/>
        </w:rPr>
        <w:t> called "</w:t>
      </w:r>
      <w:r>
        <w:rPr>
          <w:rStyle w:val="HTMLCode"/>
          <w:rFonts w:ascii="Consolas" w:eastAsiaTheme="majorEastAsia" w:hAnsi="Consolas"/>
          <w:color w:val="000000"/>
        </w:rPr>
        <w:t>user</w:t>
      </w:r>
      <w:r>
        <w:rPr>
          <w:rFonts w:ascii="Segoe UI" w:hAnsi="Segoe UI" w:cs="Segoe UI"/>
          <w:color w:val="000000"/>
          <w:sz w:val="21"/>
          <w:szCs w:val="21"/>
        </w:rPr>
        <w:t>". This bean has scope of </w:t>
      </w:r>
      <w:r>
        <w:rPr>
          <w:rStyle w:val="HTMLCode"/>
          <w:rFonts w:ascii="Consolas" w:eastAsiaTheme="majorEastAsia" w:hAnsi="Consolas"/>
          <w:color w:val="000000"/>
        </w:rPr>
        <w:t>session</w:t>
      </w:r>
      <w:r>
        <w:rPr>
          <w:rFonts w:ascii="Segoe UI" w:hAnsi="Segoe UI" w:cs="Segoe UI"/>
          <w:color w:val="000000"/>
          <w:sz w:val="21"/>
          <w:szCs w:val="21"/>
        </w:rPr>
        <w:t>, which is kept in the HTTPSession, and available to all JSP pages and servlets within this session.</w:t>
      </w:r>
    </w:p>
    <w:p w14:paraId="1D095AD9" w14:textId="77777777" w:rsidR="009C33AC" w:rsidRDefault="009C33AC" w:rsidP="00AE1CFD">
      <w:pPr>
        <w:numPr>
          <w:ilvl w:val="0"/>
          <w:numId w:val="30"/>
        </w:num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lt;jsp:setProperty&gt;</w:t>
      </w:r>
      <w:r>
        <w:rPr>
          <w:rFonts w:ascii="Segoe UI" w:hAnsi="Segoe UI" w:cs="Segoe UI"/>
          <w:color w:val="000000"/>
          <w:sz w:val="21"/>
          <w:szCs w:val="21"/>
        </w:rPr>
        <w:t> sets the value of </w:t>
      </w:r>
      <w:r>
        <w:rPr>
          <w:rStyle w:val="HTMLCode"/>
          <w:rFonts w:ascii="Consolas" w:eastAsiaTheme="majorEastAsia" w:hAnsi="Consolas"/>
          <w:color w:val="000000"/>
        </w:rPr>
        <w:t>username</w:t>
      </w:r>
      <w:r>
        <w:rPr>
          <w:rFonts w:ascii="Segoe UI" w:hAnsi="Segoe UI" w:cs="Segoe UI"/>
          <w:color w:val="000000"/>
          <w:sz w:val="21"/>
          <w:szCs w:val="21"/>
        </w:rPr>
        <w:t> in </w:t>
      </w:r>
      <w:r>
        <w:rPr>
          <w:rStyle w:val="HTMLCode"/>
          <w:rFonts w:ascii="Consolas" w:eastAsiaTheme="majorEastAsia" w:hAnsi="Consolas"/>
          <w:color w:val="000000"/>
        </w:rPr>
        <w:t>mykpg.UserBean</w:t>
      </w:r>
      <w:r>
        <w:rPr>
          <w:rFonts w:ascii="Segoe UI" w:hAnsi="Segoe UI" w:cs="Segoe UI"/>
          <w:color w:val="000000"/>
          <w:sz w:val="21"/>
          <w:szCs w:val="21"/>
        </w:rPr>
        <w:t> to the value of the request parameter "</w:t>
      </w:r>
      <w:r>
        <w:rPr>
          <w:rStyle w:val="HTMLCode"/>
          <w:rFonts w:ascii="Consolas" w:eastAsiaTheme="majorEastAsia" w:hAnsi="Consolas"/>
          <w:color w:val="000000"/>
        </w:rPr>
        <w:t>username</w:t>
      </w:r>
      <w:r>
        <w:rPr>
          <w:rFonts w:ascii="Segoe UI" w:hAnsi="Segoe UI" w:cs="Segoe UI"/>
          <w:color w:val="000000"/>
          <w:sz w:val="21"/>
          <w:szCs w:val="21"/>
        </w:rPr>
        <w:t>" (i.e., </w:t>
      </w:r>
      <w:r>
        <w:rPr>
          <w:rStyle w:val="HTMLCode"/>
          <w:rFonts w:ascii="Consolas" w:eastAsiaTheme="majorEastAsia" w:hAnsi="Consolas"/>
          <w:color w:val="000000"/>
        </w:rPr>
        <w:t>user.setUsername(request.getParameter("username")</w:t>
      </w:r>
      <w:r>
        <w:rPr>
          <w:rFonts w:ascii="Segoe UI" w:hAnsi="Segoe UI" w:cs="Segoe UI"/>
          <w:color w:val="000000"/>
          <w:sz w:val="21"/>
          <w:szCs w:val="21"/>
        </w:rPr>
        <w:t>).</w:t>
      </w:r>
    </w:p>
    <w:p w14:paraId="0AEEEBBC" w14:textId="77777777" w:rsidR="009C33AC" w:rsidRDefault="009C33AC" w:rsidP="00AE1CFD">
      <w:pPr>
        <w:numPr>
          <w:ilvl w:val="0"/>
          <w:numId w:val="30"/>
        </w:num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lt;jsp:getProperty&gt;</w:t>
      </w:r>
      <w:r>
        <w:rPr>
          <w:rFonts w:ascii="Segoe UI" w:hAnsi="Segoe UI" w:cs="Segoe UI"/>
          <w:color w:val="000000"/>
          <w:sz w:val="21"/>
          <w:szCs w:val="21"/>
        </w:rPr>
        <w:t> retrieves the </w:t>
      </w:r>
      <w:r>
        <w:rPr>
          <w:rStyle w:val="HTMLCode"/>
          <w:rFonts w:ascii="Consolas" w:eastAsiaTheme="majorEastAsia" w:hAnsi="Consolas"/>
          <w:color w:val="000000"/>
        </w:rPr>
        <w:t>username</w:t>
      </w:r>
      <w:r>
        <w:rPr>
          <w:rFonts w:ascii="Segoe UI" w:hAnsi="Segoe UI" w:cs="Segoe UI"/>
          <w:color w:val="000000"/>
          <w:sz w:val="21"/>
          <w:szCs w:val="21"/>
        </w:rPr>
        <w:t> of </w:t>
      </w:r>
      <w:r>
        <w:rPr>
          <w:rStyle w:val="HTMLCode"/>
          <w:rFonts w:ascii="Consolas" w:eastAsiaTheme="majorEastAsia" w:hAnsi="Consolas"/>
          <w:color w:val="000000"/>
        </w:rPr>
        <w:t>mypkg.UserBean</w:t>
      </w:r>
      <w:r>
        <w:rPr>
          <w:rFonts w:ascii="Segoe UI" w:hAnsi="Segoe UI" w:cs="Segoe UI"/>
          <w:color w:val="000000"/>
          <w:sz w:val="21"/>
          <w:szCs w:val="21"/>
        </w:rPr>
        <w:t> (i.e., </w:t>
      </w:r>
      <w:r>
        <w:rPr>
          <w:rStyle w:val="HTMLCode"/>
          <w:rFonts w:ascii="Consolas" w:eastAsiaTheme="majorEastAsia" w:hAnsi="Consolas"/>
          <w:color w:val="000000"/>
        </w:rPr>
        <w:t>user.getUserName()</w:t>
      </w:r>
      <w:r>
        <w:rPr>
          <w:rFonts w:ascii="Segoe UI" w:hAnsi="Segoe UI" w:cs="Segoe UI"/>
          <w:color w:val="000000"/>
          <w:sz w:val="21"/>
          <w:szCs w:val="21"/>
        </w:rPr>
        <w:t>).</w:t>
      </w:r>
    </w:p>
    <w:p w14:paraId="0AD647EB" w14:textId="77777777" w:rsidR="009C33AC" w:rsidRPr="00C12F51" w:rsidRDefault="009C33AC" w:rsidP="00C12F51">
      <w:pPr>
        <w:rPr>
          <w:b/>
          <w:bCs/>
        </w:rPr>
      </w:pPr>
      <w:r w:rsidRPr="00C12F51">
        <w:rPr>
          <w:b/>
          <w:bCs/>
        </w:rPr>
        <w:t>Behind the Scene</w:t>
      </w:r>
    </w:p>
    <w:p w14:paraId="5991B3D3"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the above example, the </w:t>
      </w:r>
      <w:r>
        <w:rPr>
          <w:rStyle w:val="HTMLCode"/>
          <w:rFonts w:ascii="Consolas" w:eastAsiaTheme="majorEastAsia" w:hAnsi="Consolas"/>
          <w:color w:val="000000"/>
        </w:rPr>
        <w:t>&lt;jsp:useBean&gt;</w:t>
      </w:r>
      <w:r>
        <w:rPr>
          <w:rFonts w:ascii="Segoe UI" w:hAnsi="Segoe UI" w:cs="Segoe UI"/>
          <w:color w:val="000000"/>
          <w:sz w:val="21"/>
          <w:szCs w:val="21"/>
        </w:rPr>
        <w:t>, </w:t>
      </w:r>
      <w:r>
        <w:rPr>
          <w:rStyle w:val="HTMLCode"/>
          <w:rFonts w:ascii="Consolas" w:eastAsiaTheme="majorEastAsia" w:hAnsi="Consolas"/>
          <w:color w:val="000000"/>
        </w:rPr>
        <w:t>&lt;jsp:setProperty&gt;</w:t>
      </w:r>
      <w:r>
        <w:rPr>
          <w:rFonts w:ascii="Segoe UI" w:hAnsi="Segoe UI" w:cs="Segoe UI"/>
          <w:color w:val="000000"/>
          <w:sz w:val="21"/>
          <w:szCs w:val="21"/>
        </w:rPr>
        <w:t> and </w:t>
      </w:r>
      <w:r>
        <w:rPr>
          <w:rStyle w:val="HTMLCode"/>
          <w:rFonts w:ascii="Consolas" w:eastAsiaTheme="majorEastAsia" w:hAnsi="Consolas"/>
          <w:color w:val="000000"/>
        </w:rPr>
        <w:t>&lt;jsp:getProperty&gt;</w:t>
      </w:r>
      <w:r>
        <w:rPr>
          <w:rFonts w:ascii="Segoe UI" w:hAnsi="Segoe UI" w:cs="Segoe UI"/>
          <w:color w:val="000000"/>
          <w:sz w:val="21"/>
          <w:szCs w:val="21"/>
        </w:rPr>
        <w:t> for "</w:t>
      </w:r>
      <w:r>
        <w:rPr>
          <w:rStyle w:val="HTMLCode"/>
          <w:rFonts w:ascii="Consolas" w:eastAsiaTheme="majorEastAsia" w:hAnsi="Consolas"/>
          <w:color w:val="000000"/>
        </w:rPr>
        <w:t>session</w:t>
      </w:r>
      <w:r>
        <w:rPr>
          <w:rFonts w:ascii="Segoe UI" w:hAnsi="Segoe UI" w:cs="Segoe UI"/>
          <w:color w:val="000000"/>
          <w:sz w:val="21"/>
          <w:szCs w:val="21"/>
        </w:rPr>
        <w:t>" scope is translated as follows:</w:t>
      </w:r>
    </w:p>
    <w:p w14:paraId="45AC7AFF"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jsp:useBean id="user" scope="session" class="mypkg.UserBean"  /&gt;</w:t>
      </w:r>
    </w:p>
    <w:p w14:paraId="04F75E35"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jsp:setProperty name="user" property="username" /&gt;</w:t>
      </w:r>
    </w:p>
    <w:p w14:paraId="20E5DB5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gt;Hello, </w:t>
      </w:r>
      <w:r>
        <w:rPr>
          <w:rStyle w:val="color-new"/>
          <w:rFonts w:ascii="Consolas" w:hAnsi="Consolas"/>
          <w:color w:val="E31B23"/>
        </w:rPr>
        <w:t>&lt;jsp:getProperty name="user" property="username" /&gt;</w:t>
      </w:r>
      <w:r>
        <w:rPr>
          <w:rFonts w:ascii="Consolas" w:hAnsi="Consolas"/>
          <w:color w:val="000000"/>
        </w:rPr>
        <w:t>!&lt;/h1&gt;</w:t>
      </w:r>
    </w:p>
    <w:p w14:paraId="2D1D5CE6"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Style w:val="color-comment"/>
          <w:rFonts w:ascii="Consolas" w:hAnsi="Consolas"/>
          <w:color w:val="009900"/>
        </w:rPr>
        <w:t>// &lt;jsp:useBean&gt;</w:t>
      </w:r>
    </w:p>
    <w:p w14:paraId="5A819C6D"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mypkg.UserBean user = null;</w:t>
      </w:r>
    </w:p>
    <w:p w14:paraId="395AD644"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synchronized (</w:t>
      </w:r>
      <w:r>
        <w:rPr>
          <w:rStyle w:val="Strong"/>
          <w:rFonts w:ascii="Consolas" w:hAnsi="Consolas"/>
          <w:color w:val="000000"/>
        </w:rPr>
        <w:t>session</w:t>
      </w:r>
      <w:r>
        <w:rPr>
          <w:rFonts w:ascii="Consolas" w:hAnsi="Consolas"/>
          <w:color w:val="000000"/>
        </w:rPr>
        <w:t xml:space="preserve">) {  </w:t>
      </w:r>
      <w:r>
        <w:rPr>
          <w:rStyle w:val="color-comment"/>
          <w:rFonts w:ascii="Consolas" w:hAnsi="Consolas"/>
          <w:color w:val="009900"/>
        </w:rPr>
        <w:t>// prevent concurrent update</w:t>
      </w:r>
    </w:p>
    <w:p w14:paraId="6CDAD248"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Style w:val="color-comment"/>
          <w:rFonts w:ascii="Consolas" w:hAnsi="Consolas"/>
          <w:color w:val="009900"/>
        </w:rPr>
      </w:pPr>
      <w:r>
        <w:rPr>
          <w:rFonts w:ascii="Consolas" w:hAnsi="Consolas"/>
          <w:color w:val="000000"/>
        </w:rPr>
        <w:t xml:space="preserve">   </w:t>
      </w:r>
      <w:r>
        <w:rPr>
          <w:rStyle w:val="color-comment"/>
          <w:rFonts w:ascii="Consolas" w:hAnsi="Consolas"/>
          <w:color w:val="009900"/>
        </w:rPr>
        <w:t>// Check if bean already exists in the HTTPSession.</w:t>
      </w:r>
    </w:p>
    <w:p w14:paraId="21C1FD5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Style w:val="color-comment"/>
          <w:rFonts w:ascii="Consolas" w:hAnsi="Consolas"/>
          <w:color w:val="009900"/>
        </w:rPr>
        <w:t xml:space="preserve">   // If so, retrieve from the session</w:t>
      </w:r>
      <w:r>
        <w:rPr>
          <w:rFonts w:ascii="Consolas" w:hAnsi="Consolas"/>
          <w:color w:val="000000"/>
        </w:rPr>
        <w:t xml:space="preserve"> </w:t>
      </w:r>
    </w:p>
    <w:p w14:paraId="2A2166C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 (mypkg.UserBean) _jspx_page_context.</w:t>
      </w:r>
      <w:r>
        <w:rPr>
          <w:rStyle w:val="Strong"/>
          <w:rFonts w:ascii="Consolas" w:hAnsi="Consolas"/>
          <w:color w:val="000000"/>
        </w:rPr>
        <w:t>getAttribute</w:t>
      </w:r>
      <w:r>
        <w:rPr>
          <w:rFonts w:ascii="Consolas" w:hAnsi="Consolas"/>
          <w:color w:val="000000"/>
        </w:rPr>
        <w:t>(</w:t>
      </w:r>
    </w:p>
    <w:p w14:paraId="5E7178A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javax.servlet.jsp.PageContext.</w:t>
      </w:r>
      <w:r>
        <w:rPr>
          <w:rStyle w:val="Strong"/>
          <w:rFonts w:ascii="Consolas" w:hAnsi="Consolas"/>
          <w:color w:val="000000"/>
        </w:rPr>
        <w:t>SESSION_SCOPE</w:t>
      </w:r>
      <w:r>
        <w:rPr>
          <w:rFonts w:ascii="Consolas" w:hAnsi="Consolas"/>
          <w:color w:val="000000"/>
        </w:rPr>
        <w:t>);</w:t>
      </w:r>
    </w:p>
    <w:p w14:paraId="422F5326"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if (user == null) {</w:t>
      </w:r>
    </w:p>
    <w:p w14:paraId="2C95AB87"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Otherwise, allocate an instance, and place it in the session</w:t>
      </w:r>
    </w:p>
    <w:p w14:paraId="04E221E7"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 xml:space="preserve">user = new mypkg.UserBean(); </w:t>
      </w:r>
    </w:p>
    <w:p w14:paraId="723B55CF"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_jspx_page_context.</w:t>
      </w:r>
      <w:r>
        <w:rPr>
          <w:rStyle w:val="Strong"/>
          <w:rFonts w:ascii="Consolas" w:hAnsi="Consolas"/>
          <w:color w:val="000000"/>
        </w:rPr>
        <w:t>setAttribute</w:t>
      </w:r>
      <w:r>
        <w:rPr>
          <w:rFonts w:ascii="Consolas" w:hAnsi="Consolas"/>
          <w:color w:val="000000"/>
        </w:rPr>
        <w:t>(</w:t>
      </w:r>
    </w:p>
    <w:p w14:paraId="6957DD8F"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user, javax.servlet.jsp.PageContext.</w:t>
      </w:r>
      <w:r>
        <w:rPr>
          <w:rStyle w:val="Strong"/>
          <w:rFonts w:ascii="Consolas" w:hAnsi="Consolas"/>
          <w:color w:val="000000"/>
        </w:rPr>
        <w:t>SESSION_SCOPE</w:t>
      </w:r>
      <w:r>
        <w:rPr>
          <w:rFonts w:ascii="Consolas" w:hAnsi="Consolas"/>
          <w:color w:val="000000"/>
        </w:rPr>
        <w:t>);</w:t>
      </w:r>
    </w:p>
    <w:p w14:paraId="6ADB9E6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p>
    <w:p w14:paraId="06598F85"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w:t>
      </w:r>
    </w:p>
    <w:p w14:paraId="34E3A594"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Style w:val="color-comment"/>
          <w:rFonts w:ascii="Consolas" w:hAnsi="Consolas"/>
          <w:color w:val="009900"/>
        </w:rPr>
        <w:t xml:space="preserve">// &lt;jsp:setProperty&gt; </w:t>
      </w:r>
    </w:p>
    <w:p w14:paraId="1C53E474"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org.apache.jasper.runtime.JspRuntimeLibrary.introspecthelper(</w:t>
      </w:r>
    </w:p>
    <w:p w14:paraId="596FE6C5"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_jspx_page_context.</w:t>
      </w:r>
      <w:r>
        <w:rPr>
          <w:rStyle w:val="Strong"/>
          <w:rFonts w:ascii="Consolas" w:hAnsi="Consolas"/>
          <w:color w:val="000000"/>
        </w:rPr>
        <w:t>findAttribute</w:t>
      </w:r>
      <w:r>
        <w:rPr>
          <w:rFonts w:ascii="Consolas" w:hAnsi="Consolas"/>
          <w:color w:val="000000"/>
        </w:rPr>
        <w:t xml:space="preserve">("user"), "username", </w:t>
      </w:r>
    </w:p>
    <w:p w14:paraId="34F4E8F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request.getParameter("username"), request, "username", false);</w:t>
      </w:r>
    </w:p>
    <w:p w14:paraId="329AE816"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Style w:val="color-comment"/>
          <w:rFonts w:ascii="Consolas" w:hAnsi="Consolas"/>
          <w:color w:val="009900"/>
        </w:rPr>
        <w:t>// &lt;jsp:getProperty&gt;</w:t>
      </w:r>
    </w:p>
    <w:p w14:paraId="7BC653FA"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out.write(org.apache.jasper.runtime.JspRuntimeLibrary.toString(</w:t>
      </w:r>
    </w:p>
    <w:p w14:paraId="0290A2A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mypkg.UserBean)_jspx_page_context.</w:t>
      </w:r>
      <w:r>
        <w:rPr>
          <w:rStyle w:val="Strong"/>
          <w:rFonts w:ascii="Consolas" w:hAnsi="Consolas"/>
          <w:color w:val="000000"/>
        </w:rPr>
        <w:t>findAttribute</w:t>
      </w:r>
      <w:r>
        <w:rPr>
          <w:rFonts w:ascii="Consolas" w:hAnsi="Consolas"/>
          <w:color w:val="000000"/>
        </w:rPr>
        <w:t>("user")).</w:t>
      </w:r>
      <w:r>
        <w:rPr>
          <w:rStyle w:val="Strong"/>
          <w:rFonts w:ascii="Consolas" w:hAnsi="Consolas"/>
          <w:color w:val="000000"/>
        </w:rPr>
        <w:t>getUsername</w:t>
      </w:r>
      <w:r>
        <w:rPr>
          <w:rFonts w:ascii="Consolas" w:hAnsi="Consolas"/>
          <w:color w:val="000000"/>
        </w:rPr>
        <w:t>())));</w:t>
      </w:r>
    </w:p>
    <w:p w14:paraId="01BD55EA"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Style w:val="HTMLCode"/>
          <w:rFonts w:ascii="Consolas" w:eastAsiaTheme="majorEastAsia" w:hAnsi="Consolas"/>
          <w:color w:val="000000"/>
        </w:rPr>
        <w:t>&lt;jsp:setProperty&gt;</w:t>
      </w:r>
      <w:r>
        <w:rPr>
          <w:rFonts w:ascii="Segoe UI" w:hAnsi="Segoe UI" w:cs="Segoe UI"/>
          <w:color w:val="000000"/>
          <w:sz w:val="21"/>
          <w:szCs w:val="21"/>
        </w:rPr>
        <w:t> with wildcard </w:t>
      </w:r>
      <w:r>
        <w:rPr>
          <w:rStyle w:val="HTMLCode"/>
          <w:rFonts w:ascii="Consolas" w:eastAsiaTheme="majorEastAsia" w:hAnsi="Consolas"/>
          <w:color w:val="000000"/>
        </w:rPr>
        <w:t>'*'</w:t>
      </w:r>
      <w:r>
        <w:rPr>
          <w:rFonts w:ascii="Segoe UI" w:hAnsi="Segoe UI" w:cs="Segoe UI"/>
          <w:color w:val="000000"/>
          <w:sz w:val="21"/>
          <w:szCs w:val="21"/>
        </w:rPr>
        <w:t>:</w:t>
      </w:r>
    </w:p>
    <w:p w14:paraId="579592A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jsp:setProperty name="user" </w:t>
      </w:r>
      <w:r>
        <w:rPr>
          <w:rStyle w:val="Strong"/>
          <w:rFonts w:ascii="Consolas" w:hAnsi="Consolas"/>
          <w:color w:val="000000"/>
        </w:rPr>
        <w:t>property="*"</w:t>
      </w:r>
      <w:r>
        <w:rPr>
          <w:rFonts w:ascii="Consolas" w:hAnsi="Consolas"/>
          <w:color w:val="000000"/>
        </w:rPr>
        <w:t xml:space="preserve"> /&gt;</w:t>
      </w:r>
    </w:p>
    <w:p w14:paraId="2028EF2E"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org.apache.jasper.runtime.JspRuntimeLibrary.introspect(</w:t>
      </w:r>
    </w:p>
    <w:p w14:paraId="5D6C7EF7"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_jspx_page_context.findAttribute("user"),  request);</w:t>
      </w:r>
    </w:p>
    <w:p w14:paraId="264FBFF8"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Style w:val="HTMLCode"/>
          <w:rFonts w:ascii="Consolas" w:eastAsiaTheme="majorEastAsia" w:hAnsi="Consolas"/>
          <w:color w:val="000000"/>
        </w:rPr>
        <w:t>&lt;jsp:useBean&gt;</w:t>
      </w:r>
      <w:r>
        <w:rPr>
          <w:rFonts w:ascii="Segoe UI" w:hAnsi="Segoe UI" w:cs="Segoe UI"/>
          <w:color w:val="000000"/>
          <w:sz w:val="21"/>
          <w:szCs w:val="21"/>
        </w:rPr>
        <w:t> with "</w:t>
      </w:r>
      <w:r>
        <w:rPr>
          <w:rStyle w:val="HTMLCode"/>
          <w:rFonts w:ascii="Consolas" w:eastAsiaTheme="majorEastAsia" w:hAnsi="Consolas"/>
          <w:color w:val="000000"/>
        </w:rPr>
        <w:t>application</w:t>
      </w:r>
      <w:r>
        <w:rPr>
          <w:rFonts w:ascii="Segoe UI" w:hAnsi="Segoe UI" w:cs="Segoe UI"/>
          <w:color w:val="000000"/>
          <w:sz w:val="21"/>
          <w:szCs w:val="21"/>
        </w:rPr>
        <w:t>" scope:</w:t>
      </w:r>
    </w:p>
    <w:p w14:paraId="5C8458B2"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jsp:useBean id="user" </w:t>
      </w:r>
      <w:r>
        <w:rPr>
          <w:rStyle w:val="Strong"/>
          <w:rFonts w:ascii="Consolas" w:hAnsi="Consolas"/>
          <w:color w:val="000000"/>
        </w:rPr>
        <w:t>scope="application"</w:t>
      </w:r>
      <w:r>
        <w:rPr>
          <w:rFonts w:ascii="Consolas" w:hAnsi="Consolas"/>
          <w:color w:val="000000"/>
        </w:rPr>
        <w:t xml:space="preserve"> class="mypkg.UserBean"  /&gt;</w:t>
      </w:r>
    </w:p>
    <w:p w14:paraId="5C4B8911"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mypkg.UserBean user = null;</w:t>
      </w:r>
    </w:p>
    <w:p w14:paraId="58D63A4D"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synchronized (</w:t>
      </w:r>
      <w:r>
        <w:rPr>
          <w:rStyle w:val="Strong"/>
          <w:rFonts w:ascii="Consolas" w:hAnsi="Consolas"/>
          <w:color w:val="000000"/>
        </w:rPr>
        <w:t>application</w:t>
      </w:r>
      <w:r>
        <w:rPr>
          <w:rFonts w:ascii="Consolas" w:hAnsi="Consolas"/>
          <w:color w:val="000000"/>
        </w:rPr>
        <w:t>) {</w:t>
      </w:r>
    </w:p>
    <w:p w14:paraId="2D876FBE"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 (mypkg.UserBean) _jspx_page_context.getAttribute(</w:t>
      </w:r>
    </w:p>
    <w:p w14:paraId="3FD6A8B6"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javax.servlet.jsp.PageContext.</w:t>
      </w:r>
      <w:r>
        <w:rPr>
          <w:rStyle w:val="Strong"/>
          <w:rFonts w:ascii="Consolas" w:hAnsi="Consolas"/>
          <w:color w:val="000000"/>
        </w:rPr>
        <w:t>APPLICATION_SCOPE</w:t>
      </w:r>
      <w:r>
        <w:rPr>
          <w:rFonts w:ascii="Consolas" w:hAnsi="Consolas"/>
          <w:color w:val="000000"/>
        </w:rPr>
        <w:t>);</w:t>
      </w:r>
    </w:p>
    <w:p w14:paraId="29131C0B"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if (user == null) {</w:t>
      </w:r>
    </w:p>
    <w:p w14:paraId="5D27A83D"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user = new mypkg.UserBean();</w:t>
      </w:r>
    </w:p>
    <w:p w14:paraId="556E089F"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_jspx_page_context.setAttribute(</w:t>
      </w:r>
    </w:p>
    <w:p w14:paraId="794D9B24"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user,  javax.servlet.jsp.PageContext.</w:t>
      </w:r>
      <w:r>
        <w:rPr>
          <w:rStyle w:val="Strong"/>
          <w:rFonts w:ascii="Consolas" w:hAnsi="Consolas"/>
          <w:color w:val="000000"/>
        </w:rPr>
        <w:t>APPLICATION_SCOPE</w:t>
      </w:r>
      <w:r>
        <w:rPr>
          <w:rFonts w:ascii="Consolas" w:hAnsi="Consolas"/>
          <w:color w:val="000000"/>
        </w:rPr>
        <w:t>);</w:t>
      </w:r>
    </w:p>
    <w:p w14:paraId="3145BD0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p>
    <w:p w14:paraId="5B7250B2"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lastRenderedPageBreak/>
        <w:t>}</w:t>
      </w:r>
    </w:p>
    <w:p w14:paraId="1EA02F02" w14:textId="0D468EFA" w:rsidR="00A3471D" w:rsidRDefault="003C3B1E" w:rsidP="00AE49E3">
      <w:pPr>
        <w:pStyle w:val="Heading1"/>
        <w:pBdr>
          <w:bottom w:val="single" w:sz="6" w:space="1" w:color="auto"/>
        </w:pBdr>
      </w:pPr>
      <w:r>
        <w:t xml:space="preserve">Thang’s RESTful </w:t>
      </w:r>
      <w:r w:rsidR="00A3471D">
        <w:t>Web service</w:t>
      </w:r>
    </w:p>
    <w:p w14:paraId="4FCD33D7" w14:textId="29914CD7" w:rsidR="00BF0BF1" w:rsidRDefault="00BF0BF1" w:rsidP="00BF0BF1">
      <w:r>
        <w:t>A web service is simply a client-server application that communicates over Web’s protocol, which is HTTP</w:t>
      </w:r>
      <w:r w:rsidR="00867642">
        <w:t>.</w:t>
      </w:r>
    </w:p>
    <w:p w14:paraId="4FBDD9B6" w14:textId="5781A4C9" w:rsidR="00B81727" w:rsidRDefault="00CD3370" w:rsidP="00BF0BF1">
      <w:r>
        <w:t>A REST</w:t>
      </w:r>
      <w:r w:rsidR="009104D9">
        <w:t xml:space="preserve"> (representational </w:t>
      </w:r>
      <w:r w:rsidR="00B81727">
        <w:t>state transfer) is a set of restrictions</w:t>
      </w:r>
      <w:r w:rsidR="00943864">
        <w:t>/architectural style</w:t>
      </w:r>
      <w:r w:rsidR="00B81727">
        <w:t xml:space="preserve"> that a distributed applications should follow</w:t>
      </w:r>
      <w:r w:rsidR="00943864">
        <w:t>. In brief, REST is a way how HTTP should be used.</w:t>
      </w:r>
      <w:r w:rsidR="00B81727">
        <w:t xml:space="preserve"> </w:t>
      </w:r>
    </w:p>
    <w:p w14:paraId="73E437E8" w14:textId="04276C6B" w:rsidR="00CE5AF6" w:rsidRDefault="00943864" w:rsidP="00376538">
      <w:r>
        <w:t xml:space="preserve">In a RESTful web service, </w:t>
      </w:r>
      <w:r w:rsidR="006848CE">
        <w:t>every content, like HTML</w:t>
      </w:r>
      <w:r w:rsidR="009049BE">
        <w:t xml:space="preserve"> page</w:t>
      </w:r>
      <w:r w:rsidR="006848CE">
        <w:t xml:space="preserve">, </w:t>
      </w:r>
      <w:r w:rsidR="00CF63E2">
        <w:t xml:space="preserve">image, </w:t>
      </w:r>
      <w:r w:rsidR="009049BE">
        <w:t xml:space="preserve">video </w:t>
      </w:r>
      <w:r w:rsidR="00CF63E2">
        <w:t xml:space="preserve">is a resource. </w:t>
      </w:r>
      <w:r>
        <w:t>c</w:t>
      </w:r>
      <w:r w:rsidR="009A4970">
        <w:t xml:space="preserve">lient and server exchanges </w:t>
      </w:r>
      <w:r w:rsidR="00295FFC">
        <w:t>request and response messages about resources</w:t>
      </w:r>
      <w:r w:rsidR="00770901">
        <w:t xml:space="preserve"> (or more precisely resource states):</w:t>
      </w:r>
    </w:p>
    <w:p w14:paraId="5D654AA0" w14:textId="0EC626B9" w:rsidR="00867642" w:rsidRPr="00CE5AF6" w:rsidRDefault="00CE5AF6" w:rsidP="00CE5AF6">
      <w:r>
        <w:t xml:space="preserve">- </w:t>
      </w:r>
      <w:r w:rsidR="00295FFC" w:rsidRPr="00CE5AF6">
        <w:t>T</w:t>
      </w:r>
      <w:r w:rsidR="009A4970" w:rsidRPr="00CE5AF6">
        <w:t>he resources</w:t>
      </w:r>
      <w:r w:rsidR="00295FFC" w:rsidRPr="00CE5AF6">
        <w:t xml:space="preserve"> are identified by </w:t>
      </w:r>
      <w:r w:rsidR="004C3BC6" w:rsidRPr="00CE5AF6">
        <w:t>URI</w:t>
      </w:r>
      <w:r w:rsidR="0096688B" w:rsidRPr="00CE5AF6">
        <w:t>.</w:t>
      </w:r>
      <w:r w:rsidR="00376538" w:rsidRPr="00CE5AF6">
        <w:t xml:space="preserve"> For example, A resource for a book identified by ISBN could be </w:t>
      </w:r>
      <w:hyperlink r:id="rId110" w:history="1">
        <w:r w:rsidR="00376538" w:rsidRPr="00CE5AF6">
          <w:rPr>
            <w:rStyle w:val="Hyperlink"/>
          </w:rPr>
          <w:t>http://foo.org/book/isbn/1234459</w:t>
        </w:r>
      </w:hyperlink>
    </w:p>
    <w:p w14:paraId="6D0B1B21" w14:textId="03314229" w:rsidR="005502A2" w:rsidRDefault="005502A2" w:rsidP="00376538">
      <w:r>
        <w:t xml:space="preserve">- Each resource </w:t>
      </w:r>
      <w:r w:rsidR="00F47D3C">
        <w:t xml:space="preserve">(or more precisely, resource state) can </w:t>
      </w:r>
      <w:r w:rsidR="007E5DCA">
        <w:t>have multiple representations</w:t>
      </w:r>
      <w:r w:rsidR="00E70B34">
        <w:t xml:space="preserve"> and different clients can request different representations for </w:t>
      </w:r>
      <w:r w:rsidR="00B10972">
        <w:t xml:space="preserve">a same resource. For example, </w:t>
      </w:r>
      <w:r w:rsidR="000504D3">
        <w:t xml:space="preserve">a same resource can be represented as </w:t>
      </w:r>
      <w:r w:rsidR="0036297B">
        <w:t>XML</w:t>
      </w:r>
      <w:r w:rsidR="000504D3">
        <w:t xml:space="preserve"> or JSON </w:t>
      </w:r>
      <w:r w:rsidR="0036297B">
        <w:t xml:space="preserve">or HTML </w:t>
      </w:r>
      <w:r w:rsidR="000504D3">
        <w:t>depending on client’s requests.</w:t>
      </w:r>
    </w:p>
    <w:p w14:paraId="2CF8CDF2" w14:textId="3BCAC598" w:rsidR="00376538" w:rsidRDefault="00401A4C" w:rsidP="00376538">
      <w:r>
        <w:t xml:space="preserve">- The resources are manipulated by a fixed set of operations, which are methods of HTTP protocol: </w:t>
      </w:r>
    </w:p>
    <w:p w14:paraId="255D6A4B" w14:textId="055BACC0" w:rsidR="00D31243" w:rsidRDefault="00D31243" w:rsidP="00D31243">
      <w:r>
        <w:t>• GET: The GET request retrieves a representation of a resource from server to client</w:t>
      </w:r>
    </w:p>
    <w:p w14:paraId="651D68FB" w14:textId="4FDEA85A" w:rsidR="00D31243" w:rsidRDefault="00D31243" w:rsidP="00D31243">
      <w:r>
        <w:t>• POST: The POST request is used to create a resource on the server based on the representation that the client sends</w:t>
      </w:r>
    </w:p>
    <w:p w14:paraId="2C86D3DF" w14:textId="78153CA4" w:rsidR="00D31243" w:rsidRDefault="00D31243" w:rsidP="00D31243">
      <w:r>
        <w:t>• PUT: The PUT request is used to update or create a reference to a resource on server</w:t>
      </w:r>
    </w:p>
    <w:p w14:paraId="4B7ACCAE" w14:textId="77777777" w:rsidR="00D31243" w:rsidRDefault="00D31243" w:rsidP="00D31243">
      <w:r>
        <w:t>• DELETE: The DELETE request can delete a resource on server</w:t>
      </w:r>
    </w:p>
    <w:p w14:paraId="34D4B88A" w14:textId="0A3B8495" w:rsidR="00D31243" w:rsidRDefault="00D31243" w:rsidP="00D31243">
      <w:pPr>
        <w:pBdr>
          <w:bottom w:val="single" w:sz="6" w:space="1" w:color="auto"/>
        </w:pBdr>
      </w:pPr>
      <w:r>
        <w:t>• HEAD: The HEAD requests checks for a resource without retrieving it</w:t>
      </w:r>
    </w:p>
    <w:p w14:paraId="2859EE6B" w14:textId="6278BBD1" w:rsidR="00B65430" w:rsidRDefault="00B65430" w:rsidP="00D31243">
      <w:pPr>
        <w:pBdr>
          <w:bottom w:val="single" w:sz="6" w:space="1" w:color="auto"/>
        </w:pBdr>
      </w:pPr>
      <w:r>
        <w:t xml:space="preserve">- </w:t>
      </w:r>
    </w:p>
    <w:p w14:paraId="377DF728" w14:textId="77777777" w:rsidR="00027330" w:rsidRDefault="00027330" w:rsidP="00D31243"/>
    <w:p w14:paraId="542F0687" w14:textId="46620A38" w:rsidR="00027330" w:rsidRDefault="00BC38A7" w:rsidP="00BF0BF1">
      <w:pPr>
        <w:pBdr>
          <w:top w:val="single" w:sz="6" w:space="1" w:color="auto"/>
          <w:bottom w:val="single" w:sz="6" w:space="1" w:color="auto"/>
        </w:pBdr>
      </w:pPr>
      <w:r>
        <w:t>Stateless can be a good thing</w:t>
      </w:r>
      <w:r w:rsidR="00F9076D">
        <w:t>; it simplifies the application design</w:t>
      </w:r>
    </w:p>
    <w:p w14:paraId="5E2AAAE4" w14:textId="42337B85" w:rsidR="00F9076D" w:rsidRDefault="00F9076D" w:rsidP="00F9076D">
      <w:pPr>
        <w:pBdr>
          <w:top w:val="single" w:sz="6" w:space="1" w:color="auto"/>
          <w:bottom w:val="single" w:sz="6" w:space="1" w:color="auto"/>
        </w:pBdr>
      </w:pPr>
      <w:r>
        <w:t>1. Web Services can treat each method calls separately.</w:t>
      </w:r>
    </w:p>
    <w:p w14:paraId="25EAE6AA" w14:textId="1769EE3D" w:rsidR="00F9076D" w:rsidRDefault="00F9076D" w:rsidP="00F9076D">
      <w:pPr>
        <w:pBdr>
          <w:top w:val="single" w:sz="6" w:space="1" w:color="auto"/>
          <w:bottom w:val="single" w:sz="6" w:space="1" w:color="auto"/>
        </w:pBdr>
      </w:pPr>
      <w:r>
        <w:t>2. Web Services need not maintain the client's previous interaction.</w:t>
      </w:r>
    </w:p>
    <w:p w14:paraId="2E0C8F45" w14:textId="2C082C3B" w:rsidR="00BC38A7" w:rsidRDefault="00F9076D" w:rsidP="00BF0BF1">
      <w:pPr>
        <w:pBdr>
          <w:top w:val="single" w:sz="6" w:space="1" w:color="auto"/>
          <w:bottom w:val="single" w:sz="6" w:space="1" w:color="auto"/>
        </w:pBdr>
      </w:pPr>
      <w:r>
        <w:sym w:font="Wingdings" w:char="F0E0"/>
      </w:r>
      <w:r>
        <w:t xml:space="preserve"> simplifies application design.</w:t>
      </w:r>
    </w:p>
    <w:p w14:paraId="3C5A5D87" w14:textId="41FA8223" w:rsidR="00CC7AA1" w:rsidRDefault="000B279F" w:rsidP="00BF0BF1">
      <w:pPr>
        <w:pBdr>
          <w:bottom w:val="single" w:sz="6" w:space="1" w:color="auto"/>
          <w:between w:val="single" w:sz="6" w:space="1" w:color="auto"/>
        </w:pBdr>
      </w:pPr>
      <w:r w:rsidRPr="000B279F">
        <w:t>JAX-RS</w:t>
      </w:r>
      <w:r>
        <w:t xml:space="preserve"> is a</w:t>
      </w:r>
      <w:r w:rsidR="00CC7AA1">
        <w:t>n API for RESTful web services; it’s</w:t>
      </w:r>
      <w:r>
        <w:t xml:space="preserve"> part of </w:t>
      </w:r>
      <w:r w:rsidR="00C2339E">
        <w:t xml:space="preserve">Java </w:t>
      </w:r>
      <w:r w:rsidR="00A83604">
        <w:t>EE 7</w:t>
      </w:r>
      <w:r w:rsidR="00CC7AA1">
        <w:t>.</w:t>
      </w:r>
    </w:p>
    <w:p w14:paraId="425F3DA6" w14:textId="77777777" w:rsidR="009F20AD" w:rsidRDefault="009F20AD" w:rsidP="00BF0BF1">
      <w:pPr>
        <w:pBdr>
          <w:bottom w:val="single" w:sz="6" w:space="1" w:color="auto"/>
          <w:between w:val="single" w:sz="6" w:space="1" w:color="auto"/>
        </w:pBdr>
      </w:pPr>
    </w:p>
    <w:p w14:paraId="60557289" w14:textId="1DCEF96A" w:rsidR="00BC38A7" w:rsidRDefault="00A83604" w:rsidP="00BF0BF1">
      <w:pPr>
        <w:pBdr>
          <w:bottom w:val="single" w:sz="6" w:space="1" w:color="auto"/>
          <w:between w:val="single" w:sz="6" w:space="1" w:color="auto"/>
        </w:pBdr>
      </w:pPr>
      <w:r>
        <w:t>Jersey is a reference implementation of JAX-RS</w:t>
      </w:r>
      <w:r w:rsidR="00BF537C">
        <w:t xml:space="preserve"> API</w:t>
      </w:r>
      <w:r>
        <w:t>.</w:t>
      </w:r>
    </w:p>
    <w:p w14:paraId="1AB0572F" w14:textId="77777777" w:rsidR="00BF537C" w:rsidRDefault="00BF537C" w:rsidP="00BF0BF1">
      <w:pPr>
        <w:pBdr>
          <w:bottom w:val="single" w:sz="6" w:space="1" w:color="auto"/>
          <w:between w:val="single" w:sz="6" w:space="1" w:color="auto"/>
        </w:pBdr>
      </w:pPr>
    </w:p>
    <w:p w14:paraId="4FCC1CB5" w14:textId="77777777" w:rsidR="0046091F" w:rsidRDefault="0046091F" w:rsidP="00BF0BF1"/>
    <w:p w14:paraId="421DFD34" w14:textId="3F294BF5" w:rsidR="00907A13" w:rsidRDefault="00907A13" w:rsidP="00BF0BF1">
      <w:r>
        <w:t>The representation of resources</w:t>
      </w:r>
    </w:p>
    <w:p w14:paraId="5F56FEEF" w14:textId="77777777" w:rsidR="00907A13" w:rsidRDefault="00907A13" w:rsidP="00907A13">
      <w:pPr>
        <w:pStyle w:val="calibre2"/>
      </w:pPr>
      <w:r>
        <w:t xml:space="preserve">Throughout the life of a web service, there may be a variety of clients requesting resources. Different clients can consume different representations of the same resource. Therefore, a representation can take various forms, such as an image, a text file, an XML, or a JSON format. However, all clients will use the same URI with appropriate </w:t>
      </w:r>
      <w:r>
        <w:rPr>
          <w:rStyle w:val="HTMLKeyboard"/>
          <w:rFonts w:eastAsiaTheme="majorEastAsia"/>
        </w:rPr>
        <w:t>Accept</w:t>
      </w:r>
      <w:r>
        <w:t xml:space="preserve"> header values for accessing the same resource in different representations.</w:t>
      </w:r>
    </w:p>
    <w:p w14:paraId="277EFF6D" w14:textId="77777777" w:rsidR="00907A13" w:rsidRDefault="00907A13" w:rsidP="00907A13">
      <w:pPr>
        <w:pStyle w:val="calibre2"/>
      </w:pPr>
      <w:r>
        <w:lastRenderedPageBreak/>
        <w:t>For the human-generated requests through a web browser, a representation is typically in the form of an HTML page. For automated requests from other web services, readability is not as important, and a more efficient representation, such as JSON or XML, can be used.</w:t>
      </w:r>
    </w:p>
    <w:p w14:paraId="504CC803" w14:textId="011E4071" w:rsidR="00907A13" w:rsidRDefault="008C0961" w:rsidP="00BF0BF1">
      <w:r>
        <w:t>Principle of web services:</w:t>
      </w:r>
    </w:p>
    <w:p w14:paraId="009AD1AC" w14:textId="707CF19D" w:rsidR="00C50CB0" w:rsidRDefault="00C50CB0" w:rsidP="00BF0BF1">
      <w:r>
        <w:rPr>
          <w:rFonts w:ascii="Arial" w:hAnsi="Arial" w:cs="Arial"/>
          <w:color w:val="000000"/>
          <w:sz w:val="18"/>
          <w:szCs w:val="18"/>
        </w:rPr>
        <w:t>Representational State Transfer (REST) is an architectural style that specifies constraints, such as the uniform interface, that if applied to a web service induce desirable properties, such as performance, scalability, and modifiability, that enable services to work best on the Web. In the REST architectural style, data and functionality are considered resources and are accessed using </w:t>
      </w:r>
      <w:r>
        <w:rPr>
          <w:rFonts w:ascii="Arial" w:hAnsi="Arial" w:cs="Arial"/>
          <w:b/>
          <w:bCs/>
          <w:color w:val="000000"/>
          <w:sz w:val="18"/>
          <w:szCs w:val="18"/>
        </w:rPr>
        <w:t>Uniform Resource Identifiers (URIs)</w:t>
      </w:r>
      <w:r>
        <w:rPr>
          <w:rFonts w:ascii="Arial" w:hAnsi="Arial" w:cs="Arial"/>
          <w:color w:val="000000"/>
          <w:sz w:val="18"/>
          <w:szCs w:val="18"/>
        </w:rPr>
        <w:t>, typically links on the Web. The resources are acted upon by using a set of simple, well-defined operations. The REST architectural style constrains an architecture to a client/server architecture and is designed to use a stateless communication protocol, typically HTTP. In the REST architecture style, clients and servers exchange representations of resources by using a standardized interface and protocol.</w:t>
      </w:r>
    </w:p>
    <w:p w14:paraId="19265F06" w14:textId="77777777" w:rsidR="008C0961" w:rsidRDefault="008C0961" w:rsidP="008C0961">
      <w:pPr>
        <w:pStyle w:val="NormalWeb"/>
        <w:rPr>
          <w:rFonts w:ascii="Arial" w:hAnsi="Arial" w:cs="Arial"/>
          <w:color w:val="000000"/>
          <w:sz w:val="18"/>
          <w:szCs w:val="18"/>
        </w:rPr>
      </w:pPr>
      <w:r>
        <w:rPr>
          <w:rFonts w:ascii="Arial" w:hAnsi="Arial" w:cs="Arial"/>
          <w:color w:val="000000"/>
          <w:sz w:val="18"/>
          <w:szCs w:val="18"/>
        </w:rPr>
        <w:t>The following principles encourage RESTful applications to be simple, lightweight, and fast:</w:t>
      </w:r>
    </w:p>
    <w:p w14:paraId="70181D41" w14:textId="77777777" w:rsidR="008C0961" w:rsidRDefault="008C0961" w:rsidP="008C0961">
      <w:pPr>
        <w:pStyle w:val="NormalWeb"/>
        <w:numPr>
          <w:ilvl w:val="0"/>
          <w:numId w:val="40"/>
        </w:numPr>
        <w:ind w:left="1110"/>
        <w:rPr>
          <w:rFonts w:ascii="Arial" w:hAnsi="Arial" w:cs="Arial"/>
          <w:color w:val="000000"/>
          <w:sz w:val="18"/>
          <w:szCs w:val="18"/>
        </w:rPr>
      </w:pPr>
      <w:r>
        <w:rPr>
          <w:rFonts w:ascii="Arial" w:hAnsi="Arial" w:cs="Arial"/>
          <w:b/>
          <w:bCs/>
          <w:color w:val="000000"/>
          <w:sz w:val="18"/>
          <w:szCs w:val="18"/>
        </w:rPr>
        <w:t>Resource identification through URI</w:t>
      </w:r>
      <w:r>
        <w:rPr>
          <w:rFonts w:ascii="Arial" w:hAnsi="Arial" w:cs="Arial"/>
          <w:color w:val="000000"/>
          <w:sz w:val="18"/>
          <w:szCs w:val="18"/>
        </w:rPr>
        <w:t>: A RESTful web service exposes a set of resources that identify the targets of the interaction with its clients. Resources are identified by URIs, which provide a global addressing space for resource and service discovery. See </w:t>
      </w:r>
      <w:hyperlink r:id="rId111" w:anchor="ginpw" w:history="1">
        <w:r>
          <w:rPr>
            <w:rStyle w:val="Hyperlink"/>
            <w:rFonts w:ascii="Arial" w:eastAsiaTheme="majorEastAsia" w:hAnsi="Arial" w:cs="Arial"/>
            <w:color w:val="3E6B8A"/>
            <w:sz w:val="18"/>
            <w:szCs w:val="18"/>
          </w:rPr>
          <w:t>The </w:t>
        </w:r>
        <w:r>
          <w:rPr>
            <w:rStyle w:val="HTMLTypewriter"/>
            <w:color w:val="3E6B8A"/>
          </w:rPr>
          <w:t>@Path</w:t>
        </w:r>
        <w:r>
          <w:rPr>
            <w:rStyle w:val="Hyperlink"/>
            <w:rFonts w:ascii="Arial" w:eastAsiaTheme="majorEastAsia" w:hAnsi="Arial" w:cs="Arial"/>
            <w:color w:val="3E6B8A"/>
            <w:sz w:val="18"/>
            <w:szCs w:val="18"/>
          </w:rPr>
          <w:t> Annotation and URI Path Templates</w:t>
        </w:r>
      </w:hyperlink>
      <w:r>
        <w:rPr>
          <w:rFonts w:ascii="Arial" w:hAnsi="Arial" w:cs="Arial"/>
          <w:color w:val="000000"/>
          <w:sz w:val="18"/>
          <w:szCs w:val="18"/>
        </w:rPr>
        <w:t> for more information.</w:t>
      </w:r>
    </w:p>
    <w:p w14:paraId="682729AB" w14:textId="77777777" w:rsidR="008C0961" w:rsidRDefault="008C0961" w:rsidP="008C0961">
      <w:pPr>
        <w:pStyle w:val="NormalWeb"/>
        <w:numPr>
          <w:ilvl w:val="0"/>
          <w:numId w:val="40"/>
        </w:numPr>
        <w:ind w:left="1110"/>
        <w:rPr>
          <w:rFonts w:ascii="Arial" w:hAnsi="Arial" w:cs="Arial"/>
          <w:color w:val="000000"/>
          <w:sz w:val="18"/>
          <w:szCs w:val="18"/>
        </w:rPr>
      </w:pPr>
      <w:r>
        <w:rPr>
          <w:rFonts w:ascii="Arial" w:hAnsi="Arial" w:cs="Arial"/>
          <w:b/>
          <w:bCs/>
          <w:color w:val="000000"/>
          <w:sz w:val="18"/>
          <w:szCs w:val="18"/>
        </w:rPr>
        <w:t>Uniform interface</w:t>
      </w:r>
      <w:r>
        <w:rPr>
          <w:rFonts w:ascii="Arial" w:hAnsi="Arial" w:cs="Arial"/>
          <w:color w:val="000000"/>
          <w:sz w:val="18"/>
          <w:szCs w:val="18"/>
        </w:rPr>
        <w:t>: Resources are manipulated using a fixed set of four create, read, update, delete operations: </w:t>
      </w:r>
      <w:r>
        <w:rPr>
          <w:rStyle w:val="HTMLTypewriter"/>
          <w:color w:val="000000"/>
        </w:rPr>
        <w:t>PUT</w:t>
      </w:r>
      <w:r>
        <w:rPr>
          <w:rFonts w:ascii="Arial" w:hAnsi="Arial" w:cs="Arial"/>
          <w:color w:val="000000"/>
          <w:sz w:val="18"/>
          <w:szCs w:val="18"/>
        </w:rPr>
        <w:t>, </w:t>
      </w:r>
      <w:r>
        <w:rPr>
          <w:rStyle w:val="HTMLTypewriter"/>
          <w:color w:val="000000"/>
        </w:rPr>
        <w:t>GET</w:t>
      </w:r>
      <w:r>
        <w:rPr>
          <w:rFonts w:ascii="Arial" w:hAnsi="Arial" w:cs="Arial"/>
          <w:color w:val="000000"/>
          <w:sz w:val="18"/>
          <w:szCs w:val="18"/>
        </w:rPr>
        <w:t>, </w:t>
      </w:r>
      <w:r>
        <w:rPr>
          <w:rStyle w:val="HTMLTypewriter"/>
          <w:color w:val="000000"/>
        </w:rPr>
        <w:t>POST</w:t>
      </w:r>
      <w:r>
        <w:rPr>
          <w:rFonts w:ascii="Arial" w:hAnsi="Arial" w:cs="Arial"/>
          <w:color w:val="000000"/>
          <w:sz w:val="18"/>
          <w:szCs w:val="18"/>
        </w:rPr>
        <w:t>, and </w:t>
      </w:r>
      <w:r>
        <w:rPr>
          <w:rStyle w:val="HTMLTypewriter"/>
          <w:color w:val="000000"/>
        </w:rPr>
        <w:t>DELETE</w:t>
      </w:r>
      <w:r>
        <w:rPr>
          <w:rFonts w:ascii="Arial" w:hAnsi="Arial" w:cs="Arial"/>
          <w:color w:val="000000"/>
          <w:sz w:val="18"/>
          <w:szCs w:val="18"/>
        </w:rPr>
        <w:t>. </w:t>
      </w:r>
      <w:r>
        <w:rPr>
          <w:rStyle w:val="HTMLTypewriter"/>
          <w:color w:val="000000"/>
        </w:rPr>
        <w:t>PUT</w:t>
      </w:r>
      <w:r>
        <w:rPr>
          <w:rFonts w:ascii="Arial" w:hAnsi="Arial" w:cs="Arial"/>
          <w:color w:val="000000"/>
          <w:sz w:val="18"/>
          <w:szCs w:val="18"/>
        </w:rPr>
        <w:t> creates a new resource, which can be then deleted by using </w:t>
      </w:r>
      <w:r>
        <w:rPr>
          <w:rStyle w:val="HTMLTypewriter"/>
          <w:color w:val="000000"/>
        </w:rPr>
        <w:t>DELETE</w:t>
      </w:r>
      <w:r>
        <w:rPr>
          <w:rFonts w:ascii="Arial" w:hAnsi="Arial" w:cs="Arial"/>
          <w:color w:val="000000"/>
          <w:sz w:val="18"/>
          <w:szCs w:val="18"/>
        </w:rPr>
        <w:t>. </w:t>
      </w:r>
      <w:r>
        <w:rPr>
          <w:rStyle w:val="HTMLTypewriter"/>
          <w:color w:val="000000"/>
        </w:rPr>
        <w:t>GET</w:t>
      </w:r>
      <w:r>
        <w:rPr>
          <w:rFonts w:ascii="Arial" w:hAnsi="Arial" w:cs="Arial"/>
          <w:color w:val="000000"/>
          <w:sz w:val="18"/>
          <w:szCs w:val="18"/>
        </w:rPr>
        <w:t> retrieves the current state of a resource in some representation. </w:t>
      </w:r>
      <w:r>
        <w:rPr>
          <w:rStyle w:val="HTMLTypewriter"/>
          <w:color w:val="000000"/>
        </w:rPr>
        <w:t>POST</w:t>
      </w:r>
      <w:r>
        <w:rPr>
          <w:rFonts w:ascii="Arial" w:hAnsi="Arial" w:cs="Arial"/>
          <w:color w:val="000000"/>
          <w:sz w:val="18"/>
          <w:szCs w:val="18"/>
        </w:rPr>
        <w:t> transfers a new state onto a resource. See </w:t>
      </w:r>
      <w:hyperlink r:id="rId112" w:anchor="gipys" w:history="1">
        <w:r>
          <w:rPr>
            <w:rStyle w:val="Hyperlink"/>
            <w:rFonts w:ascii="Arial" w:eastAsiaTheme="majorEastAsia" w:hAnsi="Arial" w:cs="Arial"/>
            <w:color w:val="3E6B8A"/>
            <w:sz w:val="18"/>
            <w:szCs w:val="18"/>
          </w:rPr>
          <w:t>Responding to HTTP Methods and Requests</w:t>
        </w:r>
      </w:hyperlink>
      <w:r>
        <w:rPr>
          <w:rFonts w:ascii="Arial" w:hAnsi="Arial" w:cs="Arial"/>
          <w:color w:val="000000"/>
          <w:sz w:val="18"/>
          <w:szCs w:val="18"/>
        </w:rPr>
        <w:t> for more information.</w:t>
      </w:r>
    </w:p>
    <w:p w14:paraId="4176640E" w14:textId="77777777" w:rsidR="008C0961" w:rsidRDefault="008C0961" w:rsidP="008C0961">
      <w:pPr>
        <w:pStyle w:val="NormalWeb"/>
        <w:numPr>
          <w:ilvl w:val="0"/>
          <w:numId w:val="40"/>
        </w:numPr>
        <w:ind w:left="1110"/>
        <w:rPr>
          <w:rFonts w:ascii="Arial" w:hAnsi="Arial" w:cs="Arial"/>
          <w:color w:val="000000"/>
          <w:sz w:val="18"/>
          <w:szCs w:val="18"/>
        </w:rPr>
      </w:pPr>
      <w:r>
        <w:rPr>
          <w:rFonts w:ascii="Arial" w:hAnsi="Arial" w:cs="Arial"/>
          <w:b/>
          <w:bCs/>
          <w:color w:val="000000"/>
          <w:sz w:val="18"/>
          <w:szCs w:val="18"/>
        </w:rPr>
        <w:t>Self-descriptive messages</w:t>
      </w:r>
      <w:r>
        <w:rPr>
          <w:rFonts w:ascii="Arial" w:hAnsi="Arial" w:cs="Arial"/>
          <w:color w:val="000000"/>
          <w:sz w:val="18"/>
          <w:szCs w:val="18"/>
        </w:rPr>
        <w:t>: Resources are decoupled from their representation so that their content can be accessed in a variety of formats, such as HTML, XML, plain text, PDF, JPEG, JSON, and others. Metadata about the resource is available and used, for example, to control caching, detect transmission errors, negotiate the appropriate representation format, and perform authentication or access control. See </w:t>
      </w:r>
      <w:hyperlink r:id="rId113" w:anchor="gipys" w:history="1">
        <w:r>
          <w:rPr>
            <w:rStyle w:val="Hyperlink"/>
            <w:rFonts w:ascii="Arial" w:eastAsiaTheme="majorEastAsia" w:hAnsi="Arial" w:cs="Arial"/>
            <w:color w:val="3E6B8A"/>
            <w:sz w:val="18"/>
            <w:szCs w:val="18"/>
          </w:rPr>
          <w:t>Responding to HTTP Methods and Requests</w:t>
        </w:r>
      </w:hyperlink>
      <w:r>
        <w:rPr>
          <w:rFonts w:ascii="Arial" w:hAnsi="Arial" w:cs="Arial"/>
          <w:color w:val="000000"/>
          <w:sz w:val="18"/>
          <w:szCs w:val="18"/>
        </w:rPr>
        <w:t> and </w:t>
      </w:r>
      <w:hyperlink r:id="rId114" w:anchor="gipze" w:history="1">
        <w:r>
          <w:rPr>
            <w:rStyle w:val="Hyperlink"/>
            <w:rFonts w:ascii="Arial" w:eastAsiaTheme="majorEastAsia" w:hAnsi="Arial" w:cs="Arial"/>
            <w:color w:val="3E6B8A"/>
            <w:sz w:val="18"/>
            <w:szCs w:val="18"/>
          </w:rPr>
          <w:t>Using Entity Providers to Map HTTP Response and Request Entity Bodies</w:t>
        </w:r>
      </w:hyperlink>
      <w:r>
        <w:rPr>
          <w:rFonts w:ascii="Arial" w:hAnsi="Arial" w:cs="Arial"/>
          <w:color w:val="000000"/>
          <w:sz w:val="18"/>
          <w:szCs w:val="18"/>
        </w:rPr>
        <w:t> for more information.</w:t>
      </w:r>
    </w:p>
    <w:p w14:paraId="75E94C3E" w14:textId="77777777" w:rsidR="008C0961" w:rsidRDefault="008C0961" w:rsidP="008C0961">
      <w:pPr>
        <w:pStyle w:val="NormalWeb"/>
        <w:numPr>
          <w:ilvl w:val="0"/>
          <w:numId w:val="40"/>
        </w:numPr>
        <w:ind w:left="1110"/>
        <w:rPr>
          <w:rFonts w:ascii="Arial" w:hAnsi="Arial" w:cs="Arial"/>
          <w:color w:val="000000"/>
          <w:sz w:val="18"/>
          <w:szCs w:val="18"/>
        </w:rPr>
      </w:pPr>
      <w:r>
        <w:rPr>
          <w:rFonts w:ascii="Arial" w:hAnsi="Arial" w:cs="Arial"/>
          <w:b/>
          <w:bCs/>
          <w:color w:val="000000"/>
          <w:sz w:val="18"/>
          <w:szCs w:val="18"/>
        </w:rPr>
        <w:t>Stateful interactions through hyperlinks</w:t>
      </w:r>
      <w:r>
        <w:rPr>
          <w:rFonts w:ascii="Arial" w:hAnsi="Arial" w:cs="Arial"/>
          <w:color w:val="000000"/>
          <w:sz w:val="18"/>
          <w:szCs w:val="18"/>
        </w:rPr>
        <w:t>: Every interaction with a resource is stateless; that is, request messages are self-contained. Stateful interactions are based on the concept of explicit state transfer. Several techniques exist to exchange state, such as URI rewriting, cookies, and hidden form fields. State can be embedded in response messages to point to valid future states of the interaction. See </w:t>
      </w:r>
      <w:hyperlink r:id="rId115" w:anchor="gipze" w:history="1">
        <w:r>
          <w:rPr>
            <w:rStyle w:val="Hyperlink"/>
            <w:rFonts w:ascii="Arial" w:eastAsiaTheme="majorEastAsia" w:hAnsi="Arial" w:cs="Arial"/>
            <w:color w:val="3E6B8A"/>
            <w:sz w:val="18"/>
            <w:szCs w:val="18"/>
          </w:rPr>
          <w:t>Using Entity Providers to Map HTTP Response and Request Entity Bodies</w:t>
        </w:r>
      </w:hyperlink>
      <w:r>
        <w:rPr>
          <w:rFonts w:ascii="Arial" w:hAnsi="Arial" w:cs="Arial"/>
          <w:color w:val="000000"/>
          <w:sz w:val="18"/>
          <w:szCs w:val="18"/>
        </w:rPr>
        <w:t> and “Building URIs” in the JAX-RS Overview document for more information.</w:t>
      </w:r>
    </w:p>
    <w:p w14:paraId="706F62F4" w14:textId="61B95935" w:rsidR="00A05BF2" w:rsidRDefault="00EC5479" w:rsidP="00AE49E3">
      <w:pPr>
        <w:pStyle w:val="Heading1"/>
      </w:pPr>
      <w:r>
        <w:t>Web service</w:t>
      </w:r>
    </w:p>
    <w:p w14:paraId="185D2EDE" w14:textId="76F6EC7F" w:rsidR="000C41DA" w:rsidRPr="000C41DA" w:rsidRDefault="00FC0259" w:rsidP="000C41DA">
      <w:hyperlink r:id="rId116" w:history="1">
        <w:r w:rsidR="000C41DA" w:rsidRPr="00D0607A">
          <w:rPr>
            <w:rStyle w:val="Hyperlink"/>
          </w:rPr>
          <w:t>https://docs.oracle.com/javaee/6/tutorial/doc/giepu.html</w:t>
        </w:r>
      </w:hyperlink>
      <w:r w:rsidR="000C41DA">
        <w:t xml:space="preserve"> </w:t>
      </w:r>
    </w:p>
    <w:p w14:paraId="503A9BE6" w14:textId="5869C036" w:rsidR="00C259A5" w:rsidRDefault="00C259A5" w:rsidP="00C259A5">
      <w:pPr>
        <w:pStyle w:val="Heading2"/>
      </w:pPr>
      <w:r>
        <w:t>Introduction to web services</w:t>
      </w:r>
    </w:p>
    <w:p w14:paraId="53872715" w14:textId="3C597DC4" w:rsidR="00AE49E3" w:rsidRDefault="00AE49E3" w:rsidP="00C259A5">
      <w:pPr>
        <w:pStyle w:val="Heading3"/>
      </w:pPr>
      <w:r>
        <w:t>What are web services?</w:t>
      </w:r>
    </w:p>
    <w:p w14:paraId="17F01EBE" w14:textId="34E65235" w:rsidR="00811C0C" w:rsidRDefault="00AE49E3" w:rsidP="00AE49E3">
      <w:r>
        <w:t xml:space="preserve">A web service is simply a </w:t>
      </w:r>
      <w:r w:rsidR="00373FAC">
        <w:t xml:space="preserve">client-server </w:t>
      </w:r>
      <w:r w:rsidR="004879F5">
        <w:t xml:space="preserve">application </w:t>
      </w:r>
      <w:r w:rsidR="00811C0C">
        <w:t>that communicate</w:t>
      </w:r>
      <w:r w:rsidR="002A2B0F">
        <w:t>s</w:t>
      </w:r>
      <w:r w:rsidR="00811C0C">
        <w:t xml:space="preserve"> over Web’s protocol, which is HTTP.</w:t>
      </w:r>
      <w:r w:rsidR="002F35B4">
        <w:t xml:space="preserve"> </w:t>
      </w:r>
      <w:r w:rsidR="006E40EA">
        <w:t xml:space="preserve">For example, </w:t>
      </w:r>
      <w:r w:rsidR="00811C0C">
        <w:t xml:space="preserve">In this definition, a chat application that uses HTTP is </w:t>
      </w:r>
      <w:r w:rsidR="00C55B74">
        <w:t>a web service.</w:t>
      </w:r>
    </w:p>
    <w:p w14:paraId="7D5E7B5B" w14:textId="180D8D67" w:rsidR="00A94A95" w:rsidRDefault="00A94A95" w:rsidP="00AE49E3">
      <w:r w:rsidRPr="00A94A95">
        <w:t>As described by the World Wide Web Consortium (W3C), web services provide a standard means of interoperating between software applications running on a variety of platforms and frameworks. Web services are characterized by their great interoperability and extensibility, as well as their machine-processable descriptions, thanks to the use of XML. Web services can be combined in a loosely coupled way to achieve complex operations. Programs providing simple services can interact with each other to deliver sophisticated added-value services.</w:t>
      </w:r>
    </w:p>
    <w:p w14:paraId="5AF65753" w14:textId="3BC78DD7" w:rsidR="00A94A95" w:rsidRDefault="00C86EE8" w:rsidP="00AE49E3">
      <w:r w:rsidRPr="00C86EE8">
        <w:t xml:space="preserve">On the conceptual level, a service is a software component provided through a network-accessible endpoint. </w:t>
      </w:r>
      <w:r w:rsidRPr="008A4630">
        <w:rPr>
          <w:b/>
          <w:bCs/>
        </w:rPr>
        <w:t>The service consumer and provider use messages to exchange invocation request and response information in the form of self-containing documents that make very few assumptions about the technological capabilities of the receiver</w:t>
      </w:r>
      <w:r w:rsidRPr="00C86EE8">
        <w:t>.</w:t>
      </w:r>
    </w:p>
    <w:p w14:paraId="71995728" w14:textId="77777777" w:rsidR="00227754" w:rsidRDefault="00227754" w:rsidP="00AE49E3"/>
    <w:p w14:paraId="77F91B22" w14:textId="0D308C67" w:rsidR="00923481" w:rsidRDefault="00923481" w:rsidP="00C259A5">
      <w:pPr>
        <w:pStyle w:val="Heading3"/>
      </w:pPr>
      <w:r>
        <w:lastRenderedPageBreak/>
        <w:t>Two types of web service: SOAP and RESTful</w:t>
      </w:r>
    </w:p>
    <w:p w14:paraId="1C257B39" w14:textId="3A3FF998" w:rsidR="00B529BB" w:rsidRDefault="00E41F9F" w:rsidP="00285A96">
      <w:pPr>
        <w:pStyle w:val="Heading2"/>
      </w:pPr>
      <w:r>
        <w:t>Building RESTful web service with JAX-RS</w:t>
      </w:r>
    </w:p>
    <w:p w14:paraId="6FF70F5A" w14:textId="77777777" w:rsidR="00C93EBE" w:rsidRDefault="00C93EBE" w:rsidP="00C93EBE">
      <w:pPr>
        <w:pStyle w:val="Heading2"/>
        <w:spacing w:before="45"/>
        <w:rPr>
          <w:rFonts w:ascii="Arial" w:hAnsi="Arial" w:cs="Arial"/>
          <w:color w:val="000000"/>
          <w:sz w:val="24"/>
          <w:szCs w:val="24"/>
        </w:rPr>
      </w:pPr>
      <w:r>
        <w:rPr>
          <w:rFonts w:ascii="Arial" w:hAnsi="Arial" w:cs="Arial"/>
          <w:color w:val="000000"/>
          <w:sz w:val="24"/>
          <w:szCs w:val="24"/>
        </w:rPr>
        <w:t>What Are RESTful Web Services?</w:t>
      </w:r>
    </w:p>
    <w:p w14:paraId="5D3A613F" w14:textId="77777777" w:rsidR="00C93EBE" w:rsidRDefault="00C93EBE" w:rsidP="00C93EBE">
      <w:pPr>
        <w:pStyle w:val="NormalWeb"/>
        <w:rPr>
          <w:rFonts w:ascii="Arial" w:hAnsi="Arial" w:cs="Arial"/>
          <w:color w:val="000000"/>
          <w:sz w:val="22"/>
          <w:szCs w:val="22"/>
        </w:rPr>
      </w:pPr>
      <w:bookmarkStart w:id="5" w:name="indexterm-1207"/>
      <w:bookmarkStart w:id="6" w:name="indexterm-1208"/>
      <w:bookmarkEnd w:id="5"/>
      <w:bookmarkEnd w:id="6"/>
      <w:r w:rsidRPr="00C93EBE">
        <w:rPr>
          <w:rFonts w:ascii="Arial" w:hAnsi="Arial" w:cs="Arial"/>
          <w:b/>
          <w:bCs/>
          <w:color w:val="000000"/>
          <w:sz w:val="22"/>
          <w:szCs w:val="22"/>
        </w:rPr>
        <w:t>RESTful web services</w:t>
      </w:r>
      <w:r w:rsidRPr="00C93EBE">
        <w:rPr>
          <w:rFonts w:ascii="Arial" w:hAnsi="Arial" w:cs="Arial"/>
          <w:color w:val="000000"/>
          <w:sz w:val="22"/>
          <w:szCs w:val="22"/>
        </w:rPr>
        <w:t xml:space="preserve"> are built to work best on the Web. Representational State Transfer (REST) is an architectural style that specifies constraints, such as the uniform interface, that if applied to a web service induce desirable properties, such as performance, scalability, and modifiability, that enable services to work best on the Web. </w:t>
      </w:r>
    </w:p>
    <w:p w14:paraId="7414D8F7" w14:textId="72C07AF8" w:rsidR="00C93EBE" w:rsidRPr="00C93EBE" w:rsidRDefault="00C93EBE" w:rsidP="00C93EBE">
      <w:pPr>
        <w:pStyle w:val="NormalWeb"/>
        <w:rPr>
          <w:rFonts w:ascii="Arial" w:hAnsi="Arial" w:cs="Arial"/>
          <w:color w:val="000000"/>
          <w:sz w:val="22"/>
          <w:szCs w:val="22"/>
        </w:rPr>
      </w:pPr>
      <w:r w:rsidRPr="00C93EBE">
        <w:rPr>
          <w:rFonts w:ascii="Arial" w:hAnsi="Arial" w:cs="Arial"/>
          <w:color w:val="000000"/>
          <w:sz w:val="22"/>
          <w:szCs w:val="22"/>
        </w:rPr>
        <w:t>In the REST architectural style, data and functionality are considered resources and are accessed using </w:t>
      </w:r>
      <w:r w:rsidRPr="00C93EBE">
        <w:rPr>
          <w:rFonts w:ascii="Arial" w:hAnsi="Arial" w:cs="Arial"/>
          <w:b/>
          <w:bCs/>
          <w:color w:val="000000"/>
          <w:sz w:val="22"/>
          <w:szCs w:val="22"/>
        </w:rPr>
        <w:t>Uniform Resource Identifiers (URIs)</w:t>
      </w:r>
      <w:r w:rsidRPr="00C93EBE">
        <w:rPr>
          <w:rFonts w:ascii="Arial" w:hAnsi="Arial" w:cs="Arial"/>
          <w:color w:val="000000"/>
          <w:sz w:val="22"/>
          <w:szCs w:val="22"/>
        </w:rPr>
        <w:t>, typically links on the Web. The resources are acted upon by using a set of simple, well-defined operations. The REST architectural style constrains an architecture to a client/server architecture and is designed to use a stateless communication protocol, typically HTTP. In the REST architecture style, clients and servers exchange representations of resources by using a standardized interface and protocol.</w:t>
      </w:r>
    </w:p>
    <w:p w14:paraId="5ED483E0" w14:textId="77777777" w:rsidR="00C93EBE" w:rsidRPr="00C93EBE" w:rsidRDefault="00C93EBE" w:rsidP="00C93EBE">
      <w:pPr>
        <w:pStyle w:val="NormalWeb"/>
        <w:rPr>
          <w:rFonts w:ascii="Arial" w:hAnsi="Arial" w:cs="Arial"/>
          <w:color w:val="000000"/>
          <w:sz w:val="22"/>
          <w:szCs w:val="22"/>
        </w:rPr>
      </w:pPr>
      <w:r w:rsidRPr="00C93EBE">
        <w:rPr>
          <w:rFonts w:ascii="Arial" w:hAnsi="Arial" w:cs="Arial"/>
          <w:color w:val="000000"/>
          <w:sz w:val="22"/>
          <w:szCs w:val="22"/>
        </w:rPr>
        <w:t>The following principles encourage RESTful applications to be simple, lightweight, and fast:</w:t>
      </w:r>
    </w:p>
    <w:p w14:paraId="19D403DD" w14:textId="77777777" w:rsidR="00C93EBE" w:rsidRPr="00C93EBE" w:rsidRDefault="00C93EBE" w:rsidP="00C93EBE">
      <w:pPr>
        <w:pStyle w:val="NormalWeb"/>
        <w:numPr>
          <w:ilvl w:val="0"/>
          <w:numId w:val="37"/>
        </w:numPr>
        <w:ind w:left="1110"/>
        <w:rPr>
          <w:rFonts w:ascii="Arial" w:hAnsi="Arial" w:cs="Arial"/>
          <w:color w:val="000000"/>
          <w:sz w:val="22"/>
          <w:szCs w:val="22"/>
        </w:rPr>
      </w:pPr>
      <w:r w:rsidRPr="00C93EBE">
        <w:rPr>
          <w:rFonts w:ascii="Arial" w:hAnsi="Arial" w:cs="Arial"/>
          <w:b/>
          <w:bCs/>
          <w:color w:val="000000"/>
          <w:sz w:val="22"/>
          <w:szCs w:val="22"/>
        </w:rPr>
        <w:t>Resource identification through URI</w:t>
      </w:r>
      <w:r w:rsidRPr="00C93EBE">
        <w:rPr>
          <w:rFonts w:ascii="Arial" w:hAnsi="Arial" w:cs="Arial"/>
          <w:color w:val="000000"/>
          <w:sz w:val="22"/>
          <w:szCs w:val="22"/>
        </w:rPr>
        <w:t>: A RESTful web service exposes a set of resources that identify the targets of the interaction with its clients. Resources are identified by URIs, which provide a global addressing space for resource and service discovery. See </w:t>
      </w:r>
      <w:hyperlink r:id="rId117" w:anchor="ginpw" w:history="1">
        <w:r w:rsidRPr="00C93EBE">
          <w:rPr>
            <w:rStyle w:val="Hyperlink"/>
            <w:rFonts w:ascii="Arial" w:eastAsiaTheme="majorEastAsia" w:hAnsi="Arial" w:cs="Arial"/>
            <w:color w:val="3E6B8A"/>
            <w:sz w:val="22"/>
            <w:szCs w:val="22"/>
          </w:rPr>
          <w:t>The </w:t>
        </w:r>
        <w:r w:rsidRPr="00C93EBE">
          <w:rPr>
            <w:rStyle w:val="HTMLTypewriter"/>
            <w:rFonts w:eastAsiaTheme="majorEastAsia"/>
            <w:color w:val="3E6B8A"/>
            <w:sz w:val="24"/>
            <w:szCs w:val="24"/>
          </w:rPr>
          <w:t>@Path</w:t>
        </w:r>
        <w:r w:rsidRPr="00C93EBE">
          <w:rPr>
            <w:rStyle w:val="Hyperlink"/>
            <w:rFonts w:ascii="Arial" w:eastAsiaTheme="majorEastAsia" w:hAnsi="Arial" w:cs="Arial"/>
            <w:color w:val="3E6B8A"/>
            <w:sz w:val="22"/>
            <w:szCs w:val="22"/>
          </w:rPr>
          <w:t> Annotation and URI Path Templates</w:t>
        </w:r>
      </w:hyperlink>
      <w:r w:rsidRPr="00C93EBE">
        <w:rPr>
          <w:rFonts w:ascii="Arial" w:hAnsi="Arial" w:cs="Arial"/>
          <w:color w:val="000000"/>
          <w:sz w:val="22"/>
          <w:szCs w:val="22"/>
        </w:rPr>
        <w:t> for more information.</w:t>
      </w:r>
    </w:p>
    <w:p w14:paraId="75A506CE" w14:textId="77777777" w:rsidR="00C93EBE" w:rsidRPr="00C93EBE" w:rsidRDefault="00C93EBE" w:rsidP="00C93EBE">
      <w:pPr>
        <w:pStyle w:val="NormalWeb"/>
        <w:numPr>
          <w:ilvl w:val="0"/>
          <w:numId w:val="37"/>
        </w:numPr>
        <w:ind w:left="1110"/>
        <w:rPr>
          <w:rFonts w:ascii="Arial" w:hAnsi="Arial" w:cs="Arial"/>
          <w:color w:val="000000"/>
          <w:sz w:val="22"/>
          <w:szCs w:val="22"/>
        </w:rPr>
      </w:pPr>
      <w:r w:rsidRPr="00C93EBE">
        <w:rPr>
          <w:rFonts w:ascii="Arial" w:hAnsi="Arial" w:cs="Arial"/>
          <w:b/>
          <w:bCs/>
          <w:color w:val="000000"/>
          <w:sz w:val="22"/>
          <w:szCs w:val="22"/>
        </w:rPr>
        <w:t>Uniform interface</w:t>
      </w:r>
      <w:r w:rsidRPr="00C93EBE">
        <w:rPr>
          <w:rFonts w:ascii="Arial" w:hAnsi="Arial" w:cs="Arial"/>
          <w:color w:val="000000"/>
          <w:sz w:val="22"/>
          <w:szCs w:val="22"/>
        </w:rPr>
        <w:t>: Resources are manipulated using a fixed set of four create, read, update, delete operations: </w:t>
      </w:r>
      <w:r w:rsidRPr="00C93EBE">
        <w:rPr>
          <w:rStyle w:val="HTMLTypewriter"/>
          <w:rFonts w:eastAsiaTheme="majorEastAsia"/>
          <w:color w:val="000000"/>
          <w:sz w:val="24"/>
          <w:szCs w:val="24"/>
        </w:rPr>
        <w:t>PUT</w:t>
      </w:r>
      <w:r w:rsidRPr="00C93EBE">
        <w:rPr>
          <w:rFonts w:ascii="Arial" w:hAnsi="Arial" w:cs="Arial"/>
          <w:color w:val="000000"/>
          <w:sz w:val="22"/>
          <w:szCs w:val="22"/>
        </w:rPr>
        <w:t>, </w:t>
      </w:r>
      <w:r w:rsidRPr="00C93EBE">
        <w:rPr>
          <w:rStyle w:val="HTMLTypewriter"/>
          <w:rFonts w:eastAsiaTheme="majorEastAsia"/>
          <w:color w:val="000000"/>
          <w:sz w:val="24"/>
          <w:szCs w:val="24"/>
        </w:rPr>
        <w:t>GET</w:t>
      </w:r>
      <w:r w:rsidRPr="00C93EBE">
        <w:rPr>
          <w:rFonts w:ascii="Arial" w:hAnsi="Arial" w:cs="Arial"/>
          <w:color w:val="000000"/>
          <w:sz w:val="22"/>
          <w:szCs w:val="22"/>
        </w:rPr>
        <w:t>, </w:t>
      </w:r>
      <w:r w:rsidRPr="00C93EBE">
        <w:rPr>
          <w:rStyle w:val="HTMLTypewriter"/>
          <w:rFonts w:eastAsiaTheme="majorEastAsia"/>
          <w:color w:val="000000"/>
          <w:sz w:val="24"/>
          <w:szCs w:val="24"/>
        </w:rPr>
        <w:t>POST</w:t>
      </w:r>
      <w:r w:rsidRPr="00C93EBE">
        <w:rPr>
          <w:rFonts w:ascii="Arial" w:hAnsi="Arial" w:cs="Arial"/>
          <w:color w:val="000000"/>
          <w:sz w:val="22"/>
          <w:szCs w:val="22"/>
        </w:rPr>
        <w:t>, and </w:t>
      </w:r>
      <w:r w:rsidRPr="00C93EBE">
        <w:rPr>
          <w:rStyle w:val="HTMLTypewriter"/>
          <w:rFonts w:eastAsiaTheme="majorEastAsia"/>
          <w:color w:val="000000"/>
          <w:sz w:val="24"/>
          <w:szCs w:val="24"/>
        </w:rPr>
        <w:t>DELETE</w:t>
      </w:r>
      <w:r w:rsidRPr="00C93EBE">
        <w:rPr>
          <w:rFonts w:ascii="Arial" w:hAnsi="Arial" w:cs="Arial"/>
          <w:color w:val="000000"/>
          <w:sz w:val="22"/>
          <w:szCs w:val="22"/>
        </w:rPr>
        <w:t>. </w:t>
      </w:r>
      <w:r w:rsidRPr="00C93EBE">
        <w:rPr>
          <w:rStyle w:val="HTMLTypewriter"/>
          <w:rFonts w:eastAsiaTheme="majorEastAsia"/>
          <w:color w:val="000000"/>
          <w:sz w:val="24"/>
          <w:szCs w:val="24"/>
        </w:rPr>
        <w:t>PUT</w:t>
      </w:r>
      <w:r w:rsidRPr="00C93EBE">
        <w:rPr>
          <w:rFonts w:ascii="Arial" w:hAnsi="Arial" w:cs="Arial"/>
          <w:color w:val="000000"/>
          <w:sz w:val="22"/>
          <w:szCs w:val="22"/>
        </w:rPr>
        <w:t> creates a new resource, which can be then deleted by using </w:t>
      </w:r>
      <w:r w:rsidRPr="00C93EBE">
        <w:rPr>
          <w:rStyle w:val="HTMLTypewriter"/>
          <w:rFonts w:eastAsiaTheme="majorEastAsia"/>
          <w:color w:val="000000"/>
          <w:sz w:val="24"/>
          <w:szCs w:val="24"/>
        </w:rPr>
        <w:t>DELETE</w:t>
      </w:r>
      <w:r w:rsidRPr="00C93EBE">
        <w:rPr>
          <w:rFonts w:ascii="Arial" w:hAnsi="Arial" w:cs="Arial"/>
          <w:color w:val="000000"/>
          <w:sz w:val="22"/>
          <w:szCs w:val="22"/>
        </w:rPr>
        <w:t>. </w:t>
      </w:r>
      <w:r w:rsidRPr="00C93EBE">
        <w:rPr>
          <w:rStyle w:val="HTMLTypewriter"/>
          <w:rFonts w:eastAsiaTheme="majorEastAsia"/>
          <w:color w:val="000000"/>
          <w:sz w:val="24"/>
          <w:szCs w:val="24"/>
        </w:rPr>
        <w:t>GET</w:t>
      </w:r>
      <w:r w:rsidRPr="00C93EBE">
        <w:rPr>
          <w:rFonts w:ascii="Arial" w:hAnsi="Arial" w:cs="Arial"/>
          <w:color w:val="000000"/>
          <w:sz w:val="22"/>
          <w:szCs w:val="22"/>
        </w:rPr>
        <w:t> retrieves the current state of a resource in some representation. </w:t>
      </w:r>
      <w:r w:rsidRPr="00C93EBE">
        <w:rPr>
          <w:rStyle w:val="HTMLTypewriter"/>
          <w:rFonts w:eastAsiaTheme="majorEastAsia"/>
          <w:color w:val="000000"/>
          <w:sz w:val="24"/>
          <w:szCs w:val="24"/>
        </w:rPr>
        <w:t>POST</w:t>
      </w:r>
      <w:r w:rsidRPr="00C93EBE">
        <w:rPr>
          <w:rFonts w:ascii="Arial" w:hAnsi="Arial" w:cs="Arial"/>
          <w:color w:val="000000"/>
          <w:sz w:val="22"/>
          <w:szCs w:val="22"/>
        </w:rPr>
        <w:t> transfers a new state onto a resource. See </w:t>
      </w:r>
      <w:hyperlink r:id="rId118" w:anchor="gipys" w:history="1">
        <w:r w:rsidRPr="00C93EBE">
          <w:rPr>
            <w:rStyle w:val="Hyperlink"/>
            <w:rFonts w:ascii="Arial" w:eastAsiaTheme="majorEastAsia" w:hAnsi="Arial" w:cs="Arial"/>
            <w:color w:val="3E6B8A"/>
            <w:sz w:val="22"/>
            <w:szCs w:val="22"/>
          </w:rPr>
          <w:t>Responding to HTTP Methods and Requests</w:t>
        </w:r>
      </w:hyperlink>
      <w:r w:rsidRPr="00C93EBE">
        <w:rPr>
          <w:rFonts w:ascii="Arial" w:hAnsi="Arial" w:cs="Arial"/>
          <w:color w:val="000000"/>
          <w:sz w:val="22"/>
          <w:szCs w:val="22"/>
        </w:rPr>
        <w:t> for more information.</w:t>
      </w:r>
    </w:p>
    <w:p w14:paraId="5702FEA7" w14:textId="77777777" w:rsidR="00C93EBE" w:rsidRPr="00C93EBE" w:rsidRDefault="00C93EBE" w:rsidP="00C93EBE">
      <w:pPr>
        <w:pStyle w:val="NormalWeb"/>
        <w:numPr>
          <w:ilvl w:val="0"/>
          <w:numId w:val="37"/>
        </w:numPr>
        <w:ind w:left="1110"/>
        <w:rPr>
          <w:rFonts w:ascii="Arial" w:hAnsi="Arial" w:cs="Arial"/>
          <w:color w:val="000000"/>
          <w:sz w:val="22"/>
          <w:szCs w:val="22"/>
        </w:rPr>
      </w:pPr>
      <w:r w:rsidRPr="00C93EBE">
        <w:rPr>
          <w:rFonts w:ascii="Arial" w:hAnsi="Arial" w:cs="Arial"/>
          <w:b/>
          <w:bCs/>
          <w:color w:val="000000"/>
          <w:sz w:val="22"/>
          <w:szCs w:val="22"/>
        </w:rPr>
        <w:t>Self-descriptive messages</w:t>
      </w:r>
      <w:r w:rsidRPr="00C93EBE">
        <w:rPr>
          <w:rFonts w:ascii="Arial" w:hAnsi="Arial" w:cs="Arial"/>
          <w:color w:val="000000"/>
          <w:sz w:val="22"/>
          <w:szCs w:val="22"/>
        </w:rPr>
        <w:t>: Resources are decoupled from their representation so that their content can be accessed in a variety of formats, such as HTML, XML, plain text, PDF, JPEG, JSON, and others. Metadata about the resource is available and used, for example, to control caching, detect transmission errors, negotiate the appropriate representation format, and perform authentication or access control. See </w:t>
      </w:r>
      <w:hyperlink r:id="rId119" w:anchor="gipys" w:history="1">
        <w:r w:rsidRPr="00C93EBE">
          <w:rPr>
            <w:rStyle w:val="Hyperlink"/>
            <w:rFonts w:ascii="Arial" w:eastAsiaTheme="majorEastAsia" w:hAnsi="Arial" w:cs="Arial"/>
            <w:color w:val="3E6B8A"/>
            <w:sz w:val="22"/>
            <w:szCs w:val="22"/>
          </w:rPr>
          <w:t>Responding to HTTP Methods and Requests</w:t>
        </w:r>
      </w:hyperlink>
      <w:r w:rsidRPr="00C93EBE">
        <w:rPr>
          <w:rFonts w:ascii="Arial" w:hAnsi="Arial" w:cs="Arial"/>
          <w:color w:val="000000"/>
          <w:sz w:val="22"/>
          <w:szCs w:val="22"/>
        </w:rPr>
        <w:t> and </w:t>
      </w:r>
      <w:hyperlink r:id="rId120" w:anchor="gipze" w:history="1">
        <w:r w:rsidRPr="00C93EBE">
          <w:rPr>
            <w:rStyle w:val="Hyperlink"/>
            <w:rFonts w:ascii="Arial" w:eastAsiaTheme="majorEastAsia" w:hAnsi="Arial" w:cs="Arial"/>
            <w:color w:val="3E6B8A"/>
            <w:sz w:val="22"/>
            <w:szCs w:val="22"/>
          </w:rPr>
          <w:t>Using Entity Providers to Map HTTP Response and Request Entity Bodies</w:t>
        </w:r>
      </w:hyperlink>
      <w:r w:rsidRPr="00C93EBE">
        <w:rPr>
          <w:rFonts w:ascii="Arial" w:hAnsi="Arial" w:cs="Arial"/>
          <w:color w:val="000000"/>
          <w:sz w:val="22"/>
          <w:szCs w:val="22"/>
        </w:rPr>
        <w:t> for more information.</w:t>
      </w:r>
    </w:p>
    <w:p w14:paraId="28F02336" w14:textId="77777777" w:rsidR="00C93EBE" w:rsidRPr="00C93EBE" w:rsidRDefault="00C93EBE" w:rsidP="00C93EBE">
      <w:pPr>
        <w:pStyle w:val="NormalWeb"/>
        <w:numPr>
          <w:ilvl w:val="0"/>
          <w:numId w:val="37"/>
        </w:numPr>
        <w:ind w:left="1110"/>
        <w:rPr>
          <w:rFonts w:ascii="Arial" w:hAnsi="Arial" w:cs="Arial"/>
          <w:color w:val="000000"/>
          <w:sz w:val="22"/>
          <w:szCs w:val="22"/>
        </w:rPr>
      </w:pPr>
      <w:r w:rsidRPr="00C93EBE">
        <w:rPr>
          <w:rFonts w:ascii="Arial" w:hAnsi="Arial" w:cs="Arial"/>
          <w:b/>
          <w:bCs/>
          <w:color w:val="000000"/>
          <w:sz w:val="22"/>
          <w:szCs w:val="22"/>
        </w:rPr>
        <w:t>Stateful interactions through hyperlinks</w:t>
      </w:r>
      <w:r w:rsidRPr="00C93EBE">
        <w:rPr>
          <w:rFonts w:ascii="Arial" w:hAnsi="Arial" w:cs="Arial"/>
          <w:color w:val="000000"/>
          <w:sz w:val="22"/>
          <w:szCs w:val="22"/>
        </w:rPr>
        <w:t>: Every interaction with a resource is stateless; that is, request messages are self-contained. Stateful interactions are based on the concept of explicit state transfer. Several techniques exist to exchange state, such as URI rewriting, cookies, and hidden form fields. State can be embedded in response messages to point to valid future states of the interaction. See </w:t>
      </w:r>
      <w:hyperlink r:id="rId121" w:anchor="gipze" w:history="1">
        <w:r w:rsidRPr="00C93EBE">
          <w:rPr>
            <w:rStyle w:val="Hyperlink"/>
            <w:rFonts w:ascii="Arial" w:eastAsiaTheme="majorEastAsia" w:hAnsi="Arial" w:cs="Arial"/>
            <w:color w:val="3E6B8A"/>
            <w:sz w:val="22"/>
            <w:szCs w:val="22"/>
          </w:rPr>
          <w:t>Using Entity Providers to Map HTTP Response and Request Entity Bodies</w:t>
        </w:r>
      </w:hyperlink>
      <w:r w:rsidRPr="00C93EBE">
        <w:rPr>
          <w:rFonts w:ascii="Arial" w:hAnsi="Arial" w:cs="Arial"/>
          <w:color w:val="000000"/>
          <w:sz w:val="22"/>
          <w:szCs w:val="22"/>
        </w:rPr>
        <w:t> and “Building URIs” in the JAX-RS Overview document for more information.</w:t>
      </w:r>
    </w:p>
    <w:p w14:paraId="4357184E" w14:textId="77777777" w:rsidR="00C93EBE" w:rsidRPr="00C93EBE" w:rsidRDefault="00C93EBE" w:rsidP="00C93EBE"/>
    <w:p w14:paraId="12C71A98" w14:textId="5B461F45" w:rsidR="00875C85" w:rsidRDefault="00A72829" w:rsidP="001408F9">
      <w:pPr>
        <w:pStyle w:val="Heading1"/>
      </w:pPr>
      <w:r>
        <w:t xml:space="preserve">JPA and </w:t>
      </w:r>
      <w:r w:rsidR="00875C85">
        <w:t>Hibernate</w:t>
      </w:r>
    </w:p>
    <w:p w14:paraId="2C2A8810" w14:textId="11D499AF" w:rsidR="00C7035B" w:rsidRPr="00C7035B" w:rsidRDefault="00C7035B" w:rsidP="00F42E4A">
      <w:pPr>
        <w:pStyle w:val="Heading2"/>
      </w:pPr>
      <w:r>
        <w:t>Some terms</w:t>
      </w:r>
      <w:r w:rsidR="003F26FD">
        <w:t>: ORM, JPA, Hibernate</w:t>
      </w:r>
    </w:p>
    <w:p w14:paraId="3B22524C" w14:textId="77777777" w:rsidR="00A773AD" w:rsidRDefault="00A773AD" w:rsidP="00A773AD">
      <w:r w:rsidRPr="00A773AD">
        <w:rPr>
          <w:b/>
          <w:bCs/>
        </w:rPr>
        <w:t>Object-Relational Mapping (ORM)</w:t>
      </w:r>
      <w:r w:rsidRPr="00A773AD">
        <w:t xml:space="preserve"> is the process of converting Java objects to database tables. In other words, this allows us to interact with a relational database without any SQL. </w:t>
      </w:r>
    </w:p>
    <w:p w14:paraId="5131D3BE" w14:textId="124646A8" w:rsidR="00A773AD" w:rsidRPr="00A773AD" w:rsidRDefault="00A773AD" w:rsidP="00A773AD">
      <w:r w:rsidRPr="00A773AD">
        <w:rPr>
          <w:b/>
          <w:bCs/>
        </w:rPr>
        <w:t xml:space="preserve">Java Persistence API (JPA) </w:t>
      </w:r>
      <w:r w:rsidRPr="00A773AD">
        <w:t>is a specification that defines how to persist data in Java applications. The primary focus of JPA is the ORM layer.</w:t>
      </w:r>
    </w:p>
    <w:p w14:paraId="1034311E" w14:textId="6FA67504" w:rsidR="00A773AD" w:rsidRDefault="00A773AD" w:rsidP="00A773AD">
      <w:r w:rsidRPr="00A773AD">
        <w:rPr>
          <w:b/>
          <w:bCs/>
        </w:rPr>
        <w:t>Hibernate</w:t>
      </w:r>
      <w:r w:rsidRPr="00A773AD">
        <w:t xml:space="preserve"> is one of the most popular Java ORM frameworks in use today. Its first release was almost twenty years ago, and still has excellent community support and regular releases. Additionally, Hibernate is a standard implementation of the JPA specification, with a few additional features that are specific to Hibernate.</w:t>
      </w:r>
    </w:p>
    <w:p w14:paraId="2530DD56" w14:textId="39F5AF7B" w:rsidR="00CB290A" w:rsidRPr="00A773AD" w:rsidRDefault="00CB290A" w:rsidP="006F5A5D">
      <w:pPr>
        <w:pStyle w:val="Heading2"/>
      </w:pPr>
      <w:r>
        <w:lastRenderedPageBreak/>
        <w:t>Hibernate</w:t>
      </w:r>
      <w:r w:rsidR="00EF4398">
        <w:t xml:space="preserve"> </w:t>
      </w:r>
      <w:r w:rsidR="00956643">
        <w:t>Hello World</w:t>
      </w:r>
    </w:p>
    <w:p w14:paraId="700E2FF7" w14:textId="4D0645D4" w:rsidR="009F1A23" w:rsidRDefault="009F1A23" w:rsidP="001408F9">
      <w:pPr>
        <w:pStyle w:val="Heading1"/>
      </w:pPr>
      <w:r>
        <w:t>Spring</w:t>
      </w:r>
    </w:p>
    <w:p w14:paraId="0F73E194" w14:textId="77777777" w:rsidR="00B25CB9" w:rsidRDefault="00B25CB9" w:rsidP="00B25CB9">
      <w:pPr>
        <w:rPr>
          <w:rFonts w:ascii="Helvetica" w:hAnsi="Helvetica"/>
          <w:color w:val="333333"/>
          <w:sz w:val="21"/>
          <w:szCs w:val="21"/>
          <w:shd w:val="clear" w:color="auto" w:fill="FFFFFF"/>
        </w:rPr>
      </w:pPr>
      <w:r w:rsidRPr="007D353C">
        <w:rPr>
          <w:rFonts w:ascii="Helvetica" w:hAnsi="Helvetica"/>
          <w:b/>
          <w:bCs/>
          <w:color w:val="333333"/>
          <w:sz w:val="21"/>
          <w:szCs w:val="21"/>
          <w:shd w:val="clear" w:color="auto" w:fill="FFFFFF"/>
        </w:rPr>
        <w:t>2 main features of Spring: Inversion of Control and Aspect oriented programming</w:t>
      </w:r>
      <w:r>
        <w:rPr>
          <w:rFonts w:ascii="Helvetica" w:hAnsi="Helvetica"/>
          <w:color w:val="333333"/>
          <w:sz w:val="21"/>
          <w:szCs w:val="21"/>
          <w:shd w:val="clear" w:color="auto" w:fill="FFFFFF"/>
        </w:rPr>
        <w:t>. The Spring framework helps in developing loosely coupled and highly cohesive systems. Loose coupling is achieved by Spring’s Inversion of Control (IoC) feature and high cohesion is achieved by Spring’s Aspect oriented programming (AOP) feature.</w:t>
      </w:r>
    </w:p>
    <w:p w14:paraId="376DEEEE" w14:textId="64B076D8" w:rsidR="00B25CB9" w:rsidRDefault="00045AEB" w:rsidP="009F1A23">
      <w:pPr>
        <w:rPr>
          <w:rFonts w:ascii="Arial" w:hAnsi="Arial" w:cs="Arial"/>
          <w:color w:val="000000"/>
          <w:shd w:val="clear" w:color="auto" w:fill="FFFFFF"/>
        </w:rPr>
      </w:pPr>
      <w:r>
        <w:rPr>
          <w:rFonts w:ascii="Arial" w:hAnsi="Arial" w:cs="Arial"/>
          <w:color w:val="000000"/>
          <w:shd w:val="clear" w:color="auto" w:fill="FFFFFF"/>
        </w:rPr>
        <w:t>Sprint Container – Spring Beans - Configuration</w:t>
      </w:r>
    </w:p>
    <w:p w14:paraId="2C7C86D7" w14:textId="77F61AC5" w:rsidR="00A26C85" w:rsidRDefault="007D353C" w:rsidP="009F1A23">
      <w:pPr>
        <w:rPr>
          <w:rFonts w:ascii="Arial" w:hAnsi="Arial" w:cs="Arial"/>
          <w:color w:val="000000"/>
          <w:shd w:val="clear" w:color="auto" w:fill="FFFFFF"/>
        </w:rPr>
      </w:pPr>
      <w:r>
        <w:rPr>
          <w:rFonts w:ascii="Arial" w:hAnsi="Arial" w:cs="Arial"/>
          <w:color w:val="000000"/>
          <w:shd w:val="clear" w:color="auto" w:fill="FFFFFF"/>
        </w:rPr>
        <w:t xml:space="preserve">The </w:t>
      </w:r>
      <w:r w:rsidRPr="007D353C">
        <w:rPr>
          <w:rFonts w:ascii="Arial" w:hAnsi="Arial" w:cs="Arial"/>
          <w:b/>
          <w:bCs/>
          <w:color w:val="000000"/>
          <w:shd w:val="clear" w:color="auto" w:fill="FFFFFF"/>
        </w:rPr>
        <w:t>Spring container</w:t>
      </w:r>
      <w:r>
        <w:rPr>
          <w:rFonts w:ascii="Arial" w:hAnsi="Arial" w:cs="Arial"/>
          <w:color w:val="000000"/>
          <w:shd w:val="clear" w:color="auto" w:fill="FFFFFF"/>
        </w:rPr>
        <w:t xml:space="preserve"> is at the core of the Spring Framework. The container will create the objects, wire them together, configure them, and manage their complete life cycle from creation till destruction</w:t>
      </w:r>
      <w:r w:rsidR="00992406">
        <w:rPr>
          <w:rFonts w:ascii="Arial" w:hAnsi="Arial" w:cs="Arial"/>
          <w:color w:val="000000"/>
          <w:shd w:val="clear" w:color="auto" w:fill="FFFFFF"/>
        </w:rPr>
        <w:t xml:space="preserve">; these objects are called </w:t>
      </w:r>
      <w:r w:rsidR="00992406" w:rsidRPr="007F1498">
        <w:rPr>
          <w:rFonts w:ascii="Arial" w:hAnsi="Arial" w:cs="Arial"/>
          <w:b/>
          <w:bCs/>
          <w:color w:val="000000"/>
          <w:shd w:val="clear" w:color="auto" w:fill="FFFFFF"/>
        </w:rPr>
        <w:t>Spring Beans</w:t>
      </w:r>
      <w:r>
        <w:rPr>
          <w:rFonts w:ascii="Arial" w:hAnsi="Arial" w:cs="Arial"/>
          <w:color w:val="000000"/>
          <w:shd w:val="clear" w:color="auto" w:fill="FFFFFF"/>
        </w:rPr>
        <w:t>. The Spring container uses D</w:t>
      </w:r>
      <w:r w:rsidR="007F1498">
        <w:rPr>
          <w:rFonts w:ascii="Arial" w:hAnsi="Arial" w:cs="Arial"/>
          <w:color w:val="000000"/>
          <w:shd w:val="clear" w:color="auto" w:fill="FFFFFF"/>
        </w:rPr>
        <w:t xml:space="preserve">ependency </w:t>
      </w:r>
      <w:r>
        <w:rPr>
          <w:rFonts w:ascii="Arial" w:hAnsi="Arial" w:cs="Arial"/>
          <w:color w:val="000000"/>
          <w:shd w:val="clear" w:color="auto" w:fill="FFFFFF"/>
        </w:rPr>
        <w:t>I</w:t>
      </w:r>
      <w:r w:rsidR="007F1498">
        <w:rPr>
          <w:rFonts w:ascii="Arial" w:hAnsi="Arial" w:cs="Arial"/>
          <w:color w:val="000000"/>
          <w:shd w:val="clear" w:color="auto" w:fill="FFFFFF"/>
        </w:rPr>
        <w:t>njection</w:t>
      </w:r>
      <w:r>
        <w:rPr>
          <w:rFonts w:ascii="Arial" w:hAnsi="Arial" w:cs="Arial"/>
          <w:color w:val="000000"/>
          <w:shd w:val="clear" w:color="auto" w:fill="FFFFFF"/>
        </w:rPr>
        <w:t xml:space="preserve"> to manage the components that make up an application.</w:t>
      </w:r>
    </w:p>
    <w:p w14:paraId="58900B05" w14:textId="77777777" w:rsidR="00FB7C6F" w:rsidRPr="00FB7C6F" w:rsidRDefault="00FB7C6F" w:rsidP="00B25CB9">
      <w:pPr>
        <w:spacing w:before="120" w:after="144" w:line="240" w:lineRule="auto"/>
        <w:ind w:right="48"/>
        <w:jc w:val="both"/>
        <w:rPr>
          <w:rFonts w:ascii="Arial" w:eastAsia="Times New Roman" w:hAnsi="Arial" w:cs="Arial"/>
          <w:color w:val="000000"/>
          <w:sz w:val="24"/>
          <w:szCs w:val="24"/>
        </w:rPr>
      </w:pPr>
      <w:r w:rsidRPr="00FB7C6F">
        <w:rPr>
          <w:rFonts w:ascii="Arial" w:eastAsia="Times New Roman" w:hAnsi="Arial" w:cs="Arial"/>
          <w:color w:val="000000"/>
          <w:sz w:val="24"/>
          <w:szCs w:val="24"/>
        </w:rPr>
        <w:t xml:space="preserve">The container gets its instructions on what objects to instantiate, configure, and assemble by reading the configuration metadata provided. </w:t>
      </w:r>
      <w:r w:rsidRPr="00FB7C6F">
        <w:rPr>
          <w:rFonts w:ascii="Arial" w:eastAsia="Times New Roman" w:hAnsi="Arial" w:cs="Arial"/>
          <w:b/>
          <w:bCs/>
          <w:color w:val="000000"/>
          <w:sz w:val="24"/>
          <w:szCs w:val="24"/>
        </w:rPr>
        <w:t>The configuration metadata can be represented either by XML, Java annotations, or Java code</w:t>
      </w:r>
      <w:r w:rsidRPr="00FB7C6F">
        <w:rPr>
          <w:rFonts w:ascii="Arial" w:eastAsia="Times New Roman" w:hAnsi="Arial" w:cs="Arial"/>
          <w:color w:val="000000"/>
          <w:sz w:val="24"/>
          <w:szCs w:val="24"/>
        </w:rPr>
        <w:t>. The following diagram represents a high-level view of how Spring works. The Spring IoC container makes use of Java POJO classes and configuration metadata to produce a fully configured and executable system or application.</w:t>
      </w:r>
    </w:p>
    <w:p w14:paraId="76570F85" w14:textId="12DD1BC4" w:rsidR="00A8128E" w:rsidRDefault="00FB7C6F" w:rsidP="00FB7C6F">
      <w:pPr>
        <w:jc w:val="center"/>
        <w:rPr>
          <w:rFonts w:ascii="Arial" w:hAnsi="Arial" w:cs="Arial"/>
          <w:color w:val="000000"/>
          <w:shd w:val="clear" w:color="auto" w:fill="FFFFFF"/>
        </w:rPr>
      </w:pPr>
      <w:r w:rsidRPr="00FB7C6F">
        <w:rPr>
          <w:rFonts w:ascii="Times New Roman" w:eastAsia="Times New Roman" w:hAnsi="Times New Roman" w:cs="Times New Roman"/>
          <w:noProof/>
          <w:sz w:val="24"/>
          <w:szCs w:val="24"/>
        </w:rPr>
        <w:drawing>
          <wp:inline distT="0" distB="0" distL="0" distR="0" wp14:anchorId="00E7D2D6" wp14:editId="0023DDFF">
            <wp:extent cx="3581400" cy="3149600"/>
            <wp:effectExtent l="0" t="0" r="0" b="0"/>
            <wp:docPr id="31" name="Picture 31" descr="Spring IoC Contai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ing IoC Container"/>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581400" cy="3149600"/>
                    </a:xfrm>
                    <a:prstGeom prst="rect">
                      <a:avLst/>
                    </a:prstGeom>
                    <a:noFill/>
                    <a:ln>
                      <a:noFill/>
                    </a:ln>
                  </pic:spPr>
                </pic:pic>
              </a:graphicData>
            </a:graphic>
          </wp:inline>
        </w:drawing>
      </w:r>
    </w:p>
    <w:p w14:paraId="03B5D5F6" w14:textId="670CBF6B" w:rsidR="008A2C6D" w:rsidRDefault="0037033E" w:rsidP="001408F9">
      <w:pPr>
        <w:pStyle w:val="Heading1"/>
      </w:pPr>
      <w:r>
        <w:t>Temp Notes</w:t>
      </w:r>
    </w:p>
    <w:p w14:paraId="77B2E0A5" w14:textId="2B11676D" w:rsidR="00B431C5" w:rsidRDefault="00FC0259" w:rsidP="00B431C5">
      <w:pPr>
        <w:rPr>
          <w:rStyle w:val="Hyperlink"/>
        </w:rPr>
      </w:pPr>
      <w:hyperlink r:id="rId123" w:history="1">
        <w:r w:rsidR="00B431C5" w:rsidRPr="007940C9">
          <w:rPr>
            <w:rStyle w:val="Hyperlink"/>
          </w:rPr>
          <w:t>https://www.tutorialspoint.com/spring/spring_architecture.htm</w:t>
        </w:r>
      </w:hyperlink>
    </w:p>
    <w:p w14:paraId="55B981DC" w14:textId="3A698B1C" w:rsidR="0048408A" w:rsidRDefault="00FC0259" w:rsidP="00B431C5">
      <w:hyperlink r:id="rId124" w:history="1">
        <w:r w:rsidR="0048408A" w:rsidRPr="009C1E3D">
          <w:rPr>
            <w:rStyle w:val="Hyperlink"/>
          </w:rPr>
          <w:t>https://www.tutorialspoint.com/spring/spring_web_mvc_framework.htm</w:t>
        </w:r>
      </w:hyperlink>
      <w:r w:rsidR="0048408A">
        <w:t xml:space="preserve"> </w:t>
      </w:r>
    </w:p>
    <w:p w14:paraId="7E0A7B6C" w14:textId="566F75E5" w:rsidR="00E37900" w:rsidRDefault="00E02858" w:rsidP="00D24029">
      <w:pPr>
        <w:pStyle w:val="Heading2"/>
      </w:pPr>
      <w:r>
        <w:t>Spring</w:t>
      </w:r>
    </w:p>
    <w:p w14:paraId="6EC57444" w14:textId="2C0CA684" w:rsidR="00E02858" w:rsidRDefault="00E02858" w:rsidP="00B431C5">
      <w:r w:rsidRPr="00E02858">
        <w:t>The Spring container is at the core of the Spring Framework. The container will create the objects, wire them together, configure them, and manage their complete life cycle from creation till destruction. The Spring container uses D</w:t>
      </w:r>
      <w:r>
        <w:t xml:space="preserve">ependency </w:t>
      </w:r>
      <w:r w:rsidRPr="00E02858">
        <w:t>I</w:t>
      </w:r>
      <w:r>
        <w:t>njection</w:t>
      </w:r>
      <w:r w:rsidRPr="00E02858">
        <w:t xml:space="preserve"> to manage the components that make up an application</w:t>
      </w:r>
      <w:r w:rsidR="008312BD">
        <w:t>; t</w:t>
      </w:r>
      <w:r w:rsidRPr="00E02858">
        <w:t xml:space="preserve">hese </w:t>
      </w:r>
      <w:r w:rsidR="00DD764C">
        <w:t xml:space="preserve">components </w:t>
      </w:r>
      <w:r w:rsidRPr="00E02858">
        <w:t>objects are called Spring Beans</w:t>
      </w:r>
      <w:r w:rsidR="008312BD">
        <w:t>.</w:t>
      </w:r>
    </w:p>
    <w:p w14:paraId="26C5D68C" w14:textId="77777777" w:rsidR="00D03CC3" w:rsidRDefault="009B46C1" w:rsidP="00B431C5">
      <w:r w:rsidRPr="009B46C1">
        <w:t xml:space="preserve">The container gets its instructions on what objects to instantiate, configure, and assemble by reading the configuration metadata provided. The configuration metadata can be represented either by XML, Java annotations, or Java code. </w:t>
      </w:r>
    </w:p>
    <w:p w14:paraId="18AF4FCD" w14:textId="75B016A1" w:rsidR="00DD764C" w:rsidRDefault="009B46C1" w:rsidP="00B431C5">
      <w:r w:rsidRPr="009B46C1">
        <w:t>The following diagram represents a high-level view of how Spring works. The Spring IoC container makes use of Java POJO classes and configuration metadata to produce a fully configured and executable system or application.</w:t>
      </w:r>
    </w:p>
    <w:p w14:paraId="7F6116AB" w14:textId="15F97ADC" w:rsidR="00202F72" w:rsidRDefault="00E70D97" w:rsidP="00E70D97">
      <w:pPr>
        <w:jc w:val="center"/>
      </w:pPr>
      <w:r>
        <w:rPr>
          <w:noProof/>
        </w:rPr>
        <w:lastRenderedPageBreak/>
        <w:drawing>
          <wp:inline distT="0" distB="0" distL="0" distR="0" wp14:anchorId="19C483F0" wp14:editId="2FD446AC">
            <wp:extent cx="3581400" cy="3149600"/>
            <wp:effectExtent l="0" t="0" r="0" b="0"/>
            <wp:docPr id="50" name="Picture 50" descr="Spring IoC Contai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pring IoC Container"/>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581400" cy="3149600"/>
                    </a:xfrm>
                    <a:prstGeom prst="rect">
                      <a:avLst/>
                    </a:prstGeom>
                    <a:noFill/>
                    <a:ln>
                      <a:noFill/>
                    </a:ln>
                  </pic:spPr>
                </pic:pic>
              </a:graphicData>
            </a:graphic>
          </wp:inline>
        </w:drawing>
      </w:r>
    </w:p>
    <w:p w14:paraId="707EED37" w14:textId="77777777" w:rsidR="00130A04" w:rsidRDefault="00A90B50" w:rsidP="00416523">
      <w:r>
        <w:t xml:space="preserve">There are several </w:t>
      </w:r>
      <w:r w:rsidR="00322ACE">
        <w:t xml:space="preserve">classes </w:t>
      </w:r>
      <w:r w:rsidR="00877FBE">
        <w:t>implementing</w:t>
      </w:r>
      <w:r w:rsidR="00322ACE">
        <w:t xml:space="preserve"> Spring container; </w:t>
      </w:r>
      <w:r w:rsidR="00466343">
        <w:t xml:space="preserve">most of </w:t>
      </w:r>
      <w:r w:rsidR="00322ACE">
        <w:t>those classes implement</w:t>
      </w:r>
      <w:r w:rsidR="002312D0">
        <w:t xml:space="preserve"> either</w:t>
      </w:r>
      <w:r w:rsidR="00322ACE">
        <w:t xml:space="preserve"> </w:t>
      </w:r>
      <w:r w:rsidR="00A80EE4">
        <w:t xml:space="preserve">ApplicationContext </w:t>
      </w:r>
      <w:r w:rsidR="00F13785">
        <w:t xml:space="preserve">or BeanFactory interface. </w:t>
      </w:r>
      <w:r w:rsidR="004F3958">
        <w:t>The ApplicationContext</w:t>
      </w:r>
      <w:r w:rsidR="00F13785">
        <w:t xml:space="preserve"> interface</w:t>
      </w:r>
      <w:r w:rsidR="009105A7">
        <w:t xml:space="preserve"> </w:t>
      </w:r>
      <w:r w:rsidR="00287D8E">
        <w:t>is more popular because it</w:t>
      </w:r>
      <w:r w:rsidR="001E252B">
        <w:t xml:space="preserve"> has more functions; BeanFactor is used for compatibility with older Spring</w:t>
      </w:r>
      <w:r w:rsidR="005C5C02">
        <w:t xml:space="preserve"> framework.</w:t>
      </w:r>
      <w:r w:rsidR="00EB5F45">
        <w:t xml:space="preserve"> The ApplicationContext interface</w:t>
      </w:r>
      <w:r w:rsidR="009B0336">
        <w:t xml:space="preserve"> </w:t>
      </w:r>
      <w:r w:rsidR="00EB5F45" w:rsidRPr="002312D0">
        <w:t>(org.springframework.context.ApplicationContext)</w:t>
      </w:r>
      <w:r w:rsidR="009B0336">
        <w:t xml:space="preserve"> is </w:t>
      </w:r>
      <w:r w:rsidR="00130A04">
        <w:t xml:space="preserve">usually </w:t>
      </w:r>
      <w:r w:rsidR="002965CC">
        <w:t>implemented by</w:t>
      </w:r>
      <w:r w:rsidR="00130A04">
        <w:t xml:space="preserve"> following classes:</w:t>
      </w:r>
    </w:p>
    <w:p w14:paraId="78E1B36F" w14:textId="77777777" w:rsidR="000B38D3" w:rsidRPr="000B38D3" w:rsidRDefault="000B38D3" w:rsidP="000B38D3">
      <w:pPr>
        <w:numPr>
          <w:ilvl w:val="0"/>
          <w:numId w:val="36"/>
        </w:numPr>
      </w:pPr>
      <w:r w:rsidRPr="000B38D3">
        <w:rPr>
          <w:b/>
          <w:bCs/>
        </w:rPr>
        <w:t>FileSystemXmlApplicationContext</w:t>
      </w:r>
      <w:r w:rsidRPr="000B38D3">
        <w:t> − This container loads the definitions of the beans from an XML file. Here you need to provide the full path of the XML bean configuration file to the constructor.</w:t>
      </w:r>
    </w:p>
    <w:p w14:paraId="05AD92AD" w14:textId="77777777" w:rsidR="000B38D3" w:rsidRPr="000B38D3" w:rsidRDefault="000B38D3" w:rsidP="000B38D3">
      <w:pPr>
        <w:numPr>
          <w:ilvl w:val="0"/>
          <w:numId w:val="36"/>
        </w:numPr>
      </w:pPr>
      <w:r w:rsidRPr="000B38D3">
        <w:rPr>
          <w:b/>
          <w:bCs/>
        </w:rPr>
        <w:t>ClassPathXmlApplicationContext</w:t>
      </w:r>
      <w:r w:rsidRPr="000B38D3">
        <w:t> − This container loads the definitions of the beans from an XML file. Here you do not need to provide the full path of the XML file but you need to set CLASSPATH properly because this container will look like bean configuration XML file in CLASSPATH.</w:t>
      </w:r>
    </w:p>
    <w:p w14:paraId="6EE0B94E" w14:textId="3F7E1E3B" w:rsidR="000B38D3" w:rsidRDefault="000B38D3" w:rsidP="000B38D3">
      <w:pPr>
        <w:numPr>
          <w:ilvl w:val="0"/>
          <w:numId w:val="36"/>
        </w:numPr>
      </w:pPr>
      <w:r w:rsidRPr="000B38D3">
        <w:rPr>
          <w:b/>
          <w:bCs/>
        </w:rPr>
        <w:t>WebXmlApplicationContext</w:t>
      </w:r>
      <w:r w:rsidRPr="000B38D3">
        <w:t> − This container loads the XML file with definitions of all beans from within a web application.</w:t>
      </w:r>
    </w:p>
    <w:p w14:paraId="5C75B02D" w14:textId="77777777" w:rsidR="00CA2B0A" w:rsidRDefault="00CA2B0A" w:rsidP="00E96DDC">
      <w:pPr>
        <w:pStyle w:val="Heading2"/>
      </w:pPr>
      <w:r>
        <w:t>Spring HelloWorld program</w:t>
      </w:r>
    </w:p>
    <w:p w14:paraId="645A8C68" w14:textId="48A62655" w:rsidR="00463E6E" w:rsidRDefault="0030521B" w:rsidP="008D0E78">
      <w:r>
        <w:t xml:space="preserve">Step 1: </w:t>
      </w:r>
      <w:r w:rsidR="00860302">
        <w:t>Create Bean</w:t>
      </w:r>
    </w:p>
    <w:p w14:paraId="39D6B3BA" w14:textId="21C9DE1E" w:rsidR="0030521B" w:rsidRDefault="0030521B" w:rsidP="008D0E78">
      <w:r>
        <w:t xml:space="preserve">Step 2: </w:t>
      </w:r>
      <w:r w:rsidR="00860302">
        <w:t>Create configuration file</w:t>
      </w:r>
      <w:r w:rsidR="00BF4353">
        <w:t xml:space="preserve"> that contains the Bean</w:t>
      </w:r>
    </w:p>
    <w:p w14:paraId="642F44DF" w14:textId="25F8794A" w:rsidR="0030521B" w:rsidRPr="008D0E78" w:rsidRDefault="0030521B" w:rsidP="008D0E78">
      <w:r>
        <w:t xml:space="preserve">Step 3: </w:t>
      </w:r>
      <w:r w:rsidR="00102F6A">
        <w:t>Create a Spring container</w:t>
      </w:r>
    </w:p>
    <w:p w14:paraId="1EEB18E6" w14:textId="0DC4D94A" w:rsidR="002465BD" w:rsidRPr="001E5136" w:rsidRDefault="002465BD" w:rsidP="00416523">
      <w:r>
        <w:t xml:space="preserve">The most popular </w:t>
      </w:r>
      <w:r w:rsidR="00416523">
        <w:t xml:space="preserve">Spring container is </w:t>
      </w:r>
      <w:r w:rsidR="00416523" w:rsidRPr="00416523">
        <w:rPr>
          <w:i/>
          <w:iCs/>
        </w:rPr>
        <w:t>ApplicationContext</w:t>
      </w:r>
      <w:r w:rsidR="00524613">
        <w:rPr>
          <w:i/>
          <w:iCs/>
        </w:rPr>
        <w:t xml:space="preserve"> ()</w:t>
      </w:r>
      <w:r w:rsidR="001E5136">
        <w:rPr>
          <w:i/>
          <w:iCs/>
        </w:rPr>
        <w:t xml:space="preserve">. </w:t>
      </w:r>
      <w:r w:rsidR="001E5136">
        <w:t xml:space="preserve">Another older and lightweight </w:t>
      </w:r>
      <w:r w:rsidR="00A537CF">
        <w:t xml:space="preserve">Spring container is </w:t>
      </w:r>
    </w:p>
    <w:p w14:paraId="529A7F59" w14:textId="01E4038A" w:rsidR="00E70D97" w:rsidRDefault="00DE5834" w:rsidP="00E96DDC">
      <w:r>
        <w:t xml:space="preserve">Maven Dependency for </w:t>
      </w:r>
      <w:r w:rsidR="00AA2BFE">
        <w:t>Spring</w:t>
      </w:r>
    </w:p>
    <w:p w14:paraId="23686607" w14:textId="77777777" w:rsidR="00AA2BFE" w:rsidRDefault="00AA2BFE" w:rsidP="00E96DDC"/>
    <w:p w14:paraId="3887616D" w14:textId="7CE1FE96" w:rsidR="00811505" w:rsidRDefault="00811505" w:rsidP="00811505">
      <w:pPr>
        <w:pStyle w:val="Heading2"/>
      </w:pPr>
      <w:r>
        <w:t>Random Notes</w:t>
      </w:r>
    </w:p>
    <w:p w14:paraId="54B3E97B" w14:textId="401D20FD" w:rsidR="008A2C6D" w:rsidRDefault="008A2C6D" w:rsidP="008A2C6D">
      <w:r>
        <w:t>Spring is a Inversion of Control container</w:t>
      </w:r>
    </w:p>
    <w:p w14:paraId="430BE15A" w14:textId="09D90ABF" w:rsidR="008A2C6D" w:rsidRDefault="00FD257B" w:rsidP="008A2C6D">
      <w:r>
        <w:t>Dependency injection is implementation of I</w:t>
      </w:r>
      <w:r w:rsidR="00D102FB">
        <w:t>o</w:t>
      </w:r>
      <w:r>
        <w:t>C</w:t>
      </w:r>
    </w:p>
    <w:p w14:paraId="6B29A08C" w14:textId="49E02819" w:rsidR="00331EBE" w:rsidRDefault="00331EBE" w:rsidP="008A2C6D">
      <w:r>
        <w:t>2 type</w:t>
      </w:r>
      <w:r w:rsidR="00D102FB">
        <w:t>s</w:t>
      </w:r>
      <w:r>
        <w:t xml:space="preserve"> of IoC containers:</w:t>
      </w:r>
      <w:r w:rsidR="002F56F7">
        <w:t xml:space="preserve"> </w:t>
      </w:r>
      <w:r w:rsidR="00A447EF">
        <w:t>Bean Factory and Application Context</w:t>
      </w:r>
    </w:p>
    <w:p w14:paraId="69497410" w14:textId="05F46C40" w:rsidR="002659E9" w:rsidRDefault="002659E9" w:rsidP="008A2C6D">
      <w:r>
        <w:t>Spring is a framework of framework</w:t>
      </w:r>
    </w:p>
    <w:p w14:paraId="23CF0707" w14:textId="71D485CE" w:rsidR="004E7324" w:rsidRDefault="004E7324" w:rsidP="003E5B89">
      <w:pPr>
        <w:pStyle w:val="Heading2"/>
      </w:pPr>
      <w:r>
        <w:lastRenderedPageBreak/>
        <w:t>MVC</w:t>
      </w:r>
    </w:p>
    <w:p w14:paraId="011E1AD6" w14:textId="2FDCD18E" w:rsidR="00F81302" w:rsidRDefault="00F81302" w:rsidP="004E7324">
      <w:r>
        <w:t>Domain = Entity = Database entity</w:t>
      </w:r>
    </w:p>
    <w:p w14:paraId="0E7645AB" w14:textId="7649BBAB" w:rsidR="00A44F49" w:rsidRDefault="00A44F49" w:rsidP="004E7324">
      <w:r>
        <w:rPr>
          <w:noProof/>
        </w:rPr>
        <w:drawing>
          <wp:inline distT="0" distB="0" distL="0" distR="0" wp14:anchorId="55A81FC8" wp14:editId="0CF6E206">
            <wp:extent cx="3810000" cy="3810000"/>
            <wp:effectExtent l="0" t="0" r="0" b="0"/>
            <wp:docPr id="48" name="Picture 48" descr="Model-View-Controller (MVC) - Learn Swift by Building Applications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odel-View-Controller (MVC) - Learn Swift by Building Applications [Book]"/>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3FDD864D" w14:textId="4461E19E" w:rsidR="004E7324" w:rsidRDefault="004E7324" w:rsidP="004E7324">
      <w:r>
        <w:rPr>
          <w:noProof/>
        </w:rPr>
        <w:drawing>
          <wp:inline distT="0" distB="0" distL="0" distR="0" wp14:anchorId="5C5D2ECB" wp14:editId="258E18C1">
            <wp:extent cx="4538121" cy="1849120"/>
            <wp:effectExtent l="0" t="0" r="0" b="0"/>
            <wp:docPr id="23" name="Picture 23" descr="The model-view-controller pattern | Dave Hollingwo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model-view-controller pattern | Dave Hollingworth"/>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546584" cy="1852568"/>
                    </a:xfrm>
                    <a:prstGeom prst="rect">
                      <a:avLst/>
                    </a:prstGeom>
                    <a:noFill/>
                    <a:ln>
                      <a:noFill/>
                    </a:ln>
                  </pic:spPr>
                </pic:pic>
              </a:graphicData>
            </a:graphic>
          </wp:inline>
        </w:drawing>
      </w:r>
    </w:p>
    <w:p w14:paraId="7A1934F3" w14:textId="02176490" w:rsidR="0029446D" w:rsidRPr="004E7324" w:rsidRDefault="00592672" w:rsidP="004E7324">
      <w:r>
        <w:rPr>
          <w:noProof/>
        </w:rPr>
        <w:drawing>
          <wp:inline distT="0" distB="0" distL="0" distR="0" wp14:anchorId="58675AE2" wp14:editId="303D82D0">
            <wp:extent cx="3170740" cy="21386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173729" cy="2140696"/>
                    </a:xfrm>
                    <a:prstGeom prst="rect">
                      <a:avLst/>
                    </a:prstGeom>
                    <a:noFill/>
                    <a:ln>
                      <a:noFill/>
                    </a:ln>
                  </pic:spPr>
                </pic:pic>
              </a:graphicData>
            </a:graphic>
          </wp:inline>
        </w:drawing>
      </w:r>
    </w:p>
    <w:p w14:paraId="374CD517" w14:textId="04F0B010" w:rsidR="00F6682C" w:rsidRDefault="00811505" w:rsidP="005C01E1">
      <w:pPr>
        <w:pStyle w:val="Heading2"/>
      </w:pPr>
      <w:r>
        <w:t>Inversion of Control and Dependency Injection</w:t>
      </w:r>
    </w:p>
    <w:p w14:paraId="44D878FC" w14:textId="77777777" w:rsidR="00132447" w:rsidRDefault="00E1767B" w:rsidP="00D60CD1">
      <w:pPr>
        <w:pStyle w:val="Heading3"/>
      </w:pPr>
      <w:r>
        <w:t>Inversion of Control</w:t>
      </w:r>
    </w:p>
    <w:p w14:paraId="209F1B20" w14:textId="3A360131" w:rsidR="00811505" w:rsidRDefault="00132447" w:rsidP="00811505">
      <w:r>
        <w:t>A</w:t>
      </w:r>
      <w:r w:rsidR="006830FC">
        <w:t xml:space="preserve">s Martin Fowler </w:t>
      </w:r>
      <w:hyperlink r:id="rId128" w:history="1">
        <w:r w:rsidR="00DC5DBB" w:rsidRPr="002E43AC">
          <w:rPr>
            <w:rStyle w:val="Hyperlink"/>
          </w:rPr>
          <w:t>https://stackoverflow.com/questions/3058/what-is-inversion-of-control</w:t>
        </w:r>
      </w:hyperlink>
      <w:r w:rsidR="00DC5DBB">
        <w:t xml:space="preserve"> </w:t>
      </w:r>
    </w:p>
    <w:p w14:paraId="60E5ABDC" w14:textId="77777777" w:rsidR="006830FC" w:rsidRPr="006830FC" w:rsidRDefault="00E1767B" w:rsidP="006830FC">
      <w:pPr>
        <w:pStyle w:val="NormalWeb"/>
        <w:shd w:val="clear" w:color="auto" w:fill="FFFFFF"/>
        <w:spacing w:before="0" w:beforeAutospacing="0"/>
        <w:textAlignment w:val="baseline"/>
        <w:rPr>
          <w:rFonts w:ascii="Arial" w:hAnsi="Arial" w:cs="Arial"/>
          <w:color w:val="242729"/>
          <w:sz w:val="23"/>
          <w:szCs w:val="23"/>
        </w:rPr>
      </w:pPr>
      <w:r>
        <w:lastRenderedPageBreak/>
        <w:t xml:space="preserve">Exp1: </w:t>
      </w:r>
      <w:r w:rsidR="006830FC" w:rsidRPr="006830FC">
        <w:rPr>
          <w:rFonts w:ascii="Arial" w:hAnsi="Arial" w:cs="Arial"/>
          <w:color w:val="242729"/>
          <w:sz w:val="23"/>
          <w:szCs w:val="23"/>
        </w:rPr>
        <w:t>Inversion of Control is what you get when your program callbacks, e.g. like a gui program.</w:t>
      </w:r>
    </w:p>
    <w:p w14:paraId="65FF0464" w14:textId="77777777" w:rsidR="006830FC" w:rsidRPr="006830FC" w:rsidRDefault="006830FC" w:rsidP="006830FC">
      <w:pPr>
        <w:shd w:val="clear" w:color="auto" w:fill="FFFFFF"/>
        <w:spacing w:after="100" w:afterAutospacing="1"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For example, in an old school menu, you might have:</w:t>
      </w:r>
    </w:p>
    <w:p w14:paraId="035858A2"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print "enter your name"</w:t>
      </w:r>
    </w:p>
    <w:p w14:paraId="6F4CEC55"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read name</w:t>
      </w:r>
    </w:p>
    <w:p w14:paraId="75135C88"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print "enter your address"</w:t>
      </w:r>
    </w:p>
    <w:p w14:paraId="02D1BDBA"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read address</w:t>
      </w:r>
    </w:p>
    <w:p w14:paraId="436846D6"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etc...</w:t>
      </w:r>
    </w:p>
    <w:p w14:paraId="1272576A"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store in database</w:t>
      </w:r>
    </w:p>
    <w:p w14:paraId="4790358E" w14:textId="77777777" w:rsidR="006830FC" w:rsidRPr="006830FC" w:rsidRDefault="006830FC" w:rsidP="006830FC">
      <w:pPr>
        <w:shd w:val="clear" w:color="auto" w:fill="FFFFFF"/>
        <w:spacing w:after="100" w:afterAutospacing="1"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thereby controlling the flow of user interaction.</w:t>
      </w:r>
    </w:p>
    <w:p w14:paraId="02635D55" w14:textId="35351197" w:rsidR="006830FC" w:rsidRPr="006830FC" w:rsidRDefault="006830FC" w:rsidP="006830FC">
      <w:pPr>
        <w:shd w:val="clear" w:color="auto" w:fill="FFFFFF"/>
        <w:spacing w:after="100" w:afterAutospacing="1"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In a GUI program or some</w:t>
      </w:r>
      <w:r w:rsidR="009812EF">
        <w:rPr>
          <w:rFonts w:ascii="Arial" w:eastAsia="Times New Roman" w:hAnsi="Arial" w:cs="Arial"/>
          <w:color w:val="242729"/>
          <w:sz w:val="23"/>
          <w:szCs w:val="23"/>
        </w:rPr>
        <w:t xml:space="preserve"> </w:t>
      </w:r>
      <w:r w:rsidRPr="006830FC">
        <w:rPr>
          <w:rFonts w:ascii="Arial" w:eastAsia="Times New Roman" w:hAnsi="Arial" w:cs="Arial"/>
          <w:color w:val="242729"/>
          <w:sz w:val="23"/>
          <w:szCs w:val="23"/>
        </w:rPr>
        <w:t>such, instead we say:</w:t>
      </w:r>
    </w:p>
    <w:p w14:paraId="39004A10"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when the user types in field a, store it in NAME</w:t>
      </w:r>
    </w:p>
    <w:p w14:paraId="5B262CE4"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when the user types in field b, store it in ADDRESS</w:t>
      </w:r>
    </w:p>
    <w:p w14:paraId="629518F1"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when the user clicks the save button, call StoreInDatabase</w:t>
      </w:r>
    </w:p>
    <w:p w14:paraId="0CEAC7E5" w14:textId="77777777" w:rsidR="006830FC" w:rsidRPr="006830FC" w:rsidRDefault="006830FC" w:rsidP="006830FC">
      <w:pPr>
        <w:shd w:val="clear" w:color="auto" w:fill="FFFFFF"/>
        <w:spacing w:after="100" w:afterAutospacing="1"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So now control is inverted... instead of the computer accepting user input in a fixed order, the user controls the order in which the data is entered, and when the data is saved in the database.</w:t>
      </w:r>
    </w:p>
    <w:p w14:paraId="260356B6" w14:textId="771BC4A1" w:rsidR="006830FC" w:rsidRDefault="006830FC" w:rsidP="006830FC">
      <w:pPr>
        <w:shd w:val="clear" w:color="auto" w:fill="FFFFFF"/>
        <w:spacing w:after="0"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Basically, </w:t>
      </w:r>
      <w:r w:rsidRPr="006830FC">
        <w:rPr>
          <w:rFonts w:ascii="inherit" w:eastAsia="Times New Roman" w:hAnsi="inherit" w:cs="Arial"/>
          <w:b/>
          <w:bCs/>
          <w:color w:val="242729"/>
          <w:sz w:val="23"/>
          <w:szCs w:val="23"/>
          <w:bdr w:val="none" w:sz="0" w:space="0" w:color="auto" w:frame="1"/>
        </w:rPr>
        <w:t>anything</w:t>
      </w:r>
      <w:r w:rsidRPr="006830FC">
        <w:rPr>
          <w:rFonts w:ascii="Arial" w:eastAsia="Times New Roman" w:hAnsi="Arial" w:cs="Arial"/>
          <w:color w:val="242729"/>
          <w:sz w:val="23"/>
          <w:szCs w:val="23"/>
        </w:rPr>
        <w:t> with an event loop, callbacks, or execute triggers falls into this category.</w:t>
      </w:r>
    </w:p>
    <w:p w14:paraId="1D2B7927" w14:textId="4457BF47" w:rsidR="002E0874" w:rsidRDefault="00D60CD1" w:rsidP="00E36FBA">
      <w:pPr>
        <w:pStyle w:val="Heading3"/>
      </w:pPr>
      <w:r>
        <w:rPr>
          <w:rFonts w:eastAsia="Times New Roman"/>
        </w:rPr>
        <w:t>Dependency injection</w:t>
      </w:r>
    </w:p>
    <w:p w14:paraId="138C3555" w14:textId="38728A2C" w:rsidR="00E1767B" w:rsidRDefault="006830FC" w:rsidP="00811505">
      <w:r>
        <w:t xml:space="preserve">Exp 2: </w:t>
      </w:r>
      <w:r w:rsidR="00FE1209">
        <w:t xml:space="preserve">Two types of </w:t>
      </w:r>
      <w:r w:rsidR="00026370">
        <w:t>dependency injections:</w:t>
      </w:r>
    </w:p>
    <w:tbl>
      <w:tblPr>
        <w:tblW w:w="1074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363"/>
        <w:gridCol w:w="10377"/>
      </w:tblGrid>
      <w:tr w:rsidR="00026370" w14:paraId="4DBF2F79" w14:textId="77777777" w:rsidTr="0002637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23F9BC1" w14:textId="77777777" w:rsidR="00026370" w:rsidRDefault="00026370">
            <w:pPr>
              <w:spacing w:after="300"/>
              <w:rPr>
                <w:rFonts w:ascii="Arial" w:hAnsi="Arial" w:cs="Arial"/>
              </w:rPr>
            </w:pPr>
            <w:r>
              <w:rPr>
                <w:rFonts w:ascii="Arial" w:hAnsi="Arial" w:cs="Arial"/>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D470AE9" w14:textId="77777777" w:rsidR="00026370" w:rsidRDefault="00FC0259">
            <w:pPr>
              <w:spacing w:after="300"/>
              <w:rPr>
                <w:rFonts w:ascii="Arial" w:hAnsi="Arial" w:cs="Arial"/>
              </w:rPr>
            </w:pPr>
            <w:hyperlink r:id="rId129" w:history="1">
              <w:r w:rsidR="00026370">
                <w:rPr>
                  <w:rStyle w:val="Hyperlink"/>
                  <w:rFonts w:ascii="Arial" w:hAnsi="Arial" w:cs="Arial"/>
                  <w:color w:val="313131"/>
                  <w:u w:val="none"/>
                </w:rPr>
                <w:t>Constructor-based dependency injection</w:t>
              </w:r>
            </w:hyperlink>
          </w:p>
          <w:p w14:paraId="597A8EA5" w14:textId="77777777" w:rsidR="00026370" w:rsidRDefault="0002637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Constructor-based DI is accomplished when the container invokes a class constructor with a number of arguments, each representing a dependency on the other class.</w:t>
            </w:r>
          </w:p>
        </w:tc>
      </w:tr>
      <w:tr w:rsidR="00026370" w14:paraId="57F4D306" w14:textId="77777777" w:rsidTr="0002637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A8D2580" w14:textId="77777777" w:rsidR="00026370" w:rsidRDefault="00026370">
            <w:pPr>
              <w:rPr>
                <w:rFonts w:ascii="Arial" w:hAnsi="Arial" w:cs="Arial"/>
              </w:rPr>
            </w:pPr>
            <w:r>
              <w:rPr>
                <w:rFonts w:ascii="Arial" w:hAnsi="Arial" w:cs="Arial"/>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3E47298" w14:textId="77777777" w:rsidR="00026370" w:rsidRDefault="00FC0259">
            <w:pPr>
              <w:rPr>
                <w:rFonts w:ascii="Arial" w:hAnsi="Arial" w:cs="Arial"/>
              </w:rPr>
            </w:pPr>
            <w:hyperlink r:id="rId130" w:history="1">
              <w:r w:rsidR="00026370">
                <w:rPr>
                  <w:rStyle w:val="Hyperlink"/>
                  <w:rFonts w:ascii="Arial" w:hAnsi="Arial" w:cs="Arial"/>
                  <w:color w:val="313131"/>
                  <w:u w:val="none"/>
                </w:rPr>
                <w:t>Setter-based dependency injection</w:t>
              </w:r>
            </w:hyperlink>
          </w:p>
          <w:p w14:paraId="7E0D1BEA" w14:textId="77777777" w:rsidR="00026370" w:rsidRDefault="0002637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Setter-based DI is accomplished by the container calling setter methods on your beans after invoking a no-argument constructor or no-argument static factory method to instantiate your bean.</w:t>
            </w:r>
          </w:p>
        </w:tc>
      </w:tr>
    </w:tbl>
    <w:p w14:paraId="37FA1780" w14:textId="77777777" w:rsidR="00026370" w:rsidRPr="00811505" w:rsidRDefault="00026370" w:rsidP="00811505"/>
    <w:p w14:paraId="56BB16A7" w14:textId="0CBB2CE4" w:rsidR="00E857A0" w:rsidRDefault="00E857A0" w:rsidP="001408F9">
      <w:pPr>
        <w:pStyle w:val="Heading1"/>
      </w:pPr>
      <w:r>
        <w:t xml:space="preserve">Tutorial for </w:t>
      </w:r>
      <w:r w:rsidR="00062AFB">
        <w:t>servlet</w:t>
      </w:r>
      <w:r w:rsidR="002C39B2">
        <w:t xml:space="preserve"> - great</w:t>
      </w:r>
    </w:p>
    <w:p w14:paraId="206993CD" w14:textId="383499DB" w:rsidR="00062AFB" w:rsidRDefault="00FC0259" w:rsidP="000E2FDB">
      <w:hyperlink r:id="rId131" w:history="1">
        <w:r w:rsidR="00062AFB" w:rsidRPr="00932B63">
          <w:rPr>
            <w:rStyle w:val="Hyperlink"/>
          </w:rPr>
          <w:t>https://www.javatpoint.com/servletconfig</w:t>
        </w:r>
      </w:hyperlink>
    </w:p>
    <w:p w14:paraId="2D09FC2D" w14:textId="0C9D38CD" w:rsidR="00062AFB" w:rsidRDefault="00FC0259" w:rsidP="000E2FDB">
      <w:hyperlink r:id="rId132" w:history="1">
        <w:r w:rsidR="001408F9" w:rsidRPr="00932B63">
          <w:rPr>
            <w:rStyle w:val="Hyperlink"/>
          </w:rPr>
          <w:t>https://beginnersbook.com/2013/05/http-session/</w:t>
        </w:r>
      </w:hyperlink>
    </w:p>
    <w:p w14:paraId="031CCC1C" w14:textId="1195C3EA" w:rsidR="00A76F99" w:rsidRDefault="00A76F99" w:rsidP="006F0246">
      <w:pPr>
        <w:pStyle w:val="Heading1"/>
        <w:rPr>
          <w:noProof/>
        </w:rPr>
      </w:pPr>
      <w:r>
        <w:rPr>
          <w:noProof/>
        </w:rPr>
        <w:t>Data Access Object</w:t>
      </w:r>
    </w:p>
    <w:p w14:paraId="3989AFF1" w14:textId="7F68EEF2" w:rsidR="00A76F99" w:rsidRDefault="00FC0259" w:rsidP="00A76F99">
      <w:hyperlink r:id="rId133" w:history="1">
        <w:r w:rsidR="00A76F99" w:rsidRPr="005227E5">
          <w:rPr>
            <w:rStyle w:val="Hyperlink"/>
          </w:rPr>
          <w:t>http://tutorials.jenkov.com/java-persistence/dao-design-problems.html</w:t>
        </w:r>
      </w:hyperlink>
    </w:p>
    <w:p w14:paraId="49C76187" w14:textId="00EC44EC" w:rsidR="006F0246" w:rsidRDefault="006F0246" w:rsidP="006F0246">
      <w:pPr>
        <w:pStyle w:val="Heading1"/>
        <w:rPr>
          <w:noProof/>
        </w:rPr>
      </w:pPr>
      <w:r>
        <w:rPr>
          <w:noProof/>
        </w:rPr>
        <w:t>Notes about Eclipse, Maven</w:t>
      </w:r>
    </w:p>
    <w:p w14:paraId="38CB7056" w14:textId="5E7F0C31" w:rsidR="00F85EF5" w:rsidRDefault="0045393D" w:rsidP="006F0246">
      <w:pPr>
        <w:pStyle w:val="Heading2"/>
        <w:rPr>
          <w:noProof/>
        </w:rPr>
      </w:pPr>
      <w:r>
        <w:rPr>
          <w:noProof/>
        </w:rPr>
        <w:t>Java.* vs javax.*</w:t>
      </w:r>
    </w:p>
    <w:p w14:paraId="3FA4B450" w14:textId="6752821F" w:rsidR="0045393D" w:rsidRDefault="002104B7" w:rsidP="0045393D">
      <w:r>
        <w:t xml:space="preserve">Java.* contains </w:t>
      </w:r>
      <w:r w:rsidRPr="00A907EA">
        <w:rPr>
          <w:b/>
          <w:bCs/>
        </w:rPr>
        <w:t>built-in</w:t>
      </w:r>
      <w:r>
        <w:t xml:space="preserve"> packages </w:t>
      </w:r>
      <w:r w:rsidR="00D40BC3">
        <w:t>of</w:t>
      </w:r>
      <w:r w:rsidR="00F40AA2">
        <w:t xml:space="preserve"> Java</w:t>
      </w:r>
      <w:r w:rsidR="00D40BC3">
        <w:t xml:space="preserve"> so when you use it, you don’t need to add </w:t>
      </w:r>
      <w:r w:rsidR="00620407">
        <w:t>a jar file.</w:t>
      </w:r>
    </w:p>
    <w:p w14:paraId="086465EA" w14:textId="79FC83F3" w:rsidR="00F40AA2" w:rsidRDefault="00F40AA2" w:rsidP="0045393D">
      <w:r>
        <w:t xml:space="preserve">Javax.* contains </w:t>
      </w:r>
      <w:r w:rsidR="00A907EA" w:rsidRPr="00A907EA">
        <w:rPr>
          <w:b/>
          <w:bCs/>
        </w:rPr>
        <w:t>external</w:t>
      </w:r>
      <w:r w:rsidR="00A907EA">
        <w:t xml:space="preserve"> </w:t>
      </w:r>
      <w:r w:rsidR="00620407">
        <w:t>packages</w:t>
      </w:r>
      <w:r w:rsidR="00A907EA">
        <w:t xml:space="preserve"> so when you use it, you need to add jar file.</w:t>
      </w:r>
    </w:p>
    <w:p w14:paraId="675EF198" w14:textId="71E58BCF" w:rsidR="008705D5" w:rsidRDefault="008705D5" w:rsidP="0045393D">
      <w:r>
        <w:t xml:space="preserve">Over time, javax.* are moved to </w:t>
      </w:r>
      <w:r w:rsidR="003C2C05">
        <w:t>j</w:t>
      </w:r>
      <w:r>
        <w:t>ava.*</w:t>
      </w:r>
    </w:p>
    <w:p w14:paraId="0E317EEF" w14:textId="40415A23" w:rsidR="005047C4" w:rsidRPr="0045393D" w:rsidRDefault="002B10DC" w:rsidP="0045393D">
      <w:r>
        <w:lastRenderedPageBreak/>
        <w:t xml:space="preserve">All the jar files </w:t>
      </w:r>
      <w:r w:rsidR="000C3681">
        <w:t>of javax.* are developed by Java Community Process</w:t>
      </w:r>
      <w:r w:rsidR="00CA2449">
        <w:t>. However, people often get them through Maven.</w:t>
      </w:r>
    </w:p>
    <w:p w14:paraId="24A683D9" w14:textId="492C0512" w:rsidR="00672FB8" w:rsidRDefault="002D5A1D" w:rsidP="006F0246">
      <w:pPr>
        <w:pStyle w:val="Heading2"/>
      </w:pPr>
      <w:r>
        <w:rPr>
          <w:noProof/>
        </w:rPr>
        <w:t>Directory structure of Eclipse, Maven project for a Java web application</w:t>
      </w:r>
      <w:r w:rsidR="007D28A8">
        <w:tab/>
      </w:r>
    </w:p>
    <w:p w14:paraId="23DDAC2F" w14:textId="1B1810C2" w:rsidR="00D41DEB" w:rsidRDefault="00433094" w:rsidP="001A03B9">
      <w:r>
        <w:t xml:space="preserve">Servlet </w:t>
      </w:r>
      <w:r w:rsidR="005B0632">
        <w:t>requires</w:t>
      </w:r>
      <w:r>
        <w:t xml:space="preserve"> a</w:t>
      </w:r>
      <w:r w:rsidR="005B0632">
        <w:t>n external .JAR</w:t>
      </w:r>
      <w:r>
        <w:t xml:space="preserve"> library for it.</w:t>
      </w:r>
    </w:p>
    <w:p w14:paraId="334FC026" w14:textId="115BCE99" w:rsidR="00BA3EED" w:rsidRDefault="00A62C5A" w:rsidP="00BA3EED">
      <w:pPr>
        <w:pStyle w:val="Heading1"/>
      </w:pPr>
      <w:r>
        <w:t>JPA and Hibernate</w:t>
      </w:r>
    </w:p>
    <w:p w14:paraId="0C6BF166" w14:textId="26D828BC" w:rsidR="00A62C5A" w:rsidRPr="00A62C5A" w:rsidRDefault="00682E89" w:rsidP="00A62C5A">
      <w:r>
        <w:t>Annotation with jointable, one-to-one</w:t>
      </w:r>
    </w:p>
    <w:p w14:paraId="38331B53" w14:textId="5CC69EA0" w:rsidR="00F24ACB" w:rsidRDefault="00F24ACB" w:rsidP="00BA3EED">
      <w:pPr>
        <w:pStyle w:val="Heading1"/>
      </w:pPr>
      <w:r>
        <w:t xml:space="preserve">Tutorial </w:t>
      </w:r>
      <w:r w:rsidR="00C140D1">
        <w:t>Java EE</w:t>
      </w:r>
    </w:p>
    <w:p w14:paraId="4AC0596F" w14:textId="4DEB064F" w:rsidR="00341303" w:rsidRPr="00341303" w:rsidRDefault="00DA2F75" w:rsidP="00341303">
      <w:r w:rsidRPr="00DA2F75">
        <w:t>https://docs.oracle.com/javaee/6/tutorial/doc/</w:t>
      </w:r>
    </w:p>
    <w:p w14:paraId="440608BF" w14:textId="05F0E080" w:rsidR="000C5927" w:rsidRDefault="000C5927" w:rsidP="000C5927">
      <w:pPr>
        <w:pStyle w:val="Heading1"/>
      </w:pPr>
      <w:r>
        <w:t>POSTMAN - Create a mock server, mock response</w:t>
      </w:r>
    </w:p>
    <w:p w14:paraId="368A674C" w14:textId="77777777" w:rsidR="000C5927" w:rsidRDefault="000C5927" w:rsidP="000C5927">
      <w:r>
        <w:t>To create a mock server and then some mock response from the server, you need to:</w:t>
      </w:r>
    </w:p>
    <w:p w14:paraId="76A99544" w14:textId="77777777" w:rsidR="000C5927" w:rsidRDefault="000C5927" w:rsidP="00A55401">
      <w:pPr>
        <w:pStyle w:val="ListParagraph"/>
        <w:numPr>
          <w:ilvl w:val="0"/>
          <w:numId w:val="2"/>
        </w:numPr>
      </w:pPr>
      <w:r>
        <w:t>Create a mock server</w:t>
      </w:r>
    </w:p>
    <w:p w14:paraId="62D0368E" w14:textId="77777777" w:rsidR="000C5927" w:rsidRDefault="000C5927" w:rsidP="00A55401">
      <w:pPr>
        <w:pStyle w:val="ListParagraph"/>
        <w:numPr>
          <w:ilvl w:val="0"/>
          <w:numId w:val="2"/>
        </w:numPr>
      </w:pPr>
      <w:r>
        <w:t>Add a request that has a link to the server</w:t>
      </w:r>
    </w:p>
    <w:p w14:paraId="68C9D24E" w14:textId="77777777" w:rsidR="000C5927" w:rsidRDefault="000C5927" w:rsidP="000C5927">
      <w:pPr>
        <w:pStyle w:val="Heading2"/>
      </w:pPr>
      <w:r>
        <w:t>Create a mock server</w:t>
      </w:r>
    </w:p>
    <w:p w14:paraId="2195E9AE" w14:textId="77777777" w:rsidR="000C5927" w:rsidRDefault="000C5927" w:rsidP="000C5927">
      <w:r>
        <w:t xml:space="preserve">Create a collection first and then create a mock server or you create a mock server based on an existing collection: </w:t>
      </w:r>
    </w:p>
    <w:p w14:paraId="0F328EE8" w14:textId="77777777" w:rsidR="000C5927" w:rsidRDefault="000C5927" w:rsidP="00FE5C42">
      <w:pPr>
        <w:jc w:val="center"/>
      </w:pPr>
      <w:r>
        <w:rPr>
          <w:noProof/>
        </w:rPr>
        <w:drawing>
          <wp:inline distT="0" distB="0" distL="0" distR="0" wp14:anchorId="73D07D57" wp14:editId="20657283">
            <wp:extent cx="5943600" cy="3191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3191510"/>
                    </a:xfrm>
                    <a:prstGeom prst="rect">
                      <a:avLst/>
                    </a:prstGeom>
                  </pic:spPr>
                </pic:pic>
              </a:graphicData>
            </a:graphic>
          </wp:inline>
        </w:drawing>
      </w:r>
    </w:p>
    <w:p w14:paraId="21A113D4" w14:textId="77777777" w:rsidR="000C5927" w:rsidRDefault="000C5927" w:rsidP="000C5927">
      <w:r>
        <w:t>At the last step, note the URL for the mock server, which is needed in the next step.</w:t>
      </w:r>
    </w:p>
    <w:p w14:paraId="3B8272AC" w14:textId="77777777" w:rsidR="000C5927" w:rsidRDefault="000C5927" w:rsidP="000C5927">
      <w:pPr>
        <w:pStyle w:val="Heading2"/>
      </w:pPr>
      <w:r>
        <w:rPr>
          <w:noProof/>
        </w:rPr>
        <w:lastRenderedPageBreak/>
        <w:drawing>
          <wp:inline distT="0" distB="0" distL="0" distR="0" wp14:anchorId="6EE6C176" wp14:editId="2598BCB6">
            <wp:extent cx="6972300" cy="33064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972300" cy="3306445"/>
                    </a:xfrm>
                    <a:prstGeom prst="rect">
                      <a:avLst/>
                    </a:prstGeom>
                  </pic:spPr>
                </pic:pic>
              </a:graphicData>
            </a:graphic>
          </wp:inline>
        </w:drawing>
      </w:r>
      <w:r>
        <w:t xml:space="preserve">Add a request-response example </w:t>
      </w:r>
    </w:p>
    <w:p w14:paraId="16761557" w14:textId="77777777" w:rsidR="000C5927" w:rsidRDefault="000C5927" w:rsidP="000C5927">
      <w:r>
        <w:t>When you add a request, add it to a collection</w:t>
      </w:r>
    </w:p>
    <w:p w14:paraId="4B1D70D0" w14:textId="77777777" w:rsidR="000C5927" w:rsidRDefault="000C5927" w:rsidP="000C5927">
      <w:r>
        <w:rPr>
          <w:noProof/>
        </w:rPr>
        <w:drawing>
          <wp:inline distT="0" distB="0" distL="0" distR="0" wp14:anchorId="6F8C5ADF" wp14:editId="76870529">
            <wp:extent cx="2441929" cy="30126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473516" cy="3051633"/>
                    </a:xfrm>
                    <a:prstGeom prst="rect">
                      <a:avLst/>
                    </a:prstGeom>
                  </pic:spPr>
                </pic:pic>
              </a:graphicData>
            </a:graphic>
          </wp:inline>
        </w:drawing>
      </w:r>
    </w:p>
    <w:p w14:paraId="437DBCF8" w14:textId="77777777" w:rsidR="000C5927" w:rsidRDefault="000C5927" w:rsidP="000C5927">
      <w:r>
        <w:t xml:space="preserve">The newly added request has only Query Parameter, but not yet the Response like this: </w:t>
      </w:r>
    </w:p>
    <w:p w14:paraId="49C75507" w14:textId="77777777" w:rsidR="000C5927" w:rsidRDefault="000C5927" w:rsidP="000C5927">
      <w:r>
        <w:rPr>
          <w:noProof/>
        </w:rPr>
        <w:drawing>
          <wp:inline distT="0" distB="0" distL="0" distR="0" wp14:anchorId="34DDE251" wp14:editId="3F4010F9">
            <wp:extent cx="3733800" cy="159484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850538" cy="1644706"/>
                    </a:xfrm>
                    <a:prstGeom prst="rect">
                      <a:avLst/>
                    </a:prstGeom>
                  </pic:spPr>
                </pic:pic>
              </a:graphicData>
            </a:graphic>
          </wp:inline>
        </w:drawing>
      </w:r>
      <w:r>
        <w:t xml:space="preserve">or </w:t>
      </w:r>
      <w:r>
        <w:rPr>
          <w:noProof/>
        </w:rPr>
        <w:drawing>
          <wp:inline distT="0" distB="0" distL="0" distR="0" wp14:anchorId="17D7E83E" wp14:editId="50F54673">
            <wp:extent cx="3065392" cy="1649614"/>
            <wp:effectExtent l="0" t="0" r="190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094239" cy="1665138"/>
                    </a:xfrm>
                    <a:prstGeom prst="rect">
                      <a:avLst/>
                    </a:prstGeom>
                  </pic:spPr>
                </pic:pic>
              </a:graphicData>
            </a:graphic>
          </wp:inline>
        </w:drawing>
      </w:r>
    </w:p>
    <w:p w14:paraId="7F15CCB3" w14:textId="77777777" w:rsidR="000C5927" w:rsidRDefault="000C5927" w:rsidP="000C5927">
      <w:r>
        <w:t xml:space="preserve">To open the Response part, </w:t>
      </w:r>
    </w:p>
    <w:p w14:paraId="025AE318" w14:textId="77777777" w:rsidR="000C5927" w:rsidRDefault="000C5927" w:rsidP="00A55401">
      <w:pPr>
        <w:pStyle w:val="ListParagraph"/>
        <w:numPr>
          <w:ilvl w:val="0"/>
          <w:numId w:val="1"/>
        </w:numPr>
      </w:pPr>
      <w:r>
        <w:lastRenderedPageBreak/>
        <w:t>Step 1: add the address that you created in the “Mock Server” stage</w:t>
      </w:r>
    </w:p>
    <w:p w14:paraId="73C6D121" w14:textId="77777777" w:rsidR="000C5927" w:rsidRDefault="000C5927" w:rsidP="00A55401">
      <w:pPr>
        <w:pStyle w:val="ListParagraph"/>
        <w:numPr>
          <w:ilvl w:val="0"/>
          <w:numId w:val="1"/>
        </w:numPr>
      </w:pPr>
      <w:r>
        <w:t>Step 2: Hit SEND and then “Save Response”/”Save as example”</w:t>
      </w:r>
    </w:p>
    <w:p w14:paraId="2D51CEC9" w14:textId="77777777" w:rsidR="000C5927" w:rsidRDefault="000C5927" w:rsidP="000C5927">
      <w:pPr>
        <w:rPr>
          <w:rFonts w:ascii="Helvetica" w:hAnsi="Helvetica"/>
          <w:color w:val="505050"/>
          <w:sz w:val="18"/>
          <w:szCs w:val="18"/>
          <w:shd w:val="clear" w:color="auto" w:fill="FFFFFF"/>
        </w:rPr>
      </w:pPr>
      <w:r>
        <w:rPr>
          <w:noProof/>
        </w:rPr>
        <mc:AlternateContent>
          <mc:Choice Requires="wps">
            <w:drawing>
              <wp:anchor distT="0" distB="0" distL="114300" distR="114300" simplePos="0" relativeHeight="251659264" behindDoc="0" locked="0" layoutInCell="1" allowOverlap="1" wp14:anchorId="6C9C7EE5" wp14:editId="4ABCFE38">
                <wp:simplePos x="0" y="0"/>
                <wp:positionH relativeFrom="column">
                  <wp:posOffset>1539240</wp:posOffset>
                </wp:positionH>
                <wp:positionV relativeFrom="paragraph">
                  <wp:posOffset>422910</wp:posOffset>
                </wp:positionV>
                <wp:extent cx="1786890" cy="114300"/>
                <wp:effectExtent l="0" t="0" r="22860" b="19050"/>
                <wp:wrapNone/>
                <wp:docPr id="7" name="Rectangle 7"/>
                <wp:cNvGraphicFramePr/>
                <a:graphic xmlns:a="http://schemas.openxmlformats.org/drawingml/2006/main">
                  <a:graphicData uri="http://schemas.microsoft.com/office/word/2010/wordprocessingShape">
                    <wps:wsp>
                      <wps:cNvSpPr/>
                      <wps:spPr>
                        <a:xfrm>
                          <a:off x="0" y="0"/>
                          <a:ext cx="1786890" cy="114300"/>
                        </a:xfrm>
                        <a:prstGeom prst="rect">
                          <a:avLst/>
                        </a:prstGeom>
                        <a:noFill/>
                        <a:ln>
                          <a:solidFill>
                            <a:srgbClr val="FF0000"/>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54D9ABE0" id="Rectangle 7" o:spid="_x0000_s1026" style="position:absolute;margin-left:121.2pt;margin-top:33.3pt;width:140.7pt;height: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" filled="f" strokecolor="red"/>
            </w:pict>
          </mc:Fallback>
        </mc:AlternateContent>
      </w:r>
      <w:r>
        <w:rPr>
          <w:noProof/>
        </w:rPr>
        <w:drawing>
          <wp:inline distT="0" distB="0" distL="0" distR="0" wp14:anchorId="4F717AE4" wp14:editId="4F8460C8">
            <wp:extent cx="5943600" cy="2714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2714625"/>
                    </a:xfrm>
                    <a:prstGeom prst="rect">
                      <a:avLst/>
                    </a:prstGeom>
                  </pic:spPr>
                </pic:pic>
              </a:graphicData>
            </a:graphic>
          </wp:inline>
        </w:drawing>
      </w:r>
    </w:p>
    <w:p w14:paraId="3676BFE0" w14:textId="77777777" w:rsidR="000C5927" w:rsidRDefault="000C5927" w:rsidP="000C5927">
      <w:p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If the step above is right then the Example Response as below should appear </w:t>
      </w:r>
    </w:p>
    <w:p w14:paraId="04ABB976" w14:textId="77777777" w:rsidR="000C5927" w:rsidRDefault="000C5927" w:rsidP="000C5927">
      <w:r>
        <w:rPr>
          <w:noProof/>
        </w:rPr>
        <w:drawing>
          <wp:inline distT="0" distB="0" distL="0" distR="0" wp14:anchorId="2481BE56" wp14:editId="206FAF61">
            <wp:extent cx="5943600" cy="31064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3106420"/>
                    </a:xfrm>
                    <a:prstGeom prst="rect">
                      <a:avLst/>
                    </a:prstGeom>
                  </pic:spPr>
                </pic:pic>
              </a:graphicData>
            </a:graphic>
          </wp:inline>
        </w:drawing>
      </w:r>
    </w:p>
    <w:p w14:paraId="4AF6A97A" w14:textId="77777777" w:rsidR="000C5927" w:rsidRPr="00032E8F" w:rsidRDefault="000C5927" w:rsidP="000C5927"/>
    <w:p w14:paraId="01C4457E" w14:textId="77777777" w:rsidR="00D66CEF" w:rsidRPr="008145F8" w:rsidRDefault="00D66CEF" w:rsidP="008145F8"/>
    <w:sectPr w:rsidR="00D66CEF" w:rsidRPr="008145F8" w:rsidSect="00F61C60">
      <w:footerReference w:type="default" r:id="rId141"/>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173D65" w14:textId="77777777" w:rsidR="00FC0259" w:rsidRDefault="00FC0259" w:rsidP="00EB1996">
      <w:pPr>
        <w:spacing w:after="0" w:line="240" w:lineRule="auto"/>
      </w:pPr>
      <w:r>
        <w:separator/>
      </w:r>
    </w:p>
  </w:endnote>
  <w:endnote w:type="continuationSeparator" w:id="0">
    <w:p w14:paraId="707FB29E" w14:textId="77777777" w:rsidR="00FC0259" w:rsidRDefault="00FC0259" w:rsidP="00EB1996">
      <w:pPr>
        <w:spacing w:after="0" w:line="240" w:lineRule="auto"/>
      </w:pPr>
      <w:r>
        <w:continuationSeparator/>
      </w:r>
    </w:p>
  </w:endnote>
  <w:endnote w:type="continuationNotice" w:id="1">
    <w:p w14:paraId="4EDD82A1" w14:textId="77777777" w:rsidR="00FC0259" w:rsidRDefault="00FC02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altName w:val="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ionPro-Regular">
    <w:altName w:val="Yu Gothic"/>
    <w:panose1 w:val="00000000000000000000"/>
    <w:charset w:val="80"/>
    <w:family w:val="roman"/>
    <w:notTrueType/>
    <w:pitch w:val="default"/>
    <w:sig w:usb0="00000001" w:usb1="08070000" w:usb2="00000010" w:usb3="00000000" w:csb0="00020000" w:csb1="00000000"/>
  </w:font>
  <w:font w:name="UbuntuMono-Regular">
    <w:altName w:val="Calibri"/>
    <w:panose1 w:val="00000000000000000000"/>
    <w:charset w:val="00"/>
    <w:family w:val="modern"/>
    <w:notTrueType/>
    <w:pitch w:val="default"/>
    <w:sig w:usb0="00000003" w:usb1="00000000" w:usb2="00000000" w:usb3="00000000" w:csb0="00000001" w:csb1="00000000"/>
  </w:font>
  <w:font w:name="UbuntuMono-Italic">
    <w:altName w:val="Calibri"/>
    <w:panose1 w:val="00000000000000000000"/>
    <w:charset w:val="00"/>
    <w:family w:val="modern"/>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var(--ff-mono)">
    <w:altName w:val="Cambria"/>
    <w:panose1 w:val="00000000000000000000"/>
    <w:charset w:val="00"/>
    <w:family w:val="roman"/>
    <w:notTrueType/>
    <w:pitch w:val="default"/>
  </w:font>
  <w:font w:name="raleway">
    <w:altName w:val="Trebuchet MS"/>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0C3D69" w:rsidRDefault="000C3D6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0C3D69" w:rsidRDefault="000C3D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7203D9" w14:textId="77777777" w:rsidR="00FC0259" w:rsidRDefault="00FC0259" w:rsidP="00EB1996">
      <w:pPr>
        <w:spacing w:after="0" w:line="240" w:lineRule="auto"/>
      </w:pPr>
      <w:r>
        <w:separator/>
      </w:r>
    </w:p>
  </w:footnote>
  <w:footnote w:type="continuationSeparator" w:id="0">
    <w:p w14:paraId="6D127588" w14:textId="77777777" w:rsidR="00FC0259" w:rsidRDefault="00FC0259" w:rsidP="00EB1996">
      <w:pPr>
        <w:spacing w:after="0" w:line="240" w:lineRule="auto"/>
      </w:pPr>
      <w:r>
        <w:continuationSeparator/>
      </w:r>
    </w:p>
  </w:footnote>
  <w:footnote w:type="continuationNotice" w:id="1">
    <w:p w14:paraId="785E59DE" w14:textId="77777777" w:rsidR="00FC0259" w:rsidRDefault="00FC025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B4497"/>
    <w:multiLevelType w:val="hybridMultilevel"/>
    <w:tmpl w:val="364C4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84006"/>
    <w:multiLevelType w:val="multilevel"/>
    <w:tmpl w:val="DBE0D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347A5E"/>
    <w:multiLevelType w:val="hybridMultilevel"/>
    <w:tmpl w:val="8506C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73121"/>
    <w:multiLevelType w:val="multilevel"/>
    <w:tmpl w:val="F9E46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CD3C1C"/>
    <w:multiLevelType w:val="multilevel"/>
    <w:tmpl w:val="91421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CC4C42"/>
    <w:multiLevelType w:val="hybridMultilevel"/>
    <w:tmpl w:val="6E2E4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926C1"/>
    <w:multiLevelType w:val="multilevel"/>
    <w:tmpl w:val="064E3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F75EB1"/>
    <w:multiLevelType w:val="multilevel"/>
    <w:tmpl w:val="FC3E9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A83FC3"/>
    <w:multiLevelType w:val="multilevel"/>
    <w:tmpl w:val="BE86BD3E"/>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18EA6CE3"/>
    <w:multiLevelType w:val="hybridMultilevel"/>
    <w:tmpl w:val="FCB411DA"/>
    <w:lvl w:ilvl="0" w:tplc="B6CA02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702A4"/>
    <w:multiLevelType w:val="multilevel"/>
    <w:tmpl w:val="D3726BB2"/>
    <w:lvl w:ilvl="0">
      <w:start w:val="1"/>
      <w:numFmt w:val="bullet"/>
      <w:pStyle w:val="keyword"/>
      <w:lvlText w:val="-"/>
      <w:lvlJc w:val="left"/>
      <w:pPr>
        <w:tabs>
          <w:tab w:val="num" w:pos="720"/>
        </w:tabs>
        <w:ind w:left="720" w:hanging="360"/>
      </w:pPr>
      <w:rPr>
        <w:rFonts w:ascii="Calibri" w:eastAsiaTheme="minorHAnsi" w:hAnsi="Calibri" w:cs="Calibri"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6F5DE0"/>
    <w:multiLevelType w:val="hybridMultilevel"/>
    <w:tmpl w:val="BB229250"/>
    <w:lvl w:ilvl="0" w:tplc="A69EA530">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1B1E72"/>
    <w:multiLevelType w:val="multilevel"/>
    <w:tmpl w:val="7C263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AA3DEE"/>
    <w:multiLevelType w:val="multilevel"/>
    <w:tmpl w:val="3A5E8636"/>
    <w:lvl w:ilvl="0">
      <w:start w:val="1"/>
      <w:numFmt w:val="decimal"/>
      <w:lvlText w:val="(%1."/>
      <w:lvlJc w:val="left"/>
      <w:pPr>
        <w:ind w:left="444" w:hanging="44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20D0760"/>
    <w:multiLevelType w:val="multilevel"/>
    <w:tmpl w:val="61EC1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44659B"/>
    <w:multiLevelType w:val="hybridMultilevel"/>
    <w:tmpl w:val="5B542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CE46C8"/>
    <w:multiLevelType w:val="multilevel"/>
    <w:tmpl w:val="7982F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4D514AD"/>
    <w:multiLevelType w:val="multilevel"/>
    <w:tmpl w:val="C3C847A8"/>
    <w:lvl w:ilvl="0">
      <w:start w:val="1"/>
      <w:numFmt w:val="bullet"/>
      <w:lvlText w:val=""/>
      <w:lvlJc w:val="left"/>
      <w:pPr>
        <w:tabs>
          <w:tab w:val="num" w:pos="576"/>
        </w:tabs>
        <w:ind w:left="576" w:hanging="360"/>
      </w:pPr>
      <w:rPr>
        <w:rFonts w:ascii="Symbol" w:hAnsi="Symbol" w:hint="default"/>
        <w:sz w:val="20"/>
      </w:rPr>
    </w:lvl>
    <w:lvl w:ilvl="1" w:tentative="1">
      <w:start w:val="1"/>
      <w:numFmt w:val="bullet"/>
      <w:lvlText w:val="o"/>
      <w:lvlJc w:val="left"/>
      <w:pPr>
        <w:tabs>
          <w:tab w:val="num" w:pos="1296"/>
        </w:tabs>
        <w:ind w:left="1296" w:hanging="360"/>
      </w:pPr>
      <w:rPr>
        <w:rFonts w:ascii="Courier New" w:hAnsi="Courier New" w:hint="default"/>
        <w:sz w:val="20"/>
      </w:rPr>
    </w:lvl>
    <w:lvl w:ilvl="2" w:tentative="1">
      <w:start w:val="1"/>
      <w:numFmt w:val="bullet"/>
      <w:lvlText w:val=""/>
      <w:lvlJc w:val="left"/>
      <w:pPr>
        <w:tabs>
          <w:tab w:val="num" w:pos="2016"/>
        </w:tabs>
        <w:ind w:left="2016" w:hanging="360"/>
      </w:pPr>
      <w:rPr>
        <w:rFonts w:ascii="Wingdings" w:hAnsi="Wingdings" w:hint="default"/>
        <w:sz w:val="20"/>
      </w:rPr>
    </w:lvl>
    <w:lvl w:ilvl="3" w:tentative="1">
      <w:start w:val="1"/>
      <w:numFmt w:val="bullet"/>
      <w:lvlText w:val=""/>
      <w:lvlJc w:val="left"/>
      <w:pPr>
        <w:tabs>
          <w:tab w:val="num" w:pos="2736"/>
        </w:tabs>
        <w:ind w:left="2736" w:hanging="360"/>
      </w:pPr>
      <w:rPr>
        <w:rFonts w:ascii="Wingdings" w:hAnsi="Wingdings" w:hint="default"/>
        <w:sz w:val="20"/>
      </w:rPr>
    </w:lvl>
    <w:lvl w:ilvl="4" w:tentative="1">
      <w:start w:val="1"/>
      <w:numFmt w:val="bullet"/>
      <w:lvlText w:val=""/>
      <w:lvlJc w:val="left"/>
      <w:pPr>
        <w:tabs>
          <w:tab w:val="num" w:pos="3456"/>
        </w:tabs>
        <w:ind w:left="3456" w:hanging="360"/>
      </w:pPr>
      <w:rPr>
        <w:rFonts w:ascii="Wingdings" w:hAnsi="Wingdings" w:hint="default"/>
        <w:sz w:val="20"/>
      </w:rPr>
    </w:lvl>
    <w:lvl w:ilvl="5" w:tentative="1">
      <w:start w:val="1"/>
      <w:numFmt w:val="bullet"/>
      <w:lvlText w:val=""/>
      <w:lvlJc w:val="left"/>
      <w:pPr>
        <w:tabs>
          <w:tab w:val="num" w:pos="4176"/>
        </w:tabs>
        <w:ind w:left="4176" w:hanging="360"/>
      </w:pPr>
      <w:rPr>
        <w:rFonts w:ascii="Wingdings" w:hAnsi="Wingdings" w:hint="default"/>
        <w:sz w:val="20"/>
      </w:rPr>
    </w:lvl>
    <w:lvl w:ilvl="6" w:tentative="1">
      <w:start w:val="1"/>
      <w:numFmt w:val="bullet"/>
      <w:lvlText w:val=""/>
      <w:lvlJc w:val="left"/>
      <w:pPr>
        <w:tabs>
          <w:tab w:val="num" w:pos="4896"/>
        </w:tabs>
        <w:ind w:left="4896" w:hanging="360"/>
      </w:pPr>
      <w:rPr>
        <w:rFonts w:ascii="Wingdings" w:hAnsi="Wingdings" w:hint="default"/>
        <w:sz w:val="20"/>
      </w:rPr>
    </w:lvl>
    <w:lvl w:ilvl="7" w:tentative="1">
      <w:start w:val="1"/>
      <w:numFmt w:val="bullet"/>
      <w:lvlText w:val=""/>
      <w:lvlJc w:val="left"/>
      <w:pPr>
        <w:tabs>
          <w:tab w:val="num" w:pos="5616"/>
        </w:tabs>
        <w:ind w:left="5616" w:hanging="360"/>
      </w:pPr>
      <w:rPr>
        <w:rFonts w:ascii="Wingdings" w:hAnsi="Wingdings" w:hint="default"/>
        <w:sz w:val="20"/>
      </w:rPr>
    </w:lvl>
    <w:lvl w:ilvl="8" w:tentative="1">
      <w:start w:val="1"/>
      <w:numFmt w:val="bullet"/>
      <w:lvlText w:val=""/>
      <w:lvlJc w:val="left"/>
      <w:pPr>
        <w:tabs>
          <w:tab w:val="num" w:pos="6336"/>
        </w:tabs>
        <w:ind w:left="6336" w:hanging="360"/>
      </w:pPr>
      <w:rPr>
        <w:rFonts w:ascii="Wingdings" w:hAnsi="Wingdings" w:hint="default"/>
        <w:sz w:val="20"/>
      </w:rPr>
    </w:lvl>
  </w:abstractNum>
  <w:abstractNum w:abstractNumId="18" w15:restartNumberingAfterBreak="0">
    <w:nsid w:val="34DC2232"/>
    <w:multiLevelType w:val="multilevel"/>
    <w:tmpl w:val="4678D490"/>
    <w:lvl w:ilvl="0">
      <w:start w:val="1"/>
      <w:numFmt w:val="bullet"/>
      <w:lvlText w:val=""/>
      <w:lvlJc w:val="left"/>
      <w:pPr>
        <w:tabs>
          <w:tab w:val="num" w:pos="648"/>
        </w:tabs>
        <w:ind w:left="648" w:hanging="360"/>
      </w:pPr>
      <w:rPr>
        <w:rFonts w:ascii="Symbol" w:hAnsi="Symbol" w:hint="default"/>
        <w:sz w:val="20"/>
      </w:rPr>
    </w:lvl>
    <w:lvl w:ilvl="1" w:tentative="1">
      <w:start w:val="1"/>
      <w:numFmt w:val="bullet"/>
      <w:lvlText w:val="o"/>
      <w:lvlJc w:val="left"/>
      <w:pPr>
        <w:tabs>
          <w:tab w:val="num" w:pos="1368"/>
        </w:tabs>
        <w:ind w:left="1368" w:hanging="360"/>
      </w:pPr>
      <w:rPr>
        <w:rFonts w:ascii="Courier New" w:hAnsi="Courier New" w:hint="default"/>
        <w:sz w:val="20"/>
      </w:rPr>
    </w:lvl>
    <w:lvl w:ilvl="2" w:tentative="1">
      <w:start w:val="1"/>
      <w:numFmt w:val="bullet"/>
      <w:lvlText w:val=""/>
      <w:lvlJc w:val="left"/>
      <w:pPr>
        <w:tabs>
          <w:tab w:val="num" w:pos="2088"/>
        </w:tabs>
        <w:ind w:left="2088" w:hanging="360"/>
      </w:pPr>
      <w:rPr>
        <w:rFonts w:ascii="Wingdings" w:hAnsi="Wingdings" w:hint="default"/>
        <w:sz w:val="20"/>
      </w:rPr>
    </w:lvl>
    <w:lvl w:ilvl="3" w:tentative="1">
      <w:start w:val="1"/>
      <w:numFmt w:val="bullet"/>
      <w:lvlText w:val=""/>
      <w:lvlJc w:val="left"/>
      <w:pPr>
        <w:tabs>
          <w:tab w:val="num" w:pos="2808"/>
        </w:tabs>
        <w:ind w:left="2808" w:hanging="360"/>
      </w:pPr>
      <w:rPr>
        <w:rFonts w:ascii="Wingdings" w:hAnsi="Wingdings" w:hint="default"/>
        <w:sz w:val="20"/>
      </w:rPr>
    </w:lvl>
    <w:lvl w:ilvl="4" w:tentative="1">
      <w:start w:val="1"/>
      <w:numFmt w:val="bullet"/>
      <w:lvlText w:val=""/>
      <w:lvlJc w:val="left"/>
      <w:pPr>
        <w:tabs>
          <w:tab w:val="num" w:pos="3528"/>
        </w:tabs>
        <w:ind w:left="3528" w:hanging="360"/>
      </w:pPr>
      <w:rPr>
        <w:rFonts w:ascii="Wingdings" w:hAnsi="Wingdings" w:hint="default"/>
        <w:sz w:val="20"/>
      </w:rPr>
    </w:lvl>
    <w:lvl w:ilvl="5" w:tentative="1">
      <w:start w:val="1"/>
      <w:numFmt w:val="bullet"/>
      <w:lvlText w:val=""/>
      <w:lvlJc w:val="left"/>
      <w:pPr>
        <w:tabs>
          <w:tab w:val="num" w:pos="4248"/>
        </w:tabs>
        <w:ind w:left="4248" w:hanging="360"/>
      </w:pPr>
      <w:rPr>
        <w:rFonts w:ascii="Wingdings" w:hAnsi="Wingdings" w:hint="default"/>
        <w:sz w:val="20"/>
      </w:rPr>
    </w:lvl>
    <w:lvl w:ilvl="6" w:tentative="1">
      <w:start w:val="1"/>
      <w:numFmt w:val="bullet"/>
      <w:lvlText w:val=""/>
      <w:lvlJc w:val="left"/>
      <w:pPr>
        <w:tabs>
          <w:tab w:val="num" w:pos="4968"/>
        </w:tabs>
        <w:ind w:left="4968" w:hanging="360"/>
      </w:pPr>
      <w:rPr>
        <w:rFonts w:ascii="Wingdings" w:hAnsi="Wingdings" w:hint="default"/>
        <w:sz w:val="20"/>
      </w:rPr>
    </w:lvl>
    <w:lvl w:ilvl="7" w:tentative="1">
      <w:start w:val="1"/>
      <w:numFmt w:val="bullet"/>
      <w:lvlText w:val=""/>
      <w:lvlJc w:val="left"/>
      <w:pPr>
        <w:tabs>
          <w:tab w:val="num" w:pos="5688"/>
        </w:tabs>
        <w:ind w:left="5688" w:hanging="360"/>
      </w:pPr>
      <w:rPr>
        <w:rFonts w:ascii="Wingdings" w:hAnsi="Wingdings" w:hint="default"/>
        <w:sz w:val="20"/>
      </w:rPr>
    </w:lvl>
    <w:lvl w:ilvl="8" w:tentative="1">
      <w:start w:val="1"/>
      <w:numFmt w:val="bullet"/>
      <w:lvlText w:val=""/>
      <w:lvlJc w:val="left"/>
      <w:pPr>
        <w:tabs>
          <w:tab w:val="num" w:pos="6408"/>
        </w:tabs>
        <w:ind w:left="6408" w:hanging="360"/>
      </w:pPr>
      <w:rPr>
        <w:rFonts w:ascii="Wingdings" w:hAnsi="Wingdings" w:hint="default"/>
        <w:sz w:val="20"/>
      </w:rPr>
    </w:lvl>
  </w:abstractNum>
  <w:abstractNum w:abstractNumId="19" w15:restartNumberingAfterBreak="0">
    <w:nsid w:val="36906082"/>
    <w:multiLevelType w:val="multilevel"/>
    <w:tmpl w:val="31C0E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A976307"/>
    <w:multiLevelType w:val="multilevel"/>
    <w:tmpl w:val="8DAEC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EEA65A9"/>
    <w:multiLevelType w:val="hybridMultilevel"/>
    <w:tmpl w:val="C58662BA"/>
    <w:lvl w:ilvl="0" w:tplc="7004D95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1C1FB2"/>
    <w:multiLevelType w:val="multilevel"/>
    <w:tmpl w:val="396AE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4373E9D"/>
    <w:multiLevelType w:val="multilevel"/>
    <w:tmpl w:val="98E4D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13392D"/>
    <w:multiLevelType w:val="multilevel"/>
    <w:tmpl w:val="734E1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860D95"/>
    <w:multiLevelType w:val="hybridMultilevel"/>
    <w:tmpl w:val="966AE9B2"/>
    <w:lvl w:ilvl="0" w:tplc="7004D9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666095"/>
    <w:multiLevelType w:val="multilevel"/>
    <w:tmpl w:val="DABC031C"/>
    <w:lvl w:ilvl="0">
      <w:start w:val="1"/>
      <w:numFmt w:val="bullet"/>
      <w:lvlText w:val=""/>
      <w:lvlJc w:val="left"/>
      <w:pPr>
        <w:tabs>
          <w:tab w:val="num" w:pos="576"/>
        </w:tabs>
        <w:ind w:left="576" w:hanging="360"/>
      </w:pPr>
      <w:rPr>
        <w:rFonts w:ascii="Symbol" w:hAnsi="Symbol" w:hint="default"/>
        <w:sz w:val="20"/>
      </w:rPr>
    </w:lvl>
    <w:lvl w:ilvl="1">
      <w:start w:val="1"/>
      <w:numFmt w:val="bullet"/>
      <w:lvlText w:val="o"/>
      <w:lvlJc w:val="left"/>
      <w:pPr>
        <w:tabs>
          <w:tab w:val="num" w:pos="1296"/>
        </w:tabs>
        <w:ind w:left="1296" w:hanging="360"/>
      </w:pPr>
      <w:rPr>
        <w:rFonts w:ascii="Courier New" w:hAnsi="Courier New" w:hint="default"/>
        <w:sz w:val="20"/>
      </w:rPr>
    </w:lvl>
    <w:lvl w:ilvl="2" w:tentative="1">
      <w:start w:val="1"/>
      <w:numFmt w:val="bullet"/>
      <w:lvlText w:val=""/>
      <w:lvlJc w:val="left"/>
      <w:pPr>
        <w:tabs>
          <w:tab w:val="num" w:pos="2016"/>
        </w:tabs>
        <w:ind w:left="2016" w:hanging="360"/>
      </w:pPr>
      <w:rPr>
        <w:rFonts w:ascii="Wingdings" w:hAnsi="Wingdings" w:hint="default"/>
        <w:sz w:val="20"/>
      </w:rPr>
    </w:lvl>
    <w:lvl w:ilvl="3" w:tentative="1">
      <w:start w:val="1"/>
      <w:numFmt w:val="bullet"/>
      <w:lvlText w:val=""/>
      <w:lvlJc w:val="left"/>
      <w:pPr>
        <w:tabs>
          <w:tab w:val="num" w:pos="2736"/>
        </w:tabs>
        <w:ind w:left="2736" w:hanging="360"/>
      </w:pPr>
      <w:rPr>
        <w:rFonts w:ascii="Wingdings" w:hAnsi="Wingdings" w:hint="default"/>
        <w:sz w:val="20"/>
      </w:rPr>
    </w:lvl>
    <w:lvl w:ilvl="4" w:tentative="1">
      <w:start w:val="1"/>
      <w:numFmt w:val="bullet"/>
      <w:lvlText w:val=""/>
      <w:lvlJc w:val="left"/>
      <w:pPr>
        <w:tabs>
          <w:tab w:val="num" w:pos="3456"/>
        </w:tabs>
        <w:ind w:left="3456" w:hanging="360"/>
      </w:pPr>
      <w:rPr>
        <w:rFonts w:ascii="Wingdings" w:hAnsi="Wingdings" w:hint="default"/>
        <w:sz w:val="20"/>
      </w:rPr>
    </w:lvl>
    <w:lvl w:ilvl="5" w:tentative="1">
      <w:start w:val="1"/>
      <w:numFmt w:val="bullet"/>
      <w:lvlText w:val=""/>
      <w:lvlJc w:val="left"/>
      <w:pPr>
        <w:tabs>
          <w:tab w:val="num" w:pos="4176"/>
        </w:tabs>
        <w:ind w:left="4176" w:hanging="360"/>
      </w:pPr>
      <w:rPr>
        <w:rFonts w:ascii="Wingdings" w:hAnsi="Wingdings" w:hint="default"/>
        <w:sz w:val="20"/>
      </w:rPr>
    </w:lvl>
    <w:lvl w:ilvl="6" w:tentative="1">
      <w:start w:val="1"/>
      <w:numFmt w:val="bullet"/>
      <w:lvlText w:val=""/>
      <w:lvlJc w:val="left"/>
      <w:pPr>
        <w:tabs>
          <w:tab w:val="num" w:pos="4896"/>
        </w:tabs>
        <w:ind w:left="4896" w:hanging="360"/>
      </w:pPr>
      <w:rPr>
        <w:rFonts w:ascii="Wingdings" w:hAnsi="Wingdings" w:hint="default"/>
        <w:sz w:val="20"/>
      </w:rPr>
    </w:lvl>
    <w:lvl w:ilvl="7" w:tentative="1">
      <w:start w:val="1"/>
      <w:numFmt w:val="bullet"/>
      <w:lvlText w:val=""/>
      <w:lvlJc w:val="left"/>
      <w:pPr>
        <w:tabs>
          <w:tab w:val="num" w:pos="5616"/>
        </w:tabs>
        <w:ind w:left="5616" w:hanging="360"/>
      </w:pPr>
      <w:rPr>
        <w:rFonts w:ascii="Wingdings" w:hAnsi="Wingdings" w:hint="default"/>
        <w:sz w:val="20"/>
      </w:rPr>
    </w:lvl>
    <w:lvl w:ilvl="8" w:tentative="1">
      <w:start w:val="1"/>
      <w:numFmt w:val="bullet"/>
      <w:lvlText w:val=""/>
      <w:lvlJc w:val="left"/>
      <w:pPr>
        <w:tabs>
          <w:tab w:val="num" w:pos="6336"/>
        </w:tabs>
        <w:ind w:left="6336" w:hanging="360"/>
      </w:pPr>
      <w:rPr>
        <w:rFonts w:ascii="Wingdings" w:hAnsi="Wingdings" w:hint="default"/>
        <w:sz w:val="20"/>
      </w:rPr>
    </w:lvl>
  </w:abstractNum>
  <w:abstractNum w:abstractNumId="27" w15:restartNumberingAfterBreak="0">
    <w:nsid w:val="55A0266F"/>
    <w:multiLevelType w:val="hybridMultilevel"/>
    <w:tmpl w:val="1D8AB04E"/>
    <w:lvl w:ilvl="0" w:tplc="363C00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930FE8"/>
    <w:multiLevelType w:val="multilevel"/>
    <w:tmpl w:val="ECEA5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95E2A7B"/>
    <w:multiLevelType w:val="multilevel"/>
    <w:tmpl w:val="D04A3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1D7C0E"/>
    <w:multiLevelType w:val="multilevel"/>
    <w:tmpl w:val="00760F3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1" w15:restartNumberingAfterBreak="0">
    <w:nsid w:val="5D5D122E"/>
    <w:multiLevelType w:val="multilevel"/>
    <w:tmpl w:val="2686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2F400E"/>
    <w:multiLevelType w:val="multilevel"/>
    <w:tmpl w:val="166ED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62D14EB"/>
    <w:multiLevelType w:val="multilevel"/>
    <w:tmpl w:val="5308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C522B1"/>
    <w:multiLevelType w:val="multilevel"/>
    <w:tmpl w:val="4AC85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2A7061"/>
    <w:multiLevelType w:val="multilevel"/>
    <w:tmpl w:val="1C425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36D64BF"/>
    <w:multiLevelType w:val="multilevel"/>
    <w:tmpl w:val="00760F3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75691C89"/>
    <w:multiLevelType w:val="multilevel"/>
    <w:tmpl w:val="C142B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8807D0"/>
    <w:multiLevelType w:val="multilevel"/>
    <w:tmpl w:val="DEFAA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DA273A"/>
    <w:multiLevelType w:val="multilevel"/>
    <w:tmpl w:val="27DA1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99B781A"/>
    <w:multiLevelType w:val="hybridMultilevel"/>
    <w:tmpl w:val="9A089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7"/>
  </w:num>
  <w:num w:numId="3">
    <w:abstractNumId w:val="21"/>
  </w:num>
  <w:num w:numId="4">
    <w:abstractNumId w:val="4"/>
  </w:num>
  <w:num w:numId="5">
    <w:abstractNumId w:val="24"/>
  </w:num>
  <w:num w:numId="6">
    <w:abstractNumId w:val="13"/>
  </w:num>
  <w:num w:numId="7">
    <w:abstractNumId w:val="25"/>
  </w:num>
  <w:num w:numId="8">
    <w:abstractNumId w:val="28"/>
  </w:num>
  <w:num w:numId="9">
    <w:abstractNumId w:val="31"/>
  </w:num>
  <w:num w:numId="10">
    <w:abstractNumId w:val="2"/>
  </w:num>
  <w:num w:numId="11">
    <w:abstractNumId w:val="3"/>
  </w:num>
  <w:num w:numId="12">
    <w:abstractNumId w:val="11"/>
  </w:num>
  <w:num w:numId="13">
    <w:abstractNumId w:val="6"/>
  </w:num>
  <w:num w:numId="14">
    <w:abstractNumId w:val="39"/>
  </w:num>
  <w:num w:numId="15">
    <w:abstractNumId w:val="22"/>
  </w:num>
  <w:num w:numId="16">
    <w:abstractNumId w:val="20"/>
  </w:num>
  <w:num w:numId="17">
    <w:abstractNumId w:val="7"/>
  </w:num>
  <w:num w:numId="18">
    <w:abstractNumId w:val="19"/>
  </w:num>
  <w:num w:numId="19">
    <w:abstractNumId w:val="38"/>
  </w:num>
  <w:num w:numId="20">
    <w:abstractNumId w:val="10"/>
  </w:num>
  <w:num w:numId="21">
    <w:abstractNumId w:val="1"/>
  </w:num>
  <w:num w:numId="22">
    <w:abstractNumId w:val="5"/>
  </w:num>
  <w:num w:numId="23">
    <w:abstractNumId w:val="35"/>
  </w:num>
  <w:num w:numId="24">
    <w:abstractNumId w:val="15"/>
  </w:num>
  <w:num w:numId="25">
    <w:abstractNumId w:val="26"/>
  </w:num>
  <w:num w:numId="26">
    <w:abstractNumId w:val="40"/>
  </w:num>
  <w:num w:numId="27">
    <w:abstractNumId w:val="17"/>
  </w:num>
  <w:num w:numId="28">
    <w:abstractNumId w:val="18"/>
  </w:num>
  <w:num w:numId="29">
    <w:abstractNumId w:val="8"/>
  </w:num>
  <w:num w:numId="30">
    <w:abstractNumId w:val="30"/>
  </w:num>
  <w:num w:numId="31">
    <w:abstractNumId w:val="36"/>
  </w:num>
  <w:num w:numId="32">
    <w:abstractNumId w:val="32"/>
  </w:num>
  <w:num w:numId="33">
    <w:abstractNumId w:val="23"/>
  </w:num>
  <w:num w:numId="34">
    <w:abstractNumId w:val="12"/>
  </w:num>
  <w:num w:numId="35">
    <w:abstractNumId w:val="29"/>
  </w:num>
  <w:num w:numId="36">
    <w:abstractNumId w:val="33"/>
  </w:num>
  <w:num w:numId="37">
    <w:abstractNumId w:val="37"/>
  </w:num>
  <w:num w:numId="38">
    <w:abstractNumId w:val="0"/>
  </w:num>
  <w:num w:numId="39">
    <w:abstractNumId w:val="14"/>
  </w:num>
  <w:num w:numId="40">
    <w:abstractNumId w:val="34"/>
  </w:num>
  <w:num w:numId="41">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39E"/>
    <w:rsid w:val="000034E2"/>
    <w:rsid w:val="00003645"/>
    <w:rsid w:val="000037A0"/>
    <w:rsid w:val="00003A0F"/>
    <w:rsid w:val="00003CF3"/>
    <w:rsid w:val="000041A8"/>
    <w:rsid w:val="0000429E"/>
    <w:rsid w:val="000049BE"/>
    <w:rsid w:val="00004EE6"/>
    <w:rsid w:val="000053D4"/>
    <w:rsid w:val="00005472"/>
    <w:rsid w:val="0000560B"/>
    <w:rsid w:val="000056DC"/>
    <w:rsid w:val="00005797"/>
    <w:rsid w:val="00005A73"/>
    <w:rsid w:val="00005CC9"/>
    <w:rsid w:val="00005D8B"/>
    <w:rsid w:val="0000604F"/>
    <w:rsid w:val="0000609F"/>
    <w:rsid w:val="00006FF7"/>
    <w:rsid w:val="000075A1"/>
    <w:rsid w:val="000076AD"/>
    <w:rsid w:val="0000776C"/>
    <w:rsid w:val="00010072"/>
    <w:rsid w:val="000101B3"/>
    <w:rsid w:val="0001047C"/>
    <w:rsid w:val="0001054E"/>
    <w:rsid w:val="000107D8"/>
    <w:rsid w:val="00011041"/>
    <w:rsid w:val="00011075"/>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4CDB"/>
    <w:rsid w:val="00015228"/>
    <w:rsid w:val="00015504"/>
    <w:rsid w:val="00015E26"/>
    <w:rsid w:val="00015F59"/>
    <w:rsid w:val="000160C5"/>
    <w:rsid w:val="00016385"/>
    <w:rsid w:val="000164D5"/>
    <w:rsid w:val="0001693F"/>
    <w:rsid w:val="000169E7"/>
    <w:rsid w:val="00016DB1"/>
    <w:rsid w:val="0001706E"/>
    <w:rsid w:val="00017296"/>
    <w:rsid w:val="00017316"/>
    <w:rsid w:val="000173A4"/>
    <w:rsid w:val="000174EF"/>
    <w:rsid w:val="000177BB"/>
    <w:rsid w:val="0001780C"/>
    <w:rsid w:val="00017A78"/>
    <w:rsid w:val="00017D11"/>
    <w:rsid w:val="00017E6A"/>
    <w:rsid w:val="0002027E"/>
    <w:rsid w:val="000202E4"/>
    <w:rsid w:val="00020413"/>
    <w:rsid w:val="00020553"/>
    <w:rsid w:val="000206AB"/>
    <w:rsid w:val="000209F6"/>
    <w:rsid w:val="00020C09"/>
    <w:rsid w:val="00020CE4"/>
    <w:rsid w:val="00020E12"/>
    <w:rsid w:val="00020E20"/>
    <w:rsid w:val="00020EDE"/>
    <w:rsid w:val="0002144E"/>
    <w:rsid w:val="00021850"/>
    <w:rsid w:val="00021A77"/>
    <w:rsid w:val="00021D94"/>
    <w:rsid w:val="00022579"/>
    <w:rsid w:val="00022816"/>
    <w:rsid w:val="00022938"/>
    <w:rsid w:val="0002297E"/>
    <w:rsid w:val="00023065"/>
    <w:rsid w:val="00023177"/>
    <w:rsid w:val="000231A3"/>
    <w:rsid w:val="000232FD"/>
    <w:rsid w:val="00023431"/>
    <w:rsid w:val="00023509"/>
    <w:rsid w:val="00023BE7"/>
    <w:rsid w:val="00023C25"/>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3E9"/>
    <w:rsid w:val="000254B6"/>
    <w:rsid w:val="0002564C"/>
    <w:rsid w:val="00025881"/>
    <w:rsid w:val="00025CFF"/>
    <w:rsid w:val="0002614A"/>
    <w:rsid w:val="00026370"/>
    <w:rsid w:val="000269D2"/>
    <w:rsid w:val="00026E4B"/>
    <w:rsid w:val="00026F6D"/>
    <w:rsid w:val="00026FA6"/>
    <w:rsid w:val="0002707E"/>
    <w:rsid w:val="000270E5"/>
    <w:rsid w:val="00027330"/>
    <w:rsid w:val="00027339"/>
    <w:rsid w:val="000273CE"/>
    <w:rsid w:val="00027436"/>
    <w:rsid w:val="000275A0"/>
    <w:rsid w:val="00027622"/>
    <w:rsid w:val="000276FC"/>
    <w:rsid w:val="00027C76"/>
    <w:rsid w:val="00027FDA"/>
    <w:rsid w:val="00030192"/>
    <w:rsid w:val="000304BF"/>
    <w:rsid w:val="000304FB"/>
    <w:rsid w:val="0003119A"/>
    <w:rsid w:val="00031267"/>
    <w:rsid w:val="0003137E"/>
    <w:rsid w:val="000319D7"/>
    <w:rsid w:val="00031B0D"/>
    <w:rsid w:val="0003219C"/>
    <w:rsid w:val="00032A3F"/>
    <w:rsid w:val="00032E8F"/>
    <w:rsid w:val="00032EAB"/>
    <w:rsid w:val="00033659"/>
    <w:rsid w:val="000338D7"/>
    <w:rsid w:val="00033A4B"/>
    <w:rsid w:val="00033AFC"/>
    <w:rsid w:val="00033B7D"/>
    <w:rsid w:val="00033EC6"/>
    <w:rsid w:val="000344F1"/>
    <w:rsid w:val="00034BA1"/>
    <w:rsid w:val="000351E2"/>
    <w:rsid w:val="00035681"/>
    <w:rsid w:val="0003571B"/>
    <w:rsid w:val="00035798"/>
    <w:rsid w:val="00035C19"/>
    <w:rsid w:val="00035C6F"/>
    <w:rsid w:val="00036211"/>
    <w:rsid w:val="000364D7"/>
    <w:rsid w:val="0003668E"/>
    <w:rsid w:val="00036BC7"/>
    <w:rsid w:val="00036FBB"/>
    <w:rsid w:val="00037177"/>
    <w:rsid w:val="000373EA"/>
    <w:rsid w:val="000376E0"/>
    <w:rsid w:val="00037FC0"/>
    <w:rsid w:val="00037FEA"/>
    <w:rsid w:val="00040661"/>
    <w:rsid w:val="00040AF9"/>
    <w:rsid w:val="00040C93"/>
    <w:rsid w:val="000415EC"/>
    <w:rsid w:val="000419F8"/>
    <w:rsid w:val="0004214D"/>
    <w:rsid w:val="0004253C"/>
    <w:rsid w:val="0004257F"/>
    <w:rsid w:val="000428B3"/>
    <w:rsid w:val="000428FD"/>
    <w:rsid w:val="00042F33"/>
    <w:rsid w:val="000430CC"/>
    <w:rsid w:val="00043128"/>
    <w:rsid w:val="000433BB"/>
    <w:rsid w:val="000437B3"/>
    <w:rsid w:val="000438E0"/>
    <w:rsid w:val="00043982"/>
    <w:rsid w:val="00043ACD"/>
    <w:rsid w:val="00043BAD"/>
    <w:rsid w:val="00043D26"/>
    <w:rsid w:val="000442AF"/>
    <w:rsid w:val="00044316"/>
    <w:rsid w:val="00044653"/>
    <w:rsid w:val="00044A70"/>
    <w:rsid w:val="00044B36"/>
    <w:rsid w:val="00044F53"/>
    <w:rsid w:val="00045706"/>
    <w:rsid w:val="000457D4"/>
    <w:rsid w:val="0004585D"/>
    <w:rsid w:val="000458CF"/>
    <w:rsid w:val="00045AEB"/>
    <w:rsid w:val="0004670E"/>
    <w:rsid w:val="00046E47"/>
    <w:rsid w:val="00046F4F"/>
    <w:rsid w:val="00047207"/>
    <w:rsid w:val="00047239"/>
    <w:rsid w:val="0004745F"/>
    <w:rsid w:val="00047478"/>
    <w:rsid w:val="00047DD9"/>
    <w:rsid w:val="00047E00"/>
    <w:rsid w:val="0005007E"/>
    <w:rsid w:val="000504D3"/>
    <w:rsid w:val="0005079C"/>
    <w:rsid w:val="00050E96"/>
    <w:rsid w:val="0005142D"/>
    <w:rsid w:val="00051978"/>
    <w:rsid w:val="000519F6"/>
    <w:rsid w:val="00051D35"/>
    <w:rsid w:val="000525DC"/>
    <w:rsid w:val="000526E2"/>
    <w:rsid w:val="00052AE8"/>
    <w:rsid w:val="00053870"/>
    <w:rsid w:val="00053999"/>
    <w:rsid w:val="00053BBF"/>
    <w:rsid w:val="000540C1"/>
    <w:rsid w:val="00054142"/>
    <w:rsid w:val="0005445A"/>
    <w:rsid w:val="00054631"/>
    <w:rsid w:val="00054B88"/>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48"/>
    <w:rsid w:val="000629C5"/>
    <w:rsid w:val="00062AFB"/>
    <w:rsid w:val="00062AFF"/>
    <w:rsid w:val="00062CD4"/>
    <w:rsid w:val="000630FD"/>
    <w:rsid w:val="00063137"/>
    <w:rsid w:val="000631C3"/>
    <w:rsid w:val="00063225"/>
    <w:rsid w:val="000633BF"/>
    <w:rsid w:val="00063A62"/>
    <w:rsid w:val="00063A9D"/>
    <w:rsid w:val="00063E5D"/>
    <w:rsid w:val="00064508"/>
    <w:rsid w:val="000646E4"/>
    <w:rsid w:val="00064F48"/>
    <w:rsid w:val="0006506D"/>
    <w:rsid w:val="000651EC"/>
    <w:rsid w:val="0006539E"/>
    <w:rsid w:val="00065583"/>
    <w:rsid w:val="00065664"/>
    <w:rsid w:val="00065709"/>
    <w:rsid w:val="00065C4F"/>
    <w:rsid w:val="00066175"/>
    <w:rsid w:val="0006628C"/>
    <w:rsid w:val="00066A00"/>
    <w:rsid w:val="00066BAC"/>
    <w:rsid w:val="00066BE6"/>
    <w:rsid w:val="00066D66"/>
    <w:rsid w:val="0006722A"/>
    <w:rsid w:val="000673DB"/>
    <w:rsid w:val="000675C4"/>
    <w:rsid w:val="0006761A"/>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694"/>
    <w:rsid w:val="00073A02"/>
    <w:rsid w:val="00073CCA"/>
    <w:rsid w:val="00073E58"/>
    <w:rsid w:val="00073E72"/>
    <w:rsid w:val="00073EDC"/>
    <w:rsid w:val="00074BE5"/>
    <w:rsid w:val="00074C40"/>
    <w:rsid w:val="00074CDD"/>
    <w:rsid w:val="00075334"/>
    <w:rsid w:val="0007561E"/>
    <w:rsid w:val="0007563A"/>
    <w:rsid w:val="00075761"/>
    <w:rsid w:val="00075824"/>
    <w:rsid w:val="00075973"/>
    <w:rsid w:val="00075B40"/>
    <w:rsid w:val="00076296"/>
    <w:rsid w:val="00076352"/>
    <w:rsid w:val="00076562"/>
    <w:rsid w:val="00076904"/>
    <w:rsid w:val="00076D0F"/>
    <w:rsid w:val="00076EAC"/>
    <w:rsid w:val="00076FC0"/>
    <w:rsid w:val="000771B7"/>
    <w:rsid w:val="00077345"/>
    <w:rsid w:val="00077707"/>
    <w:rsid w:val="00080553"/>
    <w:rsid w:val="0008061C"/>
    <w:rsid w:val="00080799"/>
    <w:rsid w:val="00080825"/>
    <w:rsid w:val="00080D43"/>
    <w:rsid w:val="00080FA3"/>
    <w:rsid w:val="00081039"/>
    <w:rsid w:val="0008140A"/>
    <w:rsid w:val="0008161E"/>
    <w:rsid w:val="00081B6E"/>
    <w:rsid w:val="00081C58"/>
    <w:rsid w:val="000820D6"/>
    <w:rsid w:val="000823D6"/>
    <w:rsid w:val="0008247F"/>
    <w:rsid w:val="000825B1"/>
    <w:rsid w:val="00082E0C"/>
    <w:rsid w:val="00082E91"/>
    <w:rsid w:val="000831A6"/>
    <w:rsid w:val="00083212"/>
    <w:rsid w:val="00083895"/>
    <w:rsid w:val="0008395C"/>
    <w:rsid w:val="00083ADF"/>
    <w:rsid w:val="000843BE"/>
    <w:rsid w:val="00084726"/>
    <w:rsid w:val="0008513C"/>
    <w:rsid w:val="000852D1"/>
    <w:rsid w:val="00085641"/>
    <w:rsid w:val="00085A27"/>
    <w:rsid w:val="00086423"/>
    <w:rsid w:val="00086582"/>
    <w:rsid w:val="00086A45"/>
    <w:rsid w:val="00086C70"/>
    <w:rsid w:val="00086D43"/>
    <w:rsid w:val="00086DB1"/>
    <w:rsid w:val="000870A7"/>
    <w:rsid w:val="00087356"/>
    <w:rsid w:val="0008737D"/>
    <w:rsid w:val="0008747C"/>
    <w:rsid w:val="000874E7"/>
    <w:rsid w:val="000876FC"/>
    <w:rsid w:val="000879E6"/>
    <w:rsid w:val="00090154"/>
    <w:rsid w:val="000907A1"/>
    <w:rsid w:val="000907D6"/>
    <w:rsid w:val="00090821"/>
    <w:rsid w:val="00090CE4"/>
    <w:rsid w:val="00090D9E"/>
    <w:rsid w:val="000910EC"/>
    <w:rsid w:val="00091409"/>
    <w:rsid w:val="000917AC"/>
    <w:rsid w:val="0009184D"/>
    <w:rsid w:val="00091CC9"/>
    <w:rsid w:val="00091D00"/>
    <w:rsid w:val="00092425"/>
    <w:rsid w:val="00092E80"/>
    <w:rsid w:val="00093075"/>
    <w:rsid w:val="0009312E"/>
    <w:rsid w:val="00093354"/>
    <w:rsid w:val="00093377"/>
    <w:rsid w:val="000935A3"/>
    <w:rsid w:val="00093943"/>
    <w:rsid w:val="000939C4"/>
    <w:rsid w:val="000939CC"/>
    <w:rsid w:val="00093E10"/>
    <w:rsid w:val="00093FFC"/>
    <w:rsid w:val="00094172"/>
    <w:rsid w:val="000942D6"/>
    <w:rsid w:val="0009470B"/>
    <w:rsid w:val="00094742"/>
    <w:rsid w:val="0009477F"/>
    <w:rsid w:val="00094BB8"/>
    <w:rsid w:val="00095382"/>
    <w:rsid w:val="00095D75"/>
    <w:rsid w:val="00095FE8"/>
    <w:rsid w:val="00096F9F"/>
    <w:rsid w:val="00097488"/>
    <w:rsid w:val="00097522"/>
    <w:rsid w:val="00097579"/>
    <w:rsid w:val="0009780E"/>
    <w:rsid w:val="00097C54"/>
    <w:rsid w:val="00097D56"/>
    <w:rsid w:val="00097D7C"/>
    <w:rsid w:val="000A037A"/>
    <w:rsid w:val="000A0468"/>
    <w:rsid w:val="000A080E"/>
    <w:rsid w:val="000A12B8"/>
    <w:rsid w:val="000A12BE"/>
    <w:rsid w:val="000A186A"/>
    <w:rsid w:val="000A1C4E"/>
    <w:rsid w:val="000A1EC7"/>
    <w:rsid w:val="000A217B"/>
    <w:rsid w:val="000A29E2"/>
    <w:rsid w:val="000A2A46"/>
    <w:rsid w:val="000A2B75"/>
    <w:rsid w:val="000A2D81"/>
    <w:rsid w:val="000A322D"/>
    <w:rsid w:val="000A3860"/>
    <w:rsid w:val="000A386D"/>
    <w:rsid w:val="000A3981"/>
    <w:rsid w:val="000A3E08"/>
    <w:rsid w:val="000A4361"/>
    <w:rsid w:val="000A44D8"/>
    <w:rsid w:val="000A572F"/>
    <w:rsid w:val="000A5741"/>
    <w:rsid w:val="000A60A3"/>
    <w:rsid w:val="000A62DD"/>
    <w:rsid w:val="000A6528"/>
    <w:rsid w:val="000A6559"/>
    <w:rsid w:val="000A6882"/>
    <w:rsid w:val="000A6C24"/>
    <w:rsid w:val="000A74A8"/>
    <w:rsid w:val="000A7577"/>
    <w:rsid w:val="000A7848"/>
    <w:rsid w:val="000A7A7B"/>
    <w:rsid w:val="000A7D8E"/>
    <w:rsid w:val="000A7E30"/>
    <w:rsid w:val="000B0C34"/>
    <w:rsid w:val="000B113A"/>
    <w:rsid w:val="000B1664"/>
    <w:rsid w:val="000B186A"/>
    <w:rsid w:val="000B1A06"/>
    <w:rsid w:val="000B1B59"/>
    <w:rsid w:val="000B1C5D"/>
    <w:rsid w:val="000B21A1"/>
    <w:rsid w:val="000B22C0"/>
    <w:rsid w:val="000B22F1"/>
    <w:rsid w:val="000B2545"/>
    <w:rsid w:val="000B25FF"/>
    <w:rsid w:val="000B279F"/>
    <w:rsid w:val="000B28D1"/>
    <w:rsid w:val="000B2AB2"/>
    <w:rsid w:val="000B32E8"/>
    <w:rsid w:val="000B38D3"/>
    <w:rsid w:val="000B3C25"/>
    <w:rsid w:val="000B3F4D"/>
    <w:rsid w:val="000B4B9B"/>
    <w:rsid w:val="000B50D4"/>
    <w:rsid w:val="000B547C"/>
    <w:rsid w:val="000B596E"/>
    <w:rsid w:val="000B5C74"/>
    <w:rsid w:val="000B5D5F"/>
    <w:rsid w:val="000B5DE7"/>
    <w:rsid w:val="000B5EC9"/>
    <w:rsid w:val="000B5F91"/>
    <w:rsid w:val="000B6570"/>
    <w:rsid w:val="000B6812"/>
    <w:rsid w:val="000B6999"/>
    <w:rsid w:val="000B6B6F"/>
    <w:rsid w:val="000B6D46"/>
    <w:rsid w:val="000B71DD"/>
    <w:rsid w:val="000B775F"/>
    <w:rsid w:val="000B779B"/>
    <w:rsid w:val="000B7808"/>
    <w:rsid w:val="000B790D"/>
    <w:rsid w:val="000B7B63"/>
    <w:rsid w:val="000B7E80"/>
    <w:rsid w:val="000C0022"/>
    <w:rsid w:val="000C0C66"/>
    <w:rsid w:val="000C0CB5"/>
    <w:rsid w:val="000C1216"/>
    <w:rsid w:val="000C1383"/>
    <w:rsid w:val="000C1609"/>
    <w:rsid w:val="000C191D"/>
    <w:rsid w:val="000C19ED"/>
    <w:rsid w:val="000C1B3F"/>
    <w:rsid w:val="000C203D"/>
    <w:rsid w:val="000C2657"/>
    <w:rsid w:val="000C2756"/>
    <w:rsid w:val="000C2A40"/>
    <w:rsid w:val="000C2E15"/>
    <w:rsid w:val="000C2EB8"/>
    <w:rsid w:val="000C34B6"/>
    <w:rsid w:val="000C364C"/>
    <w:rsid w:val="000C3681"/>
    <w:rsid w:val="000C378C"/>
    <w:rsid w:val="000C39DD"/>
    <w:rsid w:val="000C39FE"/>
    <w:rsid w:val="000C3D69"/>
    <w:rsid w:val="000C3F7D"/>
    <w:rsid w:val="000C4003"/>
    <w:rsid w:val="000C41DA"/>
    <w:rsid w:val="000C4483"/>
    <w:rsid w:val="000C4668"/>
    <w:rsid w:val="000C52C1"/>
    <w:rsid w:val="000C53CD"/>
    <w:rsid w:val="000C550D"/>
    <w:rsid w:val="000C5927"/>
    <w:rsid w:val="000C5970"/>
    <w:rsid w:val="000C5B08"/>
    <w:rsid w:val="000C5B55"/>
    <w:rsid w:val="000C61F6"/>
    <w:rsid w:val="000C6567"/>
    <w:rsid w:val="000C69F3"/>
    <w:rsid w:val="000C6D95"/>
    <w:rsid w:val="000C6FD8"/>
    <w:rsid w:val="000C734A"/>
    <w:rsid w:val="000C76E3"/>
    <w:rsid w:val="000C78F9"/>
    <w:rsid w:val="000C7955"/>
    <w:rsid w:val="000C79EF"/>
    <w:rsid w:val="000C7B34"/>
    <w:rsid w:val="000C7B3B"/>
    <w:rsid w:val="000D0384"/>
    <w:rsid w:val="000D04F5"/>
    <w:rsid w:val="000D05A2"/>
    <w:rsid w:val="000D0AB0"/>
    <w:rsid w:val="000D0D8D"/>
    <w:rsid w:val="000D17AB"/>
    <w:rsid w:val="000D1884"/>
    <w:rsid w:val="000D1981"/>
    <w:rsid w:val="000D1B9B"/>
    <w:rsid w:val="000D1E97"/>
    <w:rsid w:val="000D243D"/>
    <w:rsid w:val="000D30FA"/>
    <w:rsid w:val="000D3130"/>
    <w:rsid w:val="000D3DE6"/>
    <w:rsid w:val="000D4304"/>
    <w:rsid w:val="000D466C"/>
    <w:rsid w:val="000D48CD"/>
    <w:rsid w:val="000D48E9"/>
    <w:rsid w:val="000D4E71"/>
    <w:rsid w:val="000D539A"/>
    <w:rsid w:val="000D5865"/>
    <w:rsid w:val="000D5AEA"/>
    <w:rsid w:val="000D5B32"/>
    <w:rsid w:val="000D5CFB"/>
    <w:rsid w:val="000D608E"/>
    <w:rsid w:val="000D6983"/>
    <w:rsid w:val="000D6C5F"/>
    <w:rsid w:val="000D6C85"/>
    <w:rsid w:val="000D7111"/>
    <w:rsid w:val="000D78CA"/>
    <w:rsid w:val="000D78FA"/>
    <w:rsid w:val="000D79F8"/>
    <w:rsid w:val="000E073D"/>
    <w:rsid w:val="000E0983"/>
    <w:rsid w:val="000E0ADF"/>
    <w:rsid w:val="000E0BC5"/>
    <w:rsid w:val="000E0D9F"/>
    <w:rsid w:val="000E14E2"/>
    <w:rsid w:val="000E18F8"/>
    <w:rsid w:val="000E1983"/>
    <w:rsid w:val="000E19EF"/>
    <w:rsid w:val="000E20C7"/>
    <w:rsid w:val="000E21E6"/>
    <w:rsid w:val="000E268C"/>
    <w:rsid w:val="000E27A9"/>
    <w:rsid w:val="000E2B35"/>
    <w:rsid w:val="000E2C51"/>
    <w:rsid w:val="000E2CE3"/>
    <w:rsid w:val="000E2E63"/>
    <w:rsid w:val="000E2FDB"/>
    <w:rsid w:val="000E369C"/>
    <w:rsid w:val="000E3A75"/>
    <w:rsid w:val="000E3AD4"/>
    <w:rsid w:val="000E3B5C"/>
    <w:rsid w:val="000E46A0"/>
    <w:rsid w:val="000E4B67"/>
    <w:rsid w:val="000E4D03"/>
    <w:rsid w:val="000E4EB4"/>
    <w:rsid w:val="000E5166"/>
    <w:rsid w:val="000E5472"/>
    <w:rsid w:val="000E54F0"/>
    <w:rsid w:val="000E5DC9"/>
    <w:rsid w:val="000E5DEC"/>
    <w:rsid w:val="000E630E"/>
    <w:rsid w:val="000E6398"/>
    <w:rsid w:val="000E6574"/>
    <w:rsid w:val="000E7240"/>
    <w:rsid w:val="000E75CD"/>
    <w:rsid w:val="000E785B"/>
    <w:rsid w:val="000E79B0"/>
    <w:rsid w:val="000F079F"/>
    <w:rsid w:val="000F0C11"/>
    <w:rsid w:val="000F0EB9"/>
    <w:rsid w:val="000F0F67"/>
    <w:rsid w:val="000F120D"/>
    <w:rsid w:val="000F12BB"/>
    <w:rsid w:val="000F132C"/>
    <w:rsid w:val="000F152E"/>
    <w:rsid w:val="000F167B"/>
    <w:rsid w:val="000F2308"/>
    <w:rsid w:val="000F2A04"/>
    <w:rsid w:val="000F339C"/>
    <w:rsid w:val="000F3743"/>
    <w:rsid w:val="000F3B6D"/>
    <w:rsid w:val="000F4117"/>
    <w:rsid w:val="000F42D4"/>
    <w:rsid w:val="000F43D1"/>
    <w:rsid w:val="000F5593"/>
    <w:rsid w:val="000F567D"/>
    <w:rsid w:val="000F5682"/>
    <w:rsid w:val="000F582D"/>
    <w:rsid w:val="000F5C46"/>
    <w:rsid w:val="000F5E7C"/>
    <w:rsid w:val="000F60C6"/>
    <w:rsid w:val="000F647F"/>
    <w:rsid w:val="000F649E"/>
    <w:rsid w:val="000F6505"/>
    <w:rsid w:val="000F6C2D"/>
    <w:rsid w:val="000F7018"/>
    <w:rsid w:val="000F73D9"/>
    <w:rsid w:val="000F75C7"/>
    <w:rsid w:val="000F7805"/>
    <w:rsid w:val="000F7813"/>
    <w:rsid w:val="000F7877"/>
    <w:rsid w:val="000F796B"/>
    <w:rsid w:val="000F79FB"/>
    <w:rsid w:val="000F7E9D"/>
    <w:rsid w:val="000F7EAB"/>
    <w:rsid w:val="00100075"/>
    <w:rsid w:val="001001BD"/>
    <w:rsid w:val="00100417"/>
    <w:rsid w:val="00100B47"/>
    <w:rsid w:val="00100D18"/>
    <w:rsid w:val="00100E3A"/>
    <w:rsid w:val="00100E75"/>
    <w:rsid w:val="001010A6"/>
    <w:rsid w:val="001013E6"/>
    <w:rsid w:val="00101587"/>
    <w:rsid w:val="0010163C"/>
    <w:rsid w:val="0010197A"/>
    <w:rsid w:val="00101D83"/>
    <w:rsid w:val="00102322"/>
    <w:rsid w:val="001023B3"/>
    <w:rsid w:val="001024DD"/>
    <w:rsid w:val="001024F0"/>
    <w:rsid w:val="0010292E"/>
    <w:rsid w:val="001029AF"/>
    <w:rsid w:val="001029D6"/>
    <w:rsid w:val="00102F6A"/>
    <w:rsid w:val="0010309E"/>
    <w:rsid w:val="0010356C"/>
    <w:rsid w:val="0010399E"/>
    <w:rsid w:val="00103EF5"/>
    <w:rsid w:val="001042DB"/>
    <w:rsid w:val="001044EC"/>
    <w:rsid w:val="001046BE"/>
    <w:rsid w:val="00104FAE"/>
    <w:rsid w:val="001053A7"/>
    <w:rsid w:val="00105693"/>
    <w:rsid w:val="001058CD"/>
    <w:rsid w:val="00105A5E"/>
    <w:rsid w:val="00105F06"/>
    <w:rsid w:val="00106023"/>
    <w:rsid w:val="001061D6"/>
    <w:rsid w:val="0010666A"/>
    <w:rsid w:val="0010710D"/>
    <w:rsid w:val="00107335"/>
    <w:rsid w:val="001075AF"/>
    <w:rsid w:val="0010768D"/>
    <w:rsid w:val="00107820"/>
    <w:rsid w:val="00107909"/>
    <w:rsid w:val="00107F8D"/>
    <w:rsid w:val="00110090"/>
    <w:rsid w:val="001105CB"/>
    <w:rsid w:val="00110D9D"/>
    <w:rsid w:val="00111450"/>
    <w:rsid w:val="001114F5"/>
    <w:rsid w:val="001115C2"/>
    <w:rsid w:val="00111AE0"/>
    <w:rsid w:val="00111BA2"/>
    <w:rsid w:val="00111BDA"/>
    <w:rsid w:val="00111E2E"/>
    <w:rsid w:val="00111E83"/>
    <w:rsid w:val="00111F9E"/>
    <w:rsid w:val="0011232E"/>
    <w:rsid w:val="0011308A"/>
    <w:rsid w:val="001138CB"/>
    <w:rsid w:val="00113DCE"/>
    <w:rsid w:val="00113F76"/>
    <w:rsid w:val="00113FD4"/>
    <w:rsid w:val="001140CF"/>
    <w:rsid w:val="001142D4"/>
    <w:rsid w:val="0011437B"/>
    <w:rsid w:val="0011478A"/>
    <w:rsid w:val="00114DAA"/>
    <w:rsid w:val="00114EF3"/>
    <w:rsid w:val="001151DE"/>
    <w:rsid w:val="001161AD"/>
    <w:rsid w:val="001161D9"/>
    <w:rsid w:val="0011621A"/>
    <w:rsid w:val="00116787"/>
    <w:rsid w:val="001167EF"/>
    <w:rsid w:val="00116D12"/>
    <w:rsid w:val="00116D26"/>
    <w:rsid w:val="00116E7C"/>
    <w:rsid w:val="00116F91"/>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20F9"/>
    <w:rsid w:val="00122B73"/>
    <w:rsid w:val="00123049"/>
    <w:rsid w:val="00123389"/>
    <w:rsid w:val="001238E7"/>
    <w:rsid w:val="00123905"/>
    <w:rsid w:val="00124295"/>
    <w:rsid w:val="00124423"/>
    <w:rsid w:val="0012468E"/>
    <w:rsid w:val="001246FA"/>
    <w:rsid w:val="00124ABC"/>
    <w:rsid w:val="00124C48"/>
    <w:rsid w:val="00125009"/>
    <w:rsid w:val="00125518"/>
    <w:rsid w:val="0012571D"/>
    <w:rsid w:val="00125D6D"/>
    <w:rsid w:val="00125D90"/>
    <w:rsid w:val="001263EB"/>
    <w:rsid w:val="001264A0"/>
    <w:rsid w:val="00126B13"/>
    <w:rsid w:val="00126C04"/>
    <w:rsid w:val="00126E9E"/>
    <w:rsid w:val="00126EB3"/>
    <w:rsid w:val="00126F99"/>
    <w:rsid w:val="00127281"/>
    <w:rsid w:val="0013007F"/>
    <w:rsid w:val="00130597"/>
    <w:rsid w:val="00130A04"/>
    <w:rsid w:val="00130A8B"/>
    <w:rsid w:val="00130C5D"/>
    <w:rsid w:val="00130C82"/>
    <w:rsid w:val="00130DBC"/>
    <w:rsid w:val="00130E95"/>
    <w:rsid w:val="00131023"/>
    <w:rsid w:val="001312FF"/>
    <w:rsid w:val="00131419"/>
    <w:rsid w:val="001314EA"/>
    <w:rsid w:val="00131769"/>
    <w:rsid w:val="00131B47"/>
    <w:rsid w:val="00131F09"/>
    <w:rsid w:val="001320DB"/>
    <w:rsid w:val="00132220"/>
    <w:rsid w:val="00132300"/>
    <w:rsid w:val="00132447"/>
    <w:rsid w:val="00132564"/>
    <w:rsid w:val="00132666"/>
    <w:rsid w:val="001327A1"/>
    <w:rsid w:val="00132D1D"/>
    <w:rsid w:val="00132E71"/>
    <w:rsid w:val="00132F4C"/>
    <w:rsid w:val="00132FDC"/>
    <w:rsid w:val="00133250"/>
    <w:rsid w:val="00133603"/>
    <w:rsid w:val="00133701"/>
    <w:rsid w:val="00134009"/>
    <w:rsid w:val="001340A6"/>
    <w:rsid w:val="0013422B"/>
    <w:rsid w:val="00134347"/>
    <w:rsid w:val="00134940"/>
    <w:rsid w:val="00134D94"/>
    <w:rsid w:val="00134FDF"/>
    <w:rsid w:val="001351E6"/>
    <w:rsid w:val="001355A0"/>
    <w:rsid w:val="0013567F"/>
    <w:rsid w:val="001357F3"/>
    <w:rsid w:val="0013597D"/>
    <w:rsid w:val="0013598F"/>
    <w:rsid w:val="00135B5A"/>
    <w:rsid w:val="00135D41"/>
    <w:rsid w:val="00136212"/>
    <w:rsid w:val="00136425"/>
    <w:rsid w:val="00136BA1"/>
    <w:rsid w:val="00136CE7"/>
    <w:rsid w:val="00136D3F"/>
    <w:rsid w:val="00137135"/>
    <w:rsid w:val="0013724D"/>
    <w:rsid w:val="00137ADF"/>
    <w:rsid w:val="00137C4E"/>
    <w:rsid w:val="00137D22"/>
    <w:rsid w:val="00137F07"/>
    <w:rsid w:val="00137F6C"/>
    <w:rsid w:val="0014000F"/>
    <w:rsid w:val="00140107"/>
    <w:rsid w:val="00140116"/>
    <w:rsid w:val="001403F3"/>
    <w:rsid w:val="00140435"/>
    <w:rsid w:val="001408F9"/>
    <w:rsid w:val="001409C9"/>
    <w:rsid w:val="001412C2"/>
    <w:rsid w:val="001414FC"/>
    <w:rsid w:val="00141507"/>
    <w:rsid w:val="00141548"/>
    <w:rsid w:val="001417FE"/>
    <w:rsid w:val="001421D8"/>
    <w:rsid w:val="00142DDD"/>
    <w:rsid w:val="00142EFB"/>
    <w:rsid w:val="00143339"/>
    <w:rsid w:val="00143A11"/>
    <w:rsid w:val="00143B4C"/>
    <w:rsid w:val="001441B5"/>
    <w:rsid w:val="00144508"/>
    <w:rsid w:val="00144822"/>
    <w:rsid w:val="00144C20"/>
    <w:rsid w:val="001455C3"/>
    <w:rsid w:val="001456B8"/>
    <w:rsid w:val="001457E3"/>
    <w:rsid w:val="0014581D"/>
    <w:rsid w:val="00146225"/>
    <w:rsid w:val="00146412"/>
    <w:rsid w:val="001465A8"/>
    <w:rsid w:val="00146647"/>
    <w:rsid w:val="001469BE"/>
    <w:rsid w:val="00146D88"/>
    <w:rsid w:val="00147180"/>
    <w:rsid w:val="001476C7"/>
    <w:rsid w:val="00147BD5"/>
    <w:rsid w:val="00147C13"/>
    <w:rsid w:val="00147DC8"/>
    <w:rsid w:val="00150162"/>
    <w:rsid w:val="001503CD"/>
    <w:rsid w:val="00150642"/>
    <w:rsid w:val="0015075E"/>
    <w:rsid w:val="0015080A"/>
    <w:rsid w:val="001511B0"/>
    <w:rsid w:val="00151464"/>
    <w:rsid w:val="001518F5"/>
    <w:rsid w:val="00151F20"/>
    <w:rsid w:val="001520AA"/>
    <w:rsid w:val="00152910"/>
    <w:rsid w:val="00152D27"/>
    <w:rsid w:val="00152F25"/>
    <w:rsid w:val="0015388A"/>
    <w:rsid w:val="001538FE"/>
    <w:rsid w:val="0015392D"/>
    <w:rsid w:val="00154435"/>
    <w:rsid w:val="00154690"/>
    <w:rsid w:val="001547E0"/>
    <w:rsid w:val="00154A89"/>
    <w:rsid w:val="00154B42"/>
    <w:rsid w:val="00154C53"/>
    <w:rsid w:val="00154ECA"/>
    <w:rsid w:val="00154F57"/>
    <w:rsid w:val="0015500E"/>
    <w:rsid w:val="001550B7"/>
    <w:rsid w:val="00155401"/>
    <w:rsid w:val="00156ACC"/>
    <w:rsid w:val="00156AF2"/>
    <w:rsid w:val="00156C29"/>
    <w:rsid w:val="0015705D"/>
    <w:rsid w:val="00157394"/>
    <w:rsid w:val="00157ADC"/>
    <w:rsid w:val="00157EA4"/>
    <w:rsid w:val="00160068"/>
    <w:rsid w:val="00160240"/>
    <w:rsid w:val="00160361"/>
    <w:rsid w:val="00160416"/>
    <w:rsid w:val="001605E2"/>
    <w:rsid w:val="001606FF"/>
    <w:rsid w:val="0016073A"/>
    <w:rsid w:val="00160786"/>
    <w:rsid w:val="0016088A"/>
    <w:rsid w:val="0016089B"/>
    <w:rsid w:val="00160AFF"/>
    <w:rsid w:val="00160CF8"/>
    <w:rsid w:val="0016121A"/>
    <w:rsid w:val="00161254"/>
    <w:rsid w:val="001618B6"/>
    <w:rsid w:val="0016198A"/>
    <w:rsid w:val="00161CE3"/>
    <w:rsid w:val="00161F4E"/>
    <w:rsid w:val="0016213A"/>
    <w:rsid w:val="001630D4"/>
    <w:rsid w:val="001633C4"/>
    <w:rsid w:val="0016355D"/>
    <w:rsid w:val="00163EF4"/>
    <w:rsid w:val="0016436F"/>
    <w:rsid w:val="001643F7"/>
    <w:rsid w:val="0016497D"/>
    <w:rsid w:val="00164B79"/>
    <w:rsid w:val="0016508D"/>
    <w:rsid w:val="0016559D"/>
    <w:rsid w:val="001657E1"/>
    <w:rsid w:val="00165C66"/>
    <w:rsid w:val="00165D65"/>
    <w:rsid w:val="00165E07"/>
    <w:rsid w:val="00166468"/>
    <w:rsid w:val="00166585"/>
    <w:rsid w:val="001673B3"/>
    <w:rsid w:val="00167996"/>
    <w:rsid w:val="00167A74"/>
    <w:rsid w:val="00167C4C"/>
    <w:rsid w:val="00167D5A"/>
    <w:rsid w:val="00167FE1"/>
    <w:rsid w:val="001700F4"/>
    <w:rsid w:val="001709F2"/>
    <w:rsid w:val="00170FF1"/>
    <w:rsid w:val="001710EE"/>
    <w:rsid w:val="00171384"/>
    <w:rsid w:val="001716C6"/>
    <w:rsid w:val="00171A91"/>
    <w:rsid w:val="00171E6E"/>
    <w:rsid w:val="00171EE1"/>
    <w:rsid w:val="00172B67"/>
    <w:rsid w:val="00172C8B"/>
    <w:rsid w:val="00172F48"/>
    <w:rsid w:val="001735B2"/>
    <w:rsid w:val="001735DD"/>
    <w:rsid w:val="00173706"/>
    <w:rsid w:val="00173B1F"/>
    <w:rsid w:val="00173C32"/>
    <w:rsid w:val="00173FA2"/>
    <w:rsid w:val="00174078"/>
    <w:rsid w:val="0017449F"/>
    <w:rsid w:val="0017471F"/>
    <w:rsid w:val="00174A74"/>
    <w:rsid w:val="001752BD"/>
    <w:rsid w:val="00176424"/>
    <w:rsid w:val="001768EF"/>
    <w:rsid w:val="00176931"/>
    <w:rsid w:val="001769E6"/>
    <w:rsid w:val="00176D56"/>
    <w:rsid w:val="00176DAB"/>
    <w:rsid w:val="00176DF3"/>
    <w:rsid w:val="00177908"/>
    <w:rsid w:val="00177F87"/>
    <w:rsid w:val="001801A5"/>
    <w:rsid w:val="001802AD"/>
    <w:rsid w:val="001804AD"/>
    <w:rsid w:val="00180511"/>
    <w:rsid w:val="00180A36"/>
    <w:rsid w:val="00181327"/>
    <w:rsid w:val="00181458"/>
    <w:rsid w:val="0018152A"/>
    <w:rsid w:val="001818C7"/>
    <w:rsid w:val="00181BDB"/>
    <w:rsid w:val="00181D65"/>
    <w:rsid w:val="0018223A"/>
    <w:rsid w:val="001828B9"/>
    <w:rsid w:val="0018299F"/>
    <w:rsid w:val="00182A37"/>
    <w:rsid w:val="00182D30"/>
    <w:rsid w:val="00182DDB"/>
    <w:rsid w:val="001830AE"/>
    <w:rsid w:val="00184148"/>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87CDF"/>
    <w:rsid w:val="00187CEA"/>
    <w:rsid w:val="00190135"/>
    <w:rsid w:val="00190309"/>
    <w:rsid w:val="0019034D"/>
    <w:rsid w:val="001907DE"/>
    <w:rsid w:val="00190896"/>
    <w:rsid w:val="00190B11"/>
    <w:rsid w:val="00191548"/>
    <w:rsid w:val="00191755"/>
    <w:rsid w:val="00191A9B"/>
    <w:rsid w:val="00191B41"/>
    <w:rsid w:val="00191F4D"/>
    <w:rsid w:val="00192129"/>
    <w:rsid w:val="00192711"/>
    <w:rsid w:val="00192AB8"/>
    <w:rsid w:val="00192B71"/>
    <w:rsid w:val="00192D4E"/>
    <w:rsid w:val="00192DF0"/>
    <w:rsid w:val="00192E33"/>
    <w:rsid w:val="00192FAA"/>
    <w:rsid w:val="0019301F"/>
    <w:rsid w:val="0019333B"/>
    <w:rsid w:val="001935F5"/>
    <w:rsid w:val="001937AD"/>
    <w:rsid w:val="00193837"/>
    <w:rsid w:val="00193C10"/>
    <w:rsid w:val="00193CBC"/>
    <w:rsid w:val="00193D38"/>
    <w:rsid w:val="00193D49"/>
    <w:rsid w:val="00193D65"/>
    <w:rsid w:val="00193D9A"/>
    <w:rsid w:val="00193E79"/>
    <w:rsid w:val="00193E7C"/>
    <w:rsid w:val="00194257"/>
    <w:rsid w:val="0019497A"/>
    <w:rsid w:val="00194BF2"/>
    <w:rsid w:val="00194E91"/>
    <w:rsid w:val="001951CE"/>
    <w:rsid w:val="001957E0"/>
    <w:rsid w:val="00195AC0"/>
    <w:rsid w:val="00195BFA"/>
    <w:rsid w:val="00195E3C"/>
    <w:rsid w:val="0019668A"/>
    <w:rsid w:val="00196721"/>
    <w:rsid w:val="00196B05"/>
    <w:rsid w:val="00196F2D"/>
    <w:rsid w:val="00196F84"/>
    <w:rsid w:val="00197181"/>
    <w:rsid w:val="001973AF"/>
    <w:rsid w:val="0019767E"/>
    <w:rsid w:val="001A0260"/>
    <w:rsid w:val="001A03B9"/>
    <w:rsid w:val="001A0438"/>
    <w:rsid w:val="001A06C5"/>
    <w:rsid w:val="001A0AB0"/>
    <w:rsid w:val="001A0BB2"/>
    <w:rsid w:val="001A0F74"/>
    <w:rsid w:val="001A1262"/>
    <w:rsid w:val="001A13C1"/>
    <w:rsid w:val="001A17A4"/>
    <w:rsid w:val="001A1BFD"/>
    <w:rsid w:val="001A2101"/>
    <w:rsid w:val="001A2364"/>
    <w:rsid w:val="001A250A"/>
    <w:rsid w:val="001A2780"/>
    <w:rsid w:val="001A29CC"/>
    <w:rsid w:val="001A318A"/>
    <w:rsid w:val="001A358A"/>
    <w:rsid w:val="001A35F1"/>
    <w:rsid w:val="001A364B"/>
    <w:rsid w:val="001A3757"/>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6CDB"/>
    <w:rsid w:val="001A6F3E"/>
    <w:rsid w:val="001A71A8"/>
    <w:rsid w:val="001A75E2"/>
    <w:rsid w:val="001A79EA"/>
    <w:rsid w:val="001A7BC5"/>
    <w:rsid w:val="001B0094"/>
    <w:rsid w:val="001B00D9"/>
    <w:rsid w:val="001B0C3C"/>
    <w:rsid w:val="001B0CBB"/>
    <w:rsid w:val="001B1B36"/>
    <w:rsid w:val="001B20A5"/>
    <w:rsid w:val="001B20C8"/>
    <w:rsid w:val="001B2516"/>
    <w:rsid w:val="001B2678"/>
    <w:rsid w:val="001B28DD"/>
    <w:rsid w:val="001B2AFA"/>
    <w:rsid w:val="001B2D35"/>
    <w:rsid w:val="001B2F26"/>
    <w:rsid w:val="001B32D0"/>
    <w:rsid w:val="001B3553"/>
    <w:rsid w:val="001B373F"/>
    <w:rsid w:val="001B38AD"/>
    <w:rsid w:val="001B38BD"/>
    <w:rsid w:val="001B3CB7"/>
    <w:rsid w:val="001B3F79"/>
    <w:rsid w:val="001B44AD"/>
    <w:rsid w:val="001B44EA"/>
    <w:rsid w:val="001B485C"/>
    <w:rsid w:val="001B4AEF"/>
    <w:rsid w:val="001B4CD2"/>
    <w:rsid w:val="001B4ED5"/>
    <w:rsid w:val="001B4F6E"/>
    <w:rsid w:val="001B50D2"/>
    <w:rsid w:val="001B74BD"/>
    <w:rsid w:val="001B7554"/>
    <w:rsid w:val="001B7606"/>
    <w:rsid w:val="001B77CD"/>
    <w:rsid w:val="001B7903"/>
    <w:rsid w:val="001B7A97"/>
    <w:rsid w:val="001B7BDF"/>
    <w:rsid w:val="001B7D73"/>
    <w:rsid w:val="001C0593"/>
    <w:rsid w:val="001C0746"/>
    <w:rsid w:val="001C09E1"/>
    <w:rsid w:val="001C1076"/>
    <w:rsid w:val="001C163B"/>
    <w:rsid w:val="001C184D"/>
    <w:rsid w:val="001C1D10"/>
    <w:rsid w:val="001C1D29"/>
    <w:rsid w:val="001C1F79"/>
    <w:rsid w:val="001C1FED"/>
    <w:rsid w:val="001C20B2"/>
    <w:rsid w:val="001C24F1"/>
    <w:rsid w:val="001C2735"/>
    <w:rsid w:val="001C28D9"/>
    <w:rsid w:val="001C28FB"/>
    <w:rsid w:val="001C2BBB"/>
    <w:rsid w:val="001C2CD9"/>
    <w:rsid w:val="001C2E52"/>
    <w:rsid w:val="001C333A"/>
    <w:rsid w:val="001C380A"/>
    <w:rsid w:val="001C3BFA"/>
    <w:rsid w:val="001C3C3D"/>
    <w:rsid w:val="001C4BB0"/>
    <w:rsid w:val="001C5029"/>
    <w:rsid w:val="001C5185"/>
    <w:rsid w:val="001C5376"/>
    <w:rsid w:val="001C58B1"/>
    <w:rsid w:val="001C5C37"/>
    <w:rsid w:val="001C621F"/>
    <w:rsid w:val="001C6331"/>
    <w:rsid w:val="001C6681"/>
    <w:rsid w:val="001C696A"/>
    <w:rsid w:val="001C6BC8"/>
    <w:rsid w:val="001C6CC7"/>
    <w:rsid w:val="001C749C"/>
    <w:rsid w:val="001C7AE4"/>
    <w:rsid w:val="001C7BF7"/>
    <w:rsid w:val="001D018E"/>
    <w:rsid w:val="001D056E"/>
    <w:rsid w:val="001D0C24"/>
    <w:rsid w:val="001D0F1E"/>
    <w:rsid w:val="001D13F6"/>
    <w:rsid w:val="001D185A"/>
    <w:rsid w:val="001D1CBE"/>
    <w:rsid w:val="001D1DCA"/>
    <w:rsid w:val="001D21C4"/>
    <w:rsid w:val="001D240E"/>
    <w:rsid w:val="001D246C"/>
    <w:rsid w:val="001D2F88"/>
    <w:rsid w:val="001D300C"/>
    <w:rsid w:val="001D30AD"/>
    <w:rsid w:val="001D324A"/>
    <w:rsid w:val="001D3728"/>
    <w:rsid w:val="001D378B"/>
    <w:rsid w:val="001D39D3"/>
    <w:rsid w:val="001D3D92"/>
    <w:rsid w:val="001D3EB4"/>
    <w:rsid w:val="001D3FB2"/>
    <w:rsid w:val="001D410E"/>
    <w:rsid w:val="001D4469"/>
    <w:rsid w:val="001D4867"/>
    <w:rsid w:val="001D52B6"/>
    <w:rsid w:val="001D54D3"/>
    <w:rsid w:val="001D586C"/>
    <w:rsid w:val="001D5A1F"/>
    <w:rsid w:val="001D5A84"/>
    <w:rsid w:val="001D5C2A"/>
    <w:rsid w:val="001D5D34"/>
    <w:rsid w:val="001D6B38"/>
    <w:rsid w:val="001D6EF3"/>
    <w:rsid w:val="001D6F0E"/>
    <w:rsid w:val="001D7001"/>
    <w:rsid w:val="001D7330"/>
    <w:rsid w:val="001D74BF"/>
    <w:rsid w:val="001D7EE3"/>
    <w:rsid w:val="001D7F62"/>
    <w:rsid w:val="001E0459"/>
    <w:rsid w:val="001E0F0D"/>
    <w:rsid w:val="001E0F31"/>
    <w:rsid w:val="001E0F7A"/>
    <w:rsid w:val="001E0FB9"/>
    <w:rsid w:val="001E1C07"/>
    <w:rsid w:val="001E204C"/>
    <w:rsid w:val="001E2078"/>
    <w:rsid w:val="001E2196"/>
    <w:rsid w:val="001E2225"/>
    <w:rsid w:val="001E2367"/>
    <w:rsid w:val="001E252B"/>
    <w:rsid w:val="001E29EE"/>
    <w:rsid w:val="001E2A17"/>
    <w:rsid w:val="001E2B09"/>
    <w:rsid w:val="001E3359"/>
    <w:rsid w:val="001E3578"/>
    <w:rsid w:val="001E399F"/>
    <w:rsid w:val="001E3A18"/>
    <w:rsid w:val="001E3AF2"/>
    <w:rsid w:val="001E3C5C"/>
    <w:rsid w:val="001E418F"/>
    <w:rsid w:val="001E4506"/>
    <w:rsid w:val="001E47BA"/>
    <w:rsid w:val="001E4B53"/>
    <w:rsid w:val="001E5136"/>
    <w:rsid w:val="001E53BE"/>
    <w:rsid w:val="001E594D"/>
    <w:rsid w:val="001E5AB1"/>
    <w:rsid w:val="001E5C11"/>
    <w:rsid w:val="001E5FA9"/>
    <w:rsid w:val="001E62E0"/>
    <w:rsid w:val="001E64A4"/>
    <w:rsid w:val="001E6EE1"/>
    <w:rsid w:val="001E6F50"/>
    <w:rsid w:val="001E6FD0"/>
    <w:rsid w:val="001E71C8"/>
    <w:rsid w:val="001E7D9C"/>
    <w:rsid w:val="001F0741"/>
    <w:rsid w:val="001F0B66"/>
    <w:rsid w:val="001F0E74"/>
    <w:rsid w:val="001F1395"/>
    <w:rsid w:val="001F15FE"/>
    <w:rsid w:val="001F177D"/>
    <w:rsid w:val="001F1E29"/>
    <w:rsid w:val="001F2020"/>
    <w:rsid w:val="001F2443"/>
    <w:rsid w:val="001F28EB"/>
    <w:rsid w:val="001F2D27"/>
    <w:rsid w:val="001F32A6"/>
    <w:rsid w:val="001F376A"/>
    <w:rsid w:val="001F39C3"/>
    <w:rsid w:val="001F3BE9"/>
    <w:rsid w:val="001F42E3"/>
    <w:rsid w:val="001F5A60"/>
    <w:rsid w:val="001F601F"/>
    <w:rsid w:val="001F6165"/>
    <w:rsid w:val="001F6218"/>
    <w:rsid w:val="001F646A"/>
    <w:rsid w:val="001F6ADB"/>
    <w:rsid w:val="001F6D8F"/>
    <w:rsid w:val="001F70BC"/>
    <w:rsid w:val="001F7448"/>
    <w:rsid w:val="001F77B5"/>
    <w:rsid w:val="001F7813"/>
    <w:rsid w:val="001F79AD"/>
    <w:rsid w:val="00200135"/>
    <w:rsid w:val="002001FB"/>
    <w:rsid w:val="00200497"/>
    <w:rsid w:val="0020068D"/>
    <w:rsid w:val="00200BCF"/>
    <w:rsid w:val="00200EB0"/>
    <w:rsid w:val="00201077"/>
    <w:rsid w:val="002010E6"/>
    <w:rsid w:val="002018DB"/>
    <w:rsid w:val="00201A27"/>
    <w:rsid w:val="00201B74"/>
    <w:rsid w:val="00201E5C"/>
    <w:rsid w:val="00201ED2"/>
    <w:rsid w:val="002025E2"/>
    <w:rsid w:val="00202920"/>
    <w:rsid w:val="00202D74"/>
    <w:rsid w:val="00202DB6"/>
    <w:rsid w:val="00202E6D"/>
    <w:rsid w:val="00202F72"/>
    <w:rsid w:val="00202F7E"/>
    <w:rsid w:val="00203972"/>
    <w:rsid w:val="002039F2"/>
    <w:rsid w:val="00203A5A"/>
    <w:rsid w:val="00203A6E"/>
    <w:rsid w:val="00203B18"/>
    <w:rsid w:val="00203CC7"/>
    <w:rsid w:val="002045DF"/>
    <w:rsid w:val="002046B9"/>
    <w:rsid w:val="00204B57"/>
    <w:rsid w:val="00204BB8"/>
    <w:rsid w:val="00205691"/>
    <w:rsid w:val="002057B4"/>
    <w:rsid w:val="002059FD"/>
    <w:rsid w:val="00205E92"/>
    <w:rsid w:val="00205EA7"/>
    <w:rsid w:val="0020608A"/>
    <w:rsid w:val="002062F7"/>
    <w:rsid w:val="00207415"/>
    <w:rsid w:val="00207BAA"/>
    <w:rsid w:val="002104B7"/>
    <w:rsid w:val="00210C07"/>
    <w:rsid w:val="00210E5D"/>
    <w:rsid w:val="00210E5F"/>
    <w:rsid w:val="002115C0"/>
    <w:rsid w:val="00211830"/>
    <w:rsid w:val="00211D92"/>
    <w:rsid w:val="00211F47"/>
    <w:rsid w:val="002121D1"/>
    <w:rsid w:val="002122CE"/>
    <w:rsid w:val="002124FF"/>
    <w:rsid w:val="00212735"/>
    <w:rsid w:val="0021295E"/>
    <w:rsid w:val="00212970"/>
    <w:rsid w:val="00212983"/>
    <w:rsid w:val="00212A37"/>
    <w:rsid w:val="00212F32"/>
    <w:rsid w:val="002130CE"/>
    <w:rsid w:val="002131CF"/>
    <w:rsid w:val="00213436"/>
    <w:rsid w:val="002136F7"/>
    <w:rsid w:val="002138A4"/>
    <w:rsid w:val="00213A5E"/>
    <w:rsid w:val="00213CE0"/>
    <w:rsid w:val="002141CD"/>
    <w:rsid w:val="00214357"/>
    <w:rsid w:val="00214488"/>
    <w:rsid w:val="00215226"/>
    <w:rsid w:val="00215BB3"/>
    <w:rsid w:val="0021612B"/>
    <w:rsid w:val="0021648A"/>
    <w:rsid w:val="00216541"/>
    <w:rsid w:val="00216C99"/>
    <w:rsid w:val="00217022"/>
    <w:rsid w:val="00217200"/>
    <w:rsid w:val="002174E7"/>
    <w:rsid w:val="00217BBB"/>
    <w:rsid w:val="00217C72"/>
    <w:rsid w:val="00217EBD"/>
    <w:rsid w:val="002202DD"/>
    <w:rsid w:val="002203CB"/>
    <w:rsid w:val="00220811"/>
    <w:rsid w:val="00220AF2"/>
    <w:rsid w:val="00220FBE"/>
    <w:rsid w:val="00221169"/>
    <w:rsid w:val="00221292"/>
    <w:rsid w:val="00221D37"/>
    <w:rsid w:val="00221D42"/>
    <w:rsid w:val="00221DC7"/>
    <w:rsid w:val="00221FDB"/>
    <w:rsid w:val="002220D5"/>
    <w:rsid w:val="00222441"/>
    <w:rsid w:val="002225CC"/>
    <w:rsid w:val="0022266F"/>
    <w:rsid w:val="0022287D"/>
    <w:rsid w:val="00222BA1"/>
    <w:rsid w:val="00222D67"/>
    <w:rsid w:val="00222E06"/>
    <w:rsid w:val="002234AC"/>
    <w:rsid w:val="002234B9"/>
    <w:rsid w:val="00223698"/>
    <w:rsid w:val="00223A11"/>
    <w:rsid w:val="00223A34"/>
    <w:rsid w:val="00223C7F"/>
    <w:rsid w:val="00223DB2"/>
    <w:rsid w:val="00223F77"/>
    <w:rsid w:val="00223FF0"/>
    <w:rsid w:val="0022400B"/>
    <w:rsid w:val="0022475D"/>
    <w:rsid w:val="002248F0"/>
    <w:rsid w:val="00224BDB"/>
    <w:rsid w:val="002253C5"/>
    <w:rsid w:val="00225B48"/>
    <w:rsid w:val="00225FE5"/>
    <w:rsid w:val="00225FF2"/>
    <w:rsid w:val="00226061"/>
    <w:rsid w:val="00226087"/>
    <w:rsid w:val="002260F3"/>
    <w:rsid w:val="002261EF"/>
    <w:rsid w:val="00226470"/>
    <w:rsid w:val="0022671F"/>
    <w:rsid w:val="002268BB"/>
    <w:rsid w:val="002269AE"/>
    <w:rsid w:val="00226B28"/>
    <w:rsid w:val="00226CB9"/>
    <w:rsid w:val="00227007"/>
    <w:rsid w:val="0022748D"/>
    <w:rsid w:val="00227754"/>
    <w:rsid w:val="00227B22"/>
    <w:rsid w:val="00227CB3"/>
    <w:rsid w:val="00227CF7"/>
    <w:rsid w:val="00227EAE"/>
    <w:rsid w:val="00230070"/>
    <w:rsid w:val="00230D2C"/>
    <w:rsid w:val="00230D92"/>
    <w:rsid w:val="002312D0"/>
    <w:rsid w:val="00231506"/>
    <w:rsid w:val="0023181C"/>
    <w:rsid w:val="00231B45"/>
    <w:rsid w:val="00231D9E"/>
    <w:rsid w:val="0023201A"/>
    <w:rsid w:val="0023211F"/>
    <w:rsid w:val="002322B1"/>
    <w:rsid w:val="002324C8"/>
    <w:rsid w:val="0023347A"/>
    <w:rsid w:val="0023349F"/>
    <w:rsid w:val="002335D8"/>
    <w:rsid w:val="00233685"/>
    <w:rsid w:val="00233766"/>
    <w:rsid w:val="00233BE7"/>
    <w:rsid w:val="00234483"/>
    <w:rsid w:val="002349AA"/>
    <w:rsid w:val="00234A6A"/>
    <w:rsid w:val="00234F13"/>
    <w:rsid w:val="00235213"/>
    <w:rsid w:val="002355A5"/>
    <w:rsid w:val="00235983"/>
    <w:rsid w:val="00235CCF"/>
    <w:rsid w:val="00235DEA"/>
    <w:rsid w:val="00236762"/>
    <w:rsid w:val="00236B66"/>
    <w:rsid w:val="00236DC0"/>
    <w:rsid w:val="002370E0"/>
    <w:rsid w:val="00237132"/>
    <w:rsid w:val="002377E3"/>
    <w:rsid w:val="00237CD9"/>
    <w:rsid w:val="00237E77"/>
    <w:rsid w:val="00237F9E"/>
    <w:rsid w:val="00237FDF"/>
    <w:rsid w:val="00240560"/>
    <w:rsid w:val="00240677"/>
    <w:rsid w:val="00241102"/>
    <w:rsid w:val="002411BC"/>
    <w:rsid w:val="00241347"/>
    <w:rsid w:val="0024166E"/>
    <w:rsid w:val="002416DF"/>
    <w:rsid w:val="00241890"/>
    <w:rsid w:val="0024190A"/>
    <w:rsid w:val="002420F7"/>
    <w:rsid w:val="00242521"/>
    <w:rsid w:val="00242720"/>
    <w:rsid w:val="00242751"/>
    <w:rsid w:val="0024281E"/>
    <w:rsid w:val="00242920"/>
    <w:rsid w:val="00242AF3"/>
    <w:rsid w:val="00242B06"/>
    <w:rsid w:val="002432D9"/>
    <w:rsid w:val="00243440"/>
    <w:rsid w:val="002435F6"/>
    <w:rsid w:val="0024363B"/>
    <w:rsid w:val="00243BBD"/>
    <w:rsid w:val="00243F33"/>
    <w:rsid w:val="0024431B"/>
    <w:rsid w:val="002443C7"/>
    <w:rsid w:val="00244500"/>
    <w:rsid w:val="00244741"/>
    <w:rsid w:val="0024474B"/>
    <w:rsid w:val="00244E81"/>
    <w:rsid w:val="00245312"/>
    <w:rsid w:val="00245434"/>
    <w:rsid w:val="00245563"/>
    <w:rsid w:val="002457AC"/>
    <w:rsid w:val="00245CD6"/>
    <w:rsid w:val="00245CF4"/>
    <w:rsid w:val="00245FEC"/>
    <w:rsid w:val="002465BD"/>
    <w:rsid w:val="0024686F"/>
    <w:rsid w:val="00246A47"/>
    <w:rsid w:val="00246BA5"/>
    <w:rsid w:val="00247513"/>
    <w:rsid w:val="00247A06"/>
    <w:rsid w:val="00247BE0"/>
    <w:rsid w:val="00247E7C"/>
    <w:rsid w:val="00250451"/>
    <w:rsid w:val="00250522"/>
    <w:rsid w:val="0025053B"/>
    <w:rsid w:val="00251322"/>
    <w:rsid w:val="0025183C"/>
    <w:rsid w:val="00251E89"/>
    <w:rsid w:val="002520E3"/>
    <w:rsid w:val="00252656"/>
    <w:rsid w:val="0025282B"/>
    <w:rsid w:val="00252C3E"/>
    <w:rsid w:val="00252E82"/>
    <w:rsid w:val="002531FC"/>
    <w:rsid w:val="00253294"/>
    <w:rsid w:val="002532CC"/>
    <w:rsid w:val="002534F2"/>
    <w:rsid w:val="0025374C"/>
    <w:rsid w:val="00253E18"/>
    <w:rsid w:val="00253EC3"/>
    <w:rsid w:val="00254300"/>
    <w:rsid w:val="0025431F"/>
    <w:rsid w:val="00254C07"/>
    <w:rsid w:val="00254C87"/>
    <w:rsid w:val="00254D5F"/>
    <w:rsid w:val="00254DC9"/>
    <w:rsid w:val="0025569E"/>
    <w:rsid w:val="00255733"/>
    <w:rsid w:val="002559DA"/>
    <w:rsid w:val="00255A54"/>
    <w:rsid w:val="0025678D"/>
    <w:rsid w:val="00256AED"/>
    <w:rsid w:val="00256B14"/>
    <w:rsid w:val="00256CCD"/>
    <w:rsid w:val="00256CE3"/>
    <w:rsid w:val="00256F19"/>
    <w:rsid w:val="00256F70"/>
    <w:rsid w:val="0025714E"/>
    <w:rsid w:val="0025728B"/>
    <w:rsid w:val="00257FE5"/>
    <w:rsid w:val="00260693"/>
    <w:rsid w:val="0026099A"/>
    <w:rsid w:val="00260D51"/>
    <w:rsid w:val="00260E90"/>
    <w:rsid w:val="00260F77"/>
    <w:rsid w:val="00261125"/>
    <w:rsid w:val="002613AA"/>
    <w:rsid w:val="0026158C"/>
    <w:rsid w:val="00261667"/>
    <w:rsid w:val="00261895"/>
    <w:rsid w:val="0026197C"/>
    <w:rsid w:val="00261AA7"/>
    <w:rsid w:val="00261B6E"/>
    <w:rsid w:val="00261FB9"/>
    <w:rsid w:val="0026224B"/>
    <w:rsid w:val="002622CB"/>
    <w:rsid w:val="002622FE"/>
    <w:rsid w:val="00262754"/>
    <w:rsid w:val="002628B9"/>
    <w:rsid w:val="00262AC1"/>
    <w:rsid w:val="00262AD2"/>
    <w:rsid w:val="00262B40"/>
    <w:rsid w:val="002632F4"/>
    <w:rsid w:val="00263676"/>
    <w:rsid w:val="00263D27"/>
    <w:rsid w:val="00263E54"/>
    <w:rsid w:val="00264075"/>
    <w:rsid w:val="002641C6"/>
    <w:rsid w:val="00264B67"/>
    <w:rsid w:val="00265118"/>
    <w:rsid w:val="002652E4"/>
    <w:rsid w:val="00265807"/>
    <w:rsid w:val="002659E6"/>
    <w:rsid w:val="002659E9"/>
    <w:rsid w:val="00265AB9"/>
    <w:rsid w:val="00265B3A"/>
    <w:rsid w:val="00265DA7"/>
    <w:rsid w:val="0026602E"/>
    <w:rsid w:val="00266B87"/>
    <w:rsid w:val="00266CDB"/>
    <w:rsid w:val="00266E46"/>
    <w:rsid w:val="00266F5D"/>
    <w:rsid w:val="002673C7"/>
    <w:rsid w:val="002674F6"/>
    <w:rsid w:val="0026750E"/>
    <w:rsid w:val="0026759D"/>
    <w:rsid w:val="00267AA6"/>
    <w:rsid w:val="00267BFF"/>
    <w:rsid w:val="00267DD0"/>
    <w:rsid w:val="00267F7E"/>
    <w:rsid w:val="00267FB4"/>
    <w:rsid w:val="00270349"/>
    <w:rsid w:val="002706D3"/>
    <w:rsid w:val="002708A4"/>
    <w:rsid w:val="00270ABA"/>
    <w:rsid w:val="00270E53"/>
    <w:rsid w:val="002714B0"/>
    <w:rsid w:val="00271965"/>
    <w:rsid w:val="0027246C"/>
    <w:rsid w:val="0027270D"/>
    <w:rsid w:val="00272873"/>
    <w:rsid w:val="00273168"/>
    <w:rsid w:val="002731FC"/>
    <w:rsid w:val="002732C8"/>
    <w:rsid w:val="00273829"/>
    <w:rsid w:val="002738B6"/>
    <w:rsid w:val="00273B1D"/>
    <w:rsid w:val="00273B3C"/>
    <w:rsid w:val="002742D0"/>
    <w:rsid w:val="002743C9"/>
    <w:rsid w:val="00274755"/>
    <w:rsid w:val="0027487D"/>
    <w:rsid w:val="002749F1"/>
    <w:rsid w:val="00274B09"/>
    <w:rsid w:val="00274B93"/>
    <w:rsid w:val="00275071"/>
    <w:rsid w:val="002751BE"/>
    <w:rsid w:val="002758A4"/>
    <w:rsid w:val="00275C77"/>
    <w:rsid w:val="002769CC"/>
    <w:rsid w:val="00276F3D"/>
    <w:rsid w:val="002770E2"/>
    <w:rsid w:val="00277155"/>
    <w:rsid w:val="00277445"/>
    <w:rsid w:val="0027762A"/>
    <w:rsid w:val="002776EE"/>
    <w:rsid w:val="00277CE6"/>
    <w:rsid w:val="00277EB5"/>
    <w:rsid w:val="002811BD"/>
    <w:rsid w:val="00281238"/>
    <w:rsid w:val="002814C7"/>
    <w:rsid w:val="00281867"/>
    <w:rsid w:val="002818C8"/>
    <w:rsid w:val="0028193F"/>
    <w:rsid w:val="00281E68"/>
    <w:rsid w:val="0028216D"/>
    <w:rsid w:val="00282240"/>
    <w:rsid w:val="0028230C"/>
    <w:rsid w:val="0028267B"/>
    <w:rsid w:val="002829CD"/>
    <w:rsid w:val="00282AD3"/>
    <w:rsid w:val="00282C2E"/>
    <w:rsid w:val="00282D3E"/>
    <w:rsid w:val="0028316A"/>
    <w:rsid w:val="0028338C"/>
    <w:rsid w:val="00283A53"/>
    <w:rsid w:val="00283B61"/>
    <w:rsid w:val="00283EC0"/>
    <w:rsid w:val="00283F2F"/>
    <w:rsid w:val="0028405E"/>
    <w:rsid w:val="0028413C"/>
    <w:rsid w:val="002844EE"/>
    <w:rsid w:val="002846A9"/>
    <w:rsid w:val="002850DD"/>
    <w:rsid w:val="0028540C"/>
    <w:rsid w:val="00285A75"/>
    <w:rsid w:val="00285A96"/>
    <w:rsid w:val="002860E0"/>
    <w:rsid w:val="0028612B"/>
    <w:rsid w:val="00286160"/>
    <w:rsid w:val="0028643B"/>
    <w:rsid w:val="0028651D"/>
    <w:rsid w:val="00286EBB"/>
    <w:rsid w:val="0028718F"/>
    <w:rsid w:val="002872F3"/>
    <w:rsid w:val="0028794D"/>
    <w:rsid w:val="00287AF5"/>
    <w:rsid w:val="00287BD9"/>
    <w:rsid w:val="00287D8E"/>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46D"/>
    <w:rsid w:val="0029453D"/>
    <w:rsid w:val="0029466B"/>
    <w:rsid w:val="0029471A"/>
    <w:rsid w:val="00294832"/>
    <w:rsid w:val="00294894"/>
    <w:rsid w:val="00294B69"/>
    <w:rsid w:val="00294B85"/>
    <w:rsid w:val="00295755"/>
    <w:rsid w:val="002957F5"/>
    <w:rsid w:val="00295A42"/>
    <w:rsid w:val="00295AB3"/>
    <w:rsid w:val="00295C93"/>
    <w:rsid w:val="00295FFC"/>
    <w:rsid w:val="00296220"/>
    <w:rsid w:val="00296351"/>
    <w:rsid w:val="002965CC"/>
    <w:rsid w:val="002966C5"/>
    <w:rsid w:val="00296C33"/>
    <w:rsid w:val="00297543"/>
    <w:rsid w:val="00297712"/>
    <w:rsid w:val="002978FA"/>
    <w:rsid w:val="00297B32"/>
    <w:rsid w:val="00297EC0"/>
    <w:rsid w:val="002A01BC"/>
    <w:rsid w:val="002A03DC"/>
    <w:rsid w:val="002A063C"/>
    <w:rsid w:val="002A0AC3"/>
    <w:rsid w:val="002A0ACE"/>
    <w:rsid w:val="002A0CE1"/>
    <w:rsid w:val="002A0CE6"/>
    <w:rsid w:val="002A1880"/>
    <w:rsid w:val="002A1977"/>
    <w:rsid w:val="002A1A33"/>
    <w:rsid w:val="002A1C68"/>
    <w:rsid w:val="002A20D2"/>
    <w:rsid w:val="002A2162"/>
    <w:rsid w:val="002A25D1"/>
    <w:rsid w:val="002A2A73"/>
    <w:rsid w:val="002A2B0F"/>
    <w:rsid w:val="002A346C"/>
    <w:rsid w:val="002A353F"/>
    <w:rsid w:val="002A3547"/>
    <w:rsid w:val="002A3978"/>
    <w:rsid w:val="002A3AAB"/>
    <w:rsid w:val="002A4697"/>
    <w:rsid w:val="002A4BE0"/>
    <w:rsid w:val="002A4D1C"/>
    <w:rsid w:val="002A4D58"/>
    <w:rsid w:val="002A4D9D"/>
    <w:rsid w:val="002A5052"/>
    <w:rsid w:val="002A50F7"/>
    <w:rsid w:val="002A5557"/>
    <w:rsid w:val="002A55A3"/>
    <w:rsid w:val="002A560A"/>
    <w:rsid w:val="002A5CF2"/>
    <w:rsid w:val="002A6011"/>
    <w:rsid w:val="002A6580"/>
    <w:rsid w:val="002A6BB4"/>
    <w:rsid w:val="002A6E6C"/>
    <w:rsid w:val="002A71DA"/>
    <w:rsid w:val="002A734E"/>
    <w:rsid w:val="002A7828"/>
    <w:rsid w:val="002A794A"/>
    <w:rsid w:val="002A7AD8"/>
    <w:rsid w:val="002A7C8A"/>
    <w:rsid w:val="002A7CC0"/>
    <w:rsid w:val="002B0D50"/>
    <w:rsid w:val="002B10DC"/>
    <w:rsid w:val="002B1278"/>
    <w:rsid w:val="002B147C"/>
    <w:rsid w:val="002B184D"/>
    <w:rsid w:val="002B18D5"/>
    <w:rsid w:val="002B18D9"/>
    <w:rsid w:val="002B1F62"/>
    <w:rsid w:val="002B2151"/>
    <w:rsid w:val="002B2AE1"/>
    <w:rsid w:val="002B2B2C"/>
    <w:rsid w:val="002B2CD4"/>
    <w:rsid w:val="002B2EFA"/>
    <w:rsid w:val="002B2F19"/>
    <w:rsid w:val="002B3BC0"/>
    <w:rsid w:val="002B3BF4"/>
    <w:rsid w:val="002B3C8E"/>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676"/>
    <w:rsid w:val="002B6D47"/>
    <w:rsid w:val="002B70E1"/>
    <w:rsid w:val="002B72B9"/>
    <w:rsid w:val="002B73F3"/>
    <w:rsid w:val="002B747A"/>
    <w:rsid w:val="002B7973"/>
    <w:rsid w:val="002B7A48"/>
    <w:rsid w:val="002B7AE9"/>
    <w:rsid w:val="002B7BC4"/>
    <w:rsid w:val="002B7FA1"/>
    <w:rsid w:val="002C01CF"/>
    <w:rsid w:val="002C05B1"/>
    <w:rsid w:val="002C05E1"/>
    <w:rsid w:val="002C1023"/>
    <w:rsid w:val="002C1DC3"/>
    <w:rsid w:val="002C24E7"/>
    <w:rsid w:val="002C2F75"/>
    <w:rsid w:val="002C3022"/>
    <w:rsid w:val="002C3580"/>
    <w:rsid w:val="002C39B2"/>
    <w:rsid w:val="002C3D49"/>
    <w:rsid w:val="002C3DDF"/>
    <w:rsid w:val="002C4524"/>
    <w:rsid w:val="002C45F9"/>
    <w:rsid w:val="002C4666"/>
    <w:rsid w:val="002C4681"/>
    <w:rsid w:val="002C4B45"/>
    <w:rsid w:val="002C4C43"/>
    <w:rsid w:val="002C4DEF"/>
    <w:rsid w:val="002C52D0"/>
    <w:rsid w:val="002C55F3"/>
    <w:rsid w:val="002C5689"/>
    <w:rsid w:val="002C5856"/>
    <w:rsid w:val="002C5DD5"/>
    <w:rsid w:val="002C67ED"/>
    <w:rsid w:val="002C77C9"/>
    <w:rsid w:val="002C78FB"/>
    <w:rsid w:val="002C79A7"/>
    <w:rsid w:val="002C79DD"/>
    <w:rsid w:val="002C7C74"/>
    <w:rsid w:val="002C7D41"/>
    <w:rsid w:val="002C7F1E"/>
    <w:rsid w:val="002D00E7"/>
    <w:rsid w:val="002D062B"/>
    <w:rsid w:val="002D078B"/>
    <w:rsid w:val="002D0F0F"/>
    <w:rsid w:val="002D1994"/>
    <w:rsid w:val="002D1E47"/>
    <w:rsid w:val="002D27E7"/>
    <w:rsid w:val="002D2903"/>
    <w:rsid w:val="002D339A"/>
    <w:rsid w:val="002D4810"/>
    <w:rsid w:val="002D4904"/>
    <w:rsid w:val="002D53E0"/>
    <w:rsid w:val="002D55FF"/>
    <w:rsid w:val="002D594F"/>
    <w:rsid w:val="002D5A1D"/>
    <w:rsid w:val="002D5E0C"/>
    <w:rsid w:val="002D6118"/>
    <w:rsid w:val="002D641A"/>
    <w:rsid w:val="002D641C"/>
    <w:rsid w:val="002D6B02"/>
    <w:rsid w:val="002D7206"/>
    <w:rsid w:val="002D73C3"/>
    <w:rsid w:val="002D79EB"/>
    <w:rsid w:val="002D7F35"/>
    <w:rsid w:val="002E0659"/>
    <w:rsid w:val="002E07C1"/>
    <w:rsid w:val="002E0874"/>
    <w:rsid w:val="002E08F1"/>
    <w:rsid w:val="002E13FA"/>
    <w:rsid w:val="002E1AD9"/>
    <w:rsid w:val="002E1FFE"/>
    <w:rsid w:val="002E2615"/>
    <w:rsid w:val="002E2957"/>
    <w:rsid w:val="002E2C58"/>
    <w:rsid w:val="002E2E55"/>
    <w:rsid w:val="002E2F0D"/>
    <w:rsid w:val="002E30AA"/>
    <w:rsid w:val="002E3148"/>
    <w:rsid w:val="002E3296"/>
    <w:rsid w:val="002E379E"/>
    <w:rsid w:val="002E44E2"/>
    <w:rsid w:val="002E4998"/>
    <w:rsid w:val="002E4BB6"/>
    <w:rsid w:val="002E525E"/>
    <w:rsid w:val="002E579B"/>
    <w:rsid w:val="002E58C7"/>
    <w:rsid w:val="002E5AAD"/>
    <w:rsid w:val="002E5BD2"/>
    <w:rsid w:val="002E5CBE"/>
    <w:rsid w:val="002E5DA0"/>
    <w:rsid w:val="002E669F"/>
    <w:rsid w:val="002E6B1B"/>
    <w:rsid w:val="002E6C43"/>
    <w:rsid w:val="002E6E0C"/>
    <w:rsid w:val="002E6EC9"/>
    <w:rsid w:val="002E7019"/>
    <w:rsid w:val="002E7440"/>
    <w:rsid w:val="002E7A48"/>
    <w:rsid w:val="002E7ADA"/>
    <w:rsid w:val="002F007F"/>
    <w:rsid w:val="002F0173"/>
    <w:rsid w:val="002F0223"/>
    <w:rsid w:val="002F04E2"/>
    <w:rsid w:val="002F077B"/>
    <w:rsid w:val="002F09E9"/>
    <w:rsid w:val="002F0B10"/>
    <w:rsid w:val="002F10E2"/>
    <w:rsid w:val="002F1A76"/>
    <w:rsid w:val="002F1B76"/>
    <w:rsid w:val="002F1E93"/>
    <w:rsid w:val="002F229F"/>
    <w:rsid w:val="002F22C1"/>
    <w:rsid w:val="002F2416"/>
    <w:rsid w:val="002F2E08"/>
    <w:rsid w:val="002F3102"/>
    <w:rsid w:val="002F34F2"/>
    <w:rsid w:val="002F35B4"/>
    <w:rsid w:val="002F3B19"/>
    <w:rsid w:val="002F3F8C"/>
    <w:rsid w:val="002F4163"/>
    <w:rsid w:val="002F4188"/>
    <w:rsid w:val="002F4589"/>
    <w:rsid w:val="002F4594"/>
    <w:rsid w:val="002F49C8"/>
    <w:rsid w:val="002F50DC"/>
    <w:rsid w:val="002F56F7"/>
    <w:rsid w:val="002F580B"/>
    <w:rsid w:val="002F599E"/>
    <w:rsid w:val="002F5A9E"/>
    <w:rsid w:val="002F5CD9"/>
    <w:rsid w:val="002F5D45"/>
    <w:rsid w:val="002F5F7C"/>
    <w:rsid w:val="002F6580"/>
    <w:rsid w:val="002F67E3"/>
    <w:rsid w:val="002F6DD9"/>
    <w:rsid w:val="002F70DD"/>
    <w:rsid w:val="002F715E"/>
    <w:rsid w:val="002F75A6"/>
    <w:rsid w:val="002F78D8"/>
    <w:rsid w:val="002F7AE1"/>
    <w:rsid w:val="002F7DC0"/>
    <w:rsid w:val="002F7F60"/>
    <w:rsid w:val="003000E1"/>
    <w:rsid w:val="0030045C"/>
    <w:rsid w:val="0030046E"/>
    <w:rsid w:val="003006A2"/>
    <w:rsid w:val="0030098C"/>
    <w:rsid w:val="003009CF"/>
    <w:rsid w:val="00300BD1"/>
    <w:rsid w:val="00300EC2"/>
    <w:rsid w:val="003011EF"/>
    <w:rsid w:val="00301306"/>
    <w:rsid w:val="00301500"/>
    <w:rsid w:val="00301570"/>
    <w:rsid w:val="00301717"/>
    <w:rsid w:val="00301719"/>
    <w:rsid w:val="0030180C"/>
    <w:rsid w:val="00301911"/>
    <w:rsid w:val="00301D78"/>
    <w:rsid w:val="00301EFA"/>
    <w:rsid w:val="003024E1"/>
    <w:rsid w:val="003026A8"/>
    <w:rsid w:val="00303B4E"/>
    <w:rsid w:val="00303D1C"/>
    <w:rsid w:val="00304531"/>
    <w:rsid w:val="0030454B"/>
    <w:rsid w:val="00304B75"/>
    <w:rsid w:val="00304DAD"/>
    <w:rsid w:val="0030521B"/>
    <w:rsid w:val="00305262"/>
    <w:rsid w:val="0030540E"/>
    <w:rsid w:val="00305612"/>
    <w:rsid w:val="003059DD"/>
    <w:rsid w:val="00305B43"/>
    <w:rsid w:val="00306595"/>
    <w:rsid w:val="00306642"/>
    <w:rsid w:val="00306A1F"/>
    <w:rsid w:val="00306CEC"/>
    <w:rsid w:val="00306ED3"/>
    <w:rsid w:val="00306EFB"/>
    <w:rsid w:val="00307074"/>
    <w:rsid w:val="003076E0"/>
    <w:rsid w:val="0030774A"/>
    <w:rsid w:val="00307C7F"/>
    <w:rsid w:val="00307CD6"/>
    <w:rsid w:val="00310476"/>
    <w:rsid w:val="003107AA"/>
    <w:rsid w:val="003107E1"/>
    <w:rsid w:val="003108C7"/>
    <w:rsid w:val="00310B48"/>
    <w:rsid w:val="00310B8F"/>
    <w:rsid w:val="00310BDE"/>
    <w:rsid w:val="00310C8E"/>
    <w:rsid w:val="00310F2B"/>
    <w:rsid w:val="003110BB"/>
    <w:rsid w:val="003112CB"/>
    <w:rsid w:val="00311C53"/>
    <w:rsid w:val="00311E97"/>
    <w:rsid w:val="00312054"/>
    <w:rsid w:val="003126F6"/>
    <w:rsid w:val="0031297E"/>
    <w:rsid w:val="00312AF9"/>
    <w:rsid w:val="00312BDD"/>
    <w:rsid w:val="00312DFB"/>
    <w:rsid w:val="00313420"/>
    <w:rsid w:val="00313632"/>
    <w:rsid w:val="003136B1"/>
    <w:rsid w:val="003138FD"/>
    <w:rsid w:val="00314B17"/>
    <w:rsid w:val="0031523D"/>
    <w:rsid w:val="00315F48"/>
    <w:rsid w:val="003164F8"/>
    <w:rsid w:val="003168FF"/>
    <w:rsid w:val="00316A6F"/>
    <w:rsid w:val="00316A9F"/>
    <w:rsid w:val="00316EAE"/>
    <w:rsid w:val="0031705D"/>
    <w:rsid w:val="00317095"/>
    <w:rsid w:val="00317DEB"/>
    <w:rsid w:val="00317E9F"/>
    <w:rsid w:val="00317FEA"/>
    <w:rsid w:val="003204FE"/>
    <w:rsid w:val="00320744"/>
    <w:rsid w:val="00320953"/>
    <w:rsid w:val="00320FB3"/>
    <w:rsid w:val="0032118C"/>
    <w:rsid w:val="0032158C"/>
    <w:rsid w:val="003216B7"/>
    <w:rsid w:val="00321835"/>
    <w:rsid w:val="0032192E"/>
    <w:rsid w:val="00321950"/>
    <w:rsid w:val="00321F4B"/>
    <w:rsid w:val="0032261E"/>
    <w:rsid w:val="00322ACE"/>
    <w:rsid w:val="00322B52"/>
    <w:rsid w:val="00322C67"/>
    <w:rsid w:val="00322CB2"/>
    <w:rsid w:val="00322D32"/>
    <w:rsid w:val="0032349B"/>
    <w:rsid w:val="003237E1"/>
    <w:rsid w:val="00323A15"/>
    <w:rsid w:val="00323A27"/>
    <w:rsid w:val="003242EE"/>
    <w:rsid w:val="003244B7"/>
    <w:rsid w:val="003246F9"/>
    <w:rsid w:val="00324825"/>
    <w:rsid w:val="00324D04"/>
    <w:rsid w:val="00325168"/>
    <w:rsid w:val="00325341"/>
    <w:rsid w:val="003255D7"/>
    <w:rsid w:val="0032566E"/>
    <w:rsid w:val="00325D7C"/>
    <w:rsid w:val="00325FC0"/>
    <w:rsid w:val="00325FD1"/>
    <w:rsid w:val="003267BF"/>
    <w:rsid w:val="00326B75"/>
    <w:rsid w:val="00326E0C"/>
    <w:rsid w:val="00326F44"/>
    <w:rsid w:val="00327023"/>
    <w:rsid w:val="00327561"/>
    <w:rsid w:val="00327E82"/>
    <w:rsid w:val="00327F8F"/>
    <w:rsid w:val="003301B4"/>
    <w:rsid w:val="0033040C"/>
    <w:rsid w:val="00330454"/>
    <w:rsid w:val="003305D6"/>
    <w:rsid w:val="00330730"/>
    <w:rsid w:val="00330A75"/>
    <w:rsid w:val="00330B73"/>
    <w:rsid w:val="00331408"/>
    <w:rsid w:val="0033158A"/>
    <w:rsid w:val="00331874"/>
    <w:rsid w:val="00331AD6"/>
    <w:rsid w:val="00331C5A"/>
    <w:rsid w:val="00331E7F"/>
    <w:rsid w:val="00331EBE"/>
    <w:rsid w:val="00332042"/>
    <w:rsid w:val="00332573"/>
    <w:rsid w:val="0033268A"/>
    <w:rsid w:val="00332AD5"/>
    <w:rsid w:val="00333035"/>
    <w:rsid w:val="00333328"/>
    <w:rsid w:val="0033341C"/>
    <w:rsid w:val="00333D6F"/>
    <w:rsid w:val="00333E7D"/>
    <w:rsid w:val="00333EC8"/>
    <w:rsid w:val="00333F07"/>
    <w:rsid w:val="003345C9"/>
    <w:rsid w:val="00334708"/>
    <w:rsid w:val="0033479B"/>
    <w:rsid w:val="00334B54"/>
    <w:rsid w:val="00334BC4"/>
    <w:rsid w:val="00334C3D"/>
    <w:rsid w:val="0033509A"/>
    <w:rsid w:val="00335760"/>
    <w:rsid w:val="0033581B"/>
    <w:rsid w:val="003358F9"/>
    <w:rsid w:val="00335B19"/>
    <w:rsid w:val="00335C19"/>
    <w:rsid w:val="00336451"/>
    <w:rsid w:val="003365BA"/>
    <w:rsid w:val="00336743"/>
    <w:rsid w:val="00336754"/>
    <w:rsid w:val="00336B0B"/>
    <w:rsid w:val="00336C01"/>
    <w:rsid w:val="00336F8F"/>
    <w:rsid w:val="00337127"/>
    <w:rsid w:val="0033770B"/>
    <w:rsid w:val="003378D8"/>
    <w:rsid w:val="00337910"/>
    <w:rsid w:val="00337916"/>
    <w:rsid w:val="00337A7C"/>
    <w:rsid w:val="00337B18"/>
    <w:rsid w:val="00337FE1"/>
    <w:rsid w:val="00340004"/>
    <w:rsid w:val="003401A2"/>
    <w:rsid w:val="00340319"/>
    <w:rsid w:val="0034032F"/>
    <w:rsid w:val="00340338"/>
    <w:rsid w:val="003406B5"/>
    <w:rsid w:val="003406C2"/>
    <w:rsid w:val="00340756"/>
    <w:rsid w:val="00340E12"/>
    <w:rsid w:val="0034101A"/>
    <w:rsid w:val="00341303"/>
    <w:rsid w:val="00341817"/>
    <w:rsid w:val="003418E2"/>
    <w:rsid w:val="00342001"/>
    <w:rsid w:val="00342289"/>
    <w:rsid w:val="003422B7"/>
    <w:rsid w:val="00342579"/>
    <w:rsid w:val="00342664"/>
    <w:rsid w:val="003428B2"/>
    <w:rsid w:val="0034329A"/>
    <w:rsid w:val="003432C3"/>
    <w:rsid w:val="0034421A"/>
    <w:rsid w:val="003448EA"/>
    <w:rsid w:val="00344B88"/>
    <w:rsid w:val="00344D9F"/>
    <w:rsid w:val="0034506E"/>
    <w:rsid w:val="00345085"/>
    <w:rsid w:val="00345086"/>
    <w:rsid w:val="00345247"/>
    <w:rsid w:val="0034574B"/>
    <w:rsid w:val="0034589D"/>
    <w:rsid w:val="003459F7"/>
    <w:rsid w:val="00345BAB"/>
    <w:rsid w:val="00345CB6"/>
    <w:rsid w:val="00346A0A"/>
    <w:rsid w:val="00346D91"/>
    <w:rsid w:val="00346DD7"/>
    <w:rsid w:val="0034701F"/>
    <w:rsid w:val="00347098"/>
    <w:rsid w:val="00347153"/>
    <w:rsid w:val="00347174"/>
    <w:rsid w:val="003477EC"/>
    <w:rsid w:val="00347BF2"/>
    <w:rsid w:val="00347F9C"/>
    <w:rsid w:val="00350242"/>
    <w:rsid w:val="0035099D"/>
    <w:rsid w:val="00350A03"/>
    <w:rsid w:val="00350A75"/>
    <w:rsid w:val="00350B43"/>
    <w:rsid w:val="00350D98"/>
    <w:rsid w:val="0035215A"/>
    <w:rsid w:val="003523F2"/>
    <w:rsid w:val="0035247B"/>
    <w:rsid w:val="00352798"/>
    <w:rsid w:val="003529A2"/>
    <w:rsid w:val="00352D16"/>
    <w:rsid w:val="00353396"/>
    <w:rsid w:val="00353689"/>
    <w:rsid w:val="00353A77"/>
    <w:rsid w:val="00353A8B"/>
    <w:rsid w:val="00353C6F"/>
    <w:rsid w:val="003540AF"/>
    <w:rsid w:val="003541B5"/>
    <w:rsid w:val="00354FAF"/>
    <w:rsid w:val="003551B5"/>
    <w:rsid w:val="0035544A"/>
    <w:rsid w:val="0035547A"/>
    <w:rsid w:val="003555B5"/>
    <w:rsid w:val="00355CFB"/>
    <w:rsid w:val="00356583"/>
    <w:rsid w:val="00356991"/>
    <w:rsid w:val="00356B0C"/>
    <w:rsid w:val="00356B94"/>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97B"/>
    <w:rsid w:val="00362A85"/>
    <w:rsid w:val="00362B8B"/>
    <w:rsid w:val="0036316C"/>
    <w:rsid w:val="0036369F"/>
    <w:rsid w:val="003648B5"/>
    <w:rsid w:val="00364B22"/>
    <w:rsid w:val="00364B58"/>
    <w:rsid w:val="00364CCA"/>
    <w:rsid w:val="003653BF"/>
    <w:rsid w:val="0036540A"/>
    <w:rsid w:val="003654FC"/>
    <w:rsid w:val="00365C4D"/>
    <w:rsid w:val="00365DFA"/>
    <w:rsid w:val="00365E01"/>
    <w:rsid w:val="00365E5E"/>
    <w:rsid w:val="003661C0"/>
    <w:rsid w:val="00366211"/>
    <w:rsid w:val="0036631E"/>
    <w:rsid w:val="00366409"/>
    <w:rsid w:val="00366529"/>
    <w:rsid w:val="00366824"/>
    <w:rsid w:val="003668E5"/>
    <w:rsid w:val="0036704F"/>
    <w:rsid w:val="00367515"/>
    <w:rsid w:val="003679C4"/>
    <w:rsid w:val="0037008D"/>
    <w:rsid w:val="0037033E"/>
    <w:rsid w:val="003703B2"/>
    <w:rsid w:val="00370BE6"/>
    <w:rsid w:val="00370CE0"/>
    <w:rsid w:val="00370DEC"/>
    <w:rsid w:val="00370E17"/>
    <w:rsid w:val="003711F1"/>
    <w:rsid w:val="00371632"/>
    <w:rsid w:val="00371887"/>
    <w:rsid w:val="003718F4"/>
    <w:rsid w:val="00371A4A"/>
    <w:rsid w:val="00371C03"/>
    <w:rsid w:val="00372253"/>
    <w:rsid w:val="0037289C"/>
    <w:rsid w:val="0037297D"/>
    <w:rsid w:val="00372E50"/>
    <w:rsid w:val="00373312"/>
    <w:rsid w:val="00373734"/>
    <w:rsid w:val="00373AC7"/>
    <w:rsid w:val="00373AF2"/>
    <w:rsid w:val="00373AF4"/>
    <w:rsid w:val="00373B78"/>
    <w:rsid w:val="00373BC6"/>
    <w:rsid w:val="00373FAC"/>
    <w:rsid w:val="0037419E"/>
    <w:rsid w:val="003749B3"/>
    <w:rsid w:val="00374AC6"/>
    <w:rsid w:val="00374F62"/>
    <w:rsid w:val="00375261"/>
    <w:rsid w:val="00375480"/>
    <w:rsid w:val="00375607"/>
    <w:rsid w:val="00375ABC"/>
    <w:rsid w:val="00375AE6"/>
    <w:rsid w:val="00375D85"/>
    <w:rsid w:val="003763C9"/>
    <w:rsid w:val="0037650C"/>
    <w:rsid w:val="00376538"/>
    <w:rsid w:val="0037664C"/>
    <w:rsid w:val="0037664D"/>
    <w:rsid w:val="00376C4C"/>
    <w:rsid w:val="003771E3"/>
    <w:rsid w:val="00377205"/>
    <w:rsid w:val="00377416"/>
    <w:rsid w:val="00377F33"/>
    <w:rsid w:val="00377FD7"/>
    <w:rsid w:val="00380202"/>
    <w:rsid w:val="0038049E"/>
    <w:rsid w:val="003809D8"/>
    <w:rsid w:val="00380A5A"/>
    <w:rsid w:val="00380C69"/>
    <w:rsid w:val="00380FDE"/>
    <w:rsid w:val="00381517"/>
    <w:rsid w:val="00381E63"/>
    <w:rsid w:val="00382146"/>
    <w:rsid w:val="00382177"/>
    <w:rsid w:val="00382673"/>
    <w:rsid w:val="00382705"/>
    <w:rsid w:val="003828D1"/>
    <w:rsid w:val="00382A29"/>
    <w:rsid w:val="003837FD"/>
    <w:rsid w:val="00383CFD"/>
    <w:rsid w:val="003840B1"/>
    <w:rsid w:val="003843E1"/>
    <w:rsid w:val="00384969"/>
    <w:rsid w:val="00384AA3"/>
    <w:rsid w:val="00384F31"/>
    <w:rsid w:val="00384F3A"/>
    <w:rsid w:val="00385C52"/>
    <w:rsid w:val="00385D00"/>
    <w:rsid w:val="00385D6A"/>
    <w:rsid w:val="00386370"/>
    <w:rsid w:val="003863BA"/>
    <w:rsid w:val="003868A1"/>
    <w:rsid w:val="00386D00"/>
    <w:rsid w:val="003876DB"/>
    <w:rsid w:val="00387A87"/>
    <w:rsid w:val="00387CA4"/>
    <w:rsid w:val="00387E77"/>
    <w:rsid w:val="00387F25"/>
    <w:rsid w:val="003901D7"/>
    <w:rsid w:val="003904F5"/>
    <w:rsid w:val="00390DB0"/>
    <w:rsid w:val="00390EFB"/>
    <w:rsid w:val="0039122A"/>
    <w:rsid w:val="00391438"/>
    <w:rsid w:val="003914BA"/>
    <w:rsid w:val="0039154C"/>
    <w:rsid w:val="003915A9"/>
    <w:rsid w:val="0039163A"/>
    <w:rsid w:val="00391A5C"/>
    <w:rsid w:val="00391AEA"/>
    <w:rsid w:val="003920AB"/>
    <w:rsid w:val="0039272F"/>
    <w:rsid w:val="00392C4D"/>
    <w:rsid w:val="00392D88"/>
    <w:rsid w:val="00392E08"/>
    <w:rsid w:val="00392F73"/>
    <w:rsid w:val="00393172"/>
    <w:rsid w:val="00393294"/>
    <w:rsid w:val="00393339"/>
    <w:rsid w:val="00393691"/>
    <w:rsid w:val="003938A4"/>
    <w:rsid w:val="0039425E"/>
    <w:rsid w:val="0039463F"/>
    <w:rsid w:val="0039499E"/>
    <w:rsid w:val="00394A95"/>
    <w:rsid w:val="003956F9"/>
    <w:rsid w:val="0039572A"/>
    <w:rsid w:val="00395B0B"/>
    <w:rsid w:val="00395CFB"/>
    <w:rsid w:val="003961BC"/>
    <w:rsid w:val="00396416"/>
    <w:rsid w:val="003966F6"/>
    <w:rsid w:val="00396BFF"/>
    <w:rsid w:val="0039712C"/>
    <w:rsid w:val="00397416"/>
    <w:rsid w:val="00397737"/>
    <w:rsid w:val="003978F2"/>
    <w:rsid w:val="00397FEB"/>
    <w:rsid w:val="003A06B9"/>
    <w:rsid w:val="003A07C7"/>
    <w:rsid w:val="003A07FF"/>
    <w:rsid w:val="003A08F9"/>
    <w:rsid w:val="003A0C06"/>
    <w:rsid w:val="003A0C1D"/>
    <w:rsid w:val="003A0DA0"/>
    <w:rsid w:val="003A1A01"/>
    <w:rsid w:val="003A1DB2"/>
    <w:rsid w:val="003A20E6"/>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3A5"/>
    <w:rsid w:val="003A6747"/>
    <w:rsid w:val="003A6B85"/>
    <w:rsid w:val="003A6C9F"/>
    <w:rsid w:val="003A6CDD"/>
    <w:rsid w:val="003A6FEC"/>
    <w:rsid w:val="003A7851"/>
    <w:rsid w:val="003A7D77"/>
    <w:rsid w:val="003B01F4"/>
    <w:rsid w:val="003B071E"/>
    <w:rsid w:val="003B099B"/>
    <w:rsid w:val="003B0ACA"/>
    <w:rsid w:val="003B0EAA"/>
    <w:rsid w:val="003B0F00"/>
    <w:rsid w:val="003B0FE3"/>
    <w:rsid w:val="003B124F"/>
    <w:rsid w:val="003B13A0"/>
    <w:rsid w:val="003B13F0"/>
    <w:rsid w:val="003B14BE"/>
    <w:rsid w:val="003B1AA3"/>
    <w:rsid w:val="003B1DC4"/>
    <w:rsid w:val="003B1E26"/>
    <w:rsid w:val="003B206F"/>
    <w:rsid w:val="003B21CE"/>
    <w:rsid w:val="003B2A49"/>
    <w:rsid w:val="003B2B16"/>
    <w:rsid w:val="003B2BAF"/>
    <w:rsid w:val="003B2CA9"/>
    <w:rsid w:val="003B2D7F"/>
    <w:rsid w:val="003B30E2"/>
    <w:rsid w:val="003B31B0"/>
    <w:rsid w:val="003B31ED"/>
    <w:rsid w:val="003B324B"/>
    <w:rsid w:val="003B340F"/>
    <w:rsid w:val="003B421D"/>
    <w:rsid w:val="003B4301"/>
    <w:rsid w:val="003B49A7"/>
    <w:rsid w:val="003B4C93"/>
    <w:rsid w:val="003B4EC6"/>
    <w:rsid w:val="003B5188"/>
    <w:rsid w:val="003B5303"/>
    <w:rsid w:val="003B5343"/>
    <w:rsid w:val="003B596D"/>
    <w:rsid w:val="003B5A8B"/>
    <w:rsid w:val="003B5ACF"/>
    <w:rsid w:val="003B5DC1"/>
    <w:rsid w:val="003B600F"/>
    <w:rsid w:val="003B610D"/>
    <w:rsid w:val="003B6754"/>
    <w:rsid w:val="003B67F5"/>
    <w:rsid w:val="003B68EC"/>
    <w:rsid w:val="003B6B83"/>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4DF"/>
    <w:rsid w:val="003C1A0E"/>
    <w:rsid w:val="003C1AE3"/>
    <w:rsid w:val="003C1AEB"/>
    <w:rsid w:val="003C1B99"/>
    <w:rsid w:val="003C20B4"/>
    <w:rsid w:val="003C24FC"/>
    <w:rsid w:val="003C2883"/>
    <w:rsid w:val="003C2C05"/>
    <w:rsid w:val="003C2C89"/>
    <w:rsid w:val="003C2F0B"/>
    <w:rsid w:val="003C2F0D"/>
    <w:rsid w:val="003C33AC"/>
    <w:rsid w:val="003C3840"/>
    <w:rsid w:val="003C3B1E"/>
    <w:rsid w:val="003C3B6C"/>
    <w:rsid w:val="003C3DBE"/>
    <w:rsid w:val="003C3F95"/>
    <w:rsid w:val="003C45FF"/>
    <w:rsid w:val="003C46ED"/>
    <w:rsid w:val="003C48DA"/>
    <w:rsid w:val="003C4A4F"/>
    <w:rsid w:val="003C4DD6"/>
    <w:rsid w:val="003C52E4"/>
    <w:rsid w:val="003C52EB"/>
    <w:rsid w:val="003C5D52"/>
    <w:rsid w:val="003C5E3A"/>
    <w:rsid w:val="003C5F21"/>
    <w:rsid w:val="003C632D"/>
    <w:rsid w:val="003C67A1"/>
    <w:rsid w:val="003C6953"/>
    <w:rsid w:val="003C6D56"/>
    <w:rsid w:val="003C6EC9"/>
    <w:rsid w:val="003C718A"/>
    <w:rsid w:val="003C7585"/>
    <w:rsid w:val="003C7780"/>
    <w:rsid w:val="003C77FA"/>
    <w:rsid w:val="003C7876"/>
    <w:rsid w:val="003C7A28"/>
    <w:rsid w:val="003D028C"/>
    <w:rsid w:val="003D02C8"/>
    <w:rsid w:val="003D06E0"/>
    <w:rsid w:val="003D0A3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3CC1"/>
    <w:rsid w:val="003D584C"/>
    <w:rsid w:val="003D5A87"/>
    <w:rsid w:val="003D5D1D"/>
    <w:rsid w:val="003D5D91"/>
    <w:rsid w:val="003D5FE8"/>
    <w:rsid w:val="003D619A"/>
    <w:rsid w:val="003D6314"/>
    <w:rsid w:val="003D65AC"/>
    <w:rsid w:val="003D673C"/>
    <w:rsid w:val="003D6BAE"/>
    <w:rsid w:val="003D7167"/>
    <w:rsid w:val="003D7CEA"/>
    <w:rsid w:val="003E13E1"/>
    <w:rsid w:val="003E14BF"/>
    <w:rsid w:val="003E1808"/>
    <w:rsid w:val="003E18B5"/>
    <w:rsid w:val="003E194F"/>
    <w:rsid w:val="003E19EF"/>
    <w:rsid w:val="003E1B1C"/>
    <w:rsid w:val="003E1D03"/>
    <w:rsid w:val="003E21BC"/>
    <w:rsid w:val="003E22EF"/>
    <w:rsid w:val="003E247B"/>
    <w:rsid w:val="003E24FF"/>
    <w:rsid w:val="003E25EA"/>
    <w:rsid w:val="003E27F2"/>
    <w:rsid w:val="003E280F"/>
    <w:rsid w:val="003E28F0"/>
    <w:rsid w:val="003E2A3C"/>
    <w:rsid w:val="003E2E7C"/>
    <w:rsid w:val="003E2E90"/>
    <w:rsid w:val="003E3171"/>
    <w:rsid w:val="003E3438"/>
    <w:rsid w:val="003E368C"/>
    <w:rsid w:val="003E41D4"/>
    <w:rsid w:val="003E4298"/>
    <w:rsid w:val="003E4303"/>
    <w:rsid w:val="003E445C"/>
    <w:rsid w:val="003E4594"/>
    <w:rsid w:val="003E471B"/>
    <w:rsid w:val="003E487F"/>
    <w:rsid w:val="003E4C88"/>
    <w:rsid w:val="003E52E6"/>
    <w:rsid w:val="003E5342"/>
    <w:rsid w:val="003E5AE7"/>
    <w:rsid w:val="003E5B89"/>
    <w:rsid w:val="003E5C04"/>
    <w:rsid w:val="003E5F2E"/>
    <w:rsid w:val="003E606B"/>
    <w:rsid w:val="003E6441"/>
    <w:rsid w:val="003E6E6D"/>
    <w:rsid w:val="003E71B2"/>
    <w:rsid w:val="003E7436"/>
    <w:rsid w:val="003E748E"/>
    <w:rsid w:val="003F0080"/>
    <w:rsid w:val="003F04C0"/>
    <w:rsid w:val="003F0CE0"/>
    <w:rsid w:val="003F1381"/>
    <w:rsid w:val="003F13A4"/>
    <w:rsid w:val="003F1B19"/>
    <w:rsid w:val="003F1C20"/>
    <w:rsid w:val="003F26F4"/>
    <w:rsid w:val="003F26FD"/>
    <w:rsid w:val="003F33D0"/>
    <w:rsid w:val="003F3794"/>
    <w:rsid w:val="003F3810"/>
    <w:rsid w:val="003F3A8B"/>
    <w:rsid w:val="003F3B7A"/>
    <w:rsid w:val="003F4225"/>
    <w:rsid w:val="003F4920"/>
    <w:rsid w:val="003F4989"/>
    <w:rsid w:val="003F4D7C"/>
    <w:rsid w:val="003F5375"/>
    <w:rsid w:val="003F588E"/>
    <w:rsid w:val="003F5E8C"/>
    <w:rsid w:val="003F6596"/>
    <w:rsid w:val="003F68EB"/>
    <w:rsid w:val="003F6A75"/>
    <w:rsid w:val="003F6F31"/>
    <w:rsid w:val="003F70DD"/>
    <w:rsid w:val="003F721C"/>
    <w:rsid w:val="003F7B3B"/>
    <w:rsid w:val="0040023B"/>
    <w:rsid w:val="004002C8"/>
    <w:rsid w:val="00400912"/>
    <w:rsid w:val="0040092D"/>
    <w:rsid w:val="00400B71"/>
    <w:rsid w:val="00400C3D"/>
    <w:rsid w:val="00401854"/>
    <w:rsid w:val="00401945"/>
    <w:rsid w:val="00401A4C"/>
    <w:rsid w:val="00401C34"/>
    <w:rsid w:val="00402082"/>
    <w:rsid w:val="004020B4"/>
    <w:rsid w:val="00402245"/>
    <w:rsid w:val="0040225E"/>
    <w:rsid w:val="00402519"/>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D14"/>
    <w:rsid w:val="00406E27"/>
    <w:rsid w:val="004071FF"/>
    <w:rsid w:val="004078FF"/>
    <w:rsid w:val="004101C7"/>
    <w:rsid w:val="00410335"/>
    <w:rsid w:val="004106A4"/>
    <w:rsid w:val="00410E6C"/>
    <w:rsid w:val="00410FD5"/>
    <w:rsid w:val="00411020"/>
    <w:rsid w:val="00411439"/>
    <w:rsid w:val="00411752"/>
    <w:rsid w:val="00411966"/>
    <w:rsid w:val="00411CCD"/>
    <w:rsid w:val="00411D4B"/>
    <w:rsid w:val="00411ECA"/>
    <w:rsid w:val="0041237E"/>
    <w:rsid w:val="00412396"/>
    <w:rsid w:val="00412A21"/>
    <w:rsid w:val="00413195"/>
    <w:rsid w:val="004133FE"/>
    <w:rsid w:val="00413815"/>
    <w:rsid w:val="00413933"/>
    <w:rsid w:val="00413A5B"/>
    <w:rsid w:val="00414085"/>
    <w:rsid w:val="004144F9"/>
    <w:rsid w:val="0041498A"/>
    <w:rsid w:val="00414B7B"/>
    <w:rsid w:val="00414E8D"/>
    <w:rsid w:val="00414FDB"/>
    <w:rsid w:val="00415D27"/>
    <w:rsid w:val="00415FB7"/>
    <w:rsid w:val="004162E0"/>
    <w:rsid w:val="00416523"/>
    <w:rsid w:val="00416A39"/>
    <w:rsid w:val="00416AC1"/>
    <w:rsid w:val="00416C06"/>
    <w:rsid w:val="00416FD7"/>
    <w:rsid w:val="00417040"/>
    <w:rsid w:val="00417441"/>
    <w:rsid w:val="004174C3"/>
    <w:rsid w:val="004200CF"/>
    <w:rsid w:val="0042046E"/>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509"/>
    <w:rsid w:val="004246A6"/>
    <w:rsid w:val="004246FE"/>
    <w:rsid w:val="00424771"/>
    <w:rsid w:val="00424BA1"/>
    <w:rsid w:val="00424D1C"/>
    <w:rsid w:val="00425354"/>
    <w:rsid w:val="0042562D"/>
    <w:rsid w:val="00425C02"/>
    <w:rsid w:val="00425D00"/>
    <w:rsid w:val="0042624D"/>
    <w:rsid w:val="00426486"/>
    <w:rsid w:val="004264E6"/>
    <w:rsid w:val="004267CC"/>
    <w:rsid w:val="00426DF7"/>
    <w:rsid w:val="00426DFB"/>
    <w:rsid w:val="00426E83"/>
    <w:rsid w:val="004278AF"/>
    <w:rsid w:val="00427B9F"/>
    <w:rsid w:val="00427C5D"/>
    <w:rsid w:val="0043038C"/>
    <w:rsid w:val="0043050F"/>
    <w:rsid w:val="004307AD"/>
    <w:rsid w:val="00430E6D"/>
    <w:rsid w:val="00431119"/>
    <w:rsid w:val="0043116D"/>
    <w:rsid w:val="00431253"/>
    <w:rsid w:val="00431C72"/>
    <w:rsid w:val="00431E1C"/>
    <w:rsid w:val="0043228B"/>
    <w:rsid w:val="00432478"/>
    <w:rsid w:val="00432735"/>
    <w:rsid w:val="00432B4A"/>
    <w:rsid w:val="00432C6F"/>
    <w:rsid w:val="00432E73"/>
    <w:rsid w:val="00433094"/>
    <w:rsid w:val="004333EE"/>
    <w:rsid w:val="00433406"/>
    <w:rsid w:val="004337AD"/>
    <w:rsid w:val="00433D1D"/>
    <w:rsid w:val="00433E7A"/>
    <w:rsid w:val="00434065"/>
    <w:rsid w:val="00434522"/>
    <w:rsid w:val="004346CA"/>
    <w:rsid w:val="004349FC"/>
    <w:rsid w:val="00434C39"/>
    <w:rsid w:val="00434E23"/>
    <w:rsid w:val="00434E28"/>
    <w:rsid w:val="0043534D"/>
    <w:rsid w:val="00435F4A"/>
    <w:rsid w:val="00435FE7"/>
    <w:rsid w:val="00436024"/>
    <w:rsid w:val="004360A9"/>
    <w:rsid w:val="00436557"/>
    <w:rsid w:val="004367E9"/>
    <w:rsid w:val="004367F9"/>
    <w:rsid w:val="00436BF9"/>
    <w:rsid w:val="00437180"/>
    <w:rsid w:val="004371D9"/>
    <w:rsid w:val="00437547"/>
    <w:rsid w:val="0043787C"/>
    <w:rsid w:val="00437A24"/>
    <w:rsid w:val="00437BD9"/>
    <w:rsid w:val="00437C94"/>
    <w:rsid w:val="00437CD6"/>
    <w:rsid w:val="004404B0"/>
    <w:rsid w:val="0044067C"/>
    <w:rsid w:val="00440F9A"/>
    <w:rsid w:val="00440FB9"/>
    <w:rsid w:val="004410F2"/>
    <w:rsid w:val="00441468"/>
    <w:rsid w:val="00441480"/>
    <w:rsid w:val="00441C48"/>
    <w:rsid w:val="00441D72"/>
    <w:rsid w:val="00441DBF"/>
    <w:rsid w:val="00442829"/>
    <w:rsid w:val="004435DD"/>
    <w:rsid w:val="0044362A"/>
    <w:rsid w:val="004437ED"/>
    <w:rsid w:val="0044381E"/>
    <w:rsid w:val="00443A07"/>
    <w:rsid w:val="00443CB9"/>
    <w:rsid w:val="00443D16"/>
    <w:rsid w:val="00443E2B"/>
    <w:rsid w:val="00443F8C"/>
    <w:rsid w:val="00444148"/>
    <w:rsid w:val="00444596"/>
    <w:rsid w:val="004446D1"/>
    <w:rsid w:val="004449A5"/>
    <w:rsid w:val="00444A90"/>
    <w:rsid w:val="00444BD6"/>
    <w:rsid w:val="00444E17"/>
    <w:rsid w:val="00444E90"/>
    <w:rsid w:val="00445073"/>
    <w:rsid w:val="004451E9"/>
    <w:rsid w:val="0044535E"/>
    <w:rsid w:val="00445942"/>
    <w:rsid w:val="00445A6D"/>
    <w:rsid w:val="00445BD4"/>
    <w:rsid w:val="00445FDC"/>
    <w:rsid w:val="00445FFE"/>
    <w:rsid w:val="00446197"/>
    <w:rsid w:val="004466A8"/>
    <w:rsid w:val="00446A47"/>
    <w:rsid w:val="00446CDE"/>
    <w:rsid w:val="004472E8"/>
    <w:rsid w:val="00447847"/>
    <w:rsid w:val="00447E00"/>
    <w:rsid w:val="00447F71"/>
    <w:rsid w:val="004500F3"/>
    <w:rsid w:val="00450177"/>
    <w:rsid w:val="0045040E"/>
    <w:rsid w:val="00450483"/>
    <w:rsid w:val="0045048A"/>
    <w:rsid w:val="00450817"/>
    <w:rsid w:val="004509E3"/>
    <w:rsid w:val="00450CC3"/>
    <w:rsid w:val="00450D51"/>
    <w:rsid w:val="00451233"/>
    <w:rsid w:val="0045163E"/>
    <w:rsid w:val="00451890"/>
    <w:rsid w:val="00451B61"/>
    <w:rsid w:val="00451D3C"/>
    <w:rsid w:val="00451EB8"/>
    <w:rsid w:val="00451F79"/>
    <w:rsid w:val="0045226A"/>
    <w:rsid w:val="004524B4"/>
    <w:rsid w:val="00452717"/>
    <w:rsid w:val="004528AA"/>
    <w:rsid w:val="00452972"/>
    <w:rsid w:val="00452A34"/>
    <w:rsid w:val="00452AE8"/>
    <w:rsid w:val="00452AF3"/>
    <w:rsid w:val="00452AFF"/>
    <w:rsid w:val="00452C12"/>
    <w:rsid w:val="00453018"/>
    <w:rsid w:val="00453145"/>
    <w:rsid w:val="0045393D"/>
    <w:rsid w:val="00453A39"/>
    <w:rsid w:val="00453B96"/>
    <w:rsid w:val="00453D13"/>
    <w:rsid w:val="00454896"/>
    <w:rsid w:val="00454928"/>
    <w:rsid w:val="004549B1"/>
    <w:rsid w:val="00454D48"/>
    <w:rsid w:val="00454F1A"/>
    <w:rsid w:val="0045520A"/>
    <w:rsid w:val="004553B7"/>
    <w:rsid w:val="0045546B"/>
    <w:rsid w:val="004554AF"/>
    <w:rsid w:val="00455714"/>
    <w:rsid w:val="00455B87"/>
    <w:rsid w:val="00456116"/>
    <w:rsid w:val="004562D6"/>
    <w:rsid w:val="0045636A"/>
    <w:rsid w:val="00456750"/>
    <w:rsid w:val="00456B21"/>
    <w:rsid w:val="004578F9"/>
    <w:rsid w:val="0045792B"/>
    <w:rsid w:val="00457E7B"/>
    <w:rsid w:val="00457F60"/>
    <w:rsid w:val="00460358"/>
    <w:rsid w:val="004608AA"/>
    <w:rsid w:val="0046091F"/>
    <w:rsid w:val="00460EC9"/>
    <w:rsid w:val="00460F44"/>
    <w:rsid w:val="00460FCB"/>
    <w:rsid w:val="0046156E"/>
    <w:rsid w:val="00461624"/>
    <w:rsid w:val="00461826"/>
    <w:rsid w:val="00461968"/>
    <w:rsid w:val="00462358"/>
    <w:rsid w:val="00462A6A"/>
    <w:rsid w:val="00462E8A"/>
    <w:rsid w:val="00463096"/>
    <w:rsid w:val="004638A3"/>
    <w:rsid w:val="004639A4"/>
    <w:rsid w:val="00463E6E"/>
    <w:rsid w:val="00464202"/>
    <w:rsid w:val="00464331"/>
    <w:rsid w:val="004644F3"/>
    <w:rsid w:val="0046471E"/>
    <w:rsid w:val="00464CB3"/>
    <w:rsid w:val="004650B3"/>
    <w:rsid w:val="0046531D"/>
    <w:rsid w:val="0046577A"/>
    <w:rsid w:val="004661DD"/>
    <w:rsid w:val="00466343"/>
    <w:rsid w:val="0046637E"/>
    <w:rsid w:val="004667AB"/>
    <w:rsid w:val="00466C50"/>
    <w:rsid w:val="00466C70"/>
    <w:rsid w:val="0046716A"/>
    <w:rsid w:val="00467248"/>
    <w:rsid w:val="004674FD"/>
    <w:rsid w:val="00467702"/>
    <w:rsid w:val="00467C53"/>
    <w:rsid w:val="00467CAC"/>
    <w:rsid w:val="00470045"/>
    <w:rsid w:val="0047014E"/>
    <w:rsid w:val="00470233"/>
    <w:rsid w:val="00470525"/>
    <w:rsid w:val="00470741"/>
    <w:rsid w:val="004707ED"/>
    <w:rsid w:val="00470936"/>
    <w:rsid w:val="00470DC1"/>
    <w:rsid w:val="00470FEC"/>
    <w:rsid w:val="004710F2"/>
    <w:rsid w:val="0047111E"/>
    <w:rsid w:val="004718B5"/>
    <w:rsid w:val="00471CF0"/>
    <w:rsid w:val="0047223D"/>
    <w:rsid w:val="004722D0"/>
    <w:rsid w:val="004725BA"/>
    <w:rsid w:val="0047264C"/>
    <w:rsid w:val="004727A2"/>
    <w:rsid w:val="004727A8"/>
    <w:rsid w:val="00472919"/>
    <w:rsid w:val="00472A1B"/>
    <w:rsid w:val="00472ACF"/>
    <w:rsid w:val="00472B65"/>
    <w:rsid w:val="00472F2F"/>
    <w:rsid w:val="00473046"/>
    <w:rsid w:val="004731F3"/>
    <w:rsid w:val="00473497"/>
    <w:rsid w:val="0047356E"/>
    <w:rsid w:val="0047360E"/>
    <w:rsid w:val="00473A5C"/>
    <w:rsid w:val="00473C47"/>
    <w:rsid w:val="00473C82"/>
    <w:rsid w:val="00473EFF"/>
    <w:rsid w:val="00474052"/>
    <w:rsid w:val="0047406B"/>
    <w:rsid w:val="00474100"/>
    <w:rsid w:val="00474101"/>
    <w:rsid w:val="00474150"/>
    <w:rsid w:val="00474243"/>
    <w:rsid w:val="00474D0F"/>
    <w:rsid w:val="0047515A"/>
    <w:rsid w:val="004751A1"/>
    <w:rsid w:val="004752B5"/>
    <w:rsid w:val="0047558C"/>
    <w:rsid w:val="004755DE"/>
    <w:rsid w:val="004758EB"/>
    <w:rsid w:val="00475F3E"/>
    <w:rsid w:val="00475F9E"/>
    <w:rsid w:val="00476368"/>
    <w:rsid w:val="00476409"/>
    <w:rsid w:val="00476413"/>
    <w:rsid w:val="00476414"/>
    <w:rsid w:val="004764B0"/>
    <w:rsid w:val="00476B4E"/>
    <w:rsid w:val="00476F42"/>
    <w:rsid w:val="00476F7C"/>
    <w:rsid w:val="00477080"/>
    <w:rsid w:val="004771F2"/>
    <w:rsid w:val="00477779"/>
    <w:rsid w:val="004778FB"/>
    <w:rsid w:val="0047799D"/>
    <w:rsid w:val="004779DF"/>
    <w:rsid w:val="00477A4B"/>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65B"/>
    <w:rsid w:val="00483847"/>
    <w:rsid w:val="00483A1A"/>
    <w:rsid w:val="0048408A"/>
    <w:rsid w:val="004840A4"/>
    <w:rsid w:val="004843B1"/>
    <w:rsid w:val="004856E3"/>
    <w:rsid w:val="00485B03"/>
    <w:rsid w:val="00485C62"/>
    <w:rsid w:val="004866AF"/>
    <w:rsid w:val="0048696D"/>
    <w:rsid w:val="00486A15"/>
    <w:rsid w:val="00486C3F"/>
    <w:rsid w:val="00486E7D"/>
    <w:rsid w:val="00486ECE"/>
    <w:rsid w:val="00486F3F"/>
    <w:rsid w:val="00487326"/>
    <w:rsid w:val="0048735C"/>
    <w:rsid w:val="004873DE"/>
    <w:rsid w:val="0048742B"/>
    <w:rsid w:val="00487496"/>
    <w:rsid w:val="004879CB"/>
    <w:rsid w:val="004879F5"/>
    <w:rsid w:val="00487F2F"/>
    <w:rsid w:val="004901BC"/>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3"/>
    <w:rsid w:val="00493DF7"/>
    <w:rsid w:val="00494440"/>
    <w:rsid w:val="004948CA"/>
    <w:rsid w:val="004949E9"/>
    <w:rsid w:val="00494F25"/>
    <w:rsid w:val="00495A09"/>
    <w:rsid w:val="00495CE0"/>
    <w:rsid w:val="0049609B"/>
    <w:rsid w:val="0049683D"/>
    <w:rsid w:val="0049688A"/>
    <w:rsid w:val="00496980"/>
    <w:rsid w:val="00496DDC"/>
    <w:rsid w:val="004971AA"/>
    <w:rsid w:val="004974A9"/>
    <w:rsid w:val="0049777B"/>
    <w:rsid w:val="00497B13"/>
    <w:rsid w:val="00497C5A"/>
    <w:rsid w:val="00497E46"/>
    <w:rsid w:val="00497FCB"/>
    <w:rsid w:val="004A011D"/>
    <w:rsid w:val="004A027B"/>
    <w:rsid w:val="004A039C"/>
    <w:rsid w:val="004A07EA"/>
    <w:rsid w:val="004A08B0"/>
    <w:rsid w:val="004A0915"/>
    <w:rsid w:val="004A0F3D"/>
    <w:rsid w:val="004A1171"/>
    <w:rsid w:val="004A1489"/>
    <w:rsid w:val="004A1696"/>
    <w:rsid w:val="004A16D3"/>
    <w:rsid w:val="004A189A"/>
    <w:rsid w:val="004A1D23"/>
    <w:rsid w:val="004A1E46"/>
    <w:rsid w:val="004A1F58"/>
    <w:rsid w:val="004A2A20"/>
    <w:rsid w:val="004A304F"/>
    <w:rsid w:val="004A336E"/>
    <w:rsid w:val="004A3546"/>
    <w:rsid w:val="004A3594"/>
    <w:rsid w:val="004A3624"/>
    <w:rsid w:val="004A364A"/>
    <w:rsid w:val="004A3664"/>
    <w:rsid w:val="004A368E"/>
    <w:rsid w:val="004A3955"/>
    <w:rsid w:val="004A43E3"/>
    <w:rsid w:val="004A5BAC"/>
    <w:rsid w:val="004A5FE7"/>
    <w:rsid w:val="004A6218"/>
    <w:rsid w:val="004A6D1D"/>
    <w:rsid w:val="004A6E67"/>
    <w:rsid w:val="004A72E2"/>
    <w:rsid w:val="004A7674"/>
    <w:rsid w:val="004A7ED2"/>
    <w:rsid w:val="004B09B7"/>
    <w:rsid w:val="004B0B42"/>
    <w:rsid w:val="004B0CB9"/>
    <w:rsid w:val="004B13DA"/>
    <w:rsid w:val="004B14F1"/>
    <w:rsid w:val="004B16BE"/>
    <w:rsid w:val="004B1E03"/>
    <w:rsid w:val="004B2863"/>
    <w:rsid w:val="004B28AE"/>
    <w:rsid w:val="004B2A08"/>
    <w:rsid w:val="004B2C6D"/>
    <w:rsid w:val="004B2E8C"/>
    <w:rsid w:val="004B3216"/>
    <w:rsid w:val="004B33EF"/>
    <w:rsid w:val="004B3451"/>
    <w:rsid w:val="004B3798"/>
    <w:rsid w:val="004B3801"/>
    <w:rsid w:val="004B3E62"/>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B7FD8"/>
    <w:rsid w:val="004C0202"/>
    <w:rsid w:val="004C0236"/>
    <w:rsid w:val="004C0462"/>
    <w:rsid w:val="004C0542"/>
    <w:rsid w:val="004C07E8"/>
    <w:rsid w:val="004C08B5"/>
    <w:rsid w:val="004C0F58"/>
    <w:rsid w:val="004C1659"/>
    <w:rsid w:val="004C1B5F"/>
    <w:rsid w:val="004C1B80"/>
    <w:rsid w:val="004C1BE5"/>
    <w:rsid w:val="004C1C98"/>
    <w:rsid w:val="004C1FF9"/>
    <w:rsid w:val="004C21D1"/>
    <w:rsid w:val="004C25AD"/>
    <w:rsid w:val="004C285E"/>
    <w:rsid w:val="004C2C4E"/>
    <w:rsid w:val="004C2CE3"/>
    <w:rsid w:val="004C36AD"/>
    <w:rsid w:val="004C37DC"/>
    <w:rsid w:val="004C3BC6"/>
    <w:rsid w:val="004C3BD2"/>
    <w:rsid w:val="004C3CC6"/>
    <w:rsid w:val="004C3F28"/>
    <w:rsid w:val="004C3FA3"/>
    <w:rsid w:val="004C434C"/>
    <w:rsid w:val="004C4759"/>
    <w:rsid w:val="004C4B50"/>
    <w:rsid w:val="004C4E18"/>
    <w:rsid w:val="004C547A"/>
    <w:rsid w:val="004C5774"/>
    <w:rsid w:val="004C5A7C"/>
    <w:rsid w:val="004C5E1B"/>
    <w:rsid w:val="004C5FF2"/>
    <w:rsid w:val="004C61D7"/>
    <w:rsid w:val="004C68D8"/>
    <w:rsid w:val="004C6906"/>
    <w:rsid w:val="004C6A85"/>
    <w:rsid w:val="004C6B8F"/>
    <w:rsid w:val="004C6BC1"/>
    <w:rsid w:val="004C6C67"/>
    <w:rsid w:val="004C7146"/>
    <w:rsid w:val="004C716E"/>
    <w:rsid w:val="004C7390"/>
    <w:rsid w:val="004C7482"/>
    <w:rsid w:val="004C76F2"/>
    <w:rsid w:val="004D008D"/>
    <w:rsid w:val="004D0465"/>
    <w:rsid w:val="004D051E"/>
    <w:rsid w:val="004D0853"/>
    <w:rsid w:val="004D0866"/>
    <w:rsid w:val="004D08AC"/>
    <w:rsid w:val="004D12FE"/>
    <w:rsid w:val="004D19CA"/>
    <w:rsid w:val="004D1C6C"/>
    <w:rsid w:val="004D1F7D"/>
    <w:rsid w:val="004D20C4"/>
    <w:rsid w:val="004D2279"/>
    <w:rsid w:val="004D23E5"/>
    <w:rsid w:val="004D244B"/>
    <w:rsid w:val="004D25E5"/>
    <w:rsid w:val="004D2A87"/>
    <w:rsid w:val="004D2AD6"/>
    <w:rsid w:val="004D2E41"/>
    <w:rsid w:val="004D3131"/>
    <w:rsid w:val="004D317A"/>
    <w:rsid w:val="004D36F2"/>
    <w:rsid w:val="004D3944"/>
    <w:rsid w:val="004D3982"/>
    <w:rsid w:val="004D3BF9"/>
    <w:rsid w:val="004D424A"/>
    <w:rsid w:val="004D4297"/>
    <w:rsid w:val="004D4385"/>
    <w:rsid w:val="004D45C4"/>
    <w:rsid w:val="004D477D"/>
    <w:rsid w:val="004D47B8"/>
    <w:rsid w:val="004D4C24"/>
    <w:rsid w:val="004D50D2"/>
    <w:rsid w:val="004D5230"/>
    <w:rsid w:val="004D5405"/>
    <w:rsid w:val="004D5B3B"/>
    <w:rsid w:val="004D5C4A"/>
    <w:rsid w:val="004D5D51"/>
    <w:rsid w:val="004D674F"/>
    <w:rsid w:val="004D67F0"/>
    <w:rsid w:val="004D6AAE"/>
    <w:rsid w:val="004D6BAA"/>
    <w:rsid w:val="004D6C82"/>
    <w:rsid w:val="004D6CAD"/>
    <w:rsid w:val="004D6DE8"/>
    <w:rsid w:val="004D7056"/>
    <w:rsid w:val="004D717D"/>
    <w:rsid w:val="004D7897"/>
    <w:rsid w:val="004D7BAD"/>
    <w:rsid w:val="004D7C65"/>
    <w:rsid w:val="004E021B"/>
    <w:rsid w:val="004E0878"/>
    <w:rsid w:val="004E0C53"/>
    <w:rsid w:val="004E15EB"/>
    <w:rsid w:val="004E1602"/>
    <w:rsid w:val="004E1664"/>
    <w:rsid w:val="004E178B"/>
    <w:rsid w:val="004E1948"/>
    <w:rsid w:val="004E1AEF"/>
    <w:rsid w:val="004E1C1A"/>
    <w:rsid w:val="004E1CE5"/>
    <w:rsid w:val="004E1D54"/>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AFA"/>
    <w:rsid w:val="004E6D51"/>
    <w:rsid w:val="004E6D61"/>
    <w:rsid w:val="004E7324"/>
    <w:rsid w:val="004E75F8"/>
    <w:rsid w:val="004E7657"/>
    <w:rsid w:val="004E78E1"/>
    <w:rsid w:val="004E79AF"/>
    <w:rsid w:val="004E7B07"/>
    <w:rsid w:val="004E7DFE"/>
    <w:rsid w:val="004E7E8A"/>
    <w:rsid w:val="004F0220"/>
    <w:rsid w:val="004F0269"/>
    <w:rsid w:val="004F0374"/>
    <w:rsid w:val="004F0429"/>
    <w:rsid w:val="004F0430"/>
    <w:rsid w:val="004F091B"/>
    <w:rsid w:val="004F09CB"/>
    <w:rsid w:val="004F0BCD"/>
    <w:rsid w:val="004F0EEF"/>
    <w:rsid w:val="004F15E9"/>
    <w:rsid w:val="004F17C3"/>
    <w:rsid w:val="004F1894"/>
    <w:rsid w:val="004F18B6"/>
    <w:rsid w:val="004F2313"/>
    <w:rsid w:val="004F2394"/>
    <w:rsid w:val="004F2C83"/>
    <w:rsid w:val="004F31C4"/>
    <w:rsid w:val="004F3226"/>
    <w:rsid w:val="004F32B7"/>
    <w:rsid w:val="004F38AF"/>
    <w:rsid w:val="004F3958"/>
    <w:rsid w:val="004F3AA5"/>
    <w:rsid w:val="004F3EB7"/>
    <w:rsid w:val="004F40B1"/>
    <w:rsid w:val="004F491F"/>
    <w:rsid w:val="004F4FFF"/>
    <w:rsid w:val="004F5620"/>
    <w:rsid w:val="004F5BFA"/>
    <w:rsid w:val="004F5D00"/>
    <w:rsid w:val="004F5D5E"/>
    <w:rsid w:val="004F5E6C"/>
    <w:rsid w:val="004F61EC"/>
    <w:rsid w:val="004F6228"/>
    <w:rsid w:val="004F63A8"/>
    <w:rsid w:val="004F6815"/>
    <w:rsid w:val="004F6937"/>
    <w:rsid w:val="004F6B73"/>
    <w:rsid w:val="004F7082"/>
    <w:rsid w:val="004F7595"/>
    <w:rsid w:val="004F7707"/>
    <w:rsid w:val="004F78CA"/>
    <w:rsid w:val="004F7D24"/>
    <w:rsid w:val="004F7E8E"/>
    <w:rsid w:val="004F7E9B"/>
    <w:rsid w:val="005004EF"/>
    <w:rsid w:val="00500508"/>
    <w:rsid w:val="005007A9"/>
    <w:rsid w:val="00500BF2"/>
    <w:rsid w:val="00500CF8"/>
    <w:rsid w:val="00500DF6"/>
    <w:rsid w:val="00500F1B"/>
    <w:rsid w:val="005011BE"/>
    <w:rsid w:val="00501206"/>
    <w:rsid w:val="00501D81"/>
    <w:rsid w:val="00502355"/>
    <w:rsid w:val="0050236B"/>
    <w:rsid w:val="00502904"/>
    <w:rsid w:val="00502926"/>
    <w:rsid w:val="00502927"/>
    <w:rsid w:val="00502A36"/>
    <w:rsid w:val="00502F89"/>
    <w:rsid w:val="00502FC1"/>
    <w:rsid w:val="00503684"/>
    <w:rsid w:val="0050419E"/>
    <w:rsid w:val="005047C4"/>
    <w:rsid w:val="00504963"/>
    <w:rsid w:val="00504DF5"/>
    <w:rsid w:val="005053CC"/>
    <w:rsid w:val="00505551"/>
    <w:rsid w:val="005055FB"/>
    <w:rsid w:val="005056F8"/>
    <w:rsid w:val="005067F9"/>
    <w:rsid w:val="00506929"/>
    <w:rsid w:val="00506E35"/>
    <w:rsid w:val="00507481"/>
    <w:rsid w:val="00507A72"/>
    <w:rsid w:val="00507BB3"/>
    <w:rsid w:val="00510755"/>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054"/>
    <w:rsid w:val="005142E1"/>
    <w:rsid w:val="00514338"/>
    <w:rsid w:val="0051435D"/>
    <w:rsid w:val="005143A3"/>
    <w:rsid w:val="00514489"/>
    <w:rsid w:val="005148A4"/>
    <w:rsid w:val="00514E35"/>
    <w:rsid w:val="0051513D"/>
    <w:rsid w:val="0051550C"/>
    <w:rsid w:val="00515C1A"/>
    <w:rsid w:val="00515FB7"/>
    <w:rsid w:val="00516305"/>
    <w:rsid w:val="00516A1D"/>
    <w:rsid w:val="00516D76"/>
    <w:rsid w:val="00516F06"/>
    <w:rsid w:val="00517244"/>
    <w:rsid w:val="0051757A"/>
    <w:rsid w:val="00517874"/>
    <w:rsid w:val="00517AD8"/>
    <w:rsid w:val="00517E01"/>
    <w:rsid w:val="00520561"/>
    <w:rsid w:val="00520572"/>
    <w:rsid w:val="00520CA6"/>
    <w:rsid w:val="00520CED"/>
    <w:rsid w:val="00520D3D"/>
    <w:rsid w:val="00520DD2"/>
    <w:rsid w:val="00520F60"/>
    <w:rsid w:val="00521065"/>
    <w:rsid w:val="00521570"/>
    <w:rsid w:val="00521617"/>
    <w:rsid w:val="0052161A"/>
    <w:rsid w:val="00521675"/>
    <w:rsid w:val="005217E6"/>
    <w:rsid w:val="00521802"/>
    <w:rsid w:val="00521DF3"/>
    <w:rsid w:val="00521F45"/>
    <w:rsid w:val="0052201C"/>
    <w:rsid w:val="00522372"/>
    <w:rsid w:val="0052240D"/>
    <w:rsid w:val="005224FB"/>
    <w:rsid w:val="00522563"/>
    <w:rsid w:val="00522C4C"/>
    <w:rsid w:val="00523427"/>
    <w:rsid w:val="00523750"/>
    <w:rsid w:val="00523903"/>
    <w:rsid w:val="00523935"/>
    <w:rsid w:val="005242CC"/>
    <w:rsid w:val="0052443E"/>
    <w:rsid w:val="00524613"/>
    <w:rsid w:val="005246D5"/>
    <w:rsid w:val="00524835"/>
    <w:rsid w:val="005248E5"/>
    <w:rsid w:val="00524B92"/>
    <w:rsid w:val="00524C72"/>
    <w:rsid w:val="00524E0D"/>
    <w:rsid w:val="00524EEA"/>
    <w:rsid w:val="005254F6"/>
    <w:rsid w:val="00525AEB"/>
    <w:rsid w:val="00525D0F"/>
    <w:rsid w:val="00525E58"/>
    <w:rsid w:val="00526314"/>
    <w:rsid w:val="0052641D"/>
    <w:rsid w:val="00526EC8"/>
    <w:rsid w:val="005273B1"/>
    <w:rsid w:val="00527767"/>
    <w:rsid w:val="00527C9F"/>
    <w:rsid w:val="00527CD4"/>
    <w:rsid w:val="00527D97"/>
    <w:rsid w:val="00527DAB"/>
    <w:rsid w:val="00530290"/>
    <w:rsid w:val="00530468"/>
    <w:rsid w:val="0053057D"/>
    <w:rsid w:val="00530743"/>
    <w:rsid w:val="00531138"/>
    <w:rsid w:val="00531B6A"/>
    <w:rsid w:val="00531B77"/>
    <w:rsid w:val="00531E7C"/>
    <w:rsid w:val="005325DF"/>
    <w:rsid w:val="00532673"/>
    <w:rsid w:val="005328D3"/>
    <w:rsid w:val="005329D2"/>
    <w:rsid w:val="00532DF9"/>
    <w:rsid w:val="005331A3"/>
    <w:rsid w:val="00533E7E"/>
    <w:rsid w:val="00534066"/>
    <w:rsid w:val="0053442B"/>
    <w:rsid w:val="00534506"/>
    <w:rsid w:val="005345DE"/>
    <w:rsid w:val="00534958"/>
    <w:rsid w:val="00534BFA"/>
    <w:rsid w:val="00534FC6"/>
    <w:rsid w:val="005354B5"/>
    <w:rsid w:val="00535C7F"/>
    <w:rsid w:val="00535CA2"/>
    <w:rsid w:val="00535D43"/>
    <w:rsid w:val="00535F07"/>
    <w:rsid w:val="00535FDC"/>
    <w:rsid w:val="00536137"/>
    <w:rsid w:val="005363F5"/>
    <w:rsid w:val="005364BA"/>
    <w:rsid w:val="00536570"/>
    <w:rsid w:val="00536827"/>
    <w:rsid w:val="005368B0"/>
    <w:rsid w:val="00536945"/>
    <w:rsid w:val="00536C0D"/>
    <w:rsid w:val="0053713E"/>
    <w:rsid w:val="00537143"/>
    <w:rsid w:val="005373E4"/>
    <w:rsid w:val="00537636"/>
    <w:rsid w:val="005376DE"/>
    <w:rsid w:val="00537865"/>
    <w:rsid w:val="00537A91"/>
    <w:rsid w:val="00537C64"/>
    <w:rsid w:val="00537D3C"/>
    <w:rsid w:val="00540499"/>
    <w:rsid w:val="00541955"/>
    <w:rsid w:val="00541A3D"/>
    <w:rsid w:val="00541BB0"/>
    <w:rsid w:val="00541BE1"/>
    <w:rsid w:val="00541F8A"/>
    <w:rsid w:val="005420A5"/>
    <w:rsid w:val="0054275E"/>
    <w:rsid w:val="00542990"/>
    <w:rsid w:val="00542F48"/>
    <w:rsid w:val="00542F7D"/>
    <w:rsid w:val="00542FF3"/>
    <w:rsid w:val="00543340"/>
    <w:rsid w:val="005435AB"/>
    <w:rsid w:val="005435F3"/>
    <w:rsid w:val="005436F6"/>
    <w:rsid w:val="00544698"/>
    <w:rsid w:val="00544DE7"/>
    <w:rsid w:val="00545407"/>
    <w:rsid w:val="00545A11"/>
    <w:rsid w:val="00546316"/>
    <w:rsid w:val="0054654F"/>
    <w:rsid w:val="005466DD"/>
    <w:rsid w:val="0054671F"/>
    <w:rsid w:val="00546836"/>
    <w:rsid w:val="00546905"/>
    <w:rsid w:val="005469BA"/>
    <w:rsid w:val="00546AFD"/>
    <w:rsid w:val="00546F08"/>
    <w:rsid w:val="00547B6D"/>
    <w:rsid w:val="005502A2"/>
    <w:rsid w:val="00550451"/>
    <w:rsid w:val="00550742"/>
    <w:rsid w:val="00550BD9"/>
    <w:rsid w:val="005510AC"/>
    <w:rsid w:val="005512C0"/>
    <w:rsid w:val="005513AE"/>
    <w:rsid w:val="00551687"/>
    <w:rsid w:val="0055171B"/>
    <w:rsid w:val="005518F6"/>
    <w:rsid w:val="00551B7A"/>
    <w:rsid w:val="00551FA5"/>
    <w:rsid w:val="00551FF5"/>
    <w:rsid w:val="0055219F"/>
    <w:rsid w:val="00552A2F"/>
    <w:rsid w:val="00552D3E"/>
    <w:rsid w:val="00552F51"/>
    <w:rsid w:val="00553120"/>
    <w:rsid w:val="005531ED"/>
    <w:rsid w:val="00553369"/>
    <w:rsid w:val="0055347B"/>
    <w:rsid w:val="0055365F"/>
    <w:rsid w:val="00553913"/>
    <w:rsid w:val="00553EC1"/>
    <w:rsid w:val="00554066"/>
    <w:rsid w:val="0055406B"/>
    <w:rsid w:val="0055412F"/>
    <w:rsid w:val="005546D4"/>
    <w:rsid w:val="00554753"/>
    <w:rsid w:val="00554B11"/>
    <w:rsid w:val="00554D16"/>
    <w:rsid w:val="005551F4"/>
    <w:rsid w:val="005552F3"/>
    <w:rsid w:val="005560EA"/>
    <w:rsid w:val="005566F6"/>
    <w:rsid w:val="005569F7"/>
    <w:rsid w:val="00556A6E"/>
    <w:rsid w:val="00557162"/>
    <w:rsid w:val="0055779A"/>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29AA"/>
    <w:rsid w:val="00563405"/>
    <w:rsid w:val="00563957"/>
    <w:rsid w:val="005641AD"/>
    <w:rsid w:val="0056457C"/>
    <w:rsid w:val="00564BF1"/>
    <w:rsid w:val="00564C0F"/>
    <w:rsid w:val="00564CF1"/>
    <w:rsid w:val="005652BF"/>
    <w:rsid w:val="005656BD"/>
    <w:rsid w:val="00565EEC"/>
    <w:rsid w:val="005665F2"/>
    <w:rsid w:val="005666ED"/>
    <w:rsid w:val="00566945"/>
    <w:rsid w:val="005669AA"/>
    <w:rsid w:val="00566C58"/>
    <w:rsid w:val="00566DF6"/>
    <w:rsid w:val="005673D7"/>
    <w:rsid w:val="005675ED"/>
    <w:rsid w:val="005676E4"/>
    <w:rsid w:val="005677F3"/>
    <w:rsid w:val="00567C0A"/>
    <w:rsid w:val="005706EC"/>
    <w:rsid w:val="00570734"/>
    <w:rsid w:val="005709C6"/>
    <w:rsid w:val="00570A1A"/>
    <w:rsid w:val="00570A7B"/>
    <w:rsid w:val="00570A94"/>
    <w:rsid w:val="00570AEC"/>
    <w:rsid w:val="00570B0A"/>
    <w:rsid w:val="00570BFD"/>
    <w:rsid w:val="00570C48"/>
    <w:rsid w:val="00570ED8"/>
    <w:rsid w:val="0057108B"/>
    <w:rsid w:val="005711A8"/>
    <w:rsid w:val="005717A6"/>
    <w:rsid w:val="0057196D"/>
    <w:rsid w:val="00571C65"/>
    <w:rsid w:val="00572CA0"/>
    <w:rsid w:val="00572F7D"/>
    <w:rsid w:val="0057321F"/>
    <w:rsid w:val="00573B09"/>
    <w:rsid w:val="00573B12"/>
    <w:rsid w:val="00573CE2"/>
    <w:rsid w:val="00573F79"/>
    <w:rsid w:val="00574605"/>
    <w:rsid w:val="005753D2"/>
    <w:rsid w:val="005754E3"/>
    <w:rsid w:val="005754FA"/>
    <w:rsid w:val="00575AA0"/>
    <w:rsid w:val="00576353"/>
    <w:rsid w:val="00576433"/>
    <w:rsid w:val="00576620"/>
    <w:rsid w:val="005766A6"/>
    <w:rsid w:val="005767DD"/>
    <w:rsid w:val="00576A9E"/>
    <w:rsid w:val="0057756B"/>
    <w:rsid w:val="00577BCF"/>
    <w:rsid w:val="00577DCF"/>
    <w:rsid w:val="005801DD"/>
    <w:rsid w:val="0058037B"/>
    <w:rsid w:val="005803A9"/>
    <w:rsid w:val="0058042C"/>
    <w:rsid w:val="005806A0"/>
    <w:rsid w:val="005809F8"/>
    <w:rsid w:val="00580A90"/>
    <w:rsid w:val="00581133"/>
    <w:rsid w:val="0058175C"/>
    <w:rsid w:val="0058179B"/>
    <w:rsid w:val="005818EC"/>
    <w:rsid w:val="005818EF"/>
    <w:rsid w:val="00581926"/>
    <w:rsid w:val="00582095"/>
    <w:rsid w:val="0058237A"/>
    <w:rsid w:val="00582682"/>
    <w:rsid w:val="005830DD"/>
    <w:rsid w:val="00583214"/>
    <w:rsid w:val="00583B96"/>
    <w:rsid w:val="00583C0A"/>
    <w:rsid w:val="00583FA6"/>
    <w:rsid w:val="00584362"/>
    <w:rsid w:val="0058452D"/>
    <w:rsid w:val="0058519C"/>
    <w:rsid w:val="005853AB"/>
    <w:rsid w:val="00585656"/>
    <w:rsid w:val="00585C92"/>
    <w:rsid w:val="00586370"/>
    <w:rsid w:val="005864FC"/>
    <w:rsid w:val="005867B0"/>
    <w:rsid w:val="00586956"/>
    <w:rsid w:val="00586C50"/>
    <w:rsid w:val="00586D3C"/>
    <w:rsid w:val="00586D60"/>
    <w:rsid w:val="00587000"/>
    <w:rsid w:val="00587049"/>
    <w:rsid w:val="005872E9"/>
    <w:rsid w:val="00587BCC"/>
    <w:rsid w:val="00590291"/>
    <w:rsid w:val="00590448"/>
    <w:rsid w:val="005904CE"/>
    <w:rsid w:val="0059075B"/>
    <w:rsid w:val="0059086F"/>
    <w:rsid w:val="00590988"/>
    <w:rsid w:val="00590AF3"/>
    <w:rsid w:val="00590D5E"/>
    <w:rsid w:val="00590ECB"/>
    <w:rsid w:val="0059125E"/>
    <w:rsid w:val="005918F2"/>
    <w:rsid w:val="00591B36"/>
    <w:rsid w:val="00591D77"/>
    <w:rsid w:val="00592672"/>
    <w:rsid w:val="00592FC2"/>
    <w:rsid w:val="00593192"/>
    <w:rsid w:val="00593317"/>
    <w:rsid w:val="00593499"/>
    <w:rsid w:val="005934FD"/>
    <w:rsid w:val="00593511"/>
    <w:rsid w:val="005936E2"/>
    <w:rsid w:val="005939D6"/>
    <w:rsid w:val="005939E8"/>
    <w:rsid w:val="005941EC"/>
    <w:rsid w:val="00594572"/>
    <w:rsid w:val="00594FEC"/>
    <w:rsid w:val="0059512B"/>
    <w:rsid w:val="0059543A"/>
    <w:rsid w:val="00595587"/>
    <w:rsid w:val="005959A8"/>
    <w:rsid w:val="00595D3D"/>
    <w:rsid w:val="0059668E"/>
    <w:rsid w:val="00596692"/>
    <w:rsid w:val="005968D8"/>
    <w:rsid w:val="00596D5F"/>
    <w:rsid w:val="00596F2F"/>
    <w:rsid w:val="005978EB"/>
    <w:rsid w:val="00597922"/>
    <w:rsid w:val="005979A1"/>
    <w:rsid w:val="005979D7"/>
    <w:rsid w:val="00597C88"/>
    <w:rsid w:val="005A0056"/>
    <w:rsid w:val="005A0291"/>
    <w:rsid w:val="005A0521"/>
    <w:rsid w:val="005A0D93"/>
    <w:rsid w:val="005A1C45"/>
    <w:rsid w:val="005A1C47"/>
    <w:rsid w:val="005A1EA0"/>
    <w:rsid w:val="005A211F"/>
    <w:rsid w:val="005A220F"/>
    <w:rsid w:val="005A24AC"/>
    <w:rsid w:val="005A295C"/>
    <w:rsid w:val="005A2B87"/>
    <w:rsid w:val="005A2E39"/>
    <w:rsid w:val="005A3B96"/>
    <w:rsid w:val="005A3C14"/>
    <w:rsid w:val="005A4981"/>
    <w:rsid w:val="005A49C1"/>
    <w:rsid w:val="005A4B38"/>
    <w:rsid w:val="005A4C4C"/>
    <w:rsid w:val="005A4D2D"/>
    <w:rsid w:val="005A4F11"/>
    <w:rsid w:val="005A5419"/>
    <w:rsid w:val="005A5A4D"/>
    <w:rsid w:val="005A5D97"/>
    <w:rsid w:val="005A5E9E"/>
    <w:rsid w:val="005A5F56"/>
    <w:rsid w:val="005A5FD2"/>
    <w:rsid w:val="005A6175"/>
    <w:rsid w:val="005A6597"/>
    <w:rsid w:val="005A6888"/>
    <w:rsid w:val="005A6939"/>
    <w:rsid w:val="005A699C"/>
    <w:rsid w:val="005A6D4F"/>
    <w:rsid w:val="005A6DD6"/>
    <w:rsid w:val="005A6EC3"/>
    <w:rsid w:val="005A7451"/>
    <w:rsid w:val="005A76F9"/>
    <w:rsid w:val="005A7AE1"/>
    <w:rsid w:val="005A7D64"/>
    <w:rsid w:val="005B0193"/>
    <w:rsid w:val="005B038B"/>
    <w:rsid w:val="005B0443"/>
    <w:rsid w:val="005B0632"/>
    <w:rsid w:val="005B0696"/>
    <w:rsid w:val="005B0707"/>
    <w:rsid w:val="005B0AD1"/>
    <w:rsid w:val="005B0C50"/>
    <w:rsid w:val="005B1391"/>
    <w:rsid w:val="005B16A6"/>
    <w:rsid w:val="005B1885"/>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720"/>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B7D7A"/>
    <w:rsid w:val="005C01E1"/>
    <w:rsid w:val="005C0557"/>
    <w:rsid w:val="005C07AE"/>
    <w:rsid w:val="005C1761"/>
    <w:rsid w:val="005C18DE"/>
    <w:rsid w:val="005C199B"/>
    <w:rsid w:val="005C1E5B"/>
    <w:rsid w:val="005C1F8E"/>
    <w:rsid w:val="005C20A2"/>
    <w:rsid w:val="005C2128"/>
    <w:rsid w:val="005C26E0"/>
    <w:rsid w:val="005C3A6E"/>
    <w:rsid w:val="005C3C73"/>
    <w:rsid w:val="005C46B3"/>
    <w:rsid w:val="005C4937"/>
    <w:rsid w:val="005C4948"/>
    <w:rsid w:val="005C4E18"/>
    <w:rsid w:val="005C53D2"/>
    <w:rsid w:val="005C55FD"/>
    <w:rsid w:val="005C59CC"/>
    <w:rsid w:val="005C59EE"/>
    <w:rsid w:val="005C5C02"/>
    <w:rsid w:val="005C5F9F"/>
    <w:rsid w:val="005C659B"/>
    <w:rsid w:val="005C683B"/>
    <w:rsid w:val="005C6B79"/>
    <w:rsid w:val="005C70FC"/>
    <w:rsid w:val="005C712D"/>
    <w:rsid w:val="005C7142"/>
    <w:rsid w:val="005C726E"/>
    <w:rsid w:val="005C7437"/>
    <w:rsid w:val="005C7561"/>
    <w:rsid w:val="005C77CD"/>
    <w:rsid w:val="005C7AC8"/>
    <w:rsid w:val="005D0201"/>
    <w:rsid w:val="005D022D"/>
    <w:rsid w:val="005D09A6"/>
    <w:rsid w:val="005D09CA"/>
    <w:rsid w:val="005D13A0"/>
    <w:rsid w:val="005D13E2"/>
    <w:rsid w:val="005D168F"/>
    <w:rsid w:val="005D185F"/>
    <w:rsid w:val="005D1E8A"/>
    <w:rsid w:val="005D230A"/>
    <w:rsid w:val="005D2680"/>
    <w:rsid w:val="005D271D"/>
    <w:rsid w:val="005D31B2"/>
    <w:rsid w:val="005D349D"/>
    <w:rsid w:val="005D3C95"/>
    <w:rsid w:val="005D3F49"/>
    <w:rsid w:val="005D44A8"/>
    <w:rsid w:val="005D44DA"/>
    <w:rsid w:val="005D455C"/>
    <w:rsid w:val="005D4928"/>
    <w:rsid w:val="005D493E"/>
    <w:rsid w:val="005D4ABE"/>
    <w:rsid w:val="005D4DCA"/>
    <w:rsid w:val="005D51DC"/>
    <w:rsid w:val="005D56AF"/>
    <w:rsid w:val="005D5745"/>
    <w:rsid w:val="005D5794"/>
    <w:rsid w:val="005D5C11"/>
    <w:rsid w:val="005D5EB4"/>
    <w:rsid w:val="005D63C3"/>
    <w:rsid w:val="005D6525"/>
    <w:rsid w:val="005D68A4"/>
    <w:rsid w:val="005D6AA8"/>
    <w:rsid w:val="005D6BDB"/>
    <w:rsid w:val="005D6C4D"/>
    <w:rsid w:val="005D6D58"/>
    <w:rsid w:val="005D6E70"/>
    <w:rsid w:val="005D7145"/>
    <w:rsid w:val="005D7B65"/>
    <w:rsid w:val="005D7BFB"/>
    <w:rsid w:val="005D7C6F"/>
    <w:rsid w:val="005E01CF"/>
    <w:rsid w:val="005E035E"/>
    <w:rsid w:val="005E05F5"/>
    <w:rsid w:val="005E0E4F"/>
    <w:rsid w:val="005E1038"/>
    <w:rsid w:val="005E10F1"/>
    <w:rsid w:val="005E1146"/>
    <w:rsid w:val="005E11D4"/>
    <w:rsid w:val="005E186B"/>
    <w:rsid w:val="005E1E20"/>
    <w:rsid w:val="005E1EEB"/>
    <w:rsid w:val="005E2394"/>
    <w:rsid w:val="005E2452"/>
    <w:rsid w:val="005E26B5"/>
    <w:rsid w:val="005E2714"/>
    <w:rsid w:val="005E2902"/>
    <w:rsid w:val="005E2B68"/>
    <w:rsid w:val="005E2BC1"/>
    <w:rsid w:val="005E2F92"/>
    <w:rsid w:val="005E32CC"/>
    <w:rsid w:val="005E3735"/>
    <w:rsid w:val="005E375B"/>
    <w:rsid w:val="005E3823"/>
    <w:rsid w:val="005E38AD"/>
    <w:rsid w:val="005E3A0E"/>
    <w:rsid w:val="005E3A92"/>
    <w:rsid w:val="005E408C"/>
    <w:rsid w:val="005E4639"/>
    <w:rsid w:val="005E4984"/>
    <w:rsid w:val="005E4A03"/>
    <w:rsid w:val="005E4C00"/>
    <w:rsid w:val="005E4E9A"/>
    <w:rsid w:val="005E4FE2"/>
    <w:rsid w:val="005E5640"/>
    <w:rsid w:val="005E5CB8"/>
    <w:rsid w:val="005E61D1"/>
    <w:rsid w:val="005E6430"/>
    <w:rsid w:val="005E68EF"/>
    <w:rsid w:val="005E692B"/>
    <w:rsid w:val="005E6D6C"/>
    <w:rsid w:val="005E6F82"/>
    <w:rsid w:val="005E7478"/>
    <w:rsid w:val="005E7570"/>
    <w:rsid w:val="005F0155"/>
    <w:rsid w:val="005F0362"/>
    <w:rsid w:val="005F056C"/>
    <w:rsid w:val="005F0BA8"/>
    <w:rsid w:val="005F1012"/>
    <w:rsid w:val="005F11E5"/>
    <w:rsid w:val="005F178A"/>
    <w:rsid w:val="005F17DB"/>
    <w:rsid w:val="005F253C"/>
    <w:rsid w:val="005F2906"/>
    <w:rsid w:val="005F39A3"/>
    <w:rsid w:val="005F3AD4"/>
    <w:rsid w:val="005F451C"/>
    <w:rsid w:val="005F4694"/>
    <w:rsid w:val="005F4B08"/>
    <w:rsid w:val="005F4D5A"/>
    <w:rsid w:val="005F4D6C"/>
    <w:rsid w:val="005F5354"/>
    <w:rsid w:val="005F570F"/>
    <w:rsid w:val="005F5760"/>
    <w:rsid w:val="005F58F2"/>
    <w:rsid w:val="005F5ADC"/>
    <w:rsid w:val="005F71C9"/>
    <w:rsid w:val="005F7291"/>
    <w:rsid w:val="005F72E2"/>
    <w:rsid w:val="005F73DB"/>
    <w:rsid w:val="005F745F"/>
    <w:rsid w:val="005F74F0"/>
    <w:rsid w:val="005F75DB"/>
    <w:rsid w:val="005F7EB3"/>
    <w:rsid w:val="005F7FC7"/>
    <w:rsid w:val="00600777"/>
    <w:rsid w:val="006008DD"/>
    <w:rsid w:val="00601256"/>
    <w:rsid w:val="00601260"/>
    <w:rsid w:val="0060134D"/>
    <w:rsid w:val="006014D2"/>
    <w:rsid w:val="00601917"/>
    <w:rsid w:val="006023F5"/>
    <w:rsid w:val="006027B5"/>
    <w:rsid w:val="0060290D"/>
    <w:rsid w:val="00602B66"/>
    <w:rsid w:val="006034E2"/>
    <w:rsid w:val="0060365D"/>
    <w:rsid w:val="00603F89"/>
    <w:rsid w:val="00603FC1"/>
    <w:rsid w:val="0060475B"/>
    <w:rsid w:val="0060483C"/>
    <w:rsid w:val="00604BAC"/>
    <w:rsid w:val="00604DD3"/>
    <w:rsid w:val="00604F47"/>
    <w:rsid w:val="00605293"/>
    <w:rsid w:val="00605750"/>
    <w:rsid w:val="00605A9A"/>
    <w:rsid w:val="00605AB4"/>
    <w:rsid w:val="00605C51"/>
    <w:rsid w:val="00605E7D"/>
    <w:rsid w:val="0060632A"/>
    <w:rsid w:val="00606810"/>
    <w:rsid w:val="006068D2"/>
    <w:rsid w:val="00606BAF"/>
    <w:rsid w:val="00606FDC"/>
    <w:rsid w:val="00607125"/>
    <w:rsid w:val="0060719B"/>
    <w:rsid w:val="0060734C"/>
    <w:rsid w:val="00607436"/>
    <w:rsid w:val="006078EB"/>
    <w:rsid w:val="00607B7A"/>
    <w:rsid w:val="00607E5C"/>
    <w:rsid w:val="00607E85"/>
    <w:rsid w:val="0061001B"/>
    <w:rsid w:val="00610070"/>
    <w:rsid w:val="0061021A"/>
    <w:rsid w:val="0061048F"/>
    <w:rsid w:val="00610597"/>
    <w:rsid w:val="0061093B"/>
    <w:rsid w:val="00610A3D"/>
    <w:rsid w:val="00610C1E"/>
    <w:rsid w:val="00610C64"/>
    <w:rsid w:val="00610E0B"/>
    <w:rsid w:val="006113F4"/>
    <w:rsid w:val="006114FC"/>
    <w:rsid w:val="00611976"/>
    <w:rsid w:val="00611DB1"/>
    <w:rsid w:val="00611FC0"/>
    <w:rsid w:val="006122EC"/>
    <w:rsid w:val="00612C49"/>
    <w:rsid w:val="006133A5"/>
    <w:rsid w:val="006135BA"/>
    <w:rsid w:val="00613936"/>
    <w:rsid w:val="00613B16"/>
    <w:rsid w:val="00613BEA"/>
    <w:rsid w:val="00613EC1"/>
    <w:rsid w:val="00613FFC"/>
    <w:rsid w:val="006147C0"/>
    <w:rsid w:val="006147EF"/>
    <w:rsid w:val="00614901"/>
    <w:rsid w:val="00614A11"/>
    <w:rsid w:val="00614AD9"/>
    <w:rsid w:val="00614DED"/>
    <w:rsid w:val="00614EB3"/>
    <w:rsid w:val="00614FBA"/>
    <w:rsid w:val="006151A0"/>
    <w:rsid w:val="0061591D"/>
    <w:rsid w:val="006164A6"/>
    <w:rsid w:val="006167C3"/>
    <w:rsid w:val="006167E4"/>
    <w:rsid w:val="0061685A"/>
    <w:rsid w:val="006178C8"/>
    <w:rsid w:val="0061791E"/>
    <w:rsid w:val="0061792F"/>
    <w:rsid w:val="00617C60"/>
    <w:rsid w:val="00617D4D"/>
    <w:rsid w:val="00617FD5"/>
    <w:rsid w:val="00620407"/>
    <w:rsid w:val="0062077F"/>
    <w:rsid w:val="00620B70"/>
    <w:rsid w:val="006214A0"/>
    <w:rsid w:val="0062154B"/>
    <w:rsid w:val="00621E60"/>
    <w:rsid w:val="00621FFD"/>
    <w:rsid w:val="006221A9"/>
    <w:rsid w:val="00622222"/>
    <w:rsid w:val="006226BD"/>
    <w:rsid w:val="00622EA4"/>
    <w:rsid w:val="00623480"/>
    <w:rsid w:val="006235BD"/>
    <w:rsid w:val="0062363C"/>
    <w:rsid w:val="00623667"/>
    <w:rsid w:val="00623D6D"/>
    <w:rsid w:val="006240BF"/>
    <w:rsid w:val="00624492"/>
    <w:rsid w:val="00624815"/>
    <w:rsid w:val="00624BA8"/>
    <w:rsid w:val="00624BC8"/>
    <w:rsid w:val="00624BCC"/>
    <w:rsid w:val="00624BFA"/>
    <w:rsid w:val="00624FD1"/>
    <w:rsid w:val="00625739"/>
    <w:rsid w:val="0062578E"/>
    <w:rsid w:val="0062579A"/>
    <w:rsid w:val="006260E6"/>
    <w:rsid w:val="006261C1"/>
    <w:rsid w:val="00626247"/>
    <w:rsid w:val="00626435"/>
    <w:rsid w:val="00626688"/>
    <w:rsid w:val="00626A58"/>
    <w:rsid w:val="00626E88"/>
    <w:rsid w:val="00626ECC"/>
    <w:rsid w:val="00626EEE"/>
    <w:rsid w:val="006273CF"/>
    <w:rsid w:val="006302F8"/>
    <w:rsid w:val="006303C8"/>
    <w:rsid w:val="006307E8"/>
    <w:rsid w:val="00630C05"/>
    <w:rsid w:val="00630DD5"/>
    <w:rsid w:val="00630E87"/>
    <w:rsid w:val="006312E3"/>
    <w:rsid w:val="00631D67"/>
    <w:rsid w:val="00631E8A"/>
    <w:rsid w:val="00632393"/>
    <w:rsid w:val="006324DF"/>
    <w:rsid w:val="006326F2"/>
    <w:rsid w:val="006328F7"/>
    <w:rsid w:val="00632C9B"/>
    <w:rsid w:val="00632E89"/>
    <w:rsid w:val="00633528"/>
    <w:rsid w:val="00633CBA"/>
    <w:rsid w:val="00634189"/>
    <w:rsid w:val="00634587"/>
    <w:rsid w:val="00634A50"/>
    <w:rsid w:val="00635700"/>
    <w:rsid w:val="00635763"/>
    <w:rsid w:val="00635B19"/>
    <w:rsid w:val="0063683B"/>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2CB"/>
    <w:rsid w:val="0064138D"/>
    <w:rsid w:val="00641457"/>
    <w:rsid w:val="006414DE"/>
    <w:rsid w:val="006417E9"/>
    <w:rsid w:val="0064277B"/>
    <w:rsid w:val="00642829"/>
    <w:rsid w:val="00642A0F"/>
    <w:rsid w:val="00642B38"/>
    <w:rsid w:val="00642CD1"/>
    <w:rsid w:val="00642F17"/>
    <w:rsid w:val="00643149"/>
    <w:rsid w:val="006431E8"/>
    <w:rsid w:val="00643208"/>
    <w:rsid w:val="00643468"/>
    <w:rsid w:val="0064366F"/>
    <w:rsid w:val="006443F5"/>
    <w:rsid w:val="00644E32"/>
    <w:rsid w:val="00644FA7"/>
    <w:rsid w:val="006454C3"/>
    <w:rsid w:val="006456B4"/>
    <w:rsid w:val="006458A9"/>
    <w:rsid w:val="0064638F"/>
    <w:rsid w:val="00646789"/>
    <w:rsid w:val="0064696B"/>
    <w:rsid w:val="00646E7F"/>
    <w:rsid w:val="0064713F"/>
    <w:rsid w:val="0064715F"/>
    <w:rsid w:val="006471A0"/>
    <w:rsid w:val="006477A2"/>
    <w:rsid w:val="006478EE"/>
    <w:rsid w:val="00647D52"/>
    <w:rsid w:val="00647DC8"/>
    <w:rsid w:val="00650684"/>
    <w:rsid w:val="00650B70"/>
    <w:rsid w:val="00650B92"/>
    <w:rsid w:val="0065151B"/>
    <w:rsid w:val="00651611"/>
    <w:rsid w:val="006518F7"/>
    <w:rsid w:val="0065198A"/>
    <w:rsid w:val="00651ECB"/>
    <w:rsid w:val="006521AC"/>
    <w:rsid w:val="0065259F"/>
    <w:rsid w:val="006525BD"/>
    <w:rsid w:val="006526D1"/>
    <w:rsid w:val="006527FB"/>
    <w:rsid w:val="00652D69"/>
    <w:rsid w:val="00652D9F"/>
    <w:rsid w:val="00653014"/>
    <w:rsid w:val="0065315E"/>
    <w:rsid w:val="00653864"/>
    <w:rsid w:val="00653C43"/>
    <w:rsid w:val="00653F60"/>
    <w:rsid w:val="00653F85"/>
    <w:rsid w:val="00654134"/>
    <w:rsid w:val="00654308"/>
    <w:rsid w:val="00654487"/>
    <w:rsid w:val="0065452D"/>
    <w:rsid w:val="00654809"/>
    <w:rsid w:val="0065556F"/>
    <w:rsid w:val="00655833"/>
    <w:rsid w:val="006563C3"/>
    <w:rsid w:val="00656480"/>
    <w:rsid w:val="00656682"/>
    <w:rsid w:val="006566E5"/>
    <w:rsid w:val="00656829"/>
    <w:rsid w:val="00656A77"/>
    <w:rsid w:val="00656BBB"/>
    <w:rsid w:val="00656C15"/>
    <w:rsid w:val="00656F96"/>
    <w:rsid w:val="00656FB7"/>
    <w:rsid w:val="006570C9"/>
    <w:rsid w:val="006573FB"/>
    <w:rsid w:val="00657424"/>
    <w:rsid w:val="00657A11"/>
    <w:rsid w:val="00657E64"/>
    <w:rsid w:val="006602FF"/>
    <w:rsid w:val="00660508"/>
    <w:rsid w:val="0066057C"/>
    <w:rsid w:val="006608DB"/>
    <w:rsid w:val="00660938"/>
    <w:rsid w:val="00660A10"/>
    <w:rsid w:val="00660C36"/>
    <w:rsid w:val="006610D6"/>
    <w:rsid w:val="006612AD"/>
    <w:rsid w:val="0066144F"/>
    <w:rsid w:val="00661616"/>
    <w:rsid w:val="00661660"/>
    <w:rsid w:val="00661718"/>
    <w:rsid w:val="00661AF1"/>
    <w:rsid w:val="00661B9E"/>
    <w:rsid w:val="00662211"/>
    <w:rsid w:val="006622A4"/>
    <w:rsid w:val="00662360"/>
    <w:rsid w:val="006628A7"/>
    <w:rsid w:val="00662E9C"/>
    <w:rsid w:val="0066315B"/>
    <w:rsid w:val="0066365D"/>
    <w:rsid w:val="00663886"/>
    <w:rsid w:val="00663C84"/>
    <w:rsid w:val="006645C3"/>
    <w:rsid w:val="006645E4"/>
    <w:rsid w:val="00664875"/>
    <w:rsid w:val="006649FF"/>
    <w:rsid w:val="00664ABA"/>
    <w:rsid w:val="00664B81"/>
    <w:rsid w:val="00664B8D"/>
    <w:rsid w:val="00664B9C"/>
    <w:rsid w:val="00664BF5"/>
    <w:rsid w:val="006654A5"/>
    <w:rsid w:val="0066565E"/>
    <w:rsid w:val="006657AA"/>
    <w:rsid w:val="00665CEC"/>
    <w:rsid w:val="0066673C"/>
    <w:rsid w:val="00666DB4"/>
    <w:rsid w:val="006670B8"/>
    <w:rsid w:val="006670FB"/>
    <w:rsid w:val="00667188"/>
    <w:rsid w:val="00667AEB"/>
    <w:rsid w:val="00667C24"/>
    <w:rsid w:val="00667DFF"/>
    <w:rsid w:val="00667E0C"/>
    <w:rsid w:val="00667FC9"/>
    <w:rsid w:val="00670A68"/>
    <w:rsid w:val="00670BAE"/>
    <w:rsid w:val="00670FF7"/>
    <w:rsid w:val="0067131C"/>
    <w:rsid w:val="00671562"/>
    <w:rsid w:val="00671572"/>
    <w:rsid w:val="00671862"/>
    <w:rsid w:val="0067196A"/>
    <w:rsid w:val="006719F7"/>
    <w:rsid w:val="00672038"/>
    <w:rsid w:val="00672043"/>
    <w:rsid w:val="0067238C"/>
    <w:rsid w:val="00672AA8"/>
    <w:rsid w:val="00672FB8"/>
    <w:rsid w:val="0067322D"/>
    <w:rsid w:val="00673281"/>
    <w:rsid w:val="0067331E"/>
    <w:rsid w:val="006734A3"/>
    <w:rsid w:val="0067376B"/>
    <w:rsid w:val="006737EC"/>
    <w:rsid w:val="00673B88"/>
    <w:rsid w:val="00674564"/>
    <w:rsid w:val="006746FA"/>
    <w:rsid w:val="0067539A"/>
    <w:rsid w:val="006754AB"/>
    <w:rsid w:val="006756EB"/>
    <w:rsid w:val="006758A2"/>
    <w:rsid w:val="00675A09"/>
    <w:rsid w:val="00676201"/>
    <w:rsid w:val="00676375"/>
    <w:rsid w:val="0067655C"/>
    <w:rsid w:val="006769A1"/>
    <w:rsid w:val="00676C95"/>
    <w:rsid w:val="0067702B"/>
    <w:rsid w:val="006770F2"/>
    <w:rsid w:val="006772F3"/>
    <w:rsid w:val="006773E6"/>
    <w:rsid w:val="006777DC"/>
    <w:rsid w:val="00677A6C"/>
    <w:rsid w:val="00677BEF"/>
    <w:rsid w:val="00677DB0"/>
    <w:rsid w:val="00677E27"/>
    <w:rsid w:val="00677E88"/>
    <w:rsid w:val="00677F33"/>
    <w:rsid w:val="00677FF6"/>
    <w:rsid w:val="00680A9E"/>
    <w:rsid w:val="00680CAE"/>
    <w:rsid w:val="00680F94"/>
    <w:rsid w:val="00681276"/>
    <w:rsid w:val="00681312"/>
    <w:rsid w:val="00681346"/>
    <w:rsid w:val="00681457"/>
    <w:rsid w:val="00681A90"/>
    <w:rsid w:val="00681D2B"/>
    <w:rsid w:val="0068225C"/>
    <w:rsid w:val="00682381"/>
    <w:rsid w:val="0068239E"/>
    <w:rsid w:val="006825DE"/>
    <w:rsid w:val="00682999"/>
    <w:rsid w:val="00682A0A"/>
    <w:rsid w:val="00682E89"/>
    <w:rsid w:val="006830FC"/>
    <w:rsid w:val="006831AE"/>
    <w:rsid w:val="00683542"/>
    <w:rsid w:val="006841A5"/>
    <w:rsid w:val="0068464C"/>
    <w:rsid w:val="00684895"/>
    <w:rsid w:val="006848CE"/>
    <w:rsid w:val="00684AA0"/>
    <w:rsid w:val="00684E3E"/>
    <w:rsid w:val="0068523A"/>
    <w:rsid w:val="00685A2C"/>
    <w:rsid w:val="00685AE1"/>
    <w:rsid w:val="00685D76"/>
    <w:rsid w:val="00685D98"/>
    <w:rsid w:val="00685FFE"/>
    <w:rsid w:val="00686111"/>
    <w:rsid w:val="00686551"/>
    <w:rsid w:val="00686CF6"/>
    <w:rsid w:val="00686EE0"/>
    <w:rsid w:val="0069021B"/>
    <w:rsid w:val="00690CE9"/>
    <w:rsid w:val="00690CF6"/>
    <w:rsid w:val="00690E66"/>
    <w:rsid w:val="00690FD1"/>
    <w:rsid w:val="006920FF"/>
    <w:rsid w:val="0069216A"/>
    <w:rsid w:val="00692C51"/>
    <w:rsid w:val="006932CD"/>
    <w:rsid w:val="006933B1"/>
    <w:rsid w:val="0069380D"/>
    <w:rsid w:val="00693A45"/>
    <w:rsid w:val="00693E66"/>
    <w:rsid w:val="00693FCC"/>
    <w:rsid w:val="00694036"/>
    <w:rsid w:val="00694175"/>
    <w:rsid w:val="00694326"/>
    <w:rsid w:val="00694CDD"/>
    <w:rsid w:val="00695206"/>
    <w:rsid w:val="00695509"/>
    <w:rsid w:val="0069583E"/>
    <w:rsid w:val="00695FC1"/>
    <w:rsid w:val="00696219"/>
    <w:rsid w:val="006968B4"/>
    <w:rsid w:val="00696F14"/>
    <w:rsid w:val="006971E9"/>
    <w:rsid w:val="006971F6"/>
    <w:rsid w:val="0069725C"/>
    <w:rsid w:val="006973CF"/>
    <w:rsid w:val="006976F8"/>
    <w:rsid w:val="00697994"/>
    <w:rsid w:val="00697A99"/>
    <w:rsid w:val="006A0334"/>
    <w:rsid w:val="006A048F"/>
    <w:rsid w:val="006A04B4"/>
    <w:rsid w:val="006A0FDE"/>
    <w:rsid w:val="006A12BD"/>
    <w:rsid w:val="006A1944"/>
    <w:rsid w:val="006A19D6"/>
    <w:rsid w:val="006A1D03"/>
    <w:rsid w:val="006A1D6B"/>
    <w:rsid w:val="006A1F6E"/>
    <w:rsid w:val="006A21FC"/>
    <w:rsid w:val="006A22D6"/>
    <w:rsid w:val="006A2441"/>
    <w:rsid w:val="006A26CC"/>
    <w:rsid w:val="006A273A"/>
    <w:rsid w:val="006A295C"/>
    <w:rsid w:val="006A2BDA"/>
    <w:rsid w:val="006A2E72"/>
    <w:rsid w:val="006A4112"/>
    <w:rsid w:val="006A416D"/>
    <w:rsid w:val="006A4420"/>
    <w:rsid w:val="006A45D6"/>
    <w:rsid w:val="006A4625"/>
    <w:rsid w:val="006A487B"/>
    <w:rsid w:val="006A4D66"/>
    <w:rsid w:val="006A4E4C"/>
    <w:rsid w:val="006A4FC6"/>
    <w:rsid w:val="006A5420"/>
    <w:rsid w:val="006A57E2"/>
    <w:rsid w:val="006A6720"/>
    <w:rsid w:val="006A7147"/>
    <w:rsid w:val="006A72BA"/>
    <w:rsid w:val="006A74F1"/>
    <w:rsid w:val="006A7739"/>
    <w:rsid w:val="006A7C81"/>
    <w:rsid w:val="006B0390"/>
    <w:rsid w:val="006B09F2"/>
    <w:rsid w:val="006B0C7F"/>
    <w:rsid w:val="006B0E24"/>
    <w:rsid w:val="006B1549"/>
    <w:rsid w:val="006B174B"/>
    <w:rsid w:val="006B1830"/>
    <w:rsid w:val="006B1949"/>
    <w:rsid w:val="006B199E"/>
    <w:rsid w:val="006B1CC5"/>
    <w:rsid w:val="006B1FB8"/>
    <w:rsid w:val="006B207F"/>
    <w:rsid w:val="006B20DE"/>
    <w:rsid w:val="006B211C"/>
    <w:rsid w:val="006B271E"/>
    <w:rsid w:val="006B2A14"/>
    <w:rsid w:val="006B2F43"/>
    <w:rsid w:val="006B329C"/>
    <w:rsid w:val="006B3579"/>
    <w:rsid w:val="006B392E"/>
    <w:rsid w:val="006B3960"/>
    <w:rsid w:val="006B3DFA"/>
    <w:rsid w:val="006B4639"/>
    <w:rsid w:val="006B4992"/>
    <w:rsid w:val="006B5076"/>
    <w:rsid w:val="006B55D3"/>
    <w:rsid w:val="006B5FF8"/>
    <w:rsid w:val="006B6042"/>
    <w:rsid w:val="006B6386"/>
    <w:rsid w:val="006B6496"/>
    <w:rsid w:val="006B657B"/>
    <w:rsid w:val="006B6786"/>
    <w:rsid w:val="006B68BB"/>
    <w:rsid w:val="006B69E3"/>
    <w:rsid w:val="006B6E4C"/>
    <w:rsid w:val="006B6EA2"/>
    <w:rsid w:val="006B72B4"/>
    <w:rsid w:val="006B72BB"/>
    <w:rsid w:val="006B74B5"/>
    <w:rsid w:val="006B7BDA"/>
    <w:rsid w:val="006B7CEB"/>
    <w:rsid w:val="006C036A"/>
    <w:rsid w:val="006C03DF"/>
    <w:rsid w:val="006C097E"/>
    <w:rsid w:val="006C09A8"/>
    <w:rsid w:val="006C0D62"/>
    <w:rsid w:val="006C0EE7"/>
    <w:rsid w:val="006C0EFB"/>
    <w:rsid w:val="006C138E"/>
    <w:rsid w:val="006C1761"/>
    <w:rsid w:val="006C1F2F"/>
    <w:rsid w:val="006C1FAB"/>
    <w:rsid w:val="006C2049"/>
    <w:rsid w:val="006C226D"/>
    <w:rsid w:val="006C235F"/>
    <w:rsid w:val="006C2946"/>
    <w:rsid w:val="006C2B62"/>
    <w:rsid w:val="006C2F4C"/>
    <w:rsid w:val="006C3352"/>
    <w:rsid w:val="006C3452"/>
    <w:rsid w:val="006C3459"/>
    <w:rsid w:val="006C3695"/>
    <w:rsid w:val="006C399C"/>
    <w:rsid w:val="006C39DF"/>
    <w:rsid w:val="006C3BD1"/>
    <w:rsid w:val="006C3E2F"/>
    <w:rsid w:val="006C3E61"/>
    <w:rsid w:val="006C44A3"/>
    <w:rsid w:val="006C4667"/>
    <w:rsid w:val="006C48F7"/>
    <w:rsid w:val="006C4A67"/>
    <w:rsid w:val="006C4EF6"/>
    <w:rsid w:val="006C50DC"/>
    <w:rsid w:val="006C53AA"/>
    <w:rsid w:val="006C629D"/>
    <w:rsid w:val="006C6465"/>
    <w:rsid w:val="006C6CDB"/>
    <w:rsid w:val="006C71BE"/>
    <w:rsid w:val="006C742E"/>
    <w:rsid w:val="006C762C"/>
    <w:rsid w:val="006C7A31"/>
    <w:rsid w:val="006D0001"/>
    <w:rsid w:val="006D041E"/>
    <w:rsid w:val="006D0732"/>
    <w:rsid w:val="006D0E6B"/>
    <w:rsid w:val="006D224E"/>
    <w:rsid w:val="006D247E"/>
    <w:rsid w:val="006D258A"/>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5A7"/>
    <w:rsid w:val="006D76B1"/>
    <w:rsid w:val="006D77CE"/>
    <w:rsid w:val="006D788E"/>
    <w:rsid w:val="006D7ADB"/>
    <w:rsid w:val="006D7EA9"/>
    <w:rsid w:val="006E015A"/>
    <w:rsid w:val="006E045F"/>
    <w:rsid w:val="006E0BCB"/>
    <w:rsid w:val="006E0BD3"/>
    <w:rsid w:val="006E0CE2"/>
    <w:rsid w:val="006E0DF7"/>
    <w:rsid w:val="006E13B6"/>
    <w:rsid w:val="006E1678"/>
    <w:rsid w:val="006E1F48"/>
    <w:rsid w:val="006E2B87"/>
    <w:rsid w:val="006E2E49"/>
    <w:rsid w:val="006E2ED7"/>
    <w:rsid w:val="006E2EEC"/>
    <w:rsid w:val="006E3017"/>
    <w:rsid w:val="006E31F3"/>
    <w:rsid w:val="006E31F9"/>
    <w:rsid w:val="006E345C"/>
    <w:rsid w:val="006E364F"/>
    <w:rsid w:val="006E3991"/>
    <w:rsid w:val="006E40EA"/>
    <w:rsid w:val="006E46FC"/>
    <w:rsid w:val="006E4926"/>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386"/>
    <w:rsid w:val="006E74AE"/>
    <w:rsid w:val="006F0007"/>
    <w:rsid w:val="006F0112"/>
    <w:rsid w:val="006F0246"/>
    <w:rsid w:val="006F025E"/>
    <w:rsid w:val="006F1146"/>
    <w:rsid w:val="006F1549"/>
    <w:rsid w:val="006F172A"/>
    <w:rsid w:val="006F1A70"/>
    <w:rsid w:val="006F1AC8"/>
    <w:rsid w:val="006F1B42"/>
    <w:rsid w:val="006F1BBB"/>
    <w:rsid w:val="006F2065"/>
    <w:rsid w:val="006F2250"/>
    <w:rsid w:val="006F226A"/>
    <w:rsid w:val="006F2656"/>
    <w:rsid w:val="006F2838"/>
    <w:rsid w:val="006F2892"/>
    <w:rsid w:val="006F2D10"/>
    <w:rsid w:val="006F2D4C"/>
    <w:rsid w:val="006F34F5"/>
    <w:rsid w:val="006F360D"/>
    <w:rsid w:val="006F37C0"/>
    <w:rsid w:val="006F38DA"/>
    <w:rsid w:val="006F4F69"/>
    <w:rsid w:val="006F5130"/>
    <w:rsid w:val="006F51DD"/>
    <w:rsid w:val="006F538D"/>
    <w:rsid w:val="006F562D"/>
    <w:rsid w:val="006F56DA"/>
    <w:rsid w:val="006F5A5D"/>
    <w:rsid w:val="006F5D18"/>
    <w:rsid w:val="006F612E"/>
    <w:rsid w:val="006F652F"/>
    <w:rsid w:val="006F6D26"/>
    <w:rsid w:val="006F6F5B"/>
    <w:rsid w:val="006F75C0"/>
    <w:rsid w:val="006F7913"/>
    <w:rsid w:val="006F7CBE"/>
    <w:rsid w:val="0070000F"/>
    <w:rsid w:val="00700279"/>
    <w:rsid w:val="0070043C"/>
    <w:rsid w:val="00701064"/>
    <w:rsid w:val="00701A8B"/>
    <w:rsid w:val="00701E69"/>
    <w:rsid w:val="00701F61"/>
    <w:rsid w:val="00702F76"/>
    <w:rsid w:val="00703091"/>
    <w:rsid w:val="00703E59"/>
    <w:rsid w:val="00703F8E"/>
    <w:rsid w:val="007047F1"/>
    <w:rsid w:val="00704AC5"/>
    <w:rsid w:val="00704DA3"/>
    <w:rsid w:val="0070536D"/>
    <w:rsid w:val="00705CC4"/>
    <w:rsid w:val="00705DC2"/>
    <w:rsid w:val="00705E41"/>
    <w:rsid w:val="0070638E"/>
    <w:rsid w:val="007069D0"/>
    <w:rsid w:val="007074CD"/>
    <w:rsid w:val="00707524"/>
    <w:rsid w:val="00707895"/>
    <w:rsid w:val="00707A4C"/>
    <w:rsid w:val="00707C78"/>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471B"/>
    <w:rsid w:val="00714927"/>
    <w:rsid w:val="00714967"/>
    <w:rsid w:val="00714FC6"/>
    <w:rsid w:val="00714FFF"/>
    <w:rsid w:val="00715BB0"/>
    <w:rsid w:val="00715F61"/>
    <w:rsid w:val="00716D1A"/>
    <w:rsid w:val="00716FAD"/>
    <w:rsid w:val="00717CF1"/>
    <w:rsid w:val="00717EA7"/>
    <w:rsid w:val="00717F81"/>
    <w:rsid w:val="00720C48"/>
    <w:rsid w:val="0072110D"/>
    <w:rsid w:val="00721375"/>
    <w:rsid w:val="0072183B"/>
    <w:rsid w:val="00721890"/>
    <w:rsid w:val="00721A6B"/>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88"/>
    <w:rsid w:val="00723EF4"/>
    <w:rsid w:val="00723FA0"/>
    <w:rsid w:val="00724354"/>
    <w:rsid w:val="007244FE"/>
    <w:rsid w:val="007248F7"/>
    <w:rsid w:val="00724CDE"/>
    <w:rsid w:val="00724F80"/>
    <w:rsid w:val="00724FA1"/>
    <w:rsid w:val="0072500A"/>
    <w:rsid w:val="007250E7"/>
    <w:rsid w:val="0072510B"/>
    <w:rsid w:val="0072521F"/>
    <w:rsid w:val="00725309"/>
    <w:rsid w:val="00725537"/>
    <w:rsid w:val="00725F1E"/>
    <w:rsid w:val="007260F3"/>
    <w:rsid w:val="0072674A"/>
    <w:rsid w:val="007267F2"/>
    <w:rsid w:val="00726998"/>
    <w:rsid w:val="00726CF3"/>
    <w:rsid w:val="00727042"/>
    <w:rsid w:val="0072787D"/>
    <w:rsid w:val="00730584"/>
    <w:rsid w:val="00730668"/>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1D0"/>
    <w:rsid w:val="00735798"/>
    <w:rsid w:val="00735886"/>
    <w:rsid w:val="007358F1"/>
    <w:rsid w:val="00735C0D"/>
    <w:rsid w:val="00735E32"/>
    <w:rsid w:val="00736261"/>
    <w:rsid w:val="00736828"/>
    <w:rsid w:val="00736C12"/>
    <w:rsid w:val="00736C93"/>
    <w:rsid w:val="00736D4E"/>
    <w:rsid w:val="0073740C"/>
    <w:rsid w:val="00737798"/>
    <w:rsid w:val="007377E4"/>
    <w:rsid w:val="007400B3"/>
    <w:rsid w:val="00740402"/>
    <w:rsid w:val="007407BD"/>
    <w:rsid w:val="00740BA7"/>
    <w:rsid w:val="00740E39"/>
    <w:rsid w:val="00740E6B"/>
    <w:rsid w:val="00740EBA"/>
    <w:rsid w:val="00740F25"/>
    <w:rsid w:val="007410D7"/>
    <w:rsid w:val="00741BB4"/>
    <w:rsid w:val="007420BA"/>
    <w:rsid w:val="007422D1"/>
    <w:rsid w:val="007429A5"/>
    <w:rsid w:val="00742B55"/>
    <w:rsid w:val="00742D2A"/>
    <w:rsid w:val="00742EF2"/>
    <w:rsid w:val="00743619"/>
    <w:rsid w:val="00743ADD"/>
    <w:rsid w:val="00743FE5"/>
    <w:rsid w:val="0074404D"/>
    <w:rsid w:val="0074412A"/>
    <w:rsid w:val="00744BE2"/>
    <w:rsid w:val="00744C2D"/>
    <w:rsid w:val="007450B4"/>
    <w:rsid w:val="0074550A"/>
    <w:rsid w:val="00745E3E"/>
    <w:rsid w:val="00745E56"/>
    <w:rsid w:val="00746097"/>
    <w:rsid w:val="00746495"/>
    <w:rsid w:val="00746785"/>
    <w:rsid w:val="007468AD"/>
    <w:rsid w:val="00746E38"/>
    <w:rsid w:val="0074738E"/>
    <w:rsid w:val="007477A6"/>
    <w:rsid w:val="00747BBD"/>
    <w:rsid w:val="00747E1A"/>
    <w:rsid w:val="0075033C"/>
    <w:rsid w:val="0075045D"/>
    <w:rsid w:val="00750BC9"/>
    <w:rsid w:val="00750F7D"/>
    <w:rsid w:val="00751083"/>
    <w:rsid w:val="00751343"/>
    <w:rsid w:val="00752073"/>
    <w:rsid w:val="0075216E"/>
    <w:rsid w:val="00752E86"/>
    <w:rsid w:val="0075349A"/>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C10"/>
    <w:rsid w:val="00756C93"/>
    <w:rsid w:val="00756FA4"/>
    <w:rsid w:val="00757032"/>
    <w:rsid w:val="00757784"/>
    <w:rsid w:val="00757D0A"/>
    <w:rsid w:val="00757FD3"/>
    <w:rsid w:val="00760356"/>
    <w:rsid w:val="007605C8"/>
    <w:rsid w:val="007605F0"/>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4D83"/>
    <w:rsid w:val="0076527C"/>
    <w:rsid w:val="007652EE"/>
    <w:rsid w:val="00765386"/>
    <w:rsid w:val="007654B3"/>
    <w:rsid w:val="00765D6F"/>
    <w:rsid w:val="00765E36"/>
    <w:rsid w:val="00765F95"/>
    <w:rsid w:val="0076651D"/>
    <w:rsid w:val="00766E06"/>
    <w:rsid w:val="00767611"/>
    <w:rsid w:val="00767867"/>
    <w:rsid w:val="00767934"/>
    <w:rsid w:val="00767C22"/>
    <w:rsid w:val="007700ED"/>
    <w:rsid w:val="007702CD"/>
    <w:rsid w:val="007702EC"/>
    <w:rsid w:val="00770594"/>
    <w:rsid w:val="00770901"/>
    <w:rsid w:val="00770A4A"/>
    <w:rsid w:val="00770E3D"/>
    <w:rsid w:val="0077111B"/>
    <w:rsid w:val="007711AC"/>
    <w:rsid w:val="007714CD"/>
    <w:rsid w:val="0077151A"/>
    <w:rsid w:val="00771679"/>
    <w:rsid w:val="00771A27"/>
    <w:rsid w:val="00771ECE"/>
    <w:rsid w:val="00772159"/>
    <w:rsid w:val="0077236C"/>
    <w:rsid w:val="00772C22"/>
    <w:rsid w:val="00772C98"/>
    <w:rsid w:val="00772F74"/>
    <w:rsid w:val="007736C3"/>
    <w:rsid w:val="0077394B"/>
    <w:rsid w:val="00773FE0"/>
    <w:rsid w:val="00774221"/>
    <w:rsid w:val="007744BE"/>
    <w:rsid w:val="007747F5"/>
    <w:rsid w:val="00774B3D"/>
    <w:rsid w:val="00774BE2"/>
    <w:rsid w:val="00774D8B"/>
    <w:rsid w:val="00775543"/>
    <w:rsid w:val="00775E58"/>
    <w:rsid w:val="00775F86"/>
    <w:rsid w:val="007763D9"/>
    <w:rsid w:val="00776833"/>
    <w:rsid w:val="007768EB"/>
    <w:rsid w:val="00776A98"/>
    <w:rsid w:val="00776D98"/>
    <w:rsid w:val="00777206"/>
    <w:rsid w:val="00777CFB"/>
    <w:rsid w:val="00777D6D"/>
    <w:rsid w:val="00777E4E"/>
    <w:rsid w:val="00777FD2"/>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6F7"/>
    <w:rsid w:val="007858AD"/>
    <w:rsid w:val="00785A84"/>
    <w:rsid w:val="00785D83"/>
    <w:rsid w:val="00785F6E"/>
    <w:rsid w:val="00785FA5"/>
    <w:rsid w:val="00785FA8"/>
    <w:rsid w:val="00786003"/>
    <w:rsid w:val="00786D04"/>
    <w:rsid w:val="00786E31"/>
    <w:rsid w:val="0078769E"/>
    <w:rsid w:val="007877B9"/>
    <w:rsid w:val="0078790D"/>
    <w:rsid w:val="00787EC2"/>
    <w:rsid w:val="00787F42"/>
    <w:rsid w:val="00790174"/>
    <w:rsid w:val="007914FB"/>
    <w:rsid w:val="007918F9"/>
    <w:rsid w:val="0079201B"/>
    <w:rsid w:val="00792216"/>
    <w:rsid w:val="00792780"/>
    <w:rsid w:val="00792C10"/>
    <w:rsid w:val="00793075"/>
    <w:rsid w:val="0079307A"/>
    <w:rsid w:val="007930B0"/>
    <w:rsid w:val="00793128"/>
    <w:rsid w:val="007931B2"/>
    <w:rsid w:val="00793AC6"/>
    <w:rsid w:val="00793E3B"/>
    <w:rsid w:val="0079408F"/>
    <w:rsid w:val="007941B5"/>
    <w:rsid w:val="007949F7"/>
    <w:rsid w:val="00794B2A"/>
    <w:rsid w:val="00794C77"/>
    <w:rsid w:val="007953FF"/>
    <w:rsid w:val="0079553D"/>
    <w:rsid w:val="00795591"/>
    <w:rsid w:val="00795D46"/>
    <w:rsid w:val="00796000"/>
    <w:rsid w:val="0079688D"/>
    <w:rsid w:val="0079691A"/>
    <w:rsid w:val="00796BD7"/>
    <w:rsid w:val="00796D6D"/>
    <w:rsid w:val="00796F0C"/>
    <w:rsid w:val="00797062"/>
    <w:rsid w:val="0079775E"/>
    <w:rsid w:val="00797B9F"/>
    <w:rsid w:val="00797F65"/>
    <w:rsid w:val="007A0028"/>
    <w:rsid w:val="007A013E"/>
    <w:rsid w:val="007A02BD"/>
    <w:rsid w:val="007A0303"/>
    <w:rsid w:val="007A04BB"/>
    <w:rsid w:val="007A060D"/>
    <w:rsid w:val="007A08BA"/>
    <w:rsid w:val="007A1049"/>
    <w:rsid w:val="007A10CB"/>
    <w:rsid w:val="007A14C6"/>
    <w:rsid w:val="007A1913"/>
    <w:rsid w:val="007A1A1F"/>
    <w:rsid w:val="007A1C0A"/>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4C9A"/>
    <w:rsid w:val="007A50CD"/>
    <w:rsid w:val="007A518A"/>
    <w:rsid w:val="007A53AE"/>
    <w:rsid w:val="007A53F8"/>
    <w:rsid w:val="007A5782"/>
    <w:rsid w:val="007A5A51"/>
    <w:rsid w:val="007A5D89"/>
    <w:rsid w:val="007A61C9"/>
    <w:rsid w:val="007A64CB"/>
    <w:rsid w:val="007A6635"/>
    <w:rsid w:val="007A6637"/>
    <w:rsid w:val="007A663B"/>
    <w:rsid w:val="007A6CEA"/>
    <w:rsid w:val="007A6F5E"/>
    <w:rsid w:val="007A7E1C"/>
    <w:rsid w:val="007B0C59"/>
    <w:rsid w:val="007B0F33"/>
    <w:rsid w:val="007B107B"/>
    <w:rsid w:val="007B10F4"/>
    <w:rsid w:val="007B13AC"/>
    <w:rsid w:val="007B144C"/>
    <w:rsid w:val="007B1859"/>
    <w:rsid w:val="007B185C"/>
    <w:rsid w:val="007B1CA8"/>
    <w:rsid w:val="007B22A7"/>
    <w:rsid w:val="007B2432"/>
    <w:rsid w:val="007B2634"/>
    <w:rsid w:val="007B2995"/>
    <w:rsid w:val="007B34DC"/>
    <w:rsid w:val="007B38ED"/>
    <w:rsid w:val="007B505B"/>
    <w:rsid w:val="007B507A"/>
    <w:rsid w:val="007B530A"/>
    <w:rsid w:val="007B5399"/>
    <w:rsid w:val="007B5A2D"/>
    <w:rsid w:val="007B5B22"/>
    <w:rsid w:val="007B5D83"/>
    <w:rsid w:val="007B667C"/>
    <w:rsid w:val="007B6979"/>
    <w:rsid w:val="007B6AD1"/>
    <w:rsid w:val="007B6F2E"/>
    <w:rsid w:val="007B6FC9"/>
    <w:rsid w:val="007B7107"/>
    <w:rsid w:val="007B7112"/>
    <w:rsid w:val="007B72F2"/>
    <w:rsid w:val="007B783D"/>
    <w:rsid w:val="007C054A"/>
    <w:rsid w:val="007C108D"/>
    <w:rsid w:val="007C127E"/>
    <w:rsid w:val="007C1377"/>
    <w:rsid w:val="007C1582"/>
    <w:rsid w:val="007C18F4"/>
    <w:rsid w:val="007C2251"/>
    <w:rsid w:val="007C2321"/>
    <w:rsid w:val="007C2829"/>
    <w:rsid w:val="007C289F"/>
    <w:rsid w:val="007C2EC7"/>
    <w:rsid w:val="007C41E6"/>
    <w:rsid w:val="007C42CD"/>
    <w:rsid w:val="007C43D6"/>
    <w:rsid w:val="007C445D"/>
    <w:rsid w:val="007C487E"/>
    <w:rsid w:val="007C49F2"/>
    <w:rsid w:val="007C4F99"/>
    <w:rsid w:val="007C5071"/>
    <w:rsid w:val="007C5389"/>
    <w:rsid w:val="007C54E9"/>
    <w:rsid w:val="007C55C1"/>
    <w:rsid w:val="007C5725"/>
    <w:rsid w:val="007C5D1B"/>
    <w:rsid w:val="007C5FEA"/>
    <w:rsid w:val="007C600E"/>
    <w:rsid w:val="007C604F"/>
    <w:rsid w:val="007C668B"/>
    <w:rsid w:val="007C7EF5"/>
    <w:rsid w:val="007C7F7A"/>
    <w:rsid w:val="007C7FAD"/>
    <w:rsid w:val="007D02F5"/>
    <w:rsid w:val="007D0419"/>
    <w:rsid w:val="007D05A6"/>
    <w:rsid w:val="007D0953"/>
    <w:rsid w:val="007D0E8F"/>
    <w:rsid w:val="007D1015"/>
    <w:rsid w:val="007D117C"/>
    <w:rsid w:val="007D13F9"/>
    <w:rsid w:val="007D1873"/>
    <w:rsid w:val="007D1911"/>
    <w:rsid w:val="007D1914"/>
    <w:rsid w:val="007D1A0B"/>
    <w:rsid w:val="007D245C"/>
    <w:rsid w:val="007D2765"/>
    <w:rsid w:val="007D28A8"/>
    <w:rsid w:val="007D2BAC"/>
    <w:rsid w:val="007D323E"/>
    <w:rsid w:val="007D353C"/>
    <w:rsid w:val="007D3662"/>
    <w:rsid w:val="007D37D6"/>
    <w:rsid w:val="007D3D6C"/>
    <w:rsid w:val="007D40D6"/>
    <w:rsid w:val="007D4262"/>
    <w:rsid w:val="007D44F0"/>
    <w:rsid w:val="007D4596"/>
    <w:rsid w:val="007D47B5"/>
    <w:rsid w:val="007D480E"/>
    <w:rsid w:val="007D4D9B"/>
    <w:rsid w:val="007D4E8F"/>
    <w:rsid w:val="007D5353"/>
    <w:rsid w:val="007D53CE"/>
    <w:rsid w:val="007D552A"/>
    <w:rsid w:val="007D5598"/>
    <w:rsid w:val="007D5B25"/>
    <w:rsid w:val="007D5C30"/>
    <w:rsid w:val="007D5CC5"/>
    <w:rsid w:val="007D5D18"/>
    <w:rsid w:val="007D6073"/>
    <w:rsid w:val="007D60DA"/>
    <w:rsid w:val="007D60DD"/>
    <w:rsid w:val="007D62FC"/>
    <w:rsid w:val="007D660A"/>
    <w:rsid w:val="007D6858"/>
    <w:rsid w:val="007D6AD4"/>
    <w:rsid w:val="007D6D9D"/>
    <w:rsid w:val="007D70C9"/>
    <w:rsid w:val="007D72B2"/>
    <w:rsid w:val="007D7617"/>
    <w:rsid w:val="007E005E"/>
    <w:rsid w:val="007E09B2"/>
    <w:rsid w:val="007E0B3C"/>
    <w:rsid w:val="007E10AF"/>
    <w:rsid w:val="007E13AE"/>
    <w:rsid w:val="007E1649"/>
    <w:rsid w:val="007E1651"/>
    <w:rsid w:val="007E1E71"/>
    <w:rsid w:val="007E1F74"/>
    <w:rsid w:val="007E2177"/>
    <w:rsid w:val="007E2406"/>
    <w:rsid w:val="007E2755"/>
    <w:rsid w:val="007E27C8"/>
    <w:rsid w:val="007E2B0A"/>
    <w:rsid w:val="007E2F68"/>
    <w:rsid w:val="007E3623"/>
    <w:rsid w:val="007E3B2F"/>
    <w:rsid w:val="007E3C32"/>
    <w:rsid w:val="007E3C3E"/>
    <w:rsid w:val="007E3D45"/>
    <w:rsid w:val="007E3EB4"/>
    <w:rsid w:val="007E3EC2"/>
    <w:rsid w:val="007E3F63"/>
    <w:rsid w:val="007E49DF"/>
    <w:rsid w:val="007E4E23"/>
    <w:rsid w:val="007E4EA4"/>
    <w:rsid w:val="007E53F5"/>
    <w:rsid w:val="007E55BB"/>
    <w:rsid w:val="007E56AC"/>
    <w:rsid w:val="007E5DCA"/>
    <w:rsid w:val="007E6C39"/>
    <w:rsid w:val="007E6CF0"/>
    <w:rsid w:val="007E6E54"/>
    <w:rsid w:val="007E71E1"/>
    <w:rsid w:val="007E7310"/>
    <w:rsid w:val="007E74B5"/>
    <w:rsid w:val="007E79B7"/>
    <w:rsid w:val="007E79FF"/>
    <w:rsid w:val="007E7B1E"/>
    <w:rsid w:val="007E7C35"/>
    <w:rsid w:val="007E7E58"/>
    <w:rsid w:val="007F087D"/>
    <w:rsid w:val="007F138C"/>
    <w:rsid w:val="007F13CD"/>
    <w:rsid w:val="007F1498"/>
    <w:rsid w:val="007F14DD"/>
    <w:rsid w:val="007F1509"/>
    <w:rsid w:val="007F1579"/>
    <w:rsid w:val="007F1A9F"/>
    <w:rsid w:val="007F1DBC"/>
    <w:rsid w:val="007F20F6"/>
    <w:rsid w:val="007F2DDA"/>
    <w:rsid w:val="007F2ECA"/>
    <w:rsid w:val="007F31FF"/>
    <w:rsid w:val="007F36E0"/>
    <w:rsid w:val="007F3846"/>
    <w:rsid w:val="007F40D5"/>
    <w:rsid w:val="007F4261"/>
    <w:rsid w:val="007F431E"/>
    <w:rsid w:val="007F4327"/>
    <w:rsid w:val="007F459A"/>
    <w:rsid w:val="007F5464"/>
    <w:rsid w:val="007F56C4"/>
    <w:rsid w:val="007F5828"/>
    <w:rsid w:val="007F5836"/>
    <w:rsid w:val="007F5BCB"/>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5B9"/>
    <w:rsid w:val="008018E7"/>
    <w:rsid w:val="00801E3F"/>
    <w:rsid w:val="00802193"/>
    <w:rsid w:val="0080241C"/>
    <w:rsid w:val="008024A7"/>
    <w:rsid w:val="008026A7"/>
    <w:rsid w:val="0080363E"/>
    <w:rsid w:val="008038CA"/>
    <w:rsid w:val="00803A72"/>
    <w:rsid w:val="00804A04"/>
    <w:rsid w:val="00804DE6"/>
    <w:rsid w:val="00804FBB"/>
    <w:rsid w:val="00805048"/>
    <w:rsid w:val="00805254"/>
    <w:rsid w:val="008052CC"/>
    <w:rsid w:val="00805421"/>
    <w:rsid w:val="0080576B"/>
    <w:rsid w:val="00805BEA"/>
    <w:rsid w:val="00805CC8"/>
    <w:rsid w:val="00806030"/>
    <w:rsid w:val="008060E7"/>
    <w:rsid w:val="0080615A"/>
    <w:rsid w:val="00806649"/>
    <w:rsid w:val="008068D9"/>
    <w:rsid w:val="00806B96"/>
    <w:rsid w:val="008073D4"/>
    <w:rsid w:val="00807635"/>
    <w:rsid w:val="00807A6F"/>
    <w:rsid w:val="00807BD6"/>
    <w:rsid w:val="00810AEB"/>
    <w:rsid w:val="00810C9C"/>
    <w:rsid w:val="0081130F"/>
    <w:rsid w:val="008113C6"/>
    <w:rsid w:val="00811482"/>
    <w:rsid w:val="00811505"/>
    <w:rsid w:val="00811677"/>
    <w:rsid w:val="00811C0C"/>
    <w:rsid w:val="0081206A"/>
    <w:rsid w:val="00812147"/>
    <w:rsid w:val="008123C6"/>
    <w:rsid w:val="00812608"/>
    <w:rsid w:val="00812647"/>
    <w:rsid w:val="0081283D"/>
    <w:rsid w:val="00813186"/>
    <w:rsid w:val="008134D9"/>
    <w:rsid w:val="00813553"/>
    <w:rsid w:val="0081355A"/>
    <w:rsid w:val="0081358F"/>
    <w:rsid w:val="00813711"/>
    <w:rsid w:val="00813A24"/>
    <w:rsid w:val="00813C77"/>
    <w:rsid w:val="008145F8"/>
    <w:rsid w:val="00814A3C"/>
    <w:rsid w:val="00815262"/>
    <w:rsid w:val="0081555C"/>
    <w:rsid w:val="00815807"/>
    <w:rsid w:val="00815B25"/>
    <w:rsid w:val="00815CC1"/>
    <w:rsid w:val="00815D9D"/>
    <w:rsid w:val="0081602B"/>
    <w:rsid w:val="0081612B"/>
    <w:rsid w:val="00816618"/>
    <w:rsid w:val="0081665E"/>
    <w:rsid w:val="008166B3"/>
    <w:rsid w:val="0081671E"/>
    <w:rsid w:val="00816838"/>
    <w:rsid w:val="008173BF"/>
    <w:rsid w:val="008175BF"/>
    <w:rsid w:val="00817B3C"/>
    <w:rsid w:val="00817C70"/>
    <w:rsid w:val="00817EB9"/>
    <w:rsid w:val="008203D0"/>
    <w:rsid w:val="0082052F"/>
    <w:rsid w:val="0082087E"/>
    <w:rsid w:val="00820A5F"/>
    <w:rsid w:val="00820B3E"/>
    <w:rsid w:val="00820B45"/>
    <w:rsid w:val="00821017"/>
    <w:rsid w:val="00821662"/>
    <w:rsid w:val="008219B6"/>
    <w:rsid w:val="00821D60"/>
    <w:rsid w:val="00822123"/>
    <w:rsid w:val="008221D0"/>
    <w:rsid w:val="008222FA"/>
    <w:rsid w:val="0082232F"/>
    <w:rsid w:val="008223C8"/>
    <w:rsid w:val="0082242C"/>
    <w:rsid w:val="0082246B"/>
    <w:rsid w:val="008224DB"/>
    <w:rsid w:val="00822C19"/>
    <w:rsid w:val="00822D3F"/>
    <w:rsid w:val="00822D5C"/>
    <w:rsid w:val="00822DBE"/>
    <w:rsid w:val="0082350C"/>
    <w:rsid w:val="00823630"/>
    <w:rsid w:val="00823681"/>
    <w:rsid w:val="008239FD"/>
    <w:rsid w:val="00823CCA"/>
    <w:rsid w:val="00823E77"/>
    <w:rsid w:val="00824135"/>
    <w:rsid w:val="00824662"/>
    <w:rsid w:val="00824BE0"/>
    <w:rsid w:val="00824F8F"/>
    <w:rsid w:val="00825F47"/>
    <w:rsid w:val="00826793"/>
    <w:rsid w:val="0082680B"/>
    <w:rsid w:val="00826A46"/>
    <w:rsid w:val="00826B37"/>
    <w:rsid w:val="008270A6"/>
    <w:rsid w:val="008272CB"/>
    <w:rsid w:val="008279EF"/>
    <w:rsid w:val="00830568"/>
    <w:rsid w:val="00830BAC"/>
    <w:rsid w:val="00830C0B"/>
    <w:rsid w:val="00831114"/>
    <w:rsid w:val="008312BD"/>
    <w:rsid w:val="008313BE"/>
    <w:rsid w:val="0083141A"/>
    <w:rsid w:val="00831439"/>
    <w:rsid w:val="0083180B"/>
    <w:rsid w:val="00831983"/>
    <w:rsid w:val="00831C23"/>
    <w:rsid w:val="00832D8E"/>
    <w:rsid w:val="00832E57"/>
    <w:rsid w:val="00832F34"/>
    <w:rsid w:val="00833172"/>
    <w:rsid w:val="008332C8"/>
    <w:rsid w:val="0083333A"/>
    <w:rsid w:val="0083379D"/>
    <w:rsid w:val="008337E5"/>
    <w:rsid w:val="00833838"/>
    <w:rsid w:val="008342A1"/>
    <w:rsid w:val="008343D7"/>
    <w:rsid w:val="00834C51"/>
    <w:rsid w:val="00835092"/>
    <w:rsid w:val="008355FC"/>
    <w:rsid w:val="0083593A"/>
    <w:rsid w:val="00835B17"/>
    <w:rsid w:val="00835BE8"/>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762"/>
    <w:rsid w:val="00840AC2"/>
    <w:rsid w:val="00840CB3"/>
    <w:rsid w:val="00840DB8"/>
    <w:rsid w:val="00840EFE"/>
    <w:rsid w:val="00841000"/>
    <w:rsid w:val="008417FC"/>
    <w:rsid w:val="00841DB8"/>
    <w:rsid w:val="00841F12"/>
    <w:rsid w:val="00841FD0"/>
    <w:rsid w:val="00842302"/>
    <w:rsid w:val="00842496"/>
    <w:rsid w:val="00842B78"/>
    <w:rsid w:val="00842DE2"/>
    <w:rsid w:val="00843092"/>
    <w:rsid w:val="00843311"/>
    <w:rsid w:val="00843919"/>
    <w:rsid w:val="00843BE4"/>
    <w:rsid w:val="00843F48"/>
    <w:rsid w:val="00844371"/>
    <w:rsid w:val="00844970"/>
    <w:rsid w:val="00844974"/>
    <w:rsid w:val="00844DB4"/>
    <w:rsid w:val="00845089"/>
    <w:rsid w:val="008451E3"/>
    <w:rsid w:val="0084525F"/>
    <w:rsid w:val="00845870"/>
    <w:rsid w:val="0084596D"/>
    <w:rsid w:val="00845B7A"/>
    <w:rsid w:val="00845FFB"/>
    <w:rsid w:val="00846190"/>
    <w:rsid w:val="008463A5"/>
    <w:rsid w:val="008466DA"/>
    <w:rsid w:val="00846B1D"/>
    <w:rsid w:val="00847063"/>
    <w:rsid w:val="008472D1"/>
    <w:rsid w:val="008475CC"/>
    <w:rsid w:val="00847750"/>
    <w:rsid w:val="008477A0"/>
    <w:rsid w:val="00847990"/>
    <w:rsid w:val="00847EA4"/>
    <w:rsid w:val="00850324"/>
    <w:rsid w:val="0085042F"/>
    <w:rsid w:val="008504E8"/>
    <w:rsid w:val="008505B3"/>
    <w:rsid w:val="008506BB"/>
    <w:rsid w:val="00850933"/>
    <w:rsid w:val="0085094E"/>
    <w:rsid w:val="00850A40"/>
    <w:rsid w:val="008510EF"/>
    <w:rsid w:val="008511C8"/>
    <w:rsid w:val="00852FFD"/>
    <w:rsid w:val="00853105"/>
    <w:rsid w:val="008536AD"/>
    <w:rsid w:val="008536B0"/>
    <w:rsid w:val="0085377F"/>
    <w:rsid w:val="00853941"/>
    <w:rsid w:val="00853A1A"/>
    <w:rsid w:val="00854035"/>
    <w:rsid w:val="00854093"/>
    <w:rsid w:val="008546FC"/>
    <w:rsid w:val="00854C00"/>
    <w:rsid w:val="008553DD"/>
    <w:rsid w:val="00855690"/>
    <w:rsid w:val="008558EA"/>
    <w:rsid w:val="00855F31"/>
    <w:rsid w:val="008566DA"/>
    <w:rsid w:val="008567BF"/>
    <w:rsid w:val="0085682E"/>
    <w:rsid w:val="00856AD4"/>
    <w:rsid w:val="00856B3B"/>
    <w:rsid w:val="00856D14"/>
    <w:rsid w:val="00856F46"/>
    <w:rsid w:val="00857129"/>
    <w:rsid w:val="0085730D"/>
    <w:rsid w:val="008576F6"/>
    <w:rsid w:val="00857846"/>
    <w:rsid w:val="00857885"/>
    <w:rsid w:val="00857CD6"/>
    <w:rsid w:val="00857DA5"/>
    <w:rsid w:val="00857F0E"/>
    <w:rsid w:val="00857F1B"/>
    <w:rsid w:val="00860013"/>
    <w:rsid w:val="008600AB"/>
    <w:rsid w:val="00860302"/>
    <w:rsid w:val="00860340"/>
    <w:rsid w:val="008604D9"/>
    <w:rsid w:val="00860696"/>
    <w:rsid w:val="00860957"/>
    <w:rsid w:val="00860B4E"/>
    <w:rsid w:val="00860C18"/>
    <w:rsid w:val="00860F41"/>
    <w:rsid w:val="008611A4"/>
    <w:rsid w:val="00861210"/>
    <w:rsid w:val="00861DE0"/>
    <w:rsid w:val="00861F30"/>
    <w:rsid w:val="0086218E"/>
    <w:rsid w:val="0086229E"/>
    <w:rsid w:val="0086379E"/>
    <w:rsid w:val="00863907"/>
    <w:rsid w:val="00863C9A"/>
    <w:rsid w:val="00863D4F"/>
    <w:rsid w:val="00863FA5"/>
    <w:rsid w:val="0086404B"/>
    <w:rsid w:val="00864071"/>
    <w:rsid w:val="008643ED"/>
    <w:rsid w:val="00864520"/>
    <w:rsid w:val="00864AE4"/>
    <w:rsid w:val="00864DA8"/>
    <w:rsid w:val="0086511D"/>
    <w:rsid w:val="0086512C"/>
    <w:rsid w:val="00865424"/>
    <w:rsid w:val="00865479"/>
    <w:rsid w:val="00865586"/>
    <w:rsid w:val="00865661"/>
    <w:rsid w:val="0086584D"/>
    <w:rsid w:val="00865E6C"/>
    <w:rsid w:val="00866A4E"/>
    <w:rsid w:val="008671CE"/>
    <w:rsid w:val="008673D3"/>
    <w:rsid w:val="008675BD"/>
    <w:rsid w:val="00867642"/>
    <w:rsid w:val="0086792D"/>
    <w:rsid w:val="00867C87"/>
    <w:rsid w:val="00870227"/>
    <w:rsid w:val="00870498"/>
    <w:rsid w:val="0087058B"/>
    <w:rsid w:val="008705D5"/>
    <w:rsid w:val="008709DA"/>
    <w:rsid w:val="00870A6B"/>
    <w:rsid w:val="00870B94"/>
    <w:rsid w:val="00871933"/>
    <w:rsid w:val="008720E1"/>
    <w:rsid w:val="00872CBF"/>
    <w:rsid w:val="00873592"/>
    <w:rsid w:val="00873604"/>
    <w:rsid w:val="00873686"/>
    <w:rsid w:val="00873D24"/>
    <w:rsid w:val="00873E39"/>
    <w:rsid w:val="00873E3C"/>
    <w:rsid w:val="00873F99"/>
    <w:rsid w:val="008744F9"/>
    <w:rsid w:val="008748B4"/>
    <w:rsid w:val="00874C9F"/>
    <w:rsid w:val="00874DAF"/>
    <w:rsid w:val="00875AFD"/>
    <w:rsid w:val="00875C85"/>
    <w:rsid w:val="008769AD"/>
    <w:rsid w:val="00876B0A"/>
    <w:rsid w:val="00876DC7"/>
    <w:rsid w:val="0087766D"/>
    <w:rsid w:val="00877924"/>
    <w:rsid w:val="00877E69"/>
    <w:rsid w:val="00877FBE"/>
    <w:rsid w:val="008804A5"/>
    <w:rsid w:val="00880785"/>
    <w:rsid w:val="00880999"/>
    <w:rsid w:val="00880DCB"/>
    <w:rsid w:val="008812D0"/>
    <w:rsid w:val="008813C4"/>
    <w:rsid w:val="00881B79"/>
    <w:rsid w:val="00881BE4"/>
    <w:rsid w:val="00881F1D"/>
    <w:rsid w:val="008820EA"/>
    <w:rsid w:val="00882140"/>
    <w:rsid w:val="00882299"/>
    <w:rsid w:val="0088244F"/>
    <w:rsid w:val="00882712"/>
    <w:rsid w:val="00882A1D"/>
    <w:rsid w:val="00882CAF"/>
    <w:rsid w:val="00882D4E"/>
    <w:rsid w:val="00882D81"/>
    <w:rsid w:val="00882FCC"/>
    <w:rsid w:val="00883B46"/>
    <w:rsid w:val="00883BF0"/>
    <w:rsid w:val="00884003"/>
    <w:rsid w:val="00884595"/>
    <w:rsid w:val="00884C5F"/>
    <w:rsid w:val="0088522A"/>
    <w:rsid w:val="00885689"/>
    <w:rsid w:val="00885824"/>
    <w:rsid w:val="00885935"/>
    <w:rsid w:val="00885F21"/>
    <w:rsid w:val="008861E8"/>
    <w:rsid w:val="0088624C"/>
    <w:rsid w:val="0088688F"/>
    <w:rsid w:val="00886C01"/>
    <w:rsid w:val="00886C75"/>
    <w:rsid w:val="00886E2E"/>
    <w:rsid w:val="00886E3A"/>
    <w:rsid w:val="0088709C"/>
    <w:rsid w:val="008871C8"/>
    <w:rsid w:val="0088758C"/>
    <w:rsid w:val="008875F5"/>
    <w:rsid w:val="00887660"/>
    <w:rsid w:val="00887A0E"/>
    <w:rsid w:val="00887AE6"/>
    <w:rsid w:val="0089000F"/>
    <w:rsid w:val="00890275"/>
    <w:rsid w:val="008903BC"/>
    <w:rsid w:val="00890518"/>
    <w:rsid w:val="00890558"/>
    <w:rsid w:val="008907EB"/>
    <w:rsid w:val="00890EE4"/>
    <w:rsid w:val="008912BA"/>
    <w:rsid w:val="00891549"/>
    <w:rsid w:val="00891A5B"/>
    <w:rsid w:val="008922EF"/>
    <w:rsid w:val="00892368"/>
    <w:rsid w:val="00892A93"/>
    <w:rsid w:val="00892CE6"/>
    <w:rsid w:val="0089321F"/>
    <w:rsid w:val="0089346D"/>
    <w:rsid w:val="008934AC"/>
    <w:rsid w:val="008935F9"/>
    <w:rsid w:val="008938EA"/>
    <w:rsid w:val="00893B30"/>
    <w:rsid w:val="00893C38"/>
    <w:rsid w:val="0089421A"/>
    <w:rsid w:val="008946DE"/>
    <w:rsid w:val="00894986"/>
    <w:rsid w:val="00894D97"/>
    <w:rsid w:val="00894E4F"/>
    <w:rsid w:val="00894E78"/>
    <w:rsid w:val="00894FC7"/>
    <w:rsid w:val="00895045"/>
    <w:rsid w:val="00895095"/>
    <w:rsid w:val="008951F9"/>
    <w:rsid w:val="00895748"/>
    <w:rsid w:val="0089614A"/>
    <w:rsid w:val="008978E9"/>
    <w:rsid w:val="008A0859"/>
    <w:rsid w:val="008A0FB3"/>
    <w:rsid w:val="008A11C1"/>
    <w:rsid w:val="008A151C"/>
    <w:rsid w:val="008A1757"/>
    <w:rsid w:val="008A1CB1"/>
    <w:rsid w:val="008A1D9A"/>
    <w:rsid w:val="008A1EB4"/>
    <w:rsid w:val="008A21BA"/>
    <w:rsid w:val="008A25E5"/>
    <w:rsid w:val="008A2792"/>
    <w:rsid w:val="008A2A2D"/>
    <w:rsid w:val="008A2AA3"/>
    <w:rsid w:val="008A2AF1"/>
    <w:rsid w:val="008A2C6D"/>
    <w:rsid w:val="008A3235"/>
    <w:rsid w:val="008A3792"/>
    <w:rsid w:val="008A38A6"/>
    <w:rsid w:val="008A3F92"/>
    <w:rsid w:val="008A420E"/>
    <w:rsid w:val="008A4518"/>
    <w:rsid w:val="008A4630"/>
    <w:rsid w:val="008A4969"/>
    <w:rsid w:val="008A4A2D"/>
    <w:rsid w:val="008A5030"/>
    <w:rsid w:val="008A53B7"/>
    <w:rsid w:val="008A540C"/>
    <w:rsid w:val="008A56F2"/>
    <w:rsid w:val="008A59E7"/>
    <w:rsid w:val="008A5C99"/>
    <w:rsid w:val="008A64F2"/>
    <w:rsid w:val="008A69D4"/>
    <w:rsid w:val="008A6EBB"/>
    <w:rsid w:val="008A72FE"/>
    <w:rsid w:val="008A78E6"/>
    <w:rsid w:val="008A7C84"/>
    <w:rsid w:val="008B04DB"/>
    <w:rsid w:val="008B0648"/>
    <w:rsid w:val="008B08C0"/>
    <w:rsid w:val="008B08FA"/>
    <w:rsid w:val="008B0FDA"/>
    <w:rsid w:val="008B1056"/>
    <w:rsid w:val="008B1307"/>
    <w:rsid w:val="008B135E"/>
    <w:rsid w:val="008B17A5"/>
    <w:rsid w:val="008B1940"/>
    <w:rsid w:val="008B1CD5"/>
    <w:rsid w:val="008B2087"/>
    <w:rsid w:val="008B2AE6"/>
    <w:rsid w:val="008B2B30"/>
    <w:rsid w:val="008B2CC4"/>
    <w:rsid w:val="008B2DD8"/>
    <w:rsid w:val="008B31F5"/>
    <w:rsid w:val="008B34BD"/>
    <w:rsid w:val="008B3A32"/>
    <w:rsid w:val="008B4183"/>
    <w:rsid w:val="008B4348"/>
    <w:rsid w:val="008B44ED"/>
    <w:rsid w:val="008B487A"/>
    <w:rsid w:val="008B4AE2"/>
    <w:rsid w:val="008B4AE9"/>
    <w:rsid w:val="008B518B"/>
    <w:rsid w:val="008B544A"/>
    <w:rsid w:val="008B5D21"/>
    <w:rsid w:val="008B65C0"/>
    <w:rsid w:val="008B6620"/>
    <w:rsid w:val="008B66FD"/>
    <w:rsid w:val="008B6B31"/>
    <w:rsid w:val="008B6B48"/>
    <w:rsid w:val="008B745F"/>
    <w:rsid w:val="008B7573"/>
    <w:rsid w:val="008B76E4"/>
    <w:rsid w:val="008B7967"/>
    <w:rsid w:val="008B7BD5"/>
    <w:rsid w:val="008B7D00"/>
    <w:rsid w:val="008C04D1"/>
    <w:rsid w:val="008C0923"/>
    <w:rsid w:val="008C0961"/>
    <w:rsid w:val="008C0ADE"/>
    <w:rsid w:val="008C0F85"/>
    <w:rsid w:val="008C10C2"/>
    <w:rsid w:val="008C19A5"/>
    <w:rsid w:val="008C1EDD"/>
    <w:rsid w:val="008C2160"/>
    <w:rsid w:val="008C22BD"/>
    <w:rsid w:val="008C2973"/>
    <w:rsid w:val="008C2A60"/>
    <w:rsid w:val="008C2B2B"/>
    <w:rsid w:val="008C3057"/>
    <w:rsid w:val="008C37D7"/>
    <w:rsid w:val="008C392F"/>
    <w:rsid w:val="008C398D"/>
    <w:rsid w:val="008C3C67"/>
    <w:rsid w:val="008C3D6A"/>
    <w:rsid w:val="008C3DC3"/>
    <w:rsid w:val="008C4206"/>
    <w:rsid w:val="008C452A"/>
    <w:rsid w:val="008C46C5"/>
    <w:rsid w:val="008C4AC1"/>
    <w:rsid w:val="008C4E6A"/>
    <w:rsid w:val="008C4E82"/>
    <w:rsid w:val="008C54A8"/>
    <w:rsid w:val="008C561D"/>
    <w:rsid w:val="008C574A"/>
    <w:rsid w:val="008C5AD8"/>
    <w:rsid w:val="008C5D59"/>
    <w:rsid w:val="008C5D7D"/>
    <w:rsid w:val="008C5DAA"/>
    <w:rsid w:val="008C5E8F"/>
    <w:rsid w:val="008C6221"/>
    <w:rsid w:val="008C6393"/>
    <w:rsid w:val="008C658F"/>
    <w:rsid w:val="008C6937"/>
    <w:rsid w:val="008C6C77"/>
    <w:rsid w:val="008C6DF7"/>
    <w:rsid w:val="008C6E45"/>
    <w:rsid w:val="008C73B6"/>
    <w:rsid w:val="008C7E2D"/>
    <w:rsid w:val="008D02A6"/>
    <w:rsid w:val="008D070D"/>
    <w:rsid w:val="008D09D3"/>
    <w:rsid w:val="008D0BE7"/>
    <w:rsid w:val="008D0E78"/>
    <w:rsid w:val="008D0EE7"/>
    <w:rsid w:val="008D0F60"/>
    <w:rsid w:val="008D1092"/>
    <w:rsid w:val="008D11D6"/>
    <w:rsid w:val="008D1363"/>
    <w:rsid w:val="008D1860"/>
    <w:rsid w:val="008D1930"/>
    <w:rsid w:val="008D230D"/>
    <w:rsid w:val="008D2838"/>
    <w:rsid w:val="008D2A81"/>
    <w:rsid w:val="008D2CB4"/>
    <w:rsid w:val="008D3544"/>
    <w:rsid w:val="008D3702"/>
    <w:rsid w:val="008D3D34"/>
    <w:rsid w:val="008D40D2"/>
    <w:rsid w:val="008D4280"/>
    <w:rsid w:val="008D4317"/>
    <w:rsid w:val="008D4366"/>
    <w:rsid w:val="008D4667"/>
    <w:rsid w:val="008D4A90"/>
    <w:rsid w:val="008D4B4A"/>
    <w:rsid w:val="008D4E5A"/>
    <w:rsid w:val="008D4F78"/>
    <w:rsid w:val="008D5358"/>
    <w:rsid w:val="008D54E5"/>
    <w:rsid w:val="008D5509"/>
    <w:rsid w:val="008D56C3"/>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84"/>
    <w:rsid w:val="008D7BE6"/>
    <w:rsid w:val="008D7CB0"/>
    <w:rsid w:val="008E0052"/>
    <w:rsid w:val="008E037A"/>
    <w:rsid w:val="008E0829"/>
    <w:rsid w:val="008E0859"/>
    <w:rsid w:val="008E0A8C"/>
    <w:rsid w:val="008E0B32"/>
    <w:rsid w:val="008E125D"/>
    <w:rsid w:val="008E14F5"/>
    <w:rsid w:val="008E157E"/>
    <w:rsid w:val="008E15EE"/>
    <w:rsid w:val="008E1A02"/>
    <w:rsid w:val="008E1C28"/>
    <w:rsid w:val="008E1CDD"/>
    <w:rsid w:val="008E1FB5"/>
    <w:rsid w:val="008E2052"/>
    <w:rsid w:val="008E22F4"/>
    <w:rsid w:val="008E23FE"/>
    <w:rsid w:val="008E2C28"/>
    <w:rsid w:val="008E3348"/>
    <w:rsid w:val="008E348A"/>
    <w:rsid w:val="008E3B58"/>
    <w:rsid w:val="008E4186"/>
    <w:rsid w:val="008E41EF"/>
    <w:rsid w:val="008E43C7"/>
    <w:rsid w:val="008E466E"/>
    <w:rsid w:val="008E4893"/>
    <w:rsid w:val="008E5196"/>
    <w:rsid w:val="008E51A2"/>
    <w:rsid w:val="008E56FE"/>
    <w:rsid w:val="008E5866"/>
    <w:rsid w:val="008E590B"/>
    <w:rsid w:val="008E5B1C"/>
    <w:rsid w:val="008E5BDE"/>
    <w:rsid w:val="008E6086"/>
    <w:rsid w:val="008E662D"/>
    <w:rsid w:val="008E68AF"/>
    <w:rsid w:val="008E6E65"/>
    <w:rsid w:val="008E6F4D"/>
    <w:rsid w:val="008E718B"/>
    <w:rsid w:val="008E71A5"/>
    <w:rsid w:val="008E7942"/>
    <w:rsid w:val="008E7C5A"/>
    <w:rsid w:val="008F040E"/>
    <w:rsid w:val="008F0A44"/>
    <w:rsid w:val="008F0F23"/>
    <w:rsid w:val="008F117A"/>
    <w:rsid w:val="008F19A1"/>
    <w:rsid w:val="008F1A75"/>
    <w:rsid w:val="008F2400"/>
    <w:rsid w:val="008F2899"/>
    <w:rsid w:val="008F2919"/>
    <w:rsid w:val="008F29C2"/>
    <w:rsid w:val="008F31C8"/>
    <w:rsid w:val="008F3470"/>
    <w:rsid w:val="008F3639"/>
    <w:rsid w:val="008F39FA"/>
    <w:rsid w:val="008F3CEA"/>
    <w:rsid w:val="008F3DFA"/>
    <w:rsid w:val="008F3DFB"/>
    <w:rsid w:val="008F4113"/>
    <w:rsid w:val="008F4C6A"/>
    <w:rsid w:val="008F5513"/>
    <w:rsid w:val="008F56CF"/>
    <w:rsid w:val="008F5735"/>
    <w:rsid w:val="008F5B1A"/>
    <w:rsid w:val="008F5BA7"/>
    <w:rsid w:val="008F5E0B"/>
    <w:rsid w:val="008F5EE1"/>
    <w:rsid w:val="008F5EEC"/>
    <w:rsid w:val="008F5FB3"/>
    <w:rsid w:val="008F60C6"/>
    <w:rsid w:val="008F6154"/>
    <w:rsid w:val="008F639F"/>
    <w:rsid w:val="008F63D8"/>
    <w:rsid w:val="008F65BE"/>
    <w:rsid w:val="008F678E"/>
    <w:rsid w:val="008F6865"/>
    <w:rsid w:val="008F69D7"/>
    <w:rsid w:val="008F6BCB"/>
    <w:rsid w:val="008F7290"/>
    <w:rsid w:val="008F7937"/>
    <w:rsid w:val="008F7A3C"/>
    <w:rsid w:val="008F7C09"/>
    <w:rsid w:val="009007A0"/>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045"/>
    <w:rsid w:val="0090475F"/>
    <w:rsid w:val="00904825"/>
    <w:rsid w:val="009049BE"/>
    <w:rsid w:val="00904A72"/>
    <w:rsid w:val="00905627"/>
    <w:rsid w:val="00906472"/>
    <w:rsid w:val="00906DB0"/>
    <w:rsid w:val="00907080"/>
    <w:rsid w:val="00907323"/>
    <w:rsid w:val="00907A13"/>
    <w:rsid w:val="00907AA5"/>
    <w:rsid w:val="00907E98"/>
    <w:rsid w:val="009104D9"/>
    <w:rsid w:val="00910552"/>
    <w:rsid w:val="009105A7"/>
    <w:rsid w:val="00910B6B"/>
    <w:rsid w:val="00910DB0"/>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072"/>
    <w:rsid w:val="009131FE"/>
    <w:rsid w:val="009132BA"/>
    <w:rsid w:val="0091360F"/>
    <w:rsid w:val="00913817"/>
    <w:rsid w:val="00913A3D"/>
    <w:rsid w:val="00913C12"/>
    <w:rsid w:val="0091505C"/>
    <w:rsid w:val="00915932"/>
    <w:rsid w:val="0091622E"/>
    <w:rsid w:val="009167DE"/>
    <w:rsid w:val="00916CB7"/>
    <w:rsid w:val="00916E20"/>
    <w:rsid w:val="00917326"/>
    <w:rsid w:val="009173CD"/>
    <w:rsid w:val="009175E2"/>
    <w:rsid w:val="00917818"/>
    <w:rsid w:val="00917A63"/>
    <w:rsid w:val="00917E30"/>
    <w:rsid w:val="00917F45"/>
    <w:rsid w:val="00920692"/>
    <w:rsid w:val="00920735"/>
    <w:rsid w:val="0092091A"/>
    <w:rsid w:val="00920F1B"/>
    <w:rsid w:val="00921364"/>
    <w:rsid w:val="00921540"/>
    <w:rsid w:val="009215BC"/>
    <w:rsid w:val="009215DC"/>
    <w:rsid w:val="0092160C"/>
    <w:rsid w:val="00921A38"/>
    <w:rsid w:val="00921B9D"/>
    <w:rsid w:val="00921ECF"/>
    <w:rsid w:val="00921F70"/>
    <w:rsid w:val="009220F7"/>
    <w:rsid w:val="009228D6"/>
    <w:rsid w:val="00922B73"/>
    <w:rsid w:val="00922FA8"/>
    <w:rsid w:val="0092325C"/>
    <w:rsid w:val="00923291"/>
    <w:rsid w:val="009233A3"/>
    <w:rsid w:val="00923481"/>
    <w:rsid w:val="00923489"/>
    <w:rsid w:val="0092377C"/>
    <w:rsid w:val="009239A4"/>
    <w:rsid w:val="00923A70"/>
    <w:rsid w:val="009247BF"/>
    <w:rsid w:val="00924C4F"/>
    <w:rsid w:val="009251DB"/>
    <w:rsid w:val="00925235"/>
    <w:rsid w:val="009252AB"/>
    <w:rsid w:val="00925465"/>
    <w:rsid w:val="0092560A"/>
    <w:rsid w:val="00925741"/>
    <w:rsid w:val="00925AF1"/>
    <w:rsid w:val="00925E85"/>
    <w:rsid w:val="009262BC"/>
    <w:rsid w:val="009263B9"/>
    <w:rsid w:val="00926596"/>
    <w:rsid w:val="0092662B"/>
    <w:rsid w:val="009269D4"/>
    <w:rsid w:val="00926B62"/>
    <w:rsid w:val="00926E76"/>
    <w:rsid w:val="00927234"/>
    <w:rsid w:val="009273AC"/>
    <w:rsid w:val="00930202"/>
    <w:rsid w:val="00930706"/>
    <w:rsid w:val="009307FD"/>
    <w:rsid w:val="009309DB"/>
    <w:rsid w:val="009310A2"/>
    <w:rsid w:val="0093112D"/>
    <w:rsid w:val="009311F7"/>
    <w:rsid w:val="0093129D"/>
    <w:rsid w:val="009321EF"/>
    <w:rsid w:val="00932308"/>
    <w:rsid w:val="0093273D"/>
    <w:rsid w:val="009328A1"/>
    <w:rsid w:val="00932AD3"/>
    <w:rsid w:val="00932F1C"/>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0DB"/>
    <w:rsid w:val="009411F8"/>
    <w:rsid w:val="009412E8"/>
    <w:rsid w:val="009413A3"/>
    <w:rsid w:val="009416EA"/>
    <w:rsid w:val="0094188B"/>
    <w:rsid w:val="00941D3C"/>
    <w:rsid w:val="00941EC6"/>
    <w:rsid w:val="00941F70"/>
    <w:rsid w:val="009423A7"/>
    <w:rsid w:val="0094279D"/>
    <w:rsid w:val="00942821"/>
    <w:rsid w:val="00942825"/>
    <w:rsid w:val="0094284B"/>
    <w:rsid w:val="00942C29"/>
    <w:rsid w:val="00942C65"/>
    <w:rsid w:val="0094306B"/>
    <w:rsid w:val="00943094"/>
    <w:rsid w:val="009431C3"/>
    <w:rsid w:val="00943601"/>
    <w:rsid w:val="00943864"/>
    <w:rsid w:val="00943900"/>
    <w:rsid w:val="00943A0B"/>
    <w:rsid w:val="00944045"/>
    <w:rsid w:val="00944120"/>
    <w:rsid w:val="0094418E"/>
    <w:rsid w:val="0094439D"/>
    <w:rsid w:val="00944570"/>
    <w:rsid w:val="00944B7C"/>
    <w:rsid w:val="00944CC9"/>
    <w:rsid w:val="00944D64"/>
    <w:rsid w:val="00944FD5"/>
    <w:rsid w:val="00945247"/>
    <w:rsid w:val="00945A28"/>
    <w:rsid w:val="00945C66"/>
    <w:rsid w:val="0094603A"/>
    <w:rsid w:val="00946176"/>
    <w:rsid w:val="00946183"/>
    <w:rsid w:val="00946436"/>
    <w:rsid w:val="009467F3"/>
    <w:rsid w:val="00946976"/>
    <w:rsid w:val="00946BC0"/>
    <w:rsid w:val="00946C11"/>
    <w:rsid w:val="00946DEA"/>
    <w:rsid w:val="00946F27"/>
    <w:rsid w:val="009474B4"/>
    <w:rsid w:val="0094787F"/>
    <w:rsid w:val="0094792F"/>
    <w:rsid w:val="00947936"/>
    <w:rsid w:val="00947CFE"/>
    <w:rsid w:val="009500DC"/>
    <w:rsid w:val="009500FD"/>
    <w:rsid w:val="0095019C"/>
    <w:rsid w:val="009504DD"/>
    <w:rsid w:val="009508CD"/>
    <w:rsid w:val="009509D5"/>
    <w:rsid w:val="00950A2D"/>
    <w:rsid w:val="00950BE7"/>
    <w:rsid w:val="00950EB0"/>
    <w:rsid w:val="009511CA"/>
    <w:rsid w:val="009511CE"/>
    <w:rsid w:val="00951253"/>
    <w:rsid w:val="00951302"/>
    <w:rsid w:val="00952790"/>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9D5"/>
    <w:rsid w:val="00955A39"/>
    <w:rsid w:val="00955C6F"/>
    <w:rsid w:val="00956643"/>
    <w:rsid w:val="00957535"/>
    <w:rsid w:val="00957BBE"/>
    <w:rsid w:val="00957C2F"/>
    <w:rsid w:val="00957CD1"/>
    <w:rsid w:val="0096005D"/>
    <w:rsid w:val="00960751"/>
    <w:rsid w:val="00960881"/>
    <w:rsid w:val="009608E4"/>
    <w:rsid w:val="009609E4"/>
    <w:rsid w:val="00960A49"/>
    <w:rsid w:val="00960E08"/>
    <w:rsid w:val="009612E1"/>
    <w:rsid w:val="00961B3C"/>
    <w:rsid w:val="00961E07"/>
    <w:rsid w:val="00962359"/>
    <w:rsid w:val="009627B4"/>
    <w:rsid w:val="0096290D"/>
    <w:rsid w:val="00962B5A"/>
    <w:rsid w:val="00962F59"/>
    <w:rsid w:val="009630BC"/>
    <w:rsid w:val="009635F7"/>
    <w:rsid w:val="0096397D"/>
    <w:rsid w:val="009640E9"/>
    <w:rsid w:val="00964141"/>
    <w:rsid w:val="009645A6"/>
    <w:rsid w:val="00964655"/>
    <w:rsid w:val="00964C81"/>
    <w:rsid w:val="00964D50"/>
    <w:rsid w:val="00964FF5"/>
    <w:rsid w:val="0096519A"/>
    <w:rsid w:val="009652F4"/>
    <w:rsid w:val="0096560D"/>
    <w:rsid w:val="00965B2C"/>
    <w:rsid w:val="00965CE4"/>
    <w:rsid w:val="00965FFD"/>
    <w:rsid w:val="00966073"/>
    <w:rsid w:val="00966112"/>
    <w:rsid w:val="00966187"/>
    <w:rsid w:val="009665EB"/>
    <w:rsid w:val="0096688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400"/>
    <w:rsid w:val="00973E3F"/>
    <w:rsid w:val="00973EE0"/>
    <w:rsid w:val="00973F6A"/>
    <w:rsid w:val="00974508"/>
    <w:rsid w:val="00974546"/>
    <w:rsid w:val="009749B1"/>
    <w:rsid w:val="00974AFB"/>
    <w:rsid w:val="00974D6D"/>
    <w:rsid w:val="009750D4"/>
    <w:rsid w:val="0097535D"/>
    <w:rsid w:val="00975571"/>
    <w:rsid w:val="0097576E"/>
    <w:rsid w:val="00975A1D"/>
    <w:rsid w:val="00975ABC"/>
    <w:rsid w:val="00975F28"/>
    <w:rsid w:val="0097600B"/>
    <w:rsid w:val="0097618F"/>
    <w:rsid w:val="0097621E"/>
    <w:rsid w:val="009765F5"/>
    <w:rsid w:val="00976BB4"/>
    <w:rsid w:val="00976EE8"/>
    <w:rsid w:val="009770F6"/>
    <w:rsid w:val="0097727D"/>
    <w:rsid w:val="0097764B"/>
    <w:rsid w:val="009779E2"/>
    <w:rsid w:val="00977B2D"/>
    <w:rsid w:val="00977E92"/>
    <w:rsid w:val="009804FB"/>
    <w:rsid w:val="0098055C"/>
    <w:rsid w:val="0098067A"/>
    <w:rsid w:val="00980887"/>
    <w:rsid w:val="00980911"/>
    <w:rsid w:val="009812B5"/>
    <w:rsid w:val="009812EF"/>
    <w:rsid w:val="0098162C"/>
    <w:rsid w:val="00981CFF"/>
    <w:rsid w:val="00981DB4"/>
    <w:rsid w:val="00981EA7"/>
    <w:rsid w:val="0098296A"/>
    <w:rsid w:val="00983160"/>
    <w:rsid w:val="009831F1"/>
    <w:rsid w:val="00983725"/>
    <w:rsid w:val="00983B28"/>
    <w:rsid w:val="00983BF1"/>
    <w:rsid w:val="00983CDE"/>
    <w:rsid w:val="00984AB3"/>
    <w:rsid w:val="00984ACC"/>
    <w:rsid w:val="00984BED"/>
    <w:rsid w:val="00984D26"/>
    <w:rsid w:val="00984D43"/>
    <w:rsid w:val="00985886"/>
    <w:rsid w:val="00985982"/>
    <w:rsid w:val="00985F51"/>
    <w:rsid w:val="009860D5"/>
    <w:rsid w:val="00986A41"/>
    <w:rsid w:val="00986AA3"/>
    <w:rsid w:val="00986EBC"/>
    <w:rsid w:val="0098708E"/>
    <w:rsid w:val="00987A49"/>
    <w:rsid w:val="009909D4"/>
    <w:rsid w:val="009912E4"/>
    <w:rsid w:val="0099137D"/>
    <w:rsid w:val="009914C5"/>
    <w:rsid w:val="00991797"/>
    <w:rsid w:val="009918D3"/>
    <w:rsid w:val="00991C0A"/>
    <w:rsid w:val="00991D55"/>
    <w:rsid w:val="00992162"/>
    <w:rsid w:val="00992252"/>
    <w:rsid w:val="00992406"/>
    <w:rsid w:val="0099253B"/>
    <w:rsid w:val="009932D6"/>
    <w:rsid w:val="009937CE"/>
    <w:rsid w:val="009941F9"/>
    <w:rsid w:val="00994269"/>
    <w:rsid w:val="00994342"/>
    <w:rsid w:val="009943AC"/>
    <w:rsid w:val="00994486"/>
    <w:rsid w:val="009944CE"/>
    <w:rsid w:val="0099480A"/>
    <w:rsid w:val="00994A2B"/>
    <w:rsid w:val="00994A7B"/>
    <w:rsid w:val="00994B49"/>
    <w:rsid w:val="009956AC"/>
    <w:rsid w:val="009959BA"/>
    <w:rsid w:val="009969AB"/>
    <w:rsid w:val="00996A38"/>
    <w:rsid w:val="00996DA2"/>
    <w:rsid w:val="00996F62"/>
    <w:rsid w:val="009971D7"/>
    <w:rsid w:val="009977FE"/>
    <w:rsid w:val="00997DCB"/>
    <w:rsid w:val="00997EEC"/>
    <w:rsid w:val="009A00D2"/>
    <w:rsid w:val="009A0619"/>
    <w:rsid w:val="009A0A79"/>
    <w:rsid w:val="009A1142"/>
    <w:rsid w:val="009A114A"/>
    <w:rsid w:val="009A1822"/>
    <w:rsid w:val="009A1939"/>
    <w:rsid w:val="009A1E4B"/>
    <w:rsid w:val="009A1F5C"/>
    <w:rsid w:val="009A22F5"/>
    <w:rsid w:val="009A244B"/>
    <w:rsid w:val="009A24D5"/>
    <w:rsid w:val="009A26E5"/>
    <w:rsid w:val="009A2C4B"/>
    <w:rsid w:val="009A34B3"/>
    <w:rsid w:val="009A3C6C"/>
    <w:rsid w:val="009A3D36"/>
    <w:rsid w:val="009A484D"/>
    <w:rsid w:val="009A4970"/>
    <w:rsid w:val="009A502E"/>
    <w:rsid w:val="009A5745"/>
    <w:rsid w:val="009A5837"/>
    <w:rsid w:val="009A5C70"/>
    <w:rsid w:val="009A5D03"/>
    <w:rsid w:val="009A5D99"/>
    <w:rsid w:val="009A6106"/>
    <w:rsid w:val="009A64F9"/>
    <w:rsid w:val="009A6757"/>
    <w:rsid w:val="009A6AFD"/>
    <w:rsid w:val="009A766C"/>
    <w:rsid w:val="009A774B"/>
    <w:rsid w:val="009A774F"/>
    <w:rsid w:val="009A7A9C"/>
    <w:rsid w:val="009A7B4E"/>
    <w:rsid w:val="009A7E61"/>
    <w:rsid w:val="009B0325"/>
    <w:rsid w:val="009B0336"/>
    <w:rsid w:val="009B04D5"/>
    <w:rsid w:val="009B0A7A"/>
    <w:rsid w:val="009B0D53"/>
    <w:rsid w:val="009B0F64"/>
    <w:rsid w:val="009B0FFA"/>
    <w:rsid w:val="009B19FD"/>
    <w:rsid w:val="009B1D32"/>
    <w:rsid w:val="009B2438"/>
    <w:rsid w:val="009B24B0"/>
    <w:rsid w:val="009B2896"/>
    <w:rsid w:val="009B29F9"/>
    <w:rsid w:val="009B29FE"/>
    <w:rsid w:val="009B2DD8"/>
    <w:rsid w:val="009B32E2"/>
    <w:rsid w:val="009B346D"/>
    <w:rsid w:val="009B447F"/>
    <w:rsid w:val="009B44D1"/>
    <w:rsid w:val="009B46C1"/>
    <w:rsid w:val="009B4723"/>
    <w:rsid w:val="009B4937"/>
    <w:rsid w:val="009B4B52"/>
    <w:rsid w:val="009B4D5C"/>
    <w:rsid w:val="009B5620"/>
    <w:rsid w:val="009B592F"/>
    <w:rsid w:val="009B5A7A"/>
    <w:rsid w:val="009B5AFC"/>
    <w:rsid w:val="009B5C68"/>
    <w:rsid w:val="009B621C"/>
    <w:rsid w:val="009B63DA"/>
    <w:rsid w:val="009B64D4"/>
    <w:rsid w:val="009B67AD"/>
    <w:rsid w:val="009B7052"/>
    <w:rsid w:val="009C03E0"/>
    <w:rsid w:val="009C0763"/>
    <w:rsid w:val="009C08D4"/>
    <w:rsid w:val="009C08E0"/>
    <w:rsid w:val="009C095F"/>
    <w:rsid w:val="009C0C89"/>
    <w:rsid w:val="009C0D23"/>
    <w:rsid w:val="009C0E7D"/>
    <w:rsid w:val="009C12D6"/>
    <w:rsid w:val="009C13C8"/>
    <w:rsid w:val="009C14FA"/>
    <w:rsid w:val="009C1A12"/>
    <w:rsid w:val="009C1C84"/>
    <w:rsid w:val="009C2235"/>
    <w:rsid w:val="009C2BCA"/>
    <w:rsid w:val="009C2F37"/>
    <w:rsid w:val="009C311D"/>
    <w:rsid w:val="009C33AC"/>
    <w:rsid w:val="009C37E2"/>
    <w:rsid w:val="009C3938"/>
    <w:rsid w:val="009C3AF5"/>
    <w:rsid w:val="009C3EEA"/>
    <w:rsid w:val="009C42AC"/>
    <w:rsid w:val="009C4327"/>
    <w:rsid w:val="009C4596"/>
    <w:rsid w:val="009C4EC5"/>
    <w:rsid w:val="009C5606"/>
    <w:rsid w:val="009C566E"/>
    <w:rsid w:val="009C5C20"/>
    <w:rsid w:val="009C5E05"/>
    <w:rsid w:val="009C634F"/>
    <w:rsid w:val="009C6391"/>
    <w:rsid w:val="009C640E"/>
    <w:rsid w:val="009C662A"/>
    <w:rsid w:val="009C669A"/>
    <w:rsid w:val="009C6736"/>
    <w:rsid w:val="009C6763"/>
    <w:rsid w:val="009C6A81"/>
    <w:rsid w:val="009C6C73"/>
    <w:rsid w:val="009C6D6B"/>
    <w:rsid w:val="009C6EAD"/>
    <w:rsid w:val="009C722A"/>
    <w:rsid w:val="009C7285"/>
    <w:rsid w:val="009C7631"/>
    <w:rsid w:val="009C780E"/>
    <w:rsid w:val="009C78B1"/>
    <w:rsid w:val="009D01C9"/>
    <w:rsid w:val="009D0322"/>
    <w:rsid w:val="009D09D4"/>
    <w:rsid w:val="009D0AF3"/>
    <w:rsid w:val="009D0D56"/>
    <w:rsid w:val="009D12D1"/>
    <w:rsid w:val="009D1865"/>
    <w:rsid w:val="009D197D"/>
    <w:rsid w:val="009D1B3C"/>
    <w:rsid w:val="009D1BAB"/>
    <w:rsid w:val="009D1BB4"/>
    <w:rsid w:val="009D2293"/>
    <w:rsid w:val="009D24C7"/>
    <w:rsid w:val="009D29B9"/>
    <w:rsid w:val="009D2A2D"/>
    <w:rsid w:val="009D2E85"/>
    <w:rsid w:val="009D378A"/>
    <w:rsid w:val="009D47A9"/>
    <w:rsid w:val="009D4822"/>
    <w:rsid w:val="009D4838"/>
    <w:rsid w:val="009D5224"/>
    <w:rsid w:val="009D5247"/>
    <w:rsid w:val="009D5754"/>
    <w:rsid w:val="009D5892"/>
    <w:rsid w:val="009D6131"/>
    <w:rsid w:val="009D62E4"/>
    <w:rsid w:val="009D65EC"/>
    <w:rsid w:val="009D660D"/>
    <w:rsid w:val="009D667E"/>
    <w:rsid w:val="009D67EF"/>
    <w:rsid w:val="009D6832"/>
    <w:rsid w:val="009D6AD7"/>
    <w:rsid w:val="009D707C"/>
    <w:rsid w:val="009D7419"/>
    <w:rsid w:val="009D7451"/>
    <w:rsid w:val="009D747D"/>
    <w:rsid w:val="009D74D3"/>
    <w:rsid w:val="009D7762"/>
    <w:rsid w:val="009D7FF7"/>
    <w:rsid w:val="009E0A65"/>
    <w:rsid w:val="009E0CBC"/>
    <w:rsid w:val="009E1313"/>
    <w:rsid w:val="009E138F"/>
    <w:rsid w:val="009E13CA"/>
    <w:rsid w:val="009E1527"/>
    <w:rsid w:val="009E1C5F"/>
    <w:rsid w:val="009E1E15"/>
    <w:rsid w:val="009E1E35"/>
    <w:rsid w:val="009E2011"/>
    <w:rsid w:val="009E2355"/>
    <w:rsid w:val="009E33B8"/>
    <w:rsid w:val="009E3C3F"/>
    <w:rsid w:val="009E4203"/>
    <w:rsid w:val="009E4CF5"/>
    <w:rsid w:val="009E4EAD"/>
    <w:rsid w:val="009E5339"/>
    <w:rsid w:val="009E5722"/>
    <w:rsid w:val="009E57C5"/>
    <w:rsid w:val="009E57FC"/>
    <w:rsid w:val="009E5C7B"/>
    <w:rsid w:val="009E5D81"/>
    <w:rsid w:val="009E5FD5"/>
    <w:rsid w:val="009E622F"/>
    <w:rsid w:val="009E64F6"/>
    <w:rsid w:val="009E6938"/>
    <w:rsid w:val="009E69F5"/>
    <w:rsid w:val="009E729E"/>
    <w:rsid w:val="009E72F8"/>
    <w:rsid w:val="009E7706"/>
    <w:rsid w:val="009E7794"/>
    <w:rsid w:val="009E7903"/>
    <w:rsid w:val="009E7F76"/>
    <w:rsid w:val="009E7FF4"/>
    <w:rsid w:val="009F0334"/>
    <w:rsid w:val="009F0363"/>
    <w:rsid w:val="009F0532"/>
    <w:rsid w:val="009F0B90"/>
    <w:rsid w:val="009F0CCE"/>
    <w:rsid w:val="009F0E2D"/>
    <w:rsid w:val="009F11D1"/>
    <w:rsid w:val="009F18A1"/>
    <w:rsid w:val="009F1A23"/>
    <w:rsid w:val="009F1C73"/>
    <w:rsid w:val="009F2014"/>
    <w:rsid w:val="009F20AD"/>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60"/>
    <w:rsid w:val="009F45F4"/>
    <w:rsid w:val="009F464F"/>
    <w:rsid w:val="009F4D42"/>
    <w:rsid w:val="009F5413"/>
    <w:rsid w:val="009F5B86"/>
    <w:rsid w:val="009F5B9F"/>
    <w:rsid w:val="009F5DB2"/>
    <w:rsid w:val="009F62CF"/>
    <w:rsid w:val="009F6875"/>
    <w:rsid w:val="009F6D0E"/>
    <w:rsid w:val="009F6E59"/>
    <w:rsid w:val="009F76AA"/>
    <w:rsid w:val="009F780B"/>
    <w:rsid w:val="009F7916"/>
    <w:rsid w:val="009F7D5E"/>
    <w:rsid w:val="00A00020"/>
    <w:rsid w:val="00A00028"/>
    <w:rsid w:val="00A007EB"/>
    <w:rsid w:val="00A0081C"/>
    <w:rsid w:val="00A00AD2"/>
    <w:rsid w:val="00A00CB2"/>
    <w:rsid w:val="00A013B7"/>
    <w:rsid w:val="00A0181D"/>
    <w:rsid w:val="00A01BA2"/>
    <w:rsid w:val="00A01C0A"/>
    <w:rsid w:val="00A01C58"/>
    <w:rsid w:val="00A01DB0"/>
    <w:rsid w:val="00A02213"/>
    <w:rsid w:val="00A02783"/>
    <w:rsid w:val="00A0354F"/>
    <w:rsid w:val="00A036B4"/>
    <w:rsid w:val="00A038CC"/>
    <w:rsid w:val="00A03D22"/>
    <w:rsid w:val="00A03DCC"/>
    <w:rsid w:val="00A0412D"/>
    <w:rsid w:val="00A0428C"/>
    <w:rsid w:val="00A04A60"/>
    <w:rsid w:val="00A04D9D"/>
    <w:rsid w:val="00A04E34"/>
    <w:rsid w:val="00A04EF2"/>
    <w:rsid w:val="00A04F51"/>
    <w:rsid w:val="00A05188"/>
    <w:rsid w:val="00A05913"/>
    <w:rsid w:val="00A05BF2"/>
    <w:rsid w:val="00A05FB6"/>
    <w:rsid w:val="00A06340"/>
    <w:rsid w:val="00A06422"/>
    <w:rsid w:val="00A06850"/>
    <w:rsid w:val="00A068E0"/>
    <w:rsid w:val="00A06948"/>
    <w:rsid w:val="00A06A1C"/>
    <w:rsid w:val="00A06B71"/>
    <w:rsid w:val="00A06C11"/>
    <w:rsid w:val="00A06FDA"/>
    <w:rsid w:val="00A075ED"/>
    <w:rsid w:val="00A07872"/>
    <w:rsid w:val="00A078A0"/>
    <w:rsid w:val="00A0791E"/>
    <w:rsid w:val="00A07D65"/>
    <w:rsid w:val="00A07DE2"/>
    <w:rsid w:val="00A07F1C"/>
    <w:rsid w:val="00A07F92"/>
    <w:rsid w:val="00A1024B"/>
    <w:rsid w:val="00A10AFF"/>
    <w:rsid w:val="00A10BF0"/>
    <w:rsid w:val="00A10DCE"/>
    <w:rsid w:val="00A11369"/>
    <w:rsid w:val="00A1152E"/>
    <w:rsid w:val="00A1173A"/>
    <w:rsid w:val="00A11C15"/>
    <w:rsid w:val="00A1219D"/>
    <w:rsid w:val="00A128AE"/>
    <w:rsid w:val="00A12A99"/>
    <w:rsid w:val="00A131BE"/>
    <w:rsid w:val="00A13596"/>
    <w:rsid w:val="00A13897"/>
    <w:rsid w:val="00A1397E"/>
    <w:rsid w:val="00A142F2"/>
    <w:rsid w:val="00A14358"/>
    <w:rsid w:val="00A144A7"/>
    <w:rsid w:val="00A14549"/>
    <w:rsid w:val="00A145A0"/>
    <w:rsid w:val="00A1510C"/>
    <w:rsid w:val="00A154C7"/>
    <w:rsid w:val="00A15AA5"/>
    <w:rsid w:val="00A15FEF"/>
    <w:rsid w:val="00A166C2"/>
    <w:rsid w:val="00A16907"/>
    <w:rsid w:val="00A16E2E"/>
    <w:rsid w:val="00A17159"/>
    <w:rsid w:val="00A172C6"/>
    <w:rsid w:val="00A17F27"/>
    <w:rsid w:val="00A17F47"/>
    <w:rsid w:val="00A2086D"/>
    <w:rsid w:val="00A20E05"/>
    <w:rsid w:val="00A21D92"/>
    <w:rsid w:val="00A21DAD"/>
    <w:rsid w:val="00A224D2"/>
    <w:rsid w:val="00A225DC"/>
    <w:rsid w:val="00A22D8F"/>
    <w:rsid w:val="00A234B1"/>
    <w:rsid w:val="00A23694"/>
    <w:rsid w:val="00A23743"/>
    <w:rsid w:val="00A237EE"/>
    <w:rsid w:val="00A23869"/>
    <w:rsid w:val="00A2387E"/>
    <w:rsid w:val="00A23B61"/>
    <w:rsid w:val="00A23EA2"/>
    <w:rsid w:val="00A242FA"/>
    <w:rsid w:val="00A2498F"/>
    <w:rsid w:val="00A24DAF"/>
    <w:rsid w:val="00A24E4E"/>
    <w:rsid w:val="00A250AF"/>
    <w:rsid w:val="00A25198"/>
    <w:rsid w:val="00A2551C"/>
    <w:rsid w:val="00A25DD9"/>
    <w:rsid w:val="00A25E54"/>
    <w:rsid w:val="00A25F30"/>
    <w:rsid w:val="00A26013"/>
    <w:rsid w:val="00A260D4"/>
    <w:rsid w:val="00A26331"/>
    <w:rsid w:val="00A266E6"/>
    <w:rsid w:val="00A269FB"/>
    <w:rsid w:val="00A26B70"/>
    <w:rsid w:val="00A26C85"/>
    <w:rsid w:val="00A26E91"/>
    <w:rsid w:val="00A27279"/>
    <w:rsid w:val="00A27666"/>
    <w:rsid w:val="00A27995"/>
    <w:rsid w:val="00A27DC1"/>
    <w:rsid w:val="00A27F83"/>
    <w:rsid w:val="00A3057B"/>
    <w:rsid w:val="00A30970"/>
    <w:rsid w:val="00A30B62"/>
    <w:rsid w:val="00A30EB4"/>
    <w:rsid w:val="00A3119B"/>
    <w:rsid w:val="00A3155E"/>
    <w:rsid w:val="00A31E81"/>
    <w:rsid w:val="00A32027"/>
    <w:rsid w:val="00A32090"/>
    <w:rsid w:val="00A325D3"/>
    <w:rsid w:val="00A3280D"/>
    <w:rsid w:val="00A32D0C"/>
    <w:rsid w:val="00A32FBA"/>
    <w:rsid w:val="00A33357"/>
    <w:rsid w:val="00A333B6"/>
    <w:rsid w:val="00A33529"/>
    <w:rsid w:val="00A338A8"/>
    <w:rsid w:val="00A3444C"/>
    <w:rsid w:val="00A346AB"/>
    <w:rsid w:val="00A3471D"/>
    <w:rsid w:val="00A3476A"/>
    <w:rsid w:val="00A34B1A"/>
    <w:rsid w:val="00A34C78"/>
    <w:rsid w:val="00A3517B"/>
    <w:rsid w:val="00A3627F"/>
    <w:rsid w:val="00A367FB"/>
    <w:rsid w:val="00A374F2"/>
    <w:rsid w:val="00A377B5"/>
    <w:rsid w:val="00A377EA"/>
    <w:rsid w:val="00A404DA"/>
    <w:rsid w:val="00A413D1"/>
    <w:rsid w:val="00A42AB7"/>
    <w:rsid w:val="00A42EF9"/>
    <w:rsid w:val="00A43134"/>
    <w:rsid w:val="00A43139"/>
    <w:rsid w:val="00A43912"/>
    <w:rsid w:val="00A43D56"/>
    <w:rsid w:val="00A43F9D"/>
    <w:rsid w:val="00A44356"/>
    <w:rsid w:val="00A444D9"/>
    <w:rsid w:val="00A447EF"/>
    <w:rsid w:val="00A448B0"/>
    <w:rsid w:val="00A44A81"/>
    <w:rsid w:val="00A44D62"/>
    <w:rsid w:val="00A44F49"/>
    <w:rsid w:val="00A452A1"/>
    <w:rsid w:val="00A45359"/>
    <w:rsid w:val="00A46CC0"/>
    <w:rsid w:val="00A46DA3"/>
    <w:rsid w:val="00A46DB3"/>
    <w:rsid w:val="00A46E62"/>
    <w:rsid w:val="00A46FFD"/>
    <w:rsid w:val="00A471A1"/>
    <w:rsid w:val="00A4739E"/>
    <w:rsid w:val="00A50157"/>
    <w:rsid w:val="00A5117F"/>
    <w:rsid w:val="00A51A84"/>
    <w:rsid w:val="00A51D77"/>
    <w:rsid w:val="00A51DE2"/>
    <w:rsid w:val="00A51E82"/>
    <w:rsid w:val="00A526F9"/>
    <w:rsid w:val="00A52E44"/>
    <w:rsid w:val="00A537CF"/>
    <w:rsid w:val="00A53F28"/>
    <w:rsid w:val="00A53F46"/>
    <w:rsid w:val="00A540E5"/>
    <w:rsid w:val="00A54257"/>
    <w:rsid w:val="00A54994"/>
    <w:rsid w:val="00A54B87"/>
    <w:rsid w:val="00A54EBB"/>
    <w:rsid w:val="00A5530A"/>
    <w:rsid w:val="00A55401"/>
    <w:rsid w:val="00A55489"/>
    <w:rsid w:val="00A55676"/>
    <w:rsid w:val="00A558E6"/>
    <w:rsid w:val="00A55CC2"/>
    <w:rsid w:val="00A560E6"/>
    <w:rsid w:val="00A561A6"/>
    <w:rsid w:val="00A5652C"/>
    <w:rsid w:val="00A56CFB"/>
    <w:rsid w:val="00A57547"/>
    <w:rsid w:val="00A575B9"/>
    <w:rsid w:val="00A578BA"/>
    <w:rsid w:val="00A57A53"/>
    <w:rsid w:val="00A57BCE"/>
    <w:rsid w:val="00A57BF7"/>
    <w:rsid w:val="00A57C4C"/>
    <w:rsid w:val="00A57CA2"/>
    <w:rsid w:val="00A57E0A"/>
    <w:rsid w:val="00A6005E"/>
    <w:rsid w:val="00A600AA"/>
    <w:rsid w:val="00A60240"/>
    <w:rsid w:val="00A60B74"/>
    <w:rsid w:val="00A61055"/>
    <w:rsid w:val="00A610B2"/>
    <w:rsid w:val="00A61118"/>
    <w:rsid w:val="00A619D9"/>
    <w:rsid w:val="00A62536"/>
    <w:rsid w:val="00A6254A"/>
    <w:rsid w:val="00A62C5A"/>
    <w:rsid w:val="00A62D8B"/>
    <w:rsid w:val="00A62DB1"/>
    <w:rsid w:val="00A62F28"/>
    <w:rsid w:val="00A6332D"/>
    <w:rsid w:val="00A633F2"/>
    <w:rsid w:val="00A63473"/>
    <w:rsid w:val="00A6382E"/>
    <w:rsid w:val="00A63E2E"/>
    <w:rsid w:val="00A640D0"/>
    <w:rsid w:val="00A64335"/>
    <w:rsid w:val="00A64A13"/>
    <w:rsid w:val="00A64BAA"/>
    <w:rsid w:val="00A6536D"/>
    <w:rsid w:val="00A656CD"/>
    <w:rsid w:val="00A659CB"/>
    <w:rsid w:val="00A65A19"/>
    <w:rsid w:val="00A65E36"/>
    <w:rsid w:val="00A66756"/>
    <w:rsid w:val="00A6687A"/>
    <w:rsid w:val="00A6692C"/>
    <w:rsid w:val="00A6772F"/>
    <w:rsid w:val="00A677F2"/>
    <w:rsid w:val="00A67D96"/>
    <w:rsid w:val="00A70116"/>
    <w:rsid w:val="00A702E0"/>
    <w:rsid w:val="00A70A6E"/>
    <w:rsid w:val="00A70EAB"/>
    <w:rsid w:val="00A70F6A"/>
    <w:rsid w:val="00A71003"/>
    <w:rsid w:val="00A7144C"/>
    <w:rsid w:val="00A7146B"/>
    <w:rsid w:val="00A71539"/>
    <w:rsid w:val="00A71A32"/>
    <w:rsid w:val="00A71AE8"/>
    <w:rsid w:val="00A71B22"/>
    <w:rsid w:val="00A71E91"/>
    <w:rsid w:val="00A725A0"/>
    <w:rsid w:val="00A72829"/>
    <w:rsid w:val="00A72DBE"/>
    <w:rsid w:val="00A72E69"/>
    <w:rsid w:val="00A7336F"/>
    <w:rsid w:val="00A73790"/>
    <w:rsid w:val="00A738C9"/>
    <w:rsid w:val="00A73946"/>
    <w:rsid w:val="00A73D7D"/>
    <w:rsid w:val="00A73E82"/>
    <w:rsid w:val="00A7407D"/>
    <w:rsid w:val="00A74190"/>
    <w:rsid w:val="00A745E9"/>
    <w:rsid w:val="00A74600"/>
    <w:rsid w:val="00A74942"/>
    <w:rsid w:val="00A74E05"/>
    <w:rsid w:val="00A74E82"/>
    <w:rsid w:val="00A758B1"/>
    <w:rsid w:val="00A75957"/>
    <w:rsid w:val="00A75996"/>
    <w:rsid w:val="00A76201"/>
    <w:rsid w:val="00A76635"/>
    <w:rsid w:val="00A76D04"/>
    <w:rsid w:val="00A76F99"/>
    <w:rsid w:val="00A7721A"/>
    <w:rsid w:val="00A773AD"/>
    <w:rsid w:val="00A77982"/>
    <w:rsid w:val="00A779EE"/>
    <w:rsid w:val="00A800E5"/>
    <w:rsid w:val="00A802D1"/>
    <w:rsid w:val="00A804C3"/>
    <w:rsid w:val="00A809DF"/>
    <w:rsid w:val="00A80A0C"/>
    <w:rsid w:val="00A80EE4"/>
    <w:rsid w:val="00A811B3"/>
    <w:rsid w:val="00A8128E"/>
    <w:rsid w:val="00A817E2"/>
    <w:rsid w:val="00A81A86"/>
    <w:rsid w:val="00A81DB4"/>
    <w:rsid w:val="00A81DB8"/>
    <w:rsid w:val="00A8238C"/>
    <w:rsid w:val="00A82F52"/>
    <w:rsid w:val="00A831E8"/>
    <w:rsid w:val="00A833E8"/>
    <w:rsid w:val="00A83604"/>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697"/>
    <w:rsid w:val="00A868C3"/>
    <w:rsid w:val="00A86EF7"/>
    <w:rsid w:val="00A8706A"/>
    <w:rsid w:val="00A873BA"/>
    <w:rsid w:val="00A90003"/>
    <w:rsid w:val="00A900F9"/>
    <w:rsid w:val="00A90329"/>
    <w:rsid w:val="00A903D2"/>
    <w:rsid w:val="00A903E0"/>
    <w:rsid w:val="00A907EA"/>
    <w:rsid w:val="00A907FF"/>
    <w:rsid w:val="00A90B50"/>
    <w:rsid w:val="00A90C7F"/>
    <w:rsid w:val="00A90CBD"/>
    <w:rsid w:val="00A91179"/>
    <w:rsid w:val="00A914E6"/>
    <w:rsid w:val="00A914F0"/>
    <w:rsid w:val="00A91E2D"/>
    <w:rsid w:val="00A91EC7"/>
    <w:rsid w:val="00A920D7"/>
    <w:rsid w:val="00A923B9"/>
    <w:rsid w:val="00A92415"/>
    <w:rsid w:val="00A927BA"/>
    <w:rsid w:val="00A92AB0"/>
    <w:rsid w:val="00A93030"/>
    <w:rsid w:val="00A9368D"/>
    <w:rsid w:val="00A937F5"/>
    <w:rsid w:val="00A93BE3"/>
    <w:rsid w:val="00A93BEB"/>
    <w:rsid w:val="00A93CAC"/>
    <w:rsid w:val="00A93D26"/>
    <w:rsid w:val="00A94179"/>
    <w:rsid w:val="00A942A3"/>
    <w:rsid w:val="00A94A95"/>
    <w:rsid w:val="00A94AE7"/>
    <w:rsid w:val="00A94B08"/>
    <w:rsid w:val="00A95514"/>
    <w:rsid w:val="00A95532"/>
    <w:rsid w:val="00A9559E"/>
    <w:rsid w:val="00A956A7"/>
    <w:rsid w:val="00A95785"/>
    <w:rsid w:val="00A9579D"/>
    <w:rsid w:val="00A958F1"/>
    <w:rsid w:val="00A95D22"/>
    <w:rsid w:val="00A96305"/>
    <w:rsid w:val="00A96670"/>
    <w:rsid w:val="00A966A5"/>
    <w:rsid w:val="00A96E00"/>
    <w:rsid w:val="00A979D7"/>
    <w:rsid w:val="00AA009B"/>
    <w:rsid w:val="00AA01F5"/>
    <w:rsid w:val="00AA021B"/>
    <w:rsid w:val="00AA07EA"/>
    <w:rsid w:val="00AA0953"/>
    <w:rsid w:val="00AA1110"/>
    <w:rsid w:val="00AA15A5"/>
    <w:rsid w:val="00AA1A57"/>
    <w:rsid w:val="00AA1E64"/>
    <w:rsid w:val="00AA2562"/>
    <w:rsid w:val="00AA2A3E"/>
    <w:rsid w:val="00AA2BFE"/>
    <w:rsid w:val="00AA2DBC"/>
    <w:rsid w:val="00AA308E"/>
    <w:rsid w:val="00AA312F"/>
    <w:rsid w:val="00AA3377"/>
    <w:rsid w:val="00AA34AA"/>
    <w:rsid w:val="00AA3A8D"/>
    <w:rsid w:val="00AA4032"/>
    <w:rsid w:val="00AA4373"/>
    <w:rsid w:val="00AA4581"/>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424"/>
    <w:rsid w:val="00AA7447"/>
    <w:rsid w:val="00AA7935"/>
    <w:rsid w:val="00AA7E5E"/>
    <w:rsid w:val="00AB00D8"/>
    <w:rsid w:val="00AB0AB5"/>
    <w:rsid w:val="00AB0AD4"/>
    <w:rsid w:val="00AB0B32"/>
    <w:rsid w:val="00AB0C78"/>
    <w:rsid w:val="00AB108C"/>
    <w:rsid w:val="00AB1587"/>
    <w:rsid w:val="00AB19FF"/>
    <w:rsid w:val="00AB243A"/>
    <w:rsid w:val="00AB2595"/>
    <w:rsid w:val="00AB2DB9"/>
    <w:rsid w:val="00AB3775"/>
    <w:rsid w:val="00AB37DE"/>
    <w:rsid w:val="00AB3C75"/>
    <w:rsid w:val="00AB4AAD"/>
    <w:rsid w:val="00AB4B49"/>
    <w:rsid w:val="00AB4D8C"/>
    <w:rsid w:val="00AB5093"/>
    <w:rsid w:val="00AB52DA"/>
    <w:rsid w:val="00AB5576"/>
    <w:rsid w:val="00AB572B"/>
    <w:rsid w:val="00AB5C69"/>
    <w:rsid w:val="00AB5E3E"/>
    <w:rsid w:val="00AB5E58"/>
    <w:rsid w:val="00AB6372"/>
    <w:rsid w:val="00AB657C"/>
    <w:rsid w:val="00AB659C"/>
    <w:rsid w:val="00AB65DD"/>
    <w:rsid w:val="00AB6681"/>
    <w:rsid w:val="00AB7482"/>
    <w:rsid w:val="00AB7650"/>
    <w:rsid w:val="00AC0428"/>
    <w:rsid w:val="00AC0960"/>
    <w:rsid w:val="00AC0A7A"/>
    <w:rsid w:val="00AC0B40"/>
    <w:rsid w:val="00AC0D65"/>
    <w:rsid w:val="00AC1101"/>
    <w:rsid w:val="00AC14EE"/>
    <w:rsid w:val="00AC1902"/>
    <w:rsid w:val="00AC1D47"/>
    <w:rsid w:val="00AC1FD9"/>
    <w:rsid w:val="00AC2151"/>
    <w:rsid w:val="00AC26DA"/>
    <w:rsid w:val="00AC30C7"/>
    <w:rsid w:val="00AC31AF"/>
    <w:rsid w:val="00AC3A04"/>
    <w:rsid w:val="00AC435C"/>
    <w:rsid w:val="00AC4543"/>
    <w:rsid w:val="00AC4886"/>
    <w:rsid w:val="00AC49E1"/>
    <w:rsid w:val="00AC4B6C"/>
    <w:rsid w:val="00AC4E49"/>
    <w:rsid w:val="00AC4FEE"/>
    <w:rsid w:val="00AC6240"/>
    <w:rsid w:val="00AC62FD"/>
    <w:rsid w:val="00AC6589"/>
    <w:rsid w:val="00AC6617"/>
    <w:rsid w:val="00AC6875"/>
    <w:rsid w:val="00AC6DE1"/>
    <w:rsid w:val="00AC727F"/>
    <w:rsid w:val="00AC7383"/>
    <w:rsid w:val="00AC7755"/>
    <w:rsid w:val="00AC7B80"/>
    <w:rsid w:val="00AD0224"/>
    <w:rsid w:val="00AD03E0"/>
    <w:rsid w:val="00AD0C47"/>
    <w:rsid w:val="00AD1105"/>
    <w:rsid w:val="00AD183B"/>
    <w:rsid w:val="00AD232B"/>
    <w:rsid w:val="00AD267A"/>
    <w:rsid w:val="00AD29D3"/>
    <w:rsid w:val="00AD2E88"/>
    <w:rsid w:val="00AD3850"/>
    <w:rsid w:val="00AD390C"/>
    <w:rsid w:val="00AD3C04"/>
    <w:rsid w:val="00AD49E9"/>
    <w:rsid w:val="00AD4AB2"/>
    <w:rsid w:val="00AD4FCF"/>
    <w:rsid w:val="00AD50B7"/>
    <w:rsid w:val="00AD523A"/>
    <w:rsid w:val="00AD53D4"/>
    <w:rsid w:val="00AD5A98"/>
    <w:rsid w:val="00AD5EEE"/>
    <w:rsid w:val="00AD63C9"/>
    <w:rsid w:val="00AD692A"/>
    <w:rsid w:val="00AD6BF1"/>
    <w:rsid w:val="00AD6FCE"/>
    <w:rsid w:val="00AD7610"/>
    <w:rsid w:val="00AD7887"/>
    <w:rsid w:val="00AE06B7"/>
    <w:rsid w:val="00AE08FB"/>
    <w:rsid w:val="00AE09CF"/>
    <w:rsid w:val="00AE1200"/>
    <w:rsid w:val="00AE1316"/>
    <w:rsid w:val="00AE1612"/>
    <w:rsid w:val="00AE17CC"/>
    <w:rsid w:val="00AE1A38"/>
    <w:rsid w:val="00AE1BE5"/>
    <w:rsid w:val="00AE1C96"/>
    <w:rsid w:val="00AE1CFD"/>
    <w:rsid w:val="00AE1E57"/>
    <w:rsid w:val="00AE1FBA"/>
    <w:rsid w:val="00AE2D0D"/>
    <w:rsid w:val="00AE3051"/>
    <w:rsid w:val="00AE319E"/>
    <w:rsid w:val="00AE3662"/>
    <w:rsid w:val="00AE36A2"/>
    <w:rsid w:val="00AE36B5"/>
    <w:rsid w:val="00AE3A0E"/>
    <w:rsid w:val="00AE3C6A"/>
    <w:rsid w:val="00AE3D96"/>
    <w:rsid w:val="00AE3E23"/>
    <w:rsid w:val="00AE3F69"/>
    <w:rsid w:val="00AE3FEF"/>
    <w:rsid w:val="00AE4149"/>
    <w:rsid w:val="00AE4834"/>
    <w:rsid w:val="00AE49E3"/>
    <w:rsid w:val="00AE4A21"/>
    <w:rsid w:val="00AE4D45"/>
    <w:rsid w:val="00AE50CD"/>
    <w:rsid w:val="00AE5115"/>
    <w:rsid w:val="00AE5425"/>
    <w:rsid w:val="00AE547F"/>
    <w:rsid w:val="00AE5994"/>
    <w:rsid w:val="00AE5E16"/>
    <w:rsid w:val="00AE5F68"/>
    <w:rsid w:val="00AE6024"/>
    <w:rsid w:val="00AE62F8"/>
    <w:rsid w:val="00AE63A2"/>
    <w:rsid w:val="00AE64DD"/>
    <w:rsid w:val="00AE6971"/>
    <w:rsid w:val="00AE6C03"/>
    <w:rsid w:val="00AE6FCB"/>
    <w:rsid w:val="00AE76EF"/>
    <w:rsid w:val="00AE790C"/>
    <w:rsid w:val="00AE7E05"/>
    <w:rsid w:val="00AE7EB8"/>
    <w:rsid w:val="00AF0276"/>
    <w:rsid w:val="00AF0419"/>
    <w:rsid w:val="00AF06FF"/>
    <w:rsid w:val="00AF0866"/>
    <w:rsid w:val="00AF0B65"/>
    <w:rsid w:val="00AF0C23"/>
    <w:rsid w:val="00AF0CF2"/>
    <w:rsid w:val="00AF0EBC"/>
    <w:rsid w:val="00AF1292"/>
    <w:rsid w:val="00AF1309"/>
    <w:rsid w:val="00AF1388"/>
    <w:rsid w:val="00AF1822"/>
    <w:rsid w:val="00AF1DFA"/>
    <w:rsid w:val="00AF20F5"/>
    <w:rsid w:val="00AF28CF"/>
    <w:rsid w:val="00AF2902"/>
    <w:rsid w:val="00AF2BAA"/>
    <w:rsid w:val="00AF31BB"/>
    <w:rsid w:val="00AF333A"/>
    <w:rsid w:val="00AF33C0"/>
    <w:rsid w:val="00AF33F4"/>
    <w:rsid w:val="00AF40CA"/>
    <w:rsid w:val="00AF4213"/>
    <w:rsid w:val="00AF423D"/>
    <w:rsid w:val="00AF4693"/>
    <w:rsid w:val="00AF46CB"/>
    <w:rsid w:val="00AF4D0D"/>
    <w:rsid w:val="00AF51D7"/>
    <w:rsid w:val="00AF53D8"/>
    <w:rsid w:val="00AF54D5"/>
    <w:rsid w:val="00AF5541"/>
    <w:rsid w:val="00AF59C3"/>
    <w:rsid w:val="00AF6571"/>
    <w:rsid w:val="00AF6922"/>
    <w:rsid w:val="00AF6F9E"/>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2FB"/>
    <w:rsid w:val="00B036BC"/>
    <w:rsid w:val="00B036F8"/>
    <w:rsid w:val="00B0383D"/>
    <w:rsid w:val="00B0417B"/>
    <w:rsid w:val="00B04343"/>
    <w:rsid w:val="00B04D2C"/>
    <w:rsid w:val="00B052B7"/>
    <w:rsid w:val="00B0567E"/>
    <w:rsid w:val="00B062B6"/>
    <w:rsid w:val="00B063C7"/>
    <w:rsid w:val="00B06473"/>
    <w:rsid w:val="00B067BB"/>
    <w:rsid w:val="00B06A9D"/>
    <w:rsid w:val="00B06C90"/>
    <w:rsid w:val="00B06EAF"/>
    <w:rsid w:val="00B070D5"/>
    <w:rsid w:val="00B0727C"/>
    <w:rsid w:val="00B07303"/>
    <w:rsid w:val="00B07429"/>
    <w:rsid w:val="00B07639"/>
    <w:rsid w:val="00B077C7"/>
    <w:rsid w:val="00B0797B"/>
    <w:rsid w:val="00B07CB6"/>
    <w:rsid w:val="00B07D5C"/>
    <w:rsid w:val="00B07FD9"/>
    <w:rsid w:val="00B1031F"/>
    <w:rsid w:val="00B10470"/>
    <w:rsid w:val="00B106F5"/>
    <w:rsid w:val="00B10972"/>
    <w:rsid w:val="00B11308"/>
    <w:rsid w:val="00B11382"/>
    <w:rsid w:val="00B113F4"/>
    <w:rsid w:val="00B11844"/>
    <w:rsid w:val="00B1185D"/>
    <w:rsid w:val="00B11E07"/>
    <w:rsid w:val="00B11EA3"/>
    <w:rsid w:val="00B122F3"/>
    <w:rsid w:val="00B12542"/>
    <w:rsid w:val="00B12779"/>
    <w:rsid w:val="00B12970"/>
    <w:rsid w:val="00B12AE4"/>
    <w:rsid w:val="00B12BDE"/>
    <w:rsid w:val="00B12EE1"/>
    <w:rsid w:val="00B1323D"/>
    <w:rsid w:val="00B1370A"/>
    <w:rsid w:val="00B13836"/>
    <w:rsid w:val="00B13B9B"/>
    <w:rsid w:val="00B1412B"/>
    <w:rsid w:val="00B14649"/>
    <w:rsid w:val="00B147CA"/>
    <w:rsid w:val="00B14C0A"/>
    <w:rsid w:val="00B14E1E"/>
    <w:rsid w:val="00B14F8B"/>
    <w:rsid w:val="00B150C9"/>
    <w:rsid w:val="00B153BA"/>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66E"/>
    <w:rsid w:val="00B20A95"/>
    <w:rsid w:val="00B20C04"/>
    <w:rsid w:val="00B21220"/>
    <w:rsid w:val="00B213C4"/>
    <w:rsid w:val="00B21844"/>
    <w:rsid w:val="00B218C8"/>
    <w:rsid w:val="00B223B7"/>
    <w:rsid w:val="00B22548"/>
    <w:rsid w:val="00B225C4"/>
    <w:rsid w:val="00B2282A"/>
    <w:rsid w:val="00B22ACD"/>
    <w:rsid w:val="00B22B43"/>
    <w:rsid w:val="00B22CB6"/>
    <w:rsid w:val="00B22CCB"/>
    <w:rsid w:val="00B23603"/>
    <w:rsid w:val="00B236C5"/>
    <w:rsid w:val="00B237AF"/>
    <w:rsid w:val="00B23E0A"/>
    <w:rsid w:val="00B23E5B"/>
    <w:rsid w:val="00B2423F"/>
    <w:rsid w:val="00B246E6"/>
    <w:rsid w:val="00B24A7F"/>
    <w:rsid w:val="00B24B69"/>
    <w:rsid w:val="00B24EF7"/>
    <w:rsid w:val="00B250C5"/>
    <w:rsid w:val="00B25296"/>
    <w:rsid w:val="00B25619"/>
    <w:rsid w:val="00B25635"/>
    <w:rsid w:val="00B25CB9"/>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337"/>
    <w:rsid w:val="00B31730"/>
    <w:rsid w:val="00B31D07"/>
    <w:rsid w:val="00B322D6"/>
    <w:rsid w:val="00B323AB"/>
    <w:rsid w:val="00B325F0"/>
    <w:rsid w:val="00B328D1"/>
    <w:rsid w:val="00B329CA"/>
    <w:rsid w:val="00B32D78"/>
    <w:rsid w:val="00B32EB5"/>
    <w:rsid w:val="00B32FDA"/>
    <w:rsid w:val="00B3331B"/>
    <w:rsid w:val="00B3347C"/>
    <w:rsid w:val="00B336AE"/>
    <w:rsid w:val="00B336BE"/>
    <w:rsid w:val="00B3395A"/>
    <w:rsid w:val="00B33C90"/>
    <w:rsid w:val="00B33E1A"/>
    <w:rsid w:val="00B33E56"/>
    <w:rsid w:val="00B33F96"/>
    <w:rsid w:val="00B3477B"/>
    <w:rsid w:val="00B34B71"/>
    <w:rsid w:val="00B3527C"/>
    <w:rsid w:val="00B3530E"/>
    <w:rsid w:val="00B3562C"/>
    <w:rsid w:val="00B35852"/>
    <w:rsid w:val="00B3643F"/>
    <w:rsid w:val="00B3644E"/>
    <w:rsid w:val="00B3674F"/>
    <w:rsid w:val="00B36A04"/>
    <w:rsid w:val="00B36A7C"/>
    <w:rsid w:val="00B370FE"/>
    <w:rsid w:val="00B37194"/>
    <w:rsid w:val="00B371A2"/>
    <w:rsid w:val="00B3783A"/>
    <w:rsid w:val="00B378A9"/>
    <w:rsid w:val="00B37B63"/>
    <w:rsid w:val="00B37B74"/>
    <w:rsid w:val="00B4040A"/>
    <w:rsid w:val="00B4065C"/>
    <w:rsid w:val="00B406A5"/>
    <w:rsid w:val="00B40D58"/>
    <w:rsid w:val="00B40DC7"/>
    <w:rsid w:val="00B4159E"/>
    <w:rsid w:val="00B4170F"/>
    <w:rsid w:val="00B4183A"/>
    <w:rsid w:val="00B418B6"/>
    <w:rsid w:val="00B4198A"/>
    <w:rsid w:val="00B41B2E"/>
    <w:rsid w:val="00B42294"/>
    <w:rsid w:val="00B42A2E"/>
    <w:rsid w:val="00B42A38"/>
    <w:rsid w:val="00B43116"/>
    <w:rsid w:val="00B431C5"/>
    <w:rsid w:val="00B43202"/>
    <w:rsid w:val="00B43303"/>
    <w:rsid w:val="00B4355C"/>
    <w:rsid w:val="00B43948"/>
    <w:rsid w:val="00B4423E"/>
    <w:rsid w:val="00B443F8"/>
    <w:rsid w:val="00B4469F"/>
    <w:rsid w:val="00B4470F"/>
    <w:rsid w:val="00B449D0"/>
    <w:rsid w:val="00B44A3C"/>
    <w:rsid w:val="00B452E2"/>
    <w:rsid w:val="00B45936"/>
    <w:rsid w:val="00B45AB2"/>
    <w:rsid w:val="00B45BB3"/>
    <w:rsid w:val="00B45E41"/>
    <w:rsid w:val="00B45E54"/>
    <w:rsid w:val="00B45E65"/>
    <w:rsid w:val="00B45F86"/>
    <w:rsid w:val="00B46788"/>
    <w:rsid w:val="00B467AE"/>
    <w:rsid w:val="00B468A8"/>
    <w:rsid w:val="00B46B3D"/>
    <w:rsid w:val="00B46DCE"/>
    <w:rsid w:val="00B470CF"/>
    <w:rsid w:val="00B472A7"/>
    <w:rsid w:val="00B472BF"/>
    <w:rsid w:val="00B47363"/>
    <w:rsid w:val="00B47603"/>
    <w:rsid w:val="00B4775A"/>
    <w:rsid w:val="00B47927"/>
    <w:rsid w:val="00B47B09"/>
    <w:rsid w:val="00B5023F"/>
    <w:rsid w:val="00B502FB"/>
    <w:rsid w:val="00B50855"/>
    <w:rsid w:val="00B50A9D"/>
    <w:rsid w:val="00B50B84"/>
    <w:rsid w:val="00B50FF8"/>
    <w:rsid w:val="00B51148"/>
    <w:rsid w:val="00B5147F"/>
    <w:rsid w:val="00B51578"/>
    <w:rsid w:val="00B5157E"/>
    <w:rsid w:val="00B519DC"/>
    <w:rsid w:val="00B51AAD"/>
    <w:rsid w:val="00B51B66"/>
    <w:rsid w:val="00B51BD7"/>
    <w:rsid w:val="00B52087"/>
    <w:rsid w:val="00B520F3"/>
    <w:rsid w:val="00B52384"/>
    <w:rsid w:val="00B526A5"/>
    <w:rsid w:val="00B529BB"/>
    <w:rsid w:val="00B52AF0"/>
    <w:rsid w:val="00B52C68"/>
    <w:rsid w:val="00B52D73"/>
    <w:rsid w:val="00B532FF"/>
    <w:rsid w:val="00B534AA"/>
    <w:rsid w:val="00B53C9C"/>
    <w:rsid w:val="00B53CF1"/>
    <w:rsid w:val="00B547F9"/>
    <w:rsid w:val="00B54EE8"/>
    <w:rsid w:val="00B55266"/>
    <w:rsid w:val="00B5533A"/>
    <w:rsid w:val="00B55400"/>
    <w:rsid w:val="00B558E1"/>
    <w:rsid w:val="00B560D5"/>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DAF"/>
    <w:rsid w:val="00B61F9B"/>
    <w:rsid w:val="00B620F7"/>
    <w:rsid w:val="00B62114"/>
    <w:rsid w:val="00B62245"/>
    <w:rsid w:val="00B624E1"/>
    <w:rsid w:val="00B6271A"/>
    <w:rsid w:val="00B62EE7"/>
    <w:rsid w:val="00B630C4"/>
    <w:rsid w:val="00B63141"/>
    <w:rsid w:val="00B633A8"/>
    <w:rsid w:val="00B6351F"/>
    <w:rsid w:val="00B637AF"/>
    <w:rsid w:val="00B63CA4"/>
    <w:rsid w:val="00B63E18"/>
    <w:rsid w:val="00B64017"/>
    <w:rsid w:val="00B64230"/>
    <w:rsid w:val="00B642C0"/>
    <w:rsid w:val="00B64592"/>
    <w:rsid w:val="00B646D0"/>
    <w:rsid w:val="00B648BA"/>
    <w:rsid w:val="00B648F3"/>
    <w:rsid w:val="00B64B2A"/>
    <w:rsid w:val="00B64BB2"/>
    <w:rsid w:val="00B64D9C"/>
    <w:rsid w:val="00B64DBB"/>
    <w:rsid w:val="00B64F13"/>
    <w:rsid w:val="00B64FAE"/>
    <w:rsid w:val="00B6500A"/>
    <w:rsid w:val="00B65061"/>
    <w:rsid w:val="00B65430"/>
    <w:rsid w:val="00B65606"/>
    <w:rsid w:val="00B65759"/>
    <w:rsid w:val="00B657B4"/>
    <w:rsid w:val="00B65B3D"/>
    <w:rsid w:val="00B65C1E"/>
    <w:rsid w:val="00B65F39"/>
    <w:rsid w:val="00B6603C"/>
    <w:rsid w:val="00B66067"/>
    <w:rsid w:val="00B663FC"/>
    <w:rsid w:val="00B6643E"/>
    <w:rsid w:val="00B6652A"/>
    <w:rsid w:val="00B66639"/>
    <w:rsid w:val="00B66AAE"/>
    <w:rsid w:val="00B66BED"/>
    <w:rsid w:val="00B66DCF"/>
    <w:rsid w:val="00B66E36"/>
    <w:rsid w:val="00B66E82"/>
    <w:rsid w:val="00B67049"/>
    <w:rsid w:val="00B67225"/>
    <w:rsid w:val="00B67369"/>
    <w:rsid w:val="00B6757F"/>
    <w:rsid w:val="00B67B4A"/>
    <w:rsid w:val="00B67B83"/>
    <w:rsid w:val="00B67C92"/>
    <w:rsid w:val="00B702E2"/>
    <w:rsid w:val="00B7078E"/>
    <w:rsid w:val="00B7093B"/>
    <w:rsid w:val="00B70EC0"/>
    <w:rsid w:val="00B71582"/>
    <w:rsid w:val="00B71800"/>
    <w:rsid w:val="00B71B00"/>
    <w:rsid w:val="00B72CC0"/>
    <w:rsid w:val="00B736E5"/>
    <w:rsid w:val="00B73764"/>
    <w:rsid w:val="00B73D54"/>
    <w:rsid w:val="00B73DEA"/>
    <w:rsid w:val="00B73FB3"/>
    <w:rsid w:val="00B7434C"/>
    <w:rsid w:val="00B7464E"/>
    <w:rsid w:val="00B74740"/>
    <w:rsid w:val="00B747EE"/>
    <w:rsid w:val="00B74A30"/>
    <w:rsid w:val="00B74AF4"/>
    <w:rsid w:val="00B74DCA"/>
    <w:rsid w:val="00B74E9D"/>
    <w:rsid w:val="00B753BB"/>
    <w:rsid w:val="00B75A05"/>
    <w:rsid w:val="00B75AAB"/>
    <w:rsid w:val="00B75B5C"/>
    <w:rsid w:val="00B75DCA"/>
    <w:rsid w:val="00B76109"/>
    <w:rsid w:val="00B76143"/>
    <w:rsid w:val="00B761B0"/>
    <w:rsid w:val="00B761F2"/>
    <w:rsid w:val="00B76C82"/>
    <w:rsid w:val="00B76CBE"/>
    <w:rsid w:val="00B77079"/>
    <w:rsid w:val="00B77515"/>
    <w:rsid w:val="00B77B13"/>
    <w:rsid w:val="00B77BD1"/>
    <w:rsid w:val="00B77C59"/>
    <w:rsid w:val="00B77E2F"/>
    <w:rsid w:val="00B77FEE"/>
    <w:rsid w:val="00B802BD"/>
    <w:rsid w:val="00B8055C"/>
    <w:rsid w:val="00B80D0D"/>
    <w:rsid w:val="00B81155"/>
    <w:rsid w:val="00B815B2"/>
    <w:rsid w:val="00B81692"/>
    <w:rsid w:val="00B81727"/>
    <w:rsid w:val="00B81F1F"/>
    <w:rsid w:val="00B8260A"/>
    <w:rsid w:val="00B82963"/>
    <w:rsid w:val="00B82AAC"/>
    <w:rsid w:val="00B8301A"/>
    <w:rsid w:val="00B833B5"/>
    <w:rsid w:val="00B83A45"/>
    <w:rsid w:val="00B83AF3"/>
    <w:rsid w:val="00B83E1C"/>
    <w:rsid w:val="00B84297"/>
    <w:rsid w:val="00B842B6"/>
    <w:rsid w:val="00B845C1"/>
    <w:rsid w:val="00B84ADD"/>
    <w:rsid w:val="00B84B9F"/>
    <w:rsid w:val="00B85548"/>
    <w:rsid w:val="00B8571C"/>
    <w:rsid w:val="00B85722"/>
    <w:rsid w:val="00B85997"/>
    <w:rsid w:val="00B85ADD"/>
    <w:rsid w:val="00B85FF9"/>
    <w:rsid w:val="00B860D7"/>
    <w:rsid w:val="00B862D8"/>
    <w:rsid w:val="00B8631F"/>
    <w:rsid w:val="00B86577"/>
    <w:rsid w:val="00B86712"/>
    <w:rsid w:val="00B86F89"/>
    <w:rsid w:val="00B87310"/>
    <w:rsid w:val="00B87321"/>
    <w:rsid w:val="00B87466"/>
    <w:rsid w:val="00B87589"/>
    <w:rsid w:val="00B8783B"/>
    <w:rsid w:val="00B911C4"/>
    <w:rsid w:val="00B916CD"/>
    <w:rsid w:val="00B9181C"/>
    <w:rsid w:val="00B91ABA"/>
    <w:rsid w:val="00B923D9"/>
    <w:rsid w:val="00B92A0E"/>
    <w:rsid w:val="00B934CB"/>
    <w:rsid w:val="00B93852"/>
    <w:rsid w:val="00B93D5B"/>
    <w:rsid w:val="00B93F3A"/>
    <w:rsid w:val="00B941D3"/>
    <w:rsid w:val="00B94274"/>
    <w:rsid w:val="00B943C3"/>
    <w:rsid w:val="00B94C00"/>
    <w:rsid w:val="00B94DEA"/>
    <w:rsid w:val="00B94EDF"/>
    <w:rsid w:val="00B95028"/>
    <w:rsid w:val="00B95214"/>
    <w:rsid w:val="00B956B9"/>
    <w:rsid w:val="00B9586C"/>
    <w:rsid w:val="00B95E6B"/>
    <w:rsid w:val="00B95F32"/>
    <w:rsid w:val="00B961D6"/>
    <w:rsid w:val="00B96220"/>
    <w:rsid w:val="00B9629E"/>
    <w:rsid w:val="00B96367"/>
    <w:rsid w:val="00B96930"/>
    <w:rsid w:val="00B96B3B"/>
    <w:rsid w:val="00B96F24"/>
    <w:rsid w:val="00B970A1"/>
    <w:rsid w:val="00B97338"/>
    <w:rsid w:val="00B97393"/>
    <w:rsid w:val="00B9743A"/>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D5C"/>
    <w:rsid w:val="00BA3E9F"/>
    <w:rsid w:val="00BA3EED"/>
    <w:rsid w:val="00BA439F"/>
    <w:rsid w:val="00BA43A1"/>
    <w:rsid w:val="00BA4995"/>
    <w:rsid w:val="00BA4AEE"/>
    <w:rsid w:val="00BA4EF3"/>
    <w:rsid w:val="00BA5375"/>
    <w:rsid w:val="00BA5710"/>
    <w:rsid w:val="00BA5E41"/>
    <w:rsid w:val="00BA5EEF"/>
    <w:rsid w:val="00BA6108"/>
    <w:rsid w:val="00BA613E"/>
    <w:rsid w:val="00BA6276"/>
    <w:rsid w:val="00BA63CA"/>
    <w:rsid w:val="00BA65B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A37"/>
    <w:rsid w:val="00BB1DDD"/>
    <w:rsid w:val="00BB1E58"/>
    <w:rsid w:val="00BB1ED2"/>
    <w:rsid w:val="00BB221B"/>
    <w:rsid w:val="00BB2227"/>
    <w:rsid w:val="00BB23DC"/>
    <w:rsid w:val="00BB26C0"/>
    <w:rsid w:val="00BB2748"/>
    <w:rsid w:val="00BB2B98"/>
    <w:rsid w:val="00BB2C49"/>
    <w:rsid w:val="00BB2E95"/>
    <w:rsid w:val="00BB3353"/>
    <w:rsid w:val="00BB3DA0"/>
    <w:rsid w:val="00BB4549"/>
    <w:rsid w:val="00BB4A2F"/>
    <w:rsid w:val="00BB52BF"/>
    <w:rsid w:val="00BB5362"/>
    <w:rsid w:val="00BB5500"/>
    <w:rsid w:val="00BB5A5A"/>
    <w:rsid w:val="00BB5BE5"/>
    <w:rsid w:val="00BB5F45"/>
    <w:rsid w:val="00BB5FFB"/>
    <w:rsid w:val="00BB6108"/>
    <w:rsid w:val="00BB6167"/>
    <w:rsid w:val="00BB6936"/>
    <w:rsid w:val="00BB6980"/>
    <w:rsid w:val="00BB69A5"/>
    <w:rsid w:val="00BB6B1F"/>
    <w:rsid w:val="00BB7512"/>
    <w:rsid w:val="00BB75F1"/>
    <w:rsid w:val="00BB7D72"/>
    <w:rsid w:val="00BC0282"/>
    <w:rsid w:val="00BC055B"/>
    <w:rsid w:val="00BC05ED"/>
    <w:rsid w:val="00BC0CCF"/>
    <w:rsid w:val="00BC0FAE"/>
    <w:rsid w:val="00BC10BA"/>
    <w:rsid w:val="00BC1327"/>
    <w:rsid w:val="00BC14FD"/>
    <w:rsid w:val="00BC1B01"/>
    <w:rsid w:val="00BC1CB2"/>
    <w:rsid w:val="00BC1D99"/>
    <w:rsid w:val="00BC272D"/>
    <w:rsid w:val="00BC2CDE"/>
    <w:rsid w:val="00BC2DE4"/>
    <w:rsid w:val="00BC3452"/>
    <w:rsid w:val="00BC36AE"/>
    <w:rsid w:val="00BC38A7"/>
    <w:rsid w:val="00BC393E"/>
    <w:rsid w:val="00BC3A7A"/>
    <w:rsid w:val="00BC42DB"/>
    <w:rsid w:val="00BC4433"/>
    <w:rsid w:val="00BC52C1"/>
    <w:rsid w:val="00BC5BED"/>
    <w:rsid w:val="00BC5EBF"/>
    <w:rsid w:val="00BC699A"/>
    <w:rsid w:val="00BC6C28"/>
    <w:rsid w:val="00BC6D28"/>
    <w:rsid w:val="00BC6F98"/>
    <w:rsid w:val="00BC7344"/>
    <w:rsid w:val="00BC7447"/>
    <w:rsid w:val="00BC75CC"/>
    <w:rsid w:val="00BC7667"/>
    <w:rsid w:val="00BC7831"/>
    <w:rsid w:val="00BC7AFA"/>
    <w:rsid w:val="00BC7CC9"/>
    <w:rsid w:val="00BD02BC"/>
    <w:rsid w:val="00BD045D"/>
    <w:rsid w:val="00BD046E"/>
    <w:rsid w:val="00BD0C59"/>
    <w:rsid w:val="00BD0DAD"/>
    <w:rsid w:val="00BD0F54"/>
    <w:rsid w:val="00BD145B"/>
    <w:rsid w:val="00BD1614"/>
    <w:rsid w:val="00BD167C"/>
    <w:rsid w:val="00BD1772"/>
    <w:rsid w:val="00BD1E6C"/>
    <w:rsid w:val="00BD212E"/>
    <w:rsid w:val="00BD2181"/>
    <w:rsid w:val="00BD230E"/>
    <w:rsid w:val="00BD237B"/>
    <w:rsid w:val="00BD23C9"/>
    <w:rsid w:val="00BD2C97"/>
    <w:rsid w:val="00BD2EE8"/>
    <w:rsid w:val="00BD3101"/>
    <w:rsid w:val="00BD336B"/>
    <w:rsid w:val="00BD35CC"/>
    <w:rsid w:val="00BD3995"/>
    <w:rsid w:val="00BD4274"/>
    <w:rsid w:val="00BD4675"/>
    <w:rsid w:val="00BD4E67"/>
    <w:rsid w:val="00BD5224"/>
    <w:rsid w:val="00BD5E64"/>
    <w:rsid w:val="00BD6F61"/>
    <w:rsid w:val="00BD726D"/>
    <w:rsid w:val="00BD76CC"/>
    <w:rsid w:val="00BD7A59"/>
    <w:rsid w:val="00BD7EA3"/>
    <w:rsid w:val="00BE078A"/>
    <w:rsid w:val="00BE08EF"/>
    <w:rsid w:val="00BE0934"/>
    <w:rsid w:val="00BE09C9"/>
    <w:rsid w:val="00BE0C23"/>
    <w:rsid w:val="00BE1466"/>
    <w:rsid w:val="00BE1755"/>
    <w:rsid w:val="00BE184C"/>
    <w:rsid w:val="00BE1886"/>
    <w:rsid w:val="00BE1B4C"/>
    <w:rsid w:val="00BE1CD2"/>
    <w:rsid w:val="00BE2210"/>
    <w:rsid w:val="00BE22EF"/>
    <w:rsid w:val="00BE24BE"/>
    <w:rsid w:val="00BE26F7"/>
    <w:rsid w:val="00BE27F8"/>
    <w:rsid w:val="00BE2C34"/>
    <w:rsid w:val="00BE2D61"/>
    <w:rsid w:val="00BE2F55"/>
    <w:rsid w:val="00BE34D3"/>
    <w:rsid w:val="00BE3506"/>
    <w:rsid w:val="00BE356E"/>
    <w:rsid w:val="00BE3D93"/>
    <w:rsid w:val="00BE3FD1"/>
    <w:rsid w:val="00BE431D"/>
    <w:rsid w:val="00BE49DC"/>
    <w:rsid w:val="00BE4C76"/>
    <w:rsid w:val="00BE4F8A"/>
    <w:rsid w:val="00BE5B25"/>
    <w:rsid w:val="00BE5BA0"/>
    <w:rsid w:val="00BE5D5C"/>
    <w:rsid w:val="00BE5EA0"/>
    <w:rsid w:val="00BE60C0"/>
    <w:rsid w:val="00BE64D2"/>
    <w:rsid w:val="00BE6E55"/>
    <w:rsid w:val="00BE7AF5"/>
    <w:rsid w:val="00BE7B39"/>
    <w:rsid w:val="00BE7E88"/>
    <w:rsid w:val="00BF00B5"/>
    <w:rsid w:val="00BF00D2"/>
    <w:rsid w:val="00BF03A5"/>
    <w:rsid w:val="00BF0770"/>
    <w:rsid w:val="00BF08F2"/>
    <w:rsid w:val="00BF0A30"/>
    <w:rsid w:val="00BF0BF1"/>
    <w:rsid w:val="00BF1107"/>
    <w:rsid w:val="00BF1863"/>
    <w:rsid w:val="00BF1C30"/>
    <w:rsid w:val="00BF1D0E"/>
    <w:rsid w:val="00BF1EFE"/>
    <w:rsid w:val="00BF1FD6"/>
    <w:rsid w:val="00BF2156"/>
    <w:rsid w:val="00BF2262"/>
    <w:rsid w:val="00BF2957"/>
    <w:rsid w:val="00BF2F79"/>
    <w:rsid w:val="00BF340C"/>
    <w:rsid w:val="00BF376C"/>
    <w:rsid w:val="00BF3C39"/>
    <w:rsid w:val="00BF4001"/>
    <w:rsid w:val="00BF4149"/>
    <w:rsid w:val="00BF4353"/>
    <w:rsid w:val="00BF463C"/>
    <w:rsid w:val="00BF4909"/>
    <w:rsid w:val="00BF49C7"/>
    <w:rsid w:val="00BF4D57"/>
    <w:rsid w:val="00BF537C"/>
    <w:rsid w:val="00BF538E"/>
    <w:rsid w:val="00BF5ABD"/>
    <w:rsid w:val="00BF5B23"/>
    <w:rsid w:val="00BF5CAE"/>
    <w:rsid w:val="00BF6083"/>
    <w:rsid w:val="00BF634D"/>
    <w:rsid w:val="00BF64A6"/>
    <w:rsid w:val="00BF6A87"/>
    <w:rsid w:val="00BF6A8F"/>
    <w:rsid w:val="00BF7291"/>
    <w:rsid w:val="00BF7592"/>
    <w:rsid w:val="00BF762F"/>
    <w:rsid w:val="00BF77B3"/>
    <w:rsid w:val="00BF7E74"/>
    <w:rsid w:val="00C00576"/>
    <w:rsid w:val="00C00645"/>
    <w:rsid w:val="00C0077B"/>
    <w:rsid w:val="00C00942"/>
    <w:rsid w:val="00C010B2"/>
    <w:rsid w:val="00C011C7"/>
    <w:rsid w:val="00C01207"/>
    <w:rsid w:val="00C012DB"/>
    <w:rsid w:val="00C01300"/>
    <w:rsid w:val="00C02235"/>
    <w:rsid w:val="00C02647"/>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462"/>
    <w:rsid w:val="00C05A6D"/>
    <w:rsid w:val="00C05C00"/>
    <w:rsid w:val="00C05CD2"/>
    <w:rsid w:val="00C05D0D"/>
    <w:rsid w:val="00C0622C"/>
    <w:rsid w:val="00C0628C"/>
    <w:rsid w:val="00C063FE"/>
    <w:rsid w:val="00C066FD"/>
    <w:rsid w:val="00C067FE"/>
    <w:rsid w:val="00C068F5"/>
    <w:rsid w:val="00C069D9"/>
    <w:rsid w:val="00C06A81"/>
    <w:rsid w:val="00C06D6B"/>
    <w:rsid w:val="00C06E3E"/>
    <w:rsid w:val="00C06FDD"/>
    <w:rsid w:val="00C0713E"/>
    <w:rsid w:val="00C0771F"/>
    <w:rsid w:val="00C07A20"/>
    <w:rsid w:val="00C07A6E"/>
    <w:rsid w:val="00C07D58"/>
    <w:rsid w:val="00C07E33"/>
    <w:rsid w:val="00C1008A"/>
    <w:rsid w:val="00C10304"/>
    <w:rsid w:val="00C1035C"/>
    <w:rsid w:val="00C10368"/>
    <w:rsid w:val="00C10958"/>
    <w:rsid w:val="00C1095A"/>
    <w:rsid w:val="00C109CE"/>
    <w:rsid w:val="00C10F11"/>
    <w:rsid w:val="00C1107E"/>
    <w:rsid w:val="00C11206"/>
    <w:rsid w:val="00C11D9E"/>
    <w:rsid w:val="00C12195"/>
    <w:rsid w:val="00C122CB"/>
    <w:rsid w:val="00C12341"/>
    <w:rsid w:val="00C12671"/>
    <w:rsid w:val="00C12722"/>
    <w:rsid w:val="00C1274E"/>
    <w:rsid w:val="00C1275C"/>
    <w:rsid w:val="00C12DD3"/>
    <w:rsid w:val="00C12F51"/>
    <w:rsid w:val="00C132B9"/>
    <w:rsid w:val="00C134C8"/>
    <w:rsid w:val="00C1362A"/>
    <w:rsid w:val="00C1385B"/>
    <w:rsid w:val="00C13AE6"/>
    <w:rsid w:val="00C13C53"/>
    <w:rsid w:val="00C13CD2"/>
    <w:rsid w:val="00C13E62"/>
    <w:rsid w:val="00C140D1"/>
    <w:rsid w:val="00C14650"/>
    <w:rsid w:val="00C14809"/>
    <w:rsid w:val="00C149A1"/>
    <w:rsid w:val="00C14D9D"/>
    <w:rsid w:val="00C14FB7"/>
    <w:rsid w:val="00C14FD8"/>
    <w:rsid w:val="00C159B2"/>
    <w:rsid w:val="00C15E69"/>
    <w:rsid w:val="00C16507"/>
    <w:rsid w:val="00C16790"/>
    <w:rsid w:val="00C16D51"/>
    <w:rsid w:val="00C16E88"/>
    <w:rsid w:val="00C17233"/>
    <w:rsid w:val="00C17D3A"/>
    <w:rsid w:val="00C200A7"/>
    <w:rsid w:val="00C2077E"/>
    <w:rsid w:val="00C209D2"/>
    <w:rsid w:val="00C21B40"/>
    <w:rsid w:val="00C21CB7"/>
    <w:rsid w:val="00C225A2"/>
    <w:rsid w:val="00C2266E"/>
    <w:rsid w:val="00C2270F"/>
    <w:rsid w:val="00C22733"/>
    <w:rsid w:val="00C2284B"/>
    <w:rsid w:val="00C22A53"/>
    <w:rsid w:val="00C2339E"/>
    <w:rsid w:val="00C23525"/>
    <w:rsid w:val="00C237C7"/>
    <w:rsid w:val="00C23974"/>
    <w:rsid w:val="00C23ACA"/>
    <w:rsid w:val="00C23FA7"/>
    <w:rsid w:val="00C24399"/>
    <w:rsid w:val="00C2493D"/>
    <w:rsid w:val="00C252B6"/>
    <w:rsid w:val="00C25360"/>
    <w:rsid w:val="00C254C1"/>
    <w:rsid w:val="00C25724"/>
    <w:rsid w:val="00C259A5"/>
    <w:rsid w:val="00C25FCF"/>
    <w:rsid w:val="00C25FFD"/>
    <w:rsid w:val="00C26463"/>
    <w:rsid w:val="00C26489"/>
    <w:rsid w:val="00C2648C"/>
    <w:rsid w:val="00C26C61"/>
    <w:rsid w:val="00C26E4F"/>
    <w:rsid w:val="00C27485"/>
    <w:rsid w:val="00C274A2"/>
    <w:rsid w:val="00C27C0E"/>
    <w:rsid w:val="00C30060"/>
    <w:rsid w:val="00C30068"/>
    <w:rsid w:val="00C30329"/>
    <w:rsid w:val="00C305CD"/>
    <w:rsid w:val="00C307F2"/>
    <w:rsid w:val="00C309EE"/>
    <w:rsid w:val="00C30B40"/>
    <w:rsid w:val="00C31CB8"/>
    <w:rsid w:val="00C31D71"/>
    <w:rsid w:val="00C32292"/>
    <w:rsid w:val="00C3243B"/>
    <w:rsid w:val="00C32573"/>
    <w:rsid w:val="00C3297B"/>
    <w:rsid w:val="00C32F21"/>
    <w:rsid w:val="00C33210"/>
    <w:rsid w:val="00C33396"/>
    <w:rsid w:val="00C3364F"/>
    <w:rsid w:val="00C336D5"/>
    <w:rsid w:val="00C3390B"/>
    <w:rsid w:val="00C33986"/>
    <w:rsid w:val="00C33D34"/>
    <w:rsid w:val="00C33FA5"/>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37FFA"/>
    <w:rsid w:val="00C401AA"/>
    <w:rsid w:val="00C4032B"/>
    <w:rsid w:val="00C405EE"/>
    <w:rsid w:val="00C4074B"/>
    <w:rsid w:val="00C408A9"/>
    <w:rsid w:val="00C40972"/>
    <w:rsid w:val="00C40D45"/>
    <w:rsid w:val="00C40F35"/>
    <w:rsid w:val="00C40F7C"/>
    <w:rsid w:val="00C41116"/>
    <w:rsid w:val="00C4119B"/>
    <w:rsid w:val="00C411AD"/>
    <w:rsid w:val="00C411ED"/>
    <w:rsid w:val="00C412C2"/>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AB0"/>
    <w:rsid w:val="00C45D0D"/>
    <w:rsid w:val="00C45E61"/>
    <w:rsid w:val="00C4625C"/>
    <w:rsid w:val="00C462E6"/>
    <w:rsid w:val="00C46331"/>
    <w:rsid w:val="00C4644E"/>
    <w:rsid w:val="00C46597"/>
    <w:rsid w:val="00C46682"/>
    <w:rsid w:val="00C4668C"/>
    <w:rsid w:val="00C475C3"/>
    <w:rsid w:val="00C4773B"/>
    <w:rsid w:val="00C47A52"/>
    <w:rsid w:val="00C5029A"/>
    <w:rsid w:val="00C507AB"/>
    <w:rsid w:val="00C50811"/>
    <w:rsid w:val="00C50AB2"/>
    <w:rsid w:val="00C50C9F"/>
    <w:rsid w:val="00C50CB0"/>
    <w:rsid w:val="00C50EB3"/>
    <w:rsid w:val="00C50FA1"/>
    <w:rsid w:val="00C51084"/>
    <w:rsid w:val="00C51295"/>
    <w:rsid w:val="00C51535"/>
    <w:rsid w:val="00C517E3"/>
    <w:rsid w:val="00C51E58"/>
    <w:rsid w:val="00C521DD"/>
    <w:rsid w:val="00C52608"/>
    <w:rsid w:val="00C530CD"/>
    <w:rsid w:val="00C5318F"/>
    <w:rsid w:val="00C53288"/>
    <w:rsid w:val="00C53663"/>
    <w:rsid w:val="00C53D48"/>
    <w:rsid w:val="00C53ED5"/>
    <w:rsid w:val="00C54037"/>
    <w:rsid w:val="00C54065"/>
    <w:rsid w:val="00C54741"/>
    <w:rsid w:val="00C54914"/>
    <w:rsid w:val="00C54E46"/>
    <w:rsid w:val="00C54FA1"/>
    <w:rsid w:val="00C54FC9"/>
    <w:rsid w:val="00C55675"/>
    <w:rsid w:val="00C55B74"/>
    <w:rsid w:val="00C55B8D"/>
    <w:rsid w:val="00C55F5D"/>
    <w:rsid w:val="00C56140"/>
    <w:rsid w:val="00C56338"/>
    <w:rsid w:val="00C56563"/>
    <w:rsid w:val="00C5695A"/>
    <w:rsid w:val="00C56E7A"/>
    <w:rsid w:val="00C56F8A"/>
    <w:rsid w:val="00C571CF"/>
    <w:rsid w:val="00C57230"/>
    <w:rsid w:val="00C5729A"/>
    <w:rsid w:val="00C573D3"/>
    <w:rsid w:val="00C57455"/>
    <w:rsid w:val="00C5762F"/>
    <w:rsid w:val="00C57CC2"/>
    <w:rsid w:val="00C57E2E"/>
    <w:rsid w:val="00C57EA0"/>
    <w:rsid w:val="00C602DF"/>
    <w:rsid w:val="00C60437"/>
    <w:rsid w:val="00C6056A"/>
    <w:rsid w:val="00C60764"/>
    <w:rsid w:val="00C616E8"/>
    <w:rsid w:val="00C61C05"/>
    <w:rsid w:val="00C61C1C"/>
    <w:rsid w:val="00C62110"/>
    <w:rsid w:val="00C62BE7"/>
    <w:rsid w:val="00C62D28"/>
    <w:rsid w:val="00C62E3E"/>
    <w:rsid w:val="00C63054"/>
    <w:rsid w:val="00C6309C"/>
    <w:rsid w:val="00C63255"/>
    <w:rsid w:val="00C6325B"/>
    <w:rsid w:val="00C632E3"/>
    <w:rsid w:val="00C63324"/>
    <w:rsid w:val="00C635D8"/>
    <w:rsid w:val="00C63939"/>
    <w:rsid w:val="00C64033"/>
    <w:rsid w:val="00C647C9"/>
    <w:rsid w:val="00C647E4"/>
    <w:rsid w:val="00C649B7"/>
    <w:rsid w:val="00C64B5A"/>
    <w:rsid w:val="00C64EA0"/>
    <w:rsid w:val="00C6512E"/>
    <w:rsid w:val="00C651F4"/>
    <w:rsid w:val="00C657DB"/>
    <w:rsid w:val="00C660CB"/>
    <w:rsid w:val="00C660FA"/>
    <w:rsid w:val="00C6640E"/>
    <w:rsid w:val="00C6666F"/>
    <w:rsid w:val="00C67080"/>
    <w:rsid w:val="00C672C1"/>
    <w:rsid w:val="00C67821"/>
    <w:rsid w:val="00C67895"/>
    <w:rsid w:val="00C6798B"/>
    <w:rsid w:val="00C67E97"/>
    <w:rsid w:val="00C70295"/>
    <w:rsid w:val="00C70310"/>
    <w:rsid w:val="00C7035B"/>
    <w:rsid w:val="00C70628"/>
    <w:rsid w:val="00C708DC"/>
    <w:rsid w:val="00C70AA4"/>
    <w:rsid w:val="00C70DA3"/>
    <w:rsid w:val="00C710B0"/>
    <w:rsid w:val="00C7118C"/>
    <w:rsid w:val="00C71754"/>
    <w:rsid w:val="00C71865"/>
    <w:rsid w:val="00C71972"/>
    <w:rsid w:val="00C71B61"/>
    <w:rsid w:val="00C71DE6"/>
    <w:rsid w:val="00C7260B"/>
    <w:rsid w:val="00C72910"/>
    <w:rsid w:val="00C73BA8"/>
    <w:rsid w:val="00C73C9F"/>
    <w:rsid w:val="00C73ECC"/>
    <w:rsid w:val="00C73ED1"/>
    <w:rsid w:val="00C73FD1"/>
    <w:rsid w:val="00C74319"/>
    <w:rsid w:val="00C74345"/>
    <w:rsid w:val="00C746BA"/>
    <w:rsid w:val="00C74A08"/>
    <w:rsid w:val="00C74BA3"/>
    <w:rsid w:val="00C74BC4"/>
    <w:rsid w:val="00C74E40"/>
    <w:rsid w:val="00C74E6B"/>
    <w:rsid w:val="00C75631"/>
    <w:rsid w:val="00C7570A"/>
    <w:rsid w:val="00C75F94"/>
    <w:rsid w:val="00C76068"/>
    <w:rsid w:val="00C7608A"/>
    <w:rsid w:val="00C760E6"/>
    <w:rsid w:val="00C761E8"/>
    <w:rsid w:val="00C77380"/>
    <w:rsid w:val="00C77CC3"/>
    <w:rsid w:val="00C77D34"/>
    <w:rsid w:val="00C77F09"/>
    <w:rsid w:val="00C806E9"/>
    <w:rsid w:val="00C80723"/>
    <w:rsid w:val="00C807F1"/>
    <w:rsid w:val="00C809D1"/>
    <w:rsid w:val="00C80A6A"/>
    <w:rsid w:val="00C81361"/>
    <w:rsid w:val="00C816C6"/>
    <w:rsid w:val="00C81896"/>
    <w:rsid w:val="00C81CCD"/>
    <w:rsid w:val="00C81F14"/>
    <w:rsid w:val="00C81F9B"/>
    <w:rsid w:val="00C820B5"/>
    <w:rsid w:val="00C821F2"/>
    <w:rsid w:val="00C8242C"/>
    <w:rsid w:val="00C824B5"/>
    <w:rsid w:val="00C82B1E"/>
    <w:rsid w:val="00C82E06"/>
    <w:rsid w:val="00C82FF1"/>
    <w:rsid w:val="00C832DF"/>
    <w:rsid w:val="00C83449"/>
    <w:rsid w:val="00C834E8"/>
    <w:rsid w:val="00C838C8"/>
    <w:rsid w:val="00C83D65"/>
    <w:rsid w:val="00C84761"/>
    <w:rsid w:val="00C84D75"/>
    <w:rsid w:val="00C84E97"/>
    <w:rsid w:val="00C85028"/>
    <w:rsid w:val="00C85E47"/>
    <w:rsid w:val="00C86213"/>
    <w:rsid w:val="00C862B3"/>
    <w:rsid w:val="00C864C6"/>
    <w:rsid w:val="00C868CB"/>
    <w:rsid w:val="00C86E05"/>
    <w:rsid w:val="00C86EE8"/>
    <w:rsid w:val="00C872F3"/>
    <w:rsid w:val="00C873CA"/>
    <w:rsid w:val="00C875B0"/>
    <w:rsid w:val="00C876A5"/>
    <w:rsid w:val="00C87735"/>
    <w:rsid w:val="00C87DE2"/>
    <w:rsid w:val="00C9002C"/>
    <w:rsid w:val="00C903B7"/>
    <w:rsid w:val="00C906BD"/>
    <w:rsid w:val="00C90935"/>
    <w:rsid w:val="00C914E6"/>
    <w:rsid w:val="00C915B1"/>
    <w:rsid w:val="00C91661"/>
    <w:rsid w:val="00C91EE0"/>
    <w:rsid w:val="00C92108"/>
    <w:rsid w:val="00C923A5"/>
    <w:rsid w:val="00C92882"/>
    <w:rsid w:val="00C92C60"/>
    <w:rsid w:val="00C92EEA"/>
    <w:rsid w:val="00C93107"/>
    <w:rsid w:val="00C9376F"/>
    <w:rsid w:val="00C939ED"/>
    <w:rsid w:val="00C93A13"/>
    <w:rsid w:val="00C93EBE"/>
    <w:rsid w:val="00C9425C"/>
    <w:rsid w:val="00C95315"/>
    <w:rsid w:val="00C95649"/>
    <w:rsid w:val="00C956D6"/>
    <w:rsid w:val="00C95840"/>
    <w:rsid w:val="00C95F9E"/>
    <w:rsid w:val="00C95FDC"/>
    <w:rsid w:val="00C9645C"/>
    <w:rsid w:val="00C964D3"/>
    <w:rsid w:val="00C9651F"/>
    <w:rsid w:val="00C966CC"/>
    <w:rsid w:val="00C967C0"/>
    <w:rsid w:val="00C96BD4"/>
    <w:rsid w:val="00C96BF6"/>
    <w:rsid w:val="00C96F9B"/>
    <w:rsid w:val="00C97114"/>
    <w:rsid w:val="00C97660"/>
    <w:rsid w:val="00C9795F"/>
    <w:rsid w:val="00C97D5C"/>
    <w:rsid w:val="00C97F22"/>
    <w:rsid w:val="00CA025A"/>
    <w:rsid w:val="00CA034A"/>
    <w:rsid w:val="00CA0737"/>
    <w:rsid w:val="00CA18F3"/>
    <w:rsid w:val="00CA1CB9"/>
    <w:rsid w:val="00CA1D3C"/>
    <w:rsid w:val="00CA2449"/>
    <w:rsid w:val="00CA2504"/>
    <w:rsid w:val="00CA2747"/>
    <w:rsid w:val="00CA2B0A"/>
    <w:rsid w:val="00CA2CB3"/>
    <w:rsid w:val="00CA2D0B"/>
    <w:rsid w:val="00CA2EA2"/>
    <w:rsid w:val="00CA31A3"/>
    <w:rsid w:val="00CA331B"/>
    <w:rsid w:val="00CA3764"/>
    <w:rsid w:val="00CA3793"/>
    <w:rsid w:val="00CA39F3"/>
    <w:rsid w:val="00CA3ADE"/>
    <w:rsid w:val="00CA3AFD"/>
    <w:rsid w:val="00CA3D1B"/>
    <w:rsid w:val="00CA3F4F"/>
    <w:rsid w:val="00CA48C8"/>
    <w:rsid w:val="00CA5560"/>
    <w:rsid w:val="00CA56FF"/>
    <w:rsid w:val="00CA5860"/>
    <w:rsid w:val="00CA5B65"/>
    <w:rsid w:val="00CA5C8D"/>
    <w:rsid w:val="00CA5E63"/>
    <w:rsid w:val="00CA6035"/>
    <w:rsid w:val="00CA6C47"/>
    <w:rsid w:val="00CA6CC5"/>
    <w:rsid w:val="00CA6D56"/>
    <w:rsid w:val="00CA6F62"/>
    <w:rsid w:val="00CA70E0"/>
    <w:rsid w:val="00CA7733"/>
    <w:rsid w:val="00CA79B8"/>
    <w:rsid w:val="00CA7ADA"/>
    <w:rsid w:val="00CA7B4F"/>
    <w:rsid w:val="00CA7BAA"/>
    <w:rsid w:val="00CA7C2E"/>
    <w:rsid w:val="00CB01F7"/>
    <w:rsid w:val="00CB0224"/>
    <w:rsid w:val="00CB0347"/>
    <w:rsid w:val="00CB0949"/>
    <w:rsid w:val="00CB0A9E"/>
    <w:rsid w:val="00CB0AB4"/>
    <w:rsid w:val="00CB0C43"/>
    <w:rsid w:val="00CB1446"/>
    <w:rsid w:val="00CB168D"/>
    <w:rsid w:val="00CB1E6E"/>
    <w:rsid w:val="00CB204A"/>
    <w:rsid w:val="00CB2413"/>
    <w:rsid w:val="00CB2806"/>
    <w:rsid w:val="00CB290A"/>
    <w:rsid w:val="00CB298F"/>
    <w:rsid w:val="00CB2C0B"/>
    <w:rsid w:val="00CB3061"/>
    <w:rsid w:val="00CB30F8"/>
    <w:rsid w:val="00CB31D0"/>
    <w:rsid w:val="00CB33D8"/>
    <w:rsid w:val="00CB39C2"/>
    <w:rsid w:val="00CB3BED"/>
    <w:rsid w:val="00CB3E17"/>
    <w:rsid w:val="00CB400E"/>
    <w:rsid w:val="00CB438C"/>
    <w:rsid w:val="00CB469C"/>
    <w:rsid w:val="00CB50BA"/>
    <w:rsid w:val="00CB5245"/>
    <w:rsid w:val="00CB53CF"/>
    <w:rsid w:val="00CB570C"/>
    <w:rsid w:val="00CB57B2"/>
    <w:rsid w:val="00CB5CCC"/>
    <w:rsid w:val="00CB5CD6"/>
    <w:rsid w:val="00CB6516"/>
    <w:rsid w:val="00CB6B98"/>
    <w:rsid w:val="00CB7071"/>
    <w:rsid w:val="00CB71C6"/>
    <w:rsid w:val="00CB7A99"/>
    <w:rsid w:val="00CB7CEA"/>
    <w:rsid w:val="00CB7DD7"/>
    <w:rsid w:val="00CC0536"/>
    <w:rsid w:val="00CC0952"/>
    <w:rsid w:val="00CC09D1"/>
    <w:rsid w:val="00CC0AC4"/>
    <w:rsid w:val="00CC0D82"/>
    <w:rsid w:val="00CC116E"/>
    <w:rsid w:val="00CC1920"/>
    <w:rsid w:val="00CC19FD"/>
    <w:rsid w:val="00CC2078"/>
    <w:rsid w:val="00CC2183"/>
    <w:rsid w:val="00CC28E8"/>
    <w:rsid w:val="00CC2E69"/>
    <w:rsid w:val="00CC308D"/>
    <w:rsid w:val="00CC3255"/>
    <w:rsid w:val="00CC34A1"/>
    <w:rsid w:val="00CC3555"/>
    <w:rsid w:val="00CC375B"/>
    <w:rsid w:val="00CC3BF9"/>
    <w:rsid w:val="00CC3FD7"/>
    <w:rsid w:val="00CC4777"/>
    <w:rsid w:val="00CC47C6"/>
    <w:rsid w:val="00CC559C"/>
    <w:rsid w:val="00CC55BD"/>
    <w:rsid w:val="00CC582D"/>
    <w:rsid w:val="00CC5C59"/>
    <w:rsid w:val="00CC602D"/>
    <w:rsid w:val="00CC60F2"/>
    <w:rsid w:val="00CC63BD"/>
    <w:rsid w:val="00CC69FE"/>
    <w:rsid w:val="00CC75C0"/>
    <w:rsid w:val="00CC7641"/>
    <w:rsid w:val="00CC7AA1"/>
    <w:rsid w:val="00CC7CEF"/>
    <w:rsid w:val="00CC7DD0"/>
    <w:rsid w:val="00CD00F9"/>
    <w:rsid w:val="00CD03CD"/>
    <w:rsid w:val="00CD0D50"/>
    <w:rsid w:val="00CD132F"/>
    <w:rsid w:val="00CD136E"/>
    <w:rsid w:val="00CD1770"/>
    <w:rsid w:val="00CD1824"/>
    <w:rsid w:val="00CD188F"/>
    <w:rsid w:val="00CD191B"/>
    <w:rsid w:val="00CD1991"/>
    <w:rsid w:val="00CD1EB4"/>
    <w:rsid w:val="00CD21CB"/>
    <w:rsid w:val="00CD222E"/>
    <w:rsid w:val="00CD24A6"/>
    <w:rsid w:val="00CD24B3"/>
    <w:rsid w:val="00CD285A"/>
    <w:rsid w:val="00CD2BF9"/>
    <w:rsid w:val="00CD3370"/>
    <w:rsid w:val="00CD3639"/>
    <w:rsid w:val="00CD380E"/>
    <w:rsid w:val="00CD387F"/>
    <w:rsid w:val="00CD3BFD"/>
    <w:rsid w:val="00CD3E2B"/>
    <w:rsid w:val="00CD3F76"/>
    <w:rsid w:val="00CD43A5"/>
    <w:rsid w:val="00CD4676"/>
    <w:rsid w:val="00CD4B6B"/>
    <w:rsid w:val="00CD50F8"/>
    <w:rsid w:val="00CD51E6"/>
    <w:rsid w:val="00CD5264"/>
    <w:rsid w:val="00CD5869"/>
    <w:rsid w:val="00CD5CC5"/>
    <w:rsid w:val="00CD6019"/>
    <w:rsid w:val="00CD623D"/>
    <w:rsid w:val="00CD6962"/>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554"/>
    <w:rsid w:val="00CE2625"/>
    <w:rsid w:val="00CE2734"/>
    <w:rsid w:val="00CE2817"/>
    <w:rsid w:val="00CE2820"/>
    <w:rsid w:val="00CE2B17"/>
    <w:rsid w:val="00CE2D07"/>
    <w:rsid w:val="00CE2F01"/>
    <w:rsid w:val="00CE37A4"/>
    <w:rsid w:val="00CE45C4"/>
    <w:rsid w:val="00CE45DC"/>
    <w:rsid w:val="00CE4764"/>
    <w:rsid w:val="00CE50DE"/>
    <w:rsid w:val="00CE523E"/>
    <w:rsid w:val="00CE52A2"/>
    <w:rsid w:val="00CE563A"/>
    <w:rsid w:val="00CE5AF6"/>
    <w:rsid w:val="00CE5EF5"/>
    <w:rsid w:val="00CE6DC0"/>
    <w:rsid w:val="00CE7266"/>
    <w:rsid w:val="00CE7863"/>
    <w:rsid w:val="00CF05CF"/>
    <w:rsid w:val="00CF0A8C"/>
    <w:rsid w:val="00CF0B6E"/>
    <w:rsid w:val="00CF0F02"/>
    <w:rsid w:val="00CF121B"/>
    <w:rsid w:val="00CF135D"/>
    <w:rsid w:val="00CF1384"/>
    <w:rsid w:val="00CF1461"/>
    <w:rsid w:val="00CF184E"/>
    <w:rsid w:val="00CF1BAE"/>
    <w:rsid w:val="00CF2185"/>
    <w:rsid w:val="00CF23F9"/>
    <w:rsid w:val="00CF256C"/>
    <w:rsid w:val="00CF2B25"/>
    <w:rsid w:val="00CF2B27"/>
    <w:rsid w:val="00CF2B9E"/>
    <w:rsid w:val="00CF2BD9"/>
    <w:rsid w:val="00CF2C16"/>
    <w:rsid w:val="00CF2C84"/>
    <w:rsid w:val="00CF2E44"/>
    <w:rsid w:val="00CF2EDF"/>
    <w:rsid w:val="00CF3436"/>
    <w:rsid w:val="00CF3797"/>
    <w:rsid w:val="00CF3F01"/>
    <w:rsid w:val="00CF3F4F"/>
    <w:rsid w:val="00CF40CE"/>
    <w:rsid w:val="00CF4398"/>
    <w:rsid w:val="00CF4BD9"/>
    <w:rsid w:val="00CF4E23"/>
    <w:rsid w:val="00CF50D5"/>
    <w:rsid w:val="00CF567C"/>
    <w:rsid w:val="00CF63E2"/>
    <w:rsid w:val="00CF6788"/>
    <w:rsid w:val="00CF6AD4"/>
    <w:rsid w:val="00CF6DB8"/>
    <w:rsid w:val="00CF70D2"/>
    <w:rsid w:val="00CF7337"/>
    <w:rsid w:val="00CF73EE"/>
    <w:rsid w:val="00CF7441"/>
    <w:rsid w:val="00CF7749"/>
    <w:rsid w:val="00CF7785"/>
    <w:rsid w:val="00CF793B"/>
    <w:rsid w:val="00CF7CCC"/>
    <w:rsid w:val="00CF7F46"/>
    <w:rsid w:val="00D00262"/>
    <w:rsid w:val="00D002D1"/>
    <w:rsid w:val="00D00306"/>
    <w:rsid w:val="00D00D85"/>
    <w:rsid w:val="00D00DDF"/>
    <w:rsid w:val="00D01045"/>
    <w:rsid w:val="00D011A1"/>
    <w:rsid w:val="00D011C9"/>
    <w:rsid w:val="00D01539"/>
    <w:rsid w:val="00D0165F"/>
    <w:rsid w:val="00D017E4"/>
    <w:rsid w:val="00D01BE4"/>
    <w:rsid w:val="00D01D16"/>
    <w:rsid w:val="00D01D64"/>
    <w:rsid w:val="00D0231C"/>
    <w:rsid w:val="00D02485"/>
    <w:rsid w:val="00D025BE"/>
    <w:rsid w:val="00D0298D"/>
    <w:rsid w:val="00D02E27"/>
    <w:rsid w:val="00D030A0"/>
    <w:rsid w:val="00D030DA"/>
    <w:rsid w:val="00D035EB"/>
    <w:rsid w:val="00D03CB4"/>
    <w:rsid w:val="00D03CC3"/>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6D8"/>
    <w:rsid w:val="00D07758"/>
    <w:rsid w:val="00D07D1E"/>
    <w:rsid w:val="00D07D45"/>
    <w:rsid w:val="00D07F27"/>
    <w:rsid w:val="00D07F8A"/>
    <w:rsid w:val="00D1016D"/>
    <w:rsid w:val="00D1017C"/>
    <w:rsid w:val="00D102FB"/>
    <w:rsid w:val="00D10BD3"/>
    <w:rsid w:val="00D10CBE"/>
    <w:rsid w:val="00D10E3A"/>
    <w:rsid w:val="00D11069"/>
    <w:rsid w:val="00D115E7"/>
    <w:rsid w:val="00D11A43"/>
    <w:rsid w:val="00D11BFB"/>
    <w:rsid w:val="00D11D71"/>
    <w:rsid w:val="00D12471"/>
    <w:rsid w:val="00D12A5C"/>
    <w:rsid w:val="00D12A64"/>
    <w:rsid w:val="00D13648"/>
    <w:rsid w:val="00D1367C"/>
    <w:rsid w:val="00D1392A"/>
    <w:rsid w:val="00D13D54"/>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207"/>
    <w:rsid w:val="00D203BC"/>
    <w:rsid w:val="00D20664"/>
    <w:rsid w:val="00D2076A"/>
    <w:rsid w:val="00D2077D"/>
    <w:rsid w:val="00D2097D"/>
    <w:rsid w:val="00D21166"/>
    <w:rsid w:val="00D21CFB"/>
    <w:rsid w:val="00D21EC0"/>
    <w:rsid w:val="00D22032"/>
    <w:rsid w:val="00D2221F"/>
    <w:rsid w:val="00D2248A"/>
    <w:rsid w:val="00D22522"/>
    <w:rsid w:val="00D22E0D"/>
    <w:rsid w:val="00D2396E"/>
    <w:rsid w:val="00D23F72"/>
    <w:rsid w:val="00D24029"/>
    <w:rsid w:val="00D24328"/>
    <w:rsid w:val="00D24396"/>
    <w:rsid w:val="00D24688"/>
    <w:rsid w:val="00D246E9"/>
    <w:rsid w:val="00D248CB"/>
    <w:rsid w:val="00D24D53"/>
    <w:rsid w:val="00D250E7"/>
    <w:rsid w:val="00D257F2"/>
    <w:rsid w:val="00D25BD6"/>
    <w:rsid w:val="00D25F72"/>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243"/>
    <w:rsid w:val="00D31539"/>
    <w:rsid w:val="00D31868"/>
    <w:rsid w:val="00D31AFF"/>
    <w:rsid w:val="00D31B0D"/>
    <w:rsid w:val="00D3203A"/>
    <w:rsid w:val="00D32401"/>
    <w:rsid w:val="00D32B08"/>
    <w:rsid w:val="00D330D2"/>
    <w:rsid w:val="00D33701"/>
    <w:rsid w:val="00D339AB"/>
    <w:rsid w:val="00D33C8C"/>
    <w:rsid w:val="00D33CF4"/>
    <w:rsid w:val="00D33F99"/>
    <w:rsid w:val="00D33F9E"/>
    <w:rsid w:val="00D33FD7"/>
    <w:rsid w:val="00D34290"/>
    <w:rsid w:val="00D34438"/>
    <w:rsid w:val="00D3489A"/>
    <w:rsid w:val="00D349FC"/>
    <w:rsid w:val="00D34A31"/>
    <w:rsid w:val="00D3504F"/>
    <w:rsid w:val="00D353F6"/>
    <w:rsid w:val="00D35989"/>
    <w:rsid w:val="00D36395"/>
    <w:rsid w:val="00D364B1"/>
    <w:rsid w:val="00D36790"/>
    <w:rsid w:val="00D367F6"/>
    <w:rsid w:val="00D37799"/>
    <w:rsid w:val="00D377FC"/>
    <w:rsid w:val="00D40BC3"/>
    <w:rsid w:val="00D40CF0"/>
    <w:rsid w:val="00D40D51"/>
    <w:rsid w:val="00D410AC"/>
    <w:rsid w:val="00D41180"/>
    <w:rsid w:val="00D411B4"/>
    <w:rsid w:val="00D4139C"/>
    <w:rsid w:val="00D41496"/>
    <w:rsid w:val="00D414D2"/>
    <w:rsid w:val="00D41621"/>
    <w:rsid w:val="00D4197F"/>
    <w:rsid w:val="00D41BDF"/>
    <w:rsid w:val="00D41BEF"/>
    <w:rsid w:val="00D41DEB"/>
    <w:rsid w:val="00D420BA"/>
    <w:rsid w:val="00D420D5"/>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4BD1"/>
    <w:rsid w:val="00D45478"/>
    <w:rsid w:val="00D45797"/>
    <w:rsid w:val="00D458BA"/>
    <w:rsid w:val="00D45949"/>
    <w:rsid w:val="00D45C6B"/>
    <w:rsid w:val="00D45E5D"/>
    <w:rsid w:val="00D46434"/>
    <w:rsid w:val="00D4668D"/>
    <w:rsid w:val="00D46A4E"/>
    <w:rsid w:val="00D46AD8"/>
    <w:rsid w:val="00D46B8A"/>
    <w:rsid w:val="00D471A6"/>
    <w:rsid w:val="00D47385"/>
    <w:rsid w:val="00D476D9"/>
    <w:rsid w:val="00D4788B"/>
    <w:rsid w:val="00D479C7"/>
    <w:rsid w:val="00D47CC5"/>
    <w:rsid w:val="00D47F21"/>
    <w:rsid w:val="00D5038C"/>
    <w:rsid w:val="00D50645"/>
    <w:rsid w:val="00D507A5"/>
    <w:rsid w:val="00D507E8"/>
    <w:rsid w:val="00D5091B"/>
    <w:rsid w:val="00D50C9F"/>
    <w:rsid w:val="00D51345"/>
    <w:rsid w:val="00D5160E"/>
    <w:rsid w:val="00D519ED"/>
    <w:rsid w:val="00D51A53"/>
    <w:rsid w:val="00D51A74"/>
    <w:rsid w:val="00D51B4F"/>
    <w:rsid w:val="00D5200C"/>
    <w:rsid w:val="00D52CE2"/>
    <w:rsid w:val="00D542C0"/>
    <w:rsid w:val="00D54C6D"/>
    <w:rsid w:val="00D556C5"/>
    <w:rsid w:val="00D5586D"/>
    <w:rsid w:val="00D558D6"/>
    <w:rsid w:val="00D56070"/>
    <w:rsid w:val="00D563AA"/>
    <w:rsid w:val="00D56511"/>
    <w:rsid w:val="00D56710"/>
    <w:rsid w:val="00D56797"/>
    <w:rsid w:val="00D569F8"/>
    <w:rsid w:val="00D56AF5"/>
    <w:rsid w:val="00D57BF7"/>
    <w:rsid w:val="00D57DFE"/>
    <w:rsid w:val="00D57FB0"/>
    <w:rsid w:val="00D603AE"/>
    <w:rsid w:val="00D60466"/>
    <w:rsid w:val="00D60A67"/>
    <w:rsid w:val="00D60B9E"/>
    <w:rsid w:val="00D60CD1"/>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99"/>
    <w:rsid w:val="00D64BD2"/>
    <w:rsid w:val="00D64C15"/>
    <w:rsid w:val="00D64CEA"/>
    <w:rsid w:val="00D64ECF"/>
    <w:rsid w:val="00D65577"/>
    <w:rsid w:val="00D65962"/>
    <w:rsid w:val="00D65BD7"/>
    <w:rsid w:val="00D65BDB"/>
    <w:rsid w:val="00D65D13"/>
    <w:rsid w:val="00D663CE"/>
    <w:rsid w:val="00D66423"/>
    <w:rsid w:val="00D664AA"/>
    <w:rsid w:val="00D66AB1"/>
    <w:rsid w:val="00D66B87"/>
    <w:rsid w:val="00D66CEF"/>
    <w:rsid w:val="00D6717B"/>
    <w:rsid w:val="00D67304"/>
    <w:rsid w:val="00D673C5"/>
    <w:rsid w:val="00D6790B"/>
    <w:rsid w:val="00D67BF6"/>
    <w:rsid w:val="00D67CC3"/>
    <w:rsid w:val="00D67FDD"/>
    <w:rsid w:val="00D67FE7"/>
    <w:rsid w:val="00D7051B"/>
    <w:rsid w:val="00D70548"/>
    <w:rsid w:val="00D70AA2"/>
    <w:rsid w:val="00D70B69"/>
    <w:rsid w:val="00D71214"/>
    <w:rsid w:val="00D71489"/>
    <w:rsid w:val="00D7190A"/>
    <w:rsid w:val="00D71BF5"/>
    <w:rsid w:val="00D71E2B"/>
    <w:rsid w:val="00D72023"/>
    <w:rsid w:val="00D7203E"/>
    <w:rsid w:val="00D735A8"/>
    <w:rsid w:val="00D7384E"/>
    <w:rsid w:val="00D7397E"/>
    <w:rsid w:val="00D73CC5"/>
    <w:rsid w:val="00D73CDD"/>
    <w:rsid w:val="00D73F65"/>
    <w:rsid w:val="00D74264"/>
    <w:rsid w:val="00D7446E"/>
    <w:rsid w:val="00D7456D"/>
    <w:rsid w:val="00D747F0"/>
    <w:rsid w:val="00D74D9E"/>
    <w:rsid w:val="00D752F6"/>
    <w:rsid w:val="00D755AD"/>
    <w:rsid w:val="00D755B0"/>
    <w:rsid w:val="00D755C3"/>
    <w:rsid w:val="00D75856"/>
    <w:rsid w:val="00D75DB9"/>
    <w:rsid w:val="00D760E6"/>
    <w:rsid w:val="00D76133"/>
    <w:rsid w:val="00D76152"/>
    <w:rsid w:val="00D76464"/>
    <w:rsid w:val="00D7652D"/>
    <w:rsid w:val="00D766E2"/>
    <w:rsid w:val="00D767B3"/>
    <w:rsid w:val="00D76A8A"/>
    <w:rsid w:val="00D76CFC"/>
    <w:rsid w:val="00D77225"/>
    <w:rsid w:val="00D775B1"/>
    <w:rsid w:val="00D77615"/>
    <w:rsid w:val="00D77BA0"/>
    <w:rsid w:val="00D77E5B"/>
    <w:rsid w:val="00D800DA"/>
    <w:rsid w:val="00D80D2C"/>
    <w:rsid w:val="00D812CE"/>
    <w:rsid w:val="00D813E5"/>
    <w:rsid w:val="00D81558"/>
    <w:rsid w:val="00D81668"/>
    <w:rsid w:val="00D818B0"/>
    <w:rsid w:val="00D81918"/>
    <w:rsid w:val="00D819E6"/>
    <w:rsid w:val="00D81BF5"/>
    <w:rsid w:val="00D81D2C"/>
    <w:rsid w:val="00D82173"/>
    <w:rsid w:val="00D824F8"/>
    <w:rsid w:val="00D82FCE"/>
    <w:rsid w:val="00D834A4"/>
    <w:rsid w:val="00D83669"/>
    <w:rsid w:val="00D83AF8"/>
    <w:rsid w:val="00D83C10"/>
    <w:rsid w:val="00D842D3"/>
    <w:rsid w:val="00D8437F"/>
    <w:rsid w:val="00D85173"/>
    <w:rsid w:val="00D8528F"/>
    <w:rsid w:val="00D856B6"/>
    <w:rsid w:val="00D85828"/>
    <w:rsid w:val="00D859AE"/>
    <w:rsid w:val="00D85D85"/>
    <w:rsid w:val="00D85E0A"/>
    <w:rsid w:val="00D861CA"/>
    <w:rsid w:val="00D86DD1"/>
    <w:rsid w:val="00D86E01"/>
    <w:rsid w:val="00D86E69"/>
    <w:rsid w:val="00D874B7"/>
    <w:rsid w:val="00D8775D"/>
    <w:rsid w:val="00D8799D"/>
    <w:rsid w:val="00D87A1C"/>
    <w:rsid w:val="00D900A9"/>
    <w:rsid w:val="00D905D8"/>
    <w:rsid w:val="00D9076A"/>
    <w:rsid w:val="00D907E7"/>
    <w:rsid w:val="00D91073"/>
    <w:rsid w:val="00D9140F"/>
    <w:rsid w:val="00D914C1"/>
    <w:rsid w:val="00D914FD"/>
    <w:rsid w:val="00D915A9"/>
    <w:rsid w:val="00D915C4"/>
    <w:rsid w:val="00D916FC"/>
    <w:rsid w:val="00D917B7"/>
    <w:rsid w:val="00D917D4"/>
    <w:rsid w:val="00D91D4E"/>
    <w:rsid w:val="00D91D7D"/>
    <w:rsid w:val="00D91FEA"/>
    <w:rsid w:val="00D92306"/>
    <w:rsid w:val="00D926C7"/>
    <w:rsid w:val="00D92772"/>
    <w:rsid w:val="00D928AE"/>
    <w:rsid w:val="00D92948"/>
    <w:rsid w:val="00D92A3F"/>
    <w:rsid w:val="00D92B0C"/>
    <w:rsid w:val="00D92E18"/>
    <w:rsid w:val="00D9330B"/>
    <w:rsid w:val="00D934C6"/>
    <w:rsid w:val="00D93DD3"/>
    <w:rsid w:val="00D93EE6"/>
    <w:rsid w:val="00D93EFE"/>
    <w:rsid w:val="00D942D2"/>
    <w:rsid w:val="00D9452D"/>
    <w:rsid w:val="00D9492E"/>
    <w:rsid w:val="00D94BF8"/>
    <w:rsid w:val="00D94E03"/>
    <w:rsid w:val="00D9510B"/>
    <w:rsid w:val="00D9526D"/>
    <w:rsid w:val="00D95D27"/>
    <w:rsid w:val="00D963A3"/>
    <w:rsid w:val="00D96524"/>
    <w:rsid w:val="00D96866"/>
    <w:rsid w:val="00D9695E"/>
    <w:rsid w:val="00D97018"/>
    <w:rsid w:val="00D97595"/>
    <w:rsid w:val="00D975AD"/>
    <w:rsid w:val="00D976E1"/>
    <w:rsid w:val="00D977C1"/>
    <w:rsid w:val="00D97BDC"/>
    <w:rsid w:val="00D97C9D"/>
    <w:rsid w:val="00D97EB0"/>
    <w:rsid w:val="00DA003E"/>
    <w:rsid w:val="00DA059D"/>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1A"/>
    <w:rsid w:val="00DA2928"/>
    <w:rsid w:val="00DA2949"/>
    <w:rsid w:val="00DA2A33"/>
    <w:rsid w:val="00DA2F75"/>
    <w:rsid w:val="00DA3093"/>
    <w:rsid w:val="00DA312B"/>
    <w:rsid w:val="00DA3541"/>
    <w:rsid w:val="00DA3829"/>
    <w:rsid w:val="00DA3F42"/>
    <w:rsid w:val="00DA4079"/>
    <w:rsid w:val="00DA4345"/>
    <w:rsid w:val="00DA4466"/>
    <w:rsid w:val="00DA450D"/>
    <w:rsid w:val="00DA481C"/>
    <w:rsid w:val="00DA4BAE"/>
    <w:rsid w:val="00DA55D6"/>
    <w:rsid w:val="00DA565E"/>
    <w:rsid w:val="00DA5866"/>
    <w:rsid w:val="00DA5930"/>
    <w:rsid w:val="00DA5FFB"/>
    <w:rsid w:val="00DA65CE"/>
    <w:rsid w:val="00DA66F5"/>
    <w:rsid w:val="00DA6B53"/>
    <w:rsid w:val="00DA6D07"/>
    <w:rsid w:val="00DA6DDF"/>
    <w:rsid w:val="00DA6E6F"/>
    <w:rsid w:val="00DA71B1"/>
    <w:rsid w:val="00DA752F"/>
    <w:rsid w:val="00DB0409"/>
    <w:rsid w:val="00DB0488"/>
    <w:rsid w:val="00DB04FC"/>
    <w:rsid w:val="00DB05F0"/>
    <w:rsid w:val="00DB07FC"/>
    <w:rsid w:val="00DB09FB"/>
    <w:rsid w:val="00DB0EA8"/>
    <w:rsid w:val="00DB1879"/>
    <w:rsid w:val="00DB1A3A"/>
    <w:rsid w:val="00DB2246"/>
    <w:rsid w:val="00DB22FE"/>
    <w:rsid w:val="00DB230A"/>
    <w:rsid w:val="00DB274B"/>
    <w:rsid w:val="00DB27CE"/>
    <w:rsid w:val="00DB2971"/>
    <w:rsid w:val="00DB2FB1"/>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5EDC"/>
    <w:rsid w:val="00DB62FB"/>
    <w:rsid w:val="00DB673A"/>
    <w:rsid w:val="00DB6925"/>
    <w:rsid w:val="00DB6A9D"/>
    <w:rsid w:val="00DB6C49"/>
    <w:rsid w:val="00DB7778"/>
    <w:rsid w:val="00DB7A0B"/>
    <w:rsid w:val="00DC0062"/>
    <w:rsid w:val="00DC01AD"/>
    <w:rsid w:val="00DC075C"/>
    <w:rsid w:val="00DC0AD5"/>
    <w:rsid w:val="00DC0C5B"/>
    <w:rsid w:val="00DC1324"/>
    <w:rsid w:val="00DC139B"/>
    <w:rsid w:val="00DC1584"/>
    <w:rsid w:val="00DC1609"/>
    <w:rsid w:val="00DC1928"/>
    <w:rsid w:val="00DC1AE3"/>
    <w:rsid w:val="00DC2F21"/>
    <w:rsid w:val="00DC2F56"/>
    <w:rsid w:val="00DC2FC6"/>
    <w:rsid w:val="00DC3309"/>
    <w:rsid w:val="00DC3851"/>
    <w:rsid w:val="00DC3B1E"/>
    <w:rsid w:val="00DC3D35"/>
    <w:rsid w:val="00DC3D76"/>
    <w:rsid w:val="00DC3FFF"/>
    <w:rsid w:val="00DC40B3"/>
    <w:rsid w:val="00DC4177"/>
    <w:rsid w:val="00DC425C"/>
    <w:rsid w:val="00DC4920"/>
    <w:rsid w:val="00DC4A8E"/>
    <w:rsid w:val="00DC4B0F"/>
    <w:rsid w:val="00DC4B4B"/>
    <w:rsid w:val="00DC4D3E"/>
    <w:rsid w:val="00DC4D8C"/>
    <w:rsid w:val="00DC4E11"/>
    <w:rsid w:val="00DC4F5D"/>
    <w:rsid w:val="00DC5056"/>
    <w:rsid w:val="00DC53A0"/>
    <w:rsid w:val="00DC588D"/>
    <w:rsid w:val="00DC5B5C"/>
    <w:rsid w:val="00DC5C86"/>
    <w:rsid w:val="00DC5CA5"/>
    <w:rsid w:val="00DC5D14"/>
    <w:rsid w:val="00DC5DBB"/>
    <w:rsid w:val="00DC614A"/>
    <w:rsid w:val="00DC631C"/>
    <w:rsid w:val="00DC66FD"/>
    <w:rsid w:val="00DC679C"/>
    <w:rsid w:val="00DC6891"/>
    <w:rsid w:val="00DC6D7D"/>
    <w:rsid w:val="00DC6F7F"/>
    <w:rsid w:val="00DC724B"/>
    <w:rsid w:val="00DC7EF5"/>
    <w:rsid w:val="00DD0234"/>
    <w:rsid w:val="00DD0905"/>
    <w:rsid w:val="00DD099D"/>
    <w:rsid w:val="00DD0A56"/>
    <w:rsid w:val="00DD0B8A"/>
    <w:rsid w:val="00DD0F91"/>
    <w:rsid w:val="00DD1A4E"/>
    <w:rsid w:val="00DD1BC7"/>
    <w:rsid w:val="00DD1BCE"/>
    <w:rsid w:val="00DD2121"/>
    <w:rsid w:val="00DD2CCA"/>
    <w:rsid w:val="00DD2D25"/>
    <w:rsid w:val="00DD2E17"/>
    <w:rsid w:val="00DD33C9"/>
    <w:rsid w:val="00DD3413"/>
    <w:rsid w:val="00DD395E"/>
    <w:rsid w:val="00DD3A2C"/>
    <w:rsid w:val="00DD3C72"/>
    <w:rsid w:val="00DD4739"/>
    <w:rsid w:val="00DD4DB2"/>
    <w:rsid w:val="00DD5F37"/>
    <w:rsid w:val="00DD5F89"/>
    <w:rsid w:val="00DD5FCF"/>
    <w:rsid w:val="00DD64B0"/>
    <w:rsid w:val="00DD65AE"/>
    <w:rsid w:val="00DD664A"/>
    <w:rsid w:val="00DD68CF"/>
    <w:rsid w:val="00DD6983"/>
    <w:rsid w:val="00DD6986"/>
    <w:rsid w:val="00DD6E19"/>
    <w:rsid w:val="00DD6FD7"/>
    <w:rsid w:val="00DD70F4"/>
    <w:rsid w:val="00DD7438"/>
    <w:rsid w:val="00DD75AE"/>
    <w:rsid w:val="00DD764C"/>
    <w:rsid w:val="00DD7B02"/>
    <w:rsid w:val="00DD7D06"/>
    <w:rsid w:val="00DD7D29"/>
    <w:rsid w:val="00DD7DB0"/>
    <w:rsid w:val="00DD7E01"/>
    <w:rsid w:val="00DD7F6A"/>
    <w:rsid w:val="00DE020D"/>
    <w:rsid w:val="00DE03A1"/>
    <w:rsid w:val="00DE057C"/>
    <w:rsid w:val="00DE0B3C"/>
    <w:rsid w:val="00DE0B73"/>
    <w:rsid w:val="00DE0D02"/>
    <w:rsid w:val="00DE0D70"/>
    <w:rsid w:val="00DE0D86"/>
    <w:rsid w:val="00DE0DE9"/>
    <w:rsid w:val="00DE0E11"/>
    <w:rsid w:val="00DE0EAF"/>
    <w:rsid w:val="00DE13E1"/>
    <w:rsid w:val="00DE1514"/>
    <w:rsid w:val="00DE15FA"/>
    <w:rsid w:val="00DE2591"/>
    <w:rsid w:val="00DE25FC"/>
    <w:rsid w:val="00DE273A"/>
    <w:rsid w:val="00DE2833"/>
    <w:rsid w:val="00DE29C7"/>
    <w:rsid w:val="00DE2B3E"/>
    <w:rsid w:val="00DE2E8C"/>
    <w:rsid w:val="00DE3617"/>
    <w:rsid w:val="00DE3935"/>
    <w:rsid w:val="00DE44D1"/>
    <w:rsid w:val="00DE457F"/>
    <w:rsid w:val="00DE45BB"/>
    <w:rsid w:val="00DE46F0"/>
    <w:rsid w:val="00DE4927"/>
    <w:rsid w:val="00DE4EE7"/>
    <w:rsid w:val="00DE4EEB"/>
    <w:rsid w:val="00DE503E"/>
    <w:rsid w:val="00DE5834"/>
    <w:rsid w:val="00DE58D1"/>
    <w:rsid w:val="00DE6317"/>
    <w:rsid w:val="00DE6661"/>
    <w:rsid w:val="00DE687F"/>
    <w:rsid w:val="00DE73A7"/>
    <w:rsid w:val="00DE7653"/>
    <w:rsid w:val="00DE7CC7"/>
    <w:rsid w:val="00DE7D8F"/>
    <w:rsid w:val="00DF02B3"/>
    <w:rsid w:val="00DF03A6"/>
    <w:rsid w:val="00DF0767"/>
    <w:rsid w:val="00DF0863"/>
    <w:rsid w:val="00DF0CC1"/>
    <w:rsid w:val="00DF0DC0"/>
    <w:rsid w:val="00DF13E7"/>
    <w:rsid w:val="00DF18F8"/>
    <w:rsid w:val="00DF1B77"/>
    <w:rsid w:val="00DF2BD9"/>
    <w:rsid w:val="00DF2FA6"/>
    <w:rsid w:val="00DF3228"/>
    <w:rsid w:val="00DF3292"/>
    <w:rsid w:val="00DF339E"/>
    <w:rsid w:val="00DF34AB"/>
    <w:rsid w:val="00DF35E5"/>
    <w:rsid w:val="00DF4259"/>
    <w:rsid w:val="00DF44E0"/>
    <w:rsid w:val="00DF4849"/>
    <w:rsid w:val="00DF4A80"/>
    <w:rsid w:val="00DF4D09"/>
    <w:rsid w:val="00DF4E16"/>
    <w:rsid w:val="00DF51E9"/>
    <w:rsid w:val="00DF57F1"/>
    <w:rsid w:val="00DF5841"/>
    <w:rsid w:val="00DF5C92"/>
    <w:rsid w:val="00DF5E7A"/>
    <w:rsid w:val="00DF6A65"/>
    <w:rsid w:val="00DF6BEB"/>
    <w:rsid w:val="00DF6D7C"/>
    <w:rsid w:val="00DF6EC3"/>
    <w:rsid w:val="00DF7232"/>
    <w:rsid w:val="00DF7393"/>
    <w:rsid w:val="00DF7A33"/>
    <w:rsid w:val="00DF7CE3"/>
    <w:rsid w:val="00DF7D89"/>
    <w:rsid w:val="00DF7E2F"/>
    <w:rsid w:val="00DF7EAC"/>
    <w:rsid w:val="00E001D2"/>
    <w:rsid w:val="00E0028E"/>
    <w:rsid w:val="00E00D4E"/>
    <w:rsid w:val="00E00E6C"/>
    <w:rsid w:val="00E00EB2"/>
    <w:rsid w:val="00E0116E"/>
    <w:rsid w:val="00E01177"/>
    <w:rsid w:val="00E01785"/>
    <w:rsid w:val="00E01D09"/>
    <w:rsid w:val="00E01F1B"/>
    <w:rsid w:val="00E02226"/>
    <w:rsid w:val="00E022AE"/>
    <w:rsid w:val="00E025C6"/>
    <w:rsid w:val="00E026B1"/>
    <w:rsid w:val="00E02802"/>
    <w:rsid w:val="00E02858"/>
    <w:rsid w:val="00E02897"/>
    <w:rsid w:val="00E02BA1"/>
    <w:rsid w:val="00E02BB7"/>
    <w:rsid w:val="00E02BC9"/>
    <w:rsid w:val="00E039FE"/>
    <w:rsid w:val="00E0418F"/>
    <w:rsid w:val="00E0483D"/>
    <w:rsid w:val="00E04848"/>
    <w:rsid w:val="00E048D5"/>
    <w:rsid w:val="00E04959"/>
    <w:rsid w:val="00E050CF"/>
    <w:rsid w:val="00E05100"/>
    <w:rsid w:val="00E05658"/>
    <w:rsid w:val="00E057EE"/>
    <w:rsid w:val="00E05B33"/>
    <w:rsid w:val="00E05B85"/>
    <w:rsid w:val="00E05C9C"/>
    <w:rsid w:val="00E0601E"/>
    <w:rsid w:val="00E06339"/>
    <w:rsid w:val="00E0665D"/>
    <w:rsid w:val="00E0669E"/>
    <w:rsid w:val="00E067AD"/>
    <w:rsid w:val="00E06859"/>
    <w:rsid w:val="00E06F3B"/>
    <w:rsid w:val="00E07056"/>
    <w:rsid w:val="00E07262"/>
    <w:rsid w:val="00E07420"/>
    <w:rsid w:val="00E074A0"/>
    <w:rsid w:val="00E07617"/>
    <w:rsid w:val="00E07C3E"/>
    <w:rsid w:val="00E10EBF"/>
    <w:rsid w:val="00E1105F"/>
    <w:rsid w:val="00E1110A"/>
    <w:rsid w:val="00E114FA"/>
    <w:rsid w:val="00E11551"/>
    <w:rsid w:val="00E11A56"/>
    <w:rsid w:val="00E11F3B"/>
    <w:rsid w:val="00E1202E"/>
    <w:rsid w:val="00E12376"/>
    <w:rsid w:val="00E12466"/>
    <w:rsid w:val="00E1258A"/>
    <w:rsid w:val="00E12833"/>
    <w:rsid w:val="00E12B23"/>
    <w:rsid w:val="00E12C10"/>
    <w:rsid w:val="00E12DA1"/>
    <w:rsid w:val="00E13359"/>
    <w:rsid w:val="00E13776"/>
    <w:rsid w:val="00E137A2"/>
    <w:rsid w:val="00E14176"/>
    <w:rsid w:val="00E147D4"/>
    <w:rsid w:val="00E14A56"/>
    <w:rsid w:val="00E14B66"/>
    <w:rsid w:val="00E14C5C"/>
    <w:rsid w:val="00E14D48"/>
    <w:rsid w:val="00E156BA"/>
    <w:rsid w:val="00E15737"/>
    <w:rsid w:val="00E15C27"/>
    <w:rsid w:val="00E16751"/>
    <w:rsid w:val="00E16B73"/>
    <w:rsid w:val="00E1707C"/>
    <w:rsid w:val="00E170EC"/>
    <w:rsid w:val="00E172EA"/>
    <w:rsid w:val="00E174F1"/>
    <w:rsid w:val="00E1767B"/>
    <w:rsid w:val="00E1771B"/>
    <w:rsid w:val="00E177A8"/>
    <w:rsid w:val="00E17CB9"/>
    <w:rsid w:val="00E17D82"/>
    <w:rsid w:val="00E17DD6"/>
    <w:rsid w:val="00E17E0F"/>
    <w:rsid w:val="00E2018C"/>
    <w:rsid w:val="00E2025C"/>
    <w:rsid w:val="00E206ED"/>
    <w:rsid w:val="00E209E3"/>
    <w:rsid w:val="00E20DD6"/>
    <w:rsid w:val="00E20F74"/>
    <w:rsid w:val="00E2158E"/>
    <w:rsid w:val="00E217C4"/>
    <w:rsid w:val="00E21BBD"/>
    <w:rsid w:val="00E21D05"/>
    <w:rsid w:val="00E222C2"/>
    <w:rsid w:val="00E22B63"/>
    <w:rsid w:val="00E22C4F"/>
    <w:rsid w:val="00E22D5A"/>
    <w:rsid w:val="00E22D72"/>
    <w:rsid w:val="00E23634"/>
    <w:rsid w:val="00E23C5B"/>
    <w:rsid w:val="00E24056"/>
    <w:rsid w:val="00E242E8"/>
    <w:rsid w:val="00E24344"/>
    <w:rsid w:val="00E243F5"/>
    <w:rsid w:val="00E24707"/>
    <w:rsid w:val="00E2475B"/>
    <w:rsid w:val="00E24B55"/>
    <w:rsid w:val="00E24BFF"/>
    <w:rsid w:val="00E252D9"/>
    <w:rsid w:val="00E25458"/>
    <w:rsid w:val="00E25FC0"/>
    <w:rsid w:val="00E263E3"/>
    <w:rsid w:val="00E266D5"/>
    <w:rsid w:val="00E269DC"/>
    <w:rsid w:val="00E27342"/>
    <w:rsid w:val="00E2741C"/>
    <w:rsid w:val="00E27A3E"/>
    <w:rsid w:val="00E27AD6"/>
    <w:rsid w:val="00E27B60"/>
    <w:rsid w:val="00E27EB3"/>
    <w:rsid w:val="00E302AA"/>
    <w:rsid w:val="00E30B0F"/>
    <w:rsid w:val="00E31099"/>
    <w:rsid w:val="00E31505"/>
    <w:rsid w:val="00E315F3"/>
    <w:rsid w:val="00E318F9"/>
    <w:rsid w:val="00E31C79"/>
    <w:rsid w:val="00E31CC5"/>
    <w:rsid w:val="00E31D28"/>
    <w:rsid w:val="00E3207E"/>
    <w:rsid w:val="00E32154"/>
    <w:rsid w:val="00E32337"/>
    <w:rsid w:val="00E323EF"/>
    <w:rsid w:val="00E328C8"/>
    <w:rsid w:val="00E33C1A"/>
    <w:rsid w:val="00E33C44"/>
    <w:rsid w:val="00E34505"/>
    <w:rsid w:val="00E34755"/>
    <w:rsid w:val="00E34BA2"/>
    <w:rsid w:val="00E34EE9"/>
    <w:rsid w:val="00E35070"/>
    <w:rsid w:val="00E350DB"/>
    <w:rsid w:val="00E35356"/>
    <w:rsid w:val="00E353AB"/>
    <w:rsid w:val="00E3552D"/>
    <w:rsid w:val="00E35593"/>
    <w:rsid w:val="00E3577D"/>
    <w:rsid w:val="00E35C6C"/>
    <w:rsid w:val="00E35E17"/>
    <w:rsid w:val="00E36032"/>
    <w:rsid w:val="00E36B23"/>
    <w:rsid w:val="00E36E08"/>
    <w:rsid w:val="00E36FBA"/>
    <w:rsid w:val="00E36FFB"/>
    <w:rsid w:val="00E3720A"/>
    <w:rsid w:val="00E376C9"/>
    <w:rsid w:val="00E37900"/>
    <w:rsid w:val="00E37916"/>
    <w:rsid w:val="00E3795B"/>
    <w:rsid w:val="00E400CC"/>
    <w:rsid w:val="00E40564"/>
    <w:rsid w:val="00E405F9"/>
    <w:rsid w:val="00E40842"/>
    <w:rsid w:val="00E414D6"/>
    <w:rsid w:val="00E41533"/>
    <w:rsid w:val="00E419EA"/>
    <w:rsid w:val="00E41F9F"/>
    <w:rsid w:val="00E420C0"/>
    <w:rsid w:val="00E421F4"/>
    <w:rsid w:val="00E42856"/>
    <w:rsid w:val="00E42FA3"/>
    <w:rsid w:val="00E433B7"/>
    <w:rsid w:val="00E43625"/>
    <w:rsid w:val="00E4362F"/>
    <w:rsid w:val="00E43699"/>
    <w:rsid w:val="00E436EE"/>
    <w:rsid w:val="00E437DC"/>
    <w:rsid w:val="00E43C05"/>
    <w:rsid w:val="00E44185"/>
    <w:rsid w:val="00E446FD"/>
    <w:rsid w:val="00E44B0C"/>
    <w:rsid w:val="00E44C85"/>
    <w:rsid w:val="00E44E16"/>
    <w:rsid w:val="00E459DA"/>
    <w:rsid w:val="00E45C3C"/>
    <w:rsid w:val="00E45CE4"/>
    <w:rsid w:val="00E46956"/>
    <w:rsid w:val="00E46A14"/>
    <w:rsid w:val="00E47413"/>
    <w:rsid w:val="00E4779C"/>
    <w:rsid w:val="00E47938"/>
    <w:rsid w:val="00E47A7F"/>
    <w:rsid w:val="00E47D1D"/>
    <w:rsid w:val="00E505DA"/>
    <w:rsid w:val="00E5082C"/>
    <w:rsid w:val="00E5091B"/>
    <w:rsid w:val="00E50AEF"/>
    <w:rsid w:val="00E50C90"/>
    <w:rsid w:val="00E51384"/>
    <w:rsid w:val="00E513F6"/>
    <w:rsid w:val="00E515EC"/>
    <w:rsid w:val="00E517C7"/>
    <w:rsid w:val="00E5193A"/>
    <w:rsid w:val="00E519BC"/>
    <w:rsid w:val="00E51D65"/>
    <w:rsid w:val="00E52742"/>
    <w:rsid w:val="00E5279B"/>
    <w:rsid w:val="00E536B0"/>
    <w:rsid w:val="00E53709"/>
    <w:rsid w:val="00E5389B"/>
    <w:rsid w:val="00E53EEE"/>
    <w:rsid w:val="00E540E4"/>
    <w:rsid w:val="00E542A3"/>
    <w:rsid w:val="00E54948"/>
    <w:rsid w:val="00E54A04"/>
    <w:rsid w:val="00E54D08"/>
    <w:rsid w:val="00E550F3"/>
    <w:rsid w:val="00E55327"/>
    <w:rsid w:val="00E5534A"/>
    <w:rsid w:val="00E5539F"/>
    <w:rsid w:val="00E555E9"/>
    <w:rsid w:val="00E55A48"/>
    <w:rsid w:val="00E56069"/>
    <w:rsid w:val="00E56521"/>
    <w:rsid w:val="00E5664B"/>
    <w:rsid w:val="00E56A3D"/>
    <w:rsid w:val="00E56C0B"/>
    <w:rsid w:val="00E56EB6"/>
    <w:rsid w:val="00E574DD"/>
    <w:rsid w:val="00E574E6"/>
    <w:rsid w:val="00E57546"/>
    <w:rsid w:val="00E57990"/>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5F"/>
    <w:rsid w:val="00E626F0"/>
    <w:rsid w:val="00E62967"/>
    <w:rsid w:val="00E62BDA"/>
    <w:rsid w:val="00E62DD4"/>
    <w:rsid w:val="00E639CE"/>
    <w:rsid w:val="00E63B98"/>
    <w:rsid w:val="00E64BC1"/>
    <w:rsid w:val="00E64CDC"/>
    <w:rsid w:val="00E64E09"/>
    <w:rsid w:val="00E64E9F"/>
    <w:rsid w:val="00E652D7"/>
    <w:rsid w:val="00E6530A"/>
    <w:rsid w:val="00E6567B"/>
    <w:rsid w:val="00E65A33"/>
    <w:rsid w:val="00E65EF6"/>
    <w:rsid w:val="00E65FFA"/>
    <w:rsid w:val="00E663EE"/>
    <w:rsid w:val="00E66548"/>
    <w:rsid w:val="00E66846"/>
    <w:rsid w:val="00E66895"/>
    <w:rsid w:val="00E66B28"/>
    <w:rsid w:val="00E671FA"/>
    <w:rsid w:val="00E674FB"/>
    <w:rsid w:val="00E6763E"/>
    <w:rsid w:val="00E67736"/>
    <w:rsid w:val="00E67C15"/>
    <w:rsid w:val="00E67E8F"/>
    <w:rsid w:val="00E70056"/>
    <w:rsid w:val="00E7019D"/>
    <w:rsid w:val="00E70224"/>
    <w:rsid w:val="00E7029D"/>
    <w:rsid w:val="00E702AA"/>
    <w:rsid w:val="00E70467"/>
    <w:rsid w:val="00E704E9"/>
    <w:rsid w:val="00E70B34"/>
    <w:rsid w:val="00E70B38"/>
    <w:rsid w:val="00E70BA5"/>
    <w:rsid w:val="00E70CEC"/>
    <w:rsid w:val="00E70D97"/>
    <w:rsid w:val="00E7119E"/>
    <w:rsid w:val="00E71400"/>
    <w:rsid w:val="00E71485"/>
    <w:rsid w:val="00E71657"/>
    <w:rsid w:val="00E7166B"/>
    <w:rsid w:val="00E71D80"/>
    <w:rsid w:val="00E72540"/>
    <w:rsid w:val="00E727BB"/>
    <w:rsid w:val="00E729C8"/>
    <w:rsid w:val="00E72A2A"/>
    <w:rsid w:val="00E72C30"/>
    <w:rsid w:val="00E7313C"/>
    <w:rsid w:val="00E731A9"/>
    <w:rsid w:val="00E731E3"/>
    <w:rsid w:val="00E734B1"/>
    <w:rsid w:val="00E73CD3"/>
    <w:rsid w:val="00E73D51"/>
    <w:rsid w:val="00E74354"/>
    <w:rsid w:val="00E74508"/>
    <w:rsid w:val="00E74678"/>
    <w:rsid w:val="00E74832"/>
    <w:rsid w:val="00E7568E"/>
    <w:rsid w:val="00E7595C"/>
    <w:rsid w:val="00E759A7"/>
    <w:rsid w:val="00E76389"/>
    <w:rsid w:val="00E76474"/>
    <w:rsid w:val="00E76526"/>
    <w:rsid w:val="00E7662C"/>
    <w:rsid w:val="00E76742"/>
    <w:rsid w:val="00E76929"/>
    <w:rsid w:val="00E769B9"/>
    <w:rsid w:val="00E76EC1"/>
    <w:rsid w:val="00E774F7"/>
    <w:rsid w:val="00E77826"/>
    <w:rsid w:val="00E77A6A"/>
    <w:rsid w:val="00E77E8D"/>
    <w:rsid w:val="00E80119"/>
    <w:rsid w:val="00E801C0"/>
    <w:rsid w:val="00E802FF"/>
    <w:rsid w:val="00E80569"/>
    <w:rsid w:val="00E807CC"/>
    <w:rsid w:val="00E80817"/>
    <w:rsid w:val="00E809CC"/>
    <w:rsid w:val="00E809DE"/>
    <w:rsid w:val="00E80B99"/>
    <w:rsid w:val="00E80C97"/>
    <w:rsid w:val="00E80E8C"/>
    <w:rsid w:val="00E80F97"/>
    <w:rsid w:val="00E810F9"/>
    <w:rsid w:val="00E81CF5"/>
    <w:rsid w:val="00E82322"/>
    <w:rsid w:val="00E82A25"/>
    <w:rsid w:val="00E82C48"/>
    <w:rsid w:val="00E82CC6"/>
    <w:rsid w:val="00E82D77"/>
    <w:rsid w:val="00E82E13"/>
    <w:rsid w:val="00E8328F"/>
    <w:rsid w:val="00E837F4"/>
    <w:rsid w:val="00E83847"/>
    <w:rsid w:val="00E83B8F"/>
    <w:rsid w:val="00E844F7"/>
    <w:rsid w:val="00E84640"/>
    <w:rsid w:val="00E849D0"/>
    <w:rsid w:val="00E84A0D"/>
    <w:rsid w:val="00E84ECF"/>
    <w:rsid w:val="00E8501E"/>
    <w:rsid w:val="00E85037"/>
    <w:rsid w:val="00E85205"/>
    <w:rsid w:val="00E856B0"/>
    <w:rsid w:val="00E857A0"/>
    <w:rsid w:val="00E85935"/>
    <w:rsid w:val="00E8595B"/>
    <w:rsid w:val="00E86004"/>
    <w:rsid w:val="00E861C4"/>
    <w:rsid w:val="00E86288"/>
    <w:rsid w:val="00E865EB"/>
    <w:rsid w:val="00E868AC"/>
    <w:rsid w:val="00E86D9F"/>
    <w:rsid w:val="00E875E5"/>
    <w:rsid w:val="00E876B9"/>
    <w:rsid w:val="00E8793B"/>
    <w:rsid w:val="00E87CF4"/>
    <w:rsid w:val="00E90124"/>
    <w:rsid w:val="00E902F7"/>
    <w:rsid w:val="00E90327"/>
    <w:rsid w:val="00E905F1"/>
    <w:rsid w:val="00E9078D"/>
    <w:rsid w:val="00E90B12"/>
    <w:rsid w:val="00E90D6C"/>
    <w:rsid w:val="00E912DC"/>
    <w:rsid w:val="00E913A3"/>
    <w:rsid w:val="00E9157B"/>
    <w:rsid w:val="00E91B0C"/>
    <w:rsid w:val="00E91E96"/>
    <w:rsid w:val="00E922A2"/>
    <w:rsid w:val="00E92548"/>
    <w:rsid w:val="00E92B0E"/>
    <w:rsid w:val="00E92D7F"/>
    <w:rsid w:val="00E92D96"/>
    <w:rsid w:val="00E92DE2"/>
    <w:rsid w:val="00E93236"/>
    <w:rsid w:val="00E9362F"/>
    <w:rsid w:val="00E93877"/>
    <w:rsid w:val="00E93C0F"/>
    <w:rsid w:val="00E93D03"/>
    <w:rsid w:val="00E9423D"/>
    <w:rsid w:val="00E94262"/>
    <w:rsid w:val="00E94439"/>
    <w:rsid w:val="00E947D9"/>
    <w:rsid w:val="00E94CD4"/>
    <w:rsid w:val="00E94FBD"/>
    <w:rsid w:val="00E95066"/>
    <w:rsid w:val="00E95A92"/>
    <w:rsid w:val="00E95BB7"/>
    <w:rsid w:val="00E95C0D"/>
    <w:rsid w:val="00E96033"/>
    <w:rsid w:val="00E96D2B"/>
    <w:rsid w:val="00E96DDC"/>
    <w:rsid w:val="00E970F7"/>
    <w:rsid w:val="00E977C8"/>
    <w:rsid w:val="00E9780C"/>
    <w:rsid w:val="00E97837"/>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73A"/>
    <w:rsid w:val="00EA2B08"/>
    <w:rsid w:val="00EA2CE3"/>
    <w:rsid w:val="00EA2D4D"/>
    <w:rsid w:val="00EA2D50"/>
    <w:rsid w:val="00EA314A"/>
    <w:rsid w:val="00EA39DC"/>
    <w:rsid w:val="00EA3A8E"/>
    <w:rsid w:val="00EA3C6E"/>
    <w:rsid w:val="00EA3F70"/>
    <w:rsid w:val="00EA411B"/>
    <w:rsid w:val="00EA423A"/>
    <w:rsid w:val="00EA4258"/>
    <w:rsid w:val="00EA44A8"/>
    <w:rsid w:val="00EA47A0"/>
    <w:rsid w:val="00EA4ADA"/>
    <w:rsid w:val="00EA4B1B"/>
    <w:rsid w:val="00EA4B7D"/>
    <w:rsid w:val="00EA4CFD"/>
    <w:rsid w:val="00EA50C9"/>
    <w:rsid w:val="00EA5250"/>
    <w:rsid w:val="00EA53B7"/>
    <w:rsid w:val="00EA5BF2"/>
    <w:rsid w:val="00EA5F26"/>
    <w:rsid w:val="00EA6750"/>
    <w:rsid w:val="00EA71D7"/>
    <w:rsid w:val="00EA73DE"/>
    <w:rsid w:val="00EA7804"/>
    <w:rsid w:val="00EA7E1B"/>
    <w:rsid w:val="00EB00C8"/>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67A"/>
    <w:rsid w:val="00EB38FF"/>
    <w:rsid w:val="00EB4063"/>
    <w:rsid w:val="00EB4191"/>
    <w:rsid w:val="00EB42AD"/>
    <w:rsid w:val="00EB474D"/>
    <w:rsid w:val="00EB47AB"/>
    <w:rsid w:val="00EB4893"/>
    <w:rsid w:val="00EB51D9"/>
    <w:rsid w:val="00EB536F"/>
    <w:rsid w:val="00EB5409"/>
    <w:rsid w:val="00EB5418"/>
    <w:rsid w:val="00EB5545"/>
    <w:rsid w:val="00EB5643"/>
    <w:rsid w:val="00EB5F35"/>
    <w:rsid w:val="00EB5F45"/>
    <w:rsid w:val="00EB622F"/>
    <w:rsid w:val="00EB63B7"/>
    <w:rsid w:val="00EB652A"/>
    <w:rsid w:val="00EB685F"/>
    <w:rsid w:val="00EB68F3"/>
    <w:rsid w:val="00EB6B07"/>
    <w:rsid w:val="00EB6C5C"/>
    <w:rsid w:val="00EB6F88"/>
    <w:rsid w:val="00EB74A1"/>
    <w:rsid w:val="00EB75C7"/>
    <w:rsid w:val="00EB764B"/>
    <w:rsid w:val="00EB7723"/>
    <w:rsid w:val="00EB7E2B"/>
    <w:rsid w:val="00EC068F"/>
    <w:rsid w:val="00EC0BEF"/>
    <w:rsid w:val="00EC0F7F"/>
    <w:rsid w:val="00EC14AE"/>
    <w:rsid w:val="00EC16A8"/>
    <w:rsid w:val="00EC17C8"/>
    <w:rsid w:val="00EC18D7"/>
    <w:rsid w:val="00EC1BDD"/>
    <w:rsid w:val="00EC1C57"/>
    <w:rsid w:val="00EC1C69"/>
    <w:rsid w:val="00EC2061"/>
    <w:rsid w:val="00EC213E"/>
    <w:rsid w:val="00EC23DF"/>
    <w:rsid w:val="00EC23F8"/>
    <w:rsid w:val="00EC251F"/>
    <w:rsid w:val="00EC26A2"/>
    <w:rsid w:val="00EC2820"/>
    <w:rsid w:val="00EC28DD"/>
    <w:rsid w:val="00EC2EA9"/>
    <w:rsid w:val="00EC3698"/>
    <w:rsid w:val="00EC3770"/>
    <w:rsid w:val="00EC3BAF"/>
    <w:rsid w:val="00EC3BD5"/>
    <w:rsid w:val="00EC3D92"/>
    <w:rsid w:val="00EC3F87"/>
    <w:rsid w:val="00EC4282"/>
    <w:rsid w:val="00EC46EA"/>
    <w:rsid w:val="00EC481C"/>
    <w:rsid w:val="00EC4B2C"/>
    <w:rsid w:val="00EC4B84"/>
    <w:rsid w:val="00EC53DC"/>
    <w:rsid w:val="00EC5479"/>
    <w:rsid w:val="00EC54C7"/>
    <w:rsid w:val="00EC54F7"/>
    <w:rsid w:val="00EC55A9"/>
    <w:rsid w:val="00EC5AA7"/>
    <w:rsid w:val="00EC5C19"/>
    <w:rsid w:val="00EC5DAE"/>
    <w:rsid w:val="00EC64FB"/>
    <w:rsid w:val="00EC6B6C"/>
    <w:rsid w:val="00EC6E6A"/>
    <w:rsid w:val="00EC73A5"/>
    <w:rsid w:val="00EC74EA"/>
    <w:rsid w:val="00EC79A7"/>
    <w:rsid w:val="00EC7B02"/>
    <w:rsid w:val="00EC7DD7"/>
    <w:rsid w:val="00ED01C4"/>
    <w:rsid w:val="00ED02C3"/>
    <w:rsid w:val="00ED059B"/>
    <w:rsid w:val="00ED0659"/>
    <w:rsid w:val="00ED077D"/>
    <w:rsid w:val="00ED07C3"/>
    <w:rsid w:val="00ED0851"/>
    <w:rsid w:val="00ED0F00"/>
    <w:rsid w:val="00ED11E4"/>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3B2"/>
    <w:rsid w:val="00ED5AF9"/>
    <w:rsid w:val="00ED67F4"/>
    <w:rsid w:val="00ED703B"/>
    <w:rsid w:val="00ED74ED"/>
    <w:rsid w:val="00ED7B99"/>
    <w:rsid w:val="00EE01B8"/>
    <w:rsid w:val="00EE024A"/>
    <w:rsid w:val="00EE0767"/>
    <w:rsid w:val="00EE07F4"/>
    <w:rsid w:val="00EE0C85"/>
    <w:rsid w:val="00EE1018"/>
    <w:rsid w:val="00EE1271"/>
    <w:rsid w:val="00EE12D3"/>
    <w:rsid w:val="00EE157D"/>
    <w:rsid w:val="00EE1999"/>
    <w:rsid w:val="00EE1F69"/>
    <w:rsid w:val="00EE20B6"/>
    <w:rsid w:val="00EE2741"/>
    <w:rsid w:val="00EE284E"/>
    <w:rsid w:val="00EE2946"/>
    <w:rsid w:val="00EE2AD4"/>
    <w:rsid w:val="00EE2BE5"/>
    <w:rsid w:val="00EE2BF5"/>
    <w:rsid w:val="00EE2C38"/>
    <w:rsid w:val="00EE30F0"/>
    <w:rsid w:val="00EE32E3"/>
    <w:rsid w:val="00EE39E2"/>
    <w:rsid w:val="00EE3EDD"/>
    <w:rsid w:val="00EE3F81"/>
    <w:rsid w:val="00EE45B2"/>
    <w:rsid w:val="00EE4812"/>
    <w:rsid w:val="00EE4D27"/>
    <w:rsid w:val="00EE4E8D"/>
    <w:rsid w:val="00EE55D2"/>
    <w:rsid w:val="00EE5722"/>
    <w:rsid w:val="00EE57E1"/>
    <w:rsid w:val="00EE58DD"/>
    <w:rsid w:val="00EE5D8B"/>
    <w:rsid w:val="00EE5DAF"/>
    <w:rsid w:val="00EE5DC5"/>
    <w:rsid w:val="00EE5F44"/>
    <w:rsid w:val="00EE6122"/>
    <w:rsid w:val="00EE61D0"/>
    <w:rsid w:val="00EE635B"/>
    <w:rsid w:val="00EE6A75"/>
    <w:rsid w:val="00EE6BF7"/>
    <w:rsid w:val="00EE6E86"/>
    <w:rsid w:val="00EE7116"/>
    <w:rsid w:val="00EE717B"/>
    <w:rsid w:val="00EE7259"/>
    <w:rsid w:val="00EE7277"/>
    <w:rsid w:val="00EE7338"/>
    <w:rsid w:val="00EE74B8"/>
    <w:rsid w:val="00EE7601"/>
    <w:rsid w:val="00EE7BD8"/>
    <w:rsid w:val="00EE7C88"/>
    <w:rsid w:val="00EE7E26"/>
    <w:rsid w:val="00EE7F68"/>
    <w:rsid w:val="00EF04F5"/>
    <w:rsid w:val="00EF0C05"/>
    <w:rsid w:val="00EF0E63"/>
    <w:rsid w:val="00EF1012"/>
    <w:rsid w:val="00EF11D5"/>
    <w:rsid w:val="00EF126E"/>
    <w:rsid w:val="00EF1497"/>
    <w:rsid w:val="00EF1722"/>
    <w:rsid w:val="00EF18B8"/>
    <w:rsid w:val="00EF2409"/>
    <w:rsid w:val="00EF2C4C"/>
    <w:rsid w:val="00EF3717"/>
    <w:rsid w:val="00EF3A32"/>
    <w:rsid w:val="00EF3A33"/>
    <w:rsid w:val="00EF3C92"/>
    <w:rsid w:val="00EF41B6"/>
    <w:rsid w:val="00EF4398"/>
    <w:rsid w:val="00EF487B"/>
    <w:rsid w:val="00EF4F92"/>
    <w:rsid w:val="00EF54AC"/>
    <w:rsid w:val="00EF55CD"/>
    <w:rsid w:val="00EF5737"/>
    <w:rsid w:val="00EF5827"/>
    <w:rsid w:val="00EF5D5B"/>
    <w:rsid w:val="00EF6103"/>
    <w:rsid w:val="00EF63BD"/>
    <w:rsid w:val="00EF648E"/>
    <w:rsid w:val="00EF6780"/>
    <w:rsid w:val="00EF6834"/>
    <w:rsid w:val="00EF73ED"/>
    <w:rsid w:val="00EF7581"/>
    <w:rsid w:val="00EF7BE2"/>
    <w:rsid w:val="00F0050D"/>
    <w:rsid w:val="00F006EA"/>
    <w:rsid w:val="00F00ACA"/>
    <w:rsid w:val="00F00CA3"/>
    <w:rsid w:val="00F00CE7"/>
    <w:rsid w:val="00F00EE1"/>
    <w:rsid w:val="00F012C2"/>
    <w:rsid w:val="00F01BE7"/>
    <w:rsid w:val="00F01DFB"/>
    <w:rsid w:val="00F01F98"/>
    <w:rsid w:val="00F02047"/>
    <w:rsid w:val="00F02051"/>
    <w:rsid w:val="00F02166"/>
    <w:rsid w:val="00F023FB"/>
    <w:rsid w:val="00F027F4"/>
    <w:rsid w:val="00F02828"/>
    <w:rsid w:val="00F02838"/>
    <w:rsid w:val="00F02A9A"/>
    <w:rsid w:val="00F02C86"/>
    <w:rsid w:val="00F02CCA"/>
    <w:rsid w:val="00F02D2E"/>
    <w:rsid w:val="00F030FC"/>
    <w:rsid w:val="00F03147"/>
    <w:rsid w:val="00F0318D"/>
    <w:rsid w:val="00F03362"/>
    <w:rsid w:val="00F034CD"/>
    <w:rsid w:val="00F03730"/>
    <w:rsid w:val="00F03C1C"/>
    <w:rsid w:val="00F03C4F"/>
    <w:rsid w:val="00F03F7F"/>
    <w:rsid w:val="00F043A8"/>
    <w:rsid w:val="00F04B77"/>
    <w:rsid w:val="00F04E2C"/>
    <w:rsid w:val="00F04F7A"/>
    <w:rsid w:val="00F04FE0"/>
    <w:rsid w:val="00F050DC"/>
    <w:rsid w:val="00F052CB"/>
    <w:rsid w:val="00F052D9"/>
    <w:rsid w:val="00F05536"/>
    <w:rsid w:val="00F0562D"/>
    <w:rsid w:val="00F0576A"/>
    <w:rsid w:val="00F0577D"/>
    <w:rsid w:val="00F05A4F"/>
    <w:rsid w:val="00F05E84"/>
    <w:rsid w:val="00F06393"/>
    <w:rsid w:val="00F063AD"/>
    <w:rsid w:val="00F06A1A"/>
    <w:rsid w:val="00F06C1F"/>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785"/>
    <w:rsid w:val="00F13A10"/>
    <w:rsid w:val="00F142E2"/>
    <w:rsid w:val="00F14373"/>
    <w:rsid w:val="00F147A3"/>
    <w:rsid w:val="00F1496A"/>
    <w:rsid w:val="00F14EC9"/>
    <w:rsid w:val="00F14EDB"/>
    <w:rsid w:val="00F1513C"/>
    <w:rsid w:val="00F1531B"/>
    <w:rsid w:val="00F1554E"/>
    <w:rsid w:val="00F15667"/>
    <w:rsid w:val="00F1579E"/>
    <w:rsid w:val="00F15A46"/>
    <w:rsid w:val="00F15CC7"/>
    <w:rsid w:val="00F16CD1"/>
    <w:rsid w:val="00F16F54"/>
    <w:rsid w:val="00F17328"/>
    <w:rsid w:val="00F17893"/>
    <w:rsid w:val="00F17C12"/>
    <w:rsid w:val="00F20047"/>
    <w:rsid w:val="00F20306"/>
    <w:rsid w:val="00F2077C"/>
    <w:rsid w:val="00F20AA6"/>
    <w:rsid w:val="00F20B83"/>
    <w:rsid w:val="00F20E52"/>
    <w:rsid w:val="00F20F34"/>
    <w:rsid w:val="00F210DC"/>
    <w:rsid w:val="00F21872"/>
    <w:rsid w:val="00F21877"/>
    <w:rsid w:val="00F21C2F"/>
    <w:rsid w:val="00F21CB3"/>
    <w:rsid w:val="00F22CBE"/>
    <w:rsid w:val="00F22FEB"/>
    <w:rsid w:val="00F23862"/>
    <w:rsid w:val="00F23D59"/>
    <w:rsid w:val="00F23E93"/>
    <w:rsid w:val="00F24684"/>
    <w:rsid w:val="00F247C4"/>
    <w:rsid w:val="00F24ACB"/>
    <w:rsid w:val="00F24B6D"/>
    <w:rsid w:val="00F24B97"/>
    <w:rsid w:val="00F24CC9"/>
    <w:rsid w:val="00F24DAB"/>
    <w:rsid w:val="00F24FEF"/>
    <w:rsid w:val="00F2501D"/>
    <w:rsid w:val="00F25197"/>
    <w:rsid w:val="00F25240"/>
    <w:rsid w:val="00F2563A"/>
    <w:rsid w:val="00F25CFE"/>
    <w:rsid w:val="00F26449"/>
    <w:rsid w:val="00F267E0"/>
    <w:rsid w:val="00F26832"/>
    <w:rsid w:val="00F270D4"/>
    <w:rsid w:val="00F27338"/>
    <w:rsid w:val="00F273CF"/>
    <w:rsid w:val="00F2779B"/>
    <w:rsid w:val="00F27C30"/>
    <w:rsid w:val="00F3006D"/>
    <w:rsid w:val="00F30843"/>
    <w:rsid w:val="00F30988"/>
    <w:rsid w:val="00F30AE5"/>
    <w:rsid w:val="00F30C52"/>
    <w:rsid w:val="00F30E10"/>
    <w:rsid w:val="00F30EAD"/>
    <w:rsid w:val="00F30FC6"/>
    <w:rsid w:val="00F31001"/>
    <w:rsid w:val="00F310BC"/>
    <w:rsid w:val="00F31524"/>
    <w:rsid w:val="00F31C4F"/>
    <w:rsid w:val="00F31E4A"/>
    <w:rsid w:val="00F320F9"/>
    <w:rsid w:val="00F321B6"/>
    <w:rsid w:val="00F3244F"/>
    <w:rsid w:val="00F32EE0"/>
    <w:rsid w:val="00F331B1"/>
    <w:rsid w:val="00F33C2B"/>
    <w:rsid w:val="00F34798"/>
    <w:rsid w:val="00F34887"/>
    <w:rsid w:val="00F348EF"/>
    <w:rsid w:val="00F34A84"/>
    <w:rsid w:val="00F34BC2"/>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AA2"/>
    <w:rsid w:val="00F40E62"/>
    <w:rsid w:val="00F41729"/>
    <w:rsid w:val="00F417DD"/>
    <w:rsid w:val="00F41C15"/>
    <w:rsid w:val="00F41CA5"/>
    <w:rsid w:val="00F41E11"/>
    <w:rsid w:val="00F4279A"/>
    <w:rsid w:val="00F42DEE"/>
    <w:rsid w:val="00F42E4A"/>
    <w:rsid w:val="00F43199"/>
    <w:rsid w:val="00F4369D"/>
    <w:rsid w:val="00F43A3D"/>
    <w:rsid w:val="00F43D10"/>
    <w:rsid w:val="00F44216"/>
    <w:rsid w:val="00F4429A"/>
    <w:rsid w:val="00F44865"/>
    <w:rsid w:val="00F44962"/>
    <w:rsid w:val="00F449FE"/>
    <w:rsid w:val="00F44C51"/>
    <w:rsid w:val="00F44D50"/>
    <w:rsid w:val="00F44E36"/>
    <w:rsid w:val="00F44F27"/>
    <w:rsid w:val="00F45D28"/>
    <w:rsid w:val="00F46298"/>
    <w:rsid w:val="00F462AB"/>
    <w:rsid w:val="00F46560"/>
    <w:rsid w:val="00F468F7"/>
    <w:rsid w:val="00F46BF8"/>
    <w:rsid w:val="00F471C4"/>
    <w:rsid w:val="00F47D3C"/>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0C7"/>
    <w:rsid w:val="00F62179"/>
    <w:rsid w:val="00F633BB"/>
    <w:rsid w:val="00F63E58"/>
    <w:rsid w:val="00F63ED5"/>
    <w:rsid w:val="00F642B1"/>
    <w:rsid w:val="00F6456F"/>
    <w:rsid w:val="00F648E2"/>
    <w:rsid w:val="00F64A35"/>
    <w:rsid w:val="00F64E00"/>
    <w:rsid w:val="00F64F60"/>
    <w:rsid w:val="00F65174"/>
    <w:rsid w:val="00F65450"/>
    <w:rsid w:val="00F65859"/>
    <w:rsid w:val="00F65C43"/>
    <w:rsid w:val="00F65E00"/>
    <w:rsid w:val="00F66022"/>
    <w:rsid w:val="00F6616E"/>
    <w:rsid w:val="00F661F9"/>
    <w:rsid w:val="00F663A1"/>
    <w:rsid w:val="00F663B5"/>
    <w:rsid w:val="00F6666E"/>
    <w:rsid w:val="00F66809"/>
    <w:rsid w:val="00F6682C"/>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C0E"/>
    <w:rsid w:val="00F72E22"/>
    <w:rsid w:val="00F73169"/>
    <w:rsid w:val="00F73ACF"/>
    <w:rsid w:val="00F73DE3"/>
    <w:rsid w:val="00F741C1"/>
    <w:rsid w:val="00F7429C"/>
    <w:rsid w:val="00F743B5"/>
    <w:rsid w:val="00F743E8"/>
    <w:rsid w:val="00F745A4"/>
    <w:rsid w:val="00F74669"/>
    <w:rsid w:val="00F75011"/>
    <w:rsid w:val="00F75152"/>
    <w:rsid w:val="00F7557F"/>
    <w:rsid w:val="00F75C67"/>
    <w:rsid w:val="00F7669A"/>
    <w:rsid w:val="00F76862"/>
    <w:rsid w:val="00F768AC"/>
    <w:rsid w:val="00F76929"/>
    <w:rsid w:val="00F76B26"/>
    <w:rsid w:val="00F76E07"/>
    <w:rsid w:val="00F76F6E"/>
    <w:rsid w:val="00F77321"/>
    <w:rsid w:val="00F773AF"/>
    <w:rsid w:val="00F7775E"/>
    <w:rsid w:val="00F77BDA"/>
    <w:rsid w:val="00F77F49"/>
    <w:rsid w:val="00F801FC"/>
    <w:rsid w:val="00F80260"/>
    <w:rsid w:val="00F8047B"/>
    <w:rsid w:val="00F8049C"/>
    <w:rsid w:val="00F80508"/>
    <w:rsid w:val="00F8066F"/>
    <w:rsid w:val="00F807EE"/>
    <w:rsid w:val="00F80868"/>
    <w:rsid w:val="00F80B18"/>
    <w:rsid w:val="00F80D35"/>
    <w:rsid w:val="00F80FDE"/>
    <w:rsid w:val="00F8108F"/>
    <w:rsid w:val="00F81302"/>
    <w:rsid w:val="00F81CFA"/>
    <w:rsid w:val="00F81FE1"/>
    <w:rsid w:val="00F826F1"/>
    <w:rsid w:val="00F827E9"/>
    <w:rsid w:val="00F829D0"/>
    <w:rsid w:val="00F82B54"/>
    <w:rsid w:val="00F82BA7"/>
    <w:rsid w:val="00F8315F"/>
    <w:rsid w:val="00F834F1"/>
    <w:rsid w:val="00F8451C"/>
    <w:rsid w:val="00F846F5"/>
    <w:rsid w:val="00F84D4B"/>
    <w:rsid w:val="00F84E8A"/>
    <w:rsid w:val="00F84FD8"/>
    <w:rsid w:val="00F8544E"/>
    <w:rsid w:val="00F85EF5"/>
    <w:rsid w:val="00F8641B"/>
    <w:rsid w:val="00F86435"/>
    <w:rsid w:val="00F86581"/>
    <w:rsid w:val="00F86675"/>
    <w:rsid w:val="00F867DE"/>
    <w:rsid w:val="00F86913"/>
    <w:rsid w:val="00F8723E"/>
    <w:rsid w:val="00F87350"/>
    <w:rsid w:val="00F874CF"/>
    <w:rsid w:val="00F87546"/>
    <w:rsid w:val="00F8767E"/>
    <w:rsid w:val="00F876BE"/>
    <w:rsid w:val="00F87F67"/>
    <w:rsid w:val="00F9030F"/>
    <w:rsid w:val="00F903F8"/>
    <w:rsid w:val="00F905DF"/>
    <w:rsid w:val="00F9076D"/>
    <w:rsid w:val="00F90BCA"/>
    <w:rsid w:val="00F90BD0"/>
    <w:rsid w:val="00F90C12"/>
    <w:rsid w:val="00F916B2"/>
    <w:rsid w:val="00F91D27"/>
    <w:rsid w:val="00F91E58"/>
    <w:rsid w:val="00F92259"/>
    <w:rsid w:val="00F9230C"/>
    <w:rsid w:val="00F92326"/>
    <w:rsid w:val="00F924CC"/>
    <w:rsid w:val="00F924FC"/>
    <w:rsid w:val="00F9250F"/>
    <w:rsid w:val="00F92636"/>
    <w:rsid w:val="00F9288D"/>
    <w:rsid w:val="00F92DEF"/>
    <w:rsid w:val="00F9332C"/>
    <w:rsid w:val="00F93E23"/>
    <w:rsid w:val="00F93F9C"/>
    <w:rsid w:val="00F94017"/>
    <w:rsid w:val="00F942B3"/>
    <w:rsid w:val="00F946B1"/>
    <w:rsid w:val="00F947D0"/>
    <w:rsid w:val="00F94983"/>
    <w:rsid w:val="00F949BF"/>
    <w:rsid w:val="00F94BC5"/>
    <w:rsid w:val="00F94CF9"/>
    <w:rsid w:val="00F951D5"/>
    <w:rsid w:val="00F955E9"/>
    <w:rsid w:val="00F95999"/>
    <w:rsid w:val="00F95AA5"/>
    <w:rsid w:val="00F95BEE"/>
    <w:rsid w:val="00F95C3F"/>
    <w:rsid w:val="00F960CF"/>
    <w:rsid w:val="00F96107"/>
    <w:rsid w:val="00F96338"/>
    <w:rsid w:val="00F964A9"/>
    <w:rsid w:val="00F96996"/>
    <w:rsid w:val="00F96A7B"/>
    <w:rsid w:val="00F96F35"/>
    <w:rsid w:val="00F9731E"/>
    <w:rsid w:val="00F977CF"/>
    <w:rsid w:val="00F9785A"/>
    <w:rsid w:val="00F97B44"/>
    <w:rsid w:val="00F97B8C"/>
    <w:rsid w:val="00F97CD7"/>
    <w:rsid w:val="00F97DB7"/>
    <w:rsid w:val="00FA01B2"/>
    <w:rsid w:val="00FA0806"/>
    <w:rsid w:val="00FA0E5D"/>
    <w:rsid w:val="00FA1064"/>
    <w:rsid w:val="00FA1331"/>
    <w:rsid w:val="00FA134F"/>
    <w:rsid w:val="00FA1BF5"/>
    <w:rsid w:val="00FA1C2D"/>
    <w:rsid w:val="00FA1F58"/>
    <w:rsid w:val="00FA21D7"/>
    <w:rsid w:val="00FA29BE"/>
    <w:rsid w:val="00FA3014"/>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3B"/>
    <w:rsid w:val="00FB006D"/>
    <w:rsid w:val="00FB07FD"/>
    <w:rsid w:val="00FB0817"/>
    <w:rsid w:val="00FB0826"/>
    <w:rsid w:val="00FB0C6A"/>
    <w:rsid w:val="00FB0D2A"/>
    <w:rsid w:val="00FB14CC"/>
    <w:rsid w:val="00FB177B"/>
    <w:rsid w:val="00FB1918"/>
    <w:rsid w:val="00FB1B0E"/>
    <w:rsid w:val="00FB1F7C"/>
    <w:rsid w:val="00FB2517"/>
    <w:rsid w:val="00FB27F8"/>
    <w:rsid w:val="00FB2A51"/>
    <w:rsid w:val="00FB2DCE"/>
    <w:rsid w:val="00FB30BD"/>
    <w:rsid w:val="00FB3379"/>
    <w:rsid w:val="00FB3827"/>
    <w:rsid w:val="00FB3989"/>
    <w:rsid w:val="00FB3F26"/>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7F"/>
    <w:rsid w:val="00FB7981"/>
    <w:rsid w:val="00FB7AD4"/>
    <w:rsid w:val="00FB7C6F"/>
    <w:rsid w:val="00FB7CC2"/>
    <w:rsid w:val="00FB7D5E"/>
    <w:rsid w:val="00FB7F50"/>
    <w:rsid w:val="00FC007C"/>
    <w:rsid w:val="00FC009D"/>
    <w:rsid w:val="00FC0259"/>
    <w:rsid w:val="00FC0316"/>
    <w:rsid w:val="00FC0568"/>
    <w:rsid w:val="00FC08BF"/>
    <w:rsid w:val="00FC0B77"/>
    <w:rsid w:val="00FC0C1C"/>
    <w:rsid w:val="00FC0D08"/>
    <w:rsid w:val="00FC0D70"/>
    <w:rsid w:val="00FC0F18"/>
    <w:rsid w:val="00FC187E"/>
    <w:rsid w:val="00FC1AE6"/>
    <w:rsid w:val="00FC1F67"/>
    <w:rsid w:val="00FC200D"/>
    <w:rsid w:val="00FC21C4"/>
    <w:rsid w:val="00FC21DE"/>
    <w:rsid w:val="00FC22D5"/>
    <w:rsid w:val="00FC2C64"/>
    <w:rsid w:val="00FC3A87"/>
    <w:rsid w:val="00FC3BD7"/>
    <w:rsid w:val="00FC4366"/>
    <w:rsid w:val="00FC4487"/>
    <w:rsid w:val="00FC46C8"/>
    <w:rsid w:val="00FC4B7F"/>
    <w:rsid w:val="00FC4E73"/>
    <w:rsid w:val="00FC5211"/>
    <w:rsid w:val="00FC5291"/>
    <w:rsid w:val="00FC54AE"/>
    <w:rsid w:val="00FC57C4"/>
    <w:rsid w:val="00FC5924"/>
    <w:rsid w:val="00FC5AF1"/>
    <w:rsid w:val="00FC5C4E"/>
    <w:rsid w:val="00FC60A4"/>
    <w:rsid w:val="00FC6299"/>
    <w:rsid w:val="00FC637C"/>
    <w:rsid w:val="00FC640B"/>
    <w:rsid w:val="00FC6A86"/>
    <w:rsid w:val="00FC6B9C"/>
    <w:rsid w:val="00FC7012"/>
    <w:rsid w:val="00FC71EC"/>
    <w:rsid w:val="00FC75B7"/>
    <w:rsid w:val="00FC7618"/>
    <w:rsid w:val="00FC7CA0"/>
    <w:rsid w:val="00FD01CE"/>
    <w:rsid w:val="00FD02F2"/>
    <w:rsid w:val="00FD0305"/>
    <w:rsid w:val="00FD0B79"/>
    <w:rsid w:val="00FD0CD1"/>
    <w:rsid w:val="00FD197D"/>
    <w:rsid w:val="00FD1B12"/>
    <w:rsid w:val="00FD1B61"/>
    <w:rsid w:val="00FD208A"/>
    <w:rsid w:val="00FD257B"/>
    <w:rsid w:val="00FD25DE"/>
    <w:rsid w:val="00FD2942"/>
    <w:rsid w:val="00FD2FDF"/>
    <w:rsid w:val="00FD31E7"/>
    <w:rsid w:val="00FD3A43"/>
    <w:rsid w:val="00FD3F32"/>
    <w:rsid w:val="00FD3F68"/>
    <w:rsid w:val="00FD3F8C"/>
    <w:rsid w:val="00FD4597"/>
    <w:rsid w:val="00FD45A6"/>
    <w:rsid w:val="00FD46B6"/>
    <w:rsid w:val="00FD524A"/>
    <w:rsid w:val="00FD53D8"/>
    <w:rsid w:val="00FD56A9"/>
    <w:rsid w:val="00FD56D3"/>
    <w:rsid w:val="00FD588E"/>
    <w:rsid w:val="00FD5CC1"/>
    <w:rsid w:val="00FD5ECB"/>
    <w:rsid w:val="00FD5F32"/>
    <w:rsid w:val="00FD6399"/>
    <w:rsid w:val="00FD6444"/>
    <w:rsid w:val="00FD655B"/>
    <w:rsid w:val="00FD6819"/>
    <w:rsid w:val="00FD6850"/>
    <w:rsid w:val="00FD74BB"/>
    <w:rsid w:val="00FD7E1E"/>
    <w:rsid w:val="00FD7FD0"/>
    <w:rsid w:val="00FE0628"/>
    <w:rsid w:val="00FE073A"/>
    <w:rsid w:val="00FE0D0F"/>
    <w:rsid w:val="00FE1088"/>
    <w:rsid w:val="00FE10B8"/>
    <w:rsid w:val="00FE10CC"/>
    <w:rsid w:val="00FE1209"/>
    <w:rsid w:val="00FE12DC"/>
    <w:rsid w:val="00FE1315"/>
    <w:rsid w:val="00FE1440"/>
    <w:rsid w:val="00FE165A"/>
    <w:rsid w:val="00FE16AC"/>
    <w:rsid w:val="00FE176B"/>
    <w:rsid w:val="00FE1C08"/>
    <w:rsid w:val="00FE1F04"/>
    <w:rsid w:val="00FE2594"/>
    <w:rsid w:val="00FE2C76"/>
    <w:rsid w:val="00FE2E0C"/>
    <w:rsid w:val="00FE34FD"/>
    <w:rsid w:val="00FE3CB0"/>
    <w:rsid w:val="00FE3CB9"/>
    <w:rsid w:val="00FE4187"/>
    <w:rsid w:val="00FE42AF"/>
    <w:rsid w:val="00FE44F5"/>
    <w:rsid w:val="00FE4561"/>
    <w:rsid w:val="00FE4812"/>
    <w:rsid w:val="00FE4D64"/>
    <w:rsid w:val="00FE4EF1"/>
    <w:rsid w:val="00FE5056"/>
    <w:rsid w:val="00FE5287"/>
    <w:rsid w:val="00FE5C42"/>
    <w:rsid w:val="00FE61EB"/>
    <w:rsid w:val="00FE62A3"/>
    <w:rsid w:val="00FE6986"/>
    <w:rsid w:val="00FE6E1B"/>
    <w:rsid w:val="00FE7097"/>
    <w:rsid w:val="00FE7104"/>
    <w:rsid w:val="00FE719F"/>
    <w:rsid w:val="00FE751E"/>
    <w:rsid w:val="00FE76A8"/>
    <w:rsid w:val="00FE78A4"/>
    <w:rsid w:val="00FE7C6C"/>
    <w:rsid w:val="00FE7C8E"/>
    <w:rsid w:val="00FF0001"/>
    <w:rsid w:val="00FF0550"/>
    <w:rsid w:val="00FF05A1"/>
    <w:rsid w:val="00FF07B5"/>
    <w:rsid w:val="00FF0A78"/>
    <w:rsid w:val="00FF0B8B"/>
    <w:rsid w:val="00FF13B8"/>
    <w:rsid w:val="00FF13FA"/>
    <w:rsid w:val="00FF1435"/>
    <w:rsid w:val="00FF156F"/>
    <w:rsid w:val="00FF1717"/>
    <w:rsid w:val="00FF19DB"/>
    <w:rsid w:val="00FF1BFE"/>
    <w:rsid w:val="00FF1F8F"/>
    <w:rsid w:val="00FF20BD"/>
    <w:rsid w:val="00FF22D3"/>
    <w:rsid w:val="00FF2625"/>
    <w:rsid w:val="00FF289D"/>
    <w:rsid w:val="00FF29DF"/>
    <w:rsid w:val="00FF2AFC"/>
    <w:rsid w:val="00FF2F73"/>
    <w:rsid w:val="00FF36F3"/>
    <w:rsid w:val="00FF3782"/>
    <w:rsid w:val="00FF402A"/>
    <w:rsid w:val="00FF4113"/>
    <w:rsid w:val="00FF41AC"/>
    <w:rsid w:val="00FF425F"/>
    <w:rsid w:val="00FF42B8"/>
    <w:rsid w:val="00FF4B94"/>
    <w:rsid w:val="00FF4BB9"/>
    <w:rsid w:val="00FF4FFC"/>
    <w:rsid w:val="00FF524C"/>
    <w:rsid w:val="00FF55B1"/>
    <w:rsid w:val="00FF5AFE"/>
    <w:rsid w:val="00FF607F"/>
    <w:rsid w:val="00FF6449"/>
    <w:rsid w:val="00FF64C0"/>
    <w:rsid w:val="00FF68A2"/>
    <w:rsid w:val="00FF6AEC"/>
    <w:rsid w:val="00FF6B91"/>
    <w:rsid w:val="00FF6CE9"/>
    <w:rsid w:val="00FF6E38"/>
    <w:rsid w:val="00FF6F48"/>
    <w:rsid w:val="00FF7047"/>
    <w:rsid w:val="00FF7180"/>
    <w:rsid w:val="00FF73D1"/>
    <w:rsid w:val="00FF740F"/>
    <w:rsid w:val="00FF79D5"/>
    <w:rsid w:val="00FF7BD9"/>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927"/>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B66DCF"/>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bdr w:val="none" w:sz="0" w:space="0" w:color="auto" w:frame="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20"/>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spelle">
    <w:name w:val="spelle"/>
    <w:basedOn w:val="DefaultParagraphFont"/>
    <w:rsid w:val="0029471A"/>
  </w:style>
  <w:style w:type="character" w:customStyle="1" w:styleId="com">
    <w:name w:val="com"/>
    <w:basedOn w:val="DefaultParagraphFont"/>
    <w:rsid w:val="00E174F1"/>
  </w:style>
  <w:style w:type="character" w:customStyle="1" w:styleId="str">
    <w:name w:val="str"/>
    <w:basedOn w:val="DefaultParagraphFont"/>
    <w:rsid w:val="00C50EB3"/>
  </w:style>
  <w:style w:type="character" w:customStyle="1" w:styleId="tag">
    <w:name w:val="tag"/>
    <w:basedOn w:val="DefaultParagraphFont"/>
    <w:rsid w:val="00C50EB3"/>
  </w:style>
  <w:style w:type="character" w:customStyle="1" w:styleId="dec">
    <w:name w:val="dec"/>
    <w:basedOn w:val="DefaultParagraphFont"/>
    <w:rsid w:val="00520CA6"/>
  </w:style>
  <w:style w:type="character" w:customStyle="1" w:styleId="seosummary">
    <w:name w:val="seosummary"/>
    <w:basedOn w:val="DefaultParagraphFont"/>
    <w:rsid w:val="00C82E06"/>
  </w:style>
  <w:style w:type="paragraph" w:customStyle="1" w:styleId="summary">
    <w:name w:val="summary"/>
    <w:basedOn w:val="Normal"/>
    <w:rsid w:val="00F65C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054B88"/>
  </w:style>
  <w:style w:type="paragraph" w:customStyle="1" w:styleId="alt">
    <w:name w:val="alt"/>
    <w:basedOn w:val="Normal"/>
    <w:rsid w:val="006469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g-name">
    <w:name w:val="tag-name"/>
    <w:basedOn w:val="DefaultParagraphFont"/>
    <w:rsid w:val="0064696B"/>
  </w:style>
  <w:style w:type="character" w:customStyle="1" w:styleId="string">
    <w:name w:val="string"/>
    <w:basedOn w:val="DefaultParagraphFont"/>
    <w:rsid w:val="007A61C9"/>
  </w:style>
  <w:style w:type="character" w:styleId="FollowedHyperlink">
    <w:name w:val="FollowedHyperlink"/>
    <w:basedOn w:val="DefaultParagraphFont"/>
    <w:uiPriority w:val="99"/>
    <w:semiHidden/>
    <w:unhideWhenUsed/>
    <w:rsid w:val="00607436"/>
    <w:rPr>
      <w:color w:val="954F72" w:themeColor="followedHyperlink"/>
      <w:u w:val="single"/>
    </w:rPr>
  </w:style>
  <w:style w:type="character" w:customStyle="1" w:styleId="comment">
    <w:name w:val="comment"/>
    <w:basedOn w:val="DefaultParagraphFont"/>
    <w:rsid w:val="00046E47"/>
  </w:style>
  <w:style w:type="character" w:customStyle="1" w:styleId="number">
    <w:name w:val="number"/>
    <w:basedOn w:val="DefaultParagraphFont"/>
    <w:rsid w:val="00A367FB"/>
  </w:style>
  <w:style w:type="character" w:styleId="HTMLTypewriter">
    <w:name w:val="HTML Typewriter"/>
    <w:basedOn w:val="DefaultParagraphFont"/>
    <w:uiPriority w:val="99"/>
    <w:semiHidden/>
    <w:unhideWhenUsed/>
    <w:rsid w:val="000C5970"/>
    <w:rPr>
      <w:rFonts w:ascii="Courier New" w:eastAsia="Times New Roman" w:hAnsi="Courier New" w:cs="Courier New"/>
      <w:sz w:val="20"/>
      <w:szCs w:val="20"/>
    </w:rPr>
  </w:style>
  <w:style w:type="paragraph" w:customStyle="1" w:styleId="filename">
    <w:name w:val="filename"/>
    <w:basedOn w:val="Normal"/>
    <w:rsid w:val="00E844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ttribute">
    <w:name w:val="attribute"/>
    <w:basedOn w:val="DefaultParagraphFont"/>
    <w:rsid w:val="00E844F7"/>
  </w:style>
  <w:style w:type="character" w:customStyle="1" w:styleId="attribute-value">
    <w:name w:val="attribute-value"/>
    <w:basedOn w:val="DefaultParagraphFont"/>
    <w:rsid w:val="00E844F7"/>
  </w:style>
  <w:style w:type="character" w:customStyle="1" w:styleId="Strong1">
    <w:name w:val="Strong1"/>
    <w:basedOn w:val="DefaultParagraphFont"/>
    <w:rsid w:val="002269AE"/>
  </w:style>
  <w:style w:type="character" w:customStyle="1" w:styleId="color-new">
    <w:name w:val="color-new"/>
    <w:basedOn w:val="DefaultParagraphFont"/>
    <w:rsid w:val="008820EA"/>
  </w:style>
  <w:style w:type="character" w:customStyle="1" w:styleId="color-comment">
    <w:name w:val="color-comment"/>
    <w:basedOn w:val="DefaultParagraphFont"/>
    <w:rsid w:val="00AC26DA"/>
  </w:style>
  <w:style w:type="character" w:customStyle="1" w:styleId="line-heading">
    <w:name w:val="line-heading"/>
    <w:basedOn w:val="DefaultParagraphFont"/>
    <w:rsid w:val="0033341C"/>
  </w:style>
  <w:style w:type="character" w:customStyle="1" w:styleId="font-code">
    <w:name w:val="font-code"/>
    <w:basedOn w:val="DefaultParagraphFont"/>
    <w:rsid w:val="00021A77"/>
  </w:style>
  <w:style w:type="character" w:customStyle="1" w:styleId="color-example">
    <w:name w:val="color-example"/>
    <w:basedOn w:val="DefaultParagraphFont"/>
    <w:rsid w:val="00021A77"/>
  </w:style>
  <w:style w:type="character" w:customStyle="1" w:styleId="underline">
    <w:name w:val="underline"/>
    <w:basedOn w:val="DefaultParagraphFont"/>
    <w:rsid w:val="00021A77"/>
  </w:style>
  <w:style w:type="paragraph" w:customStyle="1" w:styleId="calibre2">
    <w:name w:val="calibre2"/>
    <w:basedOn w:val="Normal"/>
    <w:rsid w:val="00907A13"/>
    <w:pPr>
      <w:spacing w:before="100" w:beforeAutospacing="1" w:after="100" w:afterAutospacing="1" w:line="240" w:lineRule="auto"/>
    </w:pPr>
    <w:rPr>
      <w:rFonts w:ascii="Times New Roman" w:eastAsia="Times New Roman" w:hAnsi="Times New Roman" w:cs="Times New Roman"/>
      <w:sz w:val="24"/>
      <w:szCs w:val="24"/>
    </w:rPr>
  </w:style>
  <w:style w:type="character" w:styleId="HTMLKeyboard">
    <w:name w:val="HTML Keyboard"/>
    <w:basedOn w:val="DefaultParagraphFont"/>
    <w:uiPriority w:val="99"/>
    <w:semiHidden/>
    <w:unhideWhenUsed/>
    <w:rsid w:val="00907A1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48123">
      <w:bodyDiv w:val="1"/>
      <w:marLeft w:val="0"/>
      <w:marRight w:val="0"/>
      <w:marTop w:val="0"/>
      <w:marBottom w:val="0"/>
      <w:divBdr>
        <w:top w:val="none" w:sz="0" w:space="0" w:color="auto"/>
        <w:left w:val="none" w:sz="0" w:space="0" w:color="auto"/>
        <w:bottom w:val="none" w:sz="0" w:space="0" w:color="auto"/>
        <w:right w:val="none" w:sz="0" w:space="0" w:color="auto"/>
      </w:divBdr>
    </w:div>
    <w:div w:id="10107500">
      <w:bodyDiv w:val="1"/>
      <w:marLeft w:val="0"/>
      <w:marRight w:val="0"/>
      <w:marTop w:val="0"/>
      <w:marBottom w:val="0"/>
      <w:divBdr>
        <w:top w:val="none" w:sz="0" w:space="0" w:color="auto"/>
        <w:left w:val="none" w:sz="0" w:space="0" w:color="auto"/>
        <w:bottom w:val="none" w:sz="0" w:space="0" w:color="auto"/>
        <w:right w:val="none" w:sz="0" w:space="0" w:color="auto"/>
      </w:divBdr>
    </w:div>
    <w:div w:id="17246423">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5810053">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48497982">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64571049">
      <w:bodyDiv w:val="1"/>
      <w:marLeft w:val="0"/>
      <w:marRight w:val="0"/>
      <w:marTop w:val="0"/>
      <w:marBottom w:val="0"/>
      <w:divBdr>
        <w:top w:val="none" w:sz="0" w:space="0" w:color="auto"/>
        <w:left w:val="none" w:sz="0" w:space="0" w:color="auto"/>
        <w:bottom w:val="none" w:sz="0" w:space="0" w:color="auto"/>
        <w:right w:val="none" w:sz="0" w:space="0" w:color="auto"/>
      </w:divBdr>
      <w:divsChild>
        <w:div w:id="1261333725">
          <w:marLeft w:val="0"/>
          <w:marRight w:val="0"/>
          <w:marTop w:val="0"/>
          <w:marBottom w:val="0"/>
          <w:divBdr>
            <w:top w:val="single" w:sz="6" w:space="0" w:color="F0F0F0"/>
            <w:left w:val="single" w:sz="6" w:space="0" w:color="F0F0F0"/>
            <w:bottom w:val="single" w:sz="6" w:space="0" w:color="F0F0F0"/>
            <w:right w:val="single" w:sz="6" w:space="0" w:color="F0F0F0"/>
          </w:divBdr>
        </w:div>
        <w:div w:id="1855457889">
          <w:marLeft w:val="0"/>
          <w:marRight w:val="0"/>
          <w:marTop w:val="0"/>
          <w:marBottom w:val="0"/>
          <w:divBdr>
            <w:top w:val="none" w:sz="0" w:space="0" w:color="auto"/>
            <w:left w:val="single" w:sz="6" w:space="18" w:color="F0F0F0"/>
            <w:bottom w:val="single" w:sz="6" w:space="5" w:color="F0F0F0"/>
            <w:right w:val="single" w:sz="6" w:space="18" w:color="F0F0F0"/>
          </w:divBdr>
          <w:divsChild>
            <w:div w:id="47542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53751">
      <w:bodyDiv w:val="1"/>
      <w:marLeft w:val="0"/>
      <w:marRight w:val="0"/>
      <w:marTop w:val="0"/>
      <w:marBottom w:val="0"/>
      <w:divBdr>
        <w:top w:val="none" w:sz="0" w:space="0" w:color="auto"/>
        <w:left w:val="none" w:sz="0" w:space="0" w:color="auto"/>
        <w:bottom w:val="none" w:sz="0" w:space="0" w:color="auto"/>
        <w:right w:val="none" w:sz="0" w:space="0" w:color="auto"/>
      </w:divBdr>
    </w:div>
    <w:div w:id="90052112">
      <w:bodyDiv w:val="1"/>
      <w:marLeft w:val="0"/>
      <w:marRight w:val="0"/>
      <w:marTop w:val="0"/>
      <w:marBottom w:val="0"/>
      <w:divBdr>
        <w:top w:val="none" w:sz="0" w:space="0" w:color="auto"/>
        <w:left w:val="none" w:sz="0" w:space="0" w:color="auto"/>
        <w:bottom w:val="none" w:sz="0" w:space="0" w:color="auto"/>
        <w:right w:val="none" w:sz="0" w:space="0" w:color="auto"/>
      </w:divBdr>
    </w:div>
    <w:div w:id="90709937">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91827594">
      <w:bodyDiv w:val="1"/>
      <w:marLeft w:val="0"/>
      <w:marRight w:val="0"/>
      <w:marTop w:val="0"/>
      <w:marBottom w:val="0"/>
      <w:divBdr>
        <w:top w:val="none" w:sz="0" w:space="0" w:color="auto"/>
        <w:left w:val="none" w:sz="0" w:space="0" w:color="auto"/>
        <w:bottom w:val="none" w:sz="0" w:space="0" w:color="auto"/>
        <w:right w:val="none" w:sz="0" w:space="0" w:color="auto"/>
      </w:divBdr>
    </w:div>
    <w:div w:id="97986992">
      <w:bodyDiv w:val="1"/>
      <w:marLeft w:val="0"/>
      <w:marRight w:val="0"/>
      <w:marTop w:val="0"/>
      <w:marBottom w:val="0"/>
      <w:divBdr>
        <w:top w:val="none" w:sz="0" w:space="0" w:color="auto"/>
        <w:left w:val="none" w:sz="0" w:space="0" w:color="auto"/>
        <w:bottom w:val="none" w:sz="0" w:space="0" w:color="auto"/>
        <w:right w:val="none" w:sz="0" w:space="0" w:color="auto"/>
      </w:divBdr>
      <w:divsChild>
        <w:div w:id="527645537">
          <w:marLeft w:val="0"/>
          <w:marRight w:val="0"/>
          <w:marTop w:val="0"/>
          <w:marBottom w:val="0"/>
          <w:divBdr>
            <w:top w:val="none" w:sz="0" w:space="0" w:color="auto"/>
            <w:left w:val="none" w:sz="0" w:space="0" w:color="auto"/>
            <w:bottom w:val="none" w:sz="0" w:space="0" w:color="auto"/>
            <w:right w:val="none" w:sz="0" w:space="0" w:color="auto"/>
          </w:divBdr>
          <w:divsChild>
            <w:div w:id="569972511">
              <w:marLeft w:val="0"/>
              <w:marRight w:val="0"/>
              <w:marTop w:val="0"/>
              <w:marBottom w:val="0"/>
              <w:divBdr>
                <w:top w:val="single" w:sz="6" w:space="4" w:color="CCCCCC"/>
                <w:left w:val="single" w:sz="6" w:space="4" w:color="CCCCCC"/>
                <w:bottom w:val="single" w:sz="6" w:space="4" w:color="CCCCCC"/>
                <w:right w:val="single" w:sz="6" w:space="4" w:color="CCCCCC"/>
              </w:divBdr>
              <w:divsChild>
                <w:div w:id="345711472">
                  <w:marLeft w:val="0"/>
                  <w:marRight w:val="0"/>
                  <w:marTop w:val="0"/>
                  <w:marBottom w:val="0"/>
                  <w:divBdr>
                    <w:top w:val="none" w:sz="0" w:space="0" w:color="auto"/>
                    <w:left w:val="none" w:sz="0" w:space="0" w:color="auto"/>
                    <w:bottom w:val="none" w:sz="0" w:space="0" w:color="auto"/>
                    <w:right w:val="none" w:sz="0" w:space="0" w:color="auto"/>
                  </w:divBdr>
                </w:div>
                <w:div w:id="531067172">
                  <w:marLeft w:val="0"/>
                  <w:marRight w:val="0"/>
                  <w:marTop w:val="0"/>
                  <w:marBottom w:val="0"/>
                  <w:divBdr>
                    <w:top w:val="none" w:sz="0" w:space="0" w:color="auto"/>
                    <w:left w:val="none" w:sz="0" w:space="0" w:color="auto"/>
                    <w:bottom w:val="none" w:sz="0" w:space="0" w:color="auto"/>
                    <w:right w:val="none" w:sz="0" w:space="0" w:color="auto"/>
                  </w:divBdr>
                </w:div>
                <w:div w:id="462775900">
                  <w:marLeft w:val="0"/>
                  <w:marRight w:val="0"/>
                  <w:marTop w:val="0"/>
                  <w:marBottom w:val="0"/>
                  <w:divBdr>
                    <w:top w:val="none" w:sz="0" w:space="0" w:color="auto"/>
                    <w:left w:val="none" w:sz="0" w:space="0" w:color="auto"/>
                    <w:bottom w:val="none" w:sz="0" w:space="0" w:color="auto"/>
                    <w:right w:val="none" w:sz="0" w:space="0" w:color="auto"/>
                  </w:divBdr>
                </w:div>
                <w:div w:id="1918860348">
                  <w:marLeft w:val="0"/>
                  <w:marRight w:val="0"/>
                  <w:marTop w:val="0"/>
                  <w:marBottom w:val="0"/>
                  <w:divBdr>
                    <w:top w:val="none" w:sz="0" w:space="0" w:color="auto"/>
                    <w:left w:val="none" w:sz="0" w:space="0" w:color="auto"/>
                    <w:bottom w:val="none" w:sz="0" w:space="0" w:color="auto"/>
                    <w:right w:val="none" w:sz="0" w:space="0" w:color="auto"/>
                  </w:divBdr>
                </w:div>
                <w:div w:id="601493204">
                  <w:marLeft w:val="0"/>
                  <w:marRight w:val="0"/>
                  <w:marTop w:val="0"/>
                  <w:marBottom w:val="0"/>
                  <w:divBdr>
                    <w:top w:val="none" w:sz="0" w:space="0" w:color="auto"/>
                    <w:left w:val="none" w:sz="0" w:space="0" w:color="auto"/>
                    <w:bottom w:val="none" w:sz="0" w:space="0" w:color="auto"/>
                    <w:right w:val="none" w:sz="0" w:space="0" w:color="auto"/>
                  </w:divBdr>
                </w:div>
                <w:div w:id="1788313120">
                  <w:marLeft w:val="0"/>
                  <w:marRight w:val="0"/>
                  <w:marTop w:val="0"/>
                  <w:marBottom w:val="0"/>
                  <w:divBdr>
                    <w:top w:val="none" w:sz="0" w:space="0" w:color="auto"/>
                    <w:left w:val="none" w:sz="0" w:space="0" w:color="auto"/>
                    <w:bottom w:val="none" w:sz="0" w:space="0" w:color="auto"/>
                    <w:right w:val="none" w:sz="0" w:space="0" w:color="auto"/>
                  </w:divBdr>
                </w:div>
                <w:div w:id="981076598">
                  <w:marLeft w:val="0"/>
                  <w:marRight w:val="0"/>
                  <w:marTop w:val="0"/>
                  <w:marBottom w:val="0"/>
                  <w:divBdr>
                    <w:top w:val="none" w:sz="0" w:space="0" w:color="auto"/>
                    <w:left w:val="none" w:sz="0" w:space="0" w:color="auto"/>
                    <w:bottom w:val="none" w:sz="0" w:space="0" w:color="auto"/>
                    <w:right w:val="none" w:sz="0" w:space="0" w:color="auto"/>
                  </w:divBdr>
                  <w:divsChild>
                    <w:div w:id="1118142305">
                      <w:marLeft w:val="0"/>
                      <w:marRight w:val="0"/>
                      <w:marTop w:val="0"/>
                      <w:marBottom w:val="0"/>
                      <w:divBdr>
                        <w:top w:val="none" w:sz="0" w:space="0" w:color="auto"/>
                        <w:left w:val="none" w:sz="0" w:space="0" w:color="auto"/>
                        <w:bottom w:val="none" w:sz="0" w:space="0" w:color="auto"/>
                        <w:right w:val="none" w:sz="0" w:space="0" w:color="auto"/>
                      </w:divBdr>
                    </w:div>
                    <w:div w:id="1237087871">
                      <w:marLeft w:val="0"/>
                      <w:marRight w:val="0"/>
                      <w:marTop w:val="0"/>
                      <w:marBottom w:val="0"/>
                      <w:divBdr>
                        <w:top w:val="none" w:sz="0" w:space="0" w:color="auto"/>
                        <w:left w:val="none" w:sz="0" w:space="0" w:color="auto"/>
                        <w:bottom w:val="none" w:sz="0" w:space="0" w:color="auto"/>
                        <w:right w:val="none" w:sz="0" w:space="0" w:color="auto"/>
                      </w:divBdr>
                    </w:div>
                    <w:div w:id="257446062">
                      <w:marLeft w:val="0"/>
                      <w:marRight w:val="0"/>
                      <w:marTop w:val="0"/>
                      <w:marBottom w:val="0"/>
                      <w:divBdr>
                        <w:top w:val="none" w:sz="0" w:space="0" w:color="auto"/>
                        <w:left w:val="none" w:sz="0" w:space="0" w:color="auto"/>
                        <w:bottom w:val="none" w:sz="0" w:space="0" w:color="auto"/>
                        <w:right w:val="none" w:sz="0" w:space="0" w:color="auto"/>
                      </w:divBdr>
                    </w:div>
                    <w:div w:id="1296719613">
                      <w:marLeft w:val="0"/>
                      <w:marRight w:val="0"/>
                      <w:marTop w:val="0"/>
                      <w:marBottom w:val="0"/>
                      <w:divBdr>
                        <w:top w:val="none" w:sz="0" w:space="0" w:color="auto"/>
                        <w:left w:val="none" w:sz="0" w:space="0" w:color="auto"/>
                        <w:bottom w:val="none" w:sz="0" w:space="0" w:color="auto"/>
                        <w:right w:val="none" w:sz="0" w:space="0" w:color="auto"/>
                      </w:divBdr>
                    </w:div>
                    <w:div w:id="1037244526">
                      <w:marLeft w:val="0"/>
                      <w:marRight w:val="0"/>
                      <w:marTop w:val="0"/>
                      <w:marBottom w:val="0"/>
                      <w:divBdr>
                        <w:top w:val="none" w:sz="0" w:space="0" w:color="auto"/>
                        <w:left w:val="none" w:sz="0" w:space="0" w:color="auto"/>
                        <w:bottom w:val="none" w:sz="0" w:space="0" w:color="auto"/>
                        <w:right w:val="none" w:sz="0" w:space="0" w:color="auto"/>
                      </w:divBdr>
                    </w:div>
                    <w:div w:id="83606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15217370">
      <w:bodyDiv w:val="1"/>
      <w:marLeft w:val="0"/>
      <w:marRight w:val="0"/>
      <w:marTop w:val="0"/>
      <w:marBottom w:val="0"/>
      <w:divBdr>
        <w:top w:val="none" w:sz="0" w:space="0" w:color="auto"/>
        <w:left w:val="none" w:sz="0" w:space="0" w:color="auto"/>
        <w:bottom w:val="none" w:sz="0" w:space="0" w:color="auto"/>
        <w:right w:val="none" w:sz="0" w:space="0" w:color="auto"/>
      </w:divBdr>
    </w:div>
    <w:div w:id="123741697">
      <w:bodyDiv w:val="1"/>
      <w:marLeft w:val="0"/>
      <w:marRight w:val="0"/>
      <w:marTop w:val="0"/>
      <w:marBottom w:val="0"/>
      <w:divBdr>
        <w:top w:val="none" w:sz="0" w:space="0" w:color="auto"/>
        <w:left w:val="none" w:sz="0" w:space="0" w:color="auto"/>
        <w:bottom w:val="none" w:sz="0" w:space="0" w:color="auto"/>
        <w:right w:val="none" w:sz="0" w:space="0" w:color="auto"/>
      </w:divBdr>
      <w:divsChild>
        <w:div w:id="104347130">
          <w:marLeft w:val="0"/>
          <w:marRight w:val="0"/>
          <w:marTop w:val="0"/>
          <w:marBottom w:val="0"/>
          <w:divBdr>
            <w:top w:val="single" w:sz="6" w:space="0" w:color="EEEEEE"/>
            <w:left w:val="single" w:sz="6" w:space="0" w:color="EEEEEE"/>
            <w:bottom w:val="single" w:sz="6" w:space="0" w:color="EEEEEE"/>
            <w:right w:val="single" w:sz="6" w:space="0" w:color="EEEEEE"/>
          </w:divBdr>
          <w:divsChild>
            <w:div w:id="28382722">
              <w:marLeft w:val="0"/>
              <w:marRight w:val="0"/>
              <w:marTop w:val="0"/>
              <w:marBottom w:val="0"/>
              <w:divBdr>
                <w:top w:val="none" w:sz="0" w:space="0" w:color="auto"/>
                <w:left w:val="none" w:sz="0" w:space="0" w:color="auto"/>
                <w:bottom w:val="none" w:sz="0" w:space="0" w:color="auto"/>
                <w:right w:val="none" w:sz="0" w:space="0" w:color="auto"/>
              </w:divBdr>
            </w:div>
            <w:div w:id="1501962983">
              <w:marLeft w:val="0"/>
              <w:marRight w:val="0"/>
              <w:marTop w:val="0"/>
              <w:marBottom w:val="0"/>
              <w:divBdr>
                <w:top w:val="none" w:sz="0" w:space="0" w:color="auto"/>
                <w:left w:val="none" w:sz="0" w:space="0" w:color="auto"/>
                <w:bottom w:val="none" w:sz="0" w:space="0" w:color="auto"/>
                <w:right w:val="none" w:sz="0" w:space="0" w:color="auto"/>
              </w:divBdr>
            </w:div>
          </w:divsChild>
        </w:div>
        <w:div w:id="978727192">
          <w:marLeft w:val="0"/>
          <w:marRight w:val="0"/>
          <w:marTop w:val="0"/>
          <w:marBottom w:val="0"/>
          <w:divBdr>
            <w:top w:val="single" w:sz="6" w:space="0" w:color="EEEEEE"/>
            <w:left w:val="single" w:sz="6" w:space="0" w:color="EEEEEE"/>
            <w:bottom w:val="single" w:sz="6" w:space="0" w:color="EEEEEE"/>
            <w:right w:val="single" w:sz="6" w:space="0" w:color="EEEEEE"/>
          </w:divBdr>
          <w:divsChild>
            <w:div w:id="1149320139">
              <w:marLeft w:val="0"/>
              <w:marRight w:val="0"/>
              <w:marTop w:val="0"/>
              <w:marBottom w:val="0"/>
              <w:divBdr>
                <w:top w:val="none" w:sz="0" w:space="0" w:color="auto"/>
                <w:left w:val="none" w:sz="0" w:space="0" w:color="auto"/>
                <w:bottom w:val="none" w:sz="0" w:space="0" w:color="auto"/>
                <w:right w:val="none" w:sz="0" w:space="0" w:color="auto"/>
              </w:divBdr>
            </w:div>
            <w:div w:id="213667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29831985">
      <w:bodyDiv w:val="1"/>
      <w:marLeft w:val="0"/>
      <w:marRight w:val="0"/>
      <w:marTop w:val="0"/>
      <w:marBottom w:val="0"/>
      <w:divBdr>
        <w:top w:val="none" w:sz="0" w:space="0" w:color="auto"/>
        <w:left w:val="none" w:sz="0" w:space="0" w:color="auto"/>
        <w:bottom w:val="none" w:sz="0" w:space="0" w:color="auto"/>
        <w:right w:val="none" w:sz="0" w:space="0" w:color="auto"/>
      </w:divBdr>
    </w:div>
    <w:div w:id="133180673">
      <w:bodyDiv w:val="1"/>
      <w:marLeft w:val="0"/>
      <w:marRight w:val="0"/>
      <w:marTop w:val="0"/>
      <w:marBottom w:val="0"/>
      <w:divBdr>
        <w:top w:val="none" w:sz="0" w:space="0" w:color="auto"/>
        <w:left w:val="none" w:sz="0" w:space="0" w:color="auto"/>
        <w:bottom w:val="none" w:sz="0" w:space="0" w:color="auto"/>
        <w:right w:val="none" w:sz="0" w:space="0" w:color="auto"/>
      </w:divBdr>
      <w:divsChild>
        <w:div w:id="486240074">
          <w:marLeft w:val="0"/>
          <w:marRight w:val="0"/>
          <w:marTop w:val="0"/>
          <w:marBottom w:val="120"/>
          <w:divBdr>
            <w:top w:val="single" w:sz="6" w:space="0" w:color="auto"/>
            <w:left w:val="single" w:sz="24" w:space="0" w:color="auto"/>
            <w:bottom w:val="single" w:sz="6" w:space="0" w:color="auto"/>
            <w:right w:val="single" w:sz="6" w:space="0" w:color="auto"/>
          </w:divBdr>
        </w:div>
      </w:divsChild>
    </w:div>
    <w:div w:id="142821231">
      <w:bodyDiv w:val="1"/>
      <w:marLeft w:val="0"/>
      <w:marRight w:val="0"/>
      <w:marTop w:val="0"/>
      <w:marBottom w:val="0"/>
      <w:divBdr>
        <w:top w:val="none" w:sz="0" w:space="0" w:color="auto"/>
        <w:left w:val="none" w:sz="0" w:space="0" w:color="auto"/>
        <w:bottom w:val="none" w:sz="0" w:space="0" w:color="auto"/>
        <w:right w:val="none" w:sz="0" w:space="0" w:color="auto"/>
      </w:divBdr>
      <w:divsChild>
        <w:div w:id="899636718">
          <w:marLeft w:val="0"/>
          <w:marRight w:val="0"/>
          <w:marTop w:val="240"/>
          <w:marBottom w:val="0"/>
          <w:divBdr>
            <w:top w:val="none" w:sz="0" w:space="0" w:color="auto"/>
            <w:left w:val="none" w:sz="0" w:space="0" w:color="auto"/>
            <w:bottom w:val="none" w:sz="0" w:space="0" w:color="auto"/>
            <w:right w:val="none" w:sz="0" w:space="0" w:color="auto"/>
          </w:divBdr>
        </w:div>
      </w:divsChild>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51677568">
      <w:bodyDiv w:val="1"/>
      <w:marLeft w:val="0"/>
      <w:marRight w:val="0"/>
      <w:marTop w:val="0"/>
      <w:marBottom w:val="0"/>
      <w:divBdr>
        <w:top w:val="none" w:sz="0" w:space="0" w:color="auto"/>
        <w:left w:val="none" w:sz="0" w:space="0" w:color="auto"/>
        <w:bottom w:val="none" w:sz="0" w:space="0" w:color="auto"/>
        <w:right w:val="none" w:sz="0" w:space="0" w:color="auto"/>
      </w:divBdr>
      <w:divsChild>
        <w:div w:id="2026208987">
          <w:marLeft w:val="0"/>
          <w:marRight w:val="0"/>
          <w:marTop w:val="0"/>
          <w:marBottom w:val="120"/>
          <w:divBdr>
            <w:top w:val="single" w:sz="6" w:space="0" w:color="auto"/>
            <w:left w:val="single" w:sz="24" w:space="0" w:color="auto"/>
            <w:bottom w:val="single" w:sz="6" w:space="0" w:color="auto"/>
            <w:right w:val="single" w:sz="6" w:space="0" w:color="auto"/>
          </w:divBdr>
        </w:div>
        <w:div w:id="508564014">
          <w:marLeft w:val="0"/>
          <w:marRight w:val="0"/>
          <w:marTop w:val="0"/>
          <w:marBottom w:val="120"/>
          <w:divBdr>
            <w:top w:val="single" w:sz="6" w:space="0" w:color="auto"/>
            <w:left w:val="single" w:sz="24" w:space="0" w:color="auto"/>
            <w:bottom w:val="single" w:sz="6" w:space="0" w:color="auto"/>
            <w:right w:val="single" w:sz="6" w:space="0" w:color="auto"/>
          </w:divBdr>
        </w:div>
        <w:div w:id="6908572">
          <w:marLeft w:val="0"/>
          <w:marRight w:val="0"/>
          <w:marTop w:val="0"/>
          <w:marBottom w:val="120"/>
          <w:divBdr>
            <w:top w:val="single" w:sz="6" w:space="0" w:color="auto"/>
            <w:left w:val="single" w:sz="24" w:space="0" w:color="auto"/>
            <w:bottom w:val="single" w:sz="6" w:space="0" w:color="auto"/>
            <w:right w:val="single" w:sz="6" w:space="0" w:color="auto"/>
          </w:divBdr>
        </w:div>
      </w:divsChild>
    </w:div>
    <w:div w:id="153886140">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22779">
      <w:bodyDiv w:val="1"/>
      <w:marLeft w:val="0"/>
      <w:marRight w:val="0"/>
      <w:marTop w:val="0"/>
      <w:marBottom w:val="0"/>
      <w:divBdr>
        <w:top w:val="none" w:sz="0" w:space="0" w:color="auto"/>
        <w:left w:val="none" w:sz="0" w:space="0" w:color="auto"/>
        <w:bottom w:val="none" w:sz="0" w:space="0" w:color="auto"/>
        <w:right w:val="none" w:sz="0" w:space="0" w:color="auto"/>
      </w:divBdr>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197091648">
      <w:bodyDiv w:val="1"/>
      <w:marLeft w:val="0"/>
      <w:marRight w:val="0"/>
      <w:marTop w:val="0"/>
      <w:marBottom w:val="0"/>
      <w:divBdr>
        <w:top w:val="none" w:sz="0" w:space="0" w:color="auto"/>
        <w:left w:val="none" w:sz="0" w:space="0" w:color="auto"/>
        <w:bottom w:val="none" w:sz="0" w:space="0" w:color="auto"/>
        <w:right w:val="none" w:sz="0" w:space="0" w:color="auto"/>
      </w:divBdr>
      <w:divsChild>
        <w:div w:id="1195269949">
          <w:marLeft w:val="0"/>
          <w:marRight w:val="0"/>
          <w:marTop w:val="0"/>
          <w:marBottom w:val="120"/>
          <w:divBdr>
            <w:top w:val="single" w:sz="6" w:space="0" w:color="auto"/>
            <w:left w:val="single" w:sz="24" w:space="0" w:color="auto"/>
            <w:bottom w:val="single" w:sz="6" w:space="0" w:color="auto"/>
            <w:right w:val="single" w:sz="6" w:space="0" w:color="auto"/>
          </w:divBdr>
        </w:div>
        <w:div w:id="1211110805">
          <w:marLeft w:val="0"/>
          <w:marRight w:val="0"/>
          <w:marTop w:val="0"/>
          <w:marBottom w:val="120"/>
          <w:divBdr>
            <w:top w:val="single" w:sz="6" w:space="0" w:color="auto"/>
            <w:left w:val="single" w:sz="24" w:space="0" w:color="auto"/>
            <w:bottom w:val="single" w:sz="6" w:space="0" w:color="auto"/>
            <w:right w:val="single" w:sz="6" w:space="0" w:color="auto"/>
          </w:divBdr>
        </w:div>
        <w:div w:id="242377091">
          <w:marLeft w:val="0"/>
          <w:marRight w:val="0"/>
          <w:marTop w:val="0"/>
          <w:marBottom w:val="120"/>
          <w:divBdr>
            <w:top w:val="single" w:sz="6" w:space="0" w:color="auto"/>
            <w:left w:val="single" w:sz="24" w:space="0" w:color="auto"/>
            <w:bottom w:val="single" w:sz="6" w:space="0" w:color="auto"/>
            <w:right w:val="single" w:sz="6" w:space="0" w:color="auto"/>
          </w:divBdr>
        </w:div>
        <w:div w:id="309209491">
          <w:marLeft w:val="0"/>
          <w:marRight w:val="0"/>
          <w:marTop w:val="0"/>
          <w:marBottom w:val="120"/>
          <w:divBdr>
            <w:top w:val="single" w:sz="6" w:space="0" w:color="auto"/>
            <w:left w:val="single" w:sz="24" w:space="0" w:color="auto"/>
            <w:bottom w:val="single" w:sz="6" w:space="0" w:color="auto"/>
            <w:right w:val="single" w:sz="6" w:space="0" w:color="auto"/>
          </w:divBdr>
        </w:div>
      </w:divsChild>
    </w:div>
    <w:div w:id="198903084">
      <w:bodyDiv w:val="1"/>
      <w:marLeft w:val="0"/>
      <w:marRight w:val="0"/>
      <w:marTop w:val="0"/>
      <w:marBottom w:val="0"/>
      <w:divBdr>
        <w:top w:val="none" w:sz="0" w:space="0" w:color="auto"/>
        <w:left w:val="none" w:sz="0" w:space="0" w:color="auto"/>
        <w:bottom w:val="none" w:sz="0" w:space="0" w:color="auto"/>
        <w:right w:val="none" w:sz="0" w:space="0" w:color="auto"/>
      </w:divBdr>
    </w:div>
    <w:div w:id="210852809">
      <w:bodyDiv w:val="1"/>
      <w:marLeft w:val="0"/>
      <w:marRight w:val="0"/>
      <w:marTop w:val="0"/>
      <w:marBottom w:val="0"/>
      <w:divBdr>
        <w:top w:val="none" w:sz="0" w:space="0" w:color="auto"/>
        <w:left w:val="none" w:sz="0" w:space="0" w:color="auto"/>
        <w:bottom w:val="none" w:sz="0" w:space="0" w:color="auto"/>
        <w:right w:val="none" w:sz="0" w:space="0" w:color="auto"/>
      </w:divBdr>
      <w:divsChild>
        <w:div w:id="890187815">
          <w:marLeft w:val="150"/>
          <w:marRight w:val="0"/>
          <w:marTop w:val="0"/>
          <w:marBottom w:val="0"/>
          <w:divBdr>
            <w:top w:val="single" w:sz="6" w:space="0" w:color="FFC0CB"/>
            <w:left w:val="single" w:sz="6" w:space="1" w:color="FFC0CB"/>
            <w:bottom w:val="single" w:sz="6" w:space="1" w:color="FFC0CB"/>
            <w:right w:val="single" w:sz="6" w:space="1" w:color="FFC0CB"/>
          </w:divBdr>
        </w:div>
        <w:div w:id="1758093688">
          <w:marLeft w:val="0"/>
          <w:marRight w:val="0"/>
          <w:marTop w:val="0"/>
          <w:marBottom w:val="120"/>
          <w:divBdr>
            <w:top w:val="single" w:sz="6" w:space="0" w:color="auto"/>
            <w:left w:val="single" w:sz="24" w:space="0" w:color="auto"/>
            <w:bottom w:val="single" w:sz="6" w:space="0" w:color="auto"/>
            <w:right w:val="single" w:sz="6" w:space="0" w:color="auto"/>
          </w:divBdr>
        </w:div>
        <w:div w:id="573247623">
          <w:marLeft w:val="0"/>
          <w:marRight w:val="0"/>
          <w:marTop w:val="0"/>
          <w:marBottom w:val="120"/>
          <w:divBdr>
            <w:top w:val="single" w:sz="6" w:space="0" w:color="auto"/>
            <w:left w:val="single" w:sz="24" w:space="0" w:color="auto"/>
            <w:bottom w:val="single" w:sz="6" w:space="0" w:color="auto"/>
            <w:right w:val="single" w:sz="6" w:space="0" w:color="auto"/>
          </w:divBdr>
        </w:div>
      </w:divsChild>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366232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840471">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4017737">
      <w:bodyDiv w:val="1"/>
      <w:marLeft w:val="0"/>
      <w:marRight w:val="0"/>
      <w:marTop w:val="0"/>
      <w:marBottom w:val="0"/>
      <w:divBdr>
        <w:top w:val="none" w:sz="0" w:space="0" w:color="auto"/>
        <w:left w:val="none" w:sz="0" w:space="0" w:color="auto"/>
        <w:bottom w:val="none" w:sz="0" w:space="0" w:color="auto"/>
        <w:right w:val="none" w:sz="0" w:space="0" w:color="auto"/>
      </w:divBdr>
      <w:divsChild>
        <w:div w:id="406148256">
          <w:marLeft w:val="0"/>
          <w:marRight w:val="0"/>
          <w:marTop w:val="240"/>
          <w:marBottom w:val="0"/>
          <w:divBdr>
            <w:top w:val="none" w:sz="0" w:space="0" w:color="auto"/>
            <w:left w:val="none" w:sz="0" w:space="0" w:color="auto"/>
            <w:bottom w:val="none" w:sz="0" w:space="0" w:color="auto"/>
            <w:right w:val="none" w:sz="0" w:space="0" w:color="auto"/>
          </w:divBdr>
          <w:divsChild>
            <w:div w:id="1136491186">
              <w:marLeft w:val="0"/>
              <w:marRight w:val="0"/>
              <w:marTop w:val="0"/>
              <w:marBottom w:val="360"/>
              <w:divBdr>
                <w:top w:val="none" w:sz="0" w:space="0" w:color="auto"/>
                <w:left w:val="single" w:sz="36" w:space="9" w:color="1E7F9D"/>
                <w:bottom w:val="none" w:sz="0" w:space="0" w:color="auto"/>
                <w:right w:val="none" w:sz="0" w:space="0" w:color="auto"/>
              </w:divBdr>
            </w:div>
          </w:divsChild>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1881868">
      <w:bodyDiv w:val="1"/>
      <w:marLeft w:val="0"/>
      <w:marRight w:val="0"/>
      <w:marTop w:val="0"/>
      <w:marBottom w:val="0"/>
      <w:divBdr>
        <w:top w:val="none" w:sz="0" w:space="0" w:color="auto"/>
        <w:left w:val="none" w:sz="0" w:space="0" w:color="auto"/>
        <w:bottom w:val="none" w:sz="0" w:space="0" w:color="auto"/>
        <w:right w:val="none" w:sz="0" w:space="0" w:color="auto"/>
      </w:divBdr>
    </w:div>
    <w:div w:id="267934431">
      <w:bodyDiv w:val="1"/>
      <w:marLeft w:val="0"/>
      <w:marRight w:val="0"/>
      <w:marTop w:val="0"/>
      <w:marBottom w:val="0"/>
      <w:divBdr>
        <w:top w:val="none" w:sz="0" w:space="0" w:color="auto"/>
        <w:left w:val="none" w:sz="0" w:space="0" w:color="auto"/>
        <w:bottom w:val="none" w:sz="0" w:space="0" w:color="auto"/>
        <w:right w:val="none" w:sz="0" w:space="0" w:color="auto"/>
      </w:divBdr>
    </w:div>
    <w:div w:id="269969704">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358441">
      <w:bodyDiv w:val="1"/>
      <w:marLeft w:val="0"/>
      <w:marRight w:val="0"/>
      <w:marTop w:val="0"/>
      <w:marBottom w:val="0"/>
      <w:divBdr>
        <w:top w:val="none" w:sz="0" w:space="0" w:color="auto"/>
        <w:left w:val="none" w:sz="0" w:space="0" w:color="auto"/>
        <w:bottom w:val="none" w:sz="0" w:space="0" w:color="auto"/>
        <w:right w:val="none" w:sz="0" w:space="0" w:color="auto"/>
      </w:divBdr>
    </w:div>
    <w:div w:id="293827867">
      <w:bodyDiv w:val="1"/>
      <w:marLeft w:val="0"/>
      <w:marRight w:val="0"/>
      <w:marTop w:val="0"/>
      <w:marBottom w:val="0"/>
      <w:divBdr>
        <w:top w:val="none" w:sz="0" w:space="0" w:color="auto"/>
        <w:left w:val="none" w:sz="0" w:space="0" w:color="auto"/>
        <w:bottom w:val="none" w:sz="0" w:space="0" w:color="auto"/>
        <w:right w:val="none" w:sz="0" w:space="0" w:color="auto"/>
      </w:divBdr>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1199831">
      <w:bodyDiv w:val="1"/>
      <w:marLeft w:val="0"/>
      <w:marRight w:val="0"/>
      <w:marTop w:val="0"/>
      <w:marBottom w:val="0"/>
      <w:divBdr>
        <w:top w:val="none" w:sz="0" w:space="0" w:color="auto"/>
        <w:left w:val="none" w:sz="0" w:space="0" w:color="auto"/>
        <w:bottom w:val="none" w:sz="0" w:space="0" w:color="auto"/>
        <w:right w:val="none" w:sz="0" w:space="0" w:color="auto"/>
      </w:divBdr>
    </w:div>
    <w:div w:id="341517097">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49140594">
      <w:bodyDiv w:val="1"/>
      <w:marLeft w:val="0"/>
      <w:marRight w:val="0"/>
      <w:marTop w:val="0"/>
      <w:marBottom w:val="0"/>
      <w:divBdr>
        <w:top w:val="none" w:sz="0" w:space="0" w:color="auto"/>
        <w:left w:val="none" w:sz="0" w:space="0" w:color="auto"/>
        <w:bottom w:val="none" w:sz="0" w:space="0" w:color="auto"/>
        <w:right w:val="none" w:sz="0" w:space="0" w:color="auto"/>
      </w:divBdr>
    </w:div>
    <w:div w:id="354775544">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65520035">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169234">
      <w:bodyDiv w:val="1"/>
      <w:marLeft w:val="0"/>
      <w:marRight w:val="0"/>
      <w:marTop w:val="0"/>
      <w:marBottom w:val="0"/>
      <w:divBdr>
        <w:top w:val="none" w:sz="0" w:space="0" w:color="auto"/>
        <w:left w:val="none" w:sz="0" w:space="0" w:color="auto"/>
        <w:bottom w:val="none" w:sz="0" w:space="0" w:color="auto"/>
        <w:right w:val="none" w:sz="0" w:space="0" w:color="auto"/>
      </w:divBdr>
    </w:div>
    <w:div w:id="403718238">
      <w:bodyDiv w:val="1"/>
      <w:marLeft w:val="0"/>
      <w:marRight w:val="0"/>
      <w:marTop w:val="0"/>
      <w:marBottom w:val="0"/>
      <w:divBdr>
        <w:top w:val="none" w:sz="0" w:space="0" w:color="auto"/>
        <w:left w:val="none" w:sz="0" w:space="0" w:color="auto"/>
        <w:bottom w:val="none" w:sz="0" w:space="0" w:color="auto"/>
        <w:right w:val="none" w:sz="0" w:space="0" w:color="auto"/>
      </w:divBdr>
    </w:div>
    <w:div w:id="409231726">
      <w:bodyDiv w:val="1"/>
      <w:marLeft w:val="0"/>
      <w:marRight w:val="0"/>
      <w:marTop w:val="0"/>
      <w:marBottom w:val="0"/>
      <w:divBdr>
        <w:top w:val="none" w:sz="0" w:space="0" w:color="auto"/>
        <w:left w:val="none" w:sz="0" w:space="0" w:color="auto"/>
        <w:bottom w:val="none" w:sz="0" w:space="0" w:color="auto"/>
        <w:right w:val="none" w:sz="0" w:space="0" w:color="auto"/>
      </w:divBdr>
    </w:div>
    <w:div w:id="415830025">
      <w:bodyDiv w:val="1"/>
      <w:marLeft w:val="0"/>
      <w:marRight w:val="0"/>
      <w:marTop w:val="0"/>
      <w:marBottom w:val="0"/>
      <w:divBdr>
        <w:top w:val="none" w:sz="0" w:space="0" w:color="auto"/>
        <w:left w:val="none" w:sz="0" w:space="0" w:color="auto"/>
        <w:bottom w:val="none" w:sz="0" w:space="0" w:color="auto"/>
        <w:right w:val="none" w:sz="0" w:space="0" w:color="auto"/>
      </w:divBdr>
    </w:div>
    <w:div w:id="417408440">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31895015">
      <w:bodyDiv w:val="1"/>
      <w:marLeft w:val="0"/>
      <w:marRight w:val="0"/>
      <w:marTop w:val="0"/>
      <w:marBottom w:val="0"/>
      <w:divBdr>
        <w:top w:val="none" w:sz="0" w:space="0" w:color="auto"/>
        <w:left w:val="none" w:sz="0" w:space="0" w:color="auto"/>
        <w:bottom w:val="none" w:sz="0" w:space="0" w:color="auto"/>
        <w:right w:val="none" w:sz="0" w:space="0" w:color="auto"/>
      </w:divBdr>
    </w:div>
    <w:div w:id="437792330">
      <w:bodyDiv w:val="1"/>
      <w:marLeft w:val="0"/>
      <w:marRight w:val="0"/>
      <w:marTop w:val="0"/>
      <w:marBottom w:val="0"/>
      <w:divBdr>
        <w:top w:val="none" w:sz="0" w:space="0" w:color="auto"/>
        <w:left w:val="none" w:sz="0" w:space="0" w:color="auto"/>
        <w:bottom w:val="none" w:sz="0" w:space="0" w:color="auto"/>
        <w:right w:val="none" w:sz="0" w:space="0" w:color="auto"/>
      </w:divBdr>
      <w:divsChild>
        <w:div w:id="113867802">
          <w:marLeft w:val="0"/>
          <w:marRight w:val="0"/>
          <w:marTop w:val="240"/>
          <w:marBottom w:val="0"/>
          <w:divBdr>
            <w:top w:val="none" w:sz="0" w:space="0" w:color="auto"/>
            <w:left w:val="none" w:sz="0" w:space="0" w:color="auto"/>
            <w:bottom w:val="none" w:sz="0" w:space="0" w:color="auto"/>
            <w:right w:val="none" w:sz="0" w:space="0" w:color="auto"/>
          </w:divBdr>
        </w:div>
      </w:divsChild>
    </w:div>
    <w:div w:id="43876465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291107">
      <w:bodyDiv w:val="1"/>
      <w:marLeft w:val="0"/>
      <w:marRight w:val="0"/>
      <w:marTop w:val="0"/>
      <w:marBottom w:val="0"/>
      <w:divBdr>
        <w:top w:val="none" w:sz="0" w:space="0" w:color="auto"/>
        <w:left w:val="none" w:sz="0" w:space="0" w:color="auto"/>
        <w:bottom w:val="none" w:sz="0" w:space="0" w:color="auto"/>
        <w:right w:val="none" w:sz="0" w:space="0" w:color="auto"/>
      </w:divBdr>
      <w:divsChild>
        <w:div w:id="615991736">
          <w:marLeft w:val="0"/>
          <w:marRight w:val="0"/>
          <w:marTop w:val="0"/>
          <w:marBottom w:val="600"/>
          <w:divBdr>
            <w:top w:val="none" w:sz="0" w:space="0" w:color="auto"/>
            <w:left w:val="none" w:sz="0" w:space="0" w:color="auto"/>
            <w:bottom w:val="none" w:sz="0" w:space="0" w:color="auto"/>
            <w:right w:val="none" w:sz="0" w:space="0" w:color="auto"/>
          </w:divBdr>
          <w:divsChild>
            <w:div w:id="1736663938">
              <w:marLeft w:val="0"/>
              <w:marRight w:val="0"/>
              <w:marTop w:val="0"/>
              <w:marBottom w:val="0"/>
              <w:divBdr>
                <w:top w:val="none" w:sz="0" w:space="0" w:color="auto"/>
                <w:left w:val="none" w:sz="0" w:space="0" w:color="auto"/>
                <w:bottom w:val="none" w:sz="0" w:space="0" w:color="auto"/>
                <w:right w:val="none" w:sz="0" w:space="0" w:color="auto"/>
              </w:divBdr>
              <w:divsChild>
                <w:div w:id="1530414598">
                  <w:marLeft w:val="0"/>
                  <w:marRight w:val="0"/>
                  <w:marTop w:val="0"/>
                  <w:marBottom w:val="0"/>
                  <w:divBdr>
                    <w:top w:val="none" w:sz="0" w:space="0" w:color="auto"/>
                    <w:left w:val="none" w:sz="0" w:space="0" w:color="auto"/>
                    <w:bottom w:val="none" w:sz="0" w:space="0" w:color="auto"/>
                    <w:right w:val="none" w:sz="0" w:space="0" w:color="auto"/>
                  </w:divBdr>
                  <w:divsChild>
                    <w:div w:id="474107225">
                      <w:marLeft w:val="0"/>
                      <w:marRight w:val="0"/>
                      <w:marTop w:val="0"/>
                      <w:marBottom w:val="0"/>
                      <w:divBdr>
                        <w:top w:val="none" w:sz="0" w:space="0" w:color="auto"/>
                        <w:left w:val="none" w:sz="0" w:space="0" w:color="auto"/>
                        <w:bottom w:val="none" w:sz="0" w:space="0" w:color="auto"/>
                        <w:right w:val="none" w:sz="0" w:space="0" w:color="auto"/>
                      </w:divBdr>
                      <w:divsChild>
                        <w:div w:id="91169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061900">
          <w:marLeft w:val="0"/>
          <w:marRight w:val="0"/>
          <w:marTop w:val="0"/>
          <w:marBottom w:val="120"/>
          <w:divBdr>
            <w:top w:val="single" w:sz="6" w:space="0" w:color="auto"/>
            <w:left w:val="single" w:sz="24" w:space="0" w:color="auto"/>
            <w:bottom w:val="single" w:sz="6" w:space="0" w:color="auto"/>
            <w:right w:val="single" w:sz="6" w:space="0" w:color="auto"/>
          </w:divBdr>
        </w:div>
        <w:div w:id="306861459">
          <w:marLeft w:val="0"/>
          <w:marRight w:val="0"/>
          <w:marTop w:val="0"/>
          <w:marBottom w:val="120"/>
          <w:divBdr>
            <w:top w:val="single" w:sz="6" w:space="0" w:color="auto"/>
            <w:left w:val="single" w:sz="24" w:space="0" w:color="auto"/>
            <w:bottom w:val="single" w:sz="6" w:space="0" w:color="auto"/>
            <w:right w:val="single" w:sz="6" w:space="0" w:color="auto"/>
          </w:divBdr>
        </w:div>
        <w:div w:id="816265512">
          <w:marLeft w:val="0"/>
          <w:marRight w:val="0"/>
          <w:marTop w:val="0"/>
          <w:marBottom w:val="120"/>
          <w:divBdr>
            <w:top w:val="single" w:sz="6" w:space="0" w:color="auto"/>
            <w:left w:val="single" w:sz="24" w:space="0" w:color="auto"/>
            <w:bottom w:val="single" w:sz="6" w:space="0" w:color="auto"/>
            <w:right w:val="single" w:sz="6" w:space="0" w:color="auto"/>
          </w:divBdr>
        </w:div>
        <w:div w:id="500630672">
          <w:marLeft w:val="0"/>
          <w:marRight w:val="0"/>
          <w:marTop w:val="0"/>
          <w:marBottom w:val="120"/>
          <w:divBdr>
            <w:top w:val="single" w:sz="6" w:space="0" w:color="auto"/>
            <w:left w:val="single" w:sz="24" w:space="0" w:color="auto"/>
            <w:bottom w:val="single" w:sz="6" w:space="0" w:color="auto"/>
            <w:right w:val="single" w:sz="6" w:space="0" w:color="auto"/>
          </w:divBdr>
        </w:div>
      </w:divsChild>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58306413">
      <w:bodyDiv w:val="1"/>
      <w:marLeft w:val="0"/>
      <w:marRight w:val="0"/>
      <w:marTop w:val="0"/>
      <w:marBottom w:val="0"/>
      <w:divBdr>
        <w:top w:val="none" w:sz="0" w:space="0" w:color="auto"/>
        <w:left w:val="none" w:sz="0" w:space="0" w:color="auto"/>
        <w:bottom w:val="none" w:sz="0" w:space="0" w:color="auto"/>
        <w:right w:val="none" w:sz="0" w:space="0" w:color="auto"/>
      </w:divBdr>
      <w:divsChild>
        <w:div w:id="176581013">
          <w:marLeft w:val="0"/>
          <w:marRight w:val="0"/>
          <w:marTop w:val="0"/>
          <w:marBottom w:val="0"/>
          <w:divBdr>
            <w:top w:val="none" w:sz="0" w:space="0" w:color="auto"/>
            <w:left w:val="none" w:sz="0" w:space="0" w:color="auto"/>
            <w:bottom w:val="none" w:sz="0" w:space="0" w:color="auto"/>
            <w:right w:val="none" w:sz="0" w:space="0" w:color="auto"/>
          </w:divBdr>
          <w:divsChild>
            <w:div w:id="1256406267">
              <w:marLeft w:val="0"/>
              <w:marRight w:val="0"/>
              <w:marTop w:val="0"/>
              <w:marBottom w:val="0"/>
              <w:divBdr>
                <w:top w:val="none" w:sz="0" w:space="0" w:color="auto"/>
                <w:left w:val="none" w:sz="0" w:space="0" w:color="auto"/>
                <w:bottom w:val="none" w:sz="0" w:space="0" w:color="auto"/>
                <w:right w:val="none" w:sz="0" w:space="0" w:color="auto"/>
              </w:divBdr>
            </w:div>
            <w:div w:id="1942375766">
              <w:marLeft w:val="0"/>
              <w:marRight w:val="0"/>
              <w:marTop w:val="0"/>
              <w:marBottom w:val="0"/>
              <w:divBdr>
                <w:top w:val="none" w:sz="0" w:space="0" w:color="auto"/>
                <w:left w:val="none" w:sz="0" w:space="0" w:color="auto"/>
                <w:bottom w:val="none" w:sz="0" w:space="0" w:color="auto"/>
                <w:right w:val="none" w:sz="0" w:space="0" w:color="auto"/>
              </w:divBdr>
            </w:div>
            <w:div w:id="83428382">
              <w:marLeft w:val="0"/>
              <w:marRight w:val="0"/>
              <w:marTop w:val="0"/>
              <w:marBottom w:val="0"/>
              <w:divBdr>
                <w:top w:val="none" w:sz="0" w:space="0" w:color="auto"/>
                <w:left w:val="none" w:sz="0" w:space="0" w:color="auto"/>
                <w:bottom w:val="none" w:sz="0" w:space="0" w:color="auto"/>
                <w:right w:val="none" w:sz="0" w:space="0" w:color="auto"/>
              </w:divBdr>
            </w:div>
            <w:div w:id="2079159628">
              <w:marLeft w:val="0"/>
              <w:marRight w:val="0"/>
              <w:marTop w:val="0"/>
              <w:marBottom w:val="0"/>
              <w:divBdr>
                <w:top w:val="none" w:sz="0" w:space="0" w:color="auto"/>
                <w:left w:val="none" w:sz="0" w:space="0" w:color="auto"/>
                <w:bottom w:val="none" w:sz="0" w:space="0" w:color="auto"/>
                <w:right w:val="none" w:sz="0" w:space="0" w:color="auto"/>
              </w:divBdr>
            </w:div>
            <w:div w:id="215626816">
              <w:marLeft w:val="0"/>
              <w:marRight w:val="0"/>
              <w:marTop w:val="0"/>
              <w:marBottom w:val="0"/>
              <w:divBdr>
                <w:top w:val="none" w:sz="0" w:space="0" w:color="auto"/>
                <w:left w:val="none" w:sz="0" w:space="0" w:color="auto"/>
                <w:bottom w:val="none" w:sz="0" w:space="0" w:color="auto"/>
                <w:right w:val="none" w:sz="0" w:space="0" w:color="auto"/>
              </w:divBdr>
            </w:div>
            <w:div w:id="127667435">
              <w:marLeft w:val="0"/>
              <w:marRight w:val="0"/>
              <w:marTop w:val="0"/>
              <w:marBottom w:val="0"/>
              <w:divBdr>
                <w:top w:val="none" w:sz="0" w:space="0" w:color="auto"/>
                <w:left w:val="none" w:sz="0" w:space="0" w:color="auto"/>
                <w:bottom w:val="none" w:sz="0" w:space="0" w:color="auto"/>
                <w:right w:val="none" w:sz="0" w:space="0" w:color="auto"/>
              </w:divBdr>
            </w:div>
            <w:div w:id="410395980">
              <w:marLeft w:val="0"/>
              <w:marRight w:val="0"/>
              <w:marTop w:val="0"/>
              <w:marBottom w:val="0"/>
              <w:divBdr>
                <w:top w:val="none" w:sz="0" w:space="0" w:color="auto"/>
                <w:left w:val="none" w:sz="0" w:space="0" w:color="auto"/>
                <w:bottom w:val="none" w:sz="0" w:space="0" w:color="auto"/>
                <w:right w:val="none" w:sz="0" w:space="0" w:color="auto"/>
              </w:divBdr>
            </w:div>
            <w:div w:id="1835871019">
              <w:marLeft w:val="0"/>
              <w:marRight w:val="0"/>
              <w:marTop w:val="0"/>
              <w:marBottom w:val="0"/>
              <w:divBdr>
                <w:top w:val="none" w:sz="0" w:space="0" w:color="auto"/>
                <w:left w:val="none" w:sz="0" w:space="0" w:color="auto"/>
                <w:bottom w:val="none" w:sz="0" w:space="0" w:color="auto"/>
                <w:right w:val="none" w:sz="0" w:space="0" w:color="auto"/>
              </w:divBdr>
            </w:div>
            <w:div w:id="410321011">
              <w:marLeft w:val="0"/>
              <w:marRight w:val="0"/>
              <w:marTop w:val="0"/>
              <w:marBottom w:val="0"/>
              <w:divBdr>
                <w:top w:val="none" w:sz="0" w:space="0" w:color="auto"/>
                <w:left w:val="none" w:sz="0" w:space="0" w:color="auto"/>
                <w:bottom w:val="none" w:sz="0" w:space="0" w:color="auto"/>
                <w:right w:val="none" w:sz="0" w:space="0" w:color="auto"/>
              </w:divBdr>
            </w:div>
            <w:div w:id="1375543096">
              <w:marLeft w:val="0"/>
              <w:marRight w:val="0"/>
              <w:marTop w:val="0"/>
              <w:marBottom w:val="0"/>
              <w:divBdr>
                <w:top w:val="none" w:sz="0" w:space="0" w:color="auto"/>
                <w:left w:val="none" w:sz="0" w:space="0" w:color="auto"/>
                <w:bottom w:val="none" w:sz="0" w:space="0" w:color="auto"/>
                <w:right w:val="none" w:sz="0" w:space="0" w:color="auto"/>
              </w:divBdr>
            </w:div>
            <w:div w:id="846752641">
              <w:marLeft w:val="0"/>
              <w:marRight w:val="0"/>
              <w:marTop w:val="0"/>
              <w:marBottom w:val="0"/>
              <w:divBdr>
                <w:top w:val="none" w:sz="0" w:space="0" w:color="auto"/>
                <w:left w:val="none" w:sz="0" w:space="0" w:color="auto"/>
                <w:bottom w:val="none" w:sz="0" w:space="0" w:color="auto"/>
                <w:right w:val="none" w:sz="0" w:space="0" w:color="auto"/>
              </w:divBdr>
            </w:div>
            <w:div w:id="1769540143">
              <w:marLeft w:val="0"/>
              <w:marRight w:val="0"/>
              <w:marTop w:val="0"/>
              <w:marBottom w:val="0"/>
              <w:divBdr>
                <w:top w:val="none" w:sz="0" w:space="0" w:color="auto"/>
                <w:left w:val="none" w:sz="0" w:space="0" w:color="auto"/>
                <w:bottom w:val="none" w:sz="0" w:space="0" w:color="auto"/>
                <w:right w:val="none" w:sz="0" w:space="0" w:color="auto"/>
              </w:divBdr>
            </w:div>
            <w:div w:id="977153111">
              <w:marLeft w:val="0"/>
              <w:marRight w:val="0"/>
              <w:marTop w:val="0"/>
              <w:marBottom w:val="0"/>
              <w:divBdr>
                <w:top w:val="none" w:sz="0" w:space="0" w:color="auto"/>
                <w:left w:val="none" w:sz="0" w:space="0" w:color="auto"/>
                <w:bottom w:val="none" w:sz="0" w:space="0" w:color="auto"/>
                <w:right w:val="none" w:sz="0" w:space="0" w:color="auto"/>
              </w:divBdr>
            </w:div>
            <w:div w:id="580869410">
              <w:marLeft w:val="0"/>
              <w:marRight w:val="0"/>
              <w:marTop w:val="0"/>
              <w:marBottom w:val="0"/>
              <w:divBdr>
                <w:top w:val="none" w:sz="0" w:space="0" w:color="auto"/>
                <w:left w:val="none" w:sz="0" w:space="0" w:color="auto"/>
                <w:bottom w:val="none" w:sz="0" w:space="0" w:color="auto"/>
                <w:right w:val="none" w:sz="0" w:space="0" w:color="auto"/>
              </w:divBdr>
            </w:div>
            <w:div w:id="2021394388">
              <w:marLeft w:val="0"/>
              <w:marRight w:val="0"/>
              <w:marTop w:val="0"/>
              <w:marBottom w:val="0"/>
              <w:divBdr>
                <w:top w:val="none" w:sz="0" w:space="0" w:color="auto"/>
                <w:left w:val="none" w:sz="0" w:space="0" w:color="auto"/>
                <w:bottom w:val="none" w:sz="0" w:space="0" w:color="auto"/>
                <w:right w:val="none" w:sz="0" w:space="0" w:color="auto"/>
              </w:divBdr>
            </w:div>
            <w:div w:id="1824465784">
              <w:marLeft w:val="0"/>
              <w:marRight w:val="0"/>
              <w:marTop w:val="0"/>
              <w:marBottom w:val="0"/>
              <w:divBdr>
                <w:top w:val="none" w:sz="0" w:space="0" w:color="auto"/>
                <w:left w:val="none" w:sz="0" w:space="0" w:color="auto"/>
                <w:bottom w:val="none" w:sz="0" w:space="0" w:color="auto"/>
                <w:right w:val="none" w:sz="0" w:space="0" w:color="auto"/>
              </w:divBdr>
            </w:div>
            <w:div w:id="1404839316">
              <w:marLeft w:val="0"/>
              <w:marRight w:val="0"/>
              <w:marTop w:val="0"/>
              <w:marBottom w:val="0"/>
              <w:divBdr>
                <w:top w:val="none" w:sz="0" w:space="0" w:color="auto"/>
                <w:left w:val="none" w:sz="0" w:space="0" w:color="auto"/>
                <w:bottom w:val="none" w:sz="0" w:space="0" w:color="auto"/>
                <w:right w:val="none" w:sz="0" w:space="0" w:color="auto"/>
              </w:divBdr>
            </w:div>
            <w:div w:id="84209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5328">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583465">
      <w:bodyDiv w:val="1"/>
      <w:marLeft w:val="0"/>
      <w:marRight w:val="0"/>
      <w:marTop w:val="0"/>
      <w:marBottom w:val="0"/>
      <w:divBdr>
        <w:top w:val="none" w:sz="0" w:space="0" w:color="auto"/>
        <w:left w:val="none" w:sz="0" w:space="0" w:color="auto"/>
        <w:bottom w:val="none" w:sz="0" w:space="0" w:color="auto"/>
        <w:right w:val="none" w:sz="0" w:space="0" w:color="auto"/>
      </w:divBdr>
    </w:div>
    <w:div w:id="485249174">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25826861">
      <w:bodyDiv w:val="1"/>
      <w:marLeft w:val="0"/>
      <w:marRight w:val="0"/>
      <w:marTop w:val="0"/>
      <w:marBottom w:val="0"/>
      <w:divBdr>
        <w:top w:val="none" w:sz="0" w:space="0" w:color="auto"/>
        <w:left w:val="none" w:sz="0" w:space="0" w:color="auto"/>
        <w:bottom w:val="none" w:sz="0" w:space="0" w:color="auto"/>
        <w:right w:val="none" w:sz="0" w:space="0" w:color="auto"/>
      </w:divBdr>
    </w:div>
    <w:div w:id="533276218">
      <w:bodyDiv w:val="1"/>
      <w:marLeft w:val="0"/>
      <w:marRight w:val="0"/>
      <w:marTop w:val="0"/>
      <w:marBottom w:val="0"/>
      <w:divBdr>
        <w:top w:val="none" w:sz="0" w:space="0" w:color="auto"/>
        <w:left w:val="none" w:sz="0" w:space="0" w:color="auto"/>
        <w:bottom w:val="none" w:sz="0" w:space="0" w:color="auto"/>
        <w:right w:val="none" w:sz="0" w:space="0" w:color="auto"/>
      </w:divBdr>
      <w:divsChild>
        <w:div w:id="85931428">
          <w:marLeft w:val="0"/>
          <w:marRight w:val="0"/>
          <w:marTop w:val="0"/>
          <w:marBottom w:val="120"/>
          <w:divBdr>
            <w:top w:val="single" w:sz="6" w:space="0" w:color="auto"/>
            <w:left w:val="single" w:sz="24" w:space="0" w:color="auto"/>
            <w:bottom w:val="single" w:sz="6" w:space="0" w:color="auto"/>
            <w:right w:val="single" w:sz="6" w:space="0" w:color="auto"/>
          </w:divBdr>
        </w:div>
        <w:div w:id="514735935">
          <w:marLeft w:val="0"/>
          <w:marRight w:val="0"/>
          <w:marTop w:val="0"/>
          <w:marBottom w:val="120"/>
          <w:divBdr>
            <w:top w:val="single" w:sz="6" w:space="0" w:color="auto"/>
            <w:left w:val="single" w:sz="24" w:space="0" w:color="auto"/>
            <w:bottom w:val="single" w:sz="6" w:space="0" w:color="auto"/>
            <w:right w:val="single" w:sz="6" w:space="0" w:color="auto"/>
          </w:divBdr>
        </w:div>
        <w:div w:id="1478955878">
          <w:marLeft w:val="0"/>
          <w:marRight w:val="0"/>
          <w:marTop w:val="0"/>
          <w:marBottom w:val="120"/>
          <w:divBdr>
            <w:top w:val="single" w:sz="6" w:space="0" w:color="auto"/>
            <w:left w:val="single" w:sz="24" w:space="0" w:color="auto"/>
            <w:bottom w:val="single" w:sz="6" w:space="0" w:color="auto"/>
            <w:right w:val="single" w:sz="6" w:space="0" w:color="auto"/>
          </w:divBdr>
        </w:div>
        <w:div w:id="1058627832">
          <w:marLeft w:val="0"/>
          <w:marRight w:val="0"/>
          <w:marTop w:val="0"/>
          <w:marBottom w:val="120"/>
          <w:divBdr>
            <w:top w:val="single" w:sz="6" w:space="0" w:color="auto"/>
            <w:left w:val="single" w:sz="24" w:space="0" w:color="auto"/>
            <w:bottom w:val="single" w:sz="6" w:space="0" w:color="auto"/>
            <w:right w:val="single" w:sz="6" w:space="0" w:color="auto"/>
          </w:divBdr>
        </w:div>
      </w:divsChild>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37471840">
      <w:bodyDiv w:val="1"/>
      <w:marLeft w:val="0"/>
      <w:marRight w:val="0"/>
      <w:marTop w:val="0"/>
      <w:marBottom w:val="0"/>
      <w:divBdr>
        <w:top w:val="none" w:sz="0" w:space="0" w:color="auto"/>
        <w:left w:val="none" w:sz="0" w:space="0" w:color="auto"/>
        <w:bottom w:val="none" w:sz="0" w:space="0" w:color="auto"/>
        <w:right w:val="none" w:sz="0" w:space="0" w:color="auto"/>
      </w:divBdr>
      <w:divsChild>
        <w:div w:id="1473477278">
          <w:marLeft w:val="0"/>
          <w:marRight w:val="0"/>
          <w:marTop w:val="0"/>
          <w:marBottom w:val="0"/>
          <w:divBdr>
            <w:top w:val="none" w:sz="0" w:space="0" w:color="auto"/>
            <w:left w:val="none" w:sz="0" w:space="0" w:color="auto"/>
            <w:bottom w:val="none" w:sz="0" w:space="0" w:color="auto"/>
            <w:right w:val="none" w:sz="0" w:space="0" w:color="auto"/>
          </w:divBdr>
        </w:div>
      </w:divsChild>
    </w:div>
    <w:div w:id="539514125">
      <w:bodyDiv w:val="1"/>
      <w:marLeft w:val="0"/>
      <w:marRight w:val="0"/>
      <w:marTop w:val="0"/>
      <w:marBottom w:val="0"/>
      <w:divBdr>
        <w:top w:val="none" w:sz="0" w:space="0" w:color="auto"/>
        <w:left w:val="none" w:sz="0" w:space="0" w:color="auto"/>
        <w:bottom w:val="none" w:sz="0" w:space="0" w:color="auto"/>
        <w:right w:val="none" w:sz="0" w:space="0" w:color="auto"/>
      </w:divBdr>
    </w:div>
    <w:div w:id="540636495">
      <w:bodyDiv w:val="1"/>
      <w:marLeft w:val="0"/>
      <w:marRight w:val="0"/>
      <w:marTop w:val="0"/>
      <w:marBottom w:val="0"/>
      <w:divBdr>
        <w:top w:val="none" w:sz="0" w:space="0" w:color="auto"/>
        <w:left w:val="none" w:sz="0" w:space="0" w:color="auto"/>
        <w:bottom w:val="none" w:sz="0" w:space="0" w:color="auto"/>
        <w:right w:val="none" w:sz="0" w:space="0" w:color="auto"/>
      </w:divBdr>
      <w:divsChild>
        <w:div w:id="396054300">
          <w:marLeft w:val="0"/>
          <w:marRight w:val="0"/>
          <w:marTop w:val="0"/>
          <w:marBottom w:val="120"/>
          <w:divBdr>
            <w:top w:val="single" w:sz="6" w:space="0" w:color="auto"/>
            <w:left w:val="single" w:sz="24" w:space="0" w:color="auto"/>
            <w:bottom w:val="single" w:sz="6" w:space="0" w:color="auto"/>
            <w:right w:val="single" w:sz="6" w:space="0" w:color="auto"/>
          </w:divBdr>
        </w:div>
        <w:div w:id="980959143">
          <w:marLeft w:val="0"/>
          <w:marRight w:val="0"/>
          <w:marTop w:val="0"/>
          <w:marBottom w:val="120"/>
          <w:divBdr>
            <w:top w:val="single" w:sz="6" w:space="0" w:color="auto"/>
            <w:left w:val="single" w:sz="24" w:space="0" w:color="auto"/>
            <w:bottom w:val="single" w:sz="6" w:space="0" w:color="auto"/>
            <w:right w:val="single" w:sz="6" w:space="0" w:color="auto"/>
          </w:divBdr>
        </w:div>
        <w:div w:id="1786923071">
          <w:marLeft w:val="0"/>
          <w:marRight w:val="0"/>
          <w:marTop w:val="0"/>
          <w:marBottom w:val="120"/>
          <w:divBdr>
            <w:top w:val="single" w:sz="6" w:space="0" w:color="auto"/>
            <w:left w:val="single" w:sz="24" w:space="0" w:color="auto"/>
            <w:bottom w:val="single" w:sz="6" w:space="0" w:color="auto"/>
            <w:right w:val="single" w:sz="6" w:space="0" w:color="auto"/>
          </w:divBdr>
        </w:div>
        <w:div w:id="1314749953">
          <w:marLeft w:val="0"/>
          <w:marRight w:val="0"/>
          <w:marTop w:val="0"/>
          <w:marBottom w:val="120"/>
          <w:divBdr>
            <w:top w:val="single" w:sz="6" w:space="0" w:color="auto"/>
            <w:left w:val="single" w:sz="24" w:space="0" w:color="auto"/>
            <w:bottom w:val="single" w:sz="6" w:space="0" w:color="auto"/>
            <w:right w:val="single" w:sz="6" w:space="0" w:color="auto"/>
          </w:divBdr>
        </w:div>
      </w:divsChild>
    </w:div>
    <w:div w:id="569729357">
      <w:bodyDiv w:val="1"/>
      <w:marLeft w:val="0"/>
      <w:marRight w:val="0"/>
      <w:marTop w:val="0"/>
      <w:marBottom w:val="0"/>
      <w:divBdr>
        <w:top w:val="none" w:sz="0" w:space="0" w:color="auto"/>
        <w:left w:val="none" w:sz="0" w:space="0" w:color="auto"/>
        <w:bottom w:val="none" w:sz="0" w:space="0" w:color="auto"/>
        <w:right w:val="none" w:sz="0" w:space="0" w:color="auto"/>
      </w:divBdr>
      <w:divsChild>
        <w:div w:id="732964691">
          <w:marLeft w:val="0"/>
          <w:marRight w:val="0"/>
          <w:marTop w:val="0"/>
          <w:marBottom w:val="0"/>
          <w:divBdr>
            <w:top w:val="none" w:sz="0" w:space="0" w:color="auto"/>
            <w:left w:val="none" w:sz="0" w:space="0" w:color="auto"/>
            <w:bottom w:val="none" w:sz="0" w:space="0" w:color="auto"/>
            <w:right w:val="none" w:sz="0" w:space="0" w:color="auto"/>
          </w:divBdr>
          <w:divsChild>
            <w:div w:id="1702239974">
              <w:marLeft w:val="0"/>
              <w:marRight w:val="0"/>
              <w:marTop w:val="0"/>
              <w:marBottom w:val="0"/>
              <w:divBdr>
                <w:top w:val="none" w:sz="0" w:space="0" w:color="auto"/>
                <w:left w:val="none" w:sz="0" w:space="0" w:color="auto"/>
                <w:bottom w:val="none" w:sz="0" w:space="0" w:color="auto"/>
                <w:right w:val="none" w:sz="0" w:space="0" w:color="auto"/>
              </w:divBdr>
            </w:div>
            <w:div w:id="1904831185">
              <w:marLeft w:val="0"/>
              <w:marRight w:val="0"/>
              <w:marTop w:val="0"/>
              <w:marBottom w:val="0"/>
              <w:divBdr>
                <w:top w:val="none" w:sz="0" w:space="0" w:color="auto"/>
                <w:left w:val="none" w:sz="0" w:space="0" w:color="auto"/>
                <w:bottom w:val="none" w:sz="0" w:space="0" w:color="auto"/>
                <w:right w:val="none" w:sz="0" w:space="0" w:color="auto"/>
              </w:divBdr>
            </w:div>
            <w:div w:id="2109620192">
              <w:marLeft w:val="0"/>
              <w:marRight w:val="0"/>
              <w:marTop w:val="0"/>
              <w:marBottom w:val="0"/>
              <w:divBdr>
                <w:top w:val="none" w:sz="0" w:space="0" w:color="auto"/>
                <w:left w:val="none" w:sz="0" w:space="0" w:color="auto"/>
                <w:bottom w:val="none" w:sz="0" w:space="0" w:color="auto"/>
                <w:right w:val="none" w:sz="0" w:space="0" w:color="auto"/>
              </w:divBdr>
            </w:div>
            <w:div w:id="481115725">
              <w:marLeft w:val="0"/>
              <w:marRight w:val="0"/>
              <w:marTop w:val="0"/>
              <w:marBottom w:val="0"/>
              <w:divBdr>
                <w:top w:val="none" w:sz="0" w:space="0" w:color="auto"/>
                <w:left w:val="none" w:sz="0" w:space="0" w:color="auto"/>
                <w:bottom w:val="none" w:sz="0" w:space="0" w:color="auto"/>
                <w:right w:val="none" w:sz="0" w:space="0" w:color="auto"/>
              </w:divBdr>
            </w:div>
            <w:div w:id="444273900">
              <w:marLeft w:val="0"/>
              <w:marRight w:val="0"/>
              <w:marTop w:val="0"/>
              <w:marBottom w:val="0"/>
              <w:divBdr>
                <w:top w:val="none" w:sz="0" w:space="0" w:color="auto"/>
                <w:left w:val="none" w:sz="0" w:space="0" w:color="auto"/>
                <w:bottom w:val="none" w:sz="0" w:space="0" w:color="auto"/>
                <w:right w:val="none" w:sz="0" w:space="0" w:color="auto"/>
              </w:divBdr>
            </w:div>
            <w:div w:id="903835784">
              <w:marLeft w:val="0"/>
              <w:marRight w:val="0"/>
              <w:marTop w:val="0"/>
              <w:marBottom w:val="0"/>
              <w:divBdr>
                <w:top w:val="none" w:sz="0" w:space="0" w:color="auto"/>
                <w:left w:val="none" w:sz="0" w:space="0" w:color="auto"/>
                <w:bottom w:val="none" w:sz="0" w:space="0" w:color="auto"/>
                <w:right w:val="none" w:sz="0" w:space="0" w:color="auto"/>
              </w:divBdr>
            </w:div>
            <w:div w:id="912397263">
              <w:marLeft w:val="0"/>
              <w:marRight w:val="0"/>
              <w:marTop w:val="0"/>
              <w:marBottom w:val="0"/>
              <w:divBdr>
                <w:top w:val="none" w:sz="0" w:space="0" w:color="auto"/>
                <w:left w:val="none" w:sz="0" w:space="0" w:color="auto"/>
                <w:bottom w:val="none" w:sz="0" w:space="0" w:color="auto"/>
                <w:right w:val="none" w:sz="0" w:space="0" w:color="auto"/>
              </w:divBdr>
            </w:div>
            <w:div w:id="1733306779">
              <w:marLeft w:val="0"/>
              <w:marRight w:val="0"/>
              <w:marTop w:val="0"/>
              <w:marBottom w:val="0"/>
              <w:divBdr>
                <w:top w:val="none" w:sz="0" w:space="0" w:color="auto"/>
                <w:left w:val="none" w:sz="0" w:space="0" w:color="auto"/>
                <w:bottom w:val="none" w:sz="0" w:space="0" w:color="auto"/>
                <w:right w:val="none" w:sz="0" w:space="0" w:color="auto"/>
              </w:divBdr>
            </w:div>
            <w:div w:id="975067308">
              <w:marLeft w:val="0"/>
              <w:marRight w:val="0"/>
              <w:marTop w:val="0"/>
              <w:marBottom w:val="0"/>
              <w:divBdr>
                <w:top w:val="none" w:sz="0" w:space="0" w:color="auto"/>
                <w:left w:val="none" w:sz="0" w:space="0" w:color="auto"/>
                <w:bottom w:val="none" w:sz="0" w:space="0" w:color="auto"/>
                <w:right w:val="none" w:sz="0" w:space="0" w:color="auto"/>
              </w:divBdr>
            </w:div>
            <w:div w:id="1333146229">
              <w:marLeft w:val="0"/>
              <w:marRight w:val="0"/>
              <w:marTop w:val="0"/>
              <w:marBottom w:val="0"/>
              <w:divBdr>
                <w:top w:val="none" w:sz="0" w:space="0" w:color="auto"/>
                <w:left w:val="none" w:sz="0" w:space="0" w:color="auto"/>
                <w:bottom w:val="none" w:sz="0" w:space="0" w:color="auto"/>
                <w:right w:val="none" w:sz="0" w:space="0" w:color="auto"/>
              </w:divBdr>
            </w:div>
            <w:div w:id="928542974">
              <w:marLeft w:val="0"/>
              <w:marRight w:val="0"/>
              <w:marTop w:val="0"/>
              <w:marBottom w:val="0"/>
              <w:divBdr>
                <w:top w:val="none" w:sz="0" w:space="0" w:color="auto"/>
                <w:left w:val="none" w:sz="0" w:space="0" w:color="auto"/>
                <w:bottom w:val="none" w:sz="0" w:space="0" w:color="auto"/>
                <w:right w:val="none" w:sz="0" w:space="0" w:color="auto"/>
              </w:divBdr>
            </w:div>
            <w:div w:id="1734114167">
              <w:marLeft w:val="0"/>
              <w:marRight w:val="0"/>
              <w:marTop w:val="0"/>
              <w:marBottom w:val="0"/>
              <w:divBdr>
                <w:top w:val="none" w:sz="0" w:space="0" w:color="auto"/>
                <w:left w:val="none" w:sz="0" w:space="0" w:color="auto"/>
                <w:bottom w:val="none" w:sz="0" w:space="0" w:color="auto"/>
                <w:right w:val="none" w:sz="0" w:space="0" w:color="auto"/>
              </w:divBdr>
            </w:div>
            <w:div w:id="664475283">
              <w:marLeft w:val="0"/>
              <w:marRight w:val="0"/>
              <w:marTop w:val="0"/>
              <w:marBottom w:val="0"/>
              <w:divBdr>
                <w:top w:val="none" w:sz="0" w:space="0" w:color="auto"/>
                <w:left w:val="none" w:sz="0" w:space="0" w:color="auto"/>
                <w:bottom w:val="none" w:sz="0" w:space="0" w:color="auto"/>
                <w:right w:val="none" w:sz="0" w:space="0" w:color="auto"/>
              </w:divBdr>
            </w:div>
            <w:div w:id="314722935">
              <w:marLeft w:val="0"/>
              <w:marRight w:val="0"/>
              <w:marTop w:val="0"/>
              <w:marBottom w:val="0"/>
              <w:divBdr>
                <w:top w:val="none" w:sz="0" w:space="0" w:color="auto"/>
                <w:left w:val="none" w:sz="0" w:space="0" w:color="auto"/>
                <w:bottom w:val="none" w:sz="0" w:space="0" w:color="auto"/>
                <w:right w:val="none" w:sz="0" w:space="0" w:color="auto"/>
              </w:divBdr>
            </w:div>
            <w:div w:id="1203713001">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232200135">
              <w:marLeft w:val="0"/>
              <w:marRight w:val="0"/>
              <w:marTop w:val="0"/>
              <w:marBottom w:val="0"/>
              <w:divBdr>
                <w:top w:val="none" w:sz="0" w:space="0" w:color="auto"/>
                <w:left w:val="none" w:sz="0" w:space="0" w:color="auto"/>
                <w:bottom w:val="none" w:sz="0" w:space="0" w:color="auto"/>
                <w:right w:val="none" w:sz="0" w:space="0" w:color="auto"/>
              </w:divBdr>
            </w:div>
            <w:div w:id="114747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6577807">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2936653">
      <w:bodyDiv w:val="1"/>
      <w:marLeft w:val="0"/>
      <w:marRight w:val="0"/>
      <w:marTop w:val="0"/>
      <w:marBottom w:val="0"/>
      <w:divBdr>
        <w:top w:val="none" w:sz="0" w:space="0" w:color="auto"/>
        <w:left w:val="none" w:sz="0" w:space="0" w:color="auto"/>
        <w:bottom w:val="none" w:sz="0" w:space="0" w:color="auto"/>
        <w:right w:val="none" w:sz="0" w:space="0" w:color="auto"/>
      </w:divBdr>
      <w:divsChild>
        <w:div w:id="149517618">
          <w:marLeft w:val="0"/>
          <w:marRight w:val="0"/>
          <w:marTop w:val="0"/>
          <w:marBottom w:val="0"/>
          <w:divBdr>
            <w:top w:val="none" w:sz="0" w:space="0" w:color="auto"/>
            <w:left w:val="none" w:sz="0" w:space="0" w:color="auto"/>
            <w:bottom w:val="none" w:sz="0" w:space="0" w:color="auto"/>
            <w:right w:val="none" w:sz="0" w:space="0" w:color="auto"/>
          </w:divBdr>
          <w:divsChild>
            <w:div w:id="1839883977">
              <w:marLeft w:val="0"/>
              <w:marRight w:val="0"/>
              <w:marTop w:val="0"/>
              <w:marBottom w:val="0"/>
              <w:divBdr>
                <w:top w:val="none" w:sz="0" w:space="0" w:color="auto"/>
                <w:left w:val="none" w:sz="0" w:space="0" w:color="auto"/>
                <w:bottom w:val="none" w:sz="0" w:space="0" w:color="auto"/>
                <w:right w:val="none" w:sz="0" w:space="0" w:color="auto"/>
              </w:divBdr>
            </w:div>
            <w:div w:id="1719236163">
              <w:marLeft w:val="0"/>
              <w:marRight w:val="0"/>
              <w:marTop w:val="0"/>
              <w:marBottom w:val="0"/>
              <w:divBdr>
                <w:top w:val="none" w:sz="0" w:space="0" w:color="auto"/>
                <w:left w:val="none" w:sz="0" w:space="0" w:color="auto"/>
                <w:bottom w:val="none" w:sz="0" w:space="0" w:color="auto"/>
                <w:right w:val="none" w:sz="0" w:space="0" w:color="auto"/>
              </w:divBdr>
            </w:div>
            <w:div w:id="53889940">
              <w:marLeft w:val="0"/>
              <w:marRight w:val="0"/>
              <w:marTop w:val="0"/>
              <w:marBottom w:val="0"/>
              <w:divBdr>
                <w:top w:val="none" w:sz="0" w:space="0" w:color="auto"/>
                <w:left w:val="none" w:sz="0" w:space="0" w:color="auto"/>
                <w:bottom w:val="none" w:sz="0" w:space="0" w:color="auto"/>
                <w:right w:val="none" w:sz="0" w:space="0" w:color="auto"/>
              </w:divBdr>
            </w:div>
            <w:div w:id="403338266">
              <w:marLeft w:val="0"/>
              <w:marRight w:val="0"/>
              <w:marTop w:val="0"/>
              <w:marBottom w:val="0"/>
              <w:divBdr>
                <w:top w:val="none" w:sz="0" w:space="0" w:color="auto"/>
                <w:left w:val="none" w:sz="0" w:space="0" w:color="auto"/>
                <w:bottom w:val="none" w:sz="0" w:space="0" w:color="auto"/>
                <w:right w:val="none" w:sz="0" w:space="0" w:color="auto"/>
              </w:divBdr>
            </w:div>
            <w:div w:id="1105032224">
              <w:marLeft w:val="0"/>
              <w:marRight w:val="0"/>
              <w:marTop w:val="0"/>
              <w:marBottom w:val="0"/>
              <w:divBdr>
                <w:top w:val="none" w:sz="0" w:space="0" w:color="auto"/>
                <w:left w:val="none" w:sz="0" w:space="0" w:color="auto"/>
                <w:bottom w:val="none" w:sz="0" w:space="0" w:color="auto"/>
                <w:right w:val="none" w:sz="0" w:space="0" w:color="auto"/>
              </w:divBdr>
            </w:div>
            <w:div w:id="655380022">
              <w:marLeft w:val="0"/>
              <w:marRight w:val="0"/>
              <w:marTop w:val="0"/>
              <w:marBottom w:val="0"/>
              <w:divBdr>
                <w:top w:val="none" w:sz="0" w:space="0" w:color="auto"/>
                <w:left w:val="none" w:sz="0" w:space="0" w:color="auto"/>
                <w:bottom w:val="none" w:sz="0" w:space="0" w:color="auto"/>
                <w:right w:val="none" w:sz="0" w:space="0" w:color="auto"/>
              </w:divBdr>
            </w:div>
            <w:div w:id="71512505">
              <w:marLeft w:val="0"/>
              <w:marRight w:val="0"/>
              <w:marTop w:val="0"/>
              <w:marBottom w:val="0"/>
              <w:divBdr>
                <w:top w:val="none" w:sz="0" w:space="0" w:color="auto"/>
                <w:left w:val="none" w:sz="0" w:space="0" w:color="auto"/>
                <w:bottom w:val="none" w:sz="0" w:space="0" w:color="auto"/>
                <w:right w:val="none" w:sz="0" w:space="0" w:color="auto"/>
              </w:divBdr>
            </w:div>
            <w:div w:id="278606903">
              <w:marLeft w:val="0"/>
              <w:marRight w:val="0"/>
              <w:marTop w:val="0"/>
              <w:marBottom w:val="0"/>
              <w:divBdr>
                <w:top w:val="none" w:sz="0" w:space="0" w:color="auto"/>
                <w:left w:val="none" w:sz="0" w:space="0" w:color="auto"/>
                <w:bottom w:val="none" w:sz="0" w:space="0" w:color="auto"/>
                <w:right w:val="none" w:sz="0" w:space="0" w:color="auto"/>
              </w:divBdr>
            </w:div>
            <w:div w:id="855002325">
              <w:marLeft w:val="0"/>
              <w:marRight w:val="0"/>
              <w:marTop w:val="0"/>
              <w:marBottom w:val="0"/>
              <w:divBdr>
                <w:top w:val="none" w:sz="0" w:space="0" w:color="auto"/>
                <w:left w:val="none" w:sz="0" w:space="0" w:color="auto"/>
                <w:bottom w:val="none" w:sz="0" w:space="0" w:color="auto"/>
                <w:right w:val="none" w:sz="0" w:space="0" w:color="auto"/>
              </w:divBdr>
            </w:div>
            <w:div w:id="542596009">
              <w:marLeft w:val="0"/>
              <w:marRight w:val="0"/>
              <w:marTop w:val="0"/>
              <w:marBottom w:val="0"/>
              <w:divBdr>
                <w:top w:val="none" w:sz="0" w:space="0" w:color="auto"/>
                <w:left w:val="none" w:sz="0" w:space="0" w:color="auto"/>
                <w:bottom w:val="none" w:sz="0" w:space="0" w:color="auto"/>
                <w:right w:val="none" w:sz="0" w:space="0" w:color="auto"/>
              </w:divBdr>
            </w:div>
            <w:div w:id="189101344">
              <w:marLeft w:val="0"/>
              <w:marRight w:val="0"/>
              <w:marTop w:val="0"/>
              <w:marBottom w:val="0"/>
              <w:divBdr>
                <w:top w:val="none" w:sz="0" w:space="0" w:color="auto"/>
                <w:left w:val="none" w:sz="0" w:space="0" w:color="auto"/>
                <w:bottom w:val="none" w:sz="0" w:space="0" w:color="auto"/>
                <w:right w:val="none" w:sz="0" w:space="0" w:color="auto"/>
              </w:divBdr>
            </w:div>
            <w:div w:id="1906721674">
              <w:marLeft w:val="0"/>
              <w:marRight w:val="0"/>
              <w:marTop w:val="0"/>
              <w:marBottom w:val="0"/>
              <w:divBdr>
                <w:top w:val="none" w:sz="0" w:space="0" w:color="auto"/>
                <w:left w:val="none" w:sz="0" w:space="0" w:color="auto"/>
                <w:bottom w:val="none" w:sz="0" w:space="0" w:color="auto"/>
                <w:right w:val="none" w:sz="0" w:space="0" w:color="auto"/>
              </w:divBdr>
            </w:div>
            <w:div w:id="771046368">
              <w:marLeft w:val="0"/>
              <w:marRight w:val="0"/>
              <w:marTop w:val="0"/>
              <w:marBottom w:val="0"/>
              <w:divBdr>
                <w:top w:val="none" w:sz="0" w:space="0" w:color="auto"/>
                <w:left w:val="none" w:sz="0" w:space="0" w:color="auto"/>
                <w:bottom w:val="none" w:sz="0" w:space="0" w:color="auto"/>
                <w:right w:val="none" w:sz="0" w:space="0" w:color="auto"/>
              </w:divBdr>
            </w:div>
            <w:div w:id="136188930">
              <w:marLeft w:val="0"/>
              <w:marRight w:val="0"/>
              <w:marTop w:val="0"/>
              <w:marBottom w:val="0"/>
              <w:divBdr>
                <w:top w:val="none" w:sz="0" w:space="0" w:color="auto"/>
                <w:left w:val="none" w:sz="0" w:space="0" w:color="auto"/>
                <w:bottom w:val="none" w:sz="0" w:space="0" w:color="auto"/>
                <w:right w:val="none" w:sz="0" w:space="0" w:color="auto"/>
              </w:divBdr>
            </w:div>
            <w:div w:id="506139206">
              <w:marLeft w:val="0"/>
              <w:marRight w:val="0"/>
              <w:marTop w:val="0"/>
              <w:marBottom w:val="0"/>
              <w:divBdr>
                <w:top w:val="none" w:sz="0" w:space="0" w:color="auto"/>
                <w:left w:val="none" w:sz="0" w:space="0" w:color="auto"/>
                <w:bottom w:val="none" w:sz="0" w:space="0" w:color="auto"/>
                <w:right w:val="none" w:sz="0" w:space="0" w:color="auto"/>
              </w:divBdr>
            </w:div>
            <w:div w:id="294529634">
              <w:marLeft w:val="0"/>
              <w:marRight w:val="0"/>
              <w:marTop w:val="0"/>
              <w:marBottom w:val="0"/>
              <w:divBdr>
                <w:top w:val="none" w:sz="0" w:space="0" w:color="auto"/>
                <w:left w:val="none" w:sz="0" w:space="0" w:color="auto"/>
                <w:bottom w:val="none" w:sz="0" w:space="0" w:color="auto"/>
                <w:right w:val="none" w:sz="0" w:space="0" w:color="auto"/>
              </w:divBdr>
            </w:div>
            <w:div w:id="146166714">
              <w:marLeft w:val="0"/>
              <w:marRight w:val="0"/>
              <w:marTop w:val="0"/>
              <w:marBottom w:val="0"/>
              <w:divBdr>
                <w:top w:val="none" w:sz="0" w:space="0" w:color="auto"/>
                <w:left w:val="none" w:sz="0" w:space="0" w:color="auto"/>
                <w:bottom w:val="none" w:sz="0" w:space="0" w:color="auto"/>
                <w:right w:val="none" w:sz="0" w:space="0" w:color="auto"/>
              </w:divBdr>
            </w:div>
            <w:div w:id="67157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359004">
      <w:bodyDiv w:val="1"/>
      <w:marLeft w:val="0"/>
      <w:marRight w:val="0"/>
      <w:marTop w:val="0"/>
      <w:marBottom w:val="0"/>
      <w:divBdr>
        <w:top w:val="none" w:sz="0" w:space="0" w:color="auto"/>
        <w:left w:val="none" w:sz="0" w:space="0" w:color="auto"/>
        <w:bottom w:val="none" w:sz="0" w:space="0" w:color="auto"/>
        <w:right w:val="none" w:sz="0" w:space="0" w:color="auto"/>
      </w:divBdr>
      <w:divsChild>
        <w:div w:id="951016485">
          <w:marLeft w:val="0"/>
          <w:marRight w:val="0"/>
          <w:marTop w:val="150"/>
          <w:marBottom w:val="150"/>
          <w:divBdr>
            <w:top w:val="none" w:sz="0" w:space="0" w:color="auto"/>
            <w:left w:val="none" w:sz="0" w:space="0" w:color="auto"/>
            <w:bottom w:val="none" w:sz="0" w:space="0" w:color="auto"/>
            <w:right w:val="none" w:sz="0" w:space="0" w:color="auto"/>
          </w:divBdr>
          <w:divsChild>
            <w:div w:id="1478113182">
              <w:marLeft w:val="0"/>
              <w:marRight w:val="0"/>
              <w:marTop w:val="0"/>
              <w:marBottom w:val="0"/>
              <w:divBdr>
                <w:top w:val="none" w:sz="0" w:space="0" w:color="auto"/>
                <w:left w:val="none" w:sz="0" w:space="0" w:color="auto"/>
                <w:bottom w:val="none" w:sz="0" w:space="0" w:color="auto"/>
                <w:right w:val="none" w:sz="0" w:space="0" w:color="auto"/>
              </w:divBdr>
              <w:divsChild>
                <w:div w:id="122378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496847">
      <w:bodyDiv w:val="1"/>
      <w:marLeft w:val="0"/>
      <w:marRight w:val="0"/>
      <w:marTop w:val="0"/>
      <w:marBottom w:val="0"/>
      <w:divBdr>
        <w:top w:val="none" w:sz="0" w:space="0" w:color="auto"/>
        <w:left w:val="none" w:sz="0" w:space="0" w:color="auto"/>
        <w:bottom w:val="none" w:sz="0" w:space="0" w:color="auto"/>
        <w:right w:val="none" w:sz="0" w:space="0" w:color="auto"/>
      </w:divBdr>
      <w:divsChild>
        <w:div w:id="6152569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05499768">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30406220">
      <w:bodyDiv w:val="1"/>
      <w:marLeft w:val="0"/>
      <w:marRight w:val="0"/>
      <w:marTop w:val="0"/>
      <w:marBottom w:val="0"/>
      <w:divBdr>
        <w:top w:val="none" w:sz="0" w:space="0" w:color="auto"/>
        <w:left w:val="none" w:sz="0" w:space="0" w:color="auto"/>
        <w:bottom w:val="none" w:sz="0" w:space="0" w:color="auto"/>
        <w:right w:val="none" w:sz="0" w:space="0" w:color="auto"/>
      </w:divBdr>
    </w:div>
    <w:div w:id="633292232">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3290597">
      <w:bodyDiv w:val="1"/>
      <w:marLeft w:val="0"/>
      <w:marRight w:val="0"/>
      <w:marTop w:val="0"/>
      <w:marBottom w:val="0"/>
      <w:divBdr>
        <w:top w:val="none" w:sz="0" w:space="0" w:color="auto"/>
        <w:left w:val="none" w:sz="0" w:space="0" w:color="auto"/>
        <w:bottom w:val="none" w:sz="0" w:space="0" w:color="auto"/>
        <w:right w:val="none" w:sz="0" w:space="0" w:color="auto"/>
      </w:divBdr>
    </w:div>
    <w:div w:id="654798625">
      <w:bodyDiv w:val="1"/>
      <w:marLeft w:val="0"/>
      <w:marRight w:val="0"/>
      <w:marTop w:val="0"/>
      <w:marBottom w:val="0"/>
      <w:divBdr>
        <w:top w:val="none" w:sz="0" w:space="0" w:color="auto"/>
        <w:left w:val="none" w:sz="0" w:space="0" w:color="auto"/>
        <w:bottom w:val="none" w:sz="0" w:space="0" w:color="auto"/>
        <w:right w:val="none" w:sz="0" w:space="0" w:color="auto"/>
      </w:divBdr>
      <w:divsChild>
        <w:div w:id="598872403">
          <w:marLeft w:val="0"/>
          <w:marRight w:val="0"/>
          <w:marTop w:val="0"/>
          <w:marBottom w:val="0"/>
          <w:divBdr>
            <w:top w:val="none" w:sz="0" w:space="0" w:color="auto"/>
            <w:left w:val="none" w:sz="0" w:space="0" w:color="auto"/>
            <w:bottom w:val="none" w:sz="0" w:space="0" w:color="auto"/>
            <w:right w:val="none" w:sz="0" w:space="0" w:color="auto"/>
          </w:divBdr>
          <w:divsChild>
            <w:div w:id="1656912002">
              <w:marLeft w:val="0"/>
              <w:marRight w:val="0"/>
              <w:marTop w:val="0"/>
              <w:marBottom w:val="0"/>
              <w:divBdr>
                <w:top w:val="none" w:sz="0" w:space="0" w:color="auto"/>
                <w:left w:val="none" w:sz="0" w:space="0" w:color="auto"/>
                <w:bottom w:val="none" w:sz="0" w:space="0" w:color="auto"/>
                <w:right w:val="none" w:sz="0" w:space="0" w:color="auto"/>
              </w:divBdr>
            </w:div>
            <w:div w:id="829642208">
              <w:marLeft w:val="0"/>
              <w:marRight w:val="0"/>
              <w:marTop w:val="0"/>
              <w:marBottom w:val="0"/>
              <w:divBdr>
                <w:top w:val="none" w:sz="0" w:space="0" w:color="auto"/>
                <w:left w:val="none" w:sz="0" w:space="0" w:color="auto"/>
                <w:bottom w:val="none" w:sz="0" w:space="0" w:color="auto"/>
                <w:right w:val="none" w:sz="0" w:space="0" w:color="auto"/>
              </w:divBdr>
            </w:div>
            <w:div w:id="291715615">
              <w:marLeft w:val="0"/>
              <w:marRight w:val="0"/>
              <w:marTop w:val="0"/>
              <w:marBottom w:val="0"/>
              <w:divBdr>
                <w:top w:val="none" w:sz="0" w:space="0" w:color="auto"/>
                <w:left w:val="none" w:sz="0" w:space="0" w:color="auto"/>
                <w:bottom w:val="none" w:sz="0" w:space="0" w:color="auto"/>
                <w:right w:val="none" w:sz="0" w:space="0" w:color="auto"/>
              </w:divBdr>
            </w:div>
            <w:div w:id="1100418018">
              <w:marLeft w:val="0"/>
              <w:marRight w:val="0"/>
              <w:marTop w:val="0"/>
              <w:marBottom w:val="0"/>
              <w:divBdr>
                <w:top w:val="none" w:sz="0" w:space="0" w:color="auto"/>
                <w:left w:val="none" w:sz="0" w:space="0" w:color="auto"/>
                <w:bottom w:val="none" w:sz="0" w:space="0" w:color="auto"/>
                <w:right w:val="none" w:sz="0" w:space="0" w:color="auto"/>
              </w:divBdr>
            </w:div>
            <w:div w:id="1649169999">
              <w:marLeft w:val="0"/>
              <w:marRight w:val="0"/>
              <w:marTop w:val="0"/>
              <w:marBottom w:val="0"/>
              <w:divBdr>
                <w:top w:val="none" w:sz="0" w:space="0" w:color="auto"/>
                <w:left w:val="none" w:sz="0" w:space="0" w:color="auto"/>
                <w:bottom w:val="none" w:sz="0" w:space="0" w:color="auto"/>
                <w:right w:val="none" w:sz="0" w:space="0" w:color="auto"/>
              </w:divBdr>
            </w:div>
            <w:div w:id="1224559715">
              <w:marLeft w:val="0"/>
              <w:marRight w:val="0"/>
              <w:marTop w:val="0"/>
              <w:marBottom w:val="0"/>
              <w:divBdr>
                <w:top w:val="none" w:sz="0" w:space="0" w:color="auto"/>
                <w:left w:val="none" w:sz="0" w:space="0" w:color="auto"/>
                <w:bottom w:val="none" w:sz="0" w:space="0" w:color="auto"/>
                <w:right w:val="none" w:sz="0" w:space="0" w:color="auto"/>
              </w:divBdr>
            </w:div>
            <w:div w:id="326635144">
              <w:marLeft w:val="0"/>
              <w:marRight w:val="0"/>
              <w:marTop w:val="0"/>
              <w:marBottom w:val="0"/>
              <w:divBdr>
                <w:top w:val="none" w:sz="0" w:space="0" w:color="auto"/>
                <w:left w:val="none" w:sz="0" w:space="0" w:color="auto"/>
                <w:bottom w:val="none" w:sz="0" w:space="0" w:color="auto"/>
                <w:right w:val="none" w:sz="0" w:space="0" w:color="auto"/>
              </w:divBdr>
            </w:div>
            <w:div w:id="234901787">
              <w:marLeft w:val="0"/>
              <w:marRight w:val="0"/>
              <w:marTop w:val="0"/>
              <w:marBottom w:val="0"/>
              <w:divBdr>
                <w:top w:val="none" w:sz="0" w:space="0" w:color="auto"/>
                <w:left w:val="none" w:sz="0" w:space="0" w:color="auto"/>
                <w:bottom w:val="none" w:sz="0" w:space="0" w:color="auto"/>
                <w:right w:val="none" w:sz="0" w:space="0" w:color="auto"/>
              </w:divBdr>
            </w:div>
            <w:div w:id="112024037">
              <w:marLeft w:val="0"/>
              <w:marRight w:val="0"/>
              <w:marTop w:val="0"/>
              <w:marBottom w:val="0"/>
              <w:divBdr>
                <w:top w:val="none" w:sz="0" w:space="0" w:color="auto"/>
                <w:left w:val="none" w:sz="0" w:space="0" w:color="auto"/>
                <w:bottom w:val="none" w:sz="0" w:space="0" w:color="auto"/>
                <w:right w:val="none" w:sz="0" w:space="0" w:color="auto"/>
              </w:divBdr>
            </w:div>
            <w:div w:id="1160542546">
              <w:marLeft w:val="0"/>
              <w:marRight w:val="0"/>
              <w:marTop w:val="0"/>
              <w:marBottom w:val="0"/>
              <w:divBdr>
                <w:top w:val="none" w:sz="0" w:space="0" w:color="auto"/>
                <w:left w:val="none" w:sz="0" w:space="0" w:color="auto"/>
                <w:bottom w:val="none" w:sz="0" w:space="0" w:color="auto"/>
                <w:right w:val="none" w:sz="0" w:space="0" w:color="auto"/>
              </w:divBdr>
            </w:div>
            <w:div w:id="1822038442">
              <w:marLeft w:val="0"/>
              <w:marRight w:val="0"/>
              <w:marTop w:val="0"/>
              <w:marBottom w:val="0"/>
              <w:divBdr>
                <w:top w:val="none" w:sz="0" w:space="0" w:color="auto"/>
                <w:left w:val="none" w:sz="0" w:space="0" w:color="auto"/>
                <w:bottom w:val="none" w:sz="0" w:space="0" w:color="auto"/>
                <w:right w:val="none" w:sz="0" w:space="0" w:color="auto"/>
              </w:divBdr>
            </w:div>
            <w:div w:id="658117735">
              <w:marLeft w:val="0"/>
              <w:marRight w:val="0"/>
              <w:marTop w:val="0"/>
              <w:marBottom w:val="0"/>
              <w:divBdr>
                <w:top w:val="none" w:sz="0" w:space="0" w:color="auto"/>
                <w:left w:val="none" w:sz="0" w:space="0" w:color="auto"/>
                <w:bottom w:val="none" w:sz="0" w:space="0" w:color="auto"/>
                <w:right w:val="none" w:sz="0" w:space="0" w:color="auto"/>
              </w:divBdr>
            </w:div>
            <w:div w:id="787773570">
              <w:marLeft w:val="0"/>
              <w:marRight w:val="0"/>
              <w:marTop w:val="0"/>
              <w:marBottom w:val="0"/>
              <w:divBdr>
                <w:top w:val="none" w:sz="0" w:space="0" w:color="auto"/>
                <w:left w:val="none" w:sz="0" w:space="0" w:color="auto"/>
                <w:bottom w:val="none" w:sz="0" w:space="0" w:color="auto"/>
                <w:right w:val="none" w:sz="0" w:space="0" w:color="auto"/>
              </w:divBdr>
            </w:div>
            <w:div w:id="1205293053">
              <w:marLeft w:val="0"/>
              <w:marRight w:val="0"/>
              <w:marTop w:val="0"/>
              <w:marBottom w:val="0"/>
              <w:divBdr>
                <w:top w:val="none" w:sz="0" w:space="0" w:color="auto"/>
                <w:left w:val="none" w:sz="0" w:space="0" w:color="auto"/>
                <w:bottom w:val="none" w:sz="0" w:space="0" w:color="auto"/>
                <w:right w:val="none" w:sz="0" w:space="0" w:color="auto"/>
              </w:divBdr>
            </w:div>
            <w:div w:id="911699785">
              <w:marLeft w:val="0"/>
              <w:marRight w:val="0"/>
              <w:marTop w:val="0"/>
              <w:marBottom w:val="0"/>
              <w:divBdr>
                <w:top w:val="none" w:sz="0" w:space="0" w:color="auto"/>
                <w:left w:val="none" w:sz="0" w:space="0" w:color="auto"/>
                <w:bottom w:val="none" w:sz="0" w:space="0" w:color="auto"/>
                <w:right w:val="none" w:sz="0" w:space="0" w:color="auto"/>
              </w:divBdr>
            </w:div>
            <w:div w:id="1919972106">
              <w:marLeft w:val="0"/>
              <w:marRight w:val="0"/>
              <w:marTop w:val="0"/>
              <w:marBottom w:val="0"/>
              <w:divBdr>
                <w:top w:val="none" w:sz="0" w:space="0" w:color="auto"/>
                <w:left w:val="none" w:sz="0" w:space="0" w:color="auto"/>
                <w:bottom w:val="none" w:sz="0" w:space="0" w:color="auto"/>
                <w:right w:val="none" w:sz="0" w:space="0" w:color="auto"/>
              </w:divBdr>
            </w:div>
            <w:div w:id="68960913">
              <w:marLeft w:val="0"/>
              <w:marRight w:val="0"/>
              <w:marTop w:val="0"/>
              <w:marBottom w:val="0"/>
              <w:divBdr>
                <w:top w:val="none" w:sz="0" w:space="0" w:color="auto"/>
                <w:left w:val="none" w:sz="0" w:space="0" w:color="auto"/>
                <w:bottom w:val="none" w:sz="0" w:space="0" w:color="auto"/>
                <w:right w:val="none" w:sz="0" w:space="0" w:color="auto"/>
              </w:divBdr>
            </w:div>
            <w:div w:id="156664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62463">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9261853">
      <w:bodyDiv w:val="1"/>
      <w:marLeft w:val="0"/>
      <w:marRight w:val="0"/>
      <w:marTop w:val="0"/>
      <w:marBottom w:val="0"/>
      <w:divBdr>
        <w:top w:val="none" w:sz="0" w:space="0" w:color="auto"/>
        <w:left w:val="none" w:sz="0" w:space="0" w:color="auto"/>
        <w:bottom w:val="none" w:sz="0" w:space="0" w:color="auto"/>
        <w:right w:val="none" w:sz="0" w:space="0" w:color="auto"/>
      </w:divBdr>
    </w:div>
    <w:div w:id="676274880">
      <w:bodyDiv w:val="1"/>
      <w:marLeft w:val="0"/>
      <w:marRight w:val="0"/>
      <w:marTop w:val="0"/>
      <w:marBottom w:val="0"/>
      <w:divBdr>
        <w:top w:val="none" w:sz="0" w:space="0" w:color="auto"/>
        <w:left w:val="none" w:sz="0" w:space="0" w:color="auto"/>
        <w:bottom w:val="none" w:sz="0" w:space="0" w:color="auto"/>
        <w:right w:val="none" w:sz="0" w:space="0" w:color="auto"/>
      </w:divBdr>
    </w:div>
    <w:div w:id="677344047">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05567303">
      <w:bodyDiv w:val="1"/>
      <w:marLeft w:val="0"/>
      <w:marRight w:val="0"/>
      <w:marTop w:val="0"/>
      <w:marBottom w:val="0"/>
      <w:divBdr>
        <w:top w:val="none" w:sz="0" w:space="0" w:color="auto"/>
        <w:left w:val="none" w:sz="0" w:space="0" w:color="auto"/>
        <w:bottom w:val="none" w:sz="0" w:space="0" w:color="auto"/>
        <w:right w:val="none" w:sz="0" w:space="0" w:color="auto"/>
      </w:divBdr>
      <w:divsChild>
        <w:div w:id="1536774561">
          <w:marLeft w:val="0"/>
          <w:marRight w:val="0"/>
          <w:marTop w:val="0"/>
          <w:marBottom w:val="0"/>
          <w:divBdr>
            <w:top w:val="none" w:sz="0" w:space="0" w:color="auto"/>
            <w:left w:val="none" w:sz="0" w:space="0" w:color="auto"/>
            <w:bottom w:val="none" w:sz="0" w:space="0" w:color="auto"/>
            <w:right w:val="none" w:sz="0" w:space="0" w:color="auto"/>
          </w:divBdr>
        </w:div>
      </w:divsChild>
    </w:div>
    <w:div w:id="715399057">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5033471">
      <w:bodyDiv w:val="1"/>
      <w:marLeft w:val="0"/>
      <w:marRight w:val="0"/>
      <w:marTop w:val="0"/>
      <w:marBottom w:val="0"/>
      <w:divBdr>
        <w:top w:val="none" w:sz="0" w:space="0" w:color="auto"/>
        <w:left w:val="none" w:sz="0" w:space="0" w:color="auto"/>
        <w:bottom w:val="none" w:sz="0" w:space="0" w:color="auto"/>
        <w:right w:val="none" w:sz="0" w:space="0" w:color="auto"/>
      </w:divBdr>
    </w:div>
    <w:div w:id="726879549">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38477503">
      <w:bodyDiv w:val="1"/>
      <w:marLeft w:val="0"/>
      <w:marRight w:val="0"/>
      <w:marTop w:val="0"/>
      <w:marBottom w:val="0"/>
      <w:divBdr>
        <w:top w:val="none" w:sz="0" w:space="0" w:color="auto"/>
        <w:left w:val="none" w:sz="0" w:space="0" w:color="auto"/>
        <w:bottom w:val="none" w:sz="0" w:space="0" w:color="auto"/>
        <w:right w:val="none" w:sz="0" w:space="0" w:color="auto"/>
      </w:divBdr>
      <w:divsChild>
        <w:div w:id="2137136351">
          <w:marLeft w:val="0"/>
          <w:marRight w:val="0"/>
          <w:marTop w:val="240"/>
          <w:marBottom w:val="0"/>
          <w:divBdr>
            <w:top w:val="none" w:sz="0" w:space="0" w:color="auto"/>
            <w:left w:val="none" w:sz="0" w:space="0" w:color="auto"/>
            <w:bottom w:val="none" w:sz="0" w:space="0" w:color="auto"/>
            <w:right w:val="none" w:sz="0" w:space="0" w:color="auto"/>
          </w:divBdr>
        </w:div>
      </w:divsChild>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4132618">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0838823">
      <w:bodyDiv w:val="1"/>
      <w:marLeft w:val="0"/>
      <w:marRight w:val="0"/>
      <w:marTop w:val="0"/>
      <w:marBottom w:val="0"/>
      <w:divBdr>
        <w:top w:val="none" w:sz="0" w:space="0" w:color="auto"/>
        <w:left w:val="none" w:sz="0" w:space="0" w:color="auto"/>
        <w:bottom w:val="none" w:sz="0" w:space="0" w:color="auto"/>
        <w:right w:val="none" w:sz="0" w:space="0" w:color="auto"/>
      </w:divBdr>
      <w:divsChild>
        <w:div w:id="1922374566">
          <w:marLeft w:val="0"/>
          <w:marRight w:val="0"/>
          <w:marTop w:val="240"/>
          <w:marBottom w:val="0"/>
          <w:divBdr>
            <w:top w:val="none" w:sz="0" w:space="0" w:color="auto"/>
            <w:left w:val="none" w:sz="0" w:space="0" w:color="auto"/>
            <w:bottom w:val="none" w:sz="0" w:space="0" w:color="auto"/>
            <w:right w:val="none" w:sz="0" w:space="0" w:color="auto"/>
          </w:divBdr>
        </w:div>
        <w:div w:id="1267615967">
          <w:marLeft w:val="0"/>
          <w:marRight w:val="0"/>
          <w:marTop w:val="240"/>
          <w:marBottom w:val="0"/>
          <w:divBdr>
            <w:top w:val="none" w:sz="0" w:space="0" w:color="auto"/>
            <w:left w:val="none" w:sz="0" w:space="0" w:color="auto"/>
            <w:bottom w:val="none" w:sz="0" w:space="0" w:color="auto"/>
            <w:right w:val="none" w:sz="0" w:space="0" w:color="auto"/>
          </w:divBdr>
        </w:div>
        <w:div w:id="1073355922">
          <w:marLeft w:val="0"/>
          <w:marRight w:val="0"/>
          <w:marTop w:val="240"/>
          <w:marBottom w:val="0"/>
          <w:divBdr>
            <w:top w:val="none" w:sz="0" w:space="0" w:color="auto"/>
            <w:left w:val="none" w:sz="0" w:space="0" w:color="auto"/>
            <w:bottom w:val="none" w:sz="0" w:space="0" w:color="auto"/>
            <w:right w:val="none" w:sz="0" w:space="0" w:color="auto"/>
          </w:divBdr>
        </w:div>
        <w:div w:id="455221335">
          <w:marLeft w:val="0"/>
          <w:marRight w:val="0"/>
          <w:marTop w:val="240"/>
          <w:marBottom w:val="0"/>
          <w:divBdr>
            <w:top w:val="none" w:sz="0" w:space="0" w:color="auto"/>
            <w:left w:val="none" w:sz="0" w:space="0" w:color="auto"/>
            <w:bottom w:val="none" w:sz="0" w:space="0" w:color="auto"/>
            <w:right w:val="none" w:sz="0" w:space="0" w:color="auto"/>
          </w:divBdr>
        </w:div>
      </w:divsChild>
    </w:div>
    <w:div w:id="762871767">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82042689">
      <w:bodyDiv w:val="1"/>
      <w:marLeft w:val="0"/>
      <w:marRight w:val="0"/>
      <w:marTop w:val="0"/>
      <w:marBottom w:val="0"/>
      <w:divBdr>
        <w:top w:val="none" w:sz="0" w:space="0" w:color="auto"/>
        <w:left w:val="none" w:sz="0" w:space="0" w:color="auto"/>
        <w:bottom w:val="none" w:sz="0" w:space="0" w:color="auto"/>
        <w:right w:val="none" w:sz="0" w:space="0" w:color="auto"/>
      </w:divBdr>
      <w:divsChild>
        <w:div w:id="920261536">
          <w:marLeft w:val="0"/>
          <w:marRight w:val="0"/>
          <w:marTop w:val="0"/>
          <w:marBottom w:val="120"/>
          <w:divBdr>
            <w:top w:val="single" w:sz="6" w:space="0" w:color="auto"/>
            <w:left w:val="single" w:sz="24" w:space="0" w:color="auto"/>
            <w:bottom w:val="single" w:sz="6" w:space="0" w:color="auto"/>
            <w:right w:val="single" w:sz="6" w:space="0" w:color="auto"/>
          </w:divBdr>
        </w:div>
        <w:div w:id="1708331166">
          <w:marLeft w:val="0"/>
          <w:marRight w:val="0"/>
          <w:marTop w:val="0"/>
          <w:marBottom w:val="120"/>
          <w:divBdr>
            <w:top w:val="single" w:sz="6" w:space="0" w:color="auto"/>
            <w:left w:val="single" w:sz="24" w:space="0" w:color="auto"/>
            <w:bottom w:val="single" w:sz="6" w:space="0" w:color="auto"/>
            <w:right w:val="single" w:sz="6" w:space="0" w:color="auto"/>
          </w:divBdr>
        </w:div>
        <w:div w:id="553658992">
          <w:marLeft w:val="0"/>
          <w:marRight w:val="0"/>
          <w:marTop w:val="0"/>
          <w:marBottom w:val="120"/>
          <w:divBdr>
            <w:top w:val="single" w:sz="6" w:space="0" w:color="auto"/>
            <w:left w:val="single" w:sz="24" w:space="0" w:color="auto"/>
            <w:bottom w:val="single" w:sz="6" w:space="0" w:color="auto"/>
            <w:right w:val="single" w:sz="6" w:space="0" w:color="auto"/>
          </w:divBdr>
        </w:div>
      </w:divsChild>
    </w:div>
    <w:div w:id="787941646">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799807525">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12135777">
      <w:bodyDiv w:val="1"/>
      <w:marLeft w:val="0"/>
      <w:marRight w:val="0"/>
      <w:marTop w:val="0"/>
      <w:marBottom w:val="0"/>
      <w:divBdr>
        <w:top w:val="none" w:sz="0" w:space="0" w:color="auto"/>
        <w:left w:val="none" w:sz="0" w:space="0" w:color="auto"/>
        <w:bottom w:val="none" w:sz="0" w:space="0" w:color="auto"/>
        <w:right w:val="none" w:sz="0" w:space="0" w:color="auto"/>
      </w:divBdr>
    </w:div>
    <w:div w:id="816604174">
      <w:bodyDiv w:val="1"/>
      <w:marLeft w:val="0"/>
      <w:marRight w:val="0"/>
      <w:marTop w:val="0"/>
      <w:marBottom w:val="0"/>
      <w:divBdr>
        <w:top w:val="none" w:sz="0" w:space="0" w:color="auto"/>
        <w:left w:val="none" w:sz="0" w:space="0" w:color="auto"/>
        <w:bottom w:val="none" w:sz="0" w:space="0" w:color="auto"/>
        <w:right w:val="none" w:sz="0" w:space="0" w:color="auto"/>
      </w:divBdr>
      <w:divsChild>
        <w:div w:id="1645357052">
          <w:marLeft w:val="0"/>
          <w:marRight w:val="0"/>
          <w:marTop w:val="240"/>
          <w:marBottom w:val="0"/>
          <w:divBdr>
            <w:top w:val="none" w:sz="0" w:space="0" w:color="auto"/>
            <w:left w:val="none" w:sz="0" w:space="0" w:color="auto"/>
            <w:bottom w:val="none" w:sz="0" w:space="0" w:color="auto"/>
            <w:right w:val="none" w:sz="0" w:space="0" w:color="auto"/>
          </w:divBdr>
        </w:div>
        <w:div w:id="2062047065">
          <w:marLeft w:val="0"/>
          <w:marRight w:val="0"/>
          <w:marTop w:val="240"/>
          <w:marBottom w:val="0"/>
          <w:divBdr>
            <w:top w:val="none" w:sz="0" w:space="0" w:color="auto"/>
            <w:left w:val="none" w:sz="0" w:space="0" w:color="auto"/>
            <w:bottom w:val="none" w:sz="0" w:space="0" w:color="auto"/>
            <w:right w:val="none" w:sz="0" w:space="0" w:color="auto"/>
          </w:divBdr>
        </w:div>
        <w:div w:id="44255387">
          <w:marLeft w:val="0"/>
          <w:marRight w:val="0"/>
          <w:marTop w:val="240"/>
          <w:marBottom w:val="0"/>
          <w:divBdr>
            <w:top w:val="none" w:sz="0" w:space="0" w:color="auto"/>
            <w:left w:val="none" w:sz="0" w:space="0" w:color="auto"/>
            <w:bottom w:val="none" w:sz="0" w:space="0" w:color="auto"/>
            <w:right w:val="none" w:sz="0" w:space="0" w:color="auto"/>
          </w:divBdr>
        </w:div>
        <w:div w:id="1901017060">
          <w:marLeft w:val="0"/>
          <w:marRight w:val="0"/>
          <w:marTop w:val="240"/>
          <w:marBottom w:val="0"/>
          <w:divBdr>
            <w:top w:val="none" w:sz="0" w:space="0" w:color="auto"/>
            <w:left w:val="none" w:sz="0" w:space="0" w:color="auto"/>
            <w:bottom w:val="none" w:sz="0" w:space="0" w:color="auto"/>
            <w:right w:val="none" w:sz="0" w:space="0" w:color="auto"/>
          </w:divBdr>
        </w:div>
      </w:divsChild>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75242071">
      <w:bodyDiv w:val="1"/>
      <w:marLeft w:val="0"/>
      <w:marRight w:val="0"/>
      <w:marTop w:val="0"/>
      <w:marBottom w:val="0"/>
      <w:divBdr>
        <w:top w:val="none" w:sz="0" w:space="0" w:color="auto"/>
        <w:left w:val="none" w:sz="0" w:space="0" w:color="auto"/>
        <w:bottom w:val="none" w:sz="0" w:space="0" w:color="auto"/>
        <w:right w:val="none" w:sz="0" w:space="0" w:color="auto"/>
      </w:divBdr>
      <w:divsChild>
        <w:div w:id="802191927">
          <w:marLeft w:val="0"/>
          <w:marRight w:val="0"/>
          <w:marTop w:val="0"/>
          <w:marBottom w:val="0"/>
          <w:divBdr>
            <w:top w:val="none" w:sz="0" w:space="0" w:color="auto"/>
            <w:left w:val="none" w:sz="0" w:space="0" w:color="auto"/>
            <w:bottom w:val="none" w:sz="0" w:space="0" w:color="auto"/>
            <w:right w:val="none" w:sz="0" w:space="0" w:color="auto"/>
          </w:divBdr>
          <w:divsChild>
            <w:div w:id="1629580210">
              <w:marLeft w:val="0"/>
              <w:marRight w:val="0"/>
              <w:marTop w:val="0"/>
              <w:marBottom w:val="0"/>
              <w:divBdr>
                <w:top w:val="none" w:sz="0" w:space="0" w:color="auto"/>
                <w:left w:val="none" w:sz="0" w:space="0" w:color="auto"/>
                <w:bottom w:val="none" w:sz="0" w:space="0" w:color="auto"/>
                <w:right w:val="none" w:sz="0" w:space="0" w:color="auto"/>
              </w:divBdr>
              <w:divsChild>
                <w:div w:id="216472490">
                  <w:marLeft w:val="0"/>
                  <w:marRight w:val="0"/>
                  <w:marTop w:val="0"/>
                  <w:marBottom w:val="0"/>
                  <w:divBdr>
                    <w:top w:val="none" w:sz="0" w:space="0" w:color="auto"/>
                    <w:left w:val="none" w:sz="0" w:space="0" w:color="auto"/>
                    <w:bottom w:val="none" w:sz="0" w:space="0" w:color="auto"/>
                    <w:right w:val="none" w:sz="0" w:space="0" w:color="auto"/>
                  </w:divBdr>
                </w:div>
              </w:divsChild>
            </w:div>
            <w:div w:id="246768291">
              <w:marLeft w:val="0"/>
              <w:marRight w:val="0"/>
              <w:marTop w:val="0"/>
              <w:marBottom w:val="0"/>
              <w:divBdr>
                <w:top w:val="none" w:sz="0" w:space="0" w:color="auto"/>
                <w:left w:val="none" w:sz="0" w:space="0" w:color="auto"/>
                <w:bottom w:val="none" w:sz="0" w:space="0" w:color="auto"/>
                <w:right w:val="none" w:sz="0" w:space="0" w:color="auto"/>
              </w:divBdr>
              <w:divsChild>
                <w:div w:id="1621645428">
                  <w:marLeft w:val="0"/>
                  <w:marRight w:val="0"/>
                  <w:marTop w:val="0"/>
                  <w:marBottom w:val="0"/>
                  <w:divBdr>
                    <w:top w:val="none" w:sz="0" w:space="0" w:color="auto"/>
                    <w:left w:val="none" w:sz="0" w:space="0" w:color="auto"/>
                    <w:bottom w:val="none" w:sz="0" w:space="0" w:color="auto"/>
                    <w:right w:val="none" w:sz="0" w:space="0" w:color="auto"/>
                  </w:divBdr>
                </w:div>
              </w:divsChild>
            </w:div>
            <w:div w:id="758449500">
              <w:marLeft w:val="0"/>
              <w:marRight w:val="0"/>
              <w:marTop w:val="0"/>
              <w:marBottom w:val="0"/>
              <w:divBdr>
                <w:top w:val="none" w:sz="0" w:space="0" w:color="auto"/>
                <w:left w:val="none" w:sz="0" w:space="0" w:color="auto"/>
                <w:bottom w:val="none" w:sz="0" w:space="0" w:color="auto"/>
                <w:right w:val="none" w:sz="0" w:space="0" w:color="auto"/>
              </w:divBdr>
              <w:divsChild>
                <w:div w:id="139732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371197">
      <w:bodyDiv w:val="1"/>
      <w:marLeft w:val="0"/>
      <w:marRight w:val="0"/>
      <w:marTop w:val="0"/>
      <w:marBottom w:val="0"/>
      <w:divBdr>
        <w:top w:val="none" w:sz="0" w:space="0" w:color="auto"/>
        <w:left w:val="none" w:sz="0" w:space="0" w:color="auto"/>
        <w:bottom w:val="none" w:sz="0" w:space="0" w:color="auto"/>
        <w:right w:val="none" w:sz="0" w:space="0" w:color="auto"/>
      </w:divBdr>
    </w:div>
    <w:div w:id="903951431">
      <w:bodyDiv w:val="1"/>
      <w:marLeft w:val="0"/>
      <w:marRight w:val="0"/>
      <w:marTop w:val="0"/>
      <w:marBottom w:val="0"/>
      <w:divBdr>
        <w:top w:val="none" w:sz="0" w:space="0" w:color="auto"/>
        <w:left w:val="none" w:sz="0" w:space="0" w:color="auto"/>
        <w:bottom w:val="none" w:sz="0" w:space="0" w:color="auto"/>
        <w:right w:val="none" w:sz="0" w:space="0" w:color="auto"/>
      </w:divBdr>
      <w:divsChild>
        <w:div w:id="1069419345">
          <w:marLeft w:val="0"/>
          <w:marRight w:val="0"/>
          <w:marTop w:val="0"/>
          <w:marBottom w:val="0"/>
          <w:divBdr>
            <w:top w:val="none" w:sz="0" w:space="0" w:color="auto"/>
            <w:left w:val="none" w:sz="0" w:space="0" w:color="auto"/>
            <w:bottom w:val="none" w:sz="0" w:space="0" w:color="auto"/>
            <w:right w:val="none" w:sz="0" w:space="0" w:color="auto"/>
          </w:divBdr>
          <w:divsChild>
            <w:div w:id="1039667750">
              <w:marLeft w:val="0"/>
              <w:marRight w:val="0"/>
              <w:marTop w:val="0"/>
              <w:marBottom w:val="0"/>
              <w:divBdr>
                <w:top w:val="none" w:sz="0" w:space="0" w:color="auto"/>
                <w:left w:val="none" w:sz="0" w:space="0" w:color="auto"/>
                <w:bottom w:val="none" w:sz="0" w:space="0" w:color="auto"/>
                <w:right w:val="none" w:sz="0" w:space="0" w:color="auto"/>
              </w:divBdr>
            </w:div>
            <w:div w:id="1055197183">
              <w:marLeft w:val="0"/>
              <w:marRight w:val="0"/>
              <w:marTop w:val="0"/>
              <w:marBottom w:val="0"/>
              <w:divBdr>
                <w:top w:val="none" w:sz="0" w:space="0" w:color="auto"/>
                <w:left w:val="none" w:sz="0" w:space="0" w:color="auto"/>
                <w:bottom w:val="none" w:sz="0" w:space="0" w:color="auto"/>
                <w:right w:val="none" w:sz="0" w:space="0" w:color="auto"/>
              </w:divBdr>
            </w:div>
            <w:div w:id="1162115203">
              <w:marLeft w:val="0"/>
              <w:marRight w:val="0"/>
              <w:marTop w:val="0"/>
              <w:marBottom w:val="0"/>
              <w:divBdr>
                <w:top w:val="none" w:sz="0" w:space="0" w:color="auto"/>
                <w:left w:val="none" w:sz="0" w:space="0" w:color="auto"/>
                <w:bottom w:val="none" w:sz="0" w:space="0" w:color="auto"/>
                <w:right w:val="none" w:sz="0" w:space="0" w:color="auto"/>
              </w:divBdr>
            </w:div>
            <w:div w:id="1858810383">
              <w:marLeft w:val="0"/>
              <w:marRight w:val="0"/>
              <w:marTop w:val="0"/>
              <w:marBottom w:val="0"/>
              <w:divBdr>
                <w:top w:val="none" w:sz="0" w:space="0" w:color="auto"/>
                <w:left w:val="none" w:sz="0" w:space="0" w:color="auto"/>
                <w:bottom w:val="none" w:sz="0" w:space="0" w:color="auto"/>
                <w:right w:val="none" w:sz="0" w:space="0" w:color="auto"/>
              </w:divBdr>
            </w:div>
            <w:div w:id="2015841610">
              <w:marLeft w:val="0"/>
              <w:marRight w:val="0"/>
              <w:marTop w:val="0"/>
              <w:marBottom w:val="0"/>
              <w:divBdr>
                <w:top w:val="none" w:sz="0" w:space="0" w:color="auto"/>
                <w:left w:val="none" w:sz="0" w:space="0" w:color="auto"/>
                <w:bottom w:val="none" w:sz="0" w:space="0" w:color="auto"/>
                <w:right w:val="none" w:sz="0" w:space="0" w:color="auto"/>
              </w:divBdr>
            </w:div>
            <w:div w:id="1049453487">
              <w:marLeft w:val="0"/>
              <w:marRight w:val="0"/>
              <w:marTop w:val="0"/>
              <w:marBottom w:val="0"/>
              <w:divBdr>
                <w:top w:val="none" w:sz="0" w:space="0" w:color="auto"/>
                <w:left w:val="none" w:sz="0" w:space="0" w:color="auto"/>
                <w:bottom w:val="none" w:sz="0" w:space="0" w:color="auto"/>
                <w:right w:val="none" w:sz="0" w:space="0" w:color="auto"/>
              </w:divBdr>
            </w:div>
            <w:div w:id="1694261005">
              <w:marLeft w:val="0"/>
              <w:marRight w:val="0"/>
              <w:marTop w:val="0"/>
              <w:marBottom w:val="0"/>
              <w:divBdr>
                <w:top w:val="none" w:sz="0" w:space="0" w:color="auto"/>
                <w:left w:val="none" w:sz="0" w:space="0" w:color="auto"/>
                <w:bottom w:val="none" w:sz="0" w:space="0" w:color="auto"/>
                <w:right w:val="none" w:sz="0" w:space="0" w:color="auto"/>
              </w:divBdr>
            </w:div>
            <w:div w:id="732697046">
              <w:marLeft w:val="0"/>
              <w:marRight w:val="0"/>
              <w:marTop w:val="0"/>
              <w:marBottom w:val="0"/>
              <w:divBdr>
                <w:top w:val="none" w:sz="0" w:space="0" w:color="auto"/>
                <w:left w:val="none" w:sz="0" w:space="0" w:color="auto"/>
                <w:bottom w:val="none" w:sz="0" w:space="0" w:color="auto"/>
                <w:right w:val="none" w:sz="0" w:space="0" w:color="auto"/>
              </w:divBdr>
            </w:div>
            <w:div w:id="1268779901">
              <w:marLeft w:val="0"/>
              <w:marRight w:val="0"/>
              <w:marTop w:val="0"/>
              <w:marBottom w:val="0"/>
              <w:divBdr>
                <w:top w:val="none" w:sz="0" w:space="0" w:color="auto"/>
                <w:left w:val="none" w:sz="0" w:space="0" w:color="auto"/>
                <w:bottom w:val="none" w:sz="0" w:space="0" w:color="auto"/>
                <w:right w:val="none" w:sz="0" w:space="0" w:color="auto"/>
              </w:divBdr>
            </w:div>
            <w:div w:id="1471938746">
              <w:marLeft w:val="0"/>
              <w:marRight w:val="0"/>
              <w:marTop w:val="0"/>
              <w:marBottom w:val="0"/>
              <w:divBdr>
                <w:top w:val="none" w:sz="0" w:space="0" w:color="auto"/>
                <w:left w:val="none" w:sz="0" w:space="0" w:color="auto"/>
                <w:bottom w:val="none" w:sz="0" w:space="0" w:color="auto"/>
                <w:right w:val="none" w:sz="0" w:space="0" w:color="auto"/>
              </w:divBdr>
            </w:div>
            <w:div w:id="1553226776">
              <w:marLeft w:val="0"/>
              <w:marRight w:val="0"/>
              <w:marTop w:val="0"/>
              <w:marBottom w:val="0"/>
              <w:divBdr>
                <w:top w:val="none" w:sz="0" w:space="0" w:color="auto"/>
                <w:left w:val="none" w:sz="0" w:space="0" w:color="auto"/>
                <w:bottom w:val="none" w:sz="0" w:space="0" w:color="auto"/>
                <w:right w:val="none" w:sz="0" w:space="0" w:color="auto"/>
              </w:divBdr>
            </w:div>
            <w:div w:id="356472837">
              <w:marLeft w:val="0"/>
              <w:marRight w:val="0"/>
              <w:marTop w:val="0"/>
              <w:marBottom w:val="0"/>
              <w:divBdr>
                <w:top w:val="none" w:sz="0" w:space="0" w:color="auto"/>
                <w:left w:val="none" w:sz="0" w:space="0" w:color="auto"/>
                <w:bottom w:val="none" w:sz="0" w:space="0" w:color="auto"/>
                <w:right w:val="none" w:sz="0" w:space="0" w:color="auto"/>
              </w:divBdr>
            </w:div>
            <w:div w:id="1635402991">
              <w:marLeft w:val="0"/>
              <w:marRight w:val="0"/>
              <w:marTop w:val="0"/>
              <w:marBottom w:val="0"/>
              <w:divBdr>
                <w:top w:val="none" w:sz="0" w:space="0" w:color="auto"/>
                <w:left w:val="none" w:sz="0" w:space="0" w:color="auto"/>
                <w:bottom w:val="none" w:sz="0" w:space="0" w:color="auto"/>
                <w:right w:val="none" w:sz="0" w:space="0" w:color="auto"/>
              </w:divBdr>
            </w:div>
            <w:div w:id="773129808">
              <w:marLeft w:val="0"/>
              <w:marRight w:val="0"/>
              <w:marTop w:val="0"/>
              <w:marBottom w:val="0"/>
              <w:divBdr>
                <w:top w:val="none" w:sz="0" w:space="0" w:color="auto"/>
                <w:left w:val="none" w:sz="0" w:space="0" w:color="auto"/>
                <w:bottom w:val="none" w:sz="0" w:space="0" w:color="auto"/>
                <w:right w:val="none" w:sz="0" w:space="0" w:color="auto"/>
              </w:divBdr>
            </w:div>
            <w:div w:id="1073043903">
              <w:marLeft w:val="0"/>
              <w:marRight w:val="0"/>
              <w:marTop w:val="0"/>
              <w:marBottom w:val="0"/>
              <w:divBdr>
                <w:top w:val="none" w:sz="0" w:space="0" w:color="auto"/>
                <w:left w:val="none" w:sz="0" w:space="0" w:color="auto"/>
                <w:bottom w:val="none" w:sz="0" w:space="0" w:color="auto"/>
                <w:right w:val="none" w:sz="0" w:space="0" w:color="auto"/>
              </w:divBdr>
            </w:div>
            <w:div w:id="423503513">
              <w:marLeft w:val="0"/>
              <w:marRight w:val="0"/>
              <w:marTop w:val="0"/>
              <w:marBottom w:val="0"/>
              <w:divBdr>
                <w:top w:val="none" w:sz="0" w:space="0" w:color="auto"/>
                <w:left w:val="none" w:sz="0" w:space="0" w:color="auto"/>
                <w:bottom w:val="none" w:sz="0" w:space="0" w:color="auto"/>
                <w:right w:val="none" w:sz="0" w:space="0" w:color="auto"/>
              </w:divBdr>
            </w:div>
            <w:div w:id="1620065626">
              <w:marLeft w:val="0"/>
              <w:marRight w:val="0"/>
              <w:marTop w:val="0"/>
              <w:marBottom w:val="0"/>
              <w:divBdr>
                <w:top w:val="none" w:sz="0" w:space="0" w:color="auto"/>
                <w:left w:val="none" w:sz="0" w:space="0" w:color="auto"/>
                <w:bottom w:val="none" w:sz="0" w:space="0" w:color="auto"/>
                <w:right w:val="none" w:sz="0" w:space="0" w:color="auto"/>
              </w:divBdr>
            </w:div>
            <w:div w:id="88594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943215">
      <w:bodyDiv w:val="1"/>
      <w:marLeft w:val="0"/>
      <w:marRight w:val="0"/>
      <w:marTop w:val="0"/>
      <w:marBottom w:val="0"/>
      <w:divBdr>
        <w:top w:val="none" w:sz="0" w:space="0" w:color="auto"/>
        <w:left w:val="none" w:sz="0" w:space="0" w:color="auto"/>
        <w:bottom w:val="none" w:sz="0" w:space="0" w:color="auto"/>
        <w:right w:val="none" w:sz="0" w:space="0" w:color="auto"/>
      </w:divBdr>
    </w:div>
    <w:div w:id="924992545">
      <w:bodyDiv w:val="1"/>
      <w:marLeft w:val="0"/>
      <w:marRight w:val="0"/>
      <w:marTop w:val="0"/>
      <w:marBottom w:val="0"/>
      <w:divBdr>
        <w:top w:val="none" w:sz="0" w:space="0" w:color="auto"/>
        <w:left w:val="none" w:sz="0" w:space="0" w:color="auto"/>
        <w:bottom w:val="none" w:sz="0" w:space="0" w:color="auto"/>
        <w:right w:val="none" w:sz="0" w:space="0" w:color="auto"/>
      </w:divBdr>
      <w:divsChild>
        <w:div w:id="2080051233">
          <w:marLeft w:val="0"/>
          <w:marRight w:val="0"/>
          <w:marTop w:val="0"/>
          <w:marBottom w:val="120"/>
          <w:divBdr>
            <w:top w:val="single" w:sz="6" w:space="0" w:color="auto"/>
            <w:left w:val="single" w:sz="24" w:space="0" w:color="auto"/>
            <w:bottom w:val="single" w:sz="6" w:space="0" w:color="auto"/>
            <w:right w:val="single" w:sz="6" w:space="0" w:color="auto"/>
          </w:divBdr>
        </w:div>
        <w:div w:id="1191840003">
          <w:marLeft w:val="0"/>
          <w:marRight w:val="0"/>
          <w:marTop w:val="0"/>
          <w:marBottom w:val="120"/>
          <w:divBdr>
            <w:top w:val="single" w:sz="6" w:space="0" w:color="auto"/>
            <w:left w:val="single" w:sz="24" w:space="0" w:color="auto"/>
            <w:bottom w:val="single" w:sz="6" w:space="0" w:color="auto"/>
            <w:right w:val="single" w:sz="6" w:space="0" w:color="auto"/>
          </w:divBdr>
        </w:div>
        <w:div w:id="1188982361">
          <w:marLeft w:val="0"/>
          <w:marRight w:val="0"/>
          <w:marTop w:val="0"/>
          <w:marBottom w:val="120"/>
          <w:divBdr>
            <w:top w:val="single" w:sz="6" w:space="0" w:color="auto"/>
            <w:left w:val="single" w:sz="24" w:space="0" w:color="auto"/>
            <w:bottom w:val="single" w:sz="6" w:space="0" w:color="auto"/>
            <w:right w:val="single" w:sz="6" w:space="0" w:color="auto"/>
          </w:divBdr>
        </w:div>
        <w:div w:id="1252857612">
          <w:marLeft w:val="0"/>
          <w:marRight w:val="0"/>
          <w:marTop w:val="0"/>
          <w:marBottom w:val="120"/>
          <w:divBdr>
            <w:top w:val="single" w:sz="6" w:space="0" w:color="auto"/>
            <w:left w:val="single" w:sz="24" w:space="0" w:color="auto"/>
            <w:bottom w:val="single" w:sz="6" w:space="0" w:color="auto"/>
            <w:right w:val="single" w:sz="6" w:space="0" w:color="auto"/>
          </w:divBdr>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48049899">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3537160">
      <w:bodyDiv w:val="1"/>
      <w:marLeft w:val="0"/>
      <w:marRight w:val="0"/>
      <w:marTop w:val="0"/>
      <w:marBottom w:val="0"/>
      <w:divBdr>
        <w:top w:val="none" w:sz="0" w:space="0" w:color="auto"/>
        <w:left w:val="none" w:sz="0" w:space="0" w:color="auto"/>
        <w:bottom w:val="none" w:sz="0" w:space="0" w:color="auto"/>
        <w:right w:val="none" w:sz="0" w:space="0" w:color="auto"/>
      </w:divBdr>
    </w:div>
    <w:div w:id="966662636">
      <w:bodyDiv w:val="1"/>
      <w:marLeft w:val="0"/>
      <w:marRight w:val="0"/>
      <w:marTop w:val="0"/>
      <w:marBottom w:val="0"/>
      <w:divBdr>
        <w:top w:val="none" w:sz="0" w:space="0" w:color="auto"/>
        <w:left w:val="none" w:sz="0" w:space="0" w:color="auto"/>
        <w:bottom w:val="none" w:sz="0" w:space="0" w:color="auto"/>
        <w:right w:val="none" w:sz="0" w:space="0" w:color="auto"/>
      </w:divBdr>
    </w:div>
    <w:div w:id="983311757">
      <w:bodyDiv w:val="1"/>
      <w:marLeft w:val="0"/>
      <w:marRight w:val="0"/>
      <w:marTop w:val="0"/>
      <w:marBottom w:val="0"/>
      <w:divBdr>
        <w:top w:val="none" w:sz="0" w:space="0" w:color="auto"/>
        <w:left w:val="none" w:sz="0" w:space="0" w:color="auto"/>
        <w:bottom w:val="none" w:sz="0" w:space="0" w:color="auto"/>
        <w:right w:val="none" w:sz="0" w:space="0" w:color="auto"/>
      </w:divBdr>
    </w:div>
    <w:div w:id="989560287">
      <w:bodyDiv w:val="1"/>
      <w:marLeft w:val="0"/>
      <w:marRight w:val="0"/>
      <w:marTop w:val="0"/>
      <w:marBottom w:val="0"/>
      <w:divBdr>
        <w:top w:val="none" w:sz="0" w:space="0" w:color="auto"/>
        <w:left w:val="none" w:sz="0" w:space="0" w:color="auto"/>
        <w:bottom w:val="none" w:sz="0" w:space="0" w:color="auto"/>
        <w:right w:val="none" w:sz="0" w:space="0" w:color="auto"/>
      </w:divBdr>
    </w:div>
    <w:div w:id="992877035">
      <w:bodyDiv w:val="1"/>
      <w:marLeft w:val="0"/>
      <w:marRight w:val="0"/>
      <w:marTop w:val="0"/>
      <w:marBottom w:val="0"/>
      <w:divBdr>
        <w:top w:val="none" w:sz="0" w:space="0" w:color="auto"/>
        <w:left w:val="none" w:sz="0" w:space="0" w:color="auto"/>
        <w:bottom w:val="none" w:sz="0" w:space="0" w:color="auto"/>
        <w:right w:val="none" w:sz="0" w:space="0" w:color="auto"/>
      </w:divBdr>
    </w:div>
    <w:div w:id="1000036229">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05396514">
      <w:bodyDiv w:val="1"/>
      <w:marLeft w:val="0"/>
      <w:marRight w:val="0"/>
      <w:marTop w:val="0"/>
      <w:marBottom w:val="0"/>
      <w:divBdr>
        <w:top w:val="none" w:sz="0" w:space="0" w:color="auto"/>
        <w:left w:val="none" w:sz="0" w:space="0" w:color="auto"/>
        <w:bottom w:val="none" w:sz="0" w:space="0" w:color="auto"/>
        <w:right w:val="none" w:sz="0" w:space="0" w:color="auto"/>
      </w:divBdr>
    </w:div>
    <w:div w:id="1007711249">
      <w:bodyDiv w:val="1"/>
      <w:marLeft w:val="0"/>
      <w:marRight w:val="0"/>
      <w:marTop w:val="0"/>
      <w:marBottom w:val="0"/>
      <w:divBdr>
        <w:top w:val="none" w:sz="0" w:space="0" w:color="auto"/>
        <w:left w:val="none" w:sz="0" w:space="0" w:color="auto"/>
        <w:bottom w:val="none" w:sz="0" w:space="0" w:color="auto"/>
        <w:right w:val="none" w:sz="0" w:space="0" w:color="auto"/>
      </w:divBdr>
      <w:divsChild>
        <w:div w:id="1529563206">
          <w:marLeft w:val="0"/>
          <w:marRight w:val="0"/>
          <w:marTop w:val="240"/>
          <w:marBottom w:val="0"/>
          <w:divBdr>
            <w:top w:val="none" w:sz="0" w:space="0" w:color="auto"/>
            <w:left w:val="none" w:sz="0" w:space="0" w:color="auto"/>
            <w:bottom w:val="none" w:sz="0" w:space="0" w:color="auto"/>
            <w:right w:val="none" w:sz="0" w:space="0" w:color="auto"/>
          </w:divBdr>
        </w:div>
      </w:divsChild>
    </w:div>
    <w:div w:id="1017730869">
      <w:bodyDiv w:val="1"/>
      <w:marLeft w:val="0"/>
      <w:marRight w:val="0"/>
      <w:marTop w:val="0"/>
      <w:marBottom w:val="0"/>
      <w:divBdr>
        <w:top w:val="none" w:sz="0" w:space="0" w:color="auto"/>
        <w:left w:val="none" w:sz="0" w:space="0" w:color="auto"/>
        <w:bottom w:val="none" w:sz="0" w:space="0" w:color="auto"/>
        <w:right w:val="none" w:sz="0" w:space="0" w:color="auto"/>
      </w:divBdr>
      <w:divsChild>
        <w:div w:id="1380009784">
          <w:marLeft w:val="0"/>
          <w:marRight w:val="0"/>
          <w:marTop w:val="0"/>
          <w:marBottom w:val="0"/>
          <w:divBdr>
            <w:top w:val="single" w:sz="6" w:space="0" w:color="F0F0F0"/>
            <w:left w:val="single" w:sz="6" w:space="0" w:color="F0F0F0"/>
            <w:bottom w:val="single" w:sz="6" w:space="0" w:color="F0F0F0"/>
            <w:right w:val="single" w:sz="6" w:space="0" w:color="F0F0F0"/>
          </w:divBdr>
        </w:div>
        <w:div w:id="236208951">
          <w:marLeft w:val="0"/>
          <w:marRight w:val="0"/>
          <w:marTop w:val="0"/>
          <w:marBottom w:val="0"/>
          <w:divBdr>
            <w:top w:val="none" w:sz="0" w:space="0" w:color="auto"/>
            <w:left w:val="single" w:sz="6" w:space="18" w:color="F0F0F0"/>
            <w:bottom w:val="single" w:sz="6" w:space="5" w:color="F0F0F0"/>
            <w:right w:val="single" w:sz="6" w:space="18" w:color="F0F0F0"/>
          </w:divBdr>
          <w:divsChild>
            <w:div w:id="119597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294959">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2093345">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54045248">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218301">
      <w:bodyDiv w:val="1"/>
      <w:marLeft w:val="0"/>
      <w:marRight w:val="0"/>
      <w:marTop w:val="0"/>
      <w:marBottom w:val="0"/>
      <w:divBdr>
        <w:top w:val="none" w:sz="0" w:space="0" w:color="auto"/>
        <w:left w:val="none" w:sz="0" w:space="0" w:color="auto"/>
        <w:bottom w:val="none" w:sz="0" w:space="0" w:color="auto"/>
        <w:right w:val="none" w:sz="0" w:space="0" w:color="auto"/>
      </w:divBdr>
      <w:divsChild>
        <w:div w:id="2049913775">
          <w:marLeft w:val="0"/>
          <w:marRight w:val="0"/>
          <w:marTop w:val="225"/>
          <w:marBottom w:val="225"/>
          <w:divBdr>
            <w:top w:val="none" w:sz="0" w:space="0" w:color="auto"/>
            <w:left w:val="none" w:sz="0" w:space="0" w:color="auto"/>
            <w:bottom w:val="none" w:sz="0" w:space="0" w:color="auto"/>
            <w:right w:val="none" w:sz="0" w:space="0" w:color="auto"/>
          </w:divBdr>
          <w:divsChild>
            <w:div w:id="1080559600">
              <w:marLeft w:val="0"/>
              <w:marRight w:val="0"/>
              <w:marTop w:val="100"/>
              <w:marBottom w:val="100"/>
              <w:divBdr>
                <w:top w:val="none" w:sz="0" w:space="0" w:color="auto"/>
                <w:left w:val="none" w:sz="0" w:space="0" w:color="auto"/>
                <w:bottom w:val="none" w:sz="0" w:space="0" w:color="auto"/>
                <w:right w:val="none" w:sz="0" w:space="0" w:color="auto"/>
              </w:divBdr>
            </w:div>
          </w:divsChild>
        </w:div>
        <w:div w:id="322709725">
          <w:marLeft w:val="0"/>
          <w:marRight w:val="0"/>
          <w:marTop w:val="600"/>
          <w:marBottom w:val="0"/>
          <w:divBdr>
            <w:top w:val="none" w:sz="0" w:space="0" w:color="auto"/>
            <w:left w:val="none" w:sz="0" w:space="0" w:color="auto"/>
            <w:bottom w:val="none" w:sz="0" w:space="0" w:color="auto"/>
            <w:right w:val="none" w:sz="0" w:space="0" w:color="auto"/>
          </w:divBdr>
          <w:divsChild>
            <w:div w:id="107051230">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093631051">
      <w:bodyDiv w:val="1"/>
      <w:marLeft w:val="0"/>
      <w:marRight w:val="0"/>
      <w:marTop w:val="0"/>
      <w:marBottom w:val="0"/>
      <w:divBdr>
        <w:top w:val="none" w:sz="0" w:space="0" w:color="auto"/>
        <w:left w:val="none" w:sz="0" w:space="0" w:color="auto"/>
        <w:bottom w:val="none" w:sz="0" w:space="0" w:color="auto"/>
        <w:right w:val="none" w:sz="0" w:space="0" w:color="auto"/>
      </w:divBdr>
    </w:div>
    <w:div w:id="1104767363">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08542019">
      <w:bodyDiv w:val="1"/>
      <w:marLeft w:val="0"/>
      <w:marRight w:val="0"/>
      <w:marTop w:val="0"/>
      <w:marBottom w:val="0"/>
      <w:divBdr>
        <w:top w:val="none" w:sz="0" w:space="0" w:color="auto"/>
        <w:left w:val="none" w:sz="0" w:space="0" w:color="auto"/>
        <w:bottom w:val="none" w:sz="0" w:space="0" w:color="auto"/>
        <w:right w:val="none" w:sz="0" w:space="0" w:color="auto"/>
      </w:divBdr>
    </w:div>
    <w:div w:id="1116800926">
      <w:bodyDiv w:val="1"/>
      <w:marLeft w:val="0"/>
      <w:marRight w:val="0"/>
      <w:marTop w:val="0"/>
      <w:marBottom w:val="0"/>
      <w:divBdr>
        <w:top w:val="none" w:sz="0" w:space="0" w:color="auto"/>
        <w:left w:val="none" w:sz="0" w:space="0" w:color="auto"/>
        <w:bottom w:val="none" w:sz="0" w:space="0" w:color="auto"/>
        <w:right w:val="none" w:sz="0" w:space="0" w:color="auto"/>
      </w:divBdr>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0296002">
      <w:bodyDiv w:val="1"/>
      <w:marLeft w:val="0"/>
      <w:marRight w:val="0"/>
      <w:marTop w:val="0"/>
      <w:marBottom w:val="0"/>
      <w:divBdr>
        <w:top w:val="none" w:sz="0" w:space="0" w:color="auto"/>
        <w:left w:val="none" w:sz="0" w:space="0" w:color="auto"/>
        <w:bottom w:val="none" w:sz="0" w:space="0" w:color="auto"/>
        <w:right w:val="none" w:sz="0" w:space="0" w:color="auto"/>
      </w:divBdr>
    </w:div>
    <w:div w:id="1125466614">
      <w:bodyDiv w:val="1"/>
      <w:marLeft w:val="0"/>
      <w:marRight w:val="0"/>
      <w:marTop w:val="0"/>
      <w:marBottom w:val="0"/>
      <w:divBdr>
        <w:top w:val="none" w:sz="0" w:space="0" w:color="auto"/>
        <w:left w:val="none" w:sz="0" w:space="0" w:color="auto"/>
        <w:bottom w:val="none" w:sz="0" w:space="0" w:color="auto"/>
        <w:right w:val="none" w:sz="0" w:space="0" w:color="auto"/>
      </w:divBdr>
      <w:divsChild>
        <w:div w:id="1830752255">
          <w:marLeft w:val="0"/>
          <w:marRight w:val="0"/>
          <w:marTop w:val="0"/>
          <w:marBottom w:val="120"/>
          <w:divBdr>
            <w:top w:val="single" w:sz="6" w:space="0" w:color="auto"/>
            <w:left w:val="single" w:sz="24" w:space="0" w:color="auto"/>
            <w:bottom w:val="single" w:sz="6" w:space="0" w:color="auto"/>
            <w:right w:val="single" w:sz="6" w:space="0" w:color="auto"/>
          </w:divBdr>
        </w:div>
      </w:divsChild>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036255">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59998686">
      <w:bodyDiv w:val="1"/>
      <w:marLeft w:val="0"/>
      <w:marRight w:val="0"/>
      <w:marTop w:val="0"/>
      <w:marBottom w:val="0"/>
      <w:divBdr>
        <w:top w:val="none" w:sz="0" w:space="0" w:color="auto"/>
        <w:left w:val="none" w:sz="0" w:space="0" w:color="auto"/>
        <w:bottom w:val="none" w:sz="0" w:space="0" w:color="auto"/>
        <w:right w:val="none" w:sz="0" w:space="0" w:color="auto"/>
      </w:divBdr>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69714973">
      <w:bodyDiv w:val="1"/>
      <w:marLeft w:val="0"/>
      <w:marRight w:val="0"/>
      <w:marTop w:val="0"/>
      <w:marBottom w:val="0"/>
      <w:divBdr>
        <w:top w:val="none" w:sz="0" w:space="0" w:color="auto"/>
        <w:left w:val="none" w:sz="0" w:space="0" w:color="auto"/>
        <w:bottom w:val="none" w:sz="0" w:space="0" w:color="auto"/>
        <w:right w:val="none" w:sz="0" w:space="0" w:color="auto"/>
      </w:divBdr>
      <w:divsChild>
        <w:div w:id="10612917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0295468">
      <w:bodyDiv w:val="1"/>
      <w:marLeft w:val="0"/>
      <w:marRight w:val="0"/>
      <w:marTop w:val="0"/>
      <w:marBottom w:val="0"/>
      <w:divBdr>
        <w:top w:val="none" w:sz="0" w:space="0" w:color="auto"/>
        <w:left w:val="none" w:sz="0" w:space="0" w:color="auto"/>
        <w:bottom w:val="none" w:sz="0" w:space="0" w:color="auto"/>
        <w:right w:val="none" w:sz="0" w:space="0" w:color="auto"/>
      </w:divBdr>
      <w:divsChild>
        <w:div w:id="1806701586">
          <w:marLeft w:val="0"/>
          <w:marRight w:val="0"/>
          <w:marTop w:val="0"/>
          <w:marBottom w:val="0"/>
          <w:divBdr>
            <w:top w:val="single" w:sz="6" w:space="0" w:color="F0F0F0"/>
            <w:left w:val="single" w:sz="6" w:space="0" w:color="F0F0F0"/>
            <w:bottom w:val="single" w:sz="6" w:space="0" w:color="F0F0F0"/>
            <w:right w:val="single" w:sz="6" w:space="0" w:color="F0F0F0"/>
          </w:divBdr>
        </w:div>
        <w:div w:id="1894460379">
          <w:marLeft w:val="0"/>
          <w:marRight w:val="0"/>
          <w:marTop w:val="0"/>
          <w:marBottom w:val="0"/>
          <w:divBdr>
            <w:top w:val="none" w:sz="0" w:space="0" w:color="auto"/>
            <w:left w:val="single" w:sz="6" w:space="18" w:color="F0F0F0"/>
            <w:bottom w:val="single" w:sz="6" w:space="5" w:color="F0F0F0"/>
            <w:right w:val="single" w:sz="6" w:space="18" w:color="F0F0F0"/>
          </w:divBdr>
          <w:divsChild>
            <w:div w:id="27344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43063">
      <w:bodyDiv w:val="1"/>
      <w:marLeft w:val="0"/>
      <w:marRight w:val="0"/>
      <w:marTop w:val="0"/>
      <w:marBottom w:val="0"/>
      <w:divBdr>
        <w:top w:val="none" w:sz="0" w:space="0" w:color="auto"/>
        <w:left w:val="none" w:sz="0" w:space="0" w:color="auto"/>
        <w:bottom w:val="none" w:sz="0" w:space="0" w:color="auto"/>
        <w:right w:val="none" w:sz="0" w:space="0" w:color="auto"/>
      </w:divBdr>
    </w:div>
    <w:div w:id="1173229404">
      <w:bodyDiv w:val="1"/>
      <w:marLeft w:val="0"/>
      <w:marRight w:val="0"/>
      <w:marTop w:val="0"/>
      <w:marBottom w:val="0"/>
      <w:divBdr>
        <w:top w:val="none" w:sz="0" w:space="0" w:color="auto"/>
        <w:left w:val="none" w:sz="0" w:space="0" w:color="auto"/>
        <w:bottom w:val="none" w:sz="0" w:space="0" w:color="auto"/>
        <w:right w:val="none" w:sz="0" w:space="0" w:color="auto"/>
      </w:divBdr>
    </w:div>
    <w:div w:id="1181120372">
      <w:bodyDiv w:val="1"/>
      <w:marLeft w:val="0"/>
      <w:marRight w:val="0"/>
      <w:marTop w:val="0"/>
      <w:marBottom w:val="0"/>
      <w:divBdr>
        <w:top w:val="none" w:sz="0" w:space="0" w:color="auto"/>
        <w:left w:val="none" w:sz="0" w:space="0" w:color="auto"/>
        <w:bottom w:val="none" w:sz="0" w:space="0" w:color="auto"/>
        <w:right w:val="none" w:sz="0" w:space="0" w:color="auto"/>
      </w:divBdr>
    </w:div>
    <w:div w:id="1182861435">
      <w:bodyDiv w:val="1"/>
      <w:marLeft w:val="0"/>
      <w:marRight w:val="0"/>
      <w:marTop w:val="0"/>
      <w:marBottom w:val="0"/>
      <w:divBdr>
        <w:top w:val="none" w:sz="0" w:space="0" w:color="auto"/>
        <w:left w:val="none" w:sz="0" w:space="0" w:color="auto"/>
        <w:bottom w:val="none" w:sz="0" w:space="0" w:color="auto"/>
        <w:right w:val="none" w:sz="0" w:space="0" w:color="auto"/>
      </w:divBdr>
    </w:div>
    <w:div w:id="1192453702">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9608841">
      <w:bodyDiv w:val="1"/>
      <w:marLeft w:val="0"/>
      <w:marRight w:val="0"/>
      <w:marTop w:val="0"/>
      <w:marBottom w:val="0"/>
      <w:divBdr>
        <w:top w:val="none" w:sz="0" w:space="0" w:color="auto"/>
        <w:left w:val="none" w:sz="0" w:space="0" w:color="auto"/>
        <w:bottom w:val="none" w:sz="0" w:space="0" w:color="auto"/>
        <w:right w:val="none" w:sz="0" w:space="0" w:color="auto"/>
      </w:divBdr>
    </w:div>
    <w:div w:id="1213662946">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3680490">
      <w:bodyDiv w:val="1"/>
      <w:marLeft w:val="0"/>
      <w:marRight w:val="0"/>
      <w:marTop w:val="0"/>
      <w:marBottom w:val="0"/>
      <w:divBdr>
        <w:top w:val="none" w:sz="0" w:space="0" w:color="auto"/>
        <w:left w:val="none" w:sz="0" w:space="0" w:color="auto"/>
        <w:bottom w:val="none" w:sz="0" w:space="0" w:color="auto"/>
        <w:right w:val="none" w:sz="0" w:space="0" w:color="auto"/>
      </w:divBdr>
      <w:divsChild>
        <w:div w:id="1052459535">
          <w:marLeft w:val="0"/>
          <w:marRight w:val="0"/>
          <w:marTop w:val="0"/>
          <w:marBottom w:val="0"/>
          <w:divBdr>
            <w:top w:val="none" w:sz="0" w:space="0" w:color="auto"/>
            <w:left w:val="none" w:sz="0" w:space="0" w:color="auto"/>
            <w:bottom w:val="none" w:sz="0" w:space="0" w:color="auto"/>
            <w:right w:val="none" w:sz="0" w:space="0" w:color="auto"/>
          </w:divBdr>
          <w:divsChild>
            <w:div w:id="802651618">
              <w:marLeft w:val="0"/>
              <w:marRight w:val="0"/>
              <w:marTop w:val="0"/>
              <w:marBottom w:val="0"/>
              <w:divBdr>
                <w:top w:val="none" w:sz="0" w:space="0" w:color="auto"/>
                <w:left w:val="none" w:sz="0" w:space="0" w:color="auto"/>
                <w:bottom w:val="none" w:sz="0" w:space="0" w:color="auto"/>
                <w:right w:val="none" w:sz="0" w:space="0" w:color="auto"/>
              </w:divBdr>
            </w:div>
            <w:div w:id="1763454915">
              <w:marLeft w:val="0"/>
              <w:marRight w:val="0"/>
              <w:marTop w:val="0"/>
              <w:marBottom w:val="0"/>
              <w:divBdr>
                <w:top w:val="none" w:sz="0" w:space="0" w:color="auto"/>
                <w:left w:val="none" w:sz="0" w:space="0" w:color="auto"/>
                <w:bottom w:val="none" w:sz="0" w:space="0" w:color="auto"/>
                <w:right w:val="none" w:sz="0" w:space="0" w:color="auto"/>
              </w:divBdr>
            </w:div>
            <w:div w:id="1386484541">
              <w:marLeft w:val="0"/>
              <w:marRight w:val="0"/>
              <w:marTop w:val="0"/>
              <w:marBottom w:val="0"/>
              <w:divBdr>
                <w:top w:val="none" w:sz="0" w:space="0" w:color="auto"/>
                <w:left w:val="none" w:sz="0" w:space="0" w:color="auto"/>
                <w:bottom w:val="none" w:sz="0" w:space="0" w:color="auto"/>
                <w:right w:val="none" w:sz="0" w:space="0" w:color="auto"/>
              </w:divBdr>
            </w:div>
            <w:div w:id="705645286">
              <w:marLeft w:val="0"/>
              <w:marRight w:val="0"/>
              <w:marTop w:val="0"/>
              <w:marBottom w:val="0"/>
              <w:divBdr>
                <w:top w:val="none" w:sz="0" w:space="0" w:color="auto"/>
                <w:left w:val="none" w:sz="0" w:space="0" w:color="auto"/>
                <w:bottom w:val="none" w:sz="0" w:space="0" w:color="auto"/>
                <w:right w:val="none" w:sz="0" w:space="0" w:color="auto"/>
              </w:divBdr>
            </w:div>
            <w:div w:id="2146046332">
              <w:marLeft w:val="0"/>
              <w:marRight w:val="0"/>
              <w:marTop w:val="0"/>
              <w:marBottom w:val="0"/>
              <w:divBdr>
                <w:top w:val="none" w:sz="0" w:space="0" w:color="auto"/>
                <w:left w:val="none" w:sz="0" w:space="0" w:color="auto"/>
                <w:bottom w:val="none" w:sz="0" w:space="0" w:color="auto"/>
                <w:right w:val="none" w:sz="0" w:space="0" w:color="auto"/>
              </w:divBdr>
            </w:div>
            <w:div w:id="1235580002">
              <w:marLeft w:val="0"/>
              <w:marRight w:val="0"/>
              <w:marTop w:val="0"/>
              <w:marBottom w:val="0"/>
              <w:divBdr>
                <w:top w:val="none" w:sz="0" w:space="0" w:color="auto"/>
                <w:left w:val="none" w:sz="0" w:space="0" w:color="auto"/>
                <w:bottom w:val="none" w:sz="0" w:space="0" w:color="auto"/>
                <w:right w:val="none" w:sz="0" w:space="0" w:color="auto"/>
              </w:divBdr>
            </w:div>
            <w:div w:id="1941449718">
              <w:marLeft w:val="0"/>
              <w:marRight w:val="0"/>
              <w:marTop w:val="0"/>
              <w:marBottom w:val="0"/>
              <w:divBdr>
                <w:top w:val="none" w:sz="0" w:space="0" w:color="auto"/>
                <w:left w:val="none" w:sz="0" w:space="0" w:color="auto"/>
                <w:bottom w:val="none" w:sz="0" w:space="0" w:color="auto"/>
                <w:right w:val="none" w:sz="0" w:space="0" w:color="auto"/>
              </w:divBdr>
            </w:div>
            <w:div w:id="83844138">
              <w:marLeft w:val="0"/>
              <w:marRight w:val="0"/>
              <w:marTop w:val="0"/>
              <w:marBottom w:val="0"/>
              <w:divBdr>
                <w:top w:val="none" w:sz="0" w:space="0" w:color="auto"/>
                <w:left w:val="none" w:sz="0" w:space="0" w:color="auto"/>
                <w:bottom w:val="none" w:sz="0" w:space="0" w:color="auto"/>
                <w:right w:val="none" w:sz="0" w:space="0" w:color="auto"/>
              </w:divBdr>
            </w:div>
            <w:div w:id="1635405202">
              <w:marLeft w:val="0"/>
              <w:marRight w:val="0"/>
              <w:marTop w:val="0"/>
              <w:marBottom w:val="0"/>
              <w:divBdr>
                <w:top w:val="none" w:sz="0" w:space="0" w:color="auto"/>
                <w:left w:val="none" w:sz="0" w:space="0" w:color="auto"/>
                <w:bottom w:val="none" w:sz="0" w:space="0" w:color="auto"/>
                <w:right w:val="none" w:sz="0" w:space="0" w:color="auto"/>
              </w:divBdr>
            </w:div>
            <w:div w:id="3217684">
              <w:marLeft w:val="0"/>
              <w:marRight w:val="0"/>
              <w:marTop w:val="0"/>
              <w:marBottom w:val="0"/>
              <w:divBdr>
                <w:top w:val="none" w:sz="0" w:space="0" w:color="auto"/>
                <w:left w:val="none" w:sz="0" w:space="0" w:color="auto"/>
                <w:bottom w:val="none" w:sz="0" w:space="0" w:color="auto"/>
                <w:right w:val="none" w:sz="0" w:space="0" w:color="auto"/>
              </w:divBdr>
            </w:div>
            <w:div w:id="867375498">
              <w:marLeft w:val="0"/>
              <w:marRight w:val="0"/>
              <w:marTop w:val="0"/>
              <w:marBottom w:val="0"/>
              <w:divBdr>
                <w:top w:val="none" w:sz="0" w:space="0" w:color="auto"/>
                <w:left w:val="none" w:sz="0" w:space="0" w:color="auto"/>
                <w:bottom w:val="none" w:sz="0" w:space="0" w:color="auto"/>
                <w:right w:val="none" w:sz="0" w:space="0" w:color="auto"/>
              </w:divBdr>
            </w:div>
            <w:div w:id="1394693051">
              <w:marLeft w:val="0"/>
              <w:marRight w:val="0"/>
              <w:marTop w:val="0"/>
              <w:marBottom w:val="0"/>
              <w:divBdr>
                <w:top w:val="none" w:sz="0" w:space="0" w:color="auto"/>
                <w:left w:val="none" w:sz="0" w:space="0" w:color="auto"/>
                <w:bottom w:val="none" w:sz="0" w:space="0" w:color="auto"/>
                <w:right w:val="none" w:sz="0" w:space="0" w:color="auto"/>
              </w:divBdr>
            </w:div>
            <w:div w:id="1612281022">
              <w:marLeft w:val="0"/>
              <w:marRight w:val="0"/>
              <w:marTop w:val="0"/>
              <w:marBottom w:val="0"/>
              <w:divBdr>
                <w:top w:val="none" w:sz="0" w:space="0" w:color="auto"/>
                <w:left w:val="none" w:sz="0" w:space="0" w:color="auto"/>
                <w:bottom w:val="none" w:sz="0" w:space="0" w:color="auto"/>
                <w:right w:val="none" w:sz="0" w:space="0" w:color="auto"/>
              </w:divBdr>
            </w:div>
            <w:div w:id="961299929">
              <w:marLeft w:val="0"/>
              <w:marRight w:val="0"/>
              <w:marTop w:val="0"/>
              <w:marBottom w:val="0"/>
              <w:divBdr>
                <w:top w:val="none" w:sz="0" w:space="0" w:color="auto"/>
                <w:left w:val="none" w:sz="0" w:space="0" w:color="auto"/>
                <w:bottom w:val="none" w:sz="0" w:space="0" w:color="auto"/>
                <w:right w:val="none" w:sz="0" w:space="0" w:color="auto"/>
              </w:divBdr>
            </w:div>
            <w:div w:id="777024576">
              <w:marLeft w:val="0"/>
              <w:marRight w:val="0"/>
              <w:marTop w:val="0"/>
              <w:marBottom w:val="0"/>
              <w:divBdr>
                <w:top w:val="none" w:sz="0" w:space="0" w:color="auto"/>
                <w:left w:val="none" w:sz="0" w:space="0" w:color="auto"/>
                <w:bottom w:val="none" w:sz="0" w:space="0" w:color="auto"/>
                <w:right w:val="none" w:sz="0" w:space="0" w:color="auto"/>
              </w:divBdr>
            </w:div>
            <w:div w:id="1915628440">
              <w:marLeft w:val="0"/>
              <w:marRight w:val="0"/>
              <w:marTop w:val="0"/>
              <w:marBottom w:val="0"/>
              <w:divBdr>
                <w:top w:val="none" w:sz="0" w:space="0" w:color="auto"/>
                <w:left w:val="none" w:sz="0" w:space="0" w:color="auto"/>
                <w:bottom w:val="none" w:sz="0" w:space="0" w:color="auto"/>
                <w:right w:val="none" w:sz="0" w:space="0" w:color="auto"/>
              </w:divBdr>
            </w:div>
            <w:div w:id="84034102">
              <w:marLeft w:val="0"/>
              <w:marRight w:val="0"/>
              <w:marTop w:val="0"/>
              <w:marBottom w:val="0"/>
              <w:divBdr>
                <w:top w:val="none" w:sz="0" w:space="0" w:color="auto"/>
                <w:left w:val="none" w:sz="0" w:space="0" w:color="auto"/>
                <w:bottom w:val="none" w:sz="0" w:space="0" w:color="auto"/>
                <w:right w:val="none" w:sz="0" w:space="0" w:color="auto"/>
              </w:divBdr>
            </w:div>
            <w:div w:id="692072144">
              <w:marLeft w:val="0"/>
              <w:marRight w:val="0"/>
              <w:marTop w:val="0"/>
              <w:marBottom w:val="0"/>
              <w:divBdr>
                <w:top w:val="none" w:sz="0" w:space="0" w:color="auto"/>
                <w:left w:val="none" w:sz="0" w:space="0" w:color="auto"/>
                <w:bottom w:val="none" w:sz="0" w:space="0" w:color="auto"/>
                <w:right w:val="none" w:sz="0" w:space="0" w:color="auto"/>
              </w:divBdr>
            </w:div>
            <w:div w:id="2123379726">
              <w:marLeft w:val="0"/>
              <w:marRight w:val="0"/>
              <w:marTop w:val="0"/>
              <w:marBottom w:val="0"/>
              <w:divBdr>
                <w:top w:val="none" w:sz="0" w:space="0" w:color="auto"/>
                <w:left w:val="none" w:sz="0" w:space="0" w:color="auto"/>
                <w:bottom w:val="none" w:sz="0" w:space="0" w:color="auto"/>
                <w:right w:val="none" w:sz="0" w:space="0" w:color="auto"/>
              </w:divBdr>
            </w:div>
            <w:div w:id="96487307">
              <w:marLeft w:val="0"/>
              <w:marRight w:val="0"/>
              <w:marTop w:val="0"/>
              <w:marBottom w:val="0"/>
              <w:divBdr>
                <w:top w:val="none" w:sz="0" w:space="0" w:color="auto"/>
                <w:left w:val="none" w:sz="0" w:space="0" w:color="auto"/>
                <w:bottom w:val="none" w:sz="0" w:space="0" w:color="auto"/>
                <w:right w:val="none" w:sz="0" w:space="0" w:color="auto"/>
              </w:divBdr>
            </w:div>
            <w:div w:id="1236164615">
              <w:marLeft w:val="0"/>
              <w:marRight w:val="0"/>
              <w:marTop w:val="0"/>
              <w:marBottom w:val="0"/>
              <w:divBdr>
                <w:top w:val="none" w:sz="0" w:space="0" w:color="auto"/>
                <w:left w:val="none" w:sz="0" w:space="0" w:color="auto"/>
                <w:bottom w:val="none" w:sz="0" w:space="0" w:color="auto"/>
                <w:right w:val="none" w:sz="0" w:space="0" w:color="auto"/>
              </w:divBdr>
            </w:div>
            <w:div w:id="348071016">
              <w:marLeft w:val="0"/>
              <w:marRight w:val="0"/>
              <w:marTop w:val="0"/>
              <w:marBottom w:val="0"/>
              <w:divBdr>
                <w:top w:val="none" w:sz="0" w:space="0" w:color="auto"/>
                <w:left w:val="none" w:sz="0" w:space="0" w:color="auto"/>
                <w:bottom w:val="none" w:sz="0" w:space="0" w:color="auto"/>
                <w:right w:val="none" w:sz="0" w:space="0" w:color="auto"/>
              </w:divBdr>
            </w:div>
            <w:div w:id="819149692">
              <w:marLeft w:val="0"/>
              <w:marRight w:val="0"/>
              <w:marTop w:val="0"/>
              <w:marBottom w:val="0"/>
              <w:divBdr>
                <w:top w:val="none" w:sz="0" w:space="0" w:color="auto"/>
                <w:left w:val="none" w:sz="0" w:space="0" w:color="auto"/>
                <w:bottom w:val="none" w:sz="0" w:space="0" w:color="auto"/>
                <w:right w:val="none" w:sz="0" w:space="0" w:color="auto"/>
              </w:divBdr>
            </w:div>
            <w:div w:id="593056069">
              <w:marLeft w:val="0"/>
              <w:marRight w:val="0"/>
              <w:marTop w:val="0"/>
              <w:marBottom w:val="0"/>
              <w:divBdr>
                <w:top w:val="none" w:sz="0" w:space="0" w:color="auto"/>
                <w:left w:val="none" w:sz="0" w:space="0" w:color="auto"/>
                <w:bottom w:val="none" w:sz="0" w:space="0" w:color="auto"/>
                <w:right w:val="none" w:sz="0" w:space="0" w:color="auto"/>
              </w:divBdr>
            </w:div>
            <w:div w:id="1847012479">
              <w:marLeft w:val="0"/>
              <w:marRight w:val="0"/>
              <w:marTop w:val="0"/>
              <w:marBottom w:val="0"/>
              <w:divBdr>
                <w:top w:val="none" w:sz="0" w:space="0" w:color="auto"/>
                <w:left w:val="none" w:sz="0" w:space="0" w:color="auto"/>
                <w:bottom w:val="none" w:sz="0" w:space="0" w:color="auto"/>
                <w:right w:val="none" w:sz="0" w:space="0" w:color="auto"/>
              </w:divBdr>
            </w:div>
            <w:div w:id="699597773">
              <w:marLeft w:val="0"/>
              <w:marRight w:val="0"/>
              <w:marTop w:val="0"/>
              <w:marBottom w:val="0"/>
              <w:divBdr>
                <w:top w:val="none" w:sz="0" w:space="0" w:color="auto"/>
                <w:left w:val="none" w:sz="0" w:space="0" w:color="auto"/>
                <w:bottom w:val="none" w:sz="0" w:space="0" w:color="auto"/>
                <w:right w:val="none" w:sz="0" w:space="0" w:color="auto"/>
              </w:divBdr>
            </w:div>
            <w:div w:id="1637447550">
              <w:marLeft w:val="0"/>
              <w:marRight w:val="0"/>
              <w:marTop w:val="0"/>
              <w:marBottom w:val="0"/>
              <w:divBdr>
                <w:top w:val="none" w:sz="0" w:space="0" w:color="auto"/>
                <w:left w:val="none" w:sz="0" w:space="0" w:color="auto"/>
                <w:bottom w:val="none" w:sz="0" w:space="0" w:color="auto"/>
                <w:right w:val="none" w:sz="0" w:space="0" w:color="auto"/>
              </w:divBdr>
            </w:div>
            <w:div w:id="948707773">
              <w:marLeft w:val="0"/>
              <w:marRight w:val="0"/>
              <w:marTop w:val="0"/>
              <w:marBottom w:val="0"/>
              <w:divBdr>
                <w:top w:val="none" w:sz="0" w:space="0" w:color="auto"/>
                <w:left w:val="none" w:sz="0" w:space="0" w:color="auto"/>
                <w:bottom w:val="none" w:sz="0" w:space="0" w:color="auto"/>
                <w:right w:val="none" w:sz="0" w:space="0" w:color="auto"/>
              </w:divBdr>
            </w:div>
            <w:div w:id="1450661203">
              <w:marLeft w:val="0"/>
              <w:marRight w:val="0"/>
              <w:marTop w:val="0"/>
              <w:marBottom w:val="0"/>
              <w:divBdr>
                <w:top w:val="none" w:sz="0" w:space="0" w:color="auto"/>
                <w:left w:val="none" w:sz="0" w:space="0" w:color="auto"/>
                <w:bottom w:val="none" w:sz="0" w:space="0" w:color="auto"/>
                <w:right w:val="none" w:sz="0" w:space="0" w:color="auto"/>
              </w:divBdr>
            </w:div>
            <w:div w:id="20179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50231573">
      <w:bodyDiv w:val="1"/>
      <w:marLeft w:val="0"/>
      <w:marRight w:val="0"/>
      <w:marTop w:val="0"/>
      <w:marBottom w:val="0"/>
      <w:divBdr>
        <w:top w:val="none" w:sz="0" w:space="0" w:color="auto"/>
        <w:left w:val="none" w:sz="0" w:space="0" w:color="auto"/>
        <w:bottom w:val="none" w:sz="0" w:space="0" w:color="auto"/>
        <w:right w:val="none" w:sz="0" w:space="0" w:color="auto"/>
      </w:divBdr>
    </w:div>
    <w:div w:id="1251816468">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68198371">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79069604">
      <w:bodyDiv w:val="1"/>
      <w:marLeft w:val="0"/>
      <w:marRight w:val="0"/>
      <w:marTop w:val="0"/>
      <w:marBottom w:val="0"/>
      <w:divBdr>
        <w:top w:val="none" w:sz="0" w:space="0" w:color="auto"/>
        <w:left w:val="none" w:sz="0" w:space="0" w:color="auto"/>
        <w:bottom w:val="none" w:sz="0" w:space="0" w:color="auto"/>
        <w:right w:val="none" w:sz="0" w:space="0" w:color="auto"/>
      </w:divBdr>
    </w:div>
    <w:div w:id="1286809355">
      <w:bodyDiv w:val="1"/>
      <w:marLeft w:val="0"/>
      <w:marRight w:val="0"/>
      <w:marTop w:val="0"/>
      <w:marBottom w:val="0"/>
      <w:divBdr>
        <w:top w:val="none" w:sz="0" w:space="0" w:color="auto"/>
        <w:left w:val="none" w:sz="0" w:space="0" w:color="auto"/>
        <w:bottom w:val="none" w:sz="0" w:space="0" w:color="auto"/>
        <w:right w:val="none" w:sz="0" w:space="0" w:color="auto"/>
      </w:divBdr>
      <w:divsChild>
        <w:div w:id="1720283433">
          <w:marLeft w:val="0"/>
          <w:marRight w:val="0"/>
          <w:marTop w:val="0"/>
          <w:marBottom w:val="0"/>
          <w:divBdr>
            <w:top w:val="none" w:sz="0" w:space="0" w:color="auto"/>
            <w:left w:val="none" w:sz="0" w:space="0" w:color="auto"/>
            <w:bottom w:val="none" w:sz="0" w:space="0" w:color="auto"/>
            <w:right w:val="none" w:sz="0" w:space="0" w:color="auto"/>
          </w:divBdr>
          <w:divsChild>
            <w:div w:id="92282117">
              <w:marLeft w:val="0"/>
              <w:marRight w:val="0"/>
              <w:marTop w:val="0"/>
              <w:marBottom w:val="0"/>
              <w:divBdr>
                <w:top w:val="none" w:sz="0" w:space="0" w:color="auto"/>
                <w:left w:val="none" w:sz="0" w:space="0" w:color="auto"/>
                <w:bottom w:val="none" w:sz="0" w:space="0" w:color="auto"/>
                <w:right w:val="none" w:sz="0" w:space="0" w:color="auto"/>
              </w:divBdr>
            </w:div>
            <w:div w:id="1630436411">
              <w:marLeft w:val="0"/>
              <w:marRight w:val="0"/>
              <w:marTop w:val="0"/>
              <w:marBottom w:val="0"/>
              <w:divBdr>
                <w:top w:val="none" w:sz="0" w:space="0" w:color="auto"/>
                <w:left w:val="none" w:sz="0" w:space="0" w:color="auto"/>
                <w:bottom w:val="none" w:sz="0" w:space="0" w:color="auto"/>
                <w:right w:val="none" w:sz="0" w:space="0" w:color="auto"/>
              </w:divBdr>
            </w:div>
            <w:div w:id="371661439">
              <w:marLeft w:val="0"/>
              <w:marRight w:val="0"/>
              <w:marTop w:val="0"/>
              <w:marBottom w:val="0"/>
              <w:divBdr>
                <w:top w:val="none" w:sz="0" w:space="0" w:color="auto"/>
                <w:left w:val="none" w:sz="0" w:space="0" w:color="auto"/>
                <w:bottom w:val="none" w:sz="0" w:space="0" w:color="auto"/>
                <w:right w:val="none" w:sz="0" w:space="0" w:color="auto"/>
              </w:divBdr>
            </w:div>
            <w:div w:id="404187017">
              <w:marLeft w:val="0"/>
              <w:marRight w:val="0"/>
              <w:marTop w:val="0"/>
              <w:marBottom w:val="0"/>
              <w:divBdr>
                <w:top w:val="none" w:sz="0" w:space="0" w:color="auto"/>
                <w:left w:val="none" w:sz="0" w:space="0" w:color="auto"/>
                <w:bottom w:val="none" w:sz="0" w:space="0" w:color="auto"/>
                <w:right w:val="none" w:sz="0" w:space="0" w:color="auto"/>
              </w:divBdr>
            </w:div>
            <w:div w:id="417098596">
              <w:marLeft w:val="0"/>
              <w:marRight w:val="0"/>
              <w:marTop w:val="0"/>
              <w:marBottom w:val="0"/>
              <w:divBdr>
                <w:top w:val="none" w:sz="0" w:space="0" w:color="auto"/>
                <w:left w:val="none" w:sz="0" w:space="0" w:color="auto"/>
                <w:bottom w:val="none" w:sz="0" w:space="0" w:color="auto"/>
                <w:right w:val="none" w:sz="0" w:space="0" w:color="auto"/>
              </w:divBdr>
            </w:div>
            <w:div w:id="1900166708">
              <w:marLeft w:val="0"/>
              <w:marRight w:val="0"/>
              <w:marTop w:val="0"/>
              <w:marBottom w:val="0"/>
              <w:divBdr>
                <w:top w:val="none" w:sz="0" w:space="0" w:color="auto"/>
                <w:left w:val="none" w:sz="0" w:space="0" w:color="auto"/>
                <w:bottom w:val="none" w:sz="0" w:space="0" w:color="auto"/>
                <w:right w:val="none" w:sz="0" w:space="0" w:color="auto"/>
              </w:divBdr>
            </w:div>
            <w:div w:id="1978760411">
              <w:marLeft w:val="0"/>
              <w:marRight w:val="0"/>
              <w:marTop w:val="0"/>
              <w:marBottom w:val="0"/>
              <w:divBdr>
                <w:top w:val="none" w:sz="0" w:space="0" w:color="auto"/>
                <w:left w:val="none" w:sz="0" w:space="0" w:color="auto"/>
                <w:bottom w:val="none" w:sz="0" w:space="0" w:color="auto"/>
                <w:right w:val="none" w:sz="0" w:space="0" w:color="auto"/>
              </w:divBdr>
            </w:div>
            <w:div w:id="222908896">
              <w:marLeft w:val="0"/>
              <w:marRight w:val="0"/>
              <w:marTop w:val="0"/>
              <w:marBottom w:val="0"/>
              <w:divBdr>
                <w:top w:val="none" w:sz="0" w:space="0" w:color="auto"/>
                <w:left w:val="none" w:sz="0" w:space="0" w:color="auto"/>
                <w:bottom w:val="none" w:sz="0" w:space="0" w:color="auto"/>
                <w:right w:val="none" w:sz="0" w:space="0" w:color="auto"/>
              </w:divBdr>
            </w:div>
            <w:div w:id="633368880">
              <w:marLeft w:val="0"/>
              <w:marRight w:val="0"/>
              <w:marTop w:val="0"/>
              <w:marBottom w:val="0"/>
              <w:divBdr>
                <w:top w:val="none" w:sz="0" w:space="0" w:color="auto"/>
                <w:left w:val="none" w:sz="0" w:space="0" w:color="auto"/>
                <w:bottom w:val="none" w:sz="0" w:space="0" w:color="auto"/>
                <w:right w:val="none" w:sz="0" w:space="0" w:color="auto"/>
              </w:divBdr>
            </w:div>
            <w:div w:id="2022925398">
              <w:marLeft w:val="0"/>
              <w:marRight w:val="0"/>
              <w:marTop w:val="0"/>
              <w:marBottom w:val="0"/>
              <w:divBdr>
                <w:top w:val="none" w:sz="0" w:space="0" w:color="auto"/>
                <w:left w:val="none" w:sz="0" w:space="0" w:color="auto"/>
                <w:bottom w:val="none" w:sz="0" w:space="0" w:color="auto"/>
                <w:right w:val="none" w:sz="0" w:space="0" w:color="auto"/>
              </w:divBdr>
            </w:div>
            <w:div w:id="1466045971">
              <w:marLeft w:val="0"/>
              <w:marRight w:val="0"/>
              <w:marTop w:val="0"/>
              <w:marBottom w:val="0"/>
              <w:divBdr>
                <w:top w:val="none" w:sz="0" w:space="0" w:color="auto"/>
                <w:left w:val="none" w:sz="0" w:space="0" w:color="auto"/>
                <w:bottom w:val="none" w:sz="0" w:space="0" w:color="auto"/>
                <w:right w:val="none" w:sz="0" w:space="0" w:color="auto"/>
              </w:divBdr>
            </w:div>
            <w:div w:id="1887599266">
              <w:marLeft w:val="0"/>
              <w:marRight w:val="0"/>
              <w:marTop w:val="0"/>
              <w:marBottom w:val="0"/>
              <w:divBdr>
                <w:top w:val="none" w:sz="0" w:space="0" w:color="auto"/>
                <w:left w:val="none" w:sz="0" w:space="0" w:color="auto"/>
                <w:bottom w:val="none" w:sz="0" w:space="0" w:color="auto"/>
                <w:right w:val="none" w:sz="0" w:space="0" w:color="auto"/>
              </w:divBdr>
            </w:div>
            <w:div w:id="951591652">
              <w:marLeft w:val="0"/>
              <w:marRight w:val="0"/>
              <w:marTop w:val="0"/>
              <w:marBottom w:val="0"/>
              <w:divBdr>
                <w:top w:val="none" w:sz="0" w:space="0" w:color="auto"/>
                <w:left w:val="none" w:sz="0" w:space="0" w:color="auto"/>
                <w:bottom w:val="none" w:sz="0" w:space="0" w:color="auto"/>
                <w:right w:val="none" w:sz="0" w:space="0" w:color="auto"/>
              </w:divBdr>
            </w:div>
            <w:div w:id="635452247">
              <w:marLeft w:val="0"/>
              <w:marRight w:val="0"/>
              <w:marTop w:val="0"/>
              <w:marBottom w:val="0"/>
              <w:divBdr>
                <w:top w:val="none" w:sz="0" w:space="0" w:color="auto"/>
                <w:left w:val="none" w:sz="0" w:space="0" w:color="auto"/>
                <w:bottom w:val="none" w:sz="0" w:space="0" w:color="auto"/>
                <w:right w:val="none" w:sz="0" w:space="0" w:color="auto"/>
              </w:divBdr>
            </w:div>
            <w:div w:id="322851995">
              <w:marLeft w:val="0"/>
              <w:marRight w:val="0"/>
              <w:marTop w:val="0"/>
              <w:marBottom w:val="0"/>
              <w:divBdr>
                <w:top w:val="none" w:sz="0" w:space="0" w:color="auto"/>
                <w:left w:val="none" w:sz="0" w:space="0" w:color="auto"/>
                <w:bottom w:val="none" w:sz="0" w:space="0" w:color="auto"/>
                <w:right w:val="none" w:sz="0" w:space="0" w:color="auto"/>
              </w:divBdr>
            </w:div>
            <w:div w:id="1551989647">
              <w:marLeft w:val="0"/>
              <w:marRight w:val="0"/>
              <w:marTop w:val="0"/>
              <w:marBottom w:val="0"/>
              <w:divBdr>
                <w:top w:val="none" w:sz="0" w:space="0" w:color="auto"/>
                <w:left w:val="none" w:sz="0" w:space="0" w:color="auto"/>
                <w:bottom w:val="none" w:sz="0" w:space="0" w:color="auto"/>
                <w:right w:val="none" w:sz="0" w:space="0" w:color="auto"/>
              </w:divBdr>
            </w:div>
            <w:div w:id="1189105751">
              <w:marLeft w:val="0"/>
              <w:marRight w:val="0"/>
              <w:marTop w:val="0"/>
              <w:marBottom w:val="0"/>
              <w:divBdr>
                <w:top w:val="none" w:sz="0" w:space="0" w:color="auto"/>
                <w:left w:val="none" w:sz="0" w:space="0" w:color="auto"/>
                <w:bottom w:val="none" w:sz="0" w:space="0" w:color="auto"/>
                <w:right w:val="none" w:sz="0" w:space="0" w:color="auto"/>
              </w:divBdr>
            </w:div>
            <w:div w:id="86540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295989047">
      <w:bodyDiv w:val="1"/>
      <w:marLeft w:val="0"/>
      <w:marRight w:val="0"/>
      <w:marTop w:val="0"/>
      <w:marBottom w:val="0"/>
      <w:divBdr>
        <w:top w:val="none" w:sz="0" w:space="0" w:color="auto"/>
        <w:left w:val="none" w:sz="0" w:space="0" w:color="auto"/>
        <w:bottom w:val="none" w:sz="0" w:space="0" w:color="auto"/>
        <w:right w:val="none" w:sz="0" w:space="0" w:color="auto"/>
      </w:divBdr>
      <w:divsChild>
        <w:div w:id="260341077">
          <w:marLeft w:val="0"/>
          <w:marRight w:val="0"/>
          <w:marTop w:val="240"/>
          <w:marBottom w:val="0"/>
          <w:divBdr>
            <w:top w:val="none" w:sz="0" w:space="0" w:color="auto"/>
            <w:left w:val="none" w:sz="0" w:space="0" w:color="auto"/>
            <w:bottom w:val="none" w:sz="0" w:space="0" w:color="auto"/>
            <w:right w:val="none" w:sz="0" w:space="0" w:color="auto"/>
          </w:divBdr>
        </w:div>
      </w:divsChild>
    </w:div>
    <w:div w:id="1296328772">
      <w:bodyDiv w:val="1"/>
      <w:marLeft w:val="0"/>
      <w:marRight w:val="0"/>
      <w:marTop w:val="0"/>
      <w:marBottom w:val="0"/>
      <w:divBdr>
        <w:top w:val="none" w:sz="0" w:space="0" w:color="auto"/>
        <w:left w:val="none" w:sz="0" w:space="0" w:color="auto"/>
        <w:bottom w:val="none" w:sz="0" w:space="0" w:color="auto"/>
        <w:right w:val="none" w:sz="0" w:space="0" w:color="auto"/>
      </w:divBdr>
    </w:div>
    <w:div w:id="1303658454">
      <w:bodyDiv w:val="1"/>
      <w:marLeft w:val="0"/>
      <w:marRight w:val="0"/>
      <w:marTop w:val="0"/>
      <w:marBottom w:val="0"/>
      <w:divBdr>
        <w:top w:val="none" w:sz="0" w:space="0" w:color="auto"/>
        <w:left w:val="none" w:sz="0" w:space="0" w:color="auto"/>
        <w:bottom w:val="none" w:sz="0" w:space="0" w:color="auto"/>
        <w:right w:val="none" w:sz="0" w:space="0" w:color="auto"/>
      </w:divBdr>
    </w:div>
    <w:div w:id="1304702687">
      <w:bodyDiv w:val="1"/>
      <w:marLeft w:val="0"/>
      <w:marRight w:val="0"/>
      <w:marTop w:val="0"/>
      <w:marBottom w:val="0"/>
      <w:divBdr>
        <w:top w:val="none" w:sz="0" w:space="0" w:color="auto"/>
        <w:left w:val="none" w:sz="0" w:space="0" w:color="auto"/>
        <w:bottom w:val="none" w:sz="0" w:space="0" w:color="auto"/>
        <w:right w:val="none" w:sz="0" w:space="0" w:color="auto"/>
      </w:divBdr>
    </w:div>
    <w:div w:id="1309359757">
      <w:bodyDiv w:val="1"/>
      <w:marLeft w:val="0"/>
      <w:marRight w:val="0"/>
      <w:marTop w:val="0"/>
      <w:marBottom w:val="0"/>
      <w:divBdr>
        <w:top w:val="none" w:sz="0" w:space="0" w:color="auto"/>
        <w:left w:val="none" w:sz="0" w:space="0" w:color="auto"/>
        <w:bottom w:val="none" w:sz="0" w:space="0" w:color="auto"/>
        <w:right w:val="none" w:sz="0" w:space="0" w:color="auto"/>
      </w:divBdr>
    </w:div>
    <w:div w:id="1320113041">
      <w:bodyDiv w:val="1"/>
      <w:marLeft w:val="0"/>
      <w:marRight w:val="0"/>
      <w:marTop w:val="0"/>
      <w:marBottom w:val="0"/>
      <w:divBdr>
        <w:top w:val="none" w:sz="0" w:space="0" w:color="auto"/>
        <w:left w:val="none" w:sz="0" w:space="0" w:color="auto"/>
        <w:bottom w:val="none" w:sz="0" w:space="0" w:color="auto"/>
        <w:right w:val="none" w:sz="0" w:space="0" w:color="auto"/>
      </w:divBdr>
    </w:div>
    <w:div w:id="1321883281">
      <w:bodyDiv w:val="1"/>
      <w:marLeft w:val="0"/>
      <w:marRight w:val="0"/>
      <w:marTop w:val="0"/>
      <w:marBottom w:val="0"/>
      <w:divBdr>
        <w:top w:val="none" w:sz="0" w:space="0" w:color="auto"/>
        <w:left w:val="none" w:sz="0" w:space="0" w:color="auto"/>
        <w:bottom w:val="none" w:sz="0" w:space="0" w:color="auto"/>
        <w:right w:val="none" w:sz="0" w:space="0" w:color="auto"/>
      </w:divBdr>
    </w:div>
    <w:div w:id="1330717293">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57345609">
      <w:bodyDiv w:val="1"/>
      <w:marLeft w:val="0"/>
      <w:marRight w:val="0"/>
      <w:marTop w:val="0"/>
      <w:marBottom w:val="0"/>
      <w:divBdr>
        <w:top w:val="none" w:sz="0" w:space="0" w:color="auto"/>
        <w:left w:val="none" w:sz="0" w:space="0" w:color="auto"/>
        <w:bottom w:val="none" w:sz="0" w:space="0" w:color="auto"/>
        <w:right w:val="none" w:sz="0" w:space="0" w:color="auto"/>
      </w:divBdr>
    </w:div>
    <w:div w:id="1360160480">
      <w:bodyDiv w:val="1"/>
      <w:marLeft w:val="0"/>
      <w:marRight w:val="0"/>
      <w:marTop w:val="0"/>
      <w:marBottom w:val="0"/>
      <w:divBdr>
        <w:top w:val="none" w:sz="0" w:space="0" w:color="auto"/>
        <w:left w:val="none" w:sz="0" w:space="0" w:color="auto"/>
        <w:bottom w:val="none" w:sz="0" w:space="0" w:color="auto"/>
        <w:right w:val="none" w:sz="0" w:space="0" w:color="auto"/>
      </w:divBdr>
    </w:div>
    <w:div w:id="1364288744">
      <w:bodyDiv w:val="1"/>
      <w:marLeft w:val="0"/>
      <w:marRight w:val="0"/>
      <w:marTop w:val="0"/>
      <w:marBottom w:val="0"/>
      <w:divBdr>
        <w:top w:val="none" w:sz="0" w:space="0" w:color="auto"/>
        <w:left w:val="none" w:sz="0" w:space="0" w:color="auto"/>
        <w:bottom w:val="none" w:sz="0" w:space="0" w:color="auto"/>
        <w:right w:val="none" w:sz="0" w:space="0" w:color="auto"/>
      </w:divBdr>
    </w:div>
    <w:div w:id="1387989046">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35128218">
      <w:bodyDiv w:val="1"/>
      <w:marLeft w:val="0"/>
      <w:marRight w:val="0"/>
      <w:marTop w:val="0"/>
      <w:marBottom w:val="0"/>
      <w:divBdr>
        <w:top w:val="none" w:sz="0" w:space="0" w:color="auto"/>
        <w:left w:val="none" w:sz="0" w:space="0" w:color="auto"/>
        <w:bottom w:val="none" w:sz="0" w:space="0" w:color="auto"/>
        <w:right w:val="none" w:sz="0" w:space="0" w:color="auto"/>
      </w:divBdr>
    </w:div>
    <w:div w:id="1437023846">
      <w:bodyDiv w:val="1"/>
      <w:marLeft w:val="0"/>
      <w:marRight w:val="0"/>
      <w:marTop w:val="0"/>
      <w:marBottom w:val="0"/>
      <w:divBdr>
        <w:top w:val="none" w:sz="0" w:space="0" w:color="auto"/>
        <w:left w:val="none" w:sz="0" w:space="0" w:color="auto"/>
        <w:bottom w:val="none" w:sz="0" w:space="0" w:color="auto"/>
        <w:right w:val="none" w:sz="0" w:space="0" w:color="auto"/>
      </w:divBdr>
      <w:divsChild>
        <w:div w:id="297226408">
          <w:marLeft w:val="0"/>
          <w:marRight w:val="0"/>
          <w:marTop w:val="0"/>
          <w:marBottom w:val="120"/>
          <w:divBdr>
            <w:top w:val="single" w:sz="6" w:space="0" w:color="auto"/>
            <w:left w:val="single" w:sz="24" w:space="0" w:color="auto"/>
            <w:bottom w:val="single" w:sz="6" w:space="0" w:color="auto"/>
            <w:right w:val="single" w:sz="6" w:space="0" w:color="auto"/>
          </w:divBdr>
        </w:div>
      </w:divsChild>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2237990">
      <w:bodyDiv w:val="1"/>
      <w:marLeft w:val="0"/>
      <w:marRight w:val="0"/>
      <w:marTop w:val="0"/>
      <w:marBottom w:val="0"/>
      <w:divBdr>
        <w:top w:val="none" w:sz="0" w:space="0" w:color="auto"/>
        <w:left w:val="none" w:sz="0" w:space="0" w:color="auto"/>
        <w:bottom w:val="none" w:sz="0" w:space="0" w:color="auto"/>
        <w:right w:val="none" w:sz="0" w:space="0" w:color="auto"/>
      </w:divBdr>
      <w:divsChild>
        <w:div w:id="1602643121">
          <w:marLeft w:val="0"/>
          <w:marRight w:val="0"/>
          <w:marTop w:val="240"/>
          <w:marBottom w:val="0"/>
          <w:divBdr>
            <w:top w:val="none" w:sz="0" w:space="0" w:color="auto"/>
            <w:left w:val="none" w:sz="0" w:space="0" w:color="auto"/>
            <w:bottom w:val="none" w:sz="0" w:space="0" w:color="auto"/>
            <w:right w:val="none" w:sz="0" w:space="0" w:color="auto"/>
          </w:divBdr>
        </w:div>
        <w:div w:id="2059939365">
          <w:marLeft w:val="0"/>
          <w:marRight w:val="0"/>
          <w:marTop w:val="240"/>
          <w:marBottom w:val="0"/>
          <w:divBdr>
            <w:top w:val="none" w:sz="0" w:space="0" w:color="auto"/>
            <w:left w:val="none" w:sz="0" w:space="0" w:color="auto"/>
            <w:bottom w:val="none" w:sz="0" w:space="0" w:color="auto"/>
            <w:right w:val="none" w:sz="0" w:space="0" w:color="auto"/>
          </w:divBdr>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63424678">
      <w:bodyDiv w:val="1"/>
      <w:marLeft w:val="0"/>
      <w:marRight w:val="0"/>
      <w:marTop w:val="0"/>
      <w:marBottom w:val="0"/>
      <w:divBdr>
        <w:top w:val="none" w:sz="0" w:space="0" w:color="auto"/>
        <w:left w:val="none" w:sz="0" w:space="0" w:color="auto"/>
        <w:bottom w:val="none" w:sz="0" w:space="0" w:color="auto"/>
        <w:right w:val="none" w:sz="0" w:space="0" w:color="auto"/>
      </w:divBdr>
    </w:div>
    <w:div w:id="1473132439">
      <w:bodyDiv w:val="1"/>
      <w:marLeft w:val="0"/>
      <w:marRight w:val="0"/>
      <w:marTop w:val="0"/>
      <w:marBottom w:val="0"/>
      <w:divBdr>
        <w:top w:val="none" w:sz="0" w:space="0" w:color="auto"/>
        <w:left w:val="none" w:sz="0" w:space="0" w:color="auto"/>
        <w:bottom w:val="none" w:sz="0" w:space="0" w:color="auto"/>
        <w:right w:val="none" w:sz="0" w:space="0" w:color="auto"/>
      </w:divBdr>
    </w:div>
    <w:div w:id="1475099321">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88327420">
      <w:bodyDiv w:val="1"/>
      <w:marLeft w:val="0"/>
      <w:marRight w:val="0"/>
      <w:marTop w:val="0"/>
      <w:marBottom w:val="0"/>
      <w:divBdr>
        <w:top w:val="none" w:sz="0" w:space="0" w:color="auto"/>
        <w:left w:val="none" w:sz="0" w:space="0" w:color="auto"/>
        <w:bottom w:val="none" w:sz="0" w:space="0" w:color="auto"/>
        <w:right w:val="none" w:sz="0" w:space="0" w:color="auto"/>
      </w:divBdr>
      <w:divsChild>
        <w:div w:id="246113256">
          <w:marLeft w:val="0"/>
          <w:marRight w:val="0"/>
          <w:marTop w:val="0"/>
          <w:marBottom w:val="0"/>
          <w:divBdr>
            <w:top w:val="none" w:sz="0" w:space="0" w:color="auto"/>
            <w:left w:val="none" w:sz="0" w:space="0" w:color="auto"/>
            <w:bottom w:val="none" w:sz="0" w:space="0" w:color="auto"/>
            <w:right w:val="none" w:sz="0" w:space="0" w:color="auto"/>
          </w:divBdr>
          <w:divsChild>
            <w:div w:id="471559681">
              <w:marLeft w:val="0"/>
              <w:marRight w:val="0"/>
              <w:marTop w:val="0"/>
              <w:marBottom w:val="0"/>
              <w:divBdr>
                <w:top w:val="none" w:sz="0" w:space="0" w:color="auto"/>
                <w:left w:val="none" w:sz="0" w:space="0" w:color="auto"/>
                <w:bottom w:val="none" w:sz="0" w:space="0" w:color="auto"/>
                <w:right w:val="none" w:sz="0" w:space="0" w:color="auto"/>
              </w:divBdr>
            </w:div>
            <w:div w:id="921109705">
              <w:marLeft w:val="0"/>
              <w:marRight w:val="0"/>
              <w:marTop w:val="0"/>
              <w:marBottom w:val="0"/>
              <w:divBdr>
                <w:top w:val="none" w:sz="0" w:space="0" w:color="auto"/>
                <w:left w:val="none" w:sz="0" w:space="0" w:color="auto"/>
                <w:bottom w:val="none" w:sz="0" w:space="0" w:color="auto"/>
                <w:right w:val="none" w:sz="0" w:space="0" w:color="auto"/>
              </w:divBdr>
            </w:div>
            <w:div w:id="632949221">
              <w:marLeft w:val="0"/>
              <w:marRight w:val="0"/>
              <w:marTop w:val="0"/>
              <w:marBottom w:val="0"/>
              <w:divBdr>
                <w:top w:val="none" w:sz="0" w:space="0" w:color="auto"/>
                <w:left w:val="none" w:sz="0" w:space="0" w:color="auto"/>
                <w:bottom w:val="none" w:sz="0" w:space="0" w:color="auto"/>
                <w:right w:val="none" w:sz="0" w:space="0" w:color="auto"/>
              </w:divBdr>
            </w:div>
            <w:div w:id="569923746">
              <w:marLeft w:val="0"/>
              <w:marRight w:val="0"/>
              <w:marTop w:val="0"/>
              <w:marBottom w:val="0"/>
              <w:divBdr>
                <w:top w:val="none" w:sz="0" w:space="0" w:color="auto"/>
                <w:left w:val="none" w:sz="0" w:space="0" w:color="auto"/>
                <w:bottom w:val="none" w:sz="0" w:space="0" w:color="auto"/>
                <w:right w:val="none" w:sz="0" w:space="0" w:color="auto"/>
              </w:divBdr>
            </w:div>
            <w:div w:id="1905797247">
              <w:marLeft w:val="0"/>
              <w:marRight w:val="0"/>
              <w:marTop w:val="0"/>
              <w:marBottom w:val="0"/>
              <w:divBdr>
                <w:top w:val="none" w:sz="0" w:space="0" w:color="auto"/>
                <w:left w:val="none" w:sz="0" w:space="0" w:color="auto"/>
                <w:bottom w:val="none" w:sz="0" w:space="0" w:color="auto"/>
                <w:right w:val="none" w:sz="0" w:space="0" w:color="auto"/>
              </w:divBdr>
            </w:div>
            <w:div w:id="725570154">
              <w:marLeft w:val="0"/>
              <w:marRight w:val="0"/>
              <w:marTop w:val="0"/>
              <w:marBottom w:val="0"/>
              <w:divBdr>
                <w:top w:val="none" w:sz="0" w:space="0" w:color="auto"/>
                <w:left w:val="none" w:sz="0" w:space="0" w:color="auto"/>
                <w:bottom w:val="none" w:sz="0" w:space="0" w:color="auto"/>
                <w:right w:val="none" w:sz="0" w:space="0" w:color="auto"/>
              </w:divBdr>
            </w:div>
            <w:div w:id="1005472670">
              <w:marLeft w:val="0"/>
              <w:marRight w:val="0"/>
              <w:marTop w:val="0"/>
              <w:marBottom w:val="0"/>
              <w:divBdr>
                <w:top w:val="none" w:sz="0" w:space="0" w:color="auto"/>
                <w:left w:val="none" w:sz="0" w:space="0" w:color="auto"/>
                <w:bottom w:val="none" w:sz="0" w:space="0" w:color="auto"/>
                <w:right w:val="none" w:sz="0" w:space="0" w:color="auto"/>
              </w:divBdr>
            </w:div>
            <w:div w:id="357512047">
              <w:marLeft w:val="0"/>
              <w:marRight w:val="0"/>
              <w:marTop w:val="0"/>
              <w:marBottom w:val="0"/>
              <w:divBdr>
                <w:top w:val="none" w:sz="0" w:space="0" w:color="auto"/>
                <w:left w:val="none" w:sz="0" w:space="0" w:color="auto"/>
                <w:bottom w:val="none" w:sz="0" w:space="0" w:color="auto"/>
                <w:right w:val="none" w:sz="0" w:space="0" w:color="auto"/>
              </w:divBdr>
            </w:div>
            <w:div w:id="864635429">
              <w:marLeft w:val="0"/>
              <w:marRight w:val="0"/>
              <w:marTop w:val="0"/>
              <w:marBottom w:val="0"/>
              <w:divBdr>
                <w:top w:val="none" w:sz="0" w:space="0" w:color="auto"/>
                <w:left w:val="none" w:sz="0" w:space="0" w:color="auto"/>
                <w:bottom w:val="none" w:sz="0" w:space="0" w:color="auto"/>
                <w:right w:val="none" w:sz="0" w:space="0" w:color="auto"/>
              </w:divBdr>
            </w:div>
            <w:div w:id="93792756">
              <w:marLeft w:val="0"/>
              <w:marRight w:val="0"/>
              <w:marTop w:val="0"/>
              <w:marBottom w:val="0"/>
              <w:divBdr>
                <w:top w:val="none" w:sz="0" w:space="0" w:color="auto"/>
                <w:left w:val="none" w:sz="0" w:space="0" w:color="auto"/>
                <w:bottom w:val="none" w:sz="0" w:space="0" w:color="auto"/>
                <w:right w:val="none" w:sz="0" w:space="0" w:color="auto"/>
              </w:divBdr>
            </w:div>
            <w:div w:id="2086757891">
              <w:marLeft w:val="0"/>
              <w:marRight w:val="0"/>
              <w:marTop w:val="0"/>
              <w:marBottom w:val="0"/>
              <w:divBdr>
                <w:top w:val="none" w:sz="0" w:space="0" w:color="auto"/>
                <w:left w:val="none" w:sz="0" w:space="0" w:color="auto"/>
                <w:bottom w:val="none" w:sz="0" w:space="0" w:color="auto"/>
                <w:right w:val="none" w:sz="0" w:space="0" w:color="auto"/>
              </w:divBdr>
            </w:div>
            <w:div w:id="389421816">
              <w:marLeft w:val="0"/>
              <w:marRight w:val="0"/>
              <w:marTop w:val="0"/>
              <w:marBottom w:val="0"/>
              <w:divBdr>
                <w:top w:val="none" w:sz="0" w:space="0" w:color="auto"/>
                <w:left w:val="none" w:sz="0" w:space="0" w:color="auto"/>
                <w:bottom w:val="none" w:sz="0" w:space="0" w:color="auto"/>
                <w:right w:val="none" w:sz="0" w:space="0" w:color="auto"/>
              </w:divBdr>
            </w:div>
            <w:div w:id="423573187">
              <w:marLeft w:val="0"/>
              <w:marRight w:val="0"/>
              <w:marTop w:val="0"/>
              <w:marBottom w:val="0"/>
              <w:divBdr>
                <w:top w:val="none" w:sz="0" w:space="0" w:color="auto"/>
                <w:left w:val="none" w:sz="0" w:space="0" w:color="auto"/>
                <w:bottom w:val="none" w:sz="0" w:space="0" w:color="auto"/>
                <w:right w:val="none" w:sz="0" w:space="0" w:color="auto"/>
              </w:divBdr>
            </w:div>
            <w:div w:id="2006666633">
              <w:marLeft w:val="0"/>
              <w:marRight w:val="0"/>
              <w:marTop w:val="0"/>
              <w:marBottom w:val="0"/>
              <w:divBdr>
                <w:top w:val="none" w:sz="0" w:space="0" w:color="auto"/>
                <w:left w:val="none" w:sz="0" w:space="0" w:color="auto"/>
                <w:bottom w:val="none" w:sz="0" w:space="0" w:color="auto"/>
                <w:right w:val="none" w:sz="0" w:space="0" w:color="auto"/>
              </w:divBdr>
            </w:div>
            <w:div w:id="614363335">
              <w:marLeft w:val="0"/>
              <w:marRight w:val="0"/>
              <w:marTop w:val="0"/>
              <w:marBottom w:val="0"/>
              <w:divBdr>
                <w:top w:val="none" w:sz="0" w:space="0" w:color="auto"/>
                <w:left w:val="none" w:sz="0" w:space="0" w:color="auto"/>
                <w:bottom w:val="none" w:sz="0" w:space="0" w:color="auto"/>
                <w:right w:val="none" w:sz="0" w:space="0" w:color="auto"/>
              </w:divBdr>
            </w:div>
            <w:div w:id="979307073">
              <w:marLeft w:val="0"/>
              <w:marRight w:val="0"/>
              <w:marTop w:val="0"/>
              <w:marBottom w:val="0"/>
              <w:divBdr>
                <w:top w:val="none" w:sz="0" w:space="0" w:color="auto"/>
                <w:left w:val="none" w:sz="0" w:space="0" w:color="auto"/>
                <w:bottom w:val="none" w:sz="0" w:space="0" w:color="auto"/>
                <w:right w:val="none" w:sz="0" w:space="0" w:color="auto"/>
              </w:divBdr>
            </w:div>
            <w:div w:id="2071531848">
              <w:marLeft w:val="0"/>
              <w:marRight w:val="0"/>
              <w:marTop w:val="0"/>
              <w:marBottom w:val="0"/>
              <w:divBdr>
                <w:top w:val="none" w:sz="0" w:space="0" w:color="auto"/>
                <w:left w:val="none" w:sz="0" w:space="0" w:color="auto"/>
                <w:bottom w:val="none" w:sz="0" w:space="0" w:color="auto"/>
                <w:right w:val="none" w:sz="0" w:space="0" w:color="auto"/>
              </w:divBdr>
            </w:div>
            <w:div w:id="290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16462441">
      <w:bodyDiv w:val="1"/>
      <w:marLeft w:val="0"/>
      <w:marRight w:val="0"/>
      <w:marTop w:val="0"/>
      <w:marBottom w:val="0"/>
      <w:divBdr>
        <w:top w:val="none" w:sz="0" w:space="0" w:color="auto"/>
        <w:left w:val="none" w:sz="0" w:space="0" w:color="auto"/>
        <w:bottom w:val="none" w:sz="0" w:space="0" w:color="auto"/>
        <w:right w:val="none" w:sz="0" w:space="0" w:color="auto"/>
      </w:divBdr>
    </w:div>
    <w:div w:id="1522354015">
      <w:bodyDiv w:val="1"/>
      <w:marLeft w:val="0"/>
      <w:marRight w:val="0"/>
      <w:marTop w:val="0"/>
      <w:marBottom w:val="0"/>
      <w:divBdr>
        <w:top w:val="none" w:sz="0" w:space="0" w:color="auto"/>
        <w:left w:val="none" w:sz="0" w:space="0" w:color="auto"/>
        <w:bottom w:val="none" w:sz="0" w:space="0" w:color="auto"/>
        <w:right w:val="none" w:sz="0" w:space="0" w:color="auto"/>
      </w:divBdr>
    </w:div>
    <w:div w:id="1538395862">
      <w:bodyDiv w:val="1"/>
      <w:marLeft w:val="0"/>
      <w:marRight w:val="0"/>
      <w:marTop w:val="0"/>
      <w:marBottom w:val="0"/>
      <w:divBdr>
        <w:top w:val="none" w:sz="0" w:space="0" w:color="auto"/>
        <w:left w:val="none" w:sz="0" w:space="0" w:color="auto"/>
        <w:bottom w:val="none" w:sz="0" w:space="0" w:color="auto"/>
        <w:right w:val="none" w:sz="0" w:space="0" w:color="auto"/>
      </w:divBdr>
    </w:div>
    <w:div w:id="1539587082">
      <w:bodyDiv w:val="1"/>
      <w:marLeft w:val="0"/>
      <w:marRight w:val="0"/>
      <w:marTop w:val="0"/>
      <w:marBottom w:val="0"/>
      <w:divBdr>
        <w:top w:val="none" w:sz="0" w:space="0" w:color="auto"/>
        <w:left w:val="none" w:sz="0" w:space="0" w:color="auto"/>
        <w:bottom w:val="none" w:sz="0" w:space="0" w:color="auto"/>
        <w:right w:val="none" w:sz="0" w:space="0" w:color="auto"/>
      </w:divBdr>
      <w:divsChild>
        <w:div w:id="1780418106">
          <w:marLeft w:val="0"/>
          <w:marRight w:val="150"/>
          <w:marTop w:val="45"/>
          <w:marBottom w:val="30"/>
          <w:divBdr>
            <w:top w:val="none" w:sz="0" w:space="0" w:color="auto"/>
            <w:left w:val="none" w:sz="0" w:space="0" w:color="auto"/>
            <w:bottom w:val="none" w:sz="0" w:space="0" w:color="auto"/>
            <w:right w:val="none" w:sz="0" w:space="0" w:color="auto"/>
          </w:divBdr>
        </w:div>
      </w:divsChild>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3811161">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66992517">
      <w:bodyDiv w:val="1"/>
      <w:marLeft w:val="0"/>
      <w:marRight w:val="0"/>
      <w:marTop w:val="0"/>
      <w:marBottom w:val="0"/>
      <w:divBdr>
        <w:top w:val="none" w:sz="0" w:space="0" w:color="auto"/>
        <w:left w:val="none" w:sz="0" w:space="0" w:color="auto"/>
        <w:bottom w:val="none" w:sz="0" w:space="0" w:color="auto"/>
        <w:right w:val="none" w:sz="0" w:space="0" w:color="auto"/>
      </w:divBdr>
    </w:div>
    <w:div w:id="1580944539">
      <w:bodyDiv w:val="1"/>
      <w:marLeft w:val="0"/>
      <w:marRight w:val="0"/>
      <w:marTop w:val="0"/>
      <w:marBottom w:val="0"/>
      <w:divBdr>
        <w:top w:val="none" w:sz="0" w:space="0" w:color="auto"/>
        <w:left w:val="none" w:sz="0" w:space="0" w:color="auto"/>
        <w:bottom w:val="none" w:sz="0" w:space="0" w:color="auto"/>
        <w:right w:val="none" w:sz="0" w:space="0" w:color="auto"/>
      </w:divBdr>
      <w:divsChild>
        <w:div w:id="1738160721">
          <w:marLeft w:val="0"/>
          <w:marRight w:val="0"/>
          <w:marTop w:val="0"/>
          <w:marBottom w:val="0"/>
          <w:divBdr>
            <w:top w:val="none" w:sz="0" w:space="0" w:color="auto"/>
            <w:left w:val="none" w:sz="0" w:space="0" w:color="auto"/>
            <w:bottom w:val="none" w:sz="0" w:space="0" w:color="auto"/>
            <w:right w:val="none" w:sz="0" w:space="0" w:color="auto"/>
          </w:divBdr>
          <w:divsChild>
            <w:div w:id="2058042585">
              <w:marLeft w:val="0"/>
              <w:marRight w:val="0"/>
              <w:marTop w:val="0"/>
              <w:marBottom w:val="0"/>
              <w:divBdr>
                <w:top w:val="none" w:sz="0" w:space="0" w:color="auto"/>
                <w:left w:val="none" w:sz="0" w:space="0" w:color="auto"/>
                <w:bottom w:val="none" w:sz="0" w:space="0" w:color="auto"/>
                <w:right w:val="none" w:sz="0" w:space="0" w:color="auto"/>
              </w:divBdr>
            </w:div>
            <w:div w:id="1782264918">
              <w:marLeft w:val="0"/>
              <w:marRight w:val="0"/>
              <w:marTop w:val="0"/>
              <w:marBottom w:val="0"/>
              <w:divBdr>
                <w:top w:val="none" w:sz="0" w:space="0" w:color="auto"/>
                <w:left w:val="none" w:sz="0" w:space="0" w:color="auto"/>
                <w:bottom w:val="none" w:sz="0" w:space="0" w:color="auto"/>
                <w:right w:val="none" w:sz="0" w:space="0" w:color="auto"/>
              </w:divBdr>
            </w:div>
            <w:div w:id="1704477200">
              <w:marLeft w:val="0"/>
              <w:marRight w:val="0"/>
              <w:marTop w:val="0"/>
              <w:marBottom w:val="0"/>
              <w:divBdr>
                <w:top w:val="none" w:sz="0" w:space="0" w:color="auto"/>
                <w:left w:val="none" w:sz="0" w:space="0" w:color="auto"/>
                <w:bottom w:val="none" w:sz="0" w:space="0" w:color="auto"/>
                <w:right w:val="none" w:sz="0" w:space="0" w:color="auto"/>
              </w:divBdr>
            </w:div>
            <w:div w:id="2087993732">
              <w:marLeft w:val="0"/>
              <w:marRight w:val="0"/>
              <w:marTop w:val="0"/>
              <w:marBottom w:val="0"/>
              <w:divBdr>
                <w:top w:val="none" w:sz="0" w:space="0" w:color="auto"/>
                <w:left w:val="none" w:sz="0" w:space="0" w:color="auto"/>
                <w:bottom w:val="none" w:sz="0" w:space="0" w:color="auto"/>
                <w:right w:val="none" w:sz="0" w:space="0" w:color="auto"/>
              </w:divBdr>
            </w:div>
            <w:div w:id="224487232">
              <w:marLeft w:val="0"/>
              <w:marRight w:val="0"/>
              <w:marTop w:val="0"/>
              <w:marBottom w:val="0"/>
              <w:divBdr>
                <w:top w:val="none" w:sz="0" w:space="0" w:color="auto"/>
                <w:left w:val="none" w:sz="0" w:space="0" w:color="auto"/>
                <w:bottom w:val="none" w:sz="0" w:space="0" w:color="auto"/>
                <w:right w:val="none" w:sz="0" w:space="0" w:color="auto"/>
              </w:divBdr>
            </w:div>
            <w:div w:id="399404960">
              <w:marLeft w:val="0"/>
              <w:marRight w:val="0"/>
              <w:marTop w:val="0"/>
              <w:marBottom w:val="0"/>
              <w:divBdr>
                <w:top w:val="none" w:sz="0" w:space="0" w:color="auto"/>
                <w:left w:val="none" w:sz="0" w:space="0" w:color="auto"/>
                <w:bottom w:val="none" w:sz="0" w:space="0" w:color="auto"/>
                <w:right w:val="none" w:sz="0" w:space="0" w:color="auto"/>
              </w:divBdr>
            </w:div>
            <w:div w:id="1834763048">
              <w:marLeft w:val="0"/>
              <w:marRight w:val="0"/>
              <w:marTop w:val="0"/>
              <w:marBottom w:val="0"/>
              <w:divBdr>
                <w:top w:val="none" w:sz="0" w:space="0" w:color="auto"/>
                <w:left w:val="none" w:sz="0" w:space="0" w:color="auto"/>
                <w:bottom w:val="none" w:sz="0" w:space="0" w:color="auto"/>
                <w:right w:val="none" w:sz="0" w:space="0" w:color="auto"/>
              </w:divBdr>
            </w:div>
            <w:div w:id="1941713520">
              <w:marLeft w:val="0"/>
              <w:marRight w:val="0"/>
              <w:marTop w:val="0"/>
              <w:marBottom w:val="0"/>
              <w:divBdr>
                <w:top w:val="none" w:sz="0" w:space="0" w:color="auto"/>
                <w:left w:val="none" w:sz="0" w:space="0" w:color="auto"/>
                <w:bottom w:val="none" w:sz="0" w:space="0" w:color="auto"/>
                <w:right w:val="none" w:sz="0" w:space="0" w:color="auto"/>
              </w:divBdr>
            </w:div>
            <w:div w:id="301887086">
              <w:marLeft w:val="0"/>
              <w:marRight w:val="0"/>
              <w:marTop w:val="0"/>
              <w:marBottom w:val="0"/>
              <w:divBdr>
                <w:top w:val="none" w:sz="0" w:space="0" w:color="auto"/>
                <w:left w:val="none" w:sz="0" w:space="0" w:color="auto"/>
                <w:bottom w:val="none" w:sz="0" w:space="0" w:color="auto"/>
                <w:right w:val="none" w:sz="0" w:space="0" w:color="auto"/>
              </w:divBdr>
            </w:div>
            <w:div w:id="546139541">
              <w:marLeft w:val="0"/>
              <w:marRight w:val="0"/>
              <w:marTop w:val="0"/>
              <w:marBottom w:val="0"/>
              <w:divBdr>
                <w:top w:val="none" w:sz="0" w:space="0" w:color="auto"/>
                <w:left w:val="none" w:sz="0" w:space="0" w:color="auto"/>
                <w:bottom w:val="none" w:sz="0" w:space="0" w:color="auto"/>
                <w:right w:val="none" w:sz="0" w:space="0" w:color="auto"/>
              </w:divBdr>
            </w:div>
            <w:div w:id="559286415">
              <w:marLeft w:val="0"/>
              <w:marRight w:val="0"/>
              <w:marTop w:val="0"/>
              <w:marBottom w:val="0"/>
              <w:divBdr>
                <w:top w:val="none" w:sz="0" w:space="0" w:color="auto"/>
                <w:left w:val="none" w:sz="0" w:space="0" w:color="auto"/>
                <w:bottom w:val="none" w:sz="0" w:space="0" w:color="auto"/>
                <w:right w:val="none" w:sz="0" w:space="0" w:color="auto"/>
              </w:divBdr>
            </w:div>
            <w:div w:id="1883637853">
              <w:marLeft w:val="0"/>
              <w:marRight w:val="0"/>
              <w:marTop w:val="0"/>
              <w:marBottom w:val="0"/>
              <w:divBdr>
                <w:top w:val="none" w:sz="0" w:space="0" w:color="auto"/>
                <w:left w:val="none" w:sz="0" w:space="0" w:color="auto"/>
                <w:bottom w:val="none" w:sz="0" w:space="0" w:color="auto"/>
                <w:right w:val="none" w:sz="0" w:space="0" w:color="auto"/>
              </w:divBdr>
            </w:div>
            <w:div w:id="1861504073">
              <w:marLeft w:val="0"/>
              <w:marRight w:val="0"/>
              <w:marTop w:val="0"/>
              <w:marBottom w:val="0"/>
              <w:divBdr>
                <w:top w:val="none" w:sz="0" w:space="0" w:color="auto"/>
                <w:left w:val="none" w:sz="0" w:space="0" w:color="auto"/>
                <w:bottom w:val="none" w:sz="0" w:space="0" w:color="auto"/>
                <w:right w:val="none" w:sz="0" w:space="0" w:color="auto"/>
              </w:divBdr>
            </w:div>
            <w:div w:id="719131096">
              <w:marLeft w:val="0"/>
              <w:marRight w:val="0"/>
              <w:marTop w:val="0"/>
              <w:marBottom w:val="0"/>
              <w:divBdr>
                <w:top w:val="none" w:sz="0" w:space="0" w:color="auto"/>
                <w:left w:val="none" w:sz="0" w:space="0" w:color="auto"/>
                <w:bottom w:val="none" w:sz="0" w:space="0" w:color="auto"/>
                <w:right w:val="none" w:sz="0" w:space="0" w:color="auto"/>
              </w:divBdr>
            </w:div>
            <w:div w:id="701705781">
              <w:marLeft w:val="0"/>
              <w:marRight w:val="0"/>
              <w:marTop w:val="0"/>
              <w:marBottom w:val="0"/>
              <w:divBdr>
                <w:top w:val="none" w:sz="0" w:space="0" w:color="auto"/>
                <w:left w:val="none" w:sz="0" w:space="0" w:color="auto"/>
                <w:bottom w:val="none" w:sz="0" w:space="0" w:color="auto"/>
                <w:right w:val="none" w:sz="0" w:space="0" w:color="auto"/>
              </w:divBdr>
            </w:div>
            <w:div w:id="1095173236">
              <w:marLeft w:val="0"/>
              <w:marRight w:val="0"/>
              <w:marTop w:val="0"/>
              <w:marBottom w:val="0"/>
              <w:divBdr>
                <w:top w:val="none" w:sz="0" w:space="0" w:color="auto"/>
                <w:left w:val="none" w:sz="0" w:space="0" w:color="auto"/>
                <w:bottom w:val="none" w:sz="0" w:space="0" w:color="auto"/>
                <w:right w:val="none" w:sz="0" w:space="0" w:color="auto"/>
              </w:divBdr>
            </w:div>
            <w:div w:id="1720472730">
              <w:marLeft w:val="0"/>
              <w:marRight w:val="0"/>
              <w:marTop w:val="0"/>
              <w:marBottom w:val="0"/>
              <w:divBdr>
                <w:top w:val="none" w:sz="0" w:space="0" w:color="auto"/>
                <w:left w:val="none" w:sz="0" w:space="0" w:color="auto"/>
                <w:bottom w:val="none" w:sz="0" w:space="0" w:color="auto"/>
                <w:right w:val="none" w:sz="0" w:space="0" w:color="auto"/>
              </w:divBdr>
            </w:div>
            <w:div w:id="1183393526">
              <w:marLeft w:val="0"/>
              <w:marRight w:val="0"/>
              <w:marTop w:val="0"/>
              <w:marBottom w:val="0"/>
              <w:divBdr>
                <w:top w:val="none" w:sz="0" w:space="0" w:color="auto"/>
                <w:left w:val="none" w:sz="0" w:space="0" w:color="auto"/>
                <w:bottom w:val="none" w:sz="0" w:space="0" w:color="auto"/>
                <w:right w:val="none" w:sz="0" w:space="0" w:color="auto"/>
              </w:divBdr>
            </w:div>
            <w:div w:id="980697699">
              <w:marLeft w:val="0"/>
              <w:marRight w:val="0"/>
              <w:marTop w:val="0"/>
              <w:marBottom w:val="0"/>
              <w:divBdr>
                <w:top w:val="none" w:sz="0" w:space="0" w:color="auto"/>
                <w:left w:val="none" w:sz="0" w:space="0" w:color="auto"/>
                <w:bottom w:val="none" w:sz="0" w:space="0" w:color="auto"/>
                <w:right w:val="none" w:sz="0" w:space="0" w:color="auto"/>
              </w:divBdr>
            </w:div>
            <w:div w:id="1977636812">
              <w:marLeft w:val="0"/>
              <w:marRight w:val="0"/>
              <w:marTop w:val="0"/>
              <w:marBottom w:val="0"/>
              <w:divBdr>
                <w:top w:val="none" w:sz="0" w:space="0" w:color="auto"/>
                <w:left w:val="none" w:sz="0" w:space="0" w:color="auto"/>
                <w:bottom w:val="none" w:sz="0" w:space="0" w:color="auto"/>
                <w:right w:val="none" w:sz="0" w:space="0" w:color="auto"/>
              </w:divBdr>
            </w:div>
            <w:div w:id="1493452600">
              <w:marLeft w:val="0"/>
              <w:marRight w:val="0"/>
              <w:marTop w:val="0"/>
              <w:marBottom w:val="0"/>
              <w:divBdr>
                <w:top w:val="none" w:sz="0" w:space="0" w:color="auto"/>
                <w:left w:val="none" w:sz="0" w:space="0" w:color="auto"/>
                <w:bottom w:val="none" w:sz="0" w:space="0" w:color="auto"/>
                <w:right w:val="none" w:sz="0" w:space="0" w:color="auto"/>
              </w:divBdr>
            </w:div>
            <w:div w:id="1033462789">
              <w:marLeft w:val="0"/>
              <w:marRight w:val="0"/>
              <w:marTop w:val="0"/>
              <w:marBottom w:val="0"/>
              <w:divBdr>
                <w:top w:val="none" w:sz="0" w:space="0" w:color="auto"/>
                <w:left w:val="none" w:sz="0" w:space="0" w:color="auto"/>
                <w:bottom w:val="none" w:sz="0" w:space="0" w:color="auto"/>
                <w:right w:val="none" w:sz="0" w:space="0" w:color="auto"/>
              </w:divBdr>
            </w:div>
            <w:div w:id="758332670">
              <w:marLeft w:val="0"/>
              <w:marRight w:val="0"/>
              <w:marTop w:val="0"/>
              <w:marBottom w:val="0"/>
              <w:divBdr>
                <w:top w:val="none" w:sz="0" w:space="0" w:color="auto"/>
                <w:left w:val="none" w:sz="0" w:space="0" w:color="auto"/>
                <w:bottom w:val="none" w:sz="0" w:space="0" w:color="auto"/>
                <w:right w:val="none" w:sz="0" w:space="0" w:color="auto"/>
              </w:divBdr>
            </w:div>
            <w:div w:id="1985504413">
              <w:marLeft w:val="0"/>
              <w:marRight w:val="0"/>
              <w:marTop w:val="0"/>
              <w:marBottom w:val="0"/>
              <w:divBdr>
                <w:top w:val="none" w:sz="0" w:space="0" w:color="auto"/>
                <w:left w:val="none" w:sz="0" w:space="0" w:color="auto"/>
                <w:bottom w:val="none" w:sz="0" w:space="0" w:color="auto"/>
                <w:right w:val="none" w:sz="0" w:space="0" w:color="auto"/>
              </w:divBdr>
            </w:div>
            <w:div w:id="1920942474">
              <w:marLeft w:val="0"/>
              <w:marRight w:val="0"/>
              <w:marTop w:val="0"/>
              <w:marBottom w:val="0"/>
              <w:divBdr>
                <w:top w:val="none" w:sz="0" w:space="0" w:color="auto"/>
                <w:left w:val="none" w:sz="0" w:space="0" w:color="auto"/>
                <w:bottom w:val="none" w:sz="0" w:space="0" w:color="auto"/>
                <w:right w:val="none" w:sz="0" w:space="0" w:color="auto"/>
              </w:divBdr>
            </w:div>
            <w:div w:id="1680348542">
              <w:marLeft w:val="0"/>
              <w:marRight w:val="0"/>
              <w:marTop w:val="0"/>
              <w:marBottom w:val="0"/>
              <w:divBdr>
                <w:top w:val="none" w:sz="0" w:space="0" w:color="auto"/>
                <w:left w:val="none" w:sz="0" w:space="0" w:color="auto"/>
                <w:bottom w:val="none" w:sz="0" w:space="0" w:color="auto"/>
                <w:right w:val="none" w:sz="0" w:space="0" w:color="auto"/>
              </w:divBdr>
            </w:div>
            <w:div w:id="248658279">
              <w:marLeft w:val="0"/>
              <w:marRight w:val="0"/>
              <w:marTop w:val="0"/>
              <w:marBottom w:val="0"/>
              <w:divBdr>
                <w:top w:val="none" w:sz="0" w:space="0" w:color="auto"/>
                <w:left w:val="none" w:sz="0" w:space="0" w:color="auto"/>
                <w:bottom w:val="none" w:sz="0" w:space="0" w:color="auto"/>
                <w:right w:val="none" w:sz="0" w:space="0" w:color="auto"/>
              </w:divBdr>
            </w:div>
            <w:div w:id="1185904433">
              <w:marLeft w:val="0"/>
              <w:marRight w:val="0"/>
              <w:marTop w:val="0"/>
              <w:marBottom w:val="0"/>
              <w:divBdr>
                <w:top w:val="none" w:sz="0" w:space="0" w:color="auto"/>
                <w:left w:val="none" w:sz="0" w:space="0" w:color="auto"/>
                <w:bottom w:val="none" w:sz="0" w:space="0" w:color="auto"/>
                <w:right w:val="none" w:sz="0" w:space="0" w:color="auto"/>
              </w:divBdr>
            </w:div>
            <w:div w:id="1306206765">
              <w:marLeft w:val="0"/>
              <w:marRight w:val="0"/>
              <w:marTop w:val="0"/>
              <w:marBottom w:val="0"/>
              <w:divBdr>
                <w:top w:val="none" w:sz="0" w:space="0" w:color="auto"/>
                <w:left w:val="none" w:sz="0" w:space="0" w:color="auto"/>
                <w:bottom w:val="none" w:sz="0" w:space="0" w:color="auto"/>
                <w:right w:val="none" w:sz="0" w:space="0" w:color="auto"/>
              </w:divBdr>
            </w:div>
            <w:div w:id="90001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563985">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07807690">
      <w:bodyDiv w:val="1"/>
      <w:marLeft w:val="0"/>
      <w:marRight w:val="0"/>
      <w:marTop w:val="0"/>
      <w:marBottom w:val="0"/>
      <w:divBdr>
        <w:top w:val="none" w:sz="0" w:space="0" w:color="auto"/>
        <w:left w:val="none" w:sz="0" w:space="0" w:color="auto"/>
        <w:bottom w:val="none" w:sz="0" w:space="0" w:color="auto"/>
        <w:right w:val="none" w:sz="0" w:space="0" w:color="auto"/>
      </w:divBdr>
      <w:divsChild>
        <w:div w:id="1934048479">
          <w:marLeft w:val="0"/>
          <w:marRight w:val="0"/>
          <w:marTop w:val="0"/>
          <w:marBottom w:val="0"/>
          <w:divBdr>
            <w:top w:val="none" w:sz="0" w:space="0" w:color="auto"/>
            <w:left w:val="none" w:sz="0" w:space="0" w:color="auto"/>
            <w:bottom w:val="none" w:sz="0" w:space="0" w:color="auto"/>
            <w:right w:val="none" w:sz="0" w:space="0" w:color="auto"/>
          </w:divBdr>
        </w:div>
        <w:div w:id="1129323364">
          <w:marLeft w:val="0"/>
          <w:marRight w:val="0"/>
          <w:marTop w:val="0"/>
          <w:marBottom w:val="120"/>
          <w:divBdr>
            <w:top w:val="single" w:sz="6" w:space="0" w:color="auto"/>
            <w:left w:val="single" w:sz="24" w:space="0" w:color="auto"/>
            <w:bottom w:val="single" w:sz="6" w:space="0" w:color="auto"/>
            <w:right w:val="single" w:sz="6" w:space="0" w:color="auto"/>
          </w:divBdr>
        </w:div>
        <w:div w:id="1368800438">
          <w:marLeft w:val="0"/>
          <w:marRight w:val="0"/>
          <w:marTop w:val="0"/>
          <w:marBottom w:val="0"/>
          <w:divBdr>
            <w:top w:val="none" w:sz="0" w:space="0" w:color="auto"/>
            <w:left w:val="none" w:sz="0" w:space="0" w:color="auto"/>
            <w:bottom w:val="none" w:sz="0" w:space="0" w:color="auto"/>
            <w:right w:val="none" w:sz="0" w:space="0" w:color="auto"/>
          </w:divBdr>
        </w:div>
        <w:div w:id="1997563396">
          <w:marLeft w:val="0"/>
          <w:marRight w:val="0"/>
          <w:marTop w:val="0"/>
          <w:marBottom w:val="120"/>
          <w:divBdr>
            <w:top w:val="single" w:sz="6" w:space="0" w:color="auto"/>
            <w:left w:val="single" w:sz="24" w:space="0" w:color="auto"/>
            <w:bottom w:val="single" w:sz="6" w:space="0" w:color="auto"/>
            <w:right w:val="single" w:sz="6" w:space="0" w:color="auto"/>
          </w:divBdr>
        </w:div>
      </w:divsChild>
    </w:div>
    <w:div w:id="1608075119">
      <w:bodyDiv w:val="1"/>
      <w:marLeft w:val="0"/>
      <w:marRight w:val="0"/>
      <w:marTop w:val="0"/>
      <w:marBottom w:val="0"/>
      <w:divBdr>
        <w:top w:val="none" w:sz="0" w:space="0" w:color="auto"/>
        <w:left w:val="none" w:sz="0" w:space="0" w:color="auto"/>
        <w:bottom w:val="none" w:sz="0" w:space="0" w:color="auto"/>
        <w:right w:val="none" w:sz="0" w:space="0" w:color="auto"/>
      </w:divBdr>
    </w:div>
    <w:div w:id="1609461936">
      <w:bodyDiv w:val="1"/>
      <w:marLeft w:val="0"/>
      <w:marRight w:val="0"/>
      <w:marTop w:val="0"/>
      <w:marBottom w:val="0"/>
      <w:divBdr>
        <w:top w:val="none" w:sz="0" w:space="0" w:color="auto"/>
        <w:left w:val="none" w:sz="0" w:space="0" w:color="auto"/>
        <w:bottom w:val="none" w:sz="0" w:space="0" w:color="auto"/>
        <w:right w:val="none" w:sz="0" w:space="0" w:color="auto"/>
      </w:divBdr>
    </w:div>
    <w:div w:id="1609506331">
      <w:bodyDiv w:val="1"/>
      <w:marLeft w:val="0"/>
      <w:marRight w:val="0"/>
      <w:marTop w:val="0"/>
      <w:marBottom w:val="0"/>
      <w:divBdr>
        <w:top w:val="none" w:sz="0" w:space="0" w:color="auto"/>
        <w:left w:val="none" w:sz="0" w:space="0" w:color="auto"/>
        <w:bottom w:val="none" w:sz="0" w:space="0" w:color="auto"/>
        <w:right w:val="none" w:sz="0" w:space="0" w:color="auto"/>
      </w:divBdr>
      <w:divsChild>
        <w:div w:id="1853642776">
          <w:marLeft w:val="0"/>
          <w:marRight w:val="0"/>
          <w:marTop w:val="0"/>
          <w:marBottom w:val="450"/>
          <w:divBdr>
            <w:top w:val="none" w:sz="0" w:space="0" w:color="auto"/>
            <w:left w:val="none" w:sz="0" w:space="0" w:color="auto"/>
            <w:bottom w:val="none" w:sz="0" w:space="0" w:color="auto"/>
            <w:right w:val="none" w:sz="0" w:space="0" w:color="auto"/>
          </w:divBdr>
        </w:div>
        <w:div w:id="578322353">
          <w:marLeft w:val="0"/>
          <w:marRight w:val="0"/>
          <w:marTop w:val="0"/>
          <w:marBottom w:val="450"/>
          <w:divBdr>
            <w:top w:val="none" w:sz="0" w:space="0" w:color="auto"/>
            <w:left w:val="none" w:sz="0" w:space="0" w:color="auto"/>
            <w:bottom w:val="none" w:sz="0" w:space="0" w:color="auto"/>
            <w:right w:val="none" w:sz="0" w:space="0" w:color="auto"/>
          </w:divBdr>
        </w:div>
        <w:div w:id="1166480191">
          <w:marLeft w:val="0"/>
          <w:marRight w:val="0"/>
          <w:marTop w:val="0"/>
          <w:marBottom w:val="450"/>
          <w:divBdr>
            <w:top w:val="none" w:sz="0" w:space="0" w:color="auto"/>
            <w:left w:val="none" w:sz="0" w:space="0" w:color="auto"/>
            <w:bottom w:val="none" w:sz="0" w:space="0" w:color="auto"/>
            <w:right w:val="none" w:sz="0" w:space="0" w:color="auto"/>
          </w:divBdr>
        </w:div>
        <w:div w:id="1511337566">
          <w:marLeft w:val="0"/>
          <w:marRight w:val="0"/>
          <w:marTop w:val="0"/>
          <w:marBottom w:val="45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49360763">
      <w:bodyDiv w:val="1"/>
      <w:marLeft w:val="0"/>
      <w:marRight w:val="0"/>
      <w:marTop w:val="0"/>
      <w:marBottom w:val="0"/>
      <w:divBdr>
        <w:top w:val="none" w:sz="0" w:space="0" w:color="auto"/>
        <w:left w:val="none" w:sz="0" w:space="0" w:color="auto"/>
        <w:bottom w:val="none" w:sz="0" w:space="0" w:color="auto"/>
        <w:right w:val="none" w:sz="0" w:space="0" w:color="auto"/>
      </w:divBdr>
      <w:divsChild>
        <w:div w:id="1556165928">
          <w:marLeft w:val="0"/>
          <w:marRight w:val="0"/>
          <w:marTop w:val="0"/>
          <w:marBottom w:val="120"/>
          <w:divBdr>
            <w:top w:val="single" w:sz="6" w:space="0" w:color="auto"/>
            <w:left w:val="single" w:sz="24" w:space="0" w:color="auto"/>
            <w:bottom w:val="single" w:sz="6" w:space="0" w:color="auto"/>
            <w:right w:val="single" w:sz="6" w:space="0" w:color="auto"/>
          </w:divBdr>
        </w:div>
        <w:div w:id="1693606750">
          <w:marLeft w:val="0"/>
          <w:marRight w:val="0"/>
          <w:marTop w:val="0"/>
          <w:marBottom w:val="120"/>
          <w:divBdr>
            <w:top w:val="single" w:sz="6" w:space="0" w:color="auto"/>
            <w:left w:val="single" w:sz="24" w:space="0" w:color="auto"/>
            <w:bottom w:val="single" w:sz="6" w:space="0" w:color="auto"/>
            <w:right w:val="single" w:sz="6" w:space="0" w:color="auto"/>
          </w:divBdr>
        </w:div>
        <w:div w:id="156775075">
          <w:marLeft w:val="0"/>
          <w:marRight w:val="0"/>
          <w:marTop w:val="0"/>
          <w:marBottom w:val="120"/>
          <w:divBdr>
            <w:top w:val="single" w:sz="6" w:space="0" w:color="auto"/>
            <w:left w:val="single" w:sz="24" w:space="0" w:color="auto"/>
            <w:bottom w:val="single" w:sz="6" w:space="0" w:color="auto"/>
            <w:right w:val="single" w:sz="6" w:space="0" w:color="auto"/>
          </w:divBdr>
        </w:div>
        <w:div w:id="722950788">
          <w:marLeft w:val="0"/>
          <w:marRight w:val="0"/>
          <w:marTop w:val="0"/>
          <w:marBottom w:val="120"/>
          <w:divBdr>
            <w:top w:val="single" w:sz="6" w:space="0" w:color="auto"/>
            <w:left w:val="single" w:sz="24" w:space="0" w:color="auto"/>
            <w:bottom w:val="single" w:sz="6" w:space="0" w:color="auto"/>
            <w:right w:val="single" w:sz="6" w:space="0" w:color="auto"/>
          </w:divBdr>
        </w:div>
        <w:div w:id="320695209">
          <w:marLeft w:val="0"/>
          <w:marRight w:val="0"/>
          <w:marTop w:val="0"/>
          <w:marBottom w:val="120"/>
          <w:divBdr>
            <w:top w:val="single" w:sz="6" w:space="0" w:color="auto"/>
            <w:left w:val="single" w:sz="24" w:space="0" w:color="auto"/>
            <w:bottom w:val="single" w:sz="6" w:space="0" w:color="auto"/>
            <w:right w:val="single" w:sz="6" w:space="0" w:color="auto"/>
          </w:divBdr>
        </w:div>
      </w:divsChild>
    </w:div>
    <w:div w:id="1663897828">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2373085">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29642064">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67116349">
      <w:bodyDiv w:val="1"/>
      <w:marLeft w:val="0"/>
      <w:marRight w:val="0"/>
      <w:marTop w:val="0"/>
      <w:marBottom w:val="0"/>
      <w:divBdr>
        <w:top w:val="none" w:sz="0" w:space="0" w:color="auto"/>
        <w:left w:val="none" w:sz="0" w:space="0" w:color="auto"/>
        <w:bottom w:val="none" w:sz="0" w:space="0" w:color="auto"/>
        <w:right w:val="none" w:sz="0" w:space="0" w:color="auto"/>
      </w:divBdr>
      <w:divsChild>
        <w:div w:id="917907428">
          <w:marLeft w:val="0"/>
          <w:marRight w:val="0"/>
          <w:marTop w:val="0"/>
          <w:marBottom w:val="0"/>
          <w:divBdr>
            <w:top w:val="none" w:sz="0" w:space="0" w:color="auto"/>
            <w:left w:val="none" w:sz="0" w:space="0" w:color="auto"/>
            <w:bottom w:val="none" w:sz="0" w:space="0" w:color="auto"/>
            <w:right w:val="none" w:sz="0" w:space="0" w:color="auto"/>
          </w:divBdr>
          <w:divsChild>
            <w:div w:id="1192958799">
              <w:marLeft w:val="0"/>
              <w:marRight w:val="0"/>
              <w:marTop w:val="0"/>
              <w:marBottom w:val="0"/>
              <w:divBdr>
                <w:top w:val="none" w:sz="0" w:space="0" w:color="auto"/>
                <w:left w:val="none" w:sz="0" w:space="0" w:color="auto"/>
                <w:bottom w:val="none" w:sz="0" w:space="0" w:color="auto"/>
                <w:right w:val="none" w:sz="0" w:space="0" w:color="auto"/>
              </w:divBdr>
            </w:div>
            <w:div w:id="584723361">
              <w:marLeft w:val="0"/>
              <w:marRight w:val="0"/>
              <w:marTop w:val="0"/>
              <w:marBottom w:val="0"/>
              <w:divBdr>
                <w:top w:val="none" w:sz="0" w:space="0" w:color="auto"/>
                <w:left w:val="none" w:sz="0" w:space="0" w:color="auto"/>
                <w:bottom w:val="none" w:sz="0" w:space="0" w:color="auto"/>
                <w:right w:val="none" w:sz="0" w:space="0" w:color="auto"/>
              </w:divBdr>
            </w:div>
            <w:div w:id="1434589781">
              <w:marLeft w:val="0"/>
              <w:marRight w:val="0"/>
              <w:marTop w:val="0"/>
              <w:marBottom w:val="0"/>
              <w:divBdr>
                <w:top w:val="none" w:sz="0" w:space="0" w:color="auto"/>
                <w:left w:val="none" w:sz="0" w:space="0" w:color="auto"/>
                <w:bottom w:val="none" w:sz="0" w:space="0" w:color="auto"/>
                <w:right w:val="none" w:sz="0" w:space="0" w:color="auto"/>
              </w:divBdr>
            </w:div>
            <w:div w:id="1155147202">
              <w:marLeft w:val="0"/>
              <w:marRight w:val="0"/>
              <w:marTop w:val="0"/>
              <w:marBottom w:val="0"/>
              <w:divBdr>
                <w:top w:val="none" w:sz="0" w:space="0" w:color="auto"/>
                <w:left w:val="none" w:sz="0" w:space="0" w:color="auto"/>
                <w:bottom w:val="none" w:sz="0" w:space="0" w:color="auto"/>
                <w:right w:val="none" w:sz="0" w:space="0" w:color="auto"/>
              </w:divBdr>
            </w:div>
            <w:div w:id="479425389">
              <w:marLeft w:val="0"/>
              <w:marRight w:val="0"/>
              <w:marTop w:val="0"/>
              <w:marBottom w:val="0"/>
              <w:divBdr>
                <w:top w:val="none" w:sz="0" w:space="0" w:color="auto"/>
                <w:left w:val="none" w:sz="0" w:space="0" w:color="auto"/>
                <w:bottom w:val="none" w:sz="0" w:space="0" w:color="auto"/>
                <w:right w:val="none" w:sz="0" w:space="0" w:color="auto"/>
              </w:divBdr>
            </w:div>
            <w:div w:id="1060439655">
              <w:marLeft w:val="0"/>
              <w:marRight w:val="0"/>
              <w:marTop w:val="0"/>
              <w:marBottom w:val="0"/>
              <w:divBdr>
                <w:top w:val="none" w:sz="0" w:space="0" w:color="auto"/>
                <w:left w:val="none" w:sz="0" w:space="0" w:color="auto"/>
                <w:bottom w:val="none" w:sz="0" w:space="0" w:color="auto"/>
                <w:right w:val="none" w:sz="0" w:space="0" w:color="auto"/>
              </w:divBdr>
            </w:div>
            <w:div w:id="801309062">
              <w:marLeft w:val="0"/>
              <w:marRight w:val="0"/>
              <w:marTop w:val="0"/>
              <w:marBottom w:val="0"/>
              <w:divBdr>
                <w:top w:val="none" w:sz="0" w:space="0" w:color="auto"/>
                <w:left w:val="none" w:sz="0" w:space="0" w:color="auto"/>
                <w:bottom w:val="none" w:sz="0" w:space="0" w:color="auto"/>
                <w:right w:val="none" w:sz="0" w:space="0" w:color="auto"/>
              </w:divBdr>
            </w:div>
            <w:div w:id="74055921">
              <w:marLeft w:val="0"/>
              <w:marRight w:val="0"/>
              <w:marTop w:val="0"/>
              <w:marBottom w:val="0"/>
              <w:divBdr>
                <w:top w:val="none" w:sz="0" w:space="0" w:color="auto"/>
                <w:left w:val="none" w:sz="0" w:space="0" w:color="auto"/>
                <w:bottom w:val="none" w:sz="0" w:space="0" w:color="auto"/>
                <w:right w:val="none" w:sz="0" w:space="0" w:color="auto"/>
              </w:divBdr>
            </w:div>
            <w:div w:id="589120438">
              <w:marLeft w:val="0"/>
              <w:marRight w:val="0"/>
              <w:marTop w:val="0"/>
              <w:marBottom w:val="0"/>
              <w:divBdr>
                <w:top w:val="none" w:sz="0" w:space="0" w:color="auto"/>
                <w:left w:val="none" w:sz="0" w:space="0" w:color="auto"/>
                <w:bottom w:val="none" w:sz="0" w:space="0" w:color="auto"/>
                <w:right w:val="none" w:sz="0" w:space="0" w:color="auto"/>
              </w:divBdr>
            </w:div>
            <w:div w:id="904030846">
              <w:marLeft w:val="0"/>
              <w:marRight w:val="0"/>
              <w:marTop w:val="0"/>
              <w:marBottom w:val="0"/>
              <w:divBdr>
                <w:top w:val="none" w:sz="0" w:space="0" w:color="auto"/>
                <w:left w:val="none" w:sz="0" w:space="0" w:color="auto"/>
                <w:bottom w:val="none" w:sz="0" w:space="0" w:color="auto"/>
                <w:right w:val="none" w:sz="0" w:space="0" w:color="auto"/>
              </w:divBdr>
            </w:div>
            <w:div w:id="435829990">
              <w:marLeft w:val="0"/>
              <w:marRight w:val="0"/>
              <w:marTop w:val="0"/>
              <w:marBottom w:val="0"/>
              <w:divBdr>
                <w:top w:val="none" w:sz="0" w:space="0" w:color="auto"/>
                <w:left w:val="none" w:sz="0" w:space="0" w:color="auto"/>
                <w:bottom w:val="none" w:sz="0" w:space="0" w:color="auto"/>
                <w:right w:val="none" w:sz="0" w:space="0" w:color="auto"/>
              </w:divBdr>
            </w:div>
            <w:div w:id="1412390073">
              <w:marLeft w:val="0"/>
              <w:marRight w:val="0"/>
              <w:marTop w:val="0"/>
              <w:marBottom w:val="0"/>
              <w:divBdr>
                <w:top w:val="none" w:sz="0" w:space="0" w:color="auto"/>
                <w:left w:val="none" w:sz="0" w:space="0" w:color="auto"/>
                <w:bottom w:val="none" w:sz="0" w:space="0" w:color="auto"/>
                <w:right w:val="none" w:sz="0" w:space="0" w:color="auto"/>
              </w:divBdr>
            </w:div>
            <w:div w:id="1426800193">
              <w:marLeft w:val="0"/>
              <w:marRight w:val="0"/>
              <w:marTop w:val="0"/>
              <w:marBottom w:val="0"/>
              <w:divBdr>
                <w:top w:val="none" w:sz="0" w:space="0" w:color="auto"/>
                <w:left w:val="none" w:sz="0" w:space="0" w:color="auto"/>
                <w:bottom w:val="none" w:sz="0" w:space="0" w:color="auto"/>
                <w:right w:val="none" w:sz="0" w:space="0" w:color="auto"/>
              </w:divBdr>
            </w:div>
            <w:div w:id="1795828315">
              <w:marLeft w:val="0"/>
              <w:marRight w:val="0"/>
              <w:marTop w:val="0"/>
              <w:marBottom w:val="0"/>
              <w:divBdr>
                <w:top w:val="none" w:sz="0" w:space="0" w:color="auto"/>
                <w:left w:val="none" w:sz="0" w:space="0" w:color="auto"/>
                <w:bottom w:val="none" w:sz="0" w:space="0" w:color="auto"/>
                <w:right w:val="none" w:sz="0" w:space="0" w:color="auto"/>
              </w:divBdr>
            </w:div>
            <w:div w:id="143356584">
              <w:marLeft w:val="0"/>
              <w:marRight w:val="0"/>
              <w:marTop w:val="0"/>
              <w:marBottom w:val="0"/>
              <w:divBdr>
                <w:top w:val="none" w:sz="0" w:space="0" w:color="auto"/>
                <w:left w:val="none" w:sz="0" w:space="0" w:color="auto"/>
                <w:bottom w:val="none" w:sz="0" w:space="0" w:color="auto"/>
                <w:right w:val="none" w:sz="0" w:space="0" w:color="auto"/>
              </w:divBdr>
            </w:div>
            <w:div w:id="1142163622">
              <w:marLeft w:val="0"/>
              <w:marRight w:val="0"/>
              <w:marTop w:val="0"/>
              <w:marBottom w:val="0"/>
              <w:divBdr>
                <w:top w:val="none" w:sz="0" w:space="0" w:color="auto"/>
                <w:left w:val="none" w:sz="0" w:space="0" w:color="auto"/>
                <w:bottom w:val="none" w:sz="0" w:space="0" w:color="auto"/>
                <w:right w:val="none" w:sz="0" w:space="0" w:color="auto"/>
              </w:divBdr>
            </w:div>
            <w:div w:id="1395541388">
              <w:marLeft w:val="0"/>
              <w:marRight w:val="0"/>
              <w:marTop w:val="0"/>
              <w:marBottom w:val="0"/>
              <w:divBdr>
                <w:top w:val="none" w:sz="0" w:space="0" w:color="auto"/>
                <w:left w:val="none" w:sz="0" w:space="0" w:color="auto"/>
                <w:bottom w:val="none" w:sz="0" w:space="0" w:color="auto"/>
                <w:right w:val="none" w:sz="0" w:space="0" w:color="auto"/>
              </w:divBdr>
            </w:div>
            <w:div w:id="62026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455495">
      <w:bodyDiv w:val="1"/>
      <w:marLeft w:val="0"/>
      <w:marRight w:val="0"/>
      <w:marTop w:val="0"/>
      <w:marBottom w:val="0"/>
      <w:divBdr>
        <w:top w:val="none" w:sz="0" w:space="0" w:color="auto"/>
        <w:left w:val="none" w:sz="0" w:space="0" w:color="auto"/>
        <w:bottom w:val="none" w:sz="0" w:space="0" w:color="auto"/>
        <w:right w:val="none" w:sz="0" w:space="0" w:color="auto"/>
      </w:divBdr>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0586927">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42966715">
      <w:bodyDiv w:val="1"/>
      <w:marLeft w:val="0"/>
      <w:marRight w:val="0"/>
      <w:marTop w:val="0"/>
      <w:marBottom w:val="0"/>
      <w:divBdr>
        <w:top w:val="none" w:sz="0" w:space="0" w:color="auto"/>
        <w:left w:val="none" w:sz="0" w:space="0" w:color="auto"/>
        <w:bottom w:val="none" w:sz="0" w:space="0" w:color="auto"/>
        <w:right w:val="none" w:sz="0" w:space="0" w:color="auto"/>
      </w:divBdr>
      <w:divsChild>
        <w:div w:id="742214878">
          <w:marLeft w:val="150"/>
          <w:marRight w:val="0"/>
          <w:marTop w:val="0"/>
          <w:marBottom w:val="0"/>
          <w:divBdr>
            <w:top w:val="single" w:sz="6" w:space="0" w:color="FFC0CB"/>
            <w:left w:val="single" w:sz="6" w:space="1" w:color="FFC0CB"/>
            <w:bottom w:val="single" w:sz="6" w:space="1" w:color="FFC0CB"/>
            <w:right w:val="single" w:sz="6" w:space="1" w:color="FFC0CB"/>
          </w:divBdr>
        </w:div>
        <w:div w:id="563563977">
          <w:marLeft w:val="0"/>
          <w:marRight w:val="0"/>
          <w:marTop w:val="0"/>
          <w:marBottom w:val="120"/>
          <w:divBdr>
            <w:top w:val="single" w:sz="6" w:space="0" w:color="auto"/>
            <w:left w:val="single" w:sz="24" w:space="0" w:color="auto"/>
            <w:bottom w:val="single" w:sz="6" w:space="0" w:color="auto"/>
            <w:right w:val="single" w:sz="6" w:space="0" w:color="auto"/>
          </w:divBdr>
        </w:div>
        <w:div w:id="199635193">
          <w:marLeft w:val="0"/>
          <w:marRight w:val="0"/>
          <w:marTop w:val="0"/>
          <w:marBottom w:val="120"/>
          <w:divBdr>
            <w:top w:val="single" w:sz="6" w:space="0" w:color="auto"/>
            <w:left w:val="single" w:sz="24" w:space="0" w:color="auto"/>
            <w:bottom w:val="single" w:sz="6" w:space="0" w:color="auto"/>
            <w:right w:val="single" w:sz="6" w:space="0" w:color="auto"/>
          </w:divBdr>
        </w:div>
        <w:div w:id="220989567">
          <w:marLeft w:val="0"/>
          <w:marRight w:val="0"/>
          <w:marTop w:val="0"/>
          <w:marBottom w:val="120"/>
          <w:divBdr>
            <w:top w:val="single" w:sz="6" w:space="0" w:color="auto"/>
            <w:left w:val="single" w:sz="24" w:space="0" w:color="auto"/>
            <w:bottom w:val="single" w:sz="6" w:space="0" w:color="auto"/>
            <w:right w:val="single" w:sz="6" w:space="0" w:color="auto"/>
          </w:divBdr>
        </w:div>
      </w:divsChild>
    </w:div>
    <w:div w:id="1843546190">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934858">
      <w:bodyDiv w:val="1"/>
      <w:marLeft w:val="0"/>
      <w:marRight w:val="0"/>
      <w:marTop w:val="0"/>
      <w:marBottom w:val="0"/>
      <w:divBdr>
        <w:top w:val="none" w:sz="0" w:space="0" w:color="auto"/>
        <w:left w:val="none" w:sz="0" w:space="0" w:color="auto"/>
        <w:bottom w:val="none" w:sz="0" w:space="0" w:color="auto"/>
        <w:right w:val="none" w:sz="0" w:space="0" w:color="auto"/>
      </w:divBdr>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5406924">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891183422">
      <w:bodyDiv w:val="1"/>
      <w:marLeft w:val="0"/>
      <w:marRight w:val="0"/>
      <w:marTop w:val="0"/>
      <w:marBottom w:val="0"/>
      <w:divBdr>
        <w:top w:val="none" w:sz="0" w:space="0" w:color="auto"/>
        <w:left w:val="none" w:sz="0" w:space="0" w:color="auto"/>
        <w:bottom w:val="none" w:sz="0" w:space="0" w:color="auto"/>
        <w:right w:val="none" w:sz="0" w:space="0" w:color="auto"/>
      </w:divBdr>
    </w:div>
    <w:div w:id="1893425579">
      <w:bodyDiv w:val="1"/>
      <w:marLeft w:val="0"/>
      <w:marRight w:val="0"/>
      <w:marTop w:val="0"/>
      <w:marBottom w:val="0"/>
      <w:divBdr>
        <w:top w:val="none" w:sz="0" w:space="0" w:color="auto"/>
        <w:left w:val="none" w:sz="0" w:space="0" w:color="auto"/>
        <w:bottom w:val="none" w:sz="0" w:space="0" w:color="auto"/>
        <w:right w:val="none" w:sz="0" w:space="0" w:color="auto"/>
      </w:divBdr>
      <w:divsChild>
        <w:div w:id="1885020721">
          <w:marLeft w:val="0"/>
          <w:marRight w:val="0"/>
          <w:marTop w:val="0"/>
          <w:marBottom w:val="0"/>
          <w:divBdr>
            <w:top w:val="none" w:sz="0" w:space="0" w:color="auto"/>
            <w:left w:val="none" w:sz="0" w:space="0" w:color="auto"/>
            <w:bottom w:val="none" w:sz="0" w:space="0" w:color="auto"/>
            <w:right w:val="none" w:sz="0" w:space="0" w:color="auto"/>
          </w:divBdr>
        </w:div>
        <w:div w:id="90786166">
          <w:marLeft w:val="150"/>
          <w:marRight w:val="0"/>
          <w:marTop w:val="0"/>
          <w:marBottom w:val="0"/>
          <w:divBdr>
            <w:top w:val="single" w:sz="6" w:space="0" w:color="FFC0CB"/>
            <w:left w:val="single" w:sz="6" w:space="1" w:color="FFC0CB"/>
            <w:bottom w:val="single" w:sz="6" w:space="1" w:color="FFC0CB"/>
            <w:right w:val="single" w:sz="6" w:space="1" w:color="FFC0CB"/>
          </w:divBdr>
        </w:div>
        <w:div w:id="1088769341">
          <w:marLeft w:val="0"/>
          <w:marRight w:val="0"/>
          <w:marTop w:val="0"/>
          <w:marBottom w:val="120"/>
          <w:divBdr>
            <w:top w:val="single" w:sz="6" w:space="0" w:color="auto"/>
            <w:left w:val="single" w:sz="24" w:space="0" w:color="auto"/>
            <w:bottom w:val="single" w:sz="6" w:space="0" w:color="auto"/>
            <w:right w:val="single" w:sz="6" w:space="0" w:color="auto"/>
          </w:divBdr>
        </w:div>
        <w:div w:id="948782079">
          <w:marLeft w:val="0"/>
          <w:marRight w:val="0"/>
          <w:marTop w:val="0"/>
          <w:marBottom w:val="120"/>
          <w:divBdr>
            <w:top w:val="single" w:sz="6" w:space="0" w:color="auto"/>
            <w:left w:val="single" w:sz="24" w:space="0" w:color="auto"/>
            <w:bottom w:val="single" w:sz="6" w:space="0" w:color="auto"/>
            <w:right w:val="single" w:sz="6" w:space="0" w:color="auto"/>
          </w:divBdr>
        </w:div>
        <w:div w:id="1287735388">
          <w:marLeft w:val="0"/>
          <w:marRight w:val="0"/>
          <w:marTop w:val="0"/>
          <w:marBottom w:val="120"/>
          <w:divBdr>
            <w:top w:val="single" w:sz="6" w:space="0" w:color="auto"/>
            <w:left w:val="single" w:sz="24" w:space="0" w:color="auto"/>
            <w:bottom w:val="single" w:sz="6" w:space="0" w:color="auto"/>
            <w:right w:val="single" w:sz="6" w:space="0" w:color="auto"/>
          </w:divBdr>
        </w:div>
        <w:div w:id="2119789656">
          <w:marLeft w:val="0"/>
          <w:marRight w:val="0"/>
          <w:marTop w:val="0"/>
          <w:marBottom w:val="120"/>
          <w:divBdr>
            <w:top w:val="single" w:sz="6" w:space="0" w:color="auto"/>
            <w:left w:val="single" w:sz="24" w:space="0" w:color="auto"/>
            <w:bottom w:val="single" w:sz="6" w:space="0" w:color="auto"/>
            <w:right w:val="single" w:sz="6" w:space="0" w:color="auto"/>
          </w:divBdr>
        </w:div>
        <w:div w:id="999233887">
          <w:marLeft w:val="0"/>
          <w:marRight w:val="0"/>
          <w:marTop w:val="0"/>
          <w:marBottom w:val="120"/>
          <w:divBdr>
            <w:top w:val="single" w:sz="6" w:space="0" w:color="auto"/>
            <w:left w:val="single" w:sz="24" w:space="0" w:color="auto"/>
            <w:bottom w:val="single" w:sz="6" w:space="0" w:color="auto"/>
            <w:right w:val="single" w:sz="6" w:space="0" w:color="auto"/>
          </w:divBdr>
        </w:div>
        <w:div w:id="189535835">
          <w:marLeft w:val="0"/>
          <w:marRight w:val="0"/>
          <w:marTop w:val="0"/>
          <w:marBottom w:val="120"/>
          <w:divBdr>
            <w:top w:val="single" w:sz="6" w:space="0" w:color="auto"/>
            <w:left w:val="single" w:sz="24" w:space="0" w:color="auto"/>
            <w:bottom w:val="single" w:sz="6" w:space="0" w:color="auto"/>
            <w:right w:val="single" w:sz="6" w:space="0" w:color="auto"/>
          </w:divBdr>
        </w:div>
      </w:divsChild>
    </w:div>
    <w:div w:id="1907884398">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1332228">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40330752">
      <w:bodyDiv w:val="1"/>
      <w:marLeft w:val="0"/>
      <w:marRight w:val="0"/>
      <w:marTop w:val="0"/>
      <w:marBottom w:val="0"/>
      <w:divBdr>
        <w:top w:val="none" w:sz="0" w:space="0" w:color="auto"/>
        <w:left w:val="none" w:sz="0" w:space="0" w:color="auto"/>
        <w:bottom w:val="none" w:sz="0" w:space="0" w:color="auto"/>
        <w:right w:val="none" w:sz="0" w:space="0" w:color="auto"/>
      </w:divBdr>
      <w:divsChild>
        <w:div w:id="1537694878">
          <w:marLeft w:val="0"/>
          <w:marRight w:val="0"/>
          <w:marTop w:val="0"/>
          <w:marBottom w:val="450"/>
          <w:divBdr>
            <w:top w:val="none" w:sz="0" w:space="0" w:color="auto"/>
            <w:left w:val="none" w:sz="0" w:space="0" w:color="auto"/>
            <w:bottom w:val="none" w:sz="0" w:space="0" w:color="auto"/>
            <w:right w:val="none" w:sz="0" w:space="0" w:color="auto"/>
          </w:divBdr>
        </w:div>
        <w:div w:id="727656419">
          <w:marLeft w:val="0"/>
          <w:marRight w:val="0"/>
          <w:marTop w:val="0"/>
          <w:marBottom w:val="450"/>
          <w:divBdr>
            <w:top w:val="none" w:sz="0" w:space="0" w:color="auto"/>
            <w:left w:val="none" w:sz="0" w:space="0" w:color="auto"/>
            <w:bottom w:val="none" w:sz="0" w:space="0" w:color="auto"/>
            <w:right w:val="none" w:sz="0" w:space="0" w:color="auto"/>
          </w:divBdr>
        </w:div>
        <w:div w:id="1399355209">
          <w:marLeft w:val="0"/>
          <w:marRight w:val="0"/>
          <w:marTop w:val="0"/>
          <w:marBottom w:val="450"/>
          <w:divBdr>
            <w:top w:val="none" w:sz="0" w:space="0" w:color="auto"/>
            <w:left w:val="none" w:sz="0" w:space="0" w:color="auto"/>
            <w:bottom w:val="none" w:sz="0" w:space="0" w:color="auto"/>
            <w:right w:val="none" w:sz="0" w:space="0" w:color="auto"/>
          </w:divBdr>
        </w:div>
        <w:div w:id="1317416359">
          <w:marLeft w:val="0"/>
          <w:marRight w:val="0"/>
          <w:marTop w:val="0"/>
          <w:marBottom w:val="450"/>
          <w:divBdr>
            <w:top w:val="none" w:sz="0" w:space="0" w:color="auto"/>
            <w:left w:val="none" w:sz="0" w:space="0" w:color="auto"/>
            <w:bottom w:val="none" w:sz="0" w:space="0" w:color="auto"/>
            <w:right w:val="none" w:sz="0" w:space="0" w:color="auto"/>
          </w:divBdr>
        </w:div>
      </w:divsChild>
    </w:div>
    <w:div w:id="1943954525">
      <w:bodyDiv w:val="1"/>
      <w:marLeft w:val="0"/>
      <w:marRight w:val="0"/>
      <w:marTop w:val="0"/>
      <w:marBottom w:val="0"/>
      <w:divBdr>
        <w:top w:val="none" w:sz="0" w:space="0" w:color="auto"/>
        <w:left w:val="none" w:sz="0" w:space="0" w:color="auto"/>
        <w:bottom w:val="none" w:sz="0" w:space="0" w:color="auto"/>
        <w:right w:val="none" w:sz="0" w:space="0" w:color="auto"/>
      </w:divBdr>
    </w:div>
    <w:div w:id="1963463614">
      <w:bodyDiv w:val="1"/>
      <w:marLeft w:val="0"/>
      <w:marRight w:val="0"/>
      <w:marTop w:val="0"/>
      <w:marBottom w:val="0"/>
      <w:divBdr>
        <w:top w:val="none" w:sz="0" w:space="0" w:color="auto"/>
        <w:left w:val="none" w:sz="0" w:space="0" w:color="auto"/>
        <w:bottom w:val="none" w:sz="0" w:space="0" w:color="auto"/>
        <w:right w:val="none" w:sz="0" w:space="0" w:color="auto"/>
      </w:divBdr>
    </w:div>
    <w:div w:id="1965456361">
      <w:bodyDiv w:val="1"/>
      <w:marLeft w:val="0"/>
      <w:marRight w:val="0"/>
      <w:marTop w:val="0"/>
      <w:marBottom w:val="0"/>
      <w:divBdr>
        <w:top w:val="none" w:sz="0" w:space="0" w:color="auto"/>
        <w:left w:val="none" w:sz="0" w:space="0" w:color="auto"/>
        <w:bottom w:val="none" w:sz="0" w:space="0" w:color="auto"/>
        <w:right w:val="none" w:sz="0" w:space="0" w:color="auto"/>
      </w:divBdr>
    </w:div>
    <w:div w:id="1966304207">
      <w:bodyDiv w:val="1"/>
      <w:marLeft w:val="0"/>
      <w:marRight w:val="0"/>
      <w:marTop w:val="0"/>
      <w:marBottom w:val="0"/>
      <w:divBdr>
        <w:top w:val="none" w:sz="0" w:space="0" w:color="auto"/>
        <w:left w:val="none" w:sz="0" w:space="0" w:color="auto"/>
        <w:bottom w:val="none" w:sz="0" w:space="0" w:color="auto"/>
        <w:right w:val="none" w:sz="0" w:space="0" w:color="auto"/>
      </w:divBdr>
      <w:divsChild>
        <w:div w:id="1368532951">
          <w:marLeft w:val="0"/>
          <w:marRight w:val="0"/>
          <w:marTop w:val="0"/>
          <w:marBottom w:val="0"/>
          <w:divBdr>
            <w:top w:val="none" w:sz="0" w:space="0" w:color="auto"/>
            <w:left w:val="none" w:sz="0" w:space="0" w:color="auto"/>
            <w:bottom w:val="none" w:sz="0" w:space="0" w:color="auto"/>
            <w:right w:val="none" w:sz="0" w:space="0" w:color="auto"/>
          </w:divBdr>
        </w:div>
      </w:divsChild>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69310547">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3090853">
      <w:bodyDiv w:val="1"/>
      <w:marLeft w:val="0"/>
      <w:marRight w:val="0"/>
      <w:marTop w:val="0"/>
      <w:marBottom w:val="0"/>
      <w:divBdr>
        <w:top w:val="none" w:sz="0" w:space="0" w:color="auto"/>
        <w:left w:val="none" w:sz="0" w:space="0" w:color="auto"/>
        <w:bottom w:val="none" w:sz="0" w:space="0" w:color="auto"/>
        <w:right w:val="none" w:sz="0" w:space="0" w:color="auto"/>
      </w:divBdr>
      <w:divsChild>
        <w:div w:id="74330505">
          <w:marLeft w:val="0"/>
          <w:marRight w:val="0"/>
          <w:marTop w:val="0"/>
          <w:marBottom w:val="120"/>
          <w:divBdr>
            <w:top w:val="single" w:sz="6" w:space="0" w:color="auto"/>
            <w:left w:val="single" w:sz="24" w:space="0" w:color="auto"/>
            <w:bottom w:val="single" w:sz="6" w:space="0" w:color="auto"/>
            <w:right w:val="single" w:sz="6" w:space="0" w:color="auto"/>
          </w:divBdr>
        </w:div>
        <w:div w:id="1638953581">
          <w:marLeft w:val="0"/>
          <w:marRight w:val="0"/>
          <w:marTop w:val="0"/>
          <w:marBottom w:val="120"/>
          <w:divBdr>
            <w:top w:val="single" w:sz="6" w:space="0" w:color="auto"/>
            <w:left w:val="single" w:sz="24" w:space="0" w:color="auto"/>
            <w:bottom w:val="single" w:sz="6" w:space="0" w:color="auto"/>
            <w:right w:val="single" w:sz="6" w:space="0" w:color="auto"/>
          </w:divBdr>
        </w:div>
        <w:div w:id="311910084">
          <w:marLeft w:val="0"/>
          <w:marRight w:val="0"/>
          <w:marTop w:val="0"/>
          <w:marBottom w:val="120"/>
          <w:divBdr>
            <w:top w:val="single" w:sz="6" w:space="0" w:color="auto"/>
            <w:left w:val="single" w:sz="24" w:space="0" w:color="auto"/>
            <w:bottom w:val="single" w:sz="6" w:space="0" w:color="auto"/>
            <w:right w:val="single" w:sz="6" w:space="0" w:color="auto"/>
          </w:divBdr>
        </w:div>
        <w:div w:id="974724284">
          <w:marLeft w:val="0"/>
          <w:marRight w:val="0"/>
          <w:marTop w:val="0"/>
          <w:marBottom w:val="120"/>
          <w:divBdr>
            <w:top w:val="single" w:sz="6" w:space="0" w:color="auto"/>
            <w:left w:val="single" w:sz="24" w:space="0" w:color="auto"/>
            <w:bottom w:val="single" w:sz="6" w:space="0" w:color="auto"/>
            <w:right w:val="single" w:sz="6" w:space="0" w:color="auto"/>
          </w:divBdr>
        </w:div>
      </w:divsChild>
    </w:div>
    <w:div w:id="2063676900">
      <w:bodyDiv w:val="1"/>
      <w:marLeft w:val="0"/>
      <w:marRight w:val="0"/>
      <w:marTop w:val="0"/>
      <w:marBottom w:val="0"/>
      <w:divBdr>
        <w:top w:val="none" w:sz="0" w:space="0" w:color="auto"/>
        <w:left w:val="none" w:sz="0" w:space="0" w:color="auto"/>
        <w:bottom w:val="none" w:sz="0" w:space="0" w:color="auto"/>
        <w:right w:val="none" w:sz="0" w:space="0" w:color="auto"/>
      </w:divBdr>
    </w:div>
    <w:div w:id="2065761119">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3477412">
      <w:bodyDiv w:val="1"/>
      <w:marLeft w:val="0"/>
      <w:marRight w:val="0"/>
      <w:marTop w:val="0"/>
      <w:marBottom w:val="0"/>
      <w:divBdr>
        <w:top w:val="none" w:sz="0" w:space="0" w:color="auto"/>
        <w:left w:val="none" w:sz="0" w:space="0" w:color="auto"/>
        <w:bottom w:val="none" w:sz="0" w:space="0" w:color="auto"/>
        <w:right w:val="none" w:sz="0" w:space="0" w:color="auto"/>
      </w:divBdr>
    </w:div>
    <w:div w:id="2085377075">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1609550">
      <w:bodyDiv w:val="1"/>
      <w:marLeft w:val="0"/>
      <w:marRight w:val="0"/>
      <w:marTop w:val="0"/>
      <w:marBottom w:val="0"/>
      <w:divBdr>
        <w:top w:val="none" w:sz="0" w:space="0" w:color="auto"/>
        <w:left w:val="none" w:sz="0" w:space="0" w:color="auto"/>
        <w:bottom w:val="none" w:sz="0" w:space="0" w:color="auto"/>
        <w:right w:val="none" w:sz="0" w:space="0" w:color="auto"/>
      </w:divBdr>
    </w:div>
    <w:div w:id="2097436712">
      <w:bodyDiv w:val="1"/>
      <w:marLeft w:val="0"/>
      <w:marRight w:val="0"/>
      <w:marTop w:val="0"/>
      <w:marBottom w:val="0"/>
      <w:divBdr>
        <w:top w:val="none" w:sz="0" w:space="0" w:color="auto"/>
        <w:left w:val="none" w:sz="0" w:space="0" w:color="auto"/>
        <w:bottom w:val="none" w:sz="0" w:space="0" w:color="auto"/>
        <w:right w:val="none" w:sz="0" w:space="0" w:color="auto"/>
      </w:divBdr>
    </w:div>
    <w:div w:id="2105032000">
      <w:bodyDiv w:val="1"/>
      <w:marLeft w:val="0"/>
      <w:marRight w:val="0"/>
      <w:marTop w:val="0"/>
      <w:marBottom w:val="0"/>
      <w:divBdr>
        <w:top w:val="none" w:sz="0" w:space="0" w:color="auto"/>
        <w:left w:val="none" w:sz="0" w:space="0" w:color="auto"/>
        <w:bottom w:val="none" w:sz="0" w:space="0" w:color="auto"/>
        <w:right w:val="none" w:sz="0" w:space="0" w:color="auto"/>
      </w:divBdr>
    </w:div>
    <w:div w:id="2106532002">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08303381">
      <w:bodyDiv w:val="1"/>
      <w:marLeft w:val="0"/>
      <w:marRight w:val="0"/>
      <w:marTop w:val="0"/>
      <w:marBottom w:val="0"/>
      <w:divBdr>
        <w:top w:val="none" w:sz="0" w:space="0" w:color="auto"/>
        <w:left w:val="none" w:sz="0" w:space="0" w:color="auto"/>
        <w:bottom w:val="none" w:sz="0" w:space="0" w:color="auto"/>
        <w:right w:val="none" w:sz="0" w:space="0" w:color="auto"/>
      </w:divBdr>
    </w:div>
    <w:div w:id="2124684713">
      <w:bodyDiv w:val="1"/>
      <w:marLeft w:val="0"/>
      <w:marRight w:val="0"/>
      <w:marTop w:val="0"/>
      <w:marBottom w:val="0"/>
      <w:divBdr>
        <w:top w:val="none" w:sz="0" w:space="0" w:color="auto"/>
        <w:left w:val="none" w:sz="0" w:space="0" w:color="auto"/>
        <w:bottom w:val="none" w:sz="0" w:space="0" w:color="auto"/>
        <w:right w:val="none" w:sz="0" w:space="0" w:color="auto"/>
      </w:divBdr>
    </w:div>
    <w:div w:id="2130003769">
      <w:bodyDiv w:val="1"/>
      <w:marLeft w:val="0"/>
      <w:marRight w:val="0"/>
      <w:marTop w:val="0"/>
      <w:marBottom w:val="0"/>
      <w:divBdr>
        <w:top w:val="none" w:sz="0" w:space="0" w:color="auto"/>
        <w:left w:val="none" w:sz="0" w:space="0" w:color="auto"/>
        <w:bottom w:val="none" w:sz="0" w:space="0" w:color="auto"/>
        <w:right w:val="none" w:sz="0" w:space="0" w:color="auto"/>
      </w:divBdr>
      <w:divsChild>
        <w:div w:id="1839075112">
          <w:marLeft w:val="0"/>
          <w:marRight w:val="150"/>
          <w:marTop w:val="45"/>
          <w:marBottom w:val="30"/>
          <w:divBdr>
            <w:top w:val="none" w:sz="0" w:space="0" w:color="auto"/>
            <w:left w:val="none" w:sz="0" w:space="0" w:color="auto"/>
            <w:bottom w:val="none" w:sz="0" w:space="0" w:color="auto"/>
            <w:right w:val="none" w:sz="0" w:space="0" w:color="auto"/>
          </w:divBdr>
        </w:div>
      </w:divsChild>
    </w:div>
    <w:div w:id="2133548041">
      <w:bodyDiv w:val="1"/>
      <w:marLeft w:val="0"/>
      <w:marRight w:val="0"/>
      <w:marTop w:val="0"/>
      <w:marBottom w:val="0"/>
      <w:divBdr>
        <w:top w:val="none" w:sz="0" w:space="0" w:color="auto"/>
        <w:left w:val="none" w:sz="0" w:space="0" w:color="auto"/>
        <w:bottom w:val="none" w:sz="0" w:space="0" w:color="auto"/>
        <w:right w:val="none" w:sz="0" w:space="0" w:color="auto"/>
      </w:divBdr>
    </w:div>
    <w:div w:id="2137943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cs.oracle.com/javaee/6/tutorial/doc/gilik.html" TargetMode="External"/><Relationship Id="rId21" Type="http://schemas.openxmlformats.org/officeDocument/2006/relationships/image" Target="media/image6.png"/><Relationship Id="rId42" Type="http://schemas.openxmlformats.org/officeDocument/2006/relationships/hyperlink" Target="http://www-03.ibm.com/software/products/en/appserv-was-liberty-core" TargetMode="External"/><Relationship Id="rId63" Type="http://schemas.openxmlformats.org/officeDocument/2006/relationships/hyperlink" Target="https://tomcat.apache.org/tomcat-9.0-doc/RUNNING.txt" TargetMode="External"/><Relationship Id="rId84" Type="http://schemas.openxmlformats.org/officeDocument/2006/relationships/image" Target="media/image30.jpeg"/><Relationship Id="rId138" Type="http://schemas.openxmlformats.org/officeDocument/2006/relationships/image" Target="media/image56.png"/><Relationship Id="rId107" Type="http://schemas.openxmlformats.org/officeDocument/2006/relationships/image" Target="media/image45.png"/><Relationship Id="rId11" Type="http://schemas.openxmlformats.org/officeDocument/2006/relationships/hyperlink" Target="https://developer.mozilla.org/en-US/docs/Web/HTTP/Headers" TargetMode="External"/><Relationship Id="rId32" Type="http://schemas.openxmlformats.org/officeDocument/2006/relationships/hyperlink" Target="https://developer.mozilla.org/en-US/docs/Web/Security/Types_of_attacks" TargetMode="External"/><Relationship Id="rId37" Type="http://schemas.openxmlformats.org/officeDocument/2006/relationships/hyperlink" Target="https://developer.mozilla.org/en-US/docs/Web/HTTP/Cookies" TargetMode="External"/><Relationship Id="rId53" Type="http://schemas.openxmlformats.org/officeDocument/2006/relationships/image" Target="media/image11.png"/><Relationship Id="rId58" Type="http://schemas.openxmlformats.org/officeDocument/2006/relationships/hyperlink" Target="https://en.wikipedia.org/wiki/Service-oriented_architecture" TargetMode="External"/><Relationship Id="rId74" Type="http://schemas.openxmlformats.org/officeDocument/2006/relationships/image" Target="media/image25.png"/><Relationship Id="rId79" Type="http://schemas.openxmlformats.org/officeDocument/2006/relationships/hyperlink" Target="https://www.baeldung.com/java-jar-executable-manifest-main-class" TargetMode="External"/><Relationship Id="rId102" Type="http://schemas.openxmlformats.org/officeDocument/2006/relationships/hyperlink" Target="https://www.javatpoint.com/servlet-login-and-logout-example-using-cookies" TargetMode="External"/><Relationship Id="rId123" Type="http://schemas.openxmlformats.org/officeDocument/2006/relationships/hyperlink" Target="https://www.tutorialspoint.com/spring/spring_architecture.htm" TargetMode="External"/><Relationship Id="rId128" Type="http://schemas.openxmlformats.org/officeDocument/2006/relationships/hyperlink" Target="https://stackoverflow.com/questions/3058/what-is-inversion-of-control" TargetMode="External"/><Relationship Id="rId5" Type="http://schemas.openxmlformats.org/officeDocument/2006/relationships/webSettings" Target="webSettings.xml"/><Relationship Id="rId90" Type="http://schemas.openxmlformats.org/officeDocument/2006/relationships/hyperlink" Target="mailto:forApplicant@xyz.com" TargetMode="External"/><Relationship Id="rId95" Type="http://schemas.openxmlformats.org/officeDocument/2006/relationships/image" Target="media/image37.jpeg"/><Relationship Id="rId22" Type="http://schemas.openxmlformats.org/officeDocument/2006/relationships/hyperlink" Target="https://developer.mozilla.org/en-US/docs/Web/HTTP/Overview" TargetMode="External"/><Relationship Id="rId27" Type="http://schemas.openxmlformats.org/officeDocument/2006/relationships/hyperlink" Target="https://developer.mozilla.org/en-US/docs/Web/HTTP/Headers/Set-Cookie" TargetMode="External"/><Relationship Id="rId43" Type="http://schemas.openxmlformats.org/officeDocument/2006/relationships/hyperlink" Target="http://www.oracle.com/technetwork/middleware/weblogic/overview/index.html" TargetMode="External"/><Relationship Id="rId48" Type="http://schemas.openxmlformats.org/officeDocument/2006/relationships/hyperlink" Target="http://download.oracle.com/javaee/6/api/javax/ejb/package-summary.html" TargetMode="External"/><Relationship Id="rId64" Type="http://schemas.openxmlformats.org/officeDocument/2006/relationships/image" Target="media/image16.png"/><Relationship Id="rId69" Type="http://schemas.openxmlformats.org/officeDocument/2006/relationships/image" Target="media/image20.png"/><Relationship Id="rId113" Type="http://schemas.openxmlformats.org/officeDocument/2006/relationships/hyperlink" Target="https://docs.oracle.com/javaee/6/tutorial/doc/gilik.html" TargetMode="External"/><Relationship Id="rId118" Type="http://schemas.openxmlformats.org/officeDocument/2006/relationships/hyperlink" Target="https://docs.oracle.com/javaee/6/tutorial/doc/gilik.html" TargetMode="External"/><Relationship Id="rId134" Type="http://schemas.openxmlformats.org/officeDocument/2006/relationships/image" Target="media/image52.png"/><Relationship Id="rId139" Type="http://schemas.openxmlformats.org/officeDocument/2006/relationships/image" Target="media/image57.png"/><Relationship Id="rId80" Type="http://schemas.openxmlformats.org/officeDocument/2006/relationships/hyperlink" Target="https://www.baeldung.com/java-create-jar" TargetMode="External"/><Relationship Id="rId85" Type="http://schemas.openxmlformats.org/officeDocument/2006/relationships/image" Target="media/image31.jpeg"/><Relationship Id="rId12" Type="http://schemas.openxmlformats.org/officeDocument/2006/relationships/hyperlink" Target="https://developer.mozilla.org/en-US/docs/Web/HTTP/Overview" TargetMode="External"/><Relationship Id="rId17" Type="http://schemas.openxmlformats.org/officeDocument/2006/relationships/image" Target="media/image3.png"/><Relationship Id="rId33" Type="http://schemas.openxmlformats.org/officeDocument/2006/relationships/hyperlink" Target="http://127.0.0.1:5000/index/" TargetMode="External"/><Relationship Id="rId38" Type="http://schemas.openxmlformats.org/officeDocument/2006/relationships/hyperlink" Target="http://example.com/customers?lastName=Burke&amp;zipcode=02115" TargetMode="External"/><Relationship Id="rId59" Type="http://schemas.openxmlformats.org/officeDocument/2006/relationships/hyperlink" Target="https://help.eclipse.org/neon/index.jsp?topic=%2Forg.eclipse.platform.doc.isv%2Fguide%2Farch.htm" TargetMode="External"/><Relationship Id="rId103" Type="http://schemas.openxmlformats.org/officeDocument/2006/relationships/image" Target="media/image41.png"/><Relationship Id="rId108" Type="http://schemas.openxmlformats.org/officeDocument/2006/relationships/image" Target="media/image46.png"/><Relationship Id="rId124" Type="http://schemas.openxmlformats.org/officeDocument/2006/relationships/hyperlink" Target="https://www.tutorialspoint.com/spring/spring_web_mvc_framework.htm" TargetMode="External"/><Relationship Id="rId129" Type="http://schemas.openxmlformats.org/officeDocument/2006/relationships/hyperlink" Target="https://www.tutorialspoint.com/spring/constructor_based_dependency_injection.htm" TargetMode="External"/><Relationship Id="rId54" Type="http://schemas.openxmlformats.org/officeDocument/2006/relationships/image" Target="media/image12.jpeg"/><Relationship Id="rId70" Type="http://schemas.openxmlformats.org/officeDocument/2006/relationships/image" Target="media/image21.png"/><Relationship Id="rId75" Type="http://schemas.openxmlformats.org/officeDocument/2006/relationships/image" Target="media/image26.png"/><Relationship Id="rId91" Type="http://schemas.openxmlformats.org/officeDocument/2006/relationships/hyperlink" Target="mailto:forRecruiter@xyz.com" TargetMode="External"/><Relationship Id="rId96" Type="http://schemas.openxmlformats.org/officeDocument/2006/relationships/image" Target="media/image38.png"/><Relationship Id="rId140"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eveloper.mozilla.org/en-US/docs/Web/API/Web_Storage_API" TargetMode="External"/><Relationship Id="rId28" Type="http://schemas.openxmlformats.org/officeDocument/2006/relationships/hyperlink" Target="https://developer.mozilla.org/en-US/docs/Web/HTTP/Headers/Cookie" TargetMode="External"/><Relationship Id="rId49" Type="http://schemas.openxmlformats.org/officeDocument/2006/relationships/hyperlink" Target="https://docs.oracle.com/javaee/6/tutorial/doc/" TargetMode="External"/><Relationship Id="rId114" Type="http://schemas.openxmlformats.org/officeDocument/2006/relationships/hyperlink" Target="https://docs.oracle.com/javaee/6/tutorial/doc/gilik.html" TargetMode="External"/><Relationship Id="rId119" Type="http://schemas.openxmlformats.org/officeDocument/2006/relationships/hyperlink" Target="https://docs.oracle.com/javaee/6/tutorial/doc/gilik.html" TargetMode="External"/><Relationship Id="rId44" Type="http://schemas.openxmlformats.org/officeDocument/2006/relationships/hyperlink" Target="http://tomcat.apache.org/" TargetMode="External"/><Relationship Id="rId60" Type="http://schemas.openxmlformats.org/officeDocument/2006/relationships/image" Target="media/image13.jpeg"/><Relationship Id="rId65" Type="http://schemas.openxmlformats.org/officeDocument/2006/relationships/image" Target="media/image17.png"/><Relationship Id="rId81" Type="http://schemas.openxmlformats.org/officeDocument/2006/relationships/hyperlink" Target="https://www.baeldung.com/executable-jar-with-maven" TargetMode="External"/><Relationship Id="rId86" Type="http://schemas.openxmlformats.org/officeDocument/2006/relationships/image" Target="media/image32.jpeg"/><Relationship Id="rId130" Type="http://schemas.openxmlformats.org/officeDocument/2006/relationships/hyperlink" Target="https://www.tutorialspoint.com/spring/setter_based_dependency_injection.htm" TargetMode="External"/><Relationship Id="rId135" Type="http://schemas.openxmlformats.org/officeDocument/2006/relationships/image" Target="media/image53.png"/><Relationship Id="rId13" Type="http://schemas.openxmlformats.org/officeDocument/2006/relationships/hyperlink" Target="https://developer.mozilla.org/en-US/docs/Web/HTTP/Overview" TargetMode="External"/><Relationship Id="rId18" Type="http://schemas.openxmlformats.org/officeDocument/2006/relationships/image" Target="media/image4.png"/><Relationship Id="rId39" Type="http://schemas.openxmlformats.org/officeDocument/2006/relationships/hyperlink" Target="http://wildfly.org/" TargetMode="External"/><Relationship Id="rId109" Type="http://schemas.openxmlformats.org/officeDocument/2006/relationships/image" Target="media/image47.png"/><Relationship Id="rId34" Type="http://schemas.openxmlformats.org/officeDocument/2006/relationships/image" Target="media/image7.png"/><Relationship Id="rId50" Type="http://schemas.openxmlformats.org/officeDocument/2006/relationships/hyperlink" Target="https://javajee.com/category/java-web-java-ee" TargetMode="External"/><Relationship Id="rId55" Type="http://schemas.openxmlformats.org/officeDocument/2006/relationships/hyperlink" Target="http://www.javaranch.com/" TargetMode="External"/><Relationship Id="rId76" Type="http://schemas.openxmlformats.org/officeDocument/2006/relationships/hyperlink" Target="http://localhost:8080/PROJECT_NAME/webpage" TargetMode="External"/><Relationship Id="rId97" Type="http://schemas.openxmlformats.org/officeDocument/2006/relationships/hyperlink" Target="http://web.cs.ucla.edu/classes/winter15/cs144/projects/java/session/" TargetMode="External"/><Relationship Id="rId104" Type="http://schemas.openxmlformats.org/officeDocument/2006/relationships/image" Target="media/image42.jpeg"/><Relationship Id="rId120" Type="http://schemas.openxmlformats.org/officeDocument/2006/relationships/hyperlink" Target="https://docs.oracle.com/javaee/6/tutorial/doc/gilik.html" TargetMode="External"/><Relationship Id="rId125" Type="http://schemas.openxmlformats.org/officeDocument/2006/relationships/image" Target="media/image49.png"/><Relationship Id="rId141"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22.png"/><Relationship Id="rId92" Type="http://schemas.openxmlformats.org/officeDocument/2006/relationships/hyperlink" Target="https://media.geeksforgeeks.org/wp-content/uploads/20190724210033/recruiter.jpg" TargetMode="External"/><Relationship Id="rId2" Type="http://schemas.openxmlformats.org/officeDocument/2006/relationships/numbering" Target="numbering.xml"/><Relationship Id="rId29" Type="http://schemas.openxmlformats.org/officeDocument/2006/relationships/hyperlink" Target="https://developer.mozilla.org/en-US/docs/Web/Security/Types_of_attacks" TargetMode="External"/><Relationship Id="rId24" Type="http://schemas.openxmlformats.org/officeDocument/2006/relationships/hyperlink" Target="https://developer.mozilla.org/en-US/docs/Web/API/IndexedDB_API" TargetMode="External"/><Relationship Id="rId40" Type="http://schemas.openxmlformats.org/officeDocument/2006/relationships/hyperlink" Target="http://tomee.apache.org/" TargetMode="External"/><Relationship Id="rId45" Type="http://schemas.openxmlformats.org/officeDocument/2006/relationships/hyperlink" Target="http://www.eclipse.org/jetty/" TargetMode="External"/><Relationship Id="rId66" Type="http://schemas.openxmlformats.org/officeDocument/2006/relationships/image" Target="media/image18.png"/><Relationship Id="rId87" Type="http://schemas.openxmlformats.org/officeDocument/2006/relationships/image" Target="media/image33.jpeg"/><Relationship Id="rId110" Type="http://schemas.openxmlformats.org/officeDocument/2006/relationships/hyperlink" Target="http://foo.org/book/isbn/1234459" TargetMode="External"/><Relationship Id="rId115" Type="http://schemas.openxmlformats.org/officeDocument/2006/relationships/hyperlink" Target="https://docs.oracle.com/javaee/6/tutorial/doc/gilik.html" TargetMode="External"/><Relationship Id="rId131" Type="http://schemas.openxmlformats.org/officeDocument/2006/relationships/hyperlink" Target="https://www.javatpoint.com/servletconfig" TargetMode="External"/><Relationship Id="rId136" Type="http://schemas.openxmlformats.org/officeDocument/2006/relationships/image" Target="media/image54.png"/><Relationship Id="rId61" Type="http://schemas.openxmlformats.org/officeDocument/2006/relationships/image" Target="media/image14.jpeg"/><Relationship Id="rId82" Type="http://schemas.openxmlformats.org/officeDocument/2006/relationships/hyperlink" Target="https://www.baeldung.com/executable-jar-with-maven" TargetMode="External"/><Relationship Id="rId19" Type="http://schemas.openxmlformats.org/officeDocument/2006/relationships/image" Target="media/image5.png"/><Relationship Id="rId14" Type="http://schemas.openxmlformats.org/officeDocument/2006/relationships/hyperlink" Target="https://developer.mozilla.org/en-US/docs/Web/HTTP/Headers/Connection" TargetMode="External"/><Relationship Id="rId30" Type="http://schemas.openxmlformats.org/officeDocument/2006/relationships/hyperlink" Target="https://developer.mozilla.org/en-US/docs/Glossary/MitM" TargetMode="External"/><Relationship Id="rId35" Type="http://schemas.openxmlformats.org/officeDocument/2006/relationships/image" Target="media/image8.png"/><Relationship Id="rId56" Type="http://schemas.openxmlformats.org/officeDocument/2006/relationships/hyperlink" Target="http://www.coderanch.com/forums/f-7/servlets" TargetMode="External"/><Relationship Id="rId77" Type="http://schemas.openxmlformats.org/officeDocument/2006/relationships/image" Target="media/image27.png"/><Relationship Id="rId100" Type="http://schemas.openxmlformats.org/officeDocument/2006/relationships/hyperlink" Target="https://developer.mozilla.org/en-US/docs/Web/HTTP/Headers/Cookie" TargetMode="External"/><Relationship Id="rId105" Type="http://schemas.openxmlformats.org/officeDocument/2006/relationships/image" Target="media/image43.gif"/><Relationship Id="rId126" Type="http://schemas.openxmlformats.org/officeDocument/2006/relationships/image" Target="media/image50.png"/><Relationship Id="rId8" Type="http://schemas.openxmlformats.org/officeDocument/2006/relationships/image" Target="media/image1.png"/><Relationship Id="rId51" Type="http://schemas.openxmlformats.org/officeDocument/2006/relationships/image" Target="media/image9.gif"/><Relationship Id="rId72" Type="http://schemas.openxmlformats.org/officeDocument/2006/relationships/image" Target="media/image23.png"/><Relationship Id="rId93" Type="http://schemas.openxmlformats.org/officeDocument/2006/relationships/image" Target="media/image36.jpeg"/><Relationship Id="rId98" Type="http://schemas.openxmlformats.org/officeDocument/2006/relationships/image" Target="media/image39.png"/><Relationship Id="rId121" Type="http://schemas.openxmlformats.org/officeDocument/2006/relationships/hyperlink" Target="https://docs.oracle.com/javaee/6/tutorial/doc/gilik.html" TargetMode="External"/><Relationship Id="rId142"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developer.mozilla.org/en-US/docs/Web/HTTP/Headers/Set-Cookie" TargetMode="External"/><Relationship Id="rId46" Type="http://schemas.openxmlformats.org/officeDocument/2006/relationships/hyperlink" Target="https://stackoverflow.com/questions/7550612/in-simplest-terms-what-is-a-factory" TargetMode="External"/><Relationship Id="rId67" Type="http://schemas.openxmlformats.org/officeDocument/2006/relationships/hyperlink" Target="https://cdn.crunchify.com/wp-content/uploads/2015/01/Choose-Eclipse-Server-Tab-Add-Server-Select-Apache-Tomcat.png" TargetMode="External"/><Relationship Id="rId116" Type="http://schemas.openxmlformats.org/officeDocument/2006/relationships/hyperlink" Target="https://docs.oracle.com/javaee/6/tutorial/doc/giepu.html" TargetMode="External"/><Relationship Id="rId137" Type="http://schemas.openxmlformats.org/officeDocument/2006/relationships/image" Target="media/image55.png"/><Relationship Id="rId20" Type="http://schemas.openxmlformats.org/officeDocument/2006/relationships/hyperlink" Target="http://www.example.com/" TargetMode="External"/><Relationship Id="rId41" Type="http://schemas.openxmlformats.org/officeDocument/2006/relationships/hyperlink" Target="http://glassfish.org/" TargetMode="External"/><Relationship Id="rId62" Type="http://schemas.openxmlformats.org/officeDocument/2006/relationships/image" Target="media/image15.jpeg"/><Relationship Id="rId83" Type="http://schemas.openxmlformats.org/officeDocument/2006/relationships/image" Target="media/image29.png"/><Relationship Id="rId88" Type="http://schemas.openxmlformats.org/officeDocument/2006/relationships/image" Target="media/image34.jpeg"/><Relationship Id="rId111" Type="http://schemas.openxmlformats.org/officeDocument/2006/relationships/hyperlink" Target="https://docs.oracle.com/javaee/6/tutorial/doc/gilik.html" TargetMode="External"/><Relationship Id="rId132" Type="http://schemas.openxmlformats.org/officeDocument/2006/relationships/hyperlink" Target="https://beginnersbook.com/2013/05/http-session/" TargetMode="External"/><Relationship Id="rId15" Type="http://schemas.openxmlformats.org/officeDocument/2006/relationships/hyperlink" Target="https://developer.mozilla.org/en-US/docs/Web/HTTP/Overview" TargetMode="External"/><Relationship Id="rId36" Type="http://schemas.openxmlformats.org/officeDocument/2006/relationships/hyperlink" Target="https://developer.mozilla.org/en-US/docs/Glossary/Host" TargetMode="External"/><Relationship Id="rId57" Type="http://schemas.openxmlformats.org/officeDocument/2006/relationships/hyperlink" Target="https://en.wikipedia.org/wiki/Object_Linking_and_Embedding" TargetMode="External"/><Relationship Id="rId106" Type="http://schemas.openxmlformats.org/officeDocument/2006/relationships/image" Target="media/image44.png"/><Relationship Id="rId127" Type="http://schemas.openxmlformats.org/officeDocument/2006/relationships/image" Target="media/image51.png"/><Relationship Id="rId10" Type="http://schemas.openxmlformats.org/officeDocument/2006/relationships/hyperlink" Target="https://developer.mozilla.org/en-US/docs/Web/HTTP/Overview" TargetMode="External"/><Relationship Id="rId31" Type="http://schemas.openxmlformats.org/officeDocument/2006/relationships/hyperlink" Target="https://developer.mozilla.org/en-US/docs/Web/API/Document/cookie" TargetMode="External"/><Relationship Id="rId52" Type="http://schemas.openxmlformats.org/officeDocument/2006/relationships/image" Target="media/image10.png"/><Relationship Id="rId73" Type="http://schemas.openxmlformats.org/officeDocument/2006/relationships/image" Target="media/image24.png"/><Relationship Id="rId78" Type="http://schemas.openxmlformats.org/officeDocument/2006/relationships/image" Target="media/image28.png"/><Relationship Id="rId94" Type="http://schemas.openxmlformats.org/officeDocument/2006/relationships/hyperlink" Target="https://media.geeksforgeeks.org/wp-content/uploads/20190724210108/applicant.jpg" TargetMode="External"/><Relationship Id="rId99" Type="http://schemas.openxmlformats.org/officeDocument/2006/relationships/hyperlink" Target="https://developer.mozilla.org/en-US/docs/Web/HTTP/Headers/Set-Cookie" TargetMode="External"/><Relationship Id="rId101" Type="http://schemas.openxmlformats.org/officeDocument/2006/relationships/image" Target="media/image40.jpeg"/><Relationship Id="rId122" Type="http://schemas.openxmlformats.org/officeDocument/2006/relationships/image" Target="media/image48.jpeg"/><Relationship Id="rId14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eveloper.mozilla.org/en-US/docs/Web/HTTP/Overview" TargetMode="External"/><Relationship Id="rId26" Type="http://schemas.openxmlformats.org/officeDocument/2006/relationships/hyperlink" Target="https://developer.mozilla.org/en-US/docs/Web/HTTP/Headers/Cookie" TargetMode="External"/><Relationship Id="rId47" Type="http://schemas.openxmlformats.org/officeDocument/2006/relationships/hyperlink" Target="http://www.oracle.com/technetwork/java/javaee/downloads/index.html" TargetMode="External"/><Relationship Id="rId68" Type="http://schemas.openxmlformats.org/officeDocument/2006/relationships/image" Target="media/image19.png"/><Relationship Id="rId89" Type="http://schemas.openxmlformats.org/officeDocument/2006/relationships/image" Target="media/image35.jpeg"/><Relationship Id="rId112" Type="http://schemas.openxmlformats.org/officeDocument/2006/relationships/hyperlink" Target="https://docs.oracle.com/javaee/6/tutorial/doc/gilik.html" TargetMode="External"/><Relationship Id="rId133" Type="http://schemas.openxmlformats.org/officeDocument/2006/relationships/hyperlink" Target="http://tutorials.jenkov.com/java-persistence/dao-design-problems.html" TargetMode="External"/><Relationship Id="rId1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05</TotalTime>
  <Pages>85</Pages>
  <Words>23090</Words>
  <Characters>131619</Characters>
  <Application>Microsoft Office Word</Application>
  <DocSecurity>0</DocSecurity>
  <Lines>1096</Lines>
  <Paragraphs>3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01</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cp:lastModifiedBy>
  <cp:revision>2154</cp:revision>
  <cp:lastPrinted>2019-08-11T03:38:00Z</cp:lastPrinted>
  <dcterms:created xsi:type="dcterms:W3CDTF">2021-01-14T21:58:00Z</dcterms:created>
  <dcterms:modified xsi:type="dcterms:W3CDTF">2021-07-11T15:35:00Z</dcterms:modified>
</cp:coreProperties>
</file>